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D1ED66" w14:textId="77777777" w:rsidR="00CC146B" w:rsidRPr="00D35090" w:rsidRDefault="00CC146B" w:rsidP="00CC146B">
      <w:pPr>
        <w:pStyle w:val="Title"/>
      </w:pPr>
      <w:r w:rsidRPr="00D35090">
        <w:t>Perfil de País</w:t>
      </w:r>
      <w:r w:rsidRPr="00D35090">
        <w:br/>
        <w:t>para el Convenio sobre Protección de Niños de 1996</w:t>
      </w:r>
    </w:p>
    <w:p w14:paraId="178D2B7D" w14:textId="77777777" w:rsidR="00CC146B" w:rsidRPr="00D35090" w:rsidRDefault="00CC146B" w:rsidP="00CC146B">
      <w:pPr>
        <w:pStyle w:val="Heading1"/>
        <w:numPr>
          <w:ilvl w:val="0"/>
          <w:numId w:val="0"/>
        </w:numPr>
        <w:jc w:val="center"/>
      </w:pPr>
      <w:bookmarkStart w:id="0" w:name="_Toc225333614"/>
      <w:r w:rsidRPr="00D35090">
        <w:t>Prólogo al Perfil de País</w:t>
      </w:r>
      <w:bookmarkEnd w:id="0"/>
    </w:p>
    <w:p w14:paraId="1DCA0E30" w14:textId="77777777" w:rsidR="00CC146B" w:rsidRPr="00D35090" w:rsidRDefault="00CC146B" w:rsidP="00CC146B">
      <w:pPr>
        <w:rPr>
          <w:rFonts w:ascii="Franklin Gothic Book" w:hAnsi="Franklin Gothic Book"/>
        </w:rPr>
      </w:pPr>
      <w:r w:rsidRPr="00D35090">
        <w:rPr>
          <w:rFonts w:ascii="Franklin Gothic Book" w:hAnsi="Franklin Gothic Book"/>
        </w:rPr>
        <w:t>Este Perfil de País debe ser utilizado por las Partes contratantes</w:t>
      </w:r>
      <w:r w:rsidRPr="00D35090">
        <w:rPr>
          <w:rStyle w:val="FootnoteReference"/>
          <w:rFonts w:ascii="Franklin Gothic Book" w:hAnsi="Franklin Gothic Book"/>
          <w:lang w:val="en-US"/>
        </w:rPr>
        <w:footnoteReference w:id="2"/>
      </w:r>
      <w:r w:rsidRPr="00D35090">
        <w:rPr>
          <w:rFonts w:ascii="Franklin Gothic Book" w:hAnsi="Franklin Gothic Book"/>
        </w:rPr>
        <w:t xml:space="preserve"> para ayudarles en el cumplimiento de las obligaciones que les incumben en virtud del </w:t>
      </w:r>
      <w:r w:rsidRPr="00D35090">
        <w:rPr>
          <w:rFonts w:ascii="Franklin Gothic Book" w:hAnsi="Franklin Gothic Book"/>
          <w:i/>
          <w:iCs/>
        </w:rPr>
        <w:t>Convenio de 19 de octubre de 1996 relativo a la Competencia, la Ley Aplicable, el Reconocimiento, la Ejecución y la Cooperación en materia de Responsabilidad Parental y de Medidas de Protección de los Niños</w:t>
      </w:r>
      <w:r w:rsidRPr="00D35090">
        <w:rPr>
          <w:rFonts w:ascii="Franklin Gothic Book" w:hAnsi="Franklin Gothic Book"/>
          <w:i/>
        </w:rPr>
        <w:t xml:space="preserve"> </w:t>
      </w:r>
      <w:r w:rsidRPr="00D35090">
        <w:rPr>
          <w:rFonts w:ascii="Franklin Gothic Book" w:hAnsi="Franklin Gothic Book"/>
          <w:iCs/>
        </w:rPr>
        <w:t>(</w:t>
      </w:r>
      <w:r w:rsidRPr="00D35090">
        <w:rPr>
          <w:rFonts w:ascii="Franklin Gothic Book" w:hAnsi="Franklin Gothic Book"/>
        </w:rPr>
        <w:t xml:space="preserve">Convenio sobre Protección de Niños de 1996 o Convenio). En particular, se espera que ayude a las Partes contratantes a cumplir con las obligaciones que les incumben en virtud del artículo 30 del Convenio, a saber: </w:t>
      </w:r>
    </w:p>
    <w:p w14:paraId="6B8F0E9E" w14:textId="77777777" w:rsidR="00CC146B" w:rsidRPr="00D35090" w:rsidRDefault="00CC146B" w:rsidP="00CC146B">
      <w:pPr>
        <w:pStyle w:val="ListParagraph"/>
        <w:numPr>
          <w:ilvl w:val="0"/>
          <w:numId w:val="17"/>
        </w:numPr>
        <w:spacing w:line="259" w:lineRule="auto"/>
        <w:rPr>
          <w:rFonts w:ascii="Franklin Gothic Book" w:hAnsi="Franklin Gothic Book"/>
        </w:rPr>
      </w:pPr>
      <w:r w:rsidRPr="00D35090">
        <w:rPr>
          <w:rFonts w:ascii="Franklin Gothic Book" w:hAnsi="Franklin Gothic Book"/>
        </w:rPr>
        <w:t>Cooperar entre sí y promover la colaboración entre las autoridades competentes de sus respectivos Estados para alcanzar los objetivos del Convenio.</w:t>
      </w:r>
    </w:p>
    <w:p w14:paraId="6A30B2AA" w14:textId="77777777" w:rsidR="00CC146B" w:rsidRPr="00D35090" w:rsidRDefault="00CC146B" w:rsidP="00CC146B">
      <w:pPr>
        <w:pStyle w:val="ListParagraph"/>
        <w:numPr>
          <w:ilvl w:val="0"/>
          <w:numId w:val="17"/>
        </w:numPr>
        <w:spacing w:line="259" w:lineRule="auto"/>
        <w:rPr>
          <w:rFonts w:ascii="Franklin Gothic Book" w:hAnsi="Franklin Gothic Book"/>
        </w:rPr>
      </w:pPr>
      <w:r w:rsidRPr="00D35090">
        <w:rPr>
          <w:rFonts w:ascii="Franklin Gothic Book" w:hAnsi="Franklin Gothic Book"/>
        </w:rPr>
        <w:t>En relación con la aplicación del Convenio, tomar las medidas necesarias para aportar información sobre su legislación, así como sobre los servicios disponibles en sus respectivos Estados, en materia de protección de niños.</w:t>
      </w:r>
    </w:p>
    <w:p w14:paraId="694319EB" w14:textId="77777777" w:rsidR="00CC146B" w:rsidRPr="00D35090" w:rsidRDefault="00CC146B" w:rsidP="00CC146B">
      <w:pPr>
        <w:rPr>
          <w:rFonts w:ascii="Franklin Gothic Book" w:hAnsi="Franklin Gothic Book"/>
        </w:rPr>
      </w:pPr>
      <w:r w:rsidRPr="00D35090">
        <w:rPr>
          <w:rFonts w:ascii="Franklin Gothic Book" w:hAnsi="Franklin Gothic Book"/>
        </w:rPr>
        <w:t>El Perfil de País tiene por objeto ayudar al funcionamiento práctico del Convenio y facilitar lo siguiente:</w:t>
      </w:r>
    </w:p>
    <w:p w14:paraId="4E46375E" w14:textId="77777777" w:rsidR="00CC146B" w:rsidRPr="00D35090" w:rsidRDefault="00CC146B" w:rsidP="00CC146B">
      <w:pPr>
        <w:pStyle w:val="ListParagraph"/>
        <w:numPr>
          <w:ilvl w:val="0"/>
          <w:numId w:val="18"/>
        </w:numPr>
        <w:spacing w:line="259" w:lineRule="auto"/>
        <w:rPr>
          <w:rFonts w:ascii="Franklin Gothic Book" w:hAnsi="Franklin Gothic Book"/>
        </w:rPr>
      </w:pPr>
      <w:r w:rsidRPr="00D35090">
        <w:rPr>
          <w:rFonts w:ascii="Franklin Gothic Book" w:hAnsi="Franklin Gothic Book"/>
        </w:rPr>
        <w:t>el intercambio de información entre Partes contratantes;</w:t>
      </w:r>
    </w:p>
    <w:p w14:paraId="76C6F9AC" w14:textId="77777777" w:rsidR="00CC146B" w:rsidRPr="00D35090" w:rsidRDefault="00CC146B" w:rsidP="00CC146B">
      <w:pPr>
        <w:pStyle w:val="ListParagraph"/>
        <w:numPr>
          <w:ilvl w:val="0"/>
          <w:numId w:val="18"/>
        </w:numPr>
        <w:spacing w:line="259" w:lineRule="auto"/>
        <w:rPr>
          <w:rFonts w:ascii="Franklin Gothic Book" w:hAnsi="Franklin Gothic Book"/>
        </w:rPr>
      </w:pPr>
      <w:r w:rsidRPr="00D35090">
        <w:rPr>
          <w:rFonts w:ascii="Franklin Gothic Book" w:hAnsi="Franklin Gothic Book"/>
        </w:rPr>
        <w:t>obtener información sobre los servicios prestados por las Autoridades Centrales y otras autoridades competentes de las Partes contratantes;</w:t>
      </w:r>
    </w:p>
    <w:p w14:paraId="4A65243C" w14:textId="77777777" w:rsidR="00CC146B" w:rsidRPr="00D35090" w:rsidRDefault="00CC146B" w:rsidP="00CC146B">
      <w:pPr>
        <w:pStyle w:val="ListParagraph"/>
        <w:numPr>
          <w:ilvl w:val="0"/>
          <w:numId w:val="18"/>
        </w:numPr>
        <w:spacing w:line="259" w:lineRule="auto"/>
        <w:rPr>
          <w:rFonts w:ascii="Franklin Gothic Book" w:hAnsi="Franklin Gothic Book"/>
        </w:rPr>
      </w:pPr>
      <w:r w:rsidRPr="00D35090">
        <w:rPr>
          <w:rFonts w:ascii="Franklin Gothic Book" w:hAnsi="Franklin Gothic Book"/>
        </w:rPr>
        <w:t>obtener información sobre los conceptos y medidas de protección pertinentes disponibles en las Partes contratantes;</w:t>
      </w:r>
    </w:p>
    <w:p w14:paraId="252BE93D" w14:textId="77777777" w:rsidR="00CC146B" w:rsidRPr="00D35090" w:rsidRDefault="00CC146B" w:rsidP="00CC146B">
      <w:pPr>
        <w:pStyle w:val="ListParagraph"/>
        <w:numPr>
          <w:ilvl w:val="0"/>
          <w:numId w:val="18"/>
        </w:numPr>
        <w:spacing w:line="259" w:lineRule="auto"/>
        <w:rPr>
          <w:rFonts w:ascii="Franklin Gothic Book" w:hAnsi="Franklin Gothic Book"/>
        </w:rPr>
      </w:pPr>
      <w:r w:rsidRPr="00D35090">
        <w:rPr>
          <w:rFonts w:ascii="Franklin Gothic Book" w:hAnsi="Franklin Gothic Book"/>
        </w:rPr>
        <w:t>la accesibilidad de la información relativa a la aplicación del Convenio y de las normas y procedimientos vigentes en las Partes contratantes.</w:t>
      </w:r>
    </w:p>
    <w:p w14:paraId="209FA207" w14:textId="77777777" w:rsidR="00CC146B" w:rsidRPr="00D35090" w:rsidRDefault="00CC146B" w:rsidP="00CC146B">
      <w:pPr>
        <w:spacing w:line="259" w:lineRule="auto"/>
        <w:rPr>
          <w:rFonts w:ascii="Franklin Gothic Book" w:hAnsi="Franklin Gothic Book"/>
        </w:rPr>
      </w:pPr>
      <w:r w:rsidRPr="00D35090">
        <w:rPr>
          <w:rFonts w:ascii="Franklin Gothic Book" w:hAnsi="Franklin Gothic Book"/>
        </w:rPr>
        <w:t xml:space="preserve">La información contenida en este Perfil de País no constituye asesoramiento jurídico y no debe considerarse como una declaración de la legislación vigente. Para obtener información sobre la legislación vigente en una materia concreta, los interesados deben buscar asesoramiento jurídico local independiente por su cuenta. </w:t>
      </w:r>
    </w:p>
    <w:p w14:paraId="2717AA5B" w14:textId="77777777" w:rsidR="00CC146B" w:rsidRPr="00D35090" w:rsidRDefault="00CC146B" w:rsidP="00CC146B">
      <w:pPr>
        <w:pStyle w:val="Heading2"/>
      </w:pPr>
      <w:bookmarkStart w:id="1" w:name="_Toc225333615"/>
      <w:r w:rsidRPr="00D35090">
        <w:t>Información general</w:t>
      </w:r>
      <w:bookmarkEnd w:id="1"/>
    </w:p>
    <w:p w14:paraId="51EF274B" w14:textId="6B81A9B2" w:rsidR="00CC146B" w:rsidRPr="00D35090" w:rsidRDefault="00CC146B" w:rsidP="00CC146B">
      <w:pPr>
        <w:rPr>
          <w:rFonts w:ascii="Franklin Gothic Book" w:hAnsi="Franklin Gothic Book"/>
        </w:rPr>
      </w:pPr>
      <w:r w:rsidRPr="00D35090">
        <w:rPr>
          <w:rFonts w:ascii="Franklin Gothic Book" w:hAnsi="Franklin Gothic Book"/>
        </w:rPr>
        <w:t xml:space="preserve">El presente Perfil de País sigue, en la medida de lo posible, la forma y la estructura de otros Perfiles de País como el del Convenio sobre Sustracción de Niños de 1980, el del Convenio sobre Protección de Adultos de 2000 y el del Convenio sobre Cobro de Alimentos de 2007. </w:t>
      </w:r>
    </w:p>
    <w:p w14:paraId="5EC357F6" w14:textId="77777777" w:rsidR="00CC146B" w:rsidRPr="00D35090" w:rsidRDefault="00CC146B" w:rsidP="00CC146B">
      <w:pPr>
        <w:rPr>
          <w:rFonts w:ascii="Franklin Gothic Book" w:hAnsi="Franklin Gothic Book"/>
        </w:rPr>
      </w:pPr>
      <w:r w:rsidRPr="00D35090">
        <w:rPr>
          <w:rFonts w:ascii="Franklin Gothic Book" w:hAnsi="Franklin Gothic Book"/>
        </w:rPr>
        <w:t>Está dividido en trece secciones que siguen, en la medida de lo posible, el orden de los Capítulos del Convenio sobre Protección de Niños de 1996. Los objetivos de cada sección son los siguientes.</w:t>
      </w:r>
      <w:r w:rsidRPr="00D35090">
        <w:rPr>
          <w:rStyle w:val="FootnoteReference"/>
          <w:rFonts w:ascii="Franklin Gothic Book" w:hAnsi="Franklin Gothic Book"/>
          <w:lang w:val="en-US"/>
        </w:rPr>
        <w:footnoteReference w:id="3"/>
      </w:r>
    </w:p>
    <w:p w14:paraId="071271E8" w14:textId="77777777" w:rsidR="00CC146B" w:rsidRPr="00D35090" w:rsidRDefault="00CC146B" w:rsidP="00CC146B">
      <w:pPr>
        <w:pStyle w:val="ListParagraph"/>
        <w:numPr>
          <w:ilvl w:val="0"/>
          <w:numId w:val="46"/>
        </w:numPr>
        <w:spacing w:after="120"/>
        <w:ind w:left="357" w:hanging="357"/>
        <w:contextualSpacing w:val="0"/>
        <w:rPr>
          <w:rFonts w:ascii="Franklin Gothic Book" w:hAnsi="Franklin Gothic Book"/>
        </w:rPr>
      </w:pPr>
      <w:r w:rsidRPr="00D35090">
        <w:rPr>
          <w:rFonts w:ascii="Franklin Gothic Book" w:hAnsi="Franklin Gothic Book"/>
          <w:b/>
        </w:rPr>
        <w:t>Sección I:  Autoridades Centrales y otras autoridades designadas:</w:t>
      </w:r>
      <w:r w:rsidRPr="00D35090">
        <w:rPr>
          <w:rFonts w:ascii="Franklin Gothic Book" w:hAnsi="Franklin Gothic Book"/>
        </w:rPr>
        <w:t xml:space="preserve"> Esta sección tiene por objeto brindar toda la información pertinente que permita a las Autoridades Centrales, profesionales del derecho o personas interesadas ponerse en contacto con las Autoridades Centrales y otras </w:t>
      </w:r>
      <w:r w:rsidRPr="00D35090">
        <w:rPr>
          <w:rFonts w:ascii="Franklin Gothic Book" w:hAnsi="Franklin Gothic Book"/>
        </w:rPr>
        <w:lastRenderedPageBreak/>
        <w:t>autoridades designadas por esta Parte contratante. Las Autoridades Centrales son designadas para el cumplimiento de las obligaciones que impone el Convenio (art. 29). Desempeñan un papel importante ya que facilitan la comunicación y la cooperación entre las autoridades competentes de las diferentes Partes contratantes, así como la transmisión de información y solicitudes a otras Autoridades Centrales. En esta sección las Autoridades Centrales, los profesionales del derecho o las personas interesadas también pueden encontrar información relativa a las autoridades designadas en virtud de los artículos 40 y 44 del Convenio.</w:t>
      </w:r>
    </w:p>
    <w:p w14:paraId="69A87638" w14:textId="77777777" w:rsidR="00CC146B" w:rsidRPr="00D35090" w:rsidRDefault="00CC146B" w:rsidP="00CC146B">
      <w:pPr>
        <w:pStyle w:val="ListParagraph"/>
        <w:numPr>
          <w:ilvl w:val="0"/>
          <w:numId w:val="46"/>
        </w:numPr>
        <w:spacing w:after="120"/>
        <w:ind w:left="357" w:hanging="357"/>
        <w:contextualSpacing w:val="0"/>
        <w:rPr>
          <w:rFonts w:ascii="Franklin Gothic Book" w:hAnsi="Franklin Gothic Book"/>
        </w:rPr>
      </w:pPr>
      <w:r w:rsidRPr="00D35090">
        <w:rPr>
          <w:rFonts w:ascii="Franklin Gothic Book" w:hAnsi="Franklin Gothic Book"/>
          <w:b/>
        </w:rPr>
        <w:t>Sección II:  Entrada en vigor y aplicación territorial:</w:t>
      </w:r>
      <w:r w:rsidRPr="00D35090">
        <w:rPr>
          <w:rFonts w:ascii="Franklin Gothic Book" w:hAnsi="Franklin Gothic Book"/>
        </w:rPr>
        <w:t xml:space="preserve"> Presenta información sobre cuándo entró en vigor el Convenio en este Estado y su aplicación territorial.</w:t>
      </w:r>
    </w:p>
    <w:p w14:paraId="7ECC313C" w14:textId="77777777" w:rsidR="00CC146B" w:rsidRPr="00D35090" w:rsidRDefault="00CC146B" w:rsidP="00CC146B">
      <w:pPr>
        <w:pStyle w:val="ListParagraph"/>
        <w:numPr>
          <w:ilvl w:val="0"/>
          <w:numId w:val="46"/>
        </w:numPr>
        <w:spacing w:after="120"/>
        <w:ind w:left="357" w:hanging="357"/>
        <w:contextualSpacing w:val="0"/>
        <w:rPr>
          <w:rFonts w:ascii="Franklin Gothic Book" w:hAnsi="Franklin Gothic Book"/>
        </w:rPr>
      </w:pPr>
      <w:r w:rsidRPr="00D35090">
        <w:rPr>
          <w:rFonts w:ascii="Franklin Gothic Book" w:hAnsi="Franklin Gothic Book"/>
          <w:b/>
        </w:rPr>
        <w:t>Sección III: Legislación pertinente:</w:t>
      </w:r>
      <w:r w:rsidRPr="00D35090">
        <w:rPr>
          <w:rFonts w:ascii="Franklin Gothic Book" w:hAnsi="Franklin Gothic Book"/>
        </w:rPr>
        <w:t xml:space="preserve"> Presenta información sobre la legislación de este Estado, incluida la legislación de implementación del Convenio, así como información sobre otros convenios pertinentes en los que el Estado sea parte.</w:t>
      </w:r>
    </w:p>
    <w:p w14:paraId="7A89C467" w14:textId="77777777" w:rsidR="00CC146B" w:rsidRPr="00D35090" w:rsidRDefault="00CC146B" w:rsidP="00CC146B">
      <w:pPr>
        <w:pStyle w:val="ListParagraph"/>
        <w:numPr>
          <w:ilvl w:val="0"/>
          <w:numId w:val="46"/>
        </w:numPr>
        <w:spacing w:after="120"/>
        <w:ind w:left="357" w:hanging="357"/>
        <w:contextualSpacing w:val="0"/>
        <w:rPr>
          <w:rFonts w:ascii="Franklin Gothic Book" w:hAnsi="Franklin Gothic Book"/>
        </w:rPr>
      </w:pPr>
      <w:r w:rsidRPr="00D35090">
        <w:rPr>
          <w:rFonts w:ascii="Franklin Gothic Book" w:hAnsi="Franklin Gothic Book"/>
          <w:b/>
        </w:rPr>
        <w:t>Sección IV: Medidas u otros asuntos comprendidos en el ámbito de aplicación del Convenio:</w:t>
      </w:r>
      <w:r w:rsidRPr="00D35090">
        <w:rPr>
          <w:rFonts w:ascii="Franklin Gothic Book" w:hAnsi="Franklin Gothic Book"/>
        </w:rPr>
        <w:t xml:space="preserve"> Ofrece una visión general del derecho interno aplicable a las diferentes medidas de protección de niños comprendidas en el ámbito de aplicación del Convenio de 1996. Se indican las medidas o disposiciones de apoyo y las medidas de protección disponibles en el Estado en cuestión, así como el modo en que la legislación de dicho Estado regula las diferentes medidas o disposiciones.</w:t>
      </w:r>
    </w:p>
    <w:p w14:paraId="12409C21" w14:textId="77777777" w:rsidR="00CC146B" w:rsidRPr="00D35090" w:rsidRDefault="00CC146B" w:rsidP="00CC146B">
      <w:pPr>
        <w:pStyle w:val="ListParagraph"/>
        <w:numPr>
          <w:ilvl w:val="0"/>
          <w:numId w:val="0"/>
        </w:numPr>
        <w:spacing w:after="120"/>
        <w:ind w:left="357"/>
        <w:contextualSpacing w:val="0"/>
        <w:rPr>
          <w:rFonts w:ascii="Franklin Gothic Book" w:hAnsi="Franklin Gothic Book"/>
        </w:rPr>
      </w:pPr>
      <w:r w:rsidRPr="00D35090">
        <w:rPr>
          <w:rFonts w:ascii="Franklin Gothic Book" w:hAnsi="Franklin Gothic Book"/>
        </w:rPr>
        <w:t>En el punto 16 figura una lista detallada de posibles medidas urgentes de protección, que pueden resultar útiles a las autoridades competentes, por ejemplo, en su aplicación de la Conclusión y Recomendación (CyR) N.º 27 de la Séptima Reunión de la Comisión Especial sobre el funcionamiento de los Convenios sobre Sustracción de Niños de 1980 y Protección de Niños de 1996.</w:t>
      </w:r>
      <w:r w:rsidRPr="00D35090">
        <w:rPr>
          <w:rStyle w:val="FootnoteReference"/>
          <w:rFonts w:ascii="Franklin Gothic Book" w:hAnsi="Franklin Gothic Book"/>
          <w:lang w:val="en-US"/>
        </w:rPr>
        <w:footnoteReference w:id="4"/>
      </w:r>
    </w:p>
    <w:p w14:paraId="53B26971" w14:textId="77777777" w:rsidR="00CC146B" w:rsidRPr="00D35090" w:rsidRDefault="00CC146B" w:rsidP="00CC146B">
      <w:pPr>
        <w:pStyle w:val="ListParagraph"/>
        <w:numPr>
          <w:ilvl w:val="0"/>
          <w:numId w:val="46"/>
        </w:numPr>
        <w:spacing w:after="120"/>
        <w:ind w:left="357" w:hanging="357"/>
        <w:contextualSpacing w:val="0"/>
        <w:rPr>
          <w:rFonts w:ascii="Franklin Gothic Book" w:hAnsi="Franklin Gothic Book"/>
        </w:rPr>
      </w:pPr>
      <w:r w:rsidRPr="00D35090">
        <w:rPr>
          <w:rFonts w:ascii="Franklin Gothic Book" w:hAnsi="Franklin Gothic Book"/>
          <w:b/>
        </w:rPr>
        <w:t xml:space="preserve">Sección V:  Competencia judicial (arts. 5 a 14): </w:t>
      </w:r>
      <w:r w:rsidRPr="00D35090">
        <w:rPr>
          <w:rFonts w:ascii="Franklin Gothic Book" w:hAnsi="Franklin Gothic Book"/>
          <w:bCs/>
        </w:rPr>
        <w:t>P</w:t>
      </w:r>
      <w:r w:rsidRPr="00D35090">
        <w:rPr>
          <w:rFonts w:ascii="Franklin Gothic Book" w:hAnsi="Franklin Gothic Book"/>
        </w:rPr>
        <w:t>resenta información relativa a cuestiones de competencia, por ejemplo, información sobre las autoridades judiciales y el procedimiento de transferencia de competencia con arreglo a los artículos 8 y 9 del Convenio de 1996.</w:t>
      </w:r>
    </w:p>
    <w:p w14:paraId="7E83EA84" w14:textId="77777777" w:rsidR="00CC146B" w:rsidRPr="00D35090" w:rsidRDefault="00CC146B" w:rsidP="00CC146B">
      <w:pPr>
        <w:pStyle w:val="ListParagraph"/>
        <w:numPr>
          <w:ilvl w:val="0"/>
          <w:numId w:val="46"/>
        </w:numPr>
        <w:spacing w:after="120"/>
        <w:ind w:left="357" w:hanging="357"/>
        <w:contextualSpacing w:val="0"/>
        <w:rPr>
          <w:rFonts w:ascii="Franklin Gothic Book" w:hAnsi="Franklin Gothic Book"/>
        </w:rPr>
      </w:pPr>
      <w:r w:rsidRPr="00D35090">
        <w:rPr>
          <w:rFonts w:ascii="Franklin Gothic Book" w:hAnsi="Franklin Gothic Book"/>
          <w:b/>
        </w:rPr>
        <w:t>Sección VI: Información relativa a tribunales y procedimientos judiciales:</w:t>
      </w:r>
      <w:r w:rsidRPr="00D35090">
        <w:rPr>
          <w:rFonts w:ascii="Franklin Gothic Book" w:hAnsi="Franklin Gothic Book"/>
        </w:rPr>
        <w:t xml:space="preserve"> Presenta información sobre las cuestiones prácticas que pueden surgir al tratar con los tribunales y los procedimientos judiciales en los casos comprendidos en el ámbito de aplicación del Convenio de 1996, en particular las normas que rigen la representación y asistencia jurídicas, el procedimiento general en primera instancia, la participación del niño y el procedimiento de recurso.</w:t>
      </w:r>
    </w:p>
    <w:p w14:paraId="25C8BB52" w14:textId="77777777" w:rsidR="00CC146B" w:rsidRPr="00D35090" w:rsidRDefault="00CC146B" w:rsidP="00CC146B">
      <w:pPr>
        <w:pStyle w:val="ListParagraph"/>
        <w:numPr>
          <w:ilvl w:val="0"/>
          <w:numId w:val="0"/>
        </w:numPr>
        <w:spacing w:after="120"/>
        <w:ind w:left="357"/>
        <w:contextualSpacing w:val="0"/>
        <w:rPr>
          <w:rFonts w:ascii="Franklin Gothic Book" w:hAnsi="Franklin Gothic Book"/>
        </w:rPr>
      </w:pPr>
      <w:r w:rsidRPr="00D35090">
        <w:rPr>
          <w:rFonts w:ascii="Franklin Gothic Book" w:hAnsi="Franklin Gothic Book"/>
        </w:rPr>
        <w:t xml:space="preserve">La sección 21 “Asistencia jurídica” permite a las Partes contratantes indicar el tipo de asistencia jurídica que se presta en sus jurisdicciones. </w:t>
      </w:r>
    </w:p>
    <w:p w14:paraId="20C70BE3" w14:textId="77777777" w:rsidR="00CC146B" w:rsidRPr="00D35090" w:rsidRDefault="00CC146B" w:rsidP="00CC146B">
      <w:pPr>
        <w:pStyle w:val="ListParagraph"/>
        <w:numPr>
          <w:ilvl w:val="0"/>
          <w:numId w:val="46"/>
        </w:numPr>
        <w:spacing w:after="120"/>
        <w:ind w:left="357" w:hanging="357"/>
        <w:contextualSpacing w:val="0"/>
        <w:rPr>
          <w:rFonts w:ascii="Franklin Gothic Book" w:hAnsi="Franklin Gothic Book"/>
        </w:rPr>
      </w:pPr>
      <w:r w:rsidRPr="00D35090">
        <w:rPr>
          <w:rFonts w:ascii="Franklin Gothic Book" w:hAnsi="Franklin Gothic Book"/>
          <w:b/>
        </w:rPr>
        <w:t>Sección VII: Varios sistemas jurídicos o conjuntos de normas:</w:t>
      </w:r>
      <w:r w:rsidRPr="00D35090">
        <w:rPr>
          <w:rFonts w:ascii="Franklin Gothic Book" w:hAnsi="Franklin Gothic Book"/>
        </w:rPr>
        <w:t xml:space="preserve"> A efectos de identificar el derecho aplicable, se presenta información sobre la aplicación del Convenio en un Estado con varias unidades territoriales y sobre la aplicación del Convenio en un Estado que tenga varios sistemas jurídicos aplicables a diferentes categorías de personas con respecto a las materias reguladas por el Convenio.</w:t>
      </w:r>
    </w:p>
    <w:p w14:paraId="0F1FC7CE" w14:textId="77777777" w:rsidR="00CC146B" w:rsidRPr="00D35090" w:rsidRDefault="00CC146B" w:rsidP="00CC146B">
      <w:pPr>
        <w:pStyle w:val="ListParagraph"/>
        <w:numPr>
          <w:ilvl w:val="0"/>
          <w:numId w:val="46"/>
        </w:numPr>
        <w:spacing w:after="120"/>
        <w:ind w:left="357" w:hanging="357"/>
        <w:contextualSpacing w:val="0"/>
        <w:rPr>
          <w:rFonts w:ascii="Franklin Gothic Book" w:hAnsi="Franklin Gothic Book"/>
        </w:rPr>
      </w:pPr>
      <w:r w:rsidRPr="00D35090">
        <w:rPr>
          <w:rFonts w:ascii="Franklin Gothic Book" w:hAnsi="Franklin Gothic Book"/>
          <w:b/>
        </w:rPr>
        <w:t>Sección VIII: Reconocimiento y ejecución (arts. 23 a 28):</w:t>
      </w:r>
      <w:r w:rsidRPr="00D35090">
        <w:rPr>
          <w:rFonts w:ascii="Franklin Gothic Book" w:hAnsi="Franklin Gothic Book"/>
        </w:rPr>
        <w:t xml:space="preserve"> Presenta información sobre las normas aplicables en este Estado en relación con el reconocimiento y la ejecución de decisiones en virtud del Convenio de 1996.</w:t>
      </w:r>
    </w:p>
    <w:p w14:paraId="5140D020" w14:textId="77777777" w:rsidR="00CC146B" w:rsidRPr="00D35090" w:rsidRDefault="00CC146B" w:rsidP="00CC146B">
      <w:pPr>
        <w:pStyle w:val="ListParagraph"/>
        <w:numPr>
          <w:ilvl w:val="0"/>
          <w:numId w:val="46"/>
        </w:numPr>
        <w:spacing w:after="120"/>
        <w:ind w:left="357" w:hanging="357"/>
        <w:contextualSpacing w:val="0"/>
        <w:rPr>
          <w:rFonts w:ascii="Franklin Gothic Book" w:hAnsi="Franklin Gothic Book"/>
        </w:rPr>
      </w:pPr>
      <w:r w:rsidRPr="00D35090">
        <w:rPr>
          <w:rFonts w:ascii="Franklin Gothic Book" w:hAnsi="Franklin Gothic Book"/>
          <w:b/>
        </w:rPr>
        <w:t>Sección IX: Cooperación (arts. 29 a 39):</w:t>
      </w:r>
      <w:r w:rsidRPr="00D35090">
        <w:rPr>
          <w:rFonts w:ascii="Franklin Gothic Book" w:hAnsi="Franklin Gothic Book"/>
        </w:rPr>
        <w:t xml:space="preserve"> Presenta información sobre cuestiones prácticas y preguntas que pueden surgir al tratar asuntos comprendidos en el ámbito de aplicación del Convenio en este </w:t>
      </w:r>
      <w:r w:rsidRPr="00D35090">
        <w:rPr>
          <w:rFonts w:ascii="Franklin Gothic Book" w:hAnsi="Franklin Gothic Book"/>
        </w:rPr>
        <w:lastRenderedPageBreak/>
        <w:t>Estado, por ejemplo, cómo las autoridades recopilan y transmiten información y cómo pueden ayudar a localizar a un niño.</w:t>
      </w:r>
    </w:p>
    <w:p w14:paraId="3E7D2E7F" w14:textId="77777777" w:rsidR="00CC146B" w:rsidRPr="00D35090" w:rsidRDefault="00CC146B" w:rsidP="00CC146B">
      <w:pPr>
        <w:pStyle w:val="ListParagraph"/>
        <w:numPr>
          <w:ilvl w:val="0"/>
          <w:numId w:val="46"/>
        </w:numPr>
        <w:spacing w:after="120"/>
        <w:ind w:left="357" w:hanging="357"/>
        <w:contextualSpacing w:val="0"/>
        <w:rPr>
          <w:rFonts w:ascii="Franklin Gothic Book" w:hAnsi="Franklin Gothic Book"/>
        </w:rPr>
      </w:pPr>
      <w:r w:rsidRPr="00D35090">
        <w:rPr>
          <w:rFonts w:ascii="Franklin Gothic Book" w:hAnsi="Franklin Gothic Book"/>
          <w:b/>
        </w:rPr>
        <w:t>Sección X:  Mediación y otros métodos alternativos de solución de controversias:</w:t>
      </w:r>
      <w:r w:rsidRPr="00D35090">
        <w:rPr>
          <w:rFonts w:ascii="Franklin Gothic Book" w:hAnsi="Franklin Gothic Book"/>
        </w:rPr>
        <w:t xml:space="preserve"> El Convenio sobre Protección de Niños de 1996 establece que las Autoridades Centrales tienen la obligación, ya sea directamente o a través de autoridades públicas, de tomar las medidas necesarias para facilitar acuerdos amistosos para la protección de la persona o de los bienes del niño (art. 31(b)). Si las partes desean recurrir a la mediación en el contexto del Convenio de 1996, en esta sección se ofrece información sobre los servicios de mediación disponibles en este Estado, la legislación que la regula, la forma de acceder a ella, el proceso de mediación y las normas relativas a la ejecución de los acuerdos de mediación en este Estado. También se presenta información sobre otros mecanismos alternativos de resolución de conflictos disponibles en este Estado.</w:t>
      </w:r>
    </w:p>
    <w:p w14:paraId="636D93EE" w14:textId="77777777" w:rsidR="00CC146B" w:rsidRPr="00D35090" w:rsidRDefault="00CC146B" w:rsidP="00CC146B">
      <w:pPr>
        <w:pStyle w:val="ListParagraph"/>
        <w:numPr>
          <w:ilvl w:val="0"/>
          <w:numId w:val="46"/>
        </w:numPr>
        <w:spacing w:after="120"/>
        <w:ind w:left="357" w:hanging="357"/>
        <w:contextualSpacing w:val="0"/>
        <w:rPr>
          <w:rFonts w:ascii="Franklin Gothic Book" w:hAnsi="Franklin Gothic Book"/>
        </w:rPr>
      </w:pPr>
      <w:r w:rsidRPr="00D35090">
        <w:rPr>
          <w:rFonts w:ascii="Franklin Gothic Book" w:hAnsi="Franklin Gothic Book"/>
          <w:b/>
        </w:rPr>
        <w:t>Sección XI: General:</w:t>
      </w:r>
      <w:r w:rsidRPr="00D35090">
        <w:rPr>
          <w:rFonts w:ascii="Franklin Gothic Book" w:hAnsi="Franklin Gothic Book"/>
        </w:rPr>
        <w:t xml:space="preserve"> Presenta información sobre los certificados internacionales previstos en el artículo 40, capacitaciones y otra información. </w:t>
      </w:r>
    </w:p>
    <w:p w14:paraId="7DD0EA79" w14:textId="77777777" w:rsidR="00CC146B" w:rsidRPr="00D35090" w:rsidRDefault="00CC146B" w:rsidP="00CC146B">
      <w:pPr>
        <w:pStyle w:val="ListParagraph"/>
        <w:numPr>
          <w:ilvl w:val="0"/>
          <w:numId w:val="46"/>
        </w:numPr>
        <w:spacing w:after="120"/>
        <w:ind w:left="357" w:hanging="357"/>
        <w:contextualSpacing w:val="0"/>
        <w:rPr>
          <w:rFonts w:ascii="Franklin Gothic Book" w:hAnsi="Franklin Gothic Book"/>
        </w:rPr>
      </w:pPr>
      <w:r w:rsidRPr="00D35090">
        <w:rPr>
          <w:rFonts w:ascii="Franklin Gothic Book" w:hAnsi="Franklin Gothic Book"/>
          <w:b/>
        </w:rPr>
        <w:t>Sección XII: Comunicaciones judiciales directas:</w:t>
      </w:r>
      <w:r w:rsidRPr="00D35090">
        <w:rPr>
          <w:rFonts w:ascii="Franklin Gothic Book" w:hAnsi="Franklin Gothic Book"/>
        </w:rPr>
        <w:t xml:space="preserve"> En las Comisiones Especiales de 2011, 2017 y 2023 sobre el funcionamiento práctico de los Convenios de 1980 y 1996 se fomentó la práctica de las comunicaciones judiciales directas en el contexto del Convenio de 1996. Esta sección presenta información sobre la práctica de las comunicaciones judiciales directas en este Estado.</w:t>
      </w:r>
    </w:p>
    <w:p w14:paraId="52C01C11" w14:textId="77777777" w:rsidR="00CC146B" w:rsidRPr="00D35090" w:rsidRDefault="00CC146B" w:rsidP="00CC146B">
      <w:pPr>
        <w:pStyle w:val="ListParagraph"/>
        <w:numPr>
          <w:ilvl w:val="0"/>
          <w:numId w:val="46"/>
        </w:numPr>
        <w:spacing w:after="120"/>
        <w:ind w:left="357" w:hanging="357"/>
        <w:contextualSpacing w:val="0"/>
        <w:rPr>
          <w:rFonts w:ascii="Franklin Gothic Book" w:hAnsi="Franklin Gothic Book"/>
          <w:b/>
          <w:bCs/>
        </w:rPr>
      </w:pPr>
      <w:r w:rsidRPr="00D35090">
        <w:rPr>
          <w:rFonts w:ascii="Franklin Gothic Book" w:hAnsi="Franklin Gothic Book"/>
          <w:b/>
        </w:rPr>
        <w:t>Sección XIII: Recursos electrónicos</w:t>
      </w:r>
    </w:p>
    <w:p w14:paraId="2F01989C" w14:textId="77777777" w:rsidR="00CC146B" w:rsidRPr="00D35090" w:rsidRDefault="00CC146B" w:rsidP="00CC146B">
      <w:pPr>
        <w:pStyle w:val="Heading2"/>
        <w:rPr>
          <w:rFonts w:ascii="Franklin Gothic Book" w:hAnsi="Franklin Gothic Book"/>
        </w:rPr>
      </w:pPr>
      <w:bookmarkStart w:id="2" w:name="_Toc225333616"/>
      <w:r w:rsidRPr="00D35090">
        <w:t>Instrucciones</w:t>
      </w:r>
      <w:bookmarkEnd w:id="2"/>
      <w:r w:rsidRPr="00D35090">
        <w:rPr>
          <w:rFonts w:ascii="Franklin Gothic Book" w:hAnsi="Franklin Gothic Book"/>
        </w:rPr>
        <w:t xml:space="preserve"> </w:t>
      </w:r>
    </w:p>
    <w:p w14:paraId="6B4869BE" w14:textId="77777777" w:rsidR="00CC146B" w:rsidRPr="00D35090" w:rsidRDefault="00CC146B" w:rsidP="00CC146B">
      <w:r w:rsidRPr="00D35090">
        <w:rPr>
          <w:rFonts w:ascii="Franklin Gothic Book" w:hAnsi="Franklin Gothic Book"/>
        </w:rPr>
        <w:t>El Perfil de País es un documento estandarizado que las Partes contratantes podrán completar, consultar y actualizar en línea. Contiene una combinación de preguntas para responder de forma abierta, preguntas de respuesta múltiple y otras por sí o por no, que las Partes contratantes podrán completar y actualizar digitalmente cuando sea necesario.</w:t>
      </w:r>
      <w:r w:rsidRPr="00D35090">
        <w:t xml:space="preserve"> </w:t>
      </w:r>
    </w:p>
    <w:p w14:paraId="540D8C64" w14:textId="77777777" w:rsidR="00CC146B" w:rsidRPr="00D35090" w:rsidRDefault="00CC146B" w:rsidP="00CC146B">
      <w:pPr>
        <w:rPr>
          <w:rFonts w:ascii="Franklin Gothic Book" w:hAnsi="Franklin Gothic Book"/>
        </w:rPr>
      </w:pPr>
      <w:r w:rsidRPr="00D35090">
        <w:rPr>
          <w:rFonts w:ascii="Franklin Gothic Book" w:hAnsi="Franklin Gothic Book"/>
        </w:rPr>
        <w:t>Las Partes contratantes de más de una unidad territorial pueden optar por presentar Perfiles de País para cada unidad territorial. Se alienta a incluir enlaces a legislación y normas de procedimiento pertinentes, cuando resulte aplicable.</w:t>
      </w:r>
    </w:p>
    <w:p w14:paraId="26CFC799" w14:textId="77777777" w:rsidR="00CC146B" w:rsidRPr="00D35090" w:rsidRDefault="00CC146B" w:rsidP="00CC146B">
      <w:pPr>
        <w:rPr>
          <w:rFonts w:ascii="Franklin Gothic Book" w:hAnsi="Franklin Gothic Book"/>
        </w:rPr>
      </w:pPr>
      <w:r w:rsidRPr="00D35090">
        <w:rPr>
          <w:rFonts w:ascii="Franklin Gothic Book" w:hAnsi="Franklin Gothic Book"/>
        </w:rPr>
        <w:t xml:space="preserve">Las Partes contratantes son las únicas responsables de completar y actualizar la información contenida en su Perfil de País. </w:t>
      </w:r>
    </w:p>
    <w:p w14:paraId="0C29084F" w14:textId="77777777" w:rsidR="00CC146B" w:rsidRPr="00D35090" w:rsidRDefault="00CC146B" w:rsidP="00CC146B">
      <w:r w:rsidRPr="00D35090">
        <w:t>Los Perfiles de País completados se publicarán en el sitio web de la HCCH</w:t>
      </w:r>
      <w:r w:rsidRPr="00D35090">
        <w:rPr>
          <w:rFonts w:ascii="Franklin Gothic Book" w:hAnsi="Franklin Gothic Book"/>
        </w:rPr>
        <w:t xml:space="preserve"> (</w:t>
      </w:r>
      <w:hyperlink r:id="rId11" w:history="1">
        <w:r w:rsidRPr="00D35090">
          <w:rPr>
            <w:rStyle w:val="Hyperlink"/>
            <w:rFonts w:ascii="Franklin Gothic Book" w:hAnsi="Franklin Gothic Book"/>
          </w:rPr>
          <w:t>www.hcch.net</w:t>
        </w:r>
      </w:hyperlink>
      <w:r w:rsidRPr="00D35090">
        <w:rPr>
          <w:rFonts w:ascii="Franklin Gothic Book" w:hAnsi="Franklin Gothic Book"/>
        </w:rPr>
        <w:t>) en la sección “Protección de Niños” y estarán a disposición de todo interesado que desee consultarlos.</w:t>
      </w:r>
    </w:p>
    <w:p w14:paraId="1D307C5E" w14:textId="215F9AD6" w:rsidR="00D6570F" w:rsidRDefault="00CC146B" w:rsidP="00CC146B">
      <w:pPr>
        <w:rPr>
          <w:rFonts w:ascii="Franklin Gothic Book" w:hAnsi="Franklin Gothic Book"/>
        </w:rPr>
      </w:pPr>
      <w:r w:rsidRPr="00D35090">
        <w:t>En caso de interesarse por información más detallada sobre el Convenio de 1996, se recomienda consultar el</w:t>
      </w:r>
      <w:r w:rsidRPr="00D35090">
        <w:rPr>
          <w:rFonts w:ascii="Franklin Gothic Book" w:hAnsi="Franklin Gothic Book"/>
        </w:rPr>
        <w:t xml:space="preserve"> </w:t>
      </w:r>
      <w:hyperlink r:id="rId12" w:history="1">
        <w:r w:rsidRPr="00D35090">
          <w:rPr>
            <w:rStyle w:val="Hyperlink"/>
            <w:rFonts w:ascii="Franklin Gothic Book" w:hAnsi="Franklin Gothic Book"/>
            <w:b/>
          </w:rPr>
          <w:t>Informe Explicativo</w:t>
        </w:r>
      </w:hyperlink>
      <w:r w:rsidRPr="00D35090">
        <w:rPr>
          <w:rFonts w:ascii="Franklin Gothic Book" w:hAnsi="Franklin Gothic Book"/>
        </w:rPr>
        <w:t xml:space="preserve"> y el </w:t>
      </w:r>
      <w:hyperlink r:id="rId13" w:history="1">
        <w:r w:rsidRPr="00D35090">
          <w:rPr>
            <w:rStyle w:val="Hyperlink"/>
            <w:rFonts w:ascii="Franklin Gothic Book" w:hAnsi="Franklin Gothic Book"/>
            <w:b/>
          </w:rPr>
          <w:t>Manual Práctico</w:t>
        </w:r>
      </w:hyperlink>
      <w:r w:rsidRPr="00D35090">
        <w:rPr>
          <w:rFonts w:ascii="Franklin Gothic Book" w:hAnsi="Franklin Gothic Book"/>
        </w:rPr>
        <w:t>. Para más información sobre ciertos Estados en particular, se recomienda ponerse en contacto directamente con la Autoridad Central correspondiente.</w:t>
      </w:r>
      <w:r w:rsidR="00D6570F">
        <w:rPr>
          <w:rFonts w:ascii="Franklin Gothic Book" w:hAnsi="Franklin Gothic Book"/>
        </w:rPr>
        <w:br w:type="page"/>
      </w:r>
    </w:p>
    <w:bookmarkStart w:id="3" w:name="_Toc44606104" w:displacedByCustomXml="next"/>
    <w:bookmarkStart w:id="4" w:name="_Toc44605845" w:displacedByCustomXml="next"/>
    <w:sdt>
      <w:sdtPr>
        <w:rPr>
          <w:rFonts w:asciiTheme="minorHAnsi" w:eastAsiaTheme="minorHAnsi" w:hAnsiTheme="minorHAnsi" w:cstheme="minorBidi"/>
          <w:bCs w:val="0"/>
          <w:color w:val="auto"/>
          <w:sz w:val="22"/>
          <w:szCs w:val="22"/>
        </w:rPr>
        <w:id w:val="940108110"/>
        <w:docPartObj>
          <w:docPartGallery w:val="Table of Contents"/>
          <w:docPartUnique/>
        </w:docPartObj>
      </w:sdtPr>
      <w:sdtEndPr>
        <w:rPr>
          <w:b/>
          <w:noProof/>
        </w:rPr>
      </w:sdtEndPr>
      <w:sdtContent>
        <w:p w14:paraId="398A537C" w14:textId="76F12425" w:rsidR="00E864E3" w:rsidRPr="00D35090" w:rsidRDefault="00E864E3" w:rsidP="00091E19">
          <w:pPr>
            <w:pStyle w:val="TOCHeading"/>
            <w:numPr>
              <w:ilvl w:val="0"/>
              <w:numId w:val="0"/>
            </w:numPr>
          </w:pPr>
          <w:r w:rsidRPr="00D35090">
            <w:t>Índice</w:t>
          </w:r>
        </w:p>
        <w:p w14:paraId="21C66AA8" w14:textId="070087DC" w:rsidR="00D35090" w:rsidRPr="00D35090" w:rsidRDefault="00E864E3">
          <w:pPr>
            <w:pStyle w:val="TOC1"/>
            <w:rPr>
              <w:rFonts w:eastAsiaTheme="minorEastAsia"/>
              <w:kern w:val="2"/>
              <w:sz w:val="24"/>
              <w:szCs w:val="24"/>
              <w:lang w:val="en-NL" w:eastAsia="en-NL"/>
              <w14:ligatures w14:val="standardContextual"/>
            </w:rPr>
          </w:pPr>
          <w:r w:rsidRPr="00D35090">
            <w:fldChar w:fldCharType="begin"/>
          </w:r>
          <w:r w:rsidRPr="00D35090">
            <w:instrText xml:space="preserve"> TOC \o "1-3" \h \z \u </w:instrText>
          </w:r>
          <w:r w:rsidRPr="00D35090">
            <w:fldChar w:fldCharType="separate"/>
          </w:r>
          <w:hyperlink w:anchor="_Toc225333614" w:history="1">
            <w:r w:rsidR="00D35090" w:rsidRPr="00D35090">
              <w:rPr>
                <w:rStyle w:val="Hyperlink"/>
              </w:rPr>
              <w:t>Prólogo al Perfil de País</w:t>
            </w:r>
            <w:r w:rsidR="00D35090" w:rsidRPr="00D35090">
              <w:rPr>
                <w:webHidden/>
              </w:rPr>
              <w:tab/>
            </w:r>
            <w:r w:rsidR="00D35090" w:rsidRPr="00D35090">
              <w:rPr>
                <w:webHidden/>
              </w:rPr>
              <w:fldChar w:fldCharType="begin"/>
            </w:r>
            <w:r w:rsidR="00D35090" w:rsidRPr="00D35090">
              <w:rPr>
                <w:webHidden/>
              </w:rPr>
              <w:instrText xml:space="preserve"> PAGEREF _Toc225333614 \h </w:instrText>
            </w:r>
            <w:r w:rsidR="00D35090" w:rsidRPr="00D35090">
              <w:rPr>
                <w:webHidden/>
              </w:rPr>
            </w:r>
            <w:r w:rsidR="00D35090" w:rsidRPr="00D35090">
              <w:rPr>
                <w:webHidden/>
              </w:rPr>
              <w:fldChar w:fldCharType="separate"/>
            </w:r>
            <w:r w:rsidR="00867298">
              <w:rPr>
                <w:webHidden/>
              </w:rPr>
              <w:t>1</w:t>
            </w:r>
            <w:r w:rsidR="00D35090" w:rsidRPr="00D35090">
              <w:rPr>
                <w:webHidden/>
              </w:rPr>
              <w:fldChar w:fldCharType="end"/>
            </w:r>
          </w:hyperlink>
        </w:p>
        <w:p w14:paraId="53F6723E" w14:textId="2ED12C49" w:rsidR="00D35090" w:rsidRPr="00D35090" w:rsidRDefault="00D35090">
          <w:pPr>
            <w:pStyle w:val="TOC2"/>
            <w:rPr>
              <w:rFonts w:eastAsiaTheme="minorEastAsia"/>
              <w:kern w:val="2"/>
              <w:sz w:val="24"/>
              <w:szCs w:val="24"/>
              <w:lang w:val="en-NL" w:eastAsia="en-NL"/>
              <w14:ligatures w14:val="standardContextual"/>
            </w:rPr>
          </w:pPr>
          <w:hyperlink w:anchor="_Toc225333615" w:history="1">
            <w:r w:rsidRPr="00D35090">
              <w:rPr>
                <w:rStyle w:val="Hyperlink"/>
              </w:rPr>
              <w:t>Información general</w:t>
            </w:r>
            <w:r w:rsidRPr="00D35090">
              <w:rPr>
                <w:webHidden/>
              </w:rPr>
              <w:tab/>
            </w:r>
            <w:r w:rsidRPr="00D35090">
              <w:rPr>
                <w:webHidden/>
              </w:rPr>
              <w:fldChar w:fldCharType="begin"/>
            </w:r>
            <w:r w:rsidRPr="00D35090">
              <w:rPr>
                <w:webHidden/>
              </w:rPr>
              <w:instrText xml:space="preserve"> PAGEREF _Toc225333615 \h </w:instrText>
            </w:r>
            <w:r w:rsidRPr="00D35090">
              <w:rPr>
                <w:webHidden/>
              </w:rPr>
            </w:r>
            <w:r w:rsidRPr="00D35090">
              <w:rPr>
                <w:webHidden/>
              </w:rPr>
              <w:fldChar w:fldCharType="separate"/>
            </w:r>
            <w:r w:rsidR="00867298">
              <w:rPr>
                <w:webHidden/>
              </w:rPr>
              <w:t>1</w:t>
            </w:r>
            <w:r w:rsidRPr="00D35090">
              <w:rPr>
                <w:webHidden/>
              </w:rPr>
              <w:fldChar w:fldCharType="end"/>
            </w:r>
          </w:hyperlink>
        </w:p>
        <w:p w14:paraId="30898BBE" w14:textId="7CC35C7D" w:rsidR="00D35090" w:rsidRPr="00D35090" w:rsidRDefault="00D35090">
          <w:pPr>
            <w:pStyle w:val="TOC2"/>
            <w:rPr>
              <w:rFonts w:eastAsiaTheme="minorEastAsia"/>
              <w:kern w:val="2"/>
              <w:sz w:val="24"/>
              <w:szCs w:val="24"/>
              <w:lang w:val="en-NL" w:eastAsia="en-NL"/>
              <w14:ligatures w14:val="standardContextual"/>
            </w:rPr>
          </w:pPr>
          <w:hyperlink w:anchor="_Toc225333616" w:history="1">
            <w:r w:rsidRPr="00D35090">
              <w:rPr>
                <w:rStyle w:val="Hyperlink"/>
              </w:rPr>
              <w:t>Instrucciones</w:t>
            </w:r>
            <w:r w:rsidRPr="00D35090">
              <w:rPr>
                <w:webHidden/>
              </w:rPr>
              <w:tab/>
            </w:r>
            <w:r w:rsidRPr="00D35090">
              <w:rPr>
                <w:webHidden/>
              </w:rPr>
              <w:fldChar w:fldCharType="begin"/>
            </w:r>
            <w:r w:rsidRPr="00D35090">
              <w:rPr>
                <w:webHidden/>
              </w:rPr>
              <w:instrText xml:space="preserve"> PAGEREF _Toc225333616 \h </w:instrText>
            </w:r>
            <w:r w:rsidRPr="00D35090">
              <w:rPr>
                <w:webHidden/>
              </w:rPr>
            </w:r>
            <w:r w:rsidRPr="00D35090">
              <w:rPr>
                <w:webHidden/>
              </w:rPr>
              <w:fldChar w:fldCharType="separate"/>
            </w:r>
            <w:r w:rsidR="00867298">
              <w:rPr>
                <w:webHidden/>
              </w:rPr>
              <w:t>3</w:t>
            </w:r>
            <w:r w:rsidRPr="00D35090">
              <w:rPr>
                <w:webHidden/>
              </w:rPr>
              <w:fldChar w:fldCharType="end"/>
            </w:r>
          </w:hyperlink>
        </w:p>
        <w:p w14:paraId="27C2BBFC" w14:textId="0051FD10" w:rsidR="00D35090" w:rsidRPr="00D35090" w:rsidRDefault="00D35090">
          <w:pPr>
            <w:pStyle w:val="TOC1"/>
            <w:rPr>
              <w:rFonts w:eastAsiaTheme="minorEastAsia"/>
              <w:kern w:val="2"/>
              <w:sz w:val="24"/>
              <w:szCs w:val="24"/>
              <w:lang w:val="en-NL" w:eastAsia="en-NL"/>
              <w14:ligatures w14:val="standardContextual"/>
            </w:rPr>
          </w:pPr>
          <w:hyperlink w:anchor="_Toc225333617" w:history="1">
            <w:r w:rsidRPr="00D35090">
              <w:rPr>
                <w:rStyle w:val="Hyperlink"/>
              </w:rPr>
              <w:t>I.</w:t>
            </w:r>
            <w:r w:rsidRPr="00D35090">
              <w:rPr>
                <w:rFonts w:eastAsiaTheme="minorEastAsia"/>
                <w:kern w:val="2"/>
                <w:sz w:val="24"/>
                <w:szCs w:val="24"/>
                <w:lang w:val="en-NL" w:eastAsia="en-NL"/>
                <w14:ligatures w14:val="standardContextual"/>
              </w:rPr>
              <w:tab/>
            </w:r>
            <w:r w:rsidRPr="00D35090">
              <w:rPr>
                <w:rStyle w:val="Hyperlink"/>
              </w:rPr>
              <w:t>Autoridades Centrales y otras autoridades designadas por [nombre de su Estado]</w:t>
            </w:r>
            <w:r w:rsidRPr="00D35090">
              <w:rPr>
                <w:webHidden/>
              </w:rPr>
              <w:tab/>
            </w:r>
            <w:r w:rsidRPr="00D35090">
              <w:rPr>
                <w:webHidden/>
              </w:rPr>
              <w:fldChar w:fldCharType="begin"/>
            </w:r>
            <w:r w:rsidRPr="00D35090">
              <w:rPr>
                <w:webHidden/>
              </w:rPr>
              <w:instrText xml:space="preserve"> PAGEREF _Toc225333617 \h </w:instrText>
            </w:r>
            <w:r w:rsidRPr="00D35090">
              <w:rPr>
                <w:webHidden/>
              </w:rPr>
            </w:r>
            <w:r w:rsidRPr="00D35090">
              <w:rPr>
                <w:webHidden/>
              </w:rPr>
              <w:fldChar w:fldCharType="separate"/>
            </w:r>
            <w:r w:rsidR="00867298">
              <w:rPr>
                <w:webHidden/>
              </w:rPr>
              <w:t>6</w:t>
            </w:r>
            <w:r w:rsidRPr="00D35090">
              <w:rPr>
                <w:webHidden/>
              </w:rPr>
              <w:fldChar w:fldCharType="end"/>
            </w:r>
          </w:hyperlink>
        </w:p>
        <w:p w14:paraId="74B282B8" w14:textId="36113DF9" w:rsidR="00D35090" w:rsidRPr="00D35090" w:rsidRDefault="00D35090">
          <w:pPr>
            <w:pStyle w:val="TOC2"/>
            <w:rPr>
              <w:rFonts w:eastAsiaTheme="minorEastAsia"/>
              <w:kern w:val="2"/>
              <w:sz w:val="24"/>
              <w:szCs w:val="24"/>
              <w:lang w:val="en-NL" w:eastAsia="en-NL"/>
              <w14:ligatures w14:val="standardContextual"/>
            </w:rPr>
          </w:pPr>
          <w:hyperlink w:anchor="_Toc225333618" w:history="1">
            <w:r w:rsidRPr="00D35090">
              <w:rPr>
                <w:rStyle w:val="Hyperlink"/>
              </w:rPr>
              <w:t>1</w:t>
            </w:r>
            <w:r w:rsidRPr="00D35090">
              <w:rPr>
                <w:rFonts w:eastAsiaTheme="minorEastAsia"/>
                <w:kern w:val="2"/>
                <w:sz w:val="24"/>
                <w:szCs w:val="24"/>
                <w:lang w:val="en-NL" w:eastAsia="en-NL"/>
                <w14:ligatures w14:val="standardContextual"/>
              </w:rPr>
              <w:tab/>
            </w:r>
            <w:r w:rsidRPr="00D35090">
              <w:rPr>
                <w:rStyle w:val="Hyperlink"/>
              </w:rPr>
              <w:t>Datos de contacto de la Autoridad Central (art. 29)</w:t>
            </w:r>
            <w:r w:rsidRPr="00D35090">
              <w:rPr>
                <w:webHidden/>
              </w:rPr>
              <w:tab/>
            </w:r>
            <w:r w:rsidRPr="00D35090">
              <w:rPr>
                <w:webHidden/>
              </w:rPr>
              <w:fldChar w:fldCharType="begin"/>
            </w:r>
            <w:r w:rsidRPr="00D35090">
              <w:rPr>
                <w:webHidden/>
              </w:rPr>
              <w:instrText xml:space="preserve"> PAGEREF _Toc225333618 \h </w:instrText>
            </w:r>
            <w:r w:rsidRPr="00D35090">
              <w:rPr>
                <w:webHidden/>
              </w:rPr>
            </w:r>
            <w:r w:rsidRPr="00D35090">
              <w:rPr>
                <w:webHidden/>
              </w:rPr>
              <w:fldChar w:fldCharType="separate"/>
            </w:r>
            <w:r w:rsidR="00867298">
              <w:rPr>
                <w:webHidden/>
              </w:rPr>
              <w:t>6</w:t>
            </w:r>
            <w:r w:rsidRPr="00D35090">
              <w:rPr>
                <w:webHidden/>
              </w:rPr>
              <w:fldChar w:fldCharType="end"/>
            </w:r>
          </w:hyperlink>
        </w:p>
        <w:p w14:paraId="7F4DB451" w14:textId="1FE8933B" w:rsidR="00D35090" w:rsidRPr="00D35090" w:rsidRDefault="00D35090">
          <w:pPr>
            <w:pStyle w:val="TOC2"/>
            <w:rPr>
              <w:rFonts w:eastAsiaTheme="minorEastAsia"/>
              <w:kern w:val="2"/>
              <w:sz w:val="24"/>
              <w:szCs w:val="24"/>
              <w:lang w:val="en-NL" w:eastAsia="en-NL"/>
              <w14:ligatures w14:val="standardContextual"/>
            </w:rPr>
          </w:pPr>
          <w:hyperlink w:anchor="_Toc225333619" w:history="1">
            <w:r w:rsidRPr="00D35090">
              <w:rPr>
                <w:rStyle w:val="Hyperlink"/>
              </w:rPr>
              <w:t>2</w:t>
            </w:r>
            <w:r w:rsidRPr="00D35090">
              <w:rPr>
                <w:rFonts w:eastAsiaTheme="minorEastAsia"/>
                <w:kern w:val="2"/>
                <w:sz w:val="24"/>
                <w:szCs w:val="24"/>
                <w:lang w:val="en-NL" w:eastAsia="en-NL"/>
                <w14:ligatures w14:val="standardContextual"/>
              </w:rPr>
              <w:tab/>
            </w:r>
            <w:r w:rsidRPr="00D35090">
              <w:rPr>
                <w:rStyle w:val="Hyperlink"/>
              </w:rPr>
              <w:t>Otra Autoridad Central designada, en su caso (art. 29(2))</w:t>
            </w:r>
            <w:r w:rsidRPr="00D35090">
              <w:rPr>
                <w:webHidden/>
              </w:rPr>
              <w:tab/>
            </w:r>
            <w:r w:rsidRPr="00D35090">
              <w:rPr>
                <w:webHidden/>
              </w:rPr>
              <w:fldChar w:fldCharType="begin"/>
            </w:r>
            <w:r w:rsidRPr="00D35090">
              <w:rPr>
                <w:webHidden/>
              </w:rPr>
              <w:instrText xml:space="preserve"> PAGEREF _Toc225333619 \h </w:instrText>
            </w:r>
            <w:r w:rsidRPr="00D35090">
              <w:rPr>
                <w:webHidden/>
              </w:rPr>
            </w:r>
            <w:r w:rsidRPr="00D35090">
              <w:rPr>
                <w:webHidden/>
              </w:rPr>
              <w:fldChar w:fldCharType="separate"/>
            </w:r>
            <w:r w:rsidR="00867298">
              <w:rPr>
                <w:webHidden/>
              </w:rPr>
              <w:t>6</w:t>
            </w:r>
            <w:r w:rsidRPr="00D35090">
              <w:rPr>
                <w:webHidden/>
              </w:rPr>
              <w:fldChar w:fldCharType="end"/>
            </w:r>
          </w:hyperlink>
        </w:p>
        <w:p w14:paraId="630B81C8" w14:textId="16532A48" w:rsidR="00D35090" w:rsidRPr="00D35090" w:rsidRDefault="00D35090">
          <w:pPr>
            <w:pStyle w:val="TOC2"/>
            <w:rPr>
              <w:rFonts w:eastAsiaTheme="minorEastAsia"/>
              <w:kern w:val="2"/>
              <w:sz w:val="24"/>
              <w:szCs w:val="24"/>
              <w:lang w:val="en-NL" w:eastAsia="en-NL"/>
              <w14:ligatures w14:val="standardContextual"/>
            </w:rPr>
          </w:pPr>
          <w:hyperlink w:anchor="_Toc225333620" w:history="1">
            <w:r w:rsidRPr="00D35090">
              <w:rPr>
                <w:rStyle w:val="Hyperlink"/>
              </w:rPr>
              <w:t>3</w:t>
            </w:r>
            <w:r w:rsidRPr="00D35090">
              <w:rPr>
                <w:rFonts w:eastAsiaTheme="minorEastAsia"/>
                <w:kern w:val="2"/>
                <w:sz w:val="24"/>
                <w:szCs w:val="24"/>
                <w:lang w:val="en-NL" w:eastAsia="en-NL"/>
                <w14:ligatures w14:val="standardContextual"/>
              </w:rPr>
              <w:tab/>
            </w:r>
            <w:r w:rsidRPr="00D35090">
              <w:rPr>
                <w:rStyle w:val="Hyperlink"/>
              </w:rPr>
              <w:t>Autoridad designada a efectos de las solicitudes previstas en los arts. 8 y 9 (art. 44)</w:t>
            </w:r>
            <w:r w:rsidRPr="00D35090">
              <w:rPr>
                <w:webHidden/>
              </w:rPr>
              <w:tab/>
            </w:r>
            <w:r w:rsidRPr="00D35090">
              <w:rPr>
                <w:webHidden/>
              </w:rPr>
              <w:fldChar w:fldCharType="begin"/>
            </w:r>
            <w:r w:rsidRPr="00D35090">
              <w:rPr>
                <w:webHidden/>
              </w:rPr>
              <w:instrText xml:space="preserve"> PAGEREF _Toc225333620 \h </w:instrText>
            </w:r>
            <w:r w:rsidRPr="00D35090">
              <w:rPr>
                <w:webHidden/>
              </w:rPr>
            </w:r>
            <w:r w:rsidRPr="00D35090">
              <w:rPr>
                <w:webHidden/>
              </w:rPr>
              <w:fldChar w:fldCharType="separate"/>
            </w:r>
            <w:r w:rsidR="00867298">
              <w:rPr>
                <w:webHidden/>
              </w:rPr>
              <w:t>7</w:t>
            </w:r>
            <w:r w:rsidRPr="00D35090">
              <w:rPr>
                <w:webHidden/>
              </w:rPr>
              <w:fldChar w:fldCharType="end"/>
            </w:r>
          </w:hyperlink>
        </w:p>
        <w:p w14:paraId="4B7EC752" w14:textId="33BA2DD1" w:rsidR="00D35090" w:rsidRPr="00D35090" w:rsidRDefault="00D35090">
          <w:pPr>
            <w:pStyle w:val="TOC2"/>
            <w:rPr>
              <w:rFonts w:eastAsiaTheme="minorEastAsia"/>
              <w:kern w:val="2"/>
              <w:sz w:val="24"/>
              <w:szCs w:val="24"/>
              <w:lang w:val="en-NL" w:eastAsia="en-NL"/>
              <w14:ligatures w14:val="standardContextual"/>
            </w:rPr>
          </w:pPr>
          <w:hyperlink w:anchor="_Toc225333621" w:history="1">
            <w:r w:rsidRPr="00D35090">
              <w:rPr>
                <w:rStyle w:val="Hyperlink"/>
              </w:rPr>
              <w:t>4</w:t>
            </w:r>
            <w:r w:rsidRPr="00D35090">
              <w:rPr>
                <w:rFonts w:eastAsiaTheme="minorEastAsia"/>
                <w:kern w:val="2"/>
                <w:sz w:val="24"/>
                <w:szCs w:val="24"/>
                <w:lang w:val="en-NL" w:eastAsia="en-NL"/>
                <w14:ligatures w14:val="standardContextual"/>
              </w:rPr>
              <w:tab/>
            </w:r>
            <w:r w:rsidRPr="00D35090">
              <w:rPr>
                <w:rStyle w:val="Hyperlink"/>
              </w:rPr>
              <w:t>Autoridad designada a efectos de las solicitudes previstas en el artículo 33 (art. 44)</w:t>
            </w:r>
            <w:r w:rsidRPr="00D35090">
              <w:rPr>
                <w:webHidden/>
              </w:rPr>
              <w:tab/>
            </w:r>
            <w:r w:rsidRPr="00D35090">
              <w:rPr>
                <w:webHidden/>
              </w:rPr>
              <w:fldChar w:fldCharType="begin"/>
            </w:r>
            <w:r w:rsidRPr="00D35090">
              <w:rPr>
                <w:webHidden/>
              </w:rPr>
              <w:instrText xml:space="preserve"> PAGEREF _Toc225333621 \h </w:instrText>
            </w:r>
            <w:r w:rsidRPr="00D35090">
              <w:rPr>
                <w:webHidden/>
              </w:rPr>
            </w:r>
            <w:r w:rsidRPr="00D35090">
              <w:rPr>
                <w:webHidden/>
              </w:rPr>
              <w:fldChar w:fldCharType="separate"/>
            </w:r>
            <w:r w:rsidR="00867298">
              <w:rPr>
                <w:webHidden/>
              </w:rPr>
              <w:t>8</w:t>
            </w:r>
            <w:r w:rsidRPr="00D35090">
              <w:rPr>
                <w:webHidden/>
              </w:rPr>
              <w:fldChar w:fldCharType="end"/>
            </w:r>
          </w:hyperlink>
        </w:p>
        <w:p w14:paraId="59B183AF" w14:textId="29B3BF42" w:rsidR="00D35090" w:rsidRPr="00D35090" w:rsidRDefault="00D35090">
          <w:pPr>
            <w:pStyle w:val="TOC2"/>
            <w:rPr>
              <w:rFonts w:eastAsiaTheme="minorEastAsia"/>
              <w:kern w:val="2"/>
              <w:sz w:val="24"/>
              <w:szCs w:val="24"/>
              <w:lang w:val="en-NL" w:eastAsia="en-NL"/>
              <w14:ligatures w14:val="standardContextual"/>
            </w:rPr>
          </w:pPr>
          <w:hyperlink w:anchor="_Toc225333622" w:history="1">
            <w:r w:rsidRPr="00D35090">
              <w:rPr>
                <w:rStyle w:val="Hyperlink"/>
              </w:rPr>
              <w:t>5</w:t>
            </w:r>
            <w:r w:rsidRPr="00D35090">
              <w:rPr>
                <w:rFonts w:eastAsiaTheme="minorEastAsia"/>
                <w:kern w:val="2"/>
                <w:sz w:val="24"/>
                <w:szCs w:val="24"/>
                <w:lang w:val="en-NL" w:eastAsia="en-NL"/>
                <w14:ligatures w14:val="standardContextual"/>
              </w:rPr>
              <w:tab/>
            </w:r>
            <w:r w:rsidRPr="00D35090">
              <w:rPr>
                <w:rStyle w:val="Hyperlink"/>
              </w:rPr>
              <w:t>Autoridad designada para expedir certificados internacionales en virtud del artículo 40</w:t>
            </w:r>
            <w:r w:rsidRPr="00D35090">
              <w:rPr>
                <w:webHidden/>
              </w:rPr>
              <w:tab/>
            </w:r>
            <w:r w:rsidRPr="00D35090">
              <w:rPr>
                <w:webHidden/>
              </w:rPr>
              <w:fldChar w:fldCharType="begin"/>
            </w:r>
            <w:r w:rsidRPr="00D35090">
              <w:rPr>
                <w:webHidden/>
              </w:rPr>
              <w:instrText xml:space="preserve"> PAGEREF _Toc225333622 \h </w:instrText>
            </w:r>
            <w:r w:rsidRPr="00D35090">
              <w:rPr>
                <w:webHidden/>
              </w:rPr>
            </w:r>
            <w:r w:rsidRPr="00D35090">
              <w:rPr>
                <w:webHidden/>
              </w:rPr>
              <w:fldChar w:fldCharType="separate"/>
            </w:r>
            <w:r w:rsidR="00867298">
              <w:rPr>
                <w:webHidden/>
              </w:rPr>
              <w:t>9</w:t>
            </w:r>
            <w:r w:rsidRPr="00D35090">
              <w:rPr>
                <w:webHidden/>
              </w:rPr>
              <w:fldChar w:fldCharType="end"/>
            </w:r>
          </w:hyperlink>
        </w:p>
        <w:p w14:paraId="0A15A3D3" w14:textId="45110A10" w:rsidR="00D35090" w:rsidRPr="00D35090" w:rsidRDefault="00D35090">
          <w:pPr>
            <w:pStyle w:val="TOC2"/>
            <w:rPr>
              <w:rFonts w:eastAsiaTheme="minorEastAsia"/>
              <w:kern w:val="2"/>
              <w:sz w:val="24"/>
              <w:szCs w:val="24"/>
              <w:lang w:val="en-NL" w:eastAsia="en-NL"/>
              <w14:ligatures w14:val="standardContextual"/>
            </w:rPr>
          </w:pPr>
          <w:hyperlink w:anchor="_Toc225333623" w:history="1">
            <w:r w:rsidRPr="00D35090">
              <w:rPr>
                <w:rStyle w:val="Hyperlink"/>
              </w:rPr>
              <w:t>6</w:t>
            </w:r>
            <w:r w:rsidRPr="00D35090">
              <w:rPr>
                <w:rFonts w:eastAsiaTheme="minorEastAsia"/>
                <w:kern w:val="2"/>
                <w:sz w:val="24"/>
                <w:szCs w:val="24"/>
                <w:lang w:val="en-NL" w:eastAsia="en-NL"/>
                <w14:ligatures w14:val="standardContextual"/>
              </w:rPr>
              <w:tab/>
            </w:r>
            <w:r w:rsidRPr="00D35090">
              <w:rPr>
                <w:rStyle w:val="Hyperlink"/>
              </w:rPr>
              <w:t>Exigencias lingüísticas (art. 54)</w:t>
            </w:r>
            <w:r w:rsidRPr="00D35090">
              <w:rPr>
                <w:webHidden/>
              </w:rPr>
              <w:tab/>
            </w:r>
            <w:r w:rsidRPr="00D35090">
              <w:rPr>
                <w:webHidden/>
              </w:rPr>
              <w:fldChar w:fldCharType="begin"/>
            </w:r>
            <w:r w:rsidRPr="00D35090">
              <w:rPr>
                <w:webHidden/>
              </w:rPr>
              <w:instrText xml:space="preserve"> PAGEREF _Toc225333623 \h </w:instrText>
            </w:r>
            <w:r w:rsidRPr="00D35090">
              <w:rPr>
                <w:webHidden/>
              </w:rPr>
            </w:r>
            <w:r w:rsidRPr="00D35090">
              <w:rPr>
                <w:webHidden/>
              </w:rPr>
              <w:fldChar w:fldCharType="separate"/>
            </w:r>
            <w:r w:rsidR="00867298">
              <w:rPr>
                <w:webHidden/>
              </w:rPr>
              <w:t>10</w:t>
            </w:r>
            <w:r w:rsidRPr="00D35090">
              <w:rPr>
                <w:webHidden/>
              </w:rPr>
              <w:fldChar w:fldCharType="end"/>
            </w:r>
          </w:hyperlink>
        </w:p>
        <w:p w14:paraId="7B3A818F" w14:textId="79DD7D8A" w:rsidR="00D35090" w:rsidRPr="00D35090" w:rsidRDefault="00D35090">
          <w:pPr>
            <w:pStyle w:val="TOC2"/>
            <w:rPr>
              <w:rFonts w:eastAsiaTheme="minorEastAsia"/>
              <w:kern w:val="2"/>
              <w:sz w:val="24"/>
              <w:szCs w:val="24"/>
              <w:lang w:val="en-NL" w:eastAsia="en-NL"/>
              <w14:ligatures w14:val="standardContextual"/>
            </w:rPr>
          </w:pPr>
          <w:hyperlink w:anchor="_Toc225333624" w:history="1">
            <w:r w:rsidRPr="00D35090">
              <w:rPr>
                <w:rStyle w:val="Hyperlink"/>
              </w:rPr>
              <w:t>7</w:t>
            </w:r>
            <w:r w:rsidRPr="00D35090">
              <w:rPr>
                <w:rFonts w:eastAsiaTheme="minorEastAsia"/>
                <w:kern w:val="2"/>
                <w:sz w:val="24"/>
                <w:szCs w:val="24"/>
                <w:lang w:val="en-NL" w:eastAsia="en-NL"/>
                <w14:ligatures w14:val="standardContextual"/>
              </w:rPr>
              <w:tab/>
            </w:r>
            <w:r w:rsidRPr="00D35090">
              <w:rPr>
                <w:rStyle w:val="Hyperlink"/>
              </w:rPr>
              <w:t>Funciones, operaciones y servicios de la Autoridad Central</w:t>
            </w:r>
            <w:r w:rsidRPr="00D35090">
              <w:rPr>
                <w:webHidden/>
              </w:rPr>
              <w:tab/>
            </w:r>
            <w:r w:rsidRPr="00D35090">
              <w:rPr>
                <w:webHidden/>
              </w:rPr>
              <w:fldChar w:fldCharType="begin"/>
            </w:r>
            <w:r w:rsidRPr="00D35090">
              <w:rPr>
                <w:webHidden/>
              </w:rPr>
              <w:instrText xml:space="preserve"> PAGEREF _Toc225333624 \h </w:instrText>
            </w:r>
            <w:r w:rsidRPr="00D35090">
              <w:rPr>
                <w:webHidden/>
              </w:rPr>
            </w:r>
            <w:r w:rsidRPr="00D35090">
              <w:rPr>
                <w:webHidden/>
              </w:rPr>
              <w:fldChar w:fldCharType="separate"/>
            </w:r>
            <w:r w:rsidR="00867298">
              <w:rPr>
                <w:webHidden/>
              </w:rPr>
              <w:t>10</w:t>
            </w:r>
            <w:r w:rsidRPr="00D35090">
              <w:rPr>
                <w:webHidden/>
              </w:rPr>
              <w:fldChar w:fldCharType="end"/>
            </w:r>
          </w:hyperlink>
        </w:p>
        <w:p w14:paraId="0E8935BA" w14:textId="6EA1C13E" w:rsidR="00D35090" w:rsidRPr="00D35090" w:rsidRDefault="00D35090">
          <w:pPr>
            <w:pStyle w:val="TOC1"/>
            <w:rPr>
              <w:rFonts w:eastAsiaTheme="minorEastAsia"/>
              <w:kern w:val="2"/>
              <w:sz w:val="24"/>
              <w:szCs w:val="24"/>
              <w:lang w:val="en-NL" w:eastAsia="en-NL"/>
              <w14:ligatures w14:val="standardContextual"/>
            </w:rPr>
          </w:pPr>
          <w:hyperlink w:anchor="_Toc225333625" w:history="1">
            <w:r w:rsidRPr="00D35090">
              <w:rPr>
                <w:rStyle w:val="Hyperlink"/>
              </w:rPr>
              <w:t>II.</w:t>
            </w:r>
            <w:r w:rsidRPr="00D35090">
              <w:rPr>
                <w:rFonts w:eastAsiaTheme="minorEastAsia"/>
                <w:kern w:val="2"/>
                <w:sz w:val="24"/>
                <w:szCs w:val="24"/>
                <w:lang w:val="en-NL" w:eastAsia="en-NL"/>
                <w14:ligatures w14:val="standardContextual"/>
              </w:rPr>
              <w:tab/>
            </w:r>
            <w:r w:rsidRPr="00D35090">
              <w:rPr>
                <w:rStyle w:val="Hyperlink"/>
              </w:rPr>
              <w:t>Entrada en vigor y aplicación territorial del Convenio en [nombre de su Estado]</w:t>
            </w:r>
            <w:r w:rsidRPr="00D35090">
              <w:rPr>
                <w:webHidden/>
              </w:rPr>
              <w:tab/>
            </w:r>
            <w:r w:rsidRPr="00D35090">
              <w:rPr>
                <w:webHidden/>
              </w:rPr>
              <w:fldChar w:fldCharType="begin"/>
            </w:r>
            <w:r w:rsidRPr="00D35090">
              <w:rPr>
                <w:webHidden/>
              </w:rPr>
              <w:instrText xml:space="preserve"> PAGEREF _Toc225333625 \h </w:instrText>
            </w:r>
            <w:r w:rsidRPr="00D35090">
              <w:rPr>
                <w:webHidden/>
              </w:rPr>
            </w:r>
            <w:r w:rsidRPr="00D35090">
              <w:rPr>
                <w:webHidden/>
              </w:rPr>
              <w:fldChar w:fldCharType="separate"/>
            </w:r>
            <w:r w:rsidR="00867298">
              <w:rPr>
                <w:webHidden/>
              </w:rPr>
              <w:t>13</w:t>
            </w:r>
            <w:r w:rsidRPr="00D35090">
              <w:rPr>
                <w:webHidden/>
              </w:rPr>
              <w:fldChar w:fldCharType="end"/>
            </w:r>
          </w:hyperlink>
        </w:p>
        <w:p w14:paraId="40DECDE7" w14:textId="084B014A" w:rsidR="00D35090" w:rsidRPr="00D35090" w:rsidRDefault="00D35090">
          <w:pPr>
            <w:pStyle w:val="TOC2"/>
            <w:rPr>
              <w:rFonts w:eastAsiaTheme="minorEastAsia"/>
              <w:kern w:val="2"/>
              <w:sz w:val="24"/>
              <w:szCs w:val="24"/>
              <w:lang w:val="en-NL" w:eastAsia="en-NL"/>
              <w14:ligatures w14:val="standardContextual"/>
            </w:rPr>
          </w:pPr>
          <w:hyperlink w:anchor="_Toc225333626" w:history="1">
            <w:r w:rsidRPr="00D35090">
              <w:rPr>
                <w:rStyle w:val="Hyperlink"/>
              </w:rPr>
              <w:t>8</w:t>
            </w:r>
            <w:r w:rsidRPr="00D35090">
              <w:rPr>
                <w:rFonts w:eastAsiaTheme="minorEastAsia"/>
                <w:kern w:val="2"/>
                <w:sz w:val="24"/>
                <w:szCs w:val="24"/>
                <w:lang w:val="en-NL" w:eastAsia="en-NL"/>
                <w14:ligatures w14:val="standardContextual"/>
              </w:rPr>
              <w:tab/>
            </w:r>
            <w:r w:rsidRPr="00D35090">
              <w:rPr>
                <w:rStyle w:val="Hyperlink"/>
              </w:rPr>
              <w:t>Entrada en vigor y aplicación territorial</w:t>
            </w:r>
            <w:r w:rsidRPr="00D35090">
              <w:rPr>
                <w:webHidden/>
              </w:rPr>
              <w:tab/>
            </w:r>
            <w:r w:rsidRPr="00D35090">
              <w:rPr>
                <w:webHidden/>
              </w:rPr>
              <w:fldChar w:fldCharType="begin"/>
            </w:r>
            <w:r w:rsidRPr="00D35090">
              <w:rPr>
                <w:webHidden/>
              </w:rPr>
              <w:instrText xml:space="preserve"> PAGEREF _Toc225333626 \h </w:instrText>
            </w:r>
            <w:r w:rsidRPr="00D35090">
              <w:rPr>
                <w:webHidden/>
              </w:rPr>
            </w:r>
            <w:r w:rsidRPr="00D35090">
              <w:rPr>
                <w:webHidden/>
              </w:rPr>
              <w:fldChar w:fldCharType="separate"/>
            </w:r>
            <w:r w:rsidR="00867298">
              <w:rPr>
                <w:webHidden/>
              </w:rPr>
              <w:t>13</w:t>
            </w:r>
            <w:r w:rsidRPr="00D35090">
              <w:rPr>
                <w:webHidden/>
              </w:rPr>
              <w:fldChar w:fldCharType="end"/>
            </w:r>
          </w:hyperlink>
        </w:p>
        <w:p w14:paraId="3E8DECA3" w14:textId="1D615A54" w:rsidR="00D35090" w:rsidRPr="00D35090" w:rsidRDefault="00D35090">
          <w:pPr>
            <w:pStyle w:val="TOC1"/>
            <w:rPr>
              <w:rFonts w:eastAsiaTheme="minorEastAsia"/>
              <w:kern w:val="2"/>
              <w:sz w:val="24"/>
              <w:szCs w:val="24"/>
              <w:lang w:val="en-NL" w:eastAsia="en-NL"/>
              <w14:ligatures w14:val="standardContextual"/>
            </w:rPr>
          </w:pPr>
          <w:hyperlink w:anchor="_Toc225333627" w:history="1">
            <w:r w:rsidRPr="00D35090">
              <w:rPr>
                <w:rStyle w:val="Hyperlink"/>
              </w:rPr>
              <w:t>III.</w:t>
            </w:r>
            <w:r w:rsidRPr="00D35090">
              <w:rPr>
                <w:rFonts w:eastAsiaTheme="minorEastAsia"/>
                <w:kern w:val="2"/>
                <w:sz w:val="24"/>
                <w:szCs w:val="24"/>
                <w:lang w:val="en-NL" w:eastAsia="en-NL"/>
                <w14:ligatures w14:val="standardContextual"/>
              </w:rPr>
              <w:tab/>
            </w:r>
            <w:r w:rsidRPr="00D35090">
              <w:rPr>
                <w:rStyle w:val="Hyperlink"/>
              </w:rPr>
              <w:t>Legislación de [nombre de su Estado] en la materia</w:t>
            </w:r>
            <w:r w:rsidRPr="00D35090">
              <w:rPr>
                <w:webHidden/>
              </w:rPr>
              <w:tab/>
            </w:r>
            <w:r w:rsidRPr="00D35090">
              <w:rPr>
                <w:webHidden/>
              </w:rPr>
              <w:fldChar w:fldCharType="begin"/>
            </w:r>
            <w:r w:rsidRPr="00D35090">
              <w:rPr>
                <w:webHidden/>
              </w:rPr>
              <w:instrText xml:space="preserve"> PAGEREF _Toc225333627 \h </w:instrText>
            </w:r>
            <w:r w:rsidRPr="00D35090">
              <w:rPr>
                <w:webHidden/>
              </w:rPr>
            </w:r>
            <w:r w:rsidRPr="00D35090">
              <w:rPr>
                <w:webHidden/>
              </w:rPr>
              <w:fldChar w:fldCharType="separate"/>
            </w:r>
            <w:r w:rsidR="00867298">
              <w:rPr>
                <w:webHidden/>
              </w:rPr>
              <w:t>13</w:t>
            </w:r>
            <w:r w:rsidRPr="00D35090">
              <w:rPr>
                <w:webHidden/>
              </w:rPr>
              <w:fldChar w:fldCharType="end"/>
            </w:r>
          </w:hyperlink>
        </w:p>
        <w:p w14:paraId="65BBFB42" w14:textId="4C5362D9" w:rsidR="00D35090" w:rsidRPr="00D35090" w:rsidRDefault="00D35090">
          <w:pPr>
            <w:pStyle w:val="TOC2"/>
            <w:rPr>
              <w:rFonts w:eastAsiaTheme="minorEastAsia"/>
              <w:kern w:val="2"/>
              <w:sz w:val="24"/>
              <w:szCs w:val="24"/>
              <w:lang w:val="en-NL" w:eastAsia="en-NL"/>
              <w14:ligatures w14:val="standardContextual"/>
            </w:rPr>
          </w:pPr>
          <w:hyperlink w:anchor="_Toc225333628" w:history="1">
            <w:r w:rsidRPr="00D35090">
              <w:rPr>
                <w:rStyle w:val="Hyperlink"/>
              </w:rPr>
              <w:t>9</w:t>
            </w:r>
            <w:r w:rsidRPr="00D35090">
              <w:rPr>
                <w:rFonts w:eastAsiaTheme="minorEastAsia"/>
                <w:kern w:val="2"/>
                <w:sz w:val="24"/>
                <w:szCs w:val="24"/>
                <w:lang w:val="en-NL" w:eastAsia="en-NL"/>
                <w14:ligatures w14:val="standardContextual"/>
              </w:rPr>
              <w:tab/>
            </w:r>
            <w:r w:rsidRPr="00D35090">
              <w:rPr>
                <w:rStyle w:val="Hyperlink"/>
              </w:rPr>
              <w:t>Convenio sobre Protección de Niños de 1996</w:t>
            </w:r>
            <w:r w:rsidRPr="00D35090">
              <w:rPr>
                <w:webHidden/>
              </w:rPr>
              <w:tab/>
            </w:r>
            <w:r w:rsidRPr="00D35090">
              <w:rPr>
                <w:webHidden/>
              </w:rPr>
              <w:fldChar w:fldCharType="begin"/>
            </w:r>
            <w:r w:rsidRPr="00D35090">
              <w:rPr>
                <w:webHidden/>
              </w:rPr>
              <w:instrText xml:space="preserve"> PAGEREF _Toc225333628 \h </w:instrText>
            </w:r>
            <w:r w:rsidRPr="00D35090">
              <w:rPr>
                <w:webHidden/>
              </w:rPr>
            </w:r>
            <w:r w:rsidRPr="00D35090">
              <w:rPr>
                <w:webHidden/>
              </w:rPr>
              <w:fldChar w:fldCharType="separate"/>
            </w:r>
            <w:r w:rsidR="00867298">
              <w:rPr>
                <w:webHidden/>
              </w:rPr>
              <w:t>13</w:t>
            </w:r>
            <w:r w:rsidRPr="00D35090">
              <w:rPr>
                <w:webHidden/>
              </w:rPr>
              <w:fldChar w:fldCharType="end"/>
            </w:r>
          </w:hyperlink>
        </w:p>
        <w:p w14:paraId="77A30F34" w14:textId="5302BDA9" w:rsidR="00D35090" w:rsidRPr="00D35090" w:rsidRDefault="00D35090">
          <w:pPr>
            <w:pStyle w:val="TOC2"/>
            <w:rPr>
              <w:rFonts w:eastAsiaTheme="minorEastAsia"/>
              <w:kern w:val="2"/>
              <w:sz w:val="24"/>
              <w:szCs w:val="24"/>
              <w:lang w:val="en-NL" w:eastAsia="en-NL"/>
              <w14:ligatures w14:val="standardContextual"/>
            </w:rPr>
          </w:pPr>
          <w:hyperlink w:anchor="_Toc225333629" w:history="1">
            <w:r w:rsidRPr="00D35090">
              <w:rPr>
                <w:rStyle w:val="Hyperlink"/>
              </w:rPr>
              <w:t>10</w:t>
            </w:r>
            <w:r w:rsidRPr="00D35090">
              <w:rPr>
                <w:rFonts w:eastAsiaTheme="minorEastAsia"/>
                <w:kern w:val="2"/>
                <w:sz w:val="24"/>
                <w:szCs w:val="24"/>
                <w:lang w:val="en-NL" w:eastAsia="en-NL"/>
                <w14:ligatures w14:val="standardContextual"/>
              </w:rPr>
              <w:tab/>
            </w:r>
            <w:r w:rsidRPr="00D35090">
              <w:rPr>
                <w:rStyle w:val="Hyperlink"/>
              </w:rPr>
              <w:t>Otros Convenios pertinentes de la HCCH</w:t>
            </w:r>
            <w:r w:rsidRPr="00D35090">
              <w:rPr>
                <w:webHidden/>
              </w:rPr>
              <w:tab/>
            </w:r>
            <w:r w:rsidRPr="00D35090">
              <w:rPr>
                <w:webHidden/>
              </w:rPr>
              <w:fldChar w:fldCharType="begin"/>
            </w:r>
            <w:r w:rsidRPr="00D35090">
              <w:rPr>
                <w:webHidden/>
              </w:rPr>
              <w:instrText xml:space="preserve"> PAGEREF _Toc225333629 \h </w:instrText>
            </w:r>
            <w:r w:rsidRPr="00D35090">
              <w:rPr>
                <w:webHidden/>
              </w:rPr>
            </w:r>
            <w:r w:rsidRPr="00D35090">
              <w:rPr>
                <w:webHidden/>
              </w:rPr>
              <w:fldChar w:fldCharType="separate"/>
            </w:r>
            <w:r w:rsidR="00867298">
              <w:rPr>
                <w:webHidden/>
              </w:rPr>
              <w:t>13</w:t>
            </w:r>
            <w:r w:rsidRPr="00D35090">
              <w:rPr>
                <w:webHidden/>
              </w:rPr>
              <w:fldChar w:fldCharType="end"/>
            </w:r>
          </w:hyperlink>
        </w:p>
        <w:p w14:paraId="458B443D" w14:textId="5BEC43F4" w:rsidR="00D35090" w:rsidRPr="00D35090" w:rsidRDefault="00D35090">
          <w:pPr>
            <w:pStyle w:val="TOC2"/>
            <w:rPr>
              <w:rFonts w:eastAsiaTheme="minorEastAsia"/>
              <w:kern w:val="2"/>
              <w:sz w:val="24"/>
              <w:szCs w:val="24"/>
              <w:lang w:val="en-NL" w:eastAsia="en-NL"/>
              <w14:ligatures w14:val="standardContextual"/>
            </w:rPr>
          </w:pPr>
          <w:hyperlink w:anchor="_Toc225333630" w:history="1">
            <w:r w:rsidRPr="00D35090">
              <w:rPr>
                <w:rStyle w:val="Hyperlink"/>
              </w:rPr>
              <w:t>11</w:t>
            </w:r>
            <w:r w:rsidRPr="00D35090">
              <w:rPr>
                <w:rFonts w:eastAsiaTheme="minorEastAsia"/>
                <w:kern w:val="2"/>
                <w:sz w:val="24"/>
                <w:szCs w:val="24"/>
                <w:lang w:val="en-NL" w:eastAsia="en-NL"/>
                <w14:ligatures w14:val="standardContextual"/>
              </w:rPr>
              <w:tab/>
            </w:r>
            <w:r w:rsidRPr="00D35090">
              <w:rPr>
                <w:rStyle w:val="Hyperlink"/>
              </w:rPr>
              <w:t>Otros convenios o tratados sobre protección internacional de niños</w:t>
            </w:r>
            <w:r w:rsidRPr="00D35090">
              <w:rPr>
                <w:webHidden/>
              </w:rPr>
              <w:tab/>
            </w:r>
            <w:r w:rsidRPr="00D35090">
              <w:rPr>
                <w:webHidden/>
              </w:rPr>
              <w:fldChar w:fldCharType="begin"/>
            </w:r>
            <w:r w:rsidRPr="00D35090">
              <w:rPr>
                <w:webHidden/>
              </w:rPr>
              <w:instrText xml:space="preserve"> PAGEREF _Toc225333630 \h </w:instrText>
            </w:r>
            <w:r w:rsidRPr="00D35090">
              <w:rPr>
                <w:webHidden/>
              </w:rPr>
            </w:r>
            <w:r w:rsidRPr="00D35090">
              <w:rPr>
                <w:webHidden/>
              </w:rPr>
              <w:fldChar w:fldCharType="separate"/>
            </w:r>
            <w:r w:rsidR="00867298">
              <w:rPr>
                <w:webHidden/>
              </w:rPr>
              <w:t>14</w:t>
            </w:r>
            <w:r w:rsidRPr="00D35090">
              <w:rPr>
                <w:webHidden/>
              </w:rPr>
              <w:fldChar w:fldCharType="end"/>
            </w:r>
          </w:hyperlink>
        </w:p>
        <w:p w14:paraId="0AC5A5DD" w14:textId="6BAEDBDC" w:rsidR="00D35090" w:rsidRPr="00D35090" w:rsidRDefault="00D35090">
          <w:pPr>
            <w:pStyle w:val="TOC1"/>
            <w:rPr>
              <w:rFonts w:eastAsiaTheme="minorEastAsia"/>
              <w:kern w:val="2"/>
              <w:sz w:val="24"/>
              <w:szCs w:val="24"/>
              <w:lang w:val="en-NL" w:eastAsia="en-NL"/>
              <w14:ligatures w14:val="standardContextual"/>
            </w:rPr>
          </w:pPr>
          <w:hyperlink w:anchor="_Toc225333631" w:history="1">
            <w:r w:rsidRPr="00D35090">
              <w:rPr>
                <w:rStyle w:val="Hyperlink"/>
              </w:rPr>
              <w:t>IV.</w:t>
            </w:r>
            <w:r w:rsidRPr="00D35090">
              <w:rPr>
                <w:rFonts w:eastAsiaTheme="minorEastAsia"/>
                <w:kern w:val="2"/>
                <w:sz w:val="24"/>
                <w:szCs w:val="24"/>
                <w:lang w:val="en-NL" w:eastAsia="en-NL"/>
                <w14:ligatures w14:val="standardContextual"/>
              </w:rPr>
              <w:tab/>
            </w:r>
            <w:r w:rsidRPr="00D35090">
              <w:rPr>
                <w:rStyle w:val="Hyperlink"/>
              </w:rPr>
              <w:t>Medidas u otros asuntos comprendidos en el ámbito de aplicación del Convenio</w:t>
            </w:r>
            <w:r w:rsidRPr="00D35090">
              <w:rPr>
                <w:webHidden/>
              </w:rPr>
              <w:tab/>
            </w:r>
            <w:r w:rsidRPr="00D35090">
              <w:rPr>
                <w:webHidden/>
              </w:rPr>
              <w:fldChar w:fldCharType="begin"/>
            </w:r>
            <w:r w:rsidRPr="00D35090">
              <w:rPr>
                <w:webHidden/>
              </w:rPr>
              <w:instrText xml:space="preserve"> PAGEREF _Toc225333631 \h </w:instrText>
            </w:r>
            <w:r w:rsidRPr="00D35090">
              <w:rPr>
                <w:webHidden/>
              </w:rPr>
            </w:r>
            <w:r w:rsidRPr="00D35090">
              <w:rPr>
                <w:webHidden/>
              </w:rPr>
              <w:fldChar w:fldCharType="separate"/>
            </w:r>
            <w:r w:rsidR="00867298">
              <w:rPr>
                <w:webHidden/>
              </w:rPr>
              <w:t>14</w:t>
            </w:r>
            <w:r w:rsidRPr="00D35090">
              <w:rPr>
                <w:webHidden/>
              </w:rPr>
              <w:fldChar w:fldCharType="end"/>
            </w:r>
          </w:hyperlink>
        </w:p>
        <w:p w14:paraId="5B78D09F" w14:textId="51C23F85" w:rsidR="00D35090" w:rsidRPr="00D35090" w:rsidRDefault="00D35090">
          <w:pPr>
            <w:pStyle w:val="TOC2"/>
            <w:rPr>
              <w:rFonts w:eastAsiaTheme="minorEastAsia"/>
              <w:kern w:val="2"/>
              <w:sz w:val="24"/>
              <w:szCs w:val="24"/>
              <w:lang w:val="en-NL" w:eastAsia="en-NL"/>
              <w14:ligatures w14:val="standardContextual"/>
            </w:rPr>
          </w:pPr>
          <w:hyperlink w:anchor="_Toc225333632" w:history="1">
            <w:r w:rsidRPr="00D35090">
              <w:rPr>
                <w:rStyle w:val="Hyperlink"/>
              </w:rPr>
              <w:t>12</w:t>
            </w:r>
            <w:r w:rsidRPr="00D35090">
              <w:rPr>
                <w:rFonts w:eastAsiaTheme="minorEastAsia"/>
                <w:kern w:val="2"/>
                <w:sz w:val="24"/>
                <w:szCs w:val="24"/>
                <w:lang w:val="en-NL" w:eastAsia="en-NL"/>
                <w14:ligatures w14:val="standardContextual"/>
              </w:rPr>
              <w:tab/>
            </w:r>
            <w:r w:rsidRPr="00D35090">
              <w:rPr>
                <w:rStyle w:val="Hyperlink"/>
              </w:rPr>
              <w:t>Responsabilidad parental - derecho de custodia - derecho de visita/contacto</w:t>
            </w:r>
            <w:r w:rsidRPr="00D35090">
              <w:rPr>
                <w:webHidden/>
              </w:rPr>
              <w:tab/>
            </w:r>
            <w:r w:rsidRPr="00D35090">
              <w:rPr>
                <w:webHidden/>
              </w:rPr>
              <w:fldChar w:fldCharType="begin"/>
            </w:r>
            <w:r w:rsidRPr="00D35090">
              <w:rPr>
                <w:webHidden/>
              </w:rPr>
              <w:instrText xml:space="preserve"> PAGEREF _Toc225333632 \h </w:instrText>
            </w:r>
            <w:r w:rsidRPr="00D35090">
              <w:rPr>
                <w:webHidden/>
              </w:rPr>
            </w:r>
            <w:r w:rsidRPr="00D35090">
              <w:rPr>
                <w:webHidden/>
              </w:rPr>
              <w:fldChar w:fldCharType="separate"/>
            </w:r>
            <w:r w:rsidR="00867298">
              <w:rPr>
                <w:webHidden/>
              </w:rPr>
              <w:t>14</w:t>
            </w:r>
            <w:r w:rsidRPr="00D35090">
              <w:rPr>
                <w:webHidden/>
              </w:rPr>
              <w:fldChar w:fldCharType="end"/>
            </w:r>
          </w:hyperlink>
        </w:p>
        <w:p w14:paraId="44E84C96" w14:textId="6DE018A4" w:rsidR="00D35090" w:rsidRPr="00D35090" w:rsidRDefault="00D35090">
          <w:pPr>
            <w:pStyle w:val="TOC2"/>
            <w:rPr>
              <w:rFonts w:eastAsiaTheme="minorEastAsia"/>
              <w:kern w:val="2"/>
              <w:sz w:val="24"/>
              <w:szCs w:val="24"/>
              <w:lang w:val="en-NL" w:eastAsia="en-NL"/>
              <w14:ligatures w14:val="standardContextual"/>
            </w:rPr>
          </w:pPr>
          <w:hyperlink w:anchor="_Toc225333633" w:history="1">
            <w:r w:rsidRPr="00D35090">
              <w:rPr>
                <w:rStyle w:val="Hyperlink"/>
              </w:rPr>
              <w:t>13</w:t>
            </w:r>
            <w:r w:rsidRPr="00D35090">
              <w:rPr>
                <w:rFonts w:eastAsiaTheme="minorEastAsia"/>
                <w:kern w:val="2"/>
                <w:sz w:val="24"/>
                <w:szCs w:val="24"/>
                <w:lang w:val="en-NL" w:eastAsia="en-NL"/>
                <w14:ligatures w14:val="standardContextual"/>
              </w:rPr>
              <w:tab/>
            </w:r>
            <w:r w:rsidRPr="00D35090">
              <w:rPr>
                <w:rStyle w:val="Hyperlink"/>
              </w:rPr>
              <w:t>Tutela, curatela e instituciones análogas</w:t>
            </w:r>
            <w:r w:rsidRPr="00D35090">
              <w:rPr>
                <w:webHidden/>
              </w:rPr>
              <w:tab/>
            </w:r>
            <w:r w:rsidRPr="00D35090">
              <w:rPr>
                <w:webHidden/>
              </w:rPr>
              <w:fldChar w:fldCharType="begin"/>
            </w:r>
            <w:r w:rsidRPr="00D35090">
              <w:rPr>
                <w:webHidden/>
              </w:rPr>
              <w:instrText xml:space="preserve"> PAGEREF _Toc225333633 \h </w:instrText>
            </w:r>
            <w:r w:rsidRPr="00D35090">
              <w:rPr>
                <w:webHidden/>
              </w:rPr>
            </w:r>
            <w:r w:rsidRPr="00D35090">
              <w:rPr>
                <w:webHidden/>
              </w:rPr>
              <w:fldChar w:fldCharType="separate"/>
            </w:r>
            <w:r w:rsidR="00867298">
              <w:rPr>
                <w:webHidden/>
              </w:rPr>
              <w:t>16</w:t>
            </w:r>
            <w:r w:rsidRPr="00D35090">
              <w:rPr>
                <w:webHidden/>
              </w:rPr>
              <w:fldChar w:fldCharType="end"/>
            </w:r>
          </w:hyperlink>
        </w:p>
        <w:p w14:paraId="1ECEF4C1" w14:textId="2953F495" w:rsidR="00D35090" w:rsidRPr="00D35090" w:rsidRDefault="00D35090">
          <w:pPr>
            <w:pStyle w:val="TOC2"/>
            <w:rPr>
              <w:rFonts w:eastAsiaTheme="minorEastAsia"/>
              <w:kern w:val="2"/>
              <w:sz w:val="24"/>
              <w:szCs w:val="24"/>
              <w:lang w:val="en-NL" w:eastAsia="en-NL"/>
              <w14:ligatures w14:val="standardContextual"/>
            </w:rPr>
          </w:pPr>
          <w:hyperlink w:anchor="_Toc225333634" w:history="1">
            <w:r w:rsidRPr="00D35090">
              <w:rPr>
                <w:rStyle w:val="Hyperlink"/>
              </w:rPr>
              <w:t>14</w:t>
            </w:r>
            <w:r w:rsidRPr="00D35090">
              <w:rPr>
                <w:rFonts w:eastAsiaTheme="minorEastAsia"/>
                <w:kern w:val="2"/>
                <w:sz w:val="24"/>
                <w:szCs w:val="24"/>
                <w:lang w:val="en-NL" w:eastAsia="en-NL"/>
                <w14:ligatures w14:val="standardContextual"/>
              </w:rPr>
              <w:tab/>
            </w:r>
            <w:r w:rsidRPr="00D35090">
              <w:rPr>
                <w:rStyle w:val="Hyperlink"/>
              </w:rPr>
              <w:t>Medidas o disposiciones de apoyo</w:t>
            </w:r>
            <w:r w:rsidRPr="00D35090">
              <w:rPr>
                <w:webHidden/>
              </w:rPr>
              <w:tab/>
            </w:r>
            <w:r w:rsidRPr="00D35090">
              <w:rPr>
                <w:webHidden/>
              </w:rPr>
              <w:fldChar w:fldCharType="begin"/>
            </w:r>
            <w:r w:rsidRPr="00D35090">
              <w:rPr>
                <w:webHidden/>
              </w:rPr>
              <w:instrText xml:space="preserve"> PAGEREF _Toc225333634 \h </w:instrText>
            </w:r>
            <w:r w:rsidRPr="00D35090">
              <w:rPr>
                <w:webHidden/>
              </w:rPr>
            </w:r>
            <w:r w:rsidRPr="00D35090">
              <w:rPr>
                <w:webHidden/>
              </w:rPr>
              <w:fldChar w:fldCharType="separate"/>
            </w:r>
            <w:r w:rsidR="00867298">
              <w:rPr>
                <w:webHidden/>
              </w:rPr>
              <w:t>17</w:t>
            </w:r>
            <w:r w:rsidRPr="00D35090">
              <w:rPr>
                <w:webHidden/>
              </w:rPr>
              <w:fldChar w:fldCharType="end"/>
            </w:r>
          </w:hyperlink>
        </w:p>
        <w:p w14:paraId="049056ED" w14:textId="25E1B4DE" w:rsidR="00D35090" w:rsidRPr="00D35090" w:rsidRDefault="00D35090">
          <w:pPr>
            <w:pStyle w:val="TOC2"/>
            <w:rPr>
              <w:rFonts w:eastAsiaTheme="minorEastAsia"/>
              <w:kern w:val="2"/>
              <w:sz w:val="24"/>
              <w:szCs w:val="24"/>
              <w:lang w:val="en-NL" w:eastAsia="en-NL"/>
              <w14:ligatures w14:val="standardContextual"/>
            </w:rPr>
          </w:pPr>
          <w:hyperlink w:anchor="_Toc225333635" w:history="1">
            <w:r w:rsidRPr="00D35090">
              <w:rPr>
                <w:rStyle w:val="Hyperlink"/>
              </w:rPr>
              <w:t>15</w:t>
            </w:r>
            <w:r w:rsidRPr="00D35090">
              <w:rPr>
                <w:rFonts w:eastAsiaTheme="minorEastAsia"/>
                <w:kern w:val="2"/>
                <w:sz w:val="24"/>
                <w:szCs w:val="24"/>
                <w:lang w:val="en-NL" w:eastAsia="en-NL"/>
                <w14:ligatures w14:val="standardContextual"/>
              </w:rPr>
              <w:tab/>
            </w:r>
            <w:r w:rsidRPr="00D35090">
              <w:rPr>
                <w:rStyle w:val="Hyperlink"/>
              </w:rPr>
              <w:t xml:space="preserve">Colocación en familia de acogida, acogimiento por familiares, </w:t>
            </w:r>
            <w:r w:rsidRPr="00D35090">
              <w:rPr>
                <w:rStyle w:val="Hyperlink"/>
                <w:i/>
                <w:iCs/>
              </w:rPr>
              <w:t>kafala</w:t>
            </w:r>
            <w:r w:rsidRPr="00D35090">
              <w:rPr>
                <w:rStyle w:val="Hyperlink"/>
              </w:rPr>
              <w:t>, acogimiento residencial y medidas educativas</w:t>
            </w:r>
            <w:r w:rsidRPr="00D35090">
              <w:rPr>
                <w:webHidden/>
              </w:rPr>
              <w:tab/>
            </w:r>
            <w:r w:rsidRPr="00D35090">
              <w:rPr>
                <w:webHidden/>
              </w:rPr>
              <w:fldChar w:fldCharType="begin"/>
            </w:r>
            <w:r w:rsidRPr="00D35090">
              <w:rPr>
                <w:webHidden/>
              </w:rPr>
              <w:instrText xml:space="preserve"> PAGEREF _Toc225333635 \h </w:instrText>
            </w:r>
            <w:r w:rsidRPr="00D35090">
              <w:rPr>
                <w:webHidden/>
              </w:rPr>
            </w:r>
            <w:r w:rsidRPr="00D35090">
              <w:rPr>
                <w:webHidden/>
              </w:rPr>
              <w:fldChar w:fldCharType="separate"/>
            </w:r>
            <w:r w:rsidR="00867298">
              <w:rPr>
                <w:webHidden/>
              </w:rPr>
              <w:t>17</w:t>
            </w:r>
            <w:r w:rsidRPr="00D35090">
              <w:rPr>
                <w:webHidden/>
              </w:rPr>
              <w:fldChar w:fldCharType="end"/>
            </w:r>
          </w:hyperlink>
        </w:p>
        <w:p w14:paraId="3063682A" w14:textId="7D3E404C" w:rsidR="00D35090" w:rsidRPr="00D35090" w:rsidRDefault="00D35090">
          <w:pPr>
            <w:pStyle w:val="TOC2"/>
            <w:rPr>
              <w:rFonts w:eastAsiaTheme="minorEastAsia"/>
              <w:kern w:val="2"/>
              <w:sz w:val="24"/>
              <w:szCs w:val="24"/>
              <w:lang w:val="en-NL" w:eastAsia="en-NL"/>
              <w14:ligatures w14:val="standardContextual"/>
            </w:rPr>
          </w:pPr>
          <w:hyperlink w:anchor="_Toc225333636" w:history="1">
            <w:r w:rsidRPr="00D35090">
              <w:rPr>
                <w:rStyle w:val="Hyperlink"/>
              </w:rPr>
              <w:t>16</w:t>
            </w:r>
            <w:r w:rsidRPr="00D35090">
              <w:rPr>
                <w:rFonts w:eastAsiaTheme="minorEastAsia"/>
                <w:kern w:val="2"/>
                <w:sz w:val="24"/>
                <w:szCs w:val="24"/>
                <w:lang w:val="en-NL" w:eastAsia="en-NL"/>
                <w14:ligatures w14:val="standardContextual"/>
              </w:rPr>
              <w:tab/>
            </w:r>
            <w:r w:rsidRPr="00D35090">
              <w:rPr>
                <w:rStyle w:val="Hyperlink"/>
              </w:rPr>
              <w:t>Medidas urgentes de protección</w:t>
            </w:r>
            <w:r w:rsidRPr="00D35090">
              <w:rPr>
                <w:webHidden/>
              </w:rPr>
              <w:tab/>
            </w:r>
            <w:r w:rsidRPr="00D35090">
              <w:rPr>
                <w:webHidden/>
              </w:rPr>
              <w:fldChar w:fldCharType="begin"/>
            </w:r>
            <w:r w:rsidRPr="00D35090">
              <w:rPr>
                <w:webHidden/>
              </w:rPr>
              <w:instrText xml:space="preserve"> PAGEREF _Toc225333636 \h </w:instrText>
            </w:r>
            <w:r w:rsidRPr="00D35090">
              <w:rPr>
                <w:webHidden/>
              </w:rPr>
            </w:r>
            <w:r w:rsidRPr="00D35090">
              <w:rPr>
                <w:webHidden/>
              </w:rPr>
              <w:fldChar w:fldCharType="separate"/>
            </w:r>
            <w:r w:rsidR="00867298">
              <w:rPr>
                <w:webHidden/>
              </w:rPr>
              <w:t>19</w:t>
            </w:r>
            <w:r w:rsidRPr="00D35090">
              <w:rPr>
                <w:webHidden/>
              </w:rPr>
              <w:fldChar w:fldCharType="end"/>
            </w:r>
          </w:hyperlink>
        </w:p>
        <w:p w14:paraId="709FD139" w14:textId="1C7B58A8" w:rsidR="00D35090" w:rsidRPr="00D35090" w:rsidRDefault="00D35090">
          <w:pPr>
            <w:pStyle w:val="TOC1"/>
            <w:rPr>
              <w:rFonts w:eastAsiaTheme="minorEastAsia"/>
              <w:kern w:val="2"/>
              <w:sz w:val="24"/>
              <w:szCs w:val="24"/>
              <w:lang w:val="en-NL" w:eastAsia="en-NL"/>
              <w14:ligatures w14:val="standardContextual"/>
            </w:rPr>
          </w:pPr>
          <w:hyperlink w:anchor="_Toc225333637" w:history="1">
            <w:r w:rsidRPr="00D35090">
              <w:rPr>
                <w:rStyle w:val="Hyperlink"/>
              </w:rPr>
              <w:t>V.</w:t>
            </w:r>
            <w:r w:rsidRPr="00D35090">
              <w:rPr>
                <w:rFonts w:eastAsiaTheme="minorEastAsia"/>
                <w:kern w:val="2"/>
                <w:sz w:val="24"/>
                <w:szCs w:val="24"/>
                <w:lang w:val="en-NL" w:eastAsia="en-NL"/>
                <w14:ligatures w14:val="standardContextual"/>
              </w:rPr>
              <w:tab/>
            </w:r>
            <w:r w:rsidRPr="00D35090">
              <w:rPr>
                <w:rStyle w:val="Hyperlink"/>
              </w:rPr>
              <w:t>Competencia judicial (arts. 5 a 14)</w:t>
            </w:r>
            <w:r w:rsidRPr="00D35090">
              <w:rPr>
                <w:webHidden/>
              </w:rPr>
              <w:tab/>
            </w:r>
            <w:r w:rsidRPr="00D35090">
              <w:rPr>
                <w:webHidden/>
              </w:rPr>
              <w:fldChar w:fldCharType="begin"/>
            </w:r>
            <w:r w:rsidRPr="00D35090">
              <w:rPr>
                <w:webHidden/>
              </w:rPr>
              <w:instrText xml:space="preserve"> PAGEREF _Toc225333637 \h </w:instrText>
            </w:r>
            <w:r w:rsidRPr="00D35090">
              <w:rPr>
                <w:webHidden/>
              </w:rPr>
            </w:r>
            <w:r w:rsidRPr="00D35090">
              <w:rPr>
                <w:webHidden/>
              </w:rPr>
              <w:fldChar w:fldCharType="separate"/>
            </w:r>
            <w:r w:rsidR="00867298">
              <w:rPr>
                <w:webHidden/>
              </w:rPr>
              <w:t>20</w:t>
            </w:r>
            <w:r w:rsidRPr="00D35090">
              <w:rPr>
                <w:webHidden/>
              </w:rPr>
              <w:fldChar w:fldCharType="end"/>
            </w:r>
          </w:hyperlink>
        </w:p>
        <w:p w14:paraId="3E2A59DD" w14:textId="2B5A6BC1" w:rsidR="00D35090" w:rsidRPr="00D35090" w:rsidRDefault="00D35090">
          <w:pPr>
            <w:pStyle w:val="TOC2"/>
            <w:rPr>
              <w:rFonts w:eastAsiaTheme="minorEastAsia"/>
              <w:kern w:val="2"/>
              <w:sz w:val="24"/>
              <w:szCs w:val="24"/>
              <w:lang w:val="en-NL" w:eastAsia="en-NL"/>
              <w14:ligatures w14:val="standardContextual"/>
            </w:rPr>
          </w:pPr>
          <w:hyperlink w:anchor="_Toc225333638" w:history="1">
            <w:r w:rsidRPr="00D35090">
              <w:rPr>
                <w:rStyle w:val="Hyperlink"/>
              </w:rPr>
              <w:t>17</w:t>
            </w:r>
            <w:r w:rsidRPr="00D35090">
              <w:rPr>
                <w:rFonts w:eastAsiaTheme="minorEastAsia"/>
                <w:kern w:val="2"/>
                <w:sz w:val="24"/>
                <w:szCs w:val="24"/>
                <w:lang w:val="en-NL" w:eastAsia="en-NL"/>
                <w14:ligatures w14:val="standardContextual"/>
              </w:rPr>
              <w:tab/>
            </w:r>
            <w:r w:rsidRPr="00D35090">
              <w:rPr>
                <w:rStyle w:val="Hyperlink"/>
              </w:rPr>
              <w:t>Autoridades judiciales</w:t>
            </w:r>
            <w:r w:rsidRPr="00D35090">
              <w:rPr>
                <w:webHidden/>
              </w:rPr>
              <w:tab/>
            </w:r>
            <w:r w:rsidRPr="00D35090">
              <w:rPr>
                <w:webHidden/>
              </w:rPr>
              <w:fldChar w:fldCharType="begin"/>
            </w:r>
            <w:r w:rsidRPr="00D35090">
              <w:rPr>
                <w:webHidden/>
              </w:rPr>
              <w:instrText xml:space="preserve"> PAGEREF _Toc225333638 \h </w:instrText>
            </w:r>
            <w:r w:rsidRPr="00D35090">
              <w:rPr>
                <w:webHidden/>
              </w:rPr>
            </w:r>
            <w:r w:rsidRPr="00D35090">
              <w:rPr>
                <w:webHidden/>
              </w:rPr>
              <w:fldChar w:fldCharType="separate"/>
            </w:r>
            <w:r w:rsidR="00867298">
              <w:rPr>
                <w:webHidden/>
              </w:rPr>
              <w:t>20</w:t>
            </w:r>
            <w:r w:rsidRPr="00D35090">
              <w:rPr>
                <w:webHidden/>
              </w:rPr>
              <w:fldChar w:fldCharType="end"/>
            </w:r>
          </w:hyperlink>
        </w:p>
        <w:p w14:paraId="79C64B53" w14:textId="4AC46B64" w:rsidR="00D35090" w:rsidRPr="00D35090" w:rsidRDefault="00D35090">
          <w:pPr>
            <w:pStyle w:val="TOC2"/>
            <w:rPr>
              <w:rFonts w:eastAsiaTheme="minorEastAsia"/>
              <w:kern w:val="2"/>
              <w:sz w:val="24"/>
              <w:szCs w:val="24"/>
              <w:lang w:val="en-NL" w:eastAsia="en-NL"/>
              <w14:ligatures w14:val="standardContextual"/>
            </w:rPr>
          </w:pPr>
          <w:hyperlink w:anchor="_Toc225333639" w:history="1">
            <w:r w:rsidRPr="00D35090">
              <w:rPr>
                <w:rStyle w:val="Hyperlink"/>
              </w:rPr>
              <w:t>18</w:t>
            </w:r>
            <w:r w:rsidRPr="00D35090">
              <w:rPr>
                <w:rFonts w:eastAsiaTheme="minorEastAsia"/>
                <w:kern w:val="2"/>
                <w:sz w:val="24"/>
                <w:szCs w:val="24"/>
                <w:lang w:val="en-NL" w:eastAsia="en-NL"/>
                <w14:ligatures w14:val="standardContextual"/>
              </w:rPr>
              <w:tab/>
            </w:r>
            <w:r w:rsidRPr="00D35090">
              <w:rPr>
                <w:rStyle w:val="Hyperlink"/>
              </w:rPr>
              <w:t>Transferencia de competencia (arts. 8 y 9)</w:t>
            </w:r>
            <w:r w:rsidRPr="00D35090">
              <w:rPr>
                <w:webHidden/>
              </w:rPr>
              <w:tab/>
            </w:r>
            <w:r w:rsidRPr="00D35090">
              <w:rPr>
                <w:webHidden/>
              </w:rPr>
              <w:fldChar w:fldCharType="begin"/>
            </w:r>
            <w:r w:rsidRPr="00D35090">
              <w:rPr>
                <w:webHidden/>
              </w:rPr>
              <w:instrText xml:space="preserve"> PAGEREF _Toc225333639 \h </w:instrText>
            </w:r>
            <w:r w:rsidRPr="00D35090">
              <w:rPr>
                <w:webHidden/>
              </w:rPr>
            </w:r>
            <w:r w:rsidRPr="00D35090">
              <w:rPr>
                <w:webHidden/>
              </w:rPr>
              <w:fldChar w:fldCharType="separate"/>
            </w:r>
            <w:r w:rsidR="00867298">
              <w:rPr>
                <w:webHidden/>
              </w:rPr>
              <w:t>21</w:t>
            </w:r>
            <w:r w:rsidRPr="00D35090">
              <w:rPr>
                <w:webHidden/>
              </w:rPr>
              <w:fldChar w:fldCharType="end"/>
            </w:r>
          </w:hyperlink>
        </w:p>
        <w:p w14:paraId="47449967" w14:textId="25080351" w:rsidR="00D35090" w:rsidRPr="00D35090" w:rsidRDefault="00D35090">
          <w:pPr>
            <w:pStyle w:val="TOC2"/>
            <w:rPr>
              <w:rFonts w:eastAsiaTheme="minorEastAsia"/>
              <w:kern w:val="2"/>
              <w:sz w:val="24"/>
              <w:szCs w:val="24"/>
              <w:lang w:val="en-NL" w:eastAsia="en-NL"/>
              <w14:ligatures w14:val="standardContextual"/>
            </w:rPr>
          </w:pPr>
          <w:hyperlink w:anchor="_Toc225333640" w:history="1">
            <w:r w:rsidRPr="00D35090">
              <w:rPr>
                <w:rStyle w:val="Hyperlink"/>
              </w:rPr>
              <w:t>19</w:t>
            </w:r>
            <w:r w:rsidRPr="00D35090">
              <w:rPr>
                <w:rFonts w:eastAsiaTheme="minorEastAsia"/>
                <w:kern w:val="2"/>
                <w:sz w:val="24"/>
                <w:szCs w:val="24"/>
                <w:lang w:val="en-NL" w:eastAsia="en-NL"/>
                <w14:ligatures w14:val="standardContextual"/>
              </w:rPr>
              <w:tab/>
            </w:r>
            <w:r w:rsidRPr="00D35090">
              <w:rPr>
                <w:rStyle w:val="Hyperlink"/>
              </w:rPr>
              <w:t>Divorcio o separación legal de los padres</w:t>
            </w:r>
            <w:r w:rsidRPr="00D35090">
              <w:rPr>
                <w:webHidden/>
              </w:rPr>
              <w:tab/>
            </w:r>
            <w:r w:rsidRPr="00D35090">
              <w:rPr>
                <w:webHidden/>
              </w:rPr>
              <w:fldChar w:fldCharType="begin"/>
            </w:r>
            <w:r w:rsidRPr="00D35090">
              <w:rPr>
                <w:webHidden/>
              </w:rPr>
              <w:instrText xml:space="preserve"> PAGEREF _Toc225333640 \h </w:instrText>
            </w:r>
            <w:r w:rsidRPr="00D35090">
              <w:rPr>
                <w:webHidden/>
              </w:rPr>
            </w:r>
            <w:r w:rsidRPr="00D35090">
              <w:rPr>
                <w:webHidden/>
              </w:rPr>
              <w:fldChar w:fldCharType="separate"/>
            </w:r>
            <w:r w:rsidR="00867298">
              <w:rPr>
                <w:webHidden/>
              </w:rPr>
              <w:t>21</w:t>
            </w:r>
            <w:r w:rsidRPr="00D35090">
              <w:rPr>
                <w:webHidden/>
              </w:rPr>
              <w:fldChar w:fldCharType="end"/>
            </w:r>
          </w:hyperlink>
        </w:p>
        <w:p w14:paraId="2DBDCDC6" w14:textId="60EA2104" w:rsidR="00D35090" w:rsidRPr="00D35090" w:rsidRDefault="00D35090">
          <w:pPr>
            <w:pStyle w:val="TOC1"/>
            <w:rPr>
              <w:rFonts w:eastAsiaTheme="minorEastAsia"/>
              <w:kern w:val="2"/>
              <w:sz w:val="24"/>
              <w:szCs w:val="24"/>
              <w:lang w:val="en-NL" w:eastAsia="en-NL"/>
              <w14:ligatures w14:val="standardContextual"/>
            </w:rPr>
          </w:pPr>
          <w:hyperlink w:anchor="_Toc225333641" w:history="1">
            <w:r w:rsidRPr="00D35090">
              <w:rPr>
                <w:rStyle w:val="Hyperlink"/>
              </w:rPr>
              <w:t>VI.</w:t>
            </w:r>
            <w:r w:rsidRPr="00D35090">
              <w:rPr>
                <w:rFonts w:eastAsiaTheme="minorEastAsia"/>
                <w:kern w:val="2"/>
                <w:sz w:val="24"/>
                <w:szCs w:val="24"/>
                <w:lang w:val="en-NL" w:eastAsia="en-NL"/>
                <w14:ligatures w14:val="standardContextual"/>
              </w:rPr>
              <w:tab/>
            </w:r>
            <w:r w:rsidRPr="00D35090">
              <w:rPr>
                <w:rStyle w:val="Hyperlink"/>
              </w:rPr>
              <w:t>Información sobre tribunales y procedimientos judiciales</w:t>
            </w:r>
            <w:r w:rsidRPr="00D35090">
              <w:rPr>
                <w:webHidden/>
              </w:rPr>
              <w:tab/>
            </w:r>
            <w:r w:rsidRPr="00D35090">
              <w:rPr>
                <w:webHidden/>
              </w:rPr>
              <w:fldChar w:fldCharType="begin"/>
            </w:r>
            <w:r w:rsidRPr="00D35090">
              <w:rPr>
                <w:webHidden/>
              </w:rPr>
              <w:instrText xml:space="preserve"> PAGEREF _Toc225333641 \h </w:instrText>
            </w:r>
            <w:r w:rsidRPr="00D35090">
              <w:rPr>
                <w:webHidden/>
              </w:rPr>
            </w:r>
            <w:r w:rsidRPr="00D35090">
              <w:rPr>
                <w:webHidden/>
              </w:rPr>
              <w:fldChar w:fldCharType="separate"/>
            </w:r>
            <w:r w:rsidR="00867298">
              <w:rPr>
                <w:webHidden/>
              </w:rPr>
              <w:t>21</w:t>
            </w:r>
            <w:r w:rsidRPr="00D35090">
              <w:rPr>
                <w:webHidden/>
              </w:rPr>
              <w:fldChar w:fldCharType="end"/>
            </w:r>
          </w:hyperlink>
        </w:p>
        <w:p w14:paraId="658BF819" w14:textId="7FEA3728" w:rsidR="00D35090" w:rsidRPr="00D35090" w:rsidRDefault="00D35090">
          <w:pPr>
            <w:pStyle w:val="TOC2"/>
            <w:rPr>
              <w:rFonts w:eastAsiaTheme="minorEastAsia"/>
              <w:kern w:val="2"/>
              <w:sz w:val="24"/>
              <w:szCs w:val="24"/>
              <w:lang w:val="en-NL" w:eastAsia="en-NL"/>
              <w14:ligatures w14:val="standardContextual"/>
            </w:rPr>
          </w:pPr>
          <w:hyperlink w:anchor="_Toc225333642" w:history="1">
            <w:r w:rsidRPr="00D35090">
              <w:rPr>
                <w:rStyle w:val="Hyperlink"/>
              </w:rPr>
              <w:t>20</w:t>
            </w:r>
            <w:r w:rsidRPr="00D35090">
              <w:rPr>
                <w:rFonts w:eastAsiaTheme="minorEastAsia"/>
                <w:kern w:val="2"/>
                <w:sz w:val="24"/>
                <w:szCs w:val="24"/>
                <w:lang w:val="en-NL" w:eastAsia="en-NL"/>
                <w14:ligatures w14:val="standardContextual"/>
              </w:rPr>
              <w:tab/>
            </w:r>
            <w:r w:rsidRPr="00D35090">
              <w:rPr>
                <w:rStyle w:val="Hyperlink"/>
              </w:rPr>
              <w:t>Información general</w:t>
            </w:r>
            <w:r w:rsidRPr="00D35090">
              <w:rPr>
                <w:webHidden/>
              </w:rPr>
              <w:tab/>
            </w:r>
            <w:r w:rsidRPr="00D35090">
              <w:rPr>
                <w:webHidden/>
              </w:rPr>
              <w:fldChar w:fldCharType="begin"/>
            </w:r>
            <w:r w:rsidRPr="00D35090">
              <w:rPr>
                <w:webHidden/>
              </w:rPr>
              <w:instrText xml:space="preserve"> PAGEREF _Toc225333642 \h </w:instrText>
            </w:r>
            <w:r w:rsidRPr="00D35090">
              <w:rPr>
                <w:webHidden/>
              </w:rPr>
            </w:r>
            <w:r w:rsidRPr="00D35090">
              <w:rPr>
                <w:webHidden/>
              </w:rPr>
              <w:fldChar w:fldCharType="separate"/>
            </w:r>
            <w:r w:rsidR="00867298">
              <w:rPr>
                <w:webHidden/>
              </w:rPr>
              <w:t>21</w:t>
            </w:r>
            <w:r w:rsidRPr="00D35090">
              <w:rPr>
                <w:webHidden/>
              </w:rPr>
              <w:fldChar w:fldCharType="end"/>
            </w:r>
          </w:hyperlink>
        </w:p>
        <w:p w14:paraId="45B9C8C0" w14:textId="22A2D14F" w:rsidR="00D35090" w:rsidRPr="00D35090" w:rsidRDefault="00D35090">
          <w:pPr>
            <w:pStyle w:val="TOC2"/>
            <w:rPr>
              <w:rFonts w:eastAsiaTheme="minorEastAsia"/>
              <w:kern w:val="2"/>
              <w:sz w:val="24"/>
              <w:szCs w:val="24"/>
              <w:lang w:val="en-NL" w:eastAsia="en-NL"/>
              <w14:ligatures w14:val="standardContextual"/>
            </w:rPr>
          </w:pPr>
          <w:hyperlink w:anchor="_Toc225333643" w:history="1">
            <w:r w:rsidRPr="00D35090">
              <w:rPr>
                <w:rStyle w:val="Hyperlink"/>
              </w:rPr>
              <w:t>21</w:t>
            </w:r>
            <w:r w:rsidRPr="00D35090">
              <w:rPr>
                <w:rFonts w:eastAsiaTheme="minorEastAsia"/>
                <w:kern w:val="2"/>
                <w:sz w:val="24"/>
                <w:szCs w:val="24"/>
                <w:lang w:val="en-NL" w:eastAsia="en-NL"/>
                <w14:ligatures w14:val="standardContextual"/>
              </w:rPr>
              <w:tab/>
            </w:r>
            <w:r w:rsidRPr="00D35090">
              <w:rPr>
                <w:rStyle w:val="Hyperlink"/>
              </w:rPr>
              <w:t>Asistencia jurídica y justicia gratuita</w:t>
            </w:r>
            <w:r w:rsidRPr="00D35090">
              <w:rPr>
                <w:webHidden/>
              </w:rPr>
              <w:tab/>
            </w:r>
            <w:r w:rsidRPr="00D35090">
              <w:rPr>
                <w:webHidden/>
              </w:rPr>
              <w:fldChar w:fldCharType="begin"/>
            </w:r>
            <w:r w:rsidRPr="00D35090">
              <w:rPr>
                <w:webHidden/>
              </w:rPr>
              <w:instrText xml:space="preserve"> PAGEREF _Toc225333643 \h </w:instrText>
            </w:r>
            <w:r w:rsidRPr="00D35090">
              <w:rPr>
                <w:webHidden/>
              </w:rPr>
            </w:r>
            <w:r w:rsidRPr="00D35090">
              <w:rPr>
                <w:webHidden/>
              </w:rPr>
              <w:fldChar w:fldCharType="separate"/>
            </w:r>
            <w:r w:rsidR="00867298">
              <w:rPr>
                <w:webHidden/>
              </w:rPr>
              <w:t>22</w:t>
            </w:r>
            <w:r w:rsidRPr="00D35090">
              <w:rPr>
                <w:webHidden/>
              </w:rPr>
              <w:fldChar w:fldCharType="end"/>
            </w:r>
          </w:hyperlink>
        </w:p>
        <w:p w14:paraId="03573649" w14:textId="6E6016B6" w:rsidR="00D35090" w:rsidRPr="00D35090" w:rsidRDefault="00D35090">
          <w:pPr>
            <w:pStyle w:val="TOC2"/>
            <w:rPr>
              <w:rFonts w:eastAsiaTheme="minorEastAsia"/>
              <w:kern w:val="2"/>
              <w:sz w:val="24"/>
              <w:szCs w:val="24"/>
              <w:lang w:val="en-NL" w:eastAsia="en-NL"/>
              <w14:ligatures w14:val="standardContextual"/>
            </w:rPr>
          </w:pPr>
          <w:hyperlink w:anchor="_Toc225333644" w:history="1">
            <w:r w:rsidRPr="00D35090">
              <w:rPr>
                <w:rStyle w:val="Hyperlink"/>
              </w:rPr>
              <w:t>22</w:t>
            </w:r>
            <w:r w:rsidRPr="00D35090">
              <w:rPr>
                <w:rFonts w:eastAsiaTheme="minorEastAsia"/>
                <w:kern w:val="2"/>
                <w:sz w:val="24"/>
                <w:szCs w:val="24"/>
                <w:lang w:val="en-NL" w:eastAsia="en-NL"/>
                <w14:ligatures w14:val="standardContextual"/>
              </w:rPr>
              <w:tab/>
            </w:r>
            <w:r w:rsidRPr="00D35090">
              <w:rPr>
                <w:rStyle w:val="Hyperlink"/>
              </w:rPr>
              <w:t>Procedimientos en materia de familia y protección de niños</w:t>
            </w:r>
            <w:r w:rsidRPr="00D35090">
              <w:rPr>
                <w:webHidden/>
              </w:rPr>
              <w:tab/>
            </w:r>
            <w:r w:rsidRPr="00D35090">
              <w:rPr>
                <w:webHidden/>
              </w:rPr>
              <w:fldChar w:fldCharType="begin"/>
            </w:r>
            <w:r w:rsidRPr="00D35090">
              <w:rPr>
                <w:webHidden/>
              </w:rPr>
              <w:instrText xml:space="preserve"> PAGEREF _Toc225333644 \h </w:instrText>
            </w:r>
            <w:r w:rsidRPr="00D35090">
              <w:rPr>
                <w:webHidden/>
              </w:rPr>
            </w:r>
            <w:r w:rsidRPr="00D35090">
              <w:rPr>
                <w:webHidden/>
              </w:rPr>
              <w:fldChar w:fldCharType="separate"/>
            </w:r>
            <w:r w:rsidR="00867298">
              <w:rPr>
                <w:webHidden/>
              </w:rPr>
              <w:t>23</w:t>
            </w:r>
            <w:r w:rsidRPr="00D35090">
              <w:rPr>
                <w:webHidden/>
              </w:rPr>
              <w:fldChar w:fldCharType="end"/>
            </w:r>
          </w:hyperlink>
        </w:p>
        <w:p w14:paraId="43CA3B67" w14:textId="7782E776" w:rsidR="00D35090" w:rsidRPr="00D35090" w:rsidRDefault="00D35090">
          <w:pPr>
            <w:pStyle w:val="TOC2"/>
            <w:rPr>
              <w:rFonts w:eastAsiaTheme="minorEastAsia"/>
              <w:kern w:val="2"/>
              <w:sz w:val="24"/>
              <w:szCs w:val="24"/>
              <w:lang w:val="en-NL" w:eastAsia="en-NL"/>
              <w14:ligatures w14:val="standardContextual"/>
            </w:rPr>
          </w:pPr>
          <w:hyperlink w:anchor="_Toc225333645" w:history="1">
            <w:r w:rsidRPr="00D35090">
              <w:rPr>
                <w:rStyle w:val="Hyperlink"/>
              </w:rPr>
              <w:t>23</w:t>
            </w:r>
            <w:r w:rsidRPr="00D35090">
              <w:rPr>
                <w:rFonts w:eastAsiaTheme="minorEastAsia"/>
                <w:kern w:val="2"/>
                <w:sz w:val="24"/>
                <w:szCs w:val="24"/>
                <w:lang w:val="en-NL" w:eastAsia="en-NL"/>
                <w14:ligatures w14:val="standardContextual"/>
              </w:rPr>
              <w:tab/>
            </w:r>
            <w:r w:rsidRPr="00D35090">
              <w:rPr>
                <w:rStyle w:val="Hyperlink"/>
              </w:rPr>
              <w:t>Reubicación</w:t>
            </w:r>
            <w:r w:rsidRPr="00D35090">
              <w:rPr>
                <w:webHidden/>
              </w:rPr>
              <w:tab/>
            </w:r>
            <w:r w:rsidRPr="00D35090">
              <w:rPr>
                <w:webHidden/>
              </w:rPr>
              <w:fldChar w:fldCharType="begin"/>
            </w:r>
            <w:r w:rsidRPr="00D35090">
              <w:rPr>
                <w:webHidden/>
              </w:rPr>
              <w:instrText xml:space="preserve"> PAGEREF _Toc225333645 \h </w:instrText>
            </w:r>
            <w:r w:rsidRPr="00D35090">
              <w:rPr>
                <w:webHidden/>
              </w:rPr>
            </w:r>
            <w:r w:rsidRPr="00D35090">
              <w:rPr>
                <w:webHidden/>
              </w:rPr>
              <w:fldChar w:fldCharType="separate"/>
            </w:r>
            <w:r w:rsidR="00867298">
              <w:rPr>
                <w:webHidden/>
              </w:rPr>
              <w:t>24</w:t>
            </w:r>
            <w:r w:rsidRPr="00D35090">
              <w:rPr>
                <w:webHidden/>
              </w:rPr>
              <w:fldChar w:fldCharType="end"/>
            </w:r>
          </w:hyperlink>
        </w:p>
        <w:p w14:paraId="4055B0B1" w14:textId="542011B4" w:rsidR="00D35090" w:rsidRPr="00D35090" w:rsidRDefault="00D35090">
          <w:pPr>
            <w:pStyle w:val="TOC2"/>
            <w:rPr>
              <w:rFonts w:eastAsiaTheme="minorEastAsia"/>
              <w:kern w:val="2"/>
              <w:sz w:val="24"/>
              <w:szCs w:val="24"/>
              <w:lang w:val="en-NL" w:eastAsia="en-NL"/>
              <w14:ligatures w14:val="standardContextual"/>
            </w:rPr>
          </w:pPr>
          <w:hyperlink w:anchor="_Toc225333646" w:history="1">
            <w:r w:rsidRPr="00D35090">
              <w:rPr>
                <w:rStyle w:val="Hyperlink"/>
              </w:rPr>
              <w:t>24</w:t>
            </w:r>
            <w:r w:rsidRPr="00D35090">
              <w:rPr>
                <w:rFonts w:eastAsiaTheme="minorEastAsia"/>
                <w:kern w:val="2"/>
                <w:sz w:val="24"/>
                <w:szCs w:val="24"/>
                <w:lang w:val="en-NL" w:eastAsia="en-NL"/>
                <w14:ligatures w14:val="standardContextual"/>
              </w:rPr>
              <w:tab/>
            </w:r>
            <w:r w:rsidRPr="00D35090">
              <w:rPr>
                <w:rStyle w:val="Hyperlink"/>
              </w:rPr>
              <w:t>Participación del niño</w:t>
            </w:r>
            <w:r w:rsidRPr="00D35090">
              <w:rPr>
                <w:webHidden/>
              </w:rPr>
              <w:tab/>
            </w:r>
            <w:r w:rsidRPr="00D35090">
              <w:rPr>
                <w:webHidden/>
              </w:rPr>
              <w:fldChar w:fldCharType="begin"/>
            </w:r>
            <w:r w:rsidRPr="00D35090">
              <w:rPr>
                <w:webHidden/>
              </w:rPr>
              <w:instrText xml:space="preserve"> PAGEREF _Toc225333646 \h </w:instrText>
            </w:r>
            <w:r w:rsidRPr="00D35090">
              <w:rPr>
                <w:webHidden/>
              </w:rPr>
            </w:r>
            <w:r w:rsidRPr="00D35090">
              <w:rPr>
                <w:webHidden/>
              </w:rPr>
              <w:fldChar w:fldCharType="separate"/>
            </w:r>
            <w:r w:rsidR="00867298">
              <w:rPr>
                <w:webHidden/>
              </w:rPr>
              <w:t>24</w:t>
            </w:r>
            <w:r w:rsidRPr="00D35090">
              <w:rPr>
                <w:webHidden/>
              </w:rPr>
              <w:fldChar w:fldCharType="end"/>
            </w:r>
          </w:hyperlink>
        </w:p>
        <w:p w14:paraId="32683AB6" w14:textId="4A492CBA" w:rsidR="00D35090" w:rsidRPr="00D35090" w:rsidRDefault="00D35090">
          <w:pPr>
            <w:pStyle w:val="TOC2"/>
            <w:rPr>
              <w:rFonts w:eastAsiaTheme="minorEastAsia"/>
              <w:kern w:val="2"/>
              <w:sz w:val="24"/>
              <w:szCs w:val="24"/>
              <w:lang w:val="en-NL" w:eastAsia="en-NL"/>
              <w14:ligatures w14:val="standardContextual"/>
            </w:rPr>
          </w:pPr>
          <w:hyperlink w:anchor="_Toc225333647" w:history="1">
            <w:r w:rsidRPr="00D35090">
              <w:rPr>
                <w:rStyle w:val="Hyperlink"/>
              </w:rPr>
              <w:t>25</w:t>
            </w:r>
            <w:r w:rsidRPr="00D35090">
              <w:rPr>
                <w:rFonts w:eastAsiaTheme="minorEastAsia"/>
                <w:kern w:val="2"/>
                <w:sz w:val="24"/>
                <w:szCs w:val="24"/>
                <w:lang w:val="en-NL" w:eastAsia="en-NL"/>
                <w14:ligatures w14:val="standardContextual"/>
              </w:rPr>
              <w:tab/>
            </w:r>
            <w:r w:rsidRPr="00D35090">
              <w:rPr>
                <w:rStyle w:val="Hyperlink"/>
              </w:rPr>
              <w:t>Recursos de apelación</w:t>
            </w:r>
            <w:r w:rsidRPr="00D35090">
              <w:rPr>
                <w:webHidden/>
              </w:rPr>
              <w:tab/>
            </w:r>
            <w:r w:rsidRPr="00D35090">
              <w:rPr>
                <w:webHidden/>
              </w:rPr>
              <w:fldChar w:fldCharType="begin"/>
            </w:r>
            <w:r w:rsidRPr="00D35090">
              <w:rPr>
                <w:webHidden/>
              </w:rPr>
              <w:instrText xml:space="preserve"> PAGEREF _Toc225333647 \h </w:instrText>
            </w:r>
            <w:r w:rsidRPr="00D35090">
              <w:rPr>
                <w:webHidden/>
              </w:rPr>
            </w:r>
            <w:r w:rsidRPr="00D35090">
              <w:rPr>
                <w:webHidden/>
              </w:rPr>
              <w:fldChar w:fldCharType="separate"/>
            </w:r>
            <w:r w:rsidR="00867298">
              <w:rPr>
                <w:webHidden/>
              </w:rPr>
              <w:t>24</w:t>
            </w:r>
            <w:r w:rsidRPr="00D35090">
              <w:rPr>
                <w:webHidden/>
              </w:rPr>
              <w:fldChar w:fldCharType="end"/>
            </w:r>
          </w:hyperlink>
        </w:p>
        <w:p w14:paraId="63A12BBC" w14:textId="314D4ED1" w:rsidR="00D35090" w:rsidRPr="00D35090" w:rsidRDefault="00D35090">
          <w:pPr>
            <w:pStyle w:val="TOC1"/>
            <w:rPr>
              <w:rFonts w:eastAsiaTheme="minorEastAsia"/>
              <w:kern w:val="2"/>
              <w:sz w:val="24"/>
              <w:szCs w:val="24"/>
              <w:lang w:val="en-NL" w:eastAsia="en-NL"/>
              <w14:ligatures w14:val="standardContextual"/>
            </w:rPr>
          </w:pPr>
          <w:hyperlink w:anchor="_Toc225333648" w:history="1">
            <w:r w:rsidRPr="00D35090">
              <w:rPr>
                <w:rStyle w:val="Hyperlink"/>
              </w:rPr>
              <w:t>VII.</w:t>
            </w:r>
            <w:r w:rsidRPr="00D35090">
              <w:rPr>
                <w:rFonts w:eastAsiaTheme="minorEastAsia"/>
                <w:kern w:val="2"/>
                <w:sz w:val="24"/>
                <w:szCs w:val="24"/>
                <w:lang w:val="en-NL" w:eastAsia="en-NL"/>
                <w14:ligatures w14:val="standardContextual"/>
              </w:rPr>
              <w:tab/>
            </w:r>
            <w:r w:rsidRPr="00D35090">
              <w:rPr>
                <w:rStyle w:val="Hyperlink"/>
              </w:rPr>
              <w:t>Varios sistemas jurídicos o conjuntos de normas</w:t>
            </w:r>
            <w:r w:rsidRPr="00D35090">
              <w:rPr>
                <w:webHidden/>
              </w:rPr>
              <w:tab/>
            </w:r>
            <w:r w:rsidRPr="00D35090">
              <w:rPr>
                <w:webHidden/>
              </w:rPr>
              <w:fldChar w:fldCharType="begin"/>
            </w:r>
            <w:r w:rsidRPr="00D35090">
              <w:rPr>
                <w:webHidden/>
              </w:rPr>
              <w:instrText xml:space="preserve"> PAGEREF _Toc225333648 \h </w:instrText>
            </w:r>
            <w:r w:rsidRPr="00D35090">
              <w:rPr>
                <w:webHidden/>
              </w:rPr>
            </w:r>
            <w:r w:rsidRPr="00D35090">
              <w:rPr>
                <w:webHidden/>
              </w:rPr>
              <w:fldChar w:fldCharType="separate"/>
            </w:r>
            <w:r w:rsidR="00867298">
              <w:rPr>
                <w:webHidden/>
              </w:rPr>
              <w:t>25</w:t>
            </w:r>
            <w:r w:rsidRPr="00D35090">
              <w:rPr>
                <w:webHidden/>
              </w:rPr>
              <w:fldChar w:fldCharType="end"/>
            </w:r>
          </w:hyperlink>
        </w:p>
        <w:p w14:paraId="3917C069" w14:textId="02D48E65" w:rsidR="00D35090" w:rsidRPr="00D35090" w:rsidRDefault="00D35090">
          <w:pPr>
            <w:pStyle w:val="TOC2"/>
            <w:rPr>
              <w:rFonts w:eastAsiaTheme="minorEastAsia"/>
              <w:kern w:val="2"/>
              <w:sz w:val="24"/>
              <w:szCs w:val="24"/>
              <w:lang w:val="en-NL" w:eastAsia="en-NL"/>
              <w14:ligatures w14:val="standardContextual"/>
            </w:rPr>
          </w:pPr>
          <w:hyperlink w:anchor="_Toc225333649" w:history="1">
            <w:r w:rsidRPr="00D35090">
              <w:rPr>
                <w:rStyle w:val="Hyperlink"/>
              </w:rPr>
              <w:t>26</w:t>
            </w:r>
            <w:r w:rsidRPr="00D35090">
              <w:rPr>
                <w:rFonts w:eastAsiaTheme="minorEastAsia"/>
                <w:kern w:val="2"/>
                <w:sz w:val="24"/>
                <w:szCs w:val="24"/>
                <w:lang w:val="en-NL" w:eastAsia="en-NL"/>
                <w14:ligatures w14:val="standardContextual"/>
              </w:rPr>
              <w:tab/>
            </w:r>
            <w:r w:rsidRPr="00D35090">
              <w:rPr>
                <w:rStyle w:val="Hyperlink"/>
              </w:rPr>
              <w:t>Unidades territoriales (arts. 47 y 48)</w:t>
            </w:r>
            <w:r w:rsidRPr="00D35090">
              <w:rPr>
                <w:webHidden/>
              </w:rPr>
              <w:tab/>
            </w:r>
            <w:r w:rsidRPr="00D35090">
              <w:rPr>
                <w:webHidden/>
              </w:rPr>
              <w:fldChar w:fldCharType="begin"/>
            </w:r>
            <w:r w:rsidRPr="00D35090">
              <w:rPr>
                <w:webHidden/>
              </w:rPr>
              <w:instrText xml:space="preserve"> PAGEREF _Toc225333649 \h </w:instrText>
            </w:r>
            <w:r w:rsidRPr="00D35090">
              <w:rPr>
                <w:webHidden/>
              </w:rPr>
            </w:r>
            <w:r w:rsidRPr="00D35090">
              <w:rPr>
                <w:webHidden/>
              </w:rPr>
              <w:fldChar w:fldCharType="separate"/>
            </w:r>
            <w:r w:rsidR="00867298">
              <w:rPr>
                <w:webHidden/>
              </w:rPr>
              <w:t>25</w:t>
            </w:r>
            <w:r w:rsidRPr="00D35090">
              <w:rPr>
                <w:webHidden/>
              </w:rPr>
              <w:fldChar w:fldCharType="end"/>
            </w:r>
          </w:hyperlink>
        </w:p>
        <w:p w14:paraId="5F3D524F" w14:textId="301A635D" w:rsidR="00D35090" w:rsidRPr="00D35090" w:rsidRDefault="00D35090">
          <w:pPr>
            <w:pStyle w:val="TOC2"/>
            <w:rPr>
              <w:rFonts w:eastAsiaTheme="minorEastAsia"/>
              <w:kern w:val="2"/>
              <w:sz w:val="24"/>
              <w:szCs w:val="24"/>
              <w:lang w:val="en-NL" w:eastAsia="en-NL"/>
              <w14:ligatures w14:val="standardContextual"/>
            </w:rPr>
          </w:pPr>
          <w:hyperlink w:anchor="_Toc225333650" w:history="1">
            <w:r w:rsidRPr="00D35090">
              <w:rPr>
                <w:rStyle w:val="Hyperlink"/>
              </w:rPr>
              <w:t>27</w:t>
            </w:r>
            <w:r w:rsidRPr="00D35090">
              <w:rPr>
                <w:rFonts w:eastAsiaTheme="minorEastAsia"/>
                <w:kern w:val="2"/>
                <w:sz w:val="24"/>
                <w:szCs w:val="24"/>
                <w:lang w:val="en-NL" w:eastAsia="en-NL"/>
                <w14:ligatures w14:val="standardContextual"/>
              </w:rPr>
              <w:tab/>
            </w:r>
            <w:r w:rsidRPr="00D35090">
              <w:rPr>
                <w:rStyle w:val="Hyperlink"/>
              </w:rPr>
              <w:t>Diferentes categorías de personas (art. 49)</w:t>
            </w:r>
            <w:r w:rsidRPr="00D35090">
              <w:rPr>
                <w:webHidden/>
              </w:rPr>
              <w:tab/>
            </w:r>
            <w:r w:rsidRPr="00D35090">
              <w:rPr>
                <w:webHidden/>
              </w:rPr>
              <w:fldChar w:fldCharType="begin"/>
            </w:r>
            <w:r w:rsidRPr="00D35090">
              <w:rPr>
                <w:webHidden/>
              </w:rPr>
              <w:instrText xml:space="preserve"> PAGEREF _Toc225333650 \h </w:instrText>
            </w:r>
            <w:r w:rsidRPr="00D35090">
              <w:rPr>
                <w:webHidden/>
              </w:rPr>
            </w:r>
            <w:r w:rsidRPr="00D35090">
              <w:rPr>
                <w:webHidden/>
              </w:rPr>
              <w:fldChar w:fldCharType="separate"/>
            </w:r>
            <w:r w:rsidR="00867298">
              <w:rPr>
                <w:webHidden/>
              </w:rPr>
              <w:t>26</w:t>
            </w:r>
            <w:r w:rsidRPr="00D35090">
              <w:rPr>
                <w:webHidden/>
              </w:rPr>
              <w:fldChar w:fldCharType="end"/>
            </w:r>
          </w:hyperlink>
        </w:p>
        <w:p w14:paraId="4E8B9C8E" w14:textId="06FB148A" w:rsidR="00D35090" w:rsidRPr="00D35090" w:rsidRDefault="00D35090">
          <w:pPr>
            <w:pStyle w:val="TOC1"/>
            <w:rPr>
              <w:rFonts w:eastAsiaTheme="minorEastAsia"/>
              <w:kern w:val="2"/>
              <w:sz w:val="24"/>
              <w:szCs w:val="24"/>
              <w:lang w:val="en-NL" w:eastAsia="en-NL"/>
              <w14:ligatures w14:val="standardContextual"/>
            </w:rPr>
          </w:pPr>
          <w:hyperlink w:anchor="_Toc225333651" w:history="1">
            <w:r w:rsidRPr="00D35090">
              <w:rPr>
                <w:rStyle w:val="Hyperlink"/>
              </w:rPr>
              <w:t>VIII.</w:t>
            </w:r>
            <w:r w:rsidRPr="00D35090">
              <w:rPr>
                <w:rFonts w:eastAsiaTheme="minorEastAsia"/>
                <w:kern w:val="2"/>
                <w:sz w:val="24"/>
                <w:szCs w:val="24"/>
                <w:lang w:val="en-NL" w:eastAsia="en-NL"/>
                <w14:ligatures w14:val="standardContextual"/>
              </w:rPr>
              <w:tab/>
            </w:r>
            <w:r w:rsidRPr="00D35090">
              <w:rPr>
                <w:rStyle w:val="Hyperlink"/>
              </w:rPr>
              <w:t>Reconocimiento y ejecución (arts. 23 a 28 y 55)</w:t>
            </w:r>
            <w:r w:rsidRPr="00D35090">
              <w:rPr>
                <w:webHidden/>
              </w:rPr>
              <w:tab/>
            </w:r>
            <w:r w:rsidRPr="00D35090">
              <w:rPr>
                <w:webHidden/>
              </w:rPr>
              <w:fldChar w:fldCharType="begin"/>
            </w:r>
            <w:r w:rsidRPr="00D35090">
              <w:rPr>
                <w:webHidden/>
              </w:rPr>
              <w:instrText xml:space="preserve"> PAGEREF _Toc225333651 \h </w:instrText>
            </w:r>
            <w:r w:rsidRPr="00D35090">
              <w:rPr>
                <w:webHidden/>
              </w:rPr>
            </w:r>
            <w:r w:rsidRPr="00D35090">
              <w:rPr>
                <w:webHidden/>
              </w:rPr>
              <w:fldChar w:fldCharType="separate"/>
            </w:r>
            <w:r w:rsidR="00867298">
              <w:rPr>
                <w:webHidden/>
              </w:rPr>
              <w:t>26</w:t>
            </w:r>
            <w:r w:rsidRPr="00D35090">
              <w:rPr>
                <w:webHidden/>
              </w:rPr>
              <w:fldChar w:fldCharType="end"/>
            </w:r>
          </w:hyperlink>
        </w:p>
        <w:p w14:paraId="5D01D717" w14:textId="2E942EBA" w:rsidR="00D35090" w:rsidRPr="00D35090" w:rsidRDefault="00D35090">
          <w:pPr>
            <w:pStyle w:val="TOC2"/>
            <w:rPr>
              <w:rFonts w:eastAsiaTheme="minorEastAsia"/>
              <w:kern w:val="2"/>
              <w:sz w:val="24"/>
              <w:szCs w:val="24"/>
              <w:lang w:val="en-NL" w:eastAsia="en-NL"/>
              <w14:ligatures w14:val="standardContextual"/>
            </w:rPr>
          </w:pPr>
          <w:hyperlink w:anchor="_Toc225333652" w:history="1">
            <w:r w:rsidRPr="00D35090">
              <w:rPr>
                <w:rStyle w:val="Hyperlink"/>
              </w:rPr>
              <w:t>28</w:t>
            </w:r>
            <w:r w:rsidRPr="00D35090">
              <w:rPr>
                <w:rFonts w:eastAsiaTheme="minorEastAsia"/>
                <w:kern w:val="2"/>
                <w:sz w:val="24"/>
                <w:szCs w:val="24"/>
                <w:lang w:val="en-NL" w:eastAsia="en-NL"/>
                <w14:ligatures w14:val="standardContextual"/>
              </w:rPr>
              <w:tab/>
            </w:r>
            <w:r w:rsidRPr="00D35090">
              <w:rPr>
                <w:rStyle w:val="Hyperlink"/>
              </w:rPr>
              <w:t>Reconocimiento</w:t>
            </w:r>
            <w:r w:rsidRPr="00D35090">
              <w:rPr>
                <w:webHidden/>
              </w:rPr>
              <w:tab/>
            </w:r>
            <w:r w:rsidRPr="00D35090">
              <w:rPr>
                <w:webHidden/>
              </w:rPr>
              <w:fldChar w:fldCharType="begin"/>
            </w:r>
            <w:r w:rsidRPr="00D35090">
              <w:rPr>
                <w:webHidden/>
              </w:rPr>
              <w:instrText xml:space="preserve"> PAGEREF _Toc225333652 \h </w:instrText>
            </w:r>
            <w:r w:rsidRPr="00D35090">
              <w:rPr>
                <w:webHidden/>
              </w:rPr>
            </w:r>
            <w:r w:rsidRPr="00D35090">
              <w:rPr>
                <w:webHidden/>
              </w:rPr>
              <w:fldChar w:fldCharType="separate"/>
            </w:r>
            <w:r w:rsidR="00867298">
              <w:rPr>
                <w:webHidden/>
              </w:rPr>
              <w:t>26</w:t>
            </w:r>
            <w:r w:rsidRPr="00D35090">
              <w:rPr>
                <w:webHidden/>
              </w:rPr>
              <w:fldChar w:fldCharType="end"/>
            </w:r>
          </w:hyperlink>
        </w:p>
        <w:p w14:paraId="2AA56F97" w14:textId="4B75C5CE" w:rsidR="00D35090" w:rsidRPr="00D35090" w:rsidRDefault="00D35090">
          <w:pPr>
            <w:pStyle w:val="TOC2"/>
            <w:rPr>
              <w:rFonts w:eastAsiaTheme="minorEastAsia"/>
              <w:kern w:val="2"/>
              <w:sz w:val="24"/>
              <w:szCs w:val="24"/>
              <w:lang w:val="en-NL" w:eastAsia="en-NL"/>
              <w14:ligatures w14:val="standardContextual"/>
            </w:rPr>
          </w:pPr>
          <w:hyperlink w:anchor="_Toc225333653" w:history="1">
            <w:r w:rsidRPr="00D35090">
              <w:rPr>
                <w:rStyle w:val="Hyperlink"/>
              </w:rPr>
              <w:t>29</w:t>
            </w:r>
            <w:r w:rsidRPr="00D35090">
              <w:rPr>
                <w:rFonts w:eastAsiaTheme="minorEastAsia"/>
                <w:kern w:val="2"/>
                <w:sz w:val="24"/>
                <w:szCs w:val="24"/>
                <w:lang w:val="en-NL" w:eastAsia="en-NL"/>
                <w14:ligatures w14:val="standardContextual"/>
              </w:rPr>
              <w:tab/>
            </w:r>
            <w:r w:rsidRPr="00D35090">
              <w:rPr>
                <w:rStyle w:val="Hyperlink"/>
              </w:rPr>
              <w:t>Ejecución</w:t>
            </w:r>
            <w:r w:rsidRPr="00D35090">
              <w:rPr>
                <w:webHidden/>
              </w:rPr>
              <w:tab/>
            </w:r>
            <w:r w:rsidRPr="00D35090">
              <w:rPr>
                <w:webHidden/>
              </w:rPr>
              <w:fldChar w:fldCharType="begin"/>
            </w:r>
            <w:r w:rsidRPr="00D35090">
              <w:rPr>
                <w:webHidden/>
              </w:rPr>
              <w:instrText xml:space="preserve"> PAGEREF _Toc225333653 \h </w:instrText>
            </w:r>
            <w:r w:rsidRPr="00D35090">
              <w:rPr>
                <w:webHidden/>
              </w:rPr>
            </w:r>
            <w:r w:rsidRPr="00D35090">
              <w:rPr>
                <w:webHidden/>
              </w:rPr>
              <w:fldChar w:fldCharType="separate"/>
            </w:r>
            <w:r w:rsidR="00867298">
              <w:rPr>
                <w:webHidden/>
              </w:rPr>
              <w:t>27</w:t>
            </w:r>
            <w:r w:rsidRPr="00D35090">
              <w:rPr>
                <w:webHidden/>
              </w:rPr>
              <w:fldChar w:fldCharType="end"/>
            </w:r>
          </w:hyperlink>
        </w:p>
        <w:p w14:paraId="27B6AC5A" w14:textId="2297D6A9" w:rsidR="00D35090" w:rsidRPr="00D35090" w:rsidRDefault="00D35090">
          <w:pPr>
            <w:pStyle w:val="TOC1"/>
            <w:rPr>
              <w:rFonts w:eastAsiaTheme="minorEastAsia"/>
              <w:kern w:val="2"/>
              <w:sz w:val="24"/>
              <w:szCs w:val="24"/>
              <w:lang w:val="en-NL" w:eastAsia="en-NL"/>
              <w14:ligatures w14:val="standardContextual"/>
            </w:rPr>
          </w:pPr>
          <w:hyperlink w:anchor="_Toc225333654" w:history="1">
            <w:r w:rsidRPr="00D35090">
              <w:rPr>
                <w:rStyle w:val="Hyperlink"/>
              </w:rPr>
              <w:t>IX.</w:t>
            </w:r>
            <w:r w:rsidRPr="00D35090">
              <w:rPr>
                <w:rFonts w:eastAsiaTheme="minorEastAsia"/>
                <w:kern w:val="2"/>
                <w:sz w:val="24"/>
                <w:szCs w:val="24"/>
                <w:lang w:val="en-NL" w:eastAsia="en-NL"/>
                <w14:ligatures w14:val="standardContextual"/>
              </w:rPr>
              <w:tab/>
            </w:r>
            <w:r w:rsidRPr="00D35090">
              <w:rPr>
                <w:rStyle w:val="Hyperlink"/>
              </w:rPr>
              <w:t>Cooperación (arts. 29 a 39 y 42):</w:t>
            </w:r>
            <w:r w:rsidRPr="00D35090">
              <w:rPr>
                <w:webHidden/>
              </w:rPr>
              <w:tab/>
            </w:r>
            <w:r w:rsidRPr="00D35090">
              <w:rPr>
                <w:webHidden/>
              </w:rPr>
              <w:fldChar w:fldCharType="begin"/>
            </w:r>
            <w:r w:rsidRPr="00D35090">
              <w:rPr>
                <w:webHidden/>
              </w:rPr>
              <w:instrText xml:space="preserve"> PAGEREF _Toc225333654 \h </w:instrText>
            </w:r>
            <w:r w:rsidRPr="00D35090">
              <w:rPr>
                <w:webHidden/>
              </w:rPr>
            </w:r>
            <w:r w:rsidRPr="00D35090">
              <w:rPr>
                <w:webHidden/>
              </w:rPr>
              <w:fldChar w:fldCharType="separate"/>
            </w:r>
            <w:r w:rsidR="00867298">
              <w:rPr>
                <w:webHidden/>
              </w:rPr>
              <w:t>28</w:t>
            </w:r>
            <w:r w:rsidRPr="00D35090">
              <w:rPr>
                <w:webHidden/>
              </w:rPr>
              <w:fldChar w:fldCharType="end"/>
            </w:r>
          </w:hyperlink>
        </w:p>
        <w:p w14:paraId="25FED0E3" w14:textId="0E30845C" w:rsidR="00D35090" w:rsidRPr="00D35090" w:rsidRDefault="00D35090">
          <w:pPr>
            <w:pStyle w:val="TOC2"/>
            <w:rPr>
              <w:rFonts w:eastAsiaTheme="minorEastAsia"/>
              <w:kern w:val="2"/>
              <w:sz w:val="24"/>
              <w:szCs w:val="24"/>
              <w:lang w:val="en-NL" w:eastAsia="en-NL"/>
              <w14:ligatures w14:val="standardContextual"/>
            </w:rPr>
          </w:pPr>
          <w:hyperlink w:anchor="_Toc225333655" w:history="1">
            <w:r w:rsidRPr="00D35090">
              <w:rPr>
                <w:rStyle w:val="Hyperlink"/>
              </w:rPr>
              <w:t>30</w:t>
            </w:r>
            <w:r w:rsidRPr="00D35090">
              <w:rPr>
                <w:rFonts w:eastAsiaTheme="minorEastAsia"/>
                <w:kern w:val="2"/>
                <w:sz w:val="24"/>
                <w:szCs w:val="24"/>
                <w:lang w:val="en-NL" w:eastAsia="en-NL"/>
                <w14:ligatures w14:val="standardContextual"/>
              </w:rPr>
              <w:tab/>
            </w:r>
            <w:r w:rsidRPr="00D35090">
              <w:rPr>
                <w:rStyle w:val="Hyperlink"/>
              </w:rPr>
              <w:t>Información general</w:t>
            </w:r>
            <w:r w:rsidRPr="00D35090">
              <w:rPr>
                <w:webHidden/>
              </w:rPr>
              <w:tab/>
            </w:r>
            <w:r w:rsidRPr="00D35090">
              <w:rPr>
                <w:webHidden/>
              </w:rPr>
              <w:fldChar w:fldCharType="begin"/>
            </w:r>
            <w:r w:rsidRPr="00D35090">
              <w:rPr>
                <w:webHidden/>
              </w:rPr>
              <w:instrText xml:space="preserve"> PAGEREF _Toc225333655 \h </w:instrText>
            </w:r>
            <w:r w:rsidRPr="00D35090">
              <w:rPr>
                <w:webHidden/>
              </w:rPr>
            </w:r>
            <w:r w:rsidRPr="00D35090">
              <w:rPr>
                <w:webHidden/>
              </w:rPr>
              <w:fldChar w:fldCharType="separate"/>
            </w:r>
            <w:r w:rsidR="00867298">
              <w:rPr>
                <w:webHidden/>
              </w:rPr>
              <w:t>28</w:t>
            </w:r>
            <w:r w:rsidRPr="00D35090">
              <w:rPr>
                <w:webHidden/>
              </w:rPr>
              <w:fldChar w:fldCharType="end"/>
            </w:r>
          </w:hyperlink>
        </w:p>
        <w:p w14:paraId="52FE7BD0" w14:textId="544BF305" w:rsidR="00D35090" w:rsidRPr="00D35090" w:rsidRDefault="00D35090">
          <w:pPr>
            <w:pStyle w:val="TOC2"/>
            <w:rPr>
              <w:rFonts w:eastAsiaTheme="minorEastAsia"/>
              <w:kern w:val="2"/>
              <w:sz w:val="24"/>
              <w:szCs w:val="24"/>
              <w:lang w:val="en-NL" w:eastAsia="en-NL"/>
              <w14:ligatures w14:val="standardContextual"/>
            </w:rPr>
          </w:pPr>
          <w:hyperlink w:anchor="_Toc225333658" w:history="1">
            <w:r w:rsidRPr="00D35090">
              <w:rPr>
                <w:rStyle w:val="Hyperlink"/>
              </w:rPr>
              <w:t>31</w:t>
            </w:r>
            <w:r w:rsidRPr="00D35090">
              <w:rPr>
                <w:rFonts w:eastAsiaTheme="minorEastAsia"/>
                <w:kern w:val="2"/>
                <w:sz w:val="24"/>
                <w:szCs w:val="24"/>
                <w:lang w:val="en-NL" w:eastAsia="en-NL"/>
                <w14:ligatures w14:val="standardContextual"/>
              </w:rPr>
              <w:tab/>
            </w:r>
            <w:r w:rsidRPr="00D35090">
              <w:rPr>
                <w:rStyle w:val="Hyperlink"/>
              </w:rPr>
              <w:t>Colocación y acogimiento en el extranjero (art. 33)</w:t>
            </w:r>
            <w:r w:rsidRPr="00D35090">
              <w:rPr>
                <w:webHidden/>
              </w:rPr>
              <w:tab/>
            </w:r>
            <w:r w:rsidRPr="00D35090">
              <w:rPr>
                <w:webHidden/>
              </w:rPr>
              <w:fldChar w:fldCharType="begin"/>
            </w:r>
            <w:r w:rsidRPr="00D35090">
              <w:rPr>
                <w:webHidden/>
              </w:rPr>
              <w:instrText xml:space="preserve"> PAGEREF _Toc225333658 \h </w:instrText>
            </w:r>
            <w:r w:rsidRPr="00D35090">
              <w:rPr>
                <w:webHidden/>
              </w:rPr>
            </w:r>
            <w:r w:rsidRPr="00D35090">
              <w:rPr>
                <w:webHidden/>
              </w:rPr>
              <w:fldChar w:fldCharType="separate"/>
            </w:r>
            <w:r w:rsidR="00867298">
              <w:rPr>
                <w:webHidden/>
              </w:rPr>
              <w:t>29</w:t>
            </w:r>
            <w:r w:rsidRPr="00D35090">
              <w:rPr>
                <w:webHidden/>
              </w:rPr>
              <w:fldChar w:fldCharType="end"/>
            </w:r>
          </w:hyperlink>
        </w:p>
        <w:p w14:paraId="07E0CD6E" w14:textId="01E3E992" w:rsidR="00D35090" w:rsidRPr="00D35090" w:rsidRDefault="00D35090">
          <w:pPr>
            <w:pStyle w:val="TOC2"/>
            <w:rPr>
              <w:rFonts w:eastAsiaTheme="minorEastAsia"/>
              <w:kern w:val="2"/>
              <w:sz w:val="24"/>
              <w:szCs w:val="24"/>
              <w:lang w:val="en-NL" w:eastAsia="en-NL"/>
              <w14:ligatures w14:val="standardContextual"/>
            </w:rPr>
          </w:pPr>
          <w:hyperlink w:anchor="_Toc225333659" w:history="1">
            <w:r w:rsidRPr="00D35090">
              <w:rPr>
                <w:rStyle w:val="Hyperlink"/>
              </w:rPr>
              <w:t>32</w:t>
            </w:r>
            <w:r w:rsidRPr="00D35090">
              <w:rPr>
                <w:rFonts w:eastAsiaTheme="minorEastAsia"/>
                <w:kern w:val="2"/>
                <w:sz w:val="24"/>
                <w:szCs w:val="24"/>
                <w:lang w:val="en-NL" w:eastAsia="en-NL"/>
                <w14:ligatures w14:val="standardContextual"/>
              </w:rPr>
              <w:tab/>
            </w:r>
            <w:r w:rsidRPr="00D35090">
              <w:rPr>
                <w:rStyle w:val="Hyperlink"/>
              </w:rPr>
              <w:t>Localización del niño (art. 30)</w:t>
            </w:r>
            <w:r w:rsidRPr="00D35090">
              <w:rPr>
                <w:webHidden/>
              </w:rPr>
              <w:tab/>
            </w:r>
            <w:r w:rsidRPr="00D35090">
              <w:rPr>
                <w:webHidden/>
              </w:rPr>
              <w:fldChar w:fldCharType="begin"/>
            </w:r>
            <w:r w:rsidRPr="00D35090">
              <w:rPr>
                <w:webHidden/>
              </w:rPr>
              <w:instrText xml:space="preserve"> PAGEREF _Toc225333659 \h </w:instrText>
            </w:r>
            <w:r w:rsidRPr="00D35090">
              <w:rPr>
                <w:webHidden/>
              </w:rPr>
            </w:r>
            <w:r w:rsidRPr="00D35090">
              <w:rPr>
                <w:webHidden/>
              </w:rPr>
              <w:fldChar w:fldCharType="separate"/>
            </w:r>
            <w:r w:rsidR="00867298">
              <w:rPr>
                <w:webHidden/>
              </w:rPr>
              <w:t>29</w:t>
            </w:r>
            <w:r w:rsidRPr="00D35090">
              <w:rPr>
                <w:webHidden/>
              </w:rPr>
              <w:fldChar w:fldCharType="end"/>
            </w:r>
          </w:hyperlink>
        </w:p>
        <w:p w14:paraId="5635B9E5" w14:textId="2EB09959" w:rsidR="00D35090" w:rsidRPr="00D35090" w:rsidRDefault="00D35090">
          <w:pPr>
            <w:pStyle w:val="TOC1"/>
            <w:rPr>
              <w:rFonts w:eastAsiaTheme="minorEastAsia"/>
              <w:kern w:val="2"/>
              <w:sz w:val="24"/>
              <w:szCs w:val="24"/>
              <w:lang w:val="en-NL" w:eastAsia="en-NL"/>
              <w14:ligatures w14:val="standardContextual"/>
            </w:rPr>
          </w:pPr>
          <w:hyperlink w:anchor="_Toc225333660" w:history="1">
            <w:r w:rsidRPr="00D35090">
              <w:rPr>
                <w:rStyle w:val="Hyperlink"/>
              </w:rPr>
              <w:t>X.</w:t>
            </w:r>
            <w:r w:rsidRPr="00D35090">
              <w:rPr>
                <w:rFonts w:eastAsiaTheme="minorEastAsia"/>
                <w:kern w:val="2"/>
                <w:sz w:val="24"/>
                <w:szCs w:val="24"/>
                <w:lang w:val="en-NL" w:eastAsia="en-NL"/>
                <w14:ligatures w14:val="standardContextual"/>
              </w:rPr>
              <w:tab/>
            </w:r>
            <w:r w:rsidRPr="00D35090">
              <w:rPr>
                <w:rStyle w:val="Hyperlink"/>
              </w:rPr>
              <w:t>Mediación y otros métodos alternativos de solución de controversias</w:t>
            </w:r>
            <w:r w:rsidRPr="00D35090">
              <w:rPr>
                <w:webHidden/>
              </w:rPr>
              <w:tab/>
            </w:r>
            <w:r w:rsidRPr="00D35090">
              <w:rPr>
                <w:webHidden/>
              </w:rPr>
              <w:fldChar w:fldCharType="begin"/>
            </w:r>
            <w:r w:rsidRPr="00D35090">
              <w:rPr>
                <w:webHidden/>
              </w:rPr>
              <w:instrText xml:space="preserve"> PAGEREF _Toc225333660 \h </w:instrText>
            </w:r>
            <w:r w:rsidRPr="00D35090">
              <w:rPr>
                <w:webHidden/>
              </w:rPr>
            </w:r>
            <w:r w:rsidRPr="00D35090">
              <w:rPr>
                <w:webHidden/>
              </w:rPr>
              <w:fldChar w:fldCharType="separate"/>
            </w:r>
            <w:r w:rsidR="00867298">
              <w:rPr>
                <w:webHidden/>
              </w:rPr>
              <w:t>30</w:t>
            </w:r>
            <w:r w:rsidRPr="00D35090">
              <w:rPr>
                <w:webHidden/>
              </w:rPr>
              <w:fldChar w:fldCharType="end"/>
            </w:r>
          </w:hyperlink>
        </w:p>
        <w:p w14:paraId="66296439" w14:textId="080D6252" w:rsidR="00D35090" w:rsidRPr="00D35090" w:rsidRDefault="00D35090">
          <w:pPr>
            <w:pStyle w:val="TOC2"/>
            <w:rPr>
              <w:rFonts w:eastAsiaTheme="minorEastAsia"/>
              <w:kern w:val="2"/>
              <w:sz w:val="24"/>
              <w:szCs w:val="24"/>
              <w:lang w:val="en-NL" w:eastAsia="en-NL"/>
              <w14:ligatures w14:val="standardContextual"/>
            </w:rPr>
          </w:pPr>
          <w:hyperlink w:anchor="_Toc225333661" w:history="1">
            <w:r w:rsidRPr="00D35090">
              <w:rPr>
                <w:rStyle w:val="Hyperlink"/>
              </w:rPr>
              <w:t>33</w:t>
            </w:r>
            <w:r w:rsidRPr="00D35090">
              <w:rPr>
                <w:rFonts w:eastAsiaTheme="minorEastAsia"/>
                <w:kern w:val="2"/>
                <w:sz w:val="24"/>
                <w:szCs w:val="24"/>
                <w:lang w:val="en-NL" w:eastAsia="en-NL"/>
                <w14:ligatures w14:val="standardContextual"/>
              </w:rPr>
              <w:tab/>
            </w:r>
            <w:r w:rsidRPr="00D35090">
              <w:rPr>
                <w:rStyle w:val="Hyperlink"/>
              </w:rPr>
              <w:t>Mediación familiar</w:t>
            </w:r>
            <w:r w:rsidRPr="00D35090">
              <w:rPr>
                <w:webHidden/>
              </w:rPr>
              <w:tab/>
            </w:r>
            <w:r w:rsidRPr="00D35090">
              <w:rPr>
                <w:webHidden/>
              </w:rPr>
              <w:fldChar w:fldCharType="begin"/>
            </w:r>
            <w:r w:rsidRPr="00D35090">
              <w:rPr>
                <w:webHidden/>
              </w:rPr>
              <w:instrText xml:space="preserve"> PAGEREF _Toc225333661 \h </w:instrText>
            </w:r>
            <w:r w:rsidRPr="00D35090">
              <w:rPr>
                <w:webHidden/>
              </w:rPr>
            </w:r>
            <w:r w:rsidRPr="00D35090">
              <w:rPr>
                <w:webHidden/>
              </w:rPr>
              <w:fldChar w:fldCharType="separate"/>
            </w:r>
            <w:r w:rsidR="00867298">
              <w:rPr>
                <w:webHidden/>
              </w:rPr>
              <w:t>30</w:t>
            </w:r>
            <w:r w:rsidRPr="00D35090">
              <w:rPr>
                <w:webHidden/>
              </w:rPr>
              <w:fldChar w:fldCharType="end"/>
            </w:r>
          </w:hyperlink>
        </w:p>
        <w:p w14:paraId="5CF6DD56" w14:textId="780E1A78" w:rsidR="00D35090" w:rsidRPr="00D35090" w:rsidRDefault="00D35090">
          <w:pPr>
            <w:pStyle w:val="TOC2"/>
            <w:rPr>
              <w:rFonts w:eastAsiaTheme="minorEastAsia"/>
              <w:kern w:val="2"/>
              <w:sz w:val="24"/>
              <w:szCs w:val="24"/>
              <w:lang w:val="en-NL" w:eastAsia="en-NL"/>
              <w14:ligatures w14:val="standardContextual"/>
            </w:rPr>
          </w:pPr>
          <w:hyperlink w:anchor="_Toc225333662" w:history="1">
            <w:r w:rsidRPr="00D35090">
              <w:rPr>
                <w:rStyle w:val="Hyperlink"/>
              </w:rPr>
              <w:t>34</w:t>
            </w:r>
            <w:r w:rsidRPr="00D35090">
              <w:rPr>
                <w:rFonts w:eastAsiaTheme="minorEastAsia"/>
                <w:kern w:val="2"/>
                <w:sz w:val="24"/>
                <w:szCs w:val="24"/>
                <w:lang w:val="en-NL" w:eastAsia="en-NL"/>
                <w14:ligatures w14:val="standardContextual"/>
              </w:rPr>
              <w:tab/>
            </w:r>
            <w:r w:rsidRPr="00D35090">
              <w:rPr>
                <w:rStyle w:val="Hyperlink"/>
              </w:rPr>
              <w:t>Otros métodos alternativos de solución de controversias</w:t>
            </w:r>
            <w:r w:rsidRPr="00D35090">
              <w:rPr>
                <w:webHidden/>
              </w:rPr>
              <w:tab/>
            </w:r>
            <w:r w:rsidRPr="00D35090">
              <w:rPr>
                <w:webHidden/>
              </w:rPr>
              <w:fldChar w:fldCharType="begin"/>
            </w:r>
            <w:r w:rsidRPr="00D35090">
              <w:rPr>
                <w:webHidden/>
              </w:rPr>
              <w:instrText xml:space="preserve"> PAGEREF _Toc225333662 \h </w:instrText>
            </w:r>
            <w:r w:rsidRPr="00D35090">
              <w:rPr>
                <w:webHidden/>
              </w:rPr>
            </w:r>
            <w:r w:rsidRPr="00D35090">
              <w:rPr>
                <w:webHidden/>
              </w:rPr>
              <w:fldChar w:fldCharType="separate"/>
            </w:r>
            <w:r w:rsidR="00867298">
              <w:rPr>
                <w:webHidden/>
              </w:rPr>
              <w:t>32</w:t>
            </w:r>
            <w:r w:rsidRPr="00D35090">
              <w:rPr>
                <w:webHidden/>
              </w:rPr>
              <w:fldChar w:fldCharType="end"/>
            </w:r>
          </w:hyperlink>
        </w:p>
        <w:p w14:paraId="05960509" w14:textId="21DBD24F" w:rsidR="00D35090" w:rsidRPr="00D35090" w:rsidRDefault="00D35090">
          <w:pPr>
            <w:pStyle w:val="TOC1"/>
            <w:rPr>
              <w:rFonts w:eastAsiaTheme="minorEastAsia"/>
              <w:kern w:val="2"/>
              <w:sz w:val="24"/>
              <w:szCs w:val="24"/>
              <w:lang w:val="en-NL" w:eastAsia="en-NL"/>
              <w14:ligatures w14:val="standardContextual"/>
            </w:rPr>
          </w:pPr>
          <w:hyperlink w:anchor="_Toc225333663" w:history="1">
            <w:r w:rsidRPr="00D35090">
              <w:rPr>
                <w:rStyle w:val="Hyperlink"/>
              </w:rPr>
              <w:t>XI.</w:t>
            </w:r>
            <w:r w:rsidRPr="00D35090">
              <w:rPr>
                <w:rFonts w:eastAsiaTheme="minorEastAsia"/>
                <w:kern w:val="2"/>
                <w:sz w:val="24"/>
                <w:szCs w:val="24"/>
                <w:lang w:val="en-NL" w:eastAsia="en-NL"/>
                <w14:ligatures w14:val="standardContextual"/>
              </w:rPr>
              <w:tab/>
            </w:r>
            <w:r w:rsidRPr="00D35090">
              <w:rPr>
                <w:rStyle w:val="Hyperlink"/>
              </w:rPr>
              <w:t>General</w:t>
            </w:r>
            <w:r w:rsidRPr="00D35090">
              <w:rPr>
                <w:webHidden/>
              </w:rPr>
              <w:tab/>
            </w:r>
            <w:r w:rsidRPr="00D35090">
              <w:rPr>
                <w:webHidden/>
              </w:rPr>
              <w:fldChar w:fldCharType="begin"/>
            </w:r>
            <w:r w:rsidRPr="00D35090">
              <w:rPr>
                <w:webHidden/>
              </w:rPr>
              <w:instrText xml:space="preserve"> PAGEREF _Toc225333663 \h </w:instrText>
            </w:r>
            <w:r w:rsidRPr="00D35090">
              <w:rPr>
                <w:webHidden/>
              </w:rPr>
            </w:r>
            <w:r w:rsidRPr="00D35090">
              <w:rPr>
                <w:webHidden/>
              </w:rPr>
              <w:fldChar w:fldCharType="separate"/>
            </w:r>
            <w:r w:rsidR="00867298">
              <w:rPr>
                <w:webHidden/>
              </w:rPr>
              <w:t>33</w:t>
            </w:r>
            <w:r w:rsidRPr="00D35090">
              <w:rPr>
                <w:webHidden/>
              </w:rPr>
              <w:fldChar w:fldCharType="end"/>
            </w:r>
          </w:hyperlink>
        </w:p>
        <w:p w14:paraId="674BE71C" w14:textId="26C22103" w:rsidR="00D35090" w:rsidRPr="00D35090" w:rsidRDefault="00D35090">
          <w:pPr>
            <w:pStyle w:val="TOC2"/>
            <w:rPr>
              <w:rFonts w:eastAsiaTheme="minorEastAsia"/>
              <w:kern w:val="2"/>
              <w:sz w:val="24"/>
              <w:szCs w:val="24"/>
              <w:lang w:val="en-NL" w:eastAsia="en-NL"/>
              <w14:ligatures w14:val="standardContextual"/>
            </w:rPr>
          </w:pPr>
          <w:hyperlink w:anchor="_Toc225333664" w:history="1">
            <w:r w:rsidRPr="00D35090">
              <w:rPr>
                <w:rStyle w:val="Hyperlink"/>
              </w:rPr>
              <w:t>35</w:t>
            </w:r>
            <w:r w:rsidRPr="00D35090">
              <w:rPr>
                <w:rFonts w:eastAsiaTheme="minorEastAsia"/>
                <w:kern w:val="2"/>
                <w:sz w:val="24"/>
                <w:szCs w:val="24"/>
                <w:lang w:val="en-NL" w:eastAsia="en-NL"/>
                <w14:ligatures w14:val="standardContextual"/>
              </w:rPr>
              <w:tab/>
            </w:r>
            <w:r w:rsidRPr="00D35090">
              <w:rPr>
                <w:rStyle w:val="Hyperlink"/>
              </w:rPr>
              <w:t>Certificados internacionales en virtud del artículo 40</w:t>
            </w:r>
            <w:r w:rsidRPr="00D35090">
              <w:rPr>
                <w:webHidden/>
              </w:rPr>
              <w:tab/>
            </w:r>
            <w:r w:rsidRPr="00D35090">
              <w:rPr>
                <w:webHidden/>
              </w:rPr>
              <w:fldChar w:fldCharType="begin"/>
            </w:r>
            <w:r w:rsidRPr="00D35090">
              <w:rPr>
                <w:webHidden/>
              </w:rPr>
              <w:instrText xml:space="preserve"> PAGEREF _Toc225333664 \h </w:instrText>
            </w:r>
            <w:r w:rsidRPr="00D35090">
              <w:rPr>
                <w:webHidden/>
              </w:rPr>
            </w:r>
            <w:r w:rsidRPr="00D35090">
              <w:rPr>
                <w:webHidden/>
              </w:rPr>
              <w:fldChar w:fldCharType="separate"/>
            </w:r>
            <w:r w:rsidR="00867298">
              <w:rPr>
                <w:webHidden/>
              </w:rPr>
              <w:t>33</w:t>
            </w:r>
            <w:r w:rsidRPr="00D35090">
              <w:rPr>
                <w:webHidden/>
              </w:rPr>
              <w:fldChar w:fldCharType="end"/>
            </w:r>
          </w:hyperlink>
        </w:p>
        <w:p w14:paraId="65EE09E4" w14:textId="43789649" w:rsidR="00D35090" w:rsidRPr="00D35090" w:rsidRDefault="00D35090">
          <w:pPr>
            <w:pStyle w:val="TOC2"/>
            <w:rPr>
              <w:rFonts w:eastAsiaTheme="minorEastAsia"/>
              <w:kern w:val="2"/>
              <w:sz w:val="24"/>
              <w:szCs w:val="24"/>
              <w:lang w:val="en-NL" w:eastAsia="en-NL"/>
              <w14:ligatures w14:val="standardContextual"/>
            </w:rPr>
          </w:pPr>
          <w:hyperlink w:anchor="_Toc225333665" w:history="1">
            <w:r w:rsidRPr="00D35090">
              <w:rPr>
                <w:rStyle w:val="Hyperlink"/>
              </w:rPr>
              <w:t>36</w:t>
            </w:r>
            <w:r w:rsidRPr="00D35090">
              <w:rPr>
                <w:rFonts w:eastAsiaTheme="minorEastAsia"/>
                <w:kern w:val="2"/>
                <w:sz w:val="24"/>
                <w:szCs w:val="24"/>
                <w:lang w:val="en-NL" w:eastAsia="en-NL"/>
                <w14:ligatures w14:val="standardContextual"/>
              </w:rPr>
              <w:tab/>
            </w:r>
            <w:r w:rsidRPr="00D35090">
              <w:rPr>
                <w:rStyle w:val="Hyperlink"/>
              </w:rPr>
              <w:t>Formación</w:t>
            </w:r>
            <w:r w:rsidRPr="00D35090">
              <w:rPr>
                <w:webHidden/>
              </w:rPr>
              <w:tab/>
            </w:r>
            <w:r w:rsidRPr="00D35090">
              <w:rPr>
                <w:webHidden/>
              </w:rPr>
              <w:fldChar w:fldCharType="begin"/>
            </w:r>
            <w:r w:rsidRPr="00D35090">
              <w:rPr>
                <w:webHidden/>
              </w:rPr>
              <w:instrText xml:space="preserve"> PAGEREF _Toc225333665 \h </w:instrText>
            </w:r>
            <w:r w:rsidRPr="00D35090">
              <w:rPr>
                <w:webHidden/>
              </w:rPr>
            </w:r>
            <w:r w:rsidRPr="00D35090">
              <w:rPr>
                <w:webHidden/>
              </w:rPr>
              <w:fldChar w:fldCharType="separate"/>
            </w:r>
            <w:r w:rsidR="00867298">
              <w:rPr>
                <w:webHidden/>
              </w:rPr>
              <w:t>33</w:t>
            </w:r>
            <w:r w:rsidRPr="00D35090">
              <w:rPr>
                <w:webHidden/>
              </w:rPr>
              <w:fldChar w:fldCharType="end"/>
            </w:r>
          </w:hyperlink>
        </w:p>
        <w:p w14:paraId="77FE5F2B" w14:textId="65F2E560" w:rsidR="00D35090" w:rsidRPr="00D35090" w:rsidRDefault="00D35090">
          <w:pPr>
            <w:pStyle w:val="TOC2"/>
            <w:rPr>
              <w:rFonts w:eastAsiaTheme="minorEastAsia"/>
              <w:kern w:val="2"/>
              <w:sz w:val="24"/>
              <w:szCs w:val="24"/>
              <w:lang w:val="en-NL" w:eastAsia="en-NL"/>
              <w14:ligatures w14:val="standardContextual"/>
            </w:rPr>
          </w:pPr>
          <w:hyperlink w:anchor="_Toc225333666" w:history="1">
            <w:r w:rsidRPr="00D35090">
              <w:rPr>
                <w:rStyle w:val="Hyperlink"/>
              </w:rPr>
              <w:t>37</w:t>
            </w:r>
            <w:r w:rsidRPr="00D35090">
              <w:rPr>
                <w:rFonts w:eastAsiaTheme="minorEastAsia"/>
                <w:kern w:val="2"/>
                <w:sz w:val="24"/>
                <w:szCs w:val="24"/>
                <w:lang w:val="en-NL" w:eastAsia="en-NL"/>
                <w14:ligatures w14:val="standardContextual"/>
              </w:rPr>
              <w:tab/>
            </w:r>
            <w:r w:rsidRPr="00D35090">
              <w:rPr>
                <w:rStyle w:val="Hyperlink"/>
              </w:rPr>
              <w:t>Otra información</w:t>
            </w:r>
            <w:r w:rsidRPr="00D35090">
              <w:rPr>
                <w:webHidden/>
              </w:rPr>
              <w:tab/>
            </w:r>
            <w:r w:rsidRPr="00D35090">
              <w:rPr>
                <w:webHidden/>
              </w:rPr>
              <w:fldChar w:fldCharType="begin"/>
            </w:r>
            <w:r w:rsidRPr="00D35090">
              <w:rPr>
                <w:webHidden/>
              </w:rPr>
              <w:instrText xml:space="preserve"> PAGEREF _Toc225333666 \h </w:instrText>
            </w:r>
            <w:r w:rsidRPr="00D35090">
              <w:rPr>
                <w:webHidden/>
              </w:rPr>
            </w:r>
            <w:r w:rsidRPr="00D35090">
              <w:rPr>
                <w:webHidden/>
              </w:rPr>
              <w:fldChar w:fldCharType="separate"/>
            </w:r>
            <w:r w:rsidR="00867298">
              <w:rPr>
                <w:webHidden/>
              </w:rPr>
              <w:t>34</w:t>
            </w:r>
            <w:r w:rsidRPr="00D35090">
              <w:rPr>
                <w:webHidden/>
              </w:rPr>
              <w:fldChar w:fldCharType="end"/>
            </w:r>
          </w:hyperlink>
        </w:p>
        <w:p w14:paraId="7495F1AC" w14:textId="399C0D11" w:rsidR="00D35090" w:rsidRPr="00D35090" w:rsidRDefault="00D35090">
          <w:pPr>
            <w:pStyle w:val="TOC1"/>
            <w:rPr>
              <w:rFonts w:eastAsiaTheme="minorEastAsia"/>
              <w:kern w:val="2"/>
              <w:sz w:val="24"/>
              <w:szCs w:val="24"/>
              <w:lang w:val="en-NL" w:eastAsia="en-NL"/>
              <w14:ligatures w14:val="standardContextual"/>
            </w:rPr>
          </w:pPr>
          <w:hyperlink w:anchor="_Toc225333667" w:history="1">
            <w:r w:rsidRPr="00D35090">
              <w:rPr>
                <w:rStyle w:val="Hyperlink"/>
              </w:rPr>
              <w:t>XII.</w:t>
            </w:r>
            <w:r w:rsidRPr="00D35090">
              <w:rPr>
                <w:rFonts w:eastAsiaTheme="minorEastAsia"/>
                <w:kern w:val="2"/>
                <w:sz w:val="24"/>
                <w:szCs w:val="24"/>
                <w:lang w:val="en-NL" w:eastAsia="en-NL"/>
                <w14:ligatures w14:val="standardContextual"/>
              </w:rPr>
              <w:tab/>
            </w:r>
            <w:r w:rsidRPr="00D35090">
              <w:rPr>
                <w:rStyle w:val="Hyperlink"/>
              </w:rPr>
              <w:t>Comunicaciones judiciales directas</w:t>
            </w:r>
            <w:r w:rsidRPr="00D35090">
              <w:rPr>
                <w:webHidden/>
              </w:rPr>
              <w:tab/>
            </w:r>
            <w:r w:rsidRPr="00D35090">
              <w:rPr>
                <w:webHidden/>
              </w:rPr>
              <w:fldChar w:fldCharType="begin"/>
            </w:r>
            <w:r w:rsidRPr="00D35090">
              <w:rPr>
                <w:webHidden/>
              </w:rPr>
              <w:instrText xml:space="preserve"> PAGEREF _Toc225333667 \h </w:instrText>
            </w:r>
            <w:r w:rsidRPr="00D35090">
              <w:rPr>
                <w:webHidden/>
              </w:rPr>
            </w:r>
            <w:r w:rsidRPr="00D35090">
              <w:rPr>
                <w:webHidden/>
              </w:rPr>
              <w:fldChar w:fldCharType="separate"/>
            </w:r>
            <w:r w:rsidR="00867298">
              <w:rPr>
                <w:webHidden/>
              </w:rPr>
              <w:t>34</w:t>
            </w:r>
            <w:r w:rsidRPr="00D35090">
              <w:rPr>
                <w:webHidden/>
              </w:rPr>
              <w:fldChar w:fldCharType="end"/>
            </w:r>
          </w:hyperlink>
        </w:p>
        <w:p w14:paraId="376559D5" w14:textId="5AA9C7FD" w:rsidR="00D35090" w:rsidRPr="00D35090" w:rsidRDefault="00D35090">
          <w:pPr>
            <w:pStyle w:val="TOC2"/>
            <w:rPr>
              <w:rFonts w:eastAsiaTheme="minorEastAsia"/>
              <w:kern w:val="2"/>
              <w:sz w:val="24"/>
              <w:szCs w:val="24"/>
              <w:lang w:val="en-NL" w:eastAsia="en-NL"/>
              <w14:ligatures w14:val="standardContextual"/>
            </w:rPr>
          </w:pPr>
          <w:hyperlink w:anchor="_Toc225333668" w:history="1">
            <w:r w:rsidRPr="00D35090">
              <w:rPr>
                <w:rStyle w:val="Hyperlink"/>
              </w:rPr>
              <w:t>38</w:t>
            </w:r>
            <w:r w:rsidRPr="00D35090">
              <w:rPr>
                <w:rFonts w:eastAsiaTheme="minorEastAsia"/>
                <w:kern w:val="2"/>
                <w:sz w:val="24"/>
                <w:szCs w:val="24"/>
                <w:lang w:val="en-NL" w:eastAsia="en-NL"/>
                <w14:ligatures w14:val="standardContextual"/>
              </w:rPr>
              <w:tab/>
            </w:r>
            <w:r w:rsidRPr="00D35090">
              <w:rPr>
                <w:rStyle w:val="Hyperlink"/>
              </w:rPr>
              <w:t>Comunicaciones judiciales directas</w:t>
            </w:r>
            <w:r w:rsidRPr="00D35090">
              <w:rPr>
                <w:webHidden/>
              </w:rPr>
              <w:tab/>
            </w:r>
            <w:r w:rsidRPr="00D35090">
              <w:rPr>
                <w:webHidden/>
              </w:rPr>
              <w:fldChar w:fldCharType="begin"/>
            </w:r>
            <w:r w:rsidRPr="00D35090">
              <w:rPr>
                <w:webHidden/>
              </w:rPr>
              <w:instrText xml:space="preserve"> PAGEREF _Toc225333668 \h </w:instrText>
            </w:r>
            <w:r w:rsidRPr="00D35090">
              <w:rPr>
                <w:webHidden/>
              </w:rPr>
            </w:r>
            <w:r w:rsidRPr="00D35090">
              <w:rPr>
                <w:webHidden/>
              </w:rPr>
              <w:fldChar w:fldCharType="separate"/>
            </w:r>
            <w:r w:rsidR="00867298">
              <w:rPr>
                <w:webHidden/>
              </w:rPr>
              <w:t>34</w:t>
            </w:r>
            <w:r w:rsidRPr="00D35090">
              <w:rPr>
                <w:webHidden/>
              </w:rPr>
              <w:fldChar w:fldCharType="end"/>
            </w:r>
          </w:hyperlink>
        </w:p>
        <w:p w14:paraId="46340E14" w14:textId="087C4E21" w:rsidR="00D35090" w:rsidRPr="00D35090" w:rsidRDefault="00D35090">
          <w:pPr>
            <w:pStyle w:val="TOC1"/>
            <w:rPr>
              <w:rFonts w:eastAsiaTheme="minorEastAsia"/>
              <w:kern w:val="2"/>
              <w:sz w:val="24"/>
              <w:szCs w:val="24"/>
              <w:lang w:val="en-NL" w:eastAsia="en-NL"/>
              <w14:ligatures w14:val="standardContextual"/>
            </w:rPr>
          </w:pPr>
          <w:hyperlink w:anchor="_Toc225333669" w:history="1">
            <w:r w:rsidRPr="00D35090">
              <w:rPr>
                <w:rStyle w:val="Hyperlink"/>
              </w:rPr>
              <w:t>XIII.</w:t>
            </w:r>
            <w:r w:rsidRPr="00D35090">
              <w:rPr>
                <w:rFonts w:eastAsiaTheme="minorEastAsia"/>
                <w:kern w:val="2"/>
                <w:sz w:val="24"/>
                <w:szCs w:val="24"/>
                <w:lang w:val="en-NL" w:eastAsia="en-NL"/>
                <w14:ligatures w14:val="standardContextual"/>
              </w:rPr>
              <w:tab/>
            </w:r>
            <w:r w:rsidRPr="00D35090">
              <w:rPr>
                <w:rStyle w:val="Hyperlink"/>
              </w:rPr>
              <w:t>Recursos electrónicos</w:t>
            </w:r>
            <w:r w:rsidRPr="00D35090">
              <w:rPr>
                <w:webHidden/>
              </w:rPr>
              <w:tab/>
            </w:r>
            <w:r w:rsidRPr="00D35090">
              <w:rPr>
                <w:webHidden/>
              </w:rPr>
              <w:fldChar w:fldCharType="begin"/>
            </w:r>
            <w:r w:rsidRPr="00D35090">
              <w:rPr>
                <w:webHidden/>
              </w:rPr>
              <w:instrText xml:space="preserve"> PAGEREF _Toc225333669 \h </w:instrText>
            </w:r>
            <w:r w:rsidRPr="00D35090">
              <w:rPr>
                <w:webHidden/>
              </w:rPr>
            </w:r>
            <w:r w:rsidRPr="00D35090">
              <w:rPr>
                <w:webHidden/>
              </w:rPr>
              <w:fldChar w:fldCharType="separate"/>
            </w:r>
            <w:r w:rsidR="00867298">
              <w:rPr>
                <w:webHidden/>
              </w:rPr>
              <w:t>35</w:t>
            </w:r>
            <w:r w:rsidRPr="00D35090">
              <w:rPr>
                <w:webHidden/>
              </w:rPr>
              <w:fldChar w:fldCharType="end"/>
            </w:r>
          </w:hyperlink>
        </w:p>
        <w:p w14:paraId="560CFCF7" w14:textId="3029566C" w:rsidR="00D35090" w:rsidRPr="00D35090" w:rsidRDefault="00D35090">
          <w:pPr>
            <w:pStyle w:val="TOC2"/>
            <w:rPr>
              <w:rFonts w:eastAsiaTheme="minorEastAsia"/>
              <w:kern w:val="2"/>
              <w:sz w:val="24"/>
              <w:szCs w:val="24"/>
              <w:lang w:val="en-NL" w:eastAsia="en-NL"/>
              <w14:ligatures w14:val="standardContextual"/>
            </w:rPr>
          </w:pPr>
          <w:hyperlink w:anchor="_Toc225333670" w:history="1">
            <w:r w:rsidRPr="00D35090">
              <w:rPr>
                <w:rStyle w:val="Hyperlink"/>
              </w:rPr>
              <w:t>39</w:t>
            </w:r>
            <w:r w:rsidRPr="00D35090">
              <w:rPr>
                <w:rFonts w:eastAsiaTheme="minorEastAsia"/>
                <w:kern w:val="2"/>
                <w:sz w:val="24"/>
                <w:szCs w:val="24"/>
                <w:lang w:val="en-NL" w:eastAsia="en-NL"/>
                <w14:ligatures w14:val="standardContextual"/>
              </w:rPr>
              <w:tab/>
            </w:r>
            <w:r w:rsidRPr="00D35090">
              <w:rPr>
                <w:rStyle w:val="Hyperlink"/>
              </w:rPr>
              <w:t>Recursos</w:t>
            </w:r>
            <w:r w:rsidRPr="00D35090">
              <w:rPr>
                <w:webHidden/>
              </w:rPr>
              <w:tab/>
            </w:r>
            <w:r w:rsidRPr="00D35090">
              <w:rPr>
                <w:webHidden/>
              </w:rPr>
              <w:fldChar w:fldCharType="begin"/>
            </w:r>
            <w:r w:rsidRPr="00D35090">
              <w:rPr>
                <w:webHidden/>
              </w:rPr>
              <w:instrText xml:space="preserve"> PAGEREF _Toc225333670 \h </w:instrText>
            </w:r>
            <w:r w:rsidRPr="00D35090">
              <w:rPr>
                <w:webHidden/>
              </w:rPr>
            </w:r>
            <w:r w:rsidRPr="00D35090">
              <w:rPr>
                <w:webHidden/>
              </w:rPr>
              <w:fldChar w:fldCharType="separate"/>
            </w:r>
            <w:r w:rsidR="00867298">
              <w:rPr>
                <w:webHidden/>
              </w:rPr>
              <w:t>35</w:t>
            </w:r>
            <w:r w:rsidRPr="00D35090">
              <w:rPr>
                <w:webHidden/>
              </w:rPr>
              <w:fldChar w:fldCharType="end"/>
            </w:r>
          </w:hyperlink>
        </w:p>
        <w:p w14:paraId="0AB19690" w14:textId="1199D79C" w:rsidR="00E864E3" w:rsidRPr="00E16511" w:rsidRDefault="00E864E3">
          <w:pPr>
            <w:rPr>
              <w:b/>
            </w:rPr>
          </w:pPr>
          <w:r w:rsidRPr="00D35090">
            <w:rPr>
              <w:b/>
            </w:rPr>
            <w:fldChar w:fldCharType="end"/>
          </w:r>
          <w:r w:rsidR="00E16511">
            <w:rPr>
              <w:b/>
            </w:rPr>
            <w:br w:type="page"/>
          </w:r>
        </w:p>
      </w:sdtContent>
    </w:sdt>
    <w:p w14:paraId="1E88C9AC" w14:textId="6F5F1E1A" w:rsidR="005457C9" w:rsidRPr="005457C9" w:rsidRDefault="007B2B05" w:rsidP="005457C9">
      <w:pPr>
        <w:pStyle w:val="Heading1"/>
        <w:ind w:hanging="425"/>
        <w:jc w:val="both"/>
      </w:pPr>
      <w:bookmarkStart w:id="5" w:name="_Toc225333617"/>
      <w:r w:rsidRPr="00D35090">
        <w:lastRenderedPageBreak/>
        <w:t>Autoridades Centrales y otras autoridades designadas por [nombre de su Estado]</w:t>
      </w:r>
      <w:bookmarkStart w:id="6" w:name="_Toc167973704"/>
      <w:bookmarkStart w:id="7" w:name="_Toc168322603"/>
      <w:bookmarkStart w:id="8" w:name="_Toc169078889"/>
      <w:bookmarkStart w:id="9" w:name="_Toc169096481"/>
      <w:bookmarkStart w:id="10" w:name="_Toc169265075"/>
      <w:bookmarkStart w:id="11" w:name="_Toc170310705"/>
      <w:bookmarkStart w:id="12" w:name="_Toc170384081"/>
      <w:bookmarkEnd w:id="5"/>
      <w:bookmarkEnd w:id="6"/>
      <w:bookmarkEnd w:id="7"/>
      <w:bookmarkEnd w:id="8"/>
      <w:bookmarkEnd w:id="9"/>
      <w:bookmarkEnd w:id="10"/>
      <w:bookmarkEnd w:id="11"/>
      <w:bookmarkEnd w:id="12"/>
    </w:p>
    <w:p w14:paraId="71AA0799" w14:textId="5D868F6B" w:rsidR="00CB385B" w:rsidRPr="00D35090" w:rsidRDefault="00CB385B" w:rsidP="00D76EEB">
      <w:pPr>
        <w:pStyle w:val="Heading2"/>
        <w:numPr>
          <w:ilvl w:val="0"/>
          <w:numId w:val="86"/>
        </w:numPr>
        <w:ind w:left="0" w:firstLine="0"/>
      </w:pPr>
      <w:bookmarkStart w:id="13" w:name="_Toc225333618"/>
      <w:r w:rsidRPr="00D35090">
        <w:t>Datos de contacto de la Autoridad Central (art. 29)</w:t>
      </w:r>
      <w:bookmarkEnd w:id="13"/>
    </w:p>
    <w:tbl>
      <w:tblPr>
        <w:tblStyle w:val="TableGrid"/>
        <w:tblW w:w="9923" w:type="dxa"/>
        <w:tblInd w:w="-5" w:type="dxa"/>
        <w:tblLook w:val="04A0" w:firstRow="1" w:lastRow="0" w:firstColumn="1" w:lastColumn="0" w:noHBand="0" w:noVBand="1"/>
      </w:tblPr>
      <w:tblGrid>
        <w:gridCol w:w="4275"/>
        <w:gridCol w:w="5648"/>
      </w:tblGrid>
      <w:tr w:rsidR="00535FB8" w:rsidRPr="00D35090" w14:paraId="3123E2D8" w14:textId="77777777" w:rsidTr="001368A9">
        <w:tc>
          <w:tcPr>
            <w:tcW w:w="4275" w:type="dxa"/>
          </w:tcPr>
          <w:p w14:paraId="13618382" w14:textId="0839F7B8" w:rsidR="0072544A" w:rsidRPr="00D35090" w:rsidRDefault="0072544A" w:rsidP="00F542BF">
            <w:pPr>
              <w:pStyle w:val="PBParagraph"/>
              <w:numPr>
                <w:ilvl w:val="1"/>
                <w:numId w:val="25"/>
              </w:numPr>
              <w:spacing w:before="60" w:after="60"/>
              <w:rPr>
                <w:sz w:val="20"/>
                <w:szCs w:val="20"/>
              </w:rPr>
            </w:pPr>
            <w:r w:rsidRPr="00D35090">
              <w:rPr>
                <w:sz w:val="20"/>
              </w:rPr>
              <w:t xml:space="preserve">Organización </w:t>
            </w:r>
          </w:p>
        </w:tc>
        <w:tc>
          <w:tcPr>
            <w:tcW w:w="5648" w:type="dxa"/>
          </w:tcPr>
          <w:p w14:paraId="1EFED451" w14:textId="7DAE4FE9" w:rsidR="0072544A" w:rsidRPr="00D35090" w:rsidRDefault="00CB6178" w:rsidP="00675EB0">
            <w:pPr>
              <w:pStyle w:val="PBParagraph"/>
              <w:numPr>
                <w:ilvl w:val="0"/>
                <w:numId w:val="0"/>
              </w:numPr>
              <w:spacing w:before="60" w:after="60"/>
              <w:rPr>
                <w:sz w:val="20"/>
                <w:szCs w:val="20"/>
              </w:rPr>
            </w:pPr>
            <w:r w:rsidRPr="00D35090">
              <w:rPr>
                <w:sz w:val="20"/>
              </w:rPr>
              <w:fldChar w:fldCharType="begin" w:fldLock="1">
                <w:ffData>
                  <w:name w:val="Text1"/>
                  <w:enabled/>
                  <w:calcOnExit w:val="0"/>
                  <w:textInput/>
                </w:ffData>
              </w:fldChar>
            </w:r>
            <w:bookmarkStart w:id="14" w:name="Text1"/>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14"/>
          </w:p>
        </w:tc>
      </w:tr>
      <w:tr w:rsidR="00535FB8" w:rsidRPr="00D35090" w14:paraId="6CE32F9A" w14:textId="77777777" w:rsidTr="001368A9">
        <w:tc>
          <w:tcPr>
            <w:tcW w:w="4275" w:type="dxa"/>
          </w:tcPr>
          <w:p w14:paraId="48C253E2" w14:textId="7E49C160" w:rsidR="0072544A" w:rsidRPr="00D35090" w:rsidRDefault="0072544A" w:rsidP="00F542BF">
            <w:pPr>
              <w:pStyle w:val="PBParagraph"/>
              <w:numPr>
                <w:ilvl w:val="1"/>
                <w:numId w:val="25"/>
              </w:numPr>
              <w:spacing w:before="60" w:after="60"/>
              <w:rPr>
                <w:sz w:val="20"/>
                <w:szCs w:val="20"/>
              </w:rPr>
            </w:pPr>
            <w:r w:rsidRPr="00D35090">
              <w:rPr>
                <w:sz w:val="20"/>
              </w:rPr>
              <w:t>Dirección:</w:t>
            </w:r>
          </w:p>
        </w:tc>
        <w:tc>
          <w:tcPr>
            <w:tcW w:w="5648" w:type="dxa"/>
          </w:tcPr>
          <w:p w14:paraId="6218CFA7" w14:textId="2F459397" w:rsidR="0072544A" w:rsidRPr="00D35090" w:rsidRDefault="00CB6178" w:rsidP="00675EB0">
            <w:pPr>
              <w:pStyle w:val="PBParagraph"/>
              <w:numPr>
                <w:ilvl w:val="0"/>
                <w:numId w:val="0"/>
              </w:numPr>
              <w:spacing w:before="60" w:after="60"/>
              <w:rPr>
                <w:sz w:val="20"/>
                <w:szCs w:val="20"/>
              </w:rPr>
            </w:pPr>
            <w:r w:rsidRPr="00D35090">
              <w:rPr>
                <w:sz w:val="20"/>
              </w:rPr>
              <w:fldChar w:fldCharType="begin" w:fldLock="1">
                <w:ffData>
                  <w:name w:val="Text2"/>
                  <w:enabled/>
                  <w:calcOnExit w:val="0"/>
                  <w:textInput/>
                </w:ffData>
              </w:fldChar>
            </w:r>
            <w:bookmarkStart w:id="15" w:name="Text2"/>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15"/>
          </w:p>
        </w:tc>
      </w:tr>
      <w:tr w:rsidR="00535FB8" w:rsidRPr="00D35090" w14:paraId="5ECC890C" w14:textId="77777777" w:rsidTr="001368A9">
        <w:tc>
          <w:tcPr>
            <w:tcW w:w="4275" w:type="dxa"/>
          </w:tcPr>
          <w:p w14:paraId="62A62366" w14:textId="45C6E883" w:rsidR="0072544A" w:rsidRPr="00D35090" w:rsidRDefault="0072544A" w:rsidP="00F542BF">
            <w:pPr>
              <w:pStyle w:val="PBParagraph"/>
              <w:numPr>
                <w:ilvl w:val="1"/>
                <w:numId w:val="25"/>
              </w:numPr>
              <w:spacing w:before="60" w:after="60"/>
              <w:rPr>
                <w:sz w:val="20"/>
                <w:szCs w:val="20"/>
              </w:rPr>
            </w:pPr>
            <w:r w:rsidRPr="00D35090">
              <w:rPr>
                <w:sz w:val="20"/>
              </w:rPr>
              <w:t xml:space="preserve">Ámbito personal y territorial de sus atribuciones, en su caso </w:t>
            </w:r>
          </w:p>
        </w:tc>
        <w:tc>
          <w:tcPr>
            <w:tcW w:w="5648" w:type="dxa"/>
          </w:tcPr>
          <w:p w14:paraId="1AA8F505" w14:textId="6474980F" w:rsidR="0072544A" w:rsidRPr="00D35090" w:rsidRDefault="00CB6178" w:rsidP="00675EB0">
            <w:pPr>
              <w:pStyle w:val="PBParagraph"/>
              <w:numPr>
                <w:ilvl w:val="0"/>
                <w:numId w:val="0"/>
              </w:numPr>
              <w:spacing w:before="60" w:after="60"/>
              <w:rPr>
                <w:sz w:val="20"/>
                <w:szCs w:val="20"/>
              </w:rPr>
            </w:pPr>
            <w:r w:rsidRPr="00D35090">
              <w:rPr>
                <w:sz w:val="20"/>
              </w:rPr>
              <w:fldChar w:fldCharType="begin" w:fldLock="1">
                <w:ffData>
                  <w:name w:val="Text3"/>
                  <w:enabled/>
                  <w:calcOnExit w:val="0"/>
                  <w:textInput/>
                </w:ffData>
              </w:fldChar>
            </w:r>
            <w:bookmarkStart w:id="16" w:name="Text3"/>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16"/>
          </w:p>
        </w:tc>
      </w:tr>
      <w:tr w:rsidR="00535FB8" w:rsidRPr="00D35090" w14:paraId="5A69E13B" w14:textId="77777777" w:rsidTr="001368A9">
        <w:tc>
          <w:tcPr>
            <w:tcW w:w="4275" w:type="dxa"/>
          </w:tcPr>
          <w:p w14:paraId="67B26F18" w14:textId="78F1B789" w:rsidR="0072544A" w:rsidRPr="00D35090" w:rsidRDefault="0072544A" w:rsidP="00F542BF">
            <w:pPr>
              <w:pStyle w:val="PBParagraph"/>
              <w:numPr>
                <w:ilvl w:val="1"/>
                <w:numId w:val="25"/>
              </w:numPr>
              <w:spacing w:before="60" w:after="60"/>
              <w:rPr>
                <w:sz w:val="20"/>
                <w:szCs w:val="20"/>
              </w:rPr>
            </w:pPr>
            <w:r w:rsidRPr="00D35090">
              <w:rPr>
                <w:sz w:val="20"/>
              </w:rPr>
              <w:t xml:space="preserve">Teléfono </w:t>
            </w:r>
          </w:p>
        </w:tc>
        <w:tc>
          <w:tcPr>
            <w:tcW w:w="5648" w:type="dxa"/>
          </w:tcPr>
          <w:p w14:paraId="435CCE79" w14:textId="2453AAB3" w:rsidR="0072544A" w:rsidRPr="00D35090" w:rsidRDefault="00CB6178" w:rsidP="00675EB0">
            <w:pPr>
              <w:pStyle w:val="PBParagraph"/>
              <w:numPr>
                <w:ilvl w:val="0"/>
                <w:numId w:val="0"/>
              </w:numPr>
              <w:spacing w:before="60" w:after="60"/>
              <w:rPr>
                <w:sz w:val="20"/>
                <w:szCs w:val="20"/>
              </w:rPr>
            </w:pPr>
            <w:r w:rsidRPr="00D35090">
              <w:rPr>
                <w:sz w:val="20"/>
              </w:rPr>
              <w:fldChar w:fldCharType="begin" w:fldLock="1">
                <w:ffData>
                  <w:name w:val="Text4"/>
                  <w:enabled/>
                  <w:calcOnExit w:val="0"/>
                  <w:textInput/>
                </w:ffData>
              </w:fldChar>
            </w:r>
            <w:bookmarkStart w:id="17" w:name="Text4"/>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17"/>
          </w:p>
        </w:tc>
      </w:tr>
      <w:tr w:rsidR="00535FB8" w:rsidRPr="00D35090" w14:paraId="6A5A4BA1" w14:textId="77777777" w:rsidTr="001368A9">
        <w:tc>
          <w:tcPr>
            <w:tcW w:w="4275" w:type="dxa"/>
          </w:tcPr>
          <w:p w14:paraId="7BC5F576" w14:textId="0D424DB4" w:rsidR="009F0F7D" w:rsidRPr="00D35090" w:rsidRDefault="009F0F7D" w:rsidP="00F542BF">
            <w:pPr>
              <w:pStyle w:val="PBParagraph"/>
              <w:numPr>
                <w:ilvl w:val="1"/>
                <w:numId w:val="25"/>
              </w:numPr>
              <w:spacing w:before="60" w:after="60"/>
              <w:rPr>
                <w:sz w:val="20"/>
                <w:szCs w:val="20"/>
              </w:rPr>
            </w:pPr>
            <w:r w:rsidRPr="00D35090">
              <w:rPr>
                <w:sz w:val="20"/>
              </w:rPr>
              <w:t xml:space="preserve">Teléfono de emergencia </w:t>
            </w:r>
          </w:p>
          <w:p w14:paraId="0F53D7BD" w14:textId="33942178" w:rsidR="0050101F" w:rsidRPr="00D35090" w:rsidRDefault="0050101F" w:rsidP="0050101F">
            <w:pPr>
              <w:pStyle w:val="PBParagraph"/>
              <w:numPr>
                <w:ilvl w:val="0"/>
                <w:numId w:val="0"/>
              </w:numPr>
              <w:spacing w:before="60" w:after="60"/>
              <w:ind w:left="567"/>
              <w:rPr>
                <w:sz w:val="18"/>
                <w:szCs w:val="18"/>
              </w:rPr>
            </w:pPr>
            <w:r w:rsidRPr="00D35090">
              <w:rPr>
                <w:sz w:val="18"/>
              </w:rPr>
              <w:t>(fuera del horario laboral - véase la pregunta</w:t>
            </w:r>
            <w:r w:rsidR="00876FEB" w:rsidRPr="00D35090">
              <w:rPr>
                <w:sz w:val="18"/>
              </w:rPr>
              <w:t> </w:t>
            </w:r>
            <w:r w:rsidRPr="00D35090">
              <w:rPr>
                <w:sz w:val="18"/>
              </w:rPr>
              <w:t>7.1)</w:t>
            </w:r>
          </w:p>
        </w:tc>
        <w:tc>
          <w:tcPr>
            <w:tcW w:w="5648" w:type="dxa"/>
          </w:tcPr>
          <w:p w14:paraId="1E8834B2" w14:textId="7F138570" w:rsidR="009F0F7D" w:rsidRPr="00D35090" w:rsidRDefault="00F61FFA" w:rsidP="00675EB0">
            <w:pPr>
              <w:pStyle w:val="PBParagraph"/>
              <w:numPr>
                <w:ilvl w:val="0"/>
                <w:numId w:val="0"/>
              </w:numPr>
              <w:spacing w:before="60" w:after="60"/>
              <w:rPr>
                <w:sz w:val="20"/>
                <w:szCs w:val="20"/>
              </w:rPr>
            </w:pPr>
            <w:r w:rsidRPr="00D35090">
              <w:rPr>
                <w:sz w:val="20"/>
              </w:rPr>
              <w:fldChar w:fldCharType="begin" w:fldLock="1">
                <w:ffData>
                  <w:name w:val="Text4"/>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tc>
      </w:tr>
      <w:tr w:rsidR="00535FB8" w:rsidRPr="00D35090" w14:paraId="68B23E5A" w14:textId="77777777" w:rsidTr="001368A9">
        <w:tc>
          <w:tcPr>
            <w:tcW w:w="4275" w:type="dxa"/>
          </w:tcPr>
          <w:p w14:paraId="2AF27624" w14:textId="7E63413E" w:rsidR="0072544A" w:rsidRPr="00D35090" w:rsidRDefault="00CB6178" w:rsidP="00F542BF">
            <w:pPr>
              <w:pStyle w:val="PBParagraph"/>
              <w:numPr>
                <w:ilvl w:val="1"/>
                <w:numId w:val="25"/>
              </w:numPr>
              <w:spacing w:before="60" w:after="60"/>
              <w:rPr>
                <w:sz w:val="20"/>
                <w:szCs w:val="20"/>
              </w:rPr>
            </w:pPr>
            <w:r w:rsidRPr="00D35090">
              <w:rPr>
                <w:sz w:val="20"/>
              </w:rPr>
              <w:t>Fax</w:t>
            </w:r>
          </w:p>
        </w:tc>
        <w:tc>
          <w:tcPr>
            <w:tcW w:w="5648" w:type="dxa"/>
          </w:tcPr>
          <w:p w14:paraId="32AB1786" w14:textId="0369644C" w:rsidR="0072544A" w:rsidRPr="00D35090" w:rsidRDefault="00CB6178" w:rsidP="00675EB0">
            <w:pPr>
              <w:pStyle w:val="PBParagraph"/>
              <w:numPr>
                <w:ilvl w:val="0"/>
                <w:numId w:val="0"/>
              </w:numPr>
              <w:spacing w:before="60" w:after="60"/>
              <w:rPr>
                <w:sz w:val="20"/>
                <w:szCs w:val="20"/>
              </w:rPr>
            </w:pPr>
            <w:r w:rsidRPr="00D35090">
              <w:rPr>
                <w:sz w:val="20"/>
              </w:rPr>
              <w:fldChar w:fldCharType="begin" w:fldLock="1">
                <w:ffData>
                  <w:name w:val="Text5"/>
                  <w:enabled/>
                  <w:calcOnExit w:val="0"/>
                  <w:textInput/>
                </w:ffData>
              </w:fldChar>
            </w:r>
            <w:bookmarkStart w:id="18" w:name="Text5"/>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18"/>
          </w:p>
        </w:tc>
      </w:tr>
      <w:tr w:rsidR="00535FB8" w:rsidRPr="00D35090" w14:paraId="144CE4FD" w14:textId="77777777" w:rsidTr="001368A9">
        <w:tc>
          <w:tcPr>
            <w:tcW w:w="4275" w:type="dxa"/>
          </w:tcPr>
          <w:p w14:paraId="190EF843" w14:textId="4403127D" w:rsidR="0072544A" w:rsidRPr="00D35090" w:rsidRDefault="00CB6178" w:rsidP="00F542BF">
            <w:pPr>
              <w:pStyle w:val="PBParagraph"/>
              <w:numPr>
                <w:ilvl w:val="1"/>
                <w:numId w:val="25"/>
              </w:numPr>
              <w:spacing w:before="60" w:after="60"/>
              <w:rPr>
                <w:sz w:val="20"/>
                <w:szCs w:val="20"/>
              </w:rPr>
            </w:pPr>
            <w:r w:rsidRPr="00D35090">
              <w:rPr>
                <w:sz w:val="20"/>
              </w:rPr>
              <w:t xml:space="preserve">Correo electrónico </w:t>
            </w:r>
          </w:p>
        </w:tc>
        <w:tc>
          <w:tcPr>
            <w:tcW w:w="5648" w:type="dxa"/>
          </w:tcPr>
          <w:p w14:paraId="6E56D597" w14:textId="6CB12150" w:rsidR="0072544A" w:rsidRPr="00D35090" w:rsidRDefault="00CB6178" w:rsidP="00675EB0">
            <w:pPr>
              <w:pStyle w:val="PBParagraph"/>
              <w:numPr>
                <w:ilvl w:val="0"/>
                <w:numId w:val="0"/>
              </w:numPr>
              <w:spacing w:before="60" w:after="60"/>
              <w:rPr>
                <w:sz w:val="20"/>
                <w:szCs w:val="20"/>
              </w:rPr>
            </w:pPr>
            <w:r w:rsidRPr="00D35090">
              <w:rPr>
                <w:sz w:val="20"/>
              </w:rPr>
              <w:fldChar w:fldCharType="begin" w:fldLock="1">
                <w:ffData>
                  <w:name w:val="Text6"/>
                  <w:enabled/>
                  <w:calcOnExit w:val="0"/>
                  <w:textInput/>
                </w:ffData>
              </w:fldChar>
            </w:r>
            <w:bookmarkStart w:id="19" w:name="Text6"/>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19"/>
          </w:p>
        </w:tc>
      </w:tr>
      <w:tr w:rsidR="00535FB8" w:rsidRPr="00D35090" w14:paraId="0FDDBBC6" w14:textId="77777777" w:rsidTr="001368A9">
        <w:tc>
          <w:tcPr>
            <w:tcW w:w="4275" w:type="dxa"/>
          </w:tcPr>
          <w:p w14:paraId="3AEFA034" w14:textId="3E694B89" w:rsidR="0072544A" w:rsidRPr="00D35090" w:rsidRDefault="00CB6178" w:rsidP="00F542BF">
            <w:pPr>
              <w:pStyle w:val="PBParagraph"/>
              <w:numPr>
                <w:ilvl w:val="1"/>
                <w:numId w:val="25"/>
              </w:numPr>
              <w:spacing w:before="60" w:after="60"/>
              <w:rPr>
                <w:sz w:val="20"/>
                <w:szCs w:val="20"/>
              </w:rPr>
            </w:pPr>
            <w:r w:rsidRPr="00D35090">
              <w:rPr>
                <w:sz w:val="20"/>
              </w:rPr>
              <w:t>Sitio web</w:t>
            </w:r>
          </w:p>
        </w:tc>
        <w:tc>
          <w:tcPr>
            <w:tcW w:w="5648" w:type="dxa"/>
          </w:tcPr>
          <w:p w14:paraId="15E1BB5E" w14:textId="3507BE6D" w:rsidR="0072544A" w:rsidRPr="00D35090" w:rsidRDefault="00CB6178" w:rsidP="00675EB0">
            <w:pPr>
              <w:pStyle w:val="PBParagraph"/>
              <w:numPr>
                <w:ilvl w:val="0"/>
                <w:numId w:val="0"/>
              </w:numPr>
              <w:spacing w:before="60" w:after="60"/>
              <w:rPr>
                <w:sz w:val="20"/>
                <w:szCs w:val="20"/>
              </w:rPr>
            </w:pPr>
            <w:r w:rsidRPr="00D35090">
              <w:rPr>
                <w:sz w:val="20"/>
              </w:rPr>
              <w:fldChar w:fldCharType="begin" w:fldLock="1">
                <w:ffData>
                  <w:name w:val="Text7"/>
                  <w:enabled/>
                  <w:calcOnExit w:val="0"/>
                  <w:textInput/>
                </w:ffData>
              </w:fldChar>
            </w:r>
            <w:bookmarkStart w:id="20" w:name="Text7"/>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20"/>
          </w:p>
        </w:tc>
      </w:tr>
      <w:tr w:rsidR="00535FB8" w:rsidRPr="00D35090" w14:paraId="4E52148E" w14:textId="77777777" w:rsidTr="001368A9">
        <w:tc>
          <w:tcPr>
            <w:tcW w:w="4275" w:type="dxa"/>
          </w:tcPr>
          <w:p w14:paraId="3869FF07" w14:textId="1A3E112C" w:rsidR="0072544A" w:rsidRPr="00D35090" w:rsidRDefault="0072544A" w:rsidP="00F542BF">
            <w:pPr>
              <w:pStyle w:val="PBParagraph"/>
              <w:numPr>
                <w:ilvl w:val="1"/>
                <w:numId w:val="25"/>
              </w:numPr>
              <w:spacing w:before="60" w:after="60"/>
              <w:rPr>
                <w:sz w:val="20"/>
                <w:szCs w:val="20"/>
              </w:rPr>
            </w:pPr>
            <w:r w:rsidRPr="00D35090">
              <w:rPr>
                <w:sz w:val="20"/>
              </w:rPr>
              <w:t>Persona de contacto 1</w:t>
            </w:r>
          </w:p>
        </w:tc>
        <w:tc>
          <w:tcPr>
            <w:tcW w:w="5648" w:type="dxa"/>
          </w:tcPr>
          <w:p w14:paraId="75D296AC" w14:textId="02321926" w:rsidR="0072544A" w:rsidRPr="00D35090" w:rsidRDefault="00CB6178" w:rsidP="00675EB0">
            <w:pPr>
              <w:pStyle w:val="PBParagraph"/>
              <w:numPr>
                <w:ilvl w:val="0"/>
                <w:numId w:val="0"/>
              </w:numPr>
              <w:spacing w:before="60" w:after="60"/>
              <w:rPr>
                <w:sz w:val="20"/>
                <w:szCs w:val="20"/>
              </w:rPr>
            </w:pPr>
            <w:r w:rsidRPr="00D35090">
              <w:rPr>
                <w:sz w:val="20"/>
              </w:rPr>
              <w:t xml:space="preserve">Datos de contacto directo: </w:t>
            </w:r>
            <w:r w:rsidR="00287677" w:rsidRPr="00D35090">
              <w:rPr>
                <w:sz w:val="20"/>
              </w:rPr>
              <w:fldChar w:fldCharType="begin" w:fldLock="1">
                <w:ffData>
                  <w:name w:val="Text8"/>
                  <w:enabled/>
                  <w:calcOnExit w:val="0"/>
                  <w:textInput/>
                </w:ffData>
              </w:fldChar>
            </w:r>
            <w:r w:rsidR="00287677" w:rsidRPr="00D35090">
              <w:rPr>
                <w:sz w:val="20"/>
              </w:rPr>
              <w:instrText xml:space="preserve"> FORMTEXT </w:instrText>
            </w:r>
            <w:r w:rsidR="00287677" w:rsidRPr="00D35090">
              <w:rPr>
                <w:sz w:val="20"/>
              </w:rPr>
            </w:r>
            <w:r w:rsidR="00287677" w:rsidRPr="00D35090">
              <w:rPr>
                <w:sz w:val="20"/>
              </w:rPr>
              <w:fldChar w:fldCharType="separate"/>
            </w:r>
            <w:r w:rsidRPr="00D35090">
              <w:rPr>
                <w:sz w:val="20"/>
              </w:rPr>
              <w:t>     </w:t>
            </w:r>
            <w:r w:rsidR="00287677" w:rsidRPr="00D35090">
              <w:rPr>
                <w:sz w:val="20"/>
              </w:rPr>
              <w:fldChar w:fldCharType="end"/>
            </w:r>
          </w:p>
          <w:p w14:paraId="2EA15882" w14:textId="4206C51A" w:rsidR="001B5577" w:rsidRPr="00D35090" w:rsidRDefault="004876BC" w:rsidP="00675EB0">
            <w:pPr>
              <w:pStyle w:val="PBParagraph"/>
              <w:numPr>
                <w:ilvl w:val="0"/>
                <w:numId w:val="0"/>
              </w:numPr>
              <w:spacing w:before="60" w:after="60"/>
              <w:rPr>
                <w:sz w:val="20"/>
                <w:szCs w:val="20"/>
              </w:rPr>
            </w:pPr>
            <w:r w:rsidRPr="00D35090">
              <w:rPr>
                <w:sz w:val="20"/>
              </w:rPr>
              <w:t xml:space="preserve">Teléfono directo: </w:t>
            </w:r>
            <w:r w:rsidR="001B5577" w:rsidRPr="00D35090">
              <w:rPr>
                <w:sz w:val="20"/>
              </w:rPr>
              <w:fldChar w:fldCharType="begin" w:fldLock="1">
                <w:ffData>
                  <w:name w:val="Text8"/>
                  <w:enabled/>
                  <w:calcOnExit w:val="0"/>
                  <w:textInput/>
                </w:ffData>
              </w:fldChar>
            </w:r>
            <w:bookmarkStart w:id="21" w:name="Text8"/>
            <w:r w:rsidR="001B5577" w:rsidRPr="00D35090">
              <w:rPr>
                <w:sz w:val="20"/>
              </w:rPr>
              <w:instrText xml:space="preserve"> FORMTEXT </w:instrText>
            </w:r>
            <w:r w:rsidR="001B5577" w:rsidRPr="00D35090">
              <w:rPr>
                <w:sz w:val="20"/>
              </w:rPr>
            </w:r>
            <w:r w:rsidR="001B5577" w:rsidRPr="00D35090">
              <w:rPr>
                <w:sz w:val="20"/>
              </w:rPr>
              <w:fldChar w:fldCharType="separate"/>
            </w:r>
            <w:r w:rsidRPr="00D35090">
              <w:rPr>
                <w:sz w:val="20"/>
              </w:rPr>
              <w:t>     </w:t>
            </w:r>
            <w:r w:rsidR="001B5577" w:rsidRPr="00D35090">
              <w:rPr>
                <w:sz w:val="20"/>
              </w:rPr>
              <w:fldChar w:fldCharType="end"/>
            </w:r>
            <w:bookmarkEnd w:id="21"/>
          </w:p>
          <w:p w14:paraId="60B499CA" w14:textId="2872CFD4" w:rsidR="004876BC" w:rsidRPr="00D35090" w:rsidRDefault="004876BC" w:rsidP="00675EB0">
            <w:pPr>
              <w:pStyle w:val="PBParagraph"/>
              <w:numPr>
                <w:ilvl w:val="0"/>
                <w:numId w:val="0"/>
              </w:numPr>
              <w:spacing w:before="60" w:after="60"/>
              <w:rPr>
                <w:sz w:val="20"/>
                <w:szCs w:val="20"/>
              </w:rPr>
            </w:pPr>
            <w:r w:rsidRPr="00D35090">
              <w:rPr>
                <w:sz w:val="20"/>
              </w:rPr>
              <w:t xml:space="preserve">Correo electrónico directo: </w:t>
            </w:r>
            <w:r w:rsidRPr="00D35090">
              <w:rPr>
                <w:sz w:val="20"/>
              </w:rPr>
              <w:fldChar w:fldCharType="begin" w:fldLock="1">
                <w:ffData>
                  <w:name w:val="Text8"/>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6478EAFB" w14:textId="7AA5DB1C" w:rsidR="001B5577" w:rsidRPr="00D35090" w:rsidRDefault="00496538" w:rsidP="00675EB0">
            <w:pPr>
              <w:pStyle w:val="PBParagraph"/>
              <w:numPr>
                <w:ilvl w:val="0"/>
                <w:numId w:val="0"/>
              </w:numPr>
              <w:spacing w:before="60" w:after="60"/>
              <w:rPr>
                <w:sz w:val="20"/>
                <w:szCs w:val="20"/>
              </w:rPr>
            </w:pPr>
            <w:r w:rsidRPr="00D35090">
              <w:rPr>
                <w:sz w:val="20"/>
              </w:rPr>
              <w:t xml:space="preserve">Idiomas: </w:t>
            </w:r>
            <w:r w:rsidR="001B5577" w:rsidRPr="00D35090">
              <w:rPr>
                <w:sz w:val="20"/>
              </w:rPr>
              <w:fldChar w:fldCharType="begin" w:fldLock="1">
                <w:ffData>
                  <w:name w:val="Text9"/>
                  <w:enabled/>
                  <w:calcOnExit w:val="0"/>
                  <w:textInput/>
                </w:ffData>
              </w:fldChar>
            </w:r>
            <w:bookmarkStart w:id="22" w:name="Text9"/>
            <w:r w:rsidR="001B5577" w:rsidRPr="00D35090">
              <w:rPr>
                <w:sz w:val="20"/>
              </w:rPr>
              <w:instrText xml:space="preserve"> FORMTEXT </w:instrText>
            </w:r>
            <w:r w:rsidR="001B5577" w:rsidRPr="00D35090">
              <w:rPr>
                <w:sz w:val="20"/>
              </w:rPr>
            </w:r>
            <w:r w:rsidR="001B5577" w:rsidRPr="00D35090">
              <w:rPr>
                <w:sz w:val="20"/>
              </w:rPr>
              <w:fldChar w:fldCharType="separate"/>
            </w:r>
            <w:r w:rsidR="001B5577" w:rsidRPr="00D35090">
              <w:rPr>
                <w:sz w:val="20"/>
              </w:rPr>
              <w:t>     </w:t>
            </w:r>
            <w:r w:rsidR="001B5577" w:rsidRPr="00D35090">
              <w:rPr>
                <w:sz w:val="20"/>
              </w:rPr>
              <w:fldChar w:fldCharType="end"/>
            </w:r>
            <w:bookmarkEnd w:id="22"/>
          </w:p>
          <w:p w14:paraId="7700FA3F" w14:textId="77777777" w:rsidR="00CB6178" w:rsidRPr="00D35090" w:rsidRDefault="00CB6178" w:rsidP="00675EB0">
            <w:pPr>
              <w:pStyle w:val="PBParagraph"/>
              <w:numPr>
                <w:ilvl w:val="0"/>
                <w:numId w:val="0"/>
              </w:numPr>
              <w:spacing w:before="60" w:after="60"/>
              <w:rPr>
                <w:sz w:val="20"/>
                <w:szCs w:val="20"/>
              </w:rPr>
            </w:pPr>
            <w:r w:rsidRPr="00D35090">
              <w:rPr>
                <w:sz w:val="20"/>
              </w:rPr>
              <w:t xml:space="preserve">Método de comunicación preferido:  </w:t>
            </w:r>
          </w:p>
          <w:p w14:paraId="300D05BA" w14:textId="734F2F9E" w:rsidR="001B5577" w:rsidRPr="00D35090" w:rsidRDefault="001B5577" w:rsidP="00675EB0">
            <w:pPr>
              <w:pStyle w:val="PBParagraph"/>
              <w:numPr>
                <w:ilvl w:val="0"/>
                <w:numId w:val="0"/>
              </w:numPr>
              <w:spacing w:before="60" w:after="60"/>
              <w:ind w:left="567" w:hanging="567"/>
              <w:rPr>
                <w:sz w:val="20"/>
                <w:szCs w:val="20"/>
              </w:rPr>
            </w:pPr>
            <w:r w:rsidRPr="00D35090">
              <w:rPr>
                <w:sz w:val="20"/>
              </w:rPr>
              <w:fldChar w:fldCharType="begin">
                <w:ffData>
                  <w:name w:val="Check1"/>
                  <w:enabled/>
                  <w:calcOnExit w:val="0"/>
                  <w:checkBox>
                    <w:sizeAuto/>
                    <w:default w:val="0"/>
                  </w:checkBox>
                </w:ffData>
              </w:fldChar>
            </w:r>
            <w:bookmarkStart w:id="23" w:name="Check1"/>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23"/>
            <w:r w:rsidRPr="00D35090">
              <w:rPr>
                <w:sz w:val="20"/>
              </w:rPr>
              <w:t xml:space="preserve"> Teléfono </w:t>
            </w:r>
          </w:p>
          <w:p w14:paraId="74FEE208" w14:textId="0EC7C8D2" w:rsidR="001B5577" w:rsidRPr="00D35090" w:rsidRDefault="001B5577" w:rsidP="00675EB0">
            <w:pPr>
              <w:pStyle w:val="PBParagraph"/>
              <w:numPr>
                <w:ilvl w:val="0"/>
                <w:numId w:val="0"/>
              </w:numPr>
              <w:spacing w:before="60" w:after="60"/>
              <w:ind w:left="567" w:hanging="567"/>
              <w:rPr>
                <w:sz w:val="20"/>
                <w:szCs w:val="20"/>
              </w:rPr>
            </w:pPr>
            <w:r w:rsidRPr="00D35090">
              <w:rPr>
                <w:sz w:val="20"/>
              </w:rPr>
              <w:fldChar w:fldCharType="begin">
                <w:ffData>
                  <w:name w:val="Check2"/>
                  <w:enabled/>
                  <w:calcOnExit w:val="0"/>
                  <w:checkBox>
                    <w:sizeAuto/>
                    <w:default w:val="0"/>
                  </w:checkBox>
                </w:ffData>
              </w:fldChar>
            </w:r>
            <w:bookmarkStart w:id="24" w:name="Check2"/>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24"/>
            <w:r w:rsidRPr="00D35090">
              <w:rPr>
                <w:sz w:val="20"/>
              </w:rPr>
              <w:t> Fax</w:t>
            </w:r>
          </w:p>
          <w:p w14:paraId="057242CA" w14:textId="34CA5A73" w:rsidR="001B5577" w:rsidRPr="00D35090" w:rsidRDefault="001B5577" w:rsidP="00675EB0">
            <w:pPr>
              <w:pStyle w:val="PBParagraph"/>
              <w:numPr>
                <w:ilvl w:val="0"/>
                <w:numId w:val="0"/>
              </w:numPr>
              <w:spacing w:before="60" w:after="60"/>
              <w:ind w:left="567" w:hanging="567"/>
              <w:rPr>
                <w:sz w:val="20"/>
                <w:szCs w:val="20"/>
              </w:rPr>
            </w:pPr>
            <w:r w:rsidRPr="00D35090">
              <w:rPr>
                <w:sz w:val="20"/>
              </w:rPr>
              <w:fldChar w:fldCharType="begin">
                <w:ffData>
                  <w:name w:val="Check3"/>
                  <w:enabled/>
                  <w:calcOnExit w:val="0"/>
                  <w:checkBox>
                    <w:sizeAuto/>
                    <w:default w:val="0"/>
                  </w:checkBox>
                </w:ffData>
              </w:fldChar>
            </w:r>
            <w:bookmarkStart w:id="25" w:name="Check3"/>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25"/>
            <w:r w:rsidRPr="00D35090">
              <w:rPr>
                <w:sz w:val="20"/>
              </w:rPr>
              <w:t xml:space="preserve"> Correo electrónico </w:t>
            </w:r>
          </w:p>
          <w:p w14:paraId="556993A5" w14:textId="33179ED4" w:rsidR="001B5577" w:rsidRPr="00D35090" w:rsidRDefault="001B5577" w:rsidP="00675EB0">
            <w:pPr>
              <w:pStyle w:val="PBParagraph"/>
              <w:numPr>
                <w:ilvl w:val="0"/>
                <w:numId w:val="0"/>
              </w:numPr>
              <w:spacing w:before="60" w:after="60"/>
              <w:ind w:left="567" w:hanging="567"/>
              <w:rPr>
                <w:sz w:val="20"/>
                <w:szCs w:val="20"/>
              </w:rPr>
            </w:pPr>
            <w:r w:rsidRPr="00D35090">
              <w:rPr>
                <w:sz w:val="20"/>
              </w:rPr>
              <w:fldChar w:fldCharType="begin">
                <w:ffData>
                  <w:name w:val="Check4"/>
                  <w:enabled/>
                  <w:calcOnExit w:val="0"/>
                  <w:checkBox>
                    <w:sizeAuto/>
                    <w:default w:val="0"/>
                  </w:checkBox>
                </w:ffData>
              </w:fldChar>
            </w:r>
            <w:bookmarkStart w:id="26" w:name="Check4"/>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26"/>
            <w:r w:rsidRPr="00D35090">
              <w:rPr>
                <w:sz w:val="20"/>
              </w:rPr>
              <w:t xml:space="preserve"> Otro (sírvase especificar): </w:t>
            </w:r>
            <w:r w:rsidRPr="00D35090">
              <w:rPr>
                <w:sz w:val="20"/>
              </w:rPr>
              <w:fldChar w:fldCharType="begin" w:fldLock="1">
                <w:ffData>
                  <w:name w:val="Text10"/>
                  <w:enabled/>
                  <w:calcOnExit w:val="0"/>
                  <w:textInput/>
                </w:ffData>
              </w:fldChar>
            </w:r>
            <w:bookmarkStart w:id="27" w:name="Text10"/>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27"/>
          </w:p>
        </w:tc>
      </w:tr>
      <w:tr w:rsidR="00535FB8" w:rsidRPr="00D35090" w14:paraId="1EB2BCFE" w14:textId="77777777" w:rsidTr="00E77AE2">
        <w:tc>
          <w:tcPr>
            <w:tcW w:w="4275" w:type="dxa"/>
          </w:tcPr>
          <w:p w14:paraId="4E097CF4" w14:textId="3D566A84" w:rsidR="0072544A" w:rsidRPr="00D35090" w:rsidRDefault="0072544A" w:rsidP="00F542BF">
            <w:pPr>
              <w:pStyle w:val="PBParagraph"/>
              <w:numPr>
                <w:ilvl w:val="1"/>
                <w:numId w:val="25"/>
              </w:numPr>
              <w:spacing w:before="60" w:after="60"/>
              <w:rPr>
                <w:sz w:val="20"/>
                <w:szCs w:val="20"/>
              </w:rPr>
            </w:pPr>
            <w:r w:rsidRPr="00D35090">
              <w:rPr>
                <w:sz w:val="20"/>
              </w:rPr>
              <w:t>Persona de contacto 2</w:t>
            </w:r>
            <w:r w:rsidR="00876FEB" w:rsidRPr="00D35090">
              <w:rPr>
                <w:sz w:val="20"/>
              </w:rPr>
              <w:t>, en su caso</w:t>
            </w:r>
            <w:r w:rsidRPr="00D35090">
              <w:rPr>
                <w:sz w:val="20"/>
              </w:rPr>
              <w:t xml:space="preserve"> </w:t>
            </w:r>
          </w:p>
        </w:tc>
        <w:tc>
          <w:tcPr>
            <w:tcW w:w="5648" w:type="dxa"/>
          </w:tcPr>
          <w:p w14:paraId="2B5CFB22" w14:textId="56FB7B54" w:rsidR="001B5577" w:rsidRPr="00D35090" w:rsidRDefault="001B5577" w:rsidP="00675EB0">
            <w:pPr>
              <w:pStyle w:val="PBParagraph"/>
              <w:numPr>
                <w:ilvl w:val="0"/>
                <w:numId w:val="0"/>
              </w:numPr>
              <w:spacing w:before="60" w:after="60"/>
              <w:rPr>
                <w:sz w:val="20"/>
                <w:szCs w:val="20"/>
              </w:rPr>
            </w:pPr>
            <w:r w:rsidRPr="00D35090">
              <w:rPr>
                <w:sz w:val="20"/>
              </w:rPr>
              <w:t xml:space="preserve">Datos de contacto directo: </w:t>
            </w:r>
            <w:r w:rsidR="00287677" w:rsidRPr="00D35090">
              <w:rPr>
                <w:sz w:val="20"/>
              </w:rPr>
              <w:fldChar w:fldCharType="begin" w:fldLock="1">
                <w:ffData>
                  <w:name w:val="Text8"/>
                  <w:enabled/>
                  <w:calcOnExit w:val="0"/>
                  <w:textInput/>
                </w:ffData>
              </w:fldChar>
            </w:r>
            <w:r w:rsidR="00287677" w:rsidRPr="00D35090">
              <w:rPr>
                <w:sz w:val="20"/>
              </w:rPr>
              <w:instrText xml:space="preserve"> FORMTEXT </w:instrText>
            </w:r>
            <w:r w:rsidR="00287677" w:rsidRPr="00D35090">
              <w:rPr>
                <w:sz w:val="20"/>
              </w:rPr>
            </w:r>
            <w:r w:rsidR="00287677" w:rsidRPr="00D35090">
              <w:rPr>
                <w:sz w:val="20"/>
              </w:rPr>
              <w:fldChar w:fldCharType="separate"/>
            </w:r>
            <w:r w:rsidRPr="00D35090">
              <w:rPr>
                <w:sz w:val="20"/>
              </w:rPr>
              <w:t>     </w:t>
            </w:r>
            <w:r w:rsidR="00287677" w:rsidRPr="00D35090">
              <w:rPr>
                <w:sz w:val="20"/>
              </w:rPr>
              <w:fldChar w:fldCharType="end"/>
            </w:r>
          </w:p>
          <w:p w14:paraId="7FEEC310" w14:textId="4284041F" w:rsidR="001C5619" w:rsidRPr="00D35090" w:rsidRDefault="001C5619" w:rsidP="00675EB0">
            <w:pPr>
              <w:pStyle w:val="PBParagraph"/>
              <w:numPr>
                <w:ilvl w:val="0"/>
                <w:numId w:val="0"/>
              </w:numPr>
              <w:spacing w:before="60" w:after="60"/>
              <w:rPr>
                <w:sz w:val="20"/>
                <w:szCs w:val="20"/>
              </w:rPr>
            </w:pPr>
            <w:r w:rsidRPr="00D35090">
              <w:rPr>
                <w:sz w:val="20"/>
              </w:rPr>
              <w:t xml:space="preserve">Teléfono directo: </w:t>
            </w:r>
            <w:r w:rsidRPr="00D35090">
              <w:rPr>
                <w:sz w:val="20"/>
              </w:rPr>
              <w:fldChar w:fldCharType="begin" w:fldLock="1">
                <w:ffData>
                  <w:name w:val="Text8"/>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291B185A" w14:textId="05BE45C9" w:rsidR="001B5577" w:rsidRPr="00D35090" w:rsidRDefault="001C5619" w:rsidP="00675EB0">
            <w:pPr>
              <w:pStyle w:val="PBParagraph"/>
              <w:numPr>
                <w:ilvl w:val="0"/>
                <w:numId w:val="0"/>
              </w:numPr>
              <w:spacing w:before="60" w:after="60"/>
              <w:rPr>
                <w:sz w:val="20"/>
                <w:szCs w:val="20"/>
              </w:rPr>
            </w:pPr>
            <w:r w:rsidRPr="00D35090">
              <w:rPr>
                <w:sz w:val="20"/>
              </w:rPr>
              <w:t xml:space="preserve">Correo electrónico directo: </w:t>
            </w:r>
            <w:r w:rsidRPr="00D35090">
              <w:rPr>
                <w:sz w:val="20"/>
              </w:rPr>
              <w:fldChar w:fldCharType="begin" w:fldLock="1">
                <w:ffData>
                  <w:name w:val="Text8"/>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07BCFA41" w14:textId="59A3270F" w:rsidR="001B5577" w:rsidRPr="00D35090" w:rsidRDefault="00496538" w:rsidP="00675EB0">
            <w:pPr>
              <w:pStyle w:val="PBParagraph"/>
              <w:numPr>
                <w:ilvl w:val="0"/>
                <w:numId w:val="0"/>
              </w:numPr>
              <w:spacing w:before="60" w:after="60"/>
              <w:rPr>
                <w:sz w:val="20"/>
                <w:szCs w:val="20"/>
              </w:rPr>
            </w:pPr>
            <w:r w:rsidRPr="00D35090">
              <w:rPr>
                <w:sz w:val="20"/>
              </w:rPr>
              <w:t xml:space="preserve">Idiomas: </w:t>
            </w:r>
            <w:r w:rsidR="001B5577" w:rsidRPr="00D35090">
              <w:rPr>
                <w:sz w:val="20"/>
              </w:rPr>
              <w:fldChar w:fldCharType="begin" w:fldLock="1">
                <w:ffData>
                  <w:name w:val="Text9"/>
                  <w:enabled/>
                  <w:calcOnExit w:val="0"/>
                  <w:textInput/>
                </w:ffData>
              </w:fldChar>
            </w:r>
            <w:r w:rsidR="001B5577" w:rsidRPr="00D35090">
              <w:rPr>
                <w:sz w:val="20"/>
              </w:rPr>
              <w:instrText xml:space="preserve"> FORMTEXT </w:instrText>
            </w:r>
            <w:r w:rsidR="001B5577" w:rsidRPr="00D35090">
              <w:rPr>
                <w:sz w:val="20"/>
              </w:rPr>
            </w:r>
            <w:r w:rsidR="001B5577" w:rsidRPr="00D35090">
              <w:rPr>
                <w:sz w:val="20"/>
              </w:rPr>
              <w:fldChar w:fldCharType="separate"/>
            </w:r>
            <w:r w:rsidR="001B5577" w:rsidRPr="00D35090">
              <w:rPr>
                <w:sz w:val="20"/>
              </w:rPr>
              <w:t>     </w:t>
            </w:r>
            <w:r w:rsidR="001B5577" w:rsidRPr="00D35090">
              <w:rPr>
                <w:sz w:val="20"/>
              </w:rPr>
              <w:fldChar w:fldCharType="end"/>
            </w:r>
          </w:p>
          <w:p w14:paraId="77D931A1" w14:textId="77777777" w:rsidR="001B5577" w:rsidRPr="00D35090" w:rsidRDefault="001B5577" w:rsidP="00675EB0">
            <w:pPr>
              <w:pStyle w:val="PBParagraph"/>
              <w:numPr>
                <w:ilvl w:val="0"/>
                <w:numId w:val="0"/>
              </w:numPr>
              <w:spacing w:before="60" w:after="60"/>
              <w:rPr>
                <w:sz w:val="20"/>
                <w:szCs w:val="20"/>
              </w:rPr>
            </w:pPr>
            <w:r w:rsidRPr="00D35090">
              <w:rPr>
                <w:sz w:val="20"/>
              </w:rPr>
              <w:t xml:space="preserve">Método de comunicación preferido:  </w:t>
            </w:r>
          </w:p>
          <w:p w14:paraId="6251D929" w14:textId="4FD90BC9" w:rsidR="001B5577" w:rsidRPr="00D35090" w:rsidRDefault="001B5577" w:rsidP="00675EB0">
            <w:pPr>
              <w:pStyle w:val="PBParagraph"/>
              <w:numPr>
                <w:ilvl w:val="0"/>
                <w:numId w:val="0"/>
              </w:numPr>
              <w:spacing w:before="60" w:after="60"/>
              <w:ind w:left="567" w:hanging="567"/>
              <w:rPr>
                <w:sz w:val="20"/>
                <w:szCs w:val="20"/>
              </w:rPr>
            </w:pPr>
            <w:r w:rsidRPr="00D35090">
              <w:rPr>
                <w:sz w:val="20"/>
              </w:rPr>
              <w:fldChar w:fldCharType="begin">
                <w:ffData>
                  <w:name w:val="Check1"/>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Teléfono  </w:t>
            </w:r>
          </w:p>
          <w:p w14:paraId="7904D47B" w14:textId="397063A7" w:rsidR="001B5577" w:rsidRPr="00D35090" w:rsidRDefault="001B5577" w:rsidP="00675EB0">
            <w:pPr>
              <w:pStyle w:val="PBParagraph"/>
              <w:numPr>
                <w:ilvl w:val="0"/>
                <w:numId w:val="0"/>
              </w:numPr>
              <w:spacing w:before="60" w:after="60"/>
              <w:ind w:left="567" w:hanging="567"/>
              <w:rPr>
                <w:sz w:val="20"/>
                <w:szCs w:val="20"/>
              </w:rPr>
            </w:pPr>
            <w:r w:rsidRPr="00D35090">
              <w:rPr>
                <w:sz w:val="20"/>
              </w:rPr>
              <w:fldChar w:fldCharType="begin">
                <w:ffData>
                  <w:name w:val="Check2"/>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00D8367F" w:rsidRPr="00D35090">
              <w:rPr>
                <w:sz w:val="20"/>
              </w:rPr>
              <w:t xml:space="preserve"> </w:t>
            </w:r>
            <w:r w:rsidRPr="00D35090">
              <w:rPr>
                <w:sz w:val="20"/>
              </w:rPr>
              <w:t>Fax</w:t>
            </w:r>
          </w:p>
          <w:p w14:paraId="495863AD" w14:textId="7CF66555" w:rsidR="001B5577" w:rsidRPr="00D35090" w:rsidRDefault="001B5577" w:rsidP="00675EB0">
            <w:pPr>
              <w:pStyle w:val="PBParagraph"/>
              <w:numPr>
                <w:ilvl w:val="0"/>
                <w:numId w:val="0"/>
              </w:numPr>
              <w:spacing w:before="60" w:after="60"/>
              <w:ind w:left="567" w:hanging="567"/>
              <w:rPr>
                <w:sz w:val="20"/>
                <w:szCs w:val="20"/>
              </w:rPr>
            </w:pPr>
            <w:r w:rsidRPr="00D35090">
              <w:rPr>
                <w:sz w:val="20"/>
              </w:rPr>
              <w:fldChar w:fldCharType="begin">
                <w:ffData>
                  <w:name w:val="Check3"/>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Correo electrónico </w:t>
            </w:r>
          </w:p>
          <w:p w14:paraId="5D0B89CF" w14:textId="2E93E939" w:rsidR="0072544A" w:rsidRPr="00D35090" w:rsidRDefault="001B5577" w:rsidP="00675EB0">
            <w:pPr>
              <w:pStyle w:val="PBParagraph"/>
              <w:numPr>
                <w:ilvl w:val="0"/>
                <w:numId w:val="0"/>
              </w:numPr>
              <w:spacing w:before="60" w:after="60"/>
              <w:rPr>
                <w:sz w:val="20"/>
                <w:szCs w:val="20"/>
              </w:rPr>
            </w:pPr>
            <w:r w:rsidRPr="00D35090">
              <w:rPr>
                <w:sz w:val="20"/>
              </w:rPr>
              <w:fldChar w:fldCharType="begin">
                <w:ffData>
                  <w:name w:val="Check4"/>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Otros (sírvase especificar): </w:t>
            </w:r>
            <w:r w:rsidRPr="00D35090">
              <w:rPr>
                <w:sz w:val="20"/>
              </w:rPr>
              <w:fldChar w:fldCharType="begin" w:fldLock="1">
                <w:ffData>
                  <w:name w:val="Text10"/>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tc>
      </w:tr>
      <w:tr w:rsidR="00535FB8" w:rsidRPr="00D35090" w14:paraId="408DA5BC" w14:textId="77777777">
        <w:tc>
          <w:tcPr>
            <w:tcW w:w="9923" w:type="dxa"/>
            <w:gridSpan w:val="2"/>
            <w:tcBorders>
              <w:bottom w:val="single" w:sz="4" w:space="0" w:color="auto"/>
            </w:tcBorders>
          </w:tcPr>
          <w:p w14:paraId="31DB2E58" w14:textId="659B022A" w:rsidR="00C7255B" w:rsidRPr="00D35090" w:rsidRDefault="00CB0811" w:rsidP="00675EB0">
            <w:pPr>
              <w:pStyle w:val="PBParagraph"/>
              <w:numPr>
                <w:ilvl w:val="0"/>
                <w:numId w:val="0"/>
              </w:numPr>
              <w:spacing w:before="60" w:after="60"/>
              <w:rPr>
                <w:b/>
                <w:bCs/>
                <w:sz w:val="20"/>
                <w:szCs w:val="20"/>
              </w:rPr>
            </w:pPr>
            <w:r w:rsidRPr="00D35090">
              <w:rPr>
                <w:b/>
                <w:sz w:val="20"/>
              </w:rPr>
              <w:t>Última actualización: [INSERTAR FECHA]</w:t>
            </w:r>
            <w:r w:rsidRPr="00D35090">
              <w:rPr>
                <w:rStyle w:val="FootnoteReference"/>
                <w:b/>
                <w:bCs/>
                <w:sz w:val="20"/>
                <w:szCs w:val="20"/>
              </w:rPr>
              <w:footnoteReference w:id="5"/>
            </w:r>
          </w:p>
        </w:tc>
      </w:tr>
    </w:tbl>
    <w:p w14:paraId="6B5A80E8" w14:textId="3F7C434E" w:rsidR="00DA1B35" w:rsidRPr="00D35090" w:rsidRDefault="00DA1B35" w:rsidP="00161F47">
      <w:pPr>
        <w:pStyle w:val="Heading2"/>
        <w:numPr>
          <w:ilvl w:val="0"/>
          <w:numId w:val="86"/>
        </w:numPr>
        <w:ind w:left="0" w:firstLine="0"/>
      </w:pPr>
      <w:bookmarkStart w:id="28" w:name="_Toc225333619"/>
      <w:r w:rsidRPr="00D35090">
        <w:t xml:space="preserve">Otra Autoridad Central designada, </w:t>
      </w:r>
      <w:r w:rsidR="00876FEB" w:rsidRPr="00D35090">
        <w:t>en su caso</w:t>
      </w:r>
      <w:r w:rsidRPr="00D35090">
        <w:t xml:space="preserve"> (art. 29(2))</w:t>
      </w:r>
      <w:r w:rsidRPr="00D35090">
        <w:rPr>
          <w:vertAlign w:val="superscript"/>
        </w:rPr>
        <w:footnoteReference w:id="6"/>
      </w:r>
      <w:bookmarkEnd w:id="28"/>
    </w:p>
    <w:tbl>
      <w:tblPr>
        <w:tblStyle w:val="TableGrid"/>
        <w:tblW w:w="9923" w:type="dxa"/>
        <w:tblInd w:w="-5" w:type="dxa"/>
        <w:tblLook w:val="04A0" w:firstRow="1" w:lastRow="0" w:firstColumn="1" w:lastColumn="0" w:noHBand="0" w:noVBand="1"/>
      </w:tblPr>
      <w:tblGrid>
        <w:gridCol w:w="4275"/>
        <w:gridCol w:w="5648"/>
      </w:tblGrid>
      <w:tr w:rsidR="009F7DBE" w:rsidRPr="00D35090" w14:paraId="3EE9B2D8" w14:textId="77777777" w:rsidTr="001368A9">
        <w:tc>
          <w:tcPr>
            <w:tcW w:w="4275" w:type="dxa"/>
          </w:tcPr>
          <w:p w14:paraId="36453F14" w14:textId="42FAC1FA" w:rsidR="00E91E38" w:rsidRPr="00D35090" w:rsidRDefault="00CB6178" w:rsidP="00F542BF">
            <w:pPr>
              <w:pStyle w:val="PBParagraph"/>
              <w:numPr>
                <w:ilvl w:val="1"/>
                <w:numId w:val="26"/>
              </w:numPr>
              <w:spacing w:before="60" w:after="60"/>
              <w:ind w:left="0" w:firstLine="0"/>
              <w:rPr>
                <w:sz w:val="20"/>
                <w:szCs w:val="20"/>
              </w:rPr>
            </w:pPr>
            <w:r w:rsidRPr="00D35090">
              <w:rPr>
                <w:sz w:val="20"/>
              </w:rPr>
              <w:t>Organización</w:t>
            </w:r>
          </w:p>
        </w:tc>
        <w:tc>
          <w:tcPr>
            <w:tcW w:w="5648" w:type="dxa"/>
          </w:tcPr>
          <w:p w14:paraId="56EF8C64" w14:textId="527C2B98" w:rsidR="00CB6178" w:rsidRPr="00D35090" w:rsidRDefault="001B5577" w:rsidP="00675EB0">
            <w:pPr>
              <w:pStyle w:val="PBParagraph"/>
              <w:numPr>
                <w:ilvl w:val="0"/>
                <w:numId w:val="0"/>
              </w:numPr>
              <w:spacing w:before="60" w:after="60"/>
              <w:ind w:left="567" w:hanging="567"/>
              <w:rPr>
                <w:sz w:val="20"/>
                <w:szCs w:val="20"/>
              </w:rPr>
            </w:pPr>
            <w:r w:rsidRPr="00D35090">
              <w:rPr>
                <w:sz w:val="20"/>
              </w:rPr>
              <w:fldChar w:fldCharType="begin" w:fldLock="1">
                <w:ffData>
                  <w:name w:val="Text11"/>
                  <w:enabled/>
                  <w:calcOnExit w:val="0"/>
                  <w:textInput/>
                </w:ffData>
              </w:fldChar>
            </w:r>
            <w:bookmarkStart w:id="29" w:name="Text11"/>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29"/>
          </w:p>
        </w:tc>
      </w:tr>
      <w:tr w:rsidR="009F7DBE" w:rsidRPr="00D35090" w14:paraId="1F0F2044" w14:textId="77777777" w:rsidTr="001368A9">
        <w:tc>
          <w:tcPr>
            <w:tcW w:w="4275" w:type="dxa"/>
          </w:tcPr>
          <w:p w14:paraId="023956B0" w14:textId="7213F297" w:rsidR="00E91E38" w:rsidRPr="00D35090" w:rsidRDefault="00B54C53" w:rsidP="00F542BF">
            <w:pPr>
              <w:pStyle w:val="PBParagraph"/>
              <w:numPr>
                <w:ilvl w:val="1"/>
                <w:numId w:val="26"/>
              </w:numPr>
              <w:spacing w:before="60" w:after="60"/>
              <w:rPr>
                <w:sz w:val="20"/>
                <w:szCs w:val="20"/>
              </w:rPr>
            </w:pPr>
            <w:r w:rsidRPr="00D35090">
              <w:rPr>
                <w:sz w:val="20"/>
              </w:rPr>
              <w:t>Dirección:</w:t>
            </w:r>
          </w:p>
        </w:tc>
        <w:tc>
          <w:tcPr>
            <w:tcW w:w="5648" w:type="dxa"/>
          </w:tcPr>
          <w:p w14:paraId="6969E8A6" w14:textId="579511D1" w:rsidR="00CB6178" w:rsidRPr="00D35090" w:rsidRDefault="001B5577" w:rsidP="00675EB0">
            <w:pPr>
              <w:pStyle w:val="PBParagraph"/>
              <w:numPr>
                <w:ilvl w:val="0"/>
                <w:numId w:val="0"/>
              </w:numPr>
              <w:spacing w:before="60" w:after="60"/>
              <w:ind w:left="567" w:hanging="567"/>
              <w:rPr>
                <w:sz w:val="20"/>
                <w:szCs w:val="20"/>
              </w:rPr>
            </w:pPr>
            <w:r w:rsidRPr="00D35090">
              <w:rPr>
                <w:sz w:val="20"/>
              </w:rPr>
              <w:fldChar w:fldCharType="begin" w:fldLock="1">
                <w:ffData>
                  <w:name w:val="Text12"/>
                  <w:enabled/>
                  <w:calcOnExit w:val="0"/>
                  <w:textInput/>
                </w:ffData>
              </w:fldChar>
            </w:r>
            <w:bookmarkStart w:id="30" w:name="Text12"/>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30"/>
          </w:p>
        </w:tc>
      </w:tr>
      <w:tr w:rsidR="009F7DBE" w:rsidRPr="00D35090" w14:paraId="597A1FD5" w14:textId="77777777" w:rsidTr="001368A9">
        <w:tc>
          <w:tcPr>
            <w:tcW w:w="4275" w:type="dxa"/>
          </w:tcPr>
          <w:p w14:paraId="11F92D70" w14:textId="615C388C" w:rsidR="00E91E38" w:rsidRPr="00D35090" w:rsidRDefault="00CB6178" w:rsidP="00F542BF">
            <w:pPr>
              <w:pStyle w:val="PBParagraph"/>
              <w:numPr>
                <w:ilvl w:val="1"/>
                <w:numId w:val="26"/>
              </w:numPr>
              <w:spacing w:before="60" w:after="60"/>
              <w:rPr>
                <w:sz w:val="20"/>
                <w:szCs w:val="20"/>
              </w:rPr>
            </w:pPr>
            <w:r w:rsidRPr="00D35090">
              <w:rPr>
                <w:sz w:val="20"/>
              </w:rPr>
              <w:t>Ámbito personal y territorial de sus atribuciones, en su caso</w:t>
            </w:r>
          </w:p>
        </w:tc>
        <w:tc>
          <w:tcPr>
            <w:tcW w:w="5648" w:type="dxa"/>
          </w:tcPr>
          <w:p w14:paraId="4A5FD4F9" w14:textId="2D272CD8" w:rsidR="00CB6178" w:rsidRPr="00D35090" w:rsidRDefault="001B5577" w:rsidP="00675EB0">
            <w:pPr>
              <w:pStyle w:val="PBParagraph"/>
              <w:numPr>
                <w:ilvl w:val="0"/>
                <w:numId w:val="0"/>
              </w:numPr>
              <w:spacing w:before="60" w:after="60"/>
              <w:ind w:left="567" w:hanging="567"/>
              <w:rPr>
                <w:sz w:val="20"/>
                <w:szCs w:val="20"/>
              </w:rPr>
            </w:pPr>
            <w:r w:rsidRPr="00D35090">
              <w:rPr>
                <w:sz w:val="20"/>
              </w:rPr>
              <w:fldChar w:fldCharType="begin" w:fldLock="1">
                <w:ffData>
                  <w:name w:val="Text13"/>
                  <w:enabled/>
                  <w:calcOnExit w:val="0"/>
                  <w:textInput/>
                </w:ffData>
              </w:fldChar>
            </w:r>
            <w:bookmarkStart w:id="31" w:name="Text13"/>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31"/>
          </w:p>
        </w:tc>
      </w:tr>
      <w:tr w:rsidR="009F7DBE" w:rsidRPr="00D35090" w14:paraId="74055CD3" w14:textId="77777777" w:rsidTr="001368A9">
        <w:tc>
          <w:tcPr>
            <w:tcW w:w="4275" w:type="dxa"/>
          </w:tcPr>
          <w:p w14:paraId="0405852B" w14:textId="1D1C86B3" w:rsidR="00E91E38" w:rsidRPr="00D35090" w:rsidRDefault="00CB6178" w:rsidP="00F542BF">
            <w:pPr>
              <w:pStyle w:val="PBParagraph"/>
              <w:numPr>
                <w:ilvl w:val="1"/>
                <w:numId w:val="26"/>
              </w:numPr>
              <w:spacing w:before="60" w:after="60"/>
              <w:rPr>
                <w:sz w:val="20"/>
                <w:szCs w:val="20"/>
              </w:rPr>
            </w:pPr>
            <w:r w:rsidRPr="00D35090">
              <w:rPr>
                <w:sz w:val="20"/>
              </w:rPr>
              <w:t>Teléfono</w:t>
            </w:r>
          </w:p>
        </w:tc>
        <w:tc>
          <w:tcPr>
            <w:tcW w:w="5648" w:type="dxa"/>
          </w:tcPr>
          <w:p w14:paraId="23D66C4C" w14:textId="64C51D61" w:rsidR="00CB6178" w:rsidRPr="00D35090" w:rsidRDefault="001B5577" w:rsidP="00675EB0">
            <w:pPr>
              <w:pStyle w:val="PBParagraph"/>
              <w:numPr>
                <w:ilvl w:val="0"/>
                <w:numId w:val="0"/>
              </w:numPr>
              <w:spacing w:before="60" w:after="60"/>
              <w:ind w:left="567" w:hanging="567"/>
              <w:rPr>
                <w:sz w:val="20"/>
                <w:szCs w:val="20"/>
              </w:rPr>
            </w:pPr>
            <w:r w:rsidRPr="00D35090">
              <w:rPr>
                <w:sz w:val="20"/>
              </w:rPr>
              <w:fldChar w:fldCharType="begin" w:fldLock="1">
                <w:ffData>
                  <w:name w:val="Text14"/>
                  <w:enabled/>
                  <w:calcOnExit w:val="0"/>
                  <w:textInput/>
                </w:ffData>
              </w:fldChar>
            </w:r>
            <w:bookmarkStart w:id="32" w:name="Text14"/>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32"/>
          </w:p>
        </w:tc>
      </w:tr>
      <w:tr w:rsidR="009F7DBE" w:rsidRPr="00D35090" w14:paraId="725E9AD8" w14:textId="77777777" w:rsidTr="001368A9">
        <w:tc>
          <w:tcPr>
            <w:tcW w:w="4275" w:type="dxa"/>
          </w:tcPr>
          <w:p w14:paraId="72E26AA4" w14:textId="306188FC" w:rsidR="00F61FFA" w:rsidRPr="00D35090" w:rsidRDefault="00F61FFA" w:rsidP="00F61FFA">
            <w:pPr>
              <w:pStyle w:val="PBParagraph"/>
              <w:numPr>
                <w:ilvl w:val="1"/>
                <w:numId w:val="26"/>
              </w:numPr>
              <w:spacing w:before="60" w:after="60"/>
              <w:rPr>
                <w:sz w:val="20"/>
                <w:szCs w:val="20"/>
              </w:rPr>
            </w:pPr>
            <w:r w:rsidRPr="00D35090">
              <w:rPr>
                <w:sz w:val="20"/>
              </w:rPr>
              <w:t xml:space="preserve">Teléfono de emergencia </w:t>
            </w:r>
          </w:p>
          <w:p w14:paraId="3807F4FE" w14:textId="56D958AC" w:rsidR="00F61FFA" w:rsidRPr="00D35090" w:rsidRDefault="00F61FFA" w:rsidP="00787733">
            <w:pPr>
              <w:pStyle w:val="PBParagraph"/>
              <w:numPr>
                <w:ilvl w:val="0"/>
                <w:numId w:val="0"/>
              </w:numPr>
              <w:spacing w:before="60" w:after="60"/>
              <w:ind w:left="567"/>
              <w:rPr>
                <w:sz w:val="20"/>
                <w:szCs w:val="20"/>
              </w:rPr>
            </w:pPr>
            <w:r w:rsidRPr="00D35090">
              <w:rPr>
                <w:sz w:val="18"/>
              </w:rPr>
              <w:t>(fuera del horario laboral - véase la pregunta</w:t>
            </w:r>
            <w:r w:rsidR="009F7DBE" w:rsidRPr="00D35090">
              <w:rPr>
                <w:sz w:val="18"/>
              </w:rPr>
              <w:t> </w:t>
            </w:r>
            <w:r w:rsidRPr="00D35090">
              <w:rPr>
                <w:sz w:val="18"/>
              </w:rPr>
              <w:t>7.1)</w:t>
            </w:r>
          </w:p>
        </w:tc>
        <w:tc>
          <w:tcPr>
            <w:tcW w:w="5648" w:type="dxa"/>
          </w:tcPr>
          <w:p w14:paraId="244E7EAE" w14:textId="66B1E6D4" w:rsidR="00F61FFA" w:rsidRPr="00D35090" w:rsidRDefault="00787733" w:rsidP="00675EB0">
            <w:pPr>
              <w:pStyle w:val="PBParagraph"/>
              <w:numPr>
                <w:ilvl w:val="0"/>
                <w:numId w:val="0"/>
              </w:numPr>
              <w:spacing w:before="60" w:after="60"/>
              <w:ind w:left="567" w:hanging="567"/>
              <w:rPr>
                <w:sz w:val="20"/>
                <w:szCs w:val="20"/>
              </w:rPr>
            </w:pPr>
            <w:r w:rsidRPr="00D35090">
              <w:rPr>
                <w:sz w:val="20"/>
              </w:rPr>
              <w:fldChar w:fldCharType="begin" w:fldLock="1">
                <w:ffData>
                  <w:name w:val="Text4"/>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tc>
      </w:tr>
      <w:tr w:rsidR="009F7DBE" w:rsidRPr="00D35090" w14:paraId="66357A97" w14:textId="77777777" w:rsidTr="001368A9">
        <w:tc>
          <w:tcPr>
            <w:tcW w:w="4275" w:type="dxa"/>
          </w:tcPr>
          <w:p w14:paraId="3E42E9AF" w14:textId="663958AC" w:rsidR="00E91E38" w:rsidRPr="00D35090" w:rsidRDefault="00CB6178" w:rsidP="00F542BF">
            <w:pPr>
              <w:pStyle w:val="PBParagraph"/>
              <w:numPr>
                <w:ilvl w:val="1"/>
                <w:numId w:val="26"/>
              </w:numPr>
              <w:spacing w:before="60" w:after="60"/>
              <w:rPr>
                <w:sz w:val="20"/>
                <w:szCs w:val="20"/>
              </w:rPr>
            </w:pPr>
            <w:r w:rsidRPr="00D35090">
              <w:rPr>
                <w:sz w:val="20"/>
              </w:rPr>
              <w:lastRenderedPageBreak/>
              <w:t>Fax</w:t>
            </w:r>
          </w:p>
        </w:tc>
        <w:tc>
          <w:tcPr>
            <w:tcW w:w="5648" w:type="dxa"/>
          </w:tcPr>
          <w:p w14:paraId="280BC29B" w14:textId="15561A79" w:rsidR="00CB6178" w:rsidRPr="00D35090" w:rsidRDefault="001B5577" w:rsidP="00675EB0">
            <w:pPr>
              <w:pStyle w:val="PBParagraph"/>
              <w:numPr>
                <w:ilvl w:val="0"/>
                <w:numId w:val="0"/>
              </w:numPr>
              <w:spacing w:before="60" w:after="60"/>
              <w:ind w:left="567" w:hanging="567"/>
              <w:rPr>
                <w:sz w:val="20"/>
                <w:szCs w:val="20"/>
              </w:rPr>
            </w:pPr>
            <w:r w:rsidRPr="00D35090">
              <w:rPr>
                <w:sz w:val="20"/>
              </w:rPr>
              <w:fldChar w:fldCharType="begin" w:fldLock="1">
                <w:ffData>
                  <w:name w:val="Text15"/>
                  <w:enabled/>
                  <w:calcOnExit w:val="0"/>
                  <w:textInput/>
                </w:ffData>
              </w:fldChar>
            </w:r>
            <w:bookmarkStart w:id="33" w:name="Text15"/>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33"/>
          </w:p>
        </w:tc>
      </w:tr>
      <w:tr w:rsidR="009F7DBE" w:rsidRPr="00D35090" w14:paraId="31D6DC39" w14:textId="77777777" w:rsidTr="001368A9">
        <w:tc>
          <w:tcPr>
            <w:tcW w:w="4275" w:type="dxa"/>
          </w:tcPr>
          <w:p w14:paraId="32E3846D" w14:textId="7A5A18AB" w:rsidR="00E91E38" w:rsidRPr="00D35090" w:rsidRDefault="00CB6178" w:rsidP="00F542BF">
            <w:pPr>
              <w:pStyle w:val="PBParagraph"/>
              <w:numPr>
                <w:ilvl w:val="1"/>
                <w:numId w:val="26"/>
              </w:numPr>
              <w:spacing w:before="60" w:after="60"/>
              <w:rPr>
                <w:sz w:val="20"/>
                <w:szCs w:val="20"/>
              </w:rPr>
            </w:pPr>
            <w:r w:rsidRPr="00D35090">
              <w:rPr>
                <w:sz w:val="20"/>
              </w:rPr>
              <w:t xml:space="preserve">Correo electrónico </w:t>
            </w:r>
          </w:p>
        </w:tc>
        <w:tc>
          <w:tcPr>
            <w:tcW w:w="5648" w:type="dxa"/>
          </w:tcPr>
          <w:p w14:paraId="5D5C1D24" w14:textId="20997151" w:rsidR="00CB6178" w:rsidRPr="00D35090" w:rsidRDefault="001B5577" w:rsidP="00675EB0">
            <w:pPr>
              <w:pStyle w:val="PBParagraph"/>
              <w:numPr>
                <w:ilvl w:val="0"/>
                <w:numId w:val="0"/>
              </w:numPr>
              <w:spacing w:before="60" w:after="60"/>
              <w:ind w:left="567" w:hanging="567"/>
              <w:rPr>
                <w:sz w:val="20"/>
                <w:szCs w:val="20"/>
              </w:rPr>
            </w:pPr>
            <w:r w:rsidRPr="00D35090">
              <w:rPr>
                <w:sz w:val="20"/>
              </w:rPr>
              <w:fldChar w:fldCharType="begin" w:fldLock="1">
                <w:ffData>
                  <w:name w:val="Text16"/>
                  <w:enabled/>
                  <w:calcOnExit w:val="0"/>
                  <w:textInput/>
                </w:ffData>
              </w:fldChar>
            </w:r>
            <w:bookmarkStart w:id="34" w:name="Text16"/>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34"/>
          </w:p>
        </w:tc>
      </w:tr>
      <w:tr w:rsidR="009F7DBE" w:rsidRPr="00D35090" w14:paraId="2D1C9E80" w14:textId="77777777" w:rsidTr="001368A9">
        <w:tc>
          <w:tcPr>
            <w:tcW w:w="4275" w:type="dxa"/>
          </w:tcPr>
          <w:p w14:paraId="5ABACF21" w14:textId="7A9ABD68" w:rsidR="00E91E38" w:rsidRPr="00D35090" w:rsidRDefault="00CB6178" w:rsidP="00F542BF">
            <w:pPr>
              <w:pStyle w:val="PBParagraph"/>
              <w:numPr>
                <w:ilvl w:val="1"/>
                <w:numId w:val="26"/>
              </w:numPr>
              <w:spacing w:before="60" w:after="60"/>
              <w:rPr>
                <w:sz w:val="20"/>
                <w:szCs w:val="20"/>
              </w:rPr>
            </w:pPr>
            <w:r w:rsidRPr="00D35090">
              <w:rPr>
                <w:sz w:val="20"/>
              </w:rPr>
              <w:t>Sitio web</w:t>
            </w:r>
          </w:p>
        </w:tc>
        <w:tc>
          <w:tcPr>
            <w:tcW w:w="5648" w:type="dxa"/>
          </w:tcPr>
          <w:p w14:paraId="4BA8FDC7" w14:textId="346F6D47" w:rsidR="00CB6178" w:rsidRPr="00D35090" w:rsidRDefault="001B5577" w:rsidP="00675EB0">
            <w:pPr>
              <w:pStyle w:val="PBParagraph"/>
              <w:numPr>
                <w:ilvl w:val="0"/>
                <w:numId w:val="0"/>
              </w:numPr>
              <w:spacing w:before="60" w:after="60"/>
              <w:ind w:left="567" w:hanging="567"/>
              <w:rPr>
                <w:sz w:val="20"/>
                <w:szCs w:val="20"/>
              </w:rPr>
            </w:pPr>
            <w:r w:rsidRPr="00D35090">
              <w:rPr>
                <w:sz w:val="20"/>
              </w:rPr>
              <w:fldChar w:fldCharType="begin" w:fldLock="1">
                <w:ffData>
                  <w:name w:val="Text17"/>
                  <w:enabled/>
                  <w:calcOnExit w:val="0"/>
                  <w:textInput/>
                </w:ffData>
              </w:fldChar>
            </w:r>
            <w:bookmarkStart w:id="35" w:name="Text17"/>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35"/>
          </w:p>
        </w:tc>
      </w:tr>
      <w:tr w:rsidR="009F7DBE" w:rsidRPr="00D35090" w14:paraId="09B6919F" w14:textId="77777777" w:rsidTr="001368A9">
        <w:tc>
          <w:tcPr>
            <w:tcW w:w="4275" w:type="dxa"/>
          </w:tcPr>
          <w:p w14:paraId="720D3BD8" w14:textId="3E452F53" w:rsidR="00E91E38" w:rsidRPr="00D35090" w:rsidRDefault="00CB6178" w:rsidP="00F542BF">
            <w:pPr>
              <w:pStyle w:val="PBParagraph"/>
              <w:numPr>
                <w:ilvl w:val="1"/>
                <w:numId w:val="26"/>
              </w:numPr>
              <w:spacing w:before="60" w:after="60"/>
              <w:rPr>
                <w:sz w:val="20"/>
                <w:szCs w:val="20"/>
              </w:rPr>
            </w:pPr>
            <w:r w:rsidRPr="00D35090">
              <w:rPr>
                <w:sz w:val="20"/>
              </w:rPr>
              <w:t>Persona de contacto 1</w:t>
            </w:r>
          </w:p>
        </w:tc>
        <w:tc>
          <w:tcPr>
            <w:tcW w:w="5648" w:type="dxa"/>
          </w:tcPr>
          <w:p w14:paraId="622183CC" w14:textId="77777777" w:rsidR="001B5577" w:rsidRPr="00D35090" w:rsidRDefault="001B5577" w:rsidP="00675EB0">
            <w:pPr>
              <w:pStyle w:val="PBParagraph"/>
              <w:numPr>
                <w:ilvl w:val="0"/>
                <w:numId w:val="0"/>
              </w:numPr>
              <w:spacing w:before="60" w:after="60"/>
              <w:rPr>
                <w:sz w:val="20"/>
                <w:szCs w:val="20"/>
              </w:rPr>
            </w:pPr>
            <w:r w:rsidRPr="00D35090">
              <w:rPr>
                <w:sz w:val="20"/>
              </w:rPr>
              <w:t xml:space="preserve">Datos de contacto directo: </w:t>
            </w:r>
          </w:p>
          <w:p w14:paraId="2DC3D736" w14:textId="2DBE69D8" w:rsidR="001C5619" w:rsidRPr="00D35090" w:rsidRDefault="001C5619" w:rsidP="00675EB0">
            <w:pPr>
              <w:pStyle w:val="PBParagraph"/>
              <w:numPr>
                <w:ilvl w:val="0"/>
                <w:numId w:val="0"/>
              </w:numPr>
              <w:spacing w:before="60" w:after="60"/>
              <w:rPr>
                <w:sz w:val="20"/>
                <w:szCs w:val="20"/>
              </w:rPr>
            </w:pPr>
            <w:r w:rsidRPr="00D35090">
              <w:rPr>
                <w:sz w:val="20"/>
              </w:rPr>
              <w:t xml:space="preserve">Teléfono directo: </w:t>
            </w:r>
            <w:r w:rsidRPr="00D35090">
              <w:rPr>
                <w:sz w:val="20"/>
              </w:rPr>
              <w:fldChar w:fldCharType="begin" w:fldLock="1">
                <w:ffData>
                  <w:name w:val="Text8"/>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3ACA1528" w14:textId="4D23F587" w:rsidR="001B5577" w:rsidRPr="00D35090" w:rsidRDefault="001C5619" w:rsidP="00675EB0">
            <w:pPr>
              <w:pStyle w:val="PBParagraph"/>
              <w:numPr>
                <w:ilvl w:val="0"/>
                <w:numId w:val="0"/>
              </w:numPr>
              <w:spacing w:before="60" w:after="60"/>
              <w:rPr>
                <w:sz w:val="20"/>
                <w:szCs w:val="20"/>
              </w:rPr>
            </w:pPr>
            <w:r w:rsidRPr="00D35090">
              <w:rPr>
                <w:sz w:val="20"/>
              </w:rPr>
              <w:t xml:space="preserve">Correo electrónico directo: </w:t>
            </w:r>
            <w:r w:rsidRPr="00D35090">
              <w:rPr>
                <w:sz w:val="20"/>
              </w:rPr>
              <w:fldChar w:fldCharType="begin" w:fldLock="1">
                <w:ffData>
                  <w:name w:val="Text8"/>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41C1C819" w14:textId="63B3941A" w:rsidR="001B5577" w:rsidRPr="00D35090" w:rsidRDefault="00496538" w:rsidP="00675EB0">
            <w:pPr>
              <w:pStyle w:val="PBParagraph"/>
              <w:numPr>
                <w:ilvl w:val="0"/>
                <w:numId w:val="0"/>
              </w:numPr>
              <w:spacing w:before="60" w:after="60"/>
              <w:rPr>
                <w:sz w:val="20"/>
                <w:szCs w:val="20"/>
              </w:rPr>
            </w:pPr>
            <w:r w:rsidRPr="00D35090">
              <w:rPr>
                <w:sz w:val="20"/>
              </w:rPr>
              <w:t xml:space="preserve">Idiomas: </w:t>
            </w:r>
            <w:r w:rsidR="001B5577" w:rsidRPr="00D35090">
              <w:rPr>
                <w:sz w:val="20"/>
              </w:rPr>
              <w:fldChar w:fldCharType="begin" w:fldLock="1">
                <w:ffData>
                  <w:name w:val="Text9"/>
                  <w:enabled/>
                  <w:calcOnExit w:val="0"/>
                  <w:textInput/>
                </w:ffData>
              </w:fldChar>
            </w:r>
            <w:r w:rsidR="001B5577" w:rsidRPr="00D35090">
              <w:rPr>
                <w:sz w:val="20"/>
              </w:rPr>
              <w:instrText xml:space="preserve"> FORMTEXT </w:instrText>
            </w:r>
            <w:r w:rsidR="001B5577" w:rsidRPr="00D35090">
              <w:rPr>
                <w:sz w:val="20"/>
              </w:rPr>
            </w:r>
            <w:r w:rsidR="001B5577" w:rsidRPr="00D35090">
              <w:rPr>
                <w:sz w:val="20"/>
              </w:rPr>
              <w:fldChar w:fldCharType="separate"/>
            </w:r>
            <w:r w:rsidR="001B5577" w:rsidRPr="00D35090">
              <w:rPr>
                <w:sz w:val="20"/>
              </w:rPr>
              <w:t>     </w:t>
            </w:r>
            <w:r w:rsidR="001B5577" w:rsidRPr="00D35090">
              <w:rPr>
                <w:sz w:val="20"/>
              </w:rPr>
              <w:fldChar w:fldCharType="end"/>
            </w:r>
          </w:p>
          <w:p w14:paraId="4226439E" w14:textId="65EB6537" w:rsidR="001B5577" w:rsidRPr="00D35090" w:rsidRDefault="001B5577" w:rsidP="00675EB0">
            <w:pPr>
              <w:pStyle w:val="PBParagraph"/>
              <w:numPr>
                <w:ilvl w:val="0"/>
                <w:numId w:val="0"/>
              </w:numPr>
              <w:spacing w:before="60" w:after="60"/>
              <w:rPr>
                <w:sz w:val="20"/>
                <w:szCs w:val="20"/>
              </w:rPr>
            </w:pPr>
            <w:r w:rsidRPr="00D35090">
              <w:rPr>
                <w:sz w:val="20"/>
              </w:rPr>
              <w:t>Método de comunicación preferido:</w:t>
            </w:r>
          </w:p>
          <w:p w14:paraId="50FCEAC0" w14:textId="6204D71D" w:rsidR="001B5577" w:rsidRPr="00D35090" w:rsidRDefault="001B5577" w:rsidP="00675EB0">
            <w:pPr>
              <w:pStyle w:val="PBParagraph"/>
              <w:numPr>
                <w:ilvl w:val="0"/>
                <w:numId w:val="0"/>
              </w:numPr>
              <w:spacing w:before="60" w:after="60"/>
              <w:ind w:left="567" w:hanging="567"/>
              <w:rPr>
                <w:sz w:val="20"/>
                <w:szCs w:val="20"/>
              </w:rPr>
            </w:pPr>
            <w:r w:rsidRPr="00D35090">
              <w:rPr>
                <w:sz w:val="20"/>
              </w:rPr>
              <w:fldChar w:fldCharType="begin">
                <w:ffData>
                  <w:name w:val="Check1"/>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Teléfono</w:t>
            </w:r>
          </w:p>
          <w:p w14:paraId="11C6A63D" w14:textId="1A49C1C7" w:rsidR="001B5577" w:rsidRPr="00D35090" w:rsidRDefault="001B5577" w:rsidP="00675EB0">
            <w:pPr>
              <w:pStyle w:val="PBParagraph"/>
              <w:numPr>
                <w:ilvl w:val="0"/>
                <w:numId w:val="0"/>
              </w:numPr>
              <w:spacing w:before="60" w:after="60"/>
              <w:ind w:left="567" w:hanging="567"/>
              <w:rPr>
                <w:sz w:val="20"/>
                <w:szCs w:val="20"/>
              </w:rPr>
            </w:pPr>
            <w:r w:rsidRPr="00D35090">
              <w:rPr>
                <w:sz w:val="20"/>
              </w:rPr>
              <w:fldChar w:fldCharType="begin">
                <w:ffData>
                  <w:name w:val="Check2"/>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003000DA" w:rsidRPr="00D35090">
              <w:rPr>
                <w:sz w:val="20"/>
              </w:rPr>
              <w:t> </w:t>
            </w:r>
            <w:r w:rsidRPr="00D35090">
              <w:rPr>
                <w:sz w:val="20"/>
              </w:rPr>
              <w:t>Fax</w:t>
            </w:r>
          </w:p>
          <w:p w14:paraId="0CE42783" w14:textId="6EBD5876" w:rsidR="001B5577" w:rsidRPr="00D35090" w:rsidRDefault="001B5577" w:rsidP="00675EB0">
            <w:pPr>
              <w:pStyle w:val="PBParagraph"/>
              <w:numPr>
                <w:ilvl w:val="0"/>
                <w:numId w:val="0"/>
              </w:numPr>
              <w:spacing w:before="60" w:after="60"/>
              <w:ind w:left="567" w:hanging="567"/>
              <w:rPr>
                <w:sz w:val="20"/>
                <w:szCs w:val="20"/>
              </w:rPr>
            </w:pPr>
            <w:r w:rsidRPr="00D35090">
              <w:rPr>
                <w:sz w:val="20"/>
              </w:rPr>
              <w:fldChar w:fldCharType="begin">
                <w:ffData>
                  <w:name w:val="Check3"/>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Correo electrónico</w:t>
            </w:r>
          </w:p>
          <w:p w14:paraId="00BDBADE" w14:textId="5AC6E503" w:rsidR="00CB6178" w:rsidRPr="00D35090" w:rsidRDefault="001B5577" w:rsidP="00675EB0">
            <w:pPr>
              <w:pStyle w:val="PBParagraph"/>
              <w:numPr>
                <w:ilvl w:val="0"/>
                <w:numId w:val="0"/>
              </w:numPr>
              <w:spacing w:before="60" w:after="60"/>
              <w:ind w:left="567" w:hanging="567"/>
              <w:rPr>
                <w:sz w:val="20"/>
                <w:szCs w:val="20"/>
              </w:rPr>
            </w:pPr>
            <w:r w:rsidRPr="00D35090">
              <w:rPr>
                <w:sz w:val="20"/>
              </w:rPr>
              <w:fldChar w:fldCharType="begin">
                <w:ffData>
                  <w:name w:val="Check4"/>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Otros (sírvase especificar): </w:t>
            </w:r>
            <w:r w:rsidRPr="00D35090">
              <w:rPr>
                <w:sz w:val="20"/>
              </w:rPr>
              <w:fldChar w:fldCharType="begin" w:fldLock="1">
                <w:ffData>
                  <w:name w:val="Text10"/>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tc>
      </w:tr>
      <w:tr w:rsidR="009F7DBE" w:rsidRPr="00D35090" w14:paraId="6CC102B6" w14:textId="77777777" w:rsidTr="001368A9">
        <w:tc>
          <w:tcPr>
            <w:tcW w:w="4275" w:type="dxa"/>
          </w:tcPr>
          <w:p w14:paraId="7061DD8E" w14:textId="6A4B8CAE" w:rsidR="00E91E38" w:rsidRPr="00D35090" w:rsidRDefault="00CB6178" w:rsidP="00F542BF">
            <w:pPr>
              <w:pStyle w:val="PBParagraph"/>
              <w:numPr>
                <w:ilvl w:val="1"/>
                <w:numId w:val="26"/>
              </w:numPr>
              <w:spacing w:before="60" w:after="60"/>
              <w:rPr>
                <w:sz w:val="20"/>
                <w:szCs w:val="20"/>
              </w:rPr>
            </w:pPr>
            <w:r w:rsidRPr="00D35090">
              <w:rPr>
                <w:sz w:val="20"/>
              </w:rPr>
              <w:t>Persona de contacto 2</w:t>
            </w:r>
            <w:r w:rsidR="009F7DBE" w:rsidRPr="00D35090">
              <w:rPr>
                <w:sz w:val="20"/>
              </w:rPr>
              <w:t>, en su caso</w:t>
            </w:r>
            <w:r w:rsidRPr="00D35090">
              <w:rPr>
                <w:sz w:val="20"/>
              </w:rPr>
              <w:t xml:space="preserve"> </w:t>
            </w:r>
          </w:p>
        </w:tc>
        <w:tc>
          <w:tcPr>
            <w:tcW w:w="5648" w:type="dxa"/>
          </w:tcPr>
          <w:p w14:paraId="6D3CC81E" w14:textId="77777777" w:rsidR="001B5577" w:rsidRPr="00D35090" w:rsidRDefault="001B5577" w:rsidP="00675EB0">
            <w:pPr>
              <w:pStyle w:val="PBParagraph"/>
              <w:numPr>
                <w:ilvl w:val="0"/>
                <w:numId w:val="0"/>
              </w:numPr>
              <w:spacing w:before="60" w:after="60"/>
              <w:rPr>
                <w:sz w:val="20"/>
                <w:szCs w:val="20"/>
              </w:rPr>
            </w:pPr>
            <w:r w:rsidRPr="00D35090">
              <w:rPr>
                <w:sz w:val="20"/>
              </w:rPr>
              <w:t xml:space="preserve">Datos de contacto directo: </w:t>
            </w:r>
          </w:p>
          <w:p w14:paraId="69C52474" w14:textId="50ADC050" w:rsidR="001C5619" w:rsidRPr="00D35090" w:rsidRDefault="001C5619" w:rsidP="00675EB0">
            <w:pPr>
              <w:pStyle w:val="PBParagraph"/>
              <w:numPr>
                <w:ilvl w:val="0"/>
                <w:numId w:val="0"/>
              </w:numPr>
              <w:spacing w:before="60" w:after="60"/>
              <w:rPr>
                <w:sz w:val="20"/>
                <w:szCs w:val="20"/>
              </w:rPr>
            </w:pPr>
            <w:r w:rsidRPr="00D35090">
              <w:rPr>
                <w:sz w:val="20"/>
              </w:rPr>
              <w:t xml:space="preserve">Teléfono directo: </w:t>
            </w:r>
            <w:r w:rsidRPr="00D35090">
              <w:rPr>
                <w:sz w:val="20"/>
              </w:rPr>
              <w:fldChar w:fldCharType="begin" w:fldLock="1">
                <w:ffData>
                  <w:name w:val="Text8"/>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4FD624DA" w14:textId="4B146D5A" w:rsidR="001B5577" w:rsidRPr="00D35090" w:rsidRDefault="001C5619" w:rsidP="00675EB0">
            <w:pPr>
              <w:pStyle w:val="PBParagraph"/>
              <w:numPr>
                <w:ilvl w:val="0"/>
                <w:numId w:val="0"/>
              </w:numPr>
              <w:spacing w:before="60" w:after="60"/>
              <w:rPr>
                <w:sz w:val="20"/>
                <w:szCs w:val="20"/>
              </w:rPr>
            </w:pPr>
            <w:r w:rsidRPr="00D35090">
              <w:rPr>
                <w:sz w:val="20"/>
              </w:rPr>
              <w:t xml:space="preserve">Correo electrónico directo: </w:t>
            </w:r>
            <w:r w:rsidRPr="00D35090">
              <w:rPr>
                <w:sz w:val="20"/>
              </w:rPr>
              <w:fldChar w:fldCharType="begin" w:fldLock="1">
                <w:ffData>
                  <w:name w:val="Text8"/>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61FFE970" w14:textId="4AD032E5" w:rsidR="001B5577" w:rsidRPr="00D35090" w:rsidRDefault="00496538" w:rsidP="00675EB0">
            <w:pPr>
              <w:pStyle w:val="PBParagraph"/>
              <w:numPr>
                <w:ilvl w:val="0"/>
                <w:numId w:val="0"/>
              </w:numPr>
              <w:spacing w:before="60" w:after="60"/>
              <w:rPr>
                <w:sz w:val="20"/>
                <w:szCs w:val="20"/>
              </w:rPr>
            </w:pPr>
            <w:r w:rsidRPr="00D35090">
              <w:rPr>
                <w:sz w:val="20"/>
              </w:rPr>
              <w:t xml:space="preserve">Idiomas: </w:t>
            </w:r>
            <w:r w:rsidR="001B5577" w:rsidRPr="00D35090">
              <w:rPr>
                <w:sz w:val="20"/>
              </w:rPr>
              <w:fldChar w:fldCharType="begin" w:fldLock="1">
                <w:ffData>
                  <w:name w:val="Text9"/>
                  <w:enabled/>
                  <w:calcOnExit w:val="0"/>
                  <w:textInput/>
                </w:ffData>
              </w:fldChar>
            </w:r>
            <w:r w:rsidR="001B5577" w:rsidRPr="00D35090">
              <w:rPr>
                <w:sz w:val="20"/>
              </w:rPr>
              <w:instrText xml:space="preserve"> FORMTEXT </w:instrText>
            </w:r>
            <w:r w:rsidR="001B5577" w:rsidRPr="00D35090">
              <w:rPr>
                <w:sz w:val="20"/>
              </w:rPr>
            </w:r>
            <w:r w:rsidR="001B5577" w:rsidRPr="00D35090">
              <w:rPr>
                <w:sz w:val="20"/>
              </w:rPr>
              <w:fldChar w:fldCharType="separate"/>
            </w:r>
            <w:r w:rsidR="001B5577" w:rsidRPr="00D35090">
              <w:rPr>
                <w:sz w:val="20"/>
              </w:rPr>
              <w:t>     </w:t>
            </w:r>
            <w:r w:rsidR="001B5577" w:rsidRPr="00D35090">
              <w:rPr>
                <w:sz w:val="20"/>
              </w:rPr>
              <w:fldChar w:fldCharType="end"/>
            </w:r>
          </w:p>
          <w:p w14:paraId="31AB52EB" w14:textId="77777777" w:rsidR="001B5577" w:rsidRPr="00D35090" w:rsidRDefault="001B5577" w:rsidP="00675EB0">
            <w:pPr>
              <w:pStyle w:val="PBParagraph"/>
              <w:numPr>
                <w:ilvl w:val="0"/>
                <w:numId w:val="0"/>
              </w:numPr>
              <w:spacing w:before="60" w:after="60"/>
              <w:rPr>
                <w:sz w:val="20"/>
                <w:szCs w:val="20"/>
              </w:rPr>
            </w:pPr>
            <w:r w:rsidRPr="00D35090">
              <w:rPr>
                <w:sz w:val="20"/>
              </w:rPr>
              <w:t xml:space="preserve">Método de comunicación preferido:  </w:t>
            </w:r>
          </w:p>
          <w:p w14:paraId="1498C40F" w14:textId="55C65223" w:rsidR="001B5577" w:rsidRPr="00D35090" w:rsidRDefault="001B5577" w:rsidP="00675EB0">
            <w:pPr>
              <w:pStyle w:val="PBParagraph"/>
              <w:numPr>
                <w:ilvl w:val="0"/>
                <w:numId w:val="0"/>
              </w:numPr>
              <w:spacing w:before="60" w:after="60"/>
              <w:ind w:left="567" w:hanging="567"/>
              <w:rPr>
                <w:sz w:val="20"/>
                <w:szCs w:val="20"/>
              </w:rPr>
            </w:pPr>
            <w:r w:rsidRPr="00D35090">
              <w:rPr>
                <w:sz w:val="20"/>
              </w:rPr>
              <w:fldChar w:fldCharType="begin">
                <w:ffData>
                  <w:name w:val="Check1"/>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Teléfono  </w:t>
            </w:r>
          </w:p>
          <w:p w14:paraId="43A64040" w14:textId="408E5056" w:rsidR="001B5577" w:rsidRPr="00D35090" w:rsidRDefault="001B5577" w:rsidP="00675EB0">
            <w:pPr>
              <w:pStyle w:val="PBParagraph"/>
              <w:numPr>
                <w:ilvl w:val="0"/>
                <w:numId w:val="0"/>
              </w:numPr>
              <w:spacing w:before="60" w:after="60"/>
              <w:ind w:left="567" w:hanging="567"/>
              <w:rPr>
                <w:sz w:val="20"/>
                <w:szCs w:val="20"/>
              </w:rPr>
            </w:pPr>
            <w:r w:rsidRPr="00D35090">
              <w:rPr>
                <w:sz w:val="20"/>
              </w:rPr>
              <w:fldChar w:fldCharType="begin">
                <w:ffData>
                  <w:name w:val="Check2"/>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003000DA" w:rsidRPr="00D35090">
              <w:rPr>
                <w:sz w:val="20"/>
              </w:rPr>
              <w:t> </w:t>
            </w:r>
            <w:r w:rsidRPr="00D35090">
              <w:rPr>
                <w:sz w:val="20"/>
              </w:rPr>
              <w:t>Fax</w:t>
            </w:r>
          </w:p>
          <w:p w14:paraId="5BFBB80E" w14:textId="41F22E7A" w:rsidR="001B5577" w:rsidRPr="00D35090" w:rsidRDefault="001B5577" w:rsidP="00675EB0">
            <w:pPr>
              <w:pStyle w:val="PBParagraph"/>
              <w:numPr>
                <w:ilvl w:val="0"/>
                <w:numId w:val="0"/>
              </w:numPr>
              <w:spacing w:before="60" w:after="60"/>
              <w:ind w:left="567" w:hanging="567"/>
              <w:rPr>
                <w:sz w:val="20"/>
                <w:szCs w:val="20"/>
              </w:rPr>
            </w:pPr>
            <w:r w:rsidRPr="00D35090">
              <w:rPr>
                <w:sz w:val="20"/>
              </w:rPr>
              <w:fldChar w:fldCharType="begin">
                <w:ffData>
                  <w:name w:val="Check3"/>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Correo electrónico </w:t>
            </w:r>
          </w:p>
          <w:p w14:paraId="757D8E17" w14:textId="4DEB7D84" w:rsidR="00CB6178" w:rsidRPr="00D35090" w:rsidRDefault="001B5577" w:rsidP="00675EB0">
            <w:pPr>
              <w:pStyle w:val="PBParagraph"/>
              <w:numPr>
                <w:ilvl w:val="0"/>
                <w:numId w:val="0"/>
              </w:numPr>
              <w:spacing w:before="60" w:after="60"/>
              <w:ind w:left="567" w:hanging="567"/>
              <w:rPr>
                <w:sz w:val="20"/>
                <w:szCs w:val="20"/>
              </w:rPr>
            </w:pPr>
            <w:r w:rsidRPr="00D35090">
              <w:rPr>
                <w:sz w:val="20"/>
              </w:rPr>
              <w:fldChar w:fldCharType="begin">
                <w:ffData>
                  <w:name w:val="Check4"/>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Otros (sírvase especificar): </w:t>
            </w:r>
            <w:r w:rsidRPr="00D35090">
              <w:rPr>
                <w:sz w:val="20"/>
              </w:rPr>
              <w:fldChar w:fldCharType="begin" w:fldLock="1">
                <w:ffData>
                  <w:name w:val="Text10"/>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tc>
      </w:tr>
      <w:tr w:rsidR="009F7DBE" w:rsidRPr="00D35090" w14:paraId="4E995F84" w14:textId="77777777">
        <w:tc>
          <w:tcPr>
            <w:tcW w:w="9923" w:type="dxa"/>
            <w:gridSpan w:val="2"/>
          </w:tcPr>
          <w:p w14:paraId="3CD1904B" w14:textId="1FFF2BEA" w:rsidR="007E43D9" w:rsidRPr="00D35090" w:rsidRDefault="00BE2B0C" w:rsidP="00675EB0">
            <w:pPr>
              <w:pStyle w:val="PBParagraph"/>
              <w:numPr>
                <w:ilvl w:val="0"/>
                <w:numId w:val="0"/>
              </w:numPr>
              <w:spacing w:before="60" w:after="60"/>
              <w:rPr>
                <w:sz w:val="20"/>
                <w:szCs w:val="20"/>
              </w:rPr>
            </w:pPr>
            <w:r w:rsidRPr="00D35090">
              <w:rPr>
                <w:b/>
                <w:sz w:val="20"/>
              </w:rPr>
              <w:t>Última actualización: [INSERTAR FECHA]</w:t>
            </w:r>
          </w:p>
        </w:tc>
      </w:tr>
    </w:tbl>
    <w:p w14:paraId="7549556C" w14:textId="05307A2C" w:rsidR="00DA1B35" w:rsidRPr="00D35090" w:rsidRDefault="00DA1B35" w:rsidP="00161F47">
      <w:pPr>
        <w:pStyle w:val="Heading2"/>
        <w:numPr>
          <w:ilvl w:val="0"/>
          <w:numId w:val="86"/>
        </w:numPr>
        <w:ind w:left="0" w:firstLine="0"/>
      </w:pPr>
      <w:bookmarkStart w:id="36" w:name="_Ref167978622"/>
      <w:bookmarkStart w:id="37" w:name="_Toc225333620"/>
      <w:r w:rsidRPr="00D35090">
        <w:t>Autoridad designada a efectos de las solicitudes previstas en los art</w:t>
      </w:r>
      <w:r w:rsidR="00A558EC" w:rsidRPr="00D35090">
        <w:t>s.</w:t>
      </w:r>
      <w:r w:rsidRPr="00D35090">
        <w:t xml:space="preserve"> 8 y 9 (art.</w:t>
      </w:r>
      <w:r w:rsidR="00A558EC" w:rsidRPr="00D35090">
        <w:t> </w:t>
      </w:r>
      <w:r w:rsidRPr="00D35090">
        <w:t>44)</w:t>
      </w:r>
      <w:r w:rsidRPr="00D35090">
        <w:rPr>
          <w:vertAlign w:val="superscript"/>
        </w:rPr>
        <w:footnoteReference w:id="7"/>
      </w:r>
      <w:bookmarkEnd w:id="36"/>
      <w:bookmarkEnd w:id="37"/>
    </w:p>
    <w:p w14:paraId="195F0AE5" w14:textId="2DC19881" w:rsidR="00DA1B35" w:rsidRPr="00D35090" w:rsidRDefault="00DA1B35" w:rsidP="0037671E">
      <w:pPr>
        <w:pStyle w:val="PBParagraph"/>
        <w:numPr>
          <w:ilvl w:val="0"/>
          <w:numId w:val="0"/>
        </w:numPr>
        <w:ind w:left="567"/>
        <w:rPr>
          <w:i/>
          <w:iCs/>
          <w:sz w:val="18"/>
          <w:szCs w:val="18"/>
        </w:rPr>
      </w:pPr>
      <w:r w:rsidRPr="00D35090">
        <w:rPr>
          <w:i/>
          <w:color w:val="024987" w:themeColor="accent3"/>
          <w:sz w:val="18"/>
        </w:rPr>
        <w:t>Encontrará más información sobre las solicitudes previstas en los art</w:t>
      </w:r>
      <w:r w:rsidR="00056899" w:rsidRPr="00D35090">
        <w:rPr>
          <w:i/>
          <w:color w:val="024987" w:themeColor="accent3"/>
          <w:sz w:val="18"/>
        </w:rPr>
        <w:t>s.</w:t>
      </w:r>
      <w:r w:rsidRPr="00D35090">
        <w:rPr>
          <w:i/>
          <w:color w:val="024987" w:themeColor="accent3"/>
          <w:sz w:val="18"/>
        </w:rPr>
        <w:t xml:space="preserve"> 8 y 9 en la Sección V </w:t>
      </w:r>
      <w:r w:rsidR="001C1290" w:rsidRPr="00D35090">
        <w:rPr>
          <w:i/>
          <w:color w:val="024987" w:themeColor="accent3"/>
          <w:sz w:val="18"/>
        </w:rPr>
        <w:t>–</w:t>
      </w:r>
      <w:r w:rsidRPr="00D35090">
        <w:rPr>
          <w:i/>
          <w:color w:val="024987" w:themeColor="accent3"/>
          <w:sz w:val="18"/>
        </w:rPr>
        <w:t xml:space="preserve"> Competencia</w:t>
      </w:r>
      <w:r w:rsidR="001C1290" w:rsidRPr="00D35090">
        <w:rPr>
          <w:i/>
          <w:color w:val="024987" w:themeColor="accent3"/>
          <w:sz w:val="18"/>
        </w:rPr>
        <w:t xml:space="preserve"> judicial</w:t>
      </w:r>
      <w:r w:rsidRPr="00D35090">
        <w:rPr>
          <w:i/>
          <w:color w:val="024987" w:themeColor="accent3"/>
          <w:sz w:val="18"/>
        </w:rPr>
        <w:t>, pregunta</w:t>
      </w:r>
      <w:r w:rsidR="00056899" w:rsidRPr="00D35090">
        <w:rPr>
          <w:i/>
          <w:color w:val="024987" w:themeColor="accent3"/>
          <w:sz w:val="18"/>
        </w:rPr>
        <w:t> </w:t>
      </w:r>
      <w:r w:rsidR="00D45EED" w:rsidRPr="00D35090">
        <w:rPr>
          <w:rFonts w:eastAsiaTheme="majorEastAsia" w:cstheme="majorBidi"/>
          <w:i/>
          <w:color w:val="024987" w:themeColor="accent3"/>
          <w:sz w:val="18"/>
        </w:rPr>
        <w:fldChar w:fldCharType="begin"/>
      </w:r>
      <w:r w:rsidR="00D45EED" w:rsidRPr="00D35090">
        <w:rPr>
          <w:rFonts w:eastAsiaTheme="majorEastAsia" w:cstheme="majorBidi"/>
          <w:i/>
          <w:color w:val="024987" w:themeColor="accent3"/>
          <w:sz w:val="18"/>
        </w:rPr>
        <w:instrText xml:space="preserve"> REF _Ref170142020 \r \h  \* MERGEFORMAT </w:instrText>
      </w:r>
      <w:r w:rsidR="00D45EED" w:rsidRPr="00D35090">
        <w:rPr>
          <w:rFonts w:eastAsiaTheme="majorEastAsia" w:cstheme="majorBidi"/>
          <w:i/>
          <w:color w:val="024987" w:themeColor="accent3"/>
          <w:sz w:val="18"/>
        </w:rPr>
      </w:r>
      <w:r w:rsidR="00D45EED" w:rsidRPr="00D35090">
        <w:rPr>
          <w:rFonts w:eastAsiaTheme="majorEastAsia" w:cstheme="majorBidi"/>
          <w:i/>
          <w:color w:val="024987" w:themeColor="accent3"/>
          <w:sz w:val="18"/>
        </w:rPr>
        <w:fldChar w:fldCharType="separate"/>
      </w:r>
      <w:r w:rsidR="00867298">
        <w:rPr>
          <w:rFonts w:eastAsiaTheme="majorEastAsia" w:cstheme="majorBidi"/>
          <w:i/>
          <w:color w:val="024987" w:themeColor="accent3"/>
          <w:sz w:val="18"/>
        </w:rPr>
        <w:t>18</w:t>
      </w:r>
      <w:r w:rsidR="00D45EED" w:rsidRPr="00D35090">
        <w:rPr>
          <w:rFonts w:eastAsiaTheme="majorEastAsia" w:cstheme="majorBidi"/>
          <w:i/>
          <w:color w:val="024987" w:themeColor="accent3"/>
          <w:sz w:val="18"/>
        </w:rPr>
        <w:fldChar w:fldCharType="end"/>
      </w:r>
      <w:r w:rsidRPr="00D35090">
        <w:rPr>
          <w:i/>
          <w:color w:val="024987" w:themeColor="accent3"/>
          <w:sz w:val="18"/>
        </w:rPr>
        <w:t>.</w:t>
      </w:r>
    </w:p>
    <w:tbl>
      <w:tblPr>
        <w:tblStyle w:val="TableGrid"/>
        <w:tblW w:w="9923" w:type="dxa"/>
        <w:tblInd w:w="-5" w:type="dxa"/>
        <w:tblLook w:val="04A0" w:firstRow="1" w:lastRow="0" w:firstColumn="1" w:lastColumn="0" w:noHBand="0" w:noVBand="1"/>
      </w:tblPr>
      <w:tblGrid>
        <w:gridCol w:w="4275"/>
        <w:gridCol w:w="5648"/>
      </w:tblGrid>
      <w:tr w:rsidR="00056899" w:rsidRPr="00D35090" w14:paraId="783E363D" w14:textId="77777777" w:rsidTr="001368A9">
        <w:tc>
          <w:tcPr>
            <w:tcW w:w="4275" w:type="dxa"/>
          </w:tcPr>
          <w:p w14:paraId="7DBC2ECF" w14:textId="00824191" w:rsidR="004D38DB" w:rsidRPr="00D35090" w:rsidRDefault="00FE45D4" w:rsidP="0037671E">
            <w:pPr>
              <w:pStyle w:val="PBParagraph"/>
              <w:numPr>
                <w:ilvl w:val="1"/>
                <w:numId w:val="27"/>
              </w:numPr>
              <w:spacing w:before="60" w:after="60"/>
              <w:rPr>
                <w:sz w:val="20"/>
                <w:szCs w:val="20"/>
              </w:rPr>
            </w:pPr>
            <w:r w:rsidRPr="00D35090">
              <w:rPr>
                <w:sz w:val="20"/>
              </w:rPr>
              <w:t>¿[Nombre de su Estado] ha designado una autoridad a las que deban dirigirse las solicitudes previstas en los art</w:t>
            </w:r>
            <w:r w:rsidR="00056899" w:rsidRPr="00D35090">
              <w:rPr>
                <w:sz w:val="20"/>
              </w:rPr>
              <w:t>s.</w:t>
            </w:r>
            <w:r w:rsidRPr="00D35090">
              <w:rPr>
                <w:sz w:val="20"/>
              </w:rPr>
              <w:t xml:space="preserve"> 8 y</w:t>
            </w:r>
            <w:r w:rsidR="009104FE" w:rsidRPr="00D35090">
              <w:rPr>
                <w:sz w:val="20"/>
              </w:rPr>
              <w:t> </w:t>
            </w:r>
            <w:r w:rsidRPr="00D35090">
              <w:rPr>
                <w:sz w:val="20"/>
              </w:rPr>
              <w:t>9?</w:t>
            </w:r>
          </w:p>
        </w:tc>
        <w:tc>
          <w:tcPr>
            <w:tcW w:w="5648" w:type="dxa"/>
          </w:tcPr>
          <w:p w14:paraId="1FED1A66" w14:textId="41E8F91A" w:rsidR="00FC32C7" w:rsidRPr="00D35090" w:rsidRDefault="00FC32C7" w:rsidP="000A04D7">
            <w:pPr>
              <w:pStyle w:val="PBParagraph"/>
              <w:numPr>
                <w:ilvl w:val="0"/>
                <w:numId w:val="0"/>
              </w:numPr>
              <w:spacing w:before="60" w:after="60"/>
              <w:ind w:left="298" w:hanging="298"/>
              <w:jc w:val="left"/>
              <w:rPr>
                <w:sz w:val="20"/>
                <w:szCs w:val="20"/>
              </w:rPr>
            </w:pPr>
            <w:r w:rsidRPr="00D35090">
              <w:rPr>
                <w:sz w:val="20"/>
              </w:rPr>
              <w:fldChar w:fldCharType="begin">
                <w:ffData>
                  <w:name w:val="Check1"/>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Sí, la Autoridad Central (véanse los datos indicados más arriba)</w:t>
            </w:r>
          </w:p>
          <w:p w14:paraId="2B8A7A47" w14:textId="48899A22" w:rsidR="008E47F4" w:rsidRPr="00D35090" w:rsidRDefault="008E47F4" w:rsidP="000A04D7">
            <w:pPr>
              <w:pStyle w:val="PBParagraph"/>
              <w:numPr>
                <w:ilvl w:val="0"/>
                <w:numId w:val="0"/>
              </w:numPr>
              <w:spacing w:before="60" w:after="60"/>
              <w:ind w:left="298" w:hanging="283"/>
              <w:jc w:val="left"/>
              <w:rPr>
                <w:sz w:val="20"/>
                <w:szCs w:val="20"/>
              </w:rPr>
            </w:pPr>
            <w:r w:rsidRPr="00D35090">
              <w:rPr>
                <w:sz w:val="20"/>
              </w:rPr>
              <w:fldChar w:fldCharType="begin">
                <w:ffData>
                  <w:name w:val="Check367"/>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Sí, una autoridad distinta de la Autoridad Central (complete las preguntas 3.2 - 3.10)</w:t>
            </w:r>
          </w:p>
          <w:p w14:paraId="375CA54C" w14:textId="2F6E798F" w:rsidR="004D38DB" w:rsidRPr="00D35090" w:rsidRDefault="008E47F4" w:rsidP="000A04D7">
            <w:pPr>
              <w:pStyle w:val="PBParagraph"/>
              <w:numPr>
                <w:ilvl w:val="0"/>
                <w:numId w:val="0"/>
              </w:numPr>
              <w:spacing w:before="60" w:after="60"/>
              <w:jc w:val="left"/>
              <w:rPr>
                <w:sz w:val="20"/>
                <w:szCs w:val="20"/>
              </w:rPr>
            </w:pPr>
            <w:r w:rsidRPr="00D35090">
              <w:rPr>
                <w:sz w:val="20"/>
              </w:rPr>
              <w:fldChar w:fldCharType="begin">
                <w:ffData>
                  <w:name w:val="Check368"/>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No</w:t>
            </w:r>
          </w:p>
        </w:tc>
      </w:tr>
      <w:tr w:rsidR="00056899" w:rsidRPr="00D35090" w14:paraId="5BBDD0E2" w14:textId="77777777" w:rsidTr="001368A9">
        <w:tc>
          <w:tcPr>
            <w:tcW w:w="4275" w:type="dxa"/>
          </w:tcPr>
          <w:p w14:paraId="5633BA69" w14:textId="5F15D5D4" w:rsidR="0019044E" w:rsidRPr="00D35090" w:rsidRDefault="0019044E" w:rsidP="00F542BF">
            <w:pPr>
              <w:pStyle w:val="PBParagraph"/>
              <w:numPr>
                <w:ilvl w:val="1"/>
                <w:numId w:val="27"/>
              </w:numPr>
              <w:spacing w:before="60" w:after="60"/>
              <w:jc w:val="left"/>
              <w:rPr>
                <w:sz w:val="20"/>
                <w:szCs w:val="20"/>
              </w:rPr>
            </w:pPr>
            <w:r w:rsidRPr="00D35090">
              <w:rPr>
                <w:sz w:val="20"/>
              </w:rPr>
              <w:t xml:space="preserve">Organización </w:t>
            </w:r>
          </w:p>
        </w:tc>
        <w:tc>
          <w:tcPr>
            <w:tcW w:w="5648" w:type="dxa"/>
          </w:tcPr>
          <w:p w14:paraId="19834369" w14:textId="77777777" w:rsidR="0019044E" w:rsidRPr="00D35090" w:rsidRDefault="0019044E" w:rsidP="000A04D7">
            <w:pPr>
              <w:pStyle w:val="PBParagraph"/>
              <w:numPr>
                <w:ilvl w:val="0"/>
                <w:numId w:val="0"/>
              </w:numPr>
              <w:spacing w:before="60" w:after="60"/>
              <w:jc w:val="left"/>
              <w:rPr>
                <w:sz w:val="20"/>
                <w:szCs w:val="20"/>
              </w:rPr>
            </w:pPr>
            <w:r w:rsidRPr="00D35090">
              <w:rPr>
                <w:sz w:val="20"/>
              </w:rPr>
              <w:fldChar w:fldCharType="begin" w:fldLock="1">
                <w:ffData>
                  <w:name w:val="Text1"/>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tc>
      </w:tr>
      <w:tr w:rsidR="00056899" w:rsidRPr="00D35090" w14:paraId="50F2407C" w14:textId="77777777" w:rsidTr="001368A9">
        <w:tc>
          <w:tcPr>
            <w:tcW w:w="4275" w:type="dxa"/>
          </w:tcPr>
          <w:p w14:paraId="1C0361B8" w14:textId="77777777" w:rsidR="0019044E" w:rsidRPr="00D35090" w:rsidRDefault="0019044E" w:rsidP="00F542BF">
            <w:pPr>
              <w:pStyle w:val="PBParagraph"/>
              <w:numPr>
                <w:ilvl w:val="1"/>
                <w:numId w:val="27"/>
              </w:numPr>
              <w:spacing w:before="60" w:after="60"/>
              <w:jc w:val="left"/>
              <w:rPr>
                <w:sz w:val="20"/>
                <w:szCs w:val="20"/>
              </w:rPr>
            </w:pPr>
            <w:r w:rsidRPr="00D35090">
              <w:rPr>
                <w:sz w:val="20"/>
              </w:rPr>
              <w:t>Dirección:</w:t>
            </w:r>
          </w:p>
        </w:tc>
        <w:tc>
          <w:tcPr>
            <w:tcW w:w="5648" w:type="dxa"/>
          </w:tcPr>
          <w:p w14:paraId="48C88DBC" w14:textId="77777777" w:rsidR="0019044E" w:rsidRPr="00D35090" w:rsidRDefault="0019044E" w:rsidP="000A04D7">
            <w:pPr>
              <w:pStyle w:val="PBParagraph"/>
              <w:numPr>
                <w:ilvl w:val="0"/>
                <w:numId w:val="0"/>
              </w:numPr>
              <w:spacing w:before="60" w:after="60"/>
              <w:jc w:val="left"/>
              <w:rPr>
                <w:sz w:val="20"/>
                <w:szCs w:val="20"/>
              </w:rPr>
            </w:pPr>
            <w:r w:rsidRPr="00D35090">
              <w:rPr>
                <w:sz w:val="20"/>
              </w:rPr>
              <w:fldChar w:fldCharType="begin" w:fldLock="1">
                <w:ffData>
                  <w:name w:val="Text2"/>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tc>
      </w:tr>
      <w:tr w:rsidR="00056899" w:rsidRPr="00D35090" w14:paraId="15727303" w14:textId="77777777" w:rsidTr="001368A9">
        <w:tc>
          <w:tcPr>
            <w:tcW w:w="4275" w:type="dxa"/>
          </w:tcPr>
          <w:p w14:paraId="78A0B10E" w14:textId="77777777" w:rsidR="0019044E" w:rsidRPr="00D35090" w:rsidRDefault="0019044E" w:rsidP="00F542BF">
            <w:pPr>
              <w:pStyle w:val="PBParagraph"/>
              <w:numPr>
                <w:ilvl w:val="1"/>
                <w:numId w:val="27"/>
              </w:numPr>
              <w:spacing w:before="60" w:after="60"/>
              <w:jc w:val="left"/>
              <w:rPr>
                <w:sz w:val="20"/>
                <w:szCs w:val="20"/>
              </w:rPr>
            </w:pPr>
            <w:r w:rsidRPr="00D35090">
              <w:rPr>
                <w:sz w:val="20"/>
              </w:rPr>
              <w:t xml:space="preserve">Ámbito personal y territorial de sus atribuciones, en su caso </w:t>
            </w:r>
          </w:p>
        </w:tc>
        <w:tc>
          <w:tcPr>
            <w:tcW w:w="5648" w:type="dxa"/>
          </w:tcPr>
          <w:p w14:paraId="47B56863" w14:textId="77777777" w:rsidR="0019044E" w:rsidRPr="00D35090" w:rsidRDefault="0019044E" w:rsidP="000A04D7">
            <w:pPr>
              <w:pStyle w:val="PBParagraph"/>
              <w:numPr>
                <w:ilvl w:val="0"/>
                <w:numId w:val="0"/>
              </w:numPr>
              <w:spacing w:before="60" w:after="60"/>
              <w:jc w:val="left"/>
              <w:rPr>
                <w:sz w:val="20"/>
                <w:szCs w:val="20"/>
              </w:rPr>
            </w:pPr>
            <w:r w:rsidRPr="00D35090">
              <w:rPr>
                <w:sz w:val="20"/>
              </w:rPr>
              <w:fldChar w:fldCharType="begin" w:fldLock="1">
                <w:ffData>
                  <w:name w:val="Text3"/>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tc>
      </w:tr>
      <w:tr w:rsidR="00056899" w:rsidRPr="00D35090" w14:paraId="42B875A6" w14:textId="77777777" w:rsidTr="001368A9">
        <w:tc>
          <w:tcPr>
            <w:tcW w:w="4275" w:type="dxa"/>
          </w:tcPr>
          <w:p w14:paraId="62B2F3C8" w14:textId="77777777" w:rsidR="0019044E" w:rsidRPr="00D35090" w:rsidRDefault="0019044E" w:rsidP="00F542BF">
            <w:pPr>
              <w:pStyle w:val="PBParagraph"/>
              <w:numPr>
                <w:ilvl w:val="1"/>
                <w:numId w:val="27"/>
              </w:numPr>
              <w:spacing w:before="60" w:after="60"/>
              <w:jc w:val="left"/>
              <w:rPr>
                <w:sz w:val="20"/>
                <w:szCs w:val="20"/>
              </w:rPr>
            </w:pPr>
            <w:r w:rsidRPr="00D35090">
              <w:rPr>
                <w:sz w:val="20"/>
              </w:rPr>
              <w:t xml:space="preserve">Teléfono </w:t>
            </w:r>
          </w:p>
        </w:tc>
        <w:tc>
          <w:tcPr>
            <w:tcW w:w="5648" w:type="dxa"/>
          </w:tcPr>
          <w:p w14:paraId="063F3A9E" w14:textId="77777777" w:rsidR="0019044E" w:rsidRPr="00D35090" w:rsidRDefault="0019044E" w:rsidP="000A04D7">
            <w:pPr>
              <w:pStyle w:val="PBParagraph"/>
              <w:numPr>
                <w:ilvl w:val="0"/>
                <w:numId w:val="0"/>
              </w:numPr>
              <w:spacing w:before="60" w:after="60"/>
              <w:jc w:val="left"/>
              <w:rPr>
                <w:sz w:val="20"/>
                <w:szCs w:val="20"/>
              </w:rPr>
            </w:pPr>
            <w:r w:rsidRPr="00D35090">
              <w:rPr>
                <w:sz w:val="20"/>
              </w:rPr>
              <w:fldChar w:fldCharType="begin" w:fldLock="1">
                <w:ffData>
                  <w:name w:val="Text4"/>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tc>
      </w:tr>
      <w:tr w:rsidR="00056899" w:rsidRPr="00D35090" w14:paraId="662E117A" w14:textId="77777777" w:rsidTr="001368A9">
        <w:tc>
          <w:tcPr>
            <w:tcW w:w="4275" w:type="dxa"/>
          </w:tcPr>
          <w:p w14:paraId="39862843" w14:textId="77777777" w:rsidR="0019044E" w:rsidRPr="00D35090" w:rsidRDefault="0019044E" w:rsidP="00F542BF">
            <w:pPr>
              <w:pStyle w:val="PBParagraph"/>
              <w:numPr>
                <w:ilvl w:val="1"/>
                <w:numId w:val="27"/>
              </w:numPr>
              <w:spacing w:before="60" w:after="60"/>
              <w:jc w:val="left"/>
              <w:rPr>
                <w:sz w:val="20"/>
                <w:szCs w:val="20"/>
              </w:rPr>
            </w:pPr>
            <w:r w:rsidRPr="00D35090">
              <w:rPr>
                <w:sz w:val="20"/>
              </w:rPr>
              <w:t>Fax</w:t>
            </w:r>
          </w:p>
        </w:tc>
        <w:tc>
          <w:tcPr>
            <w:tcW w:w="5648" w:type="dxa"/>
          </w:tcPr>
          <w:p w14:paraId="6AC36CB3" w14:textId="77777777" w:rsidR="0019044E" w:rsidRPr="00D35090" w:rsidRDefault="0019044E" w:rsidP="000A04D7">
            <w:pPr>
              <w:pStyle w:val="PBParagraph"/>
              <w:numPr>
                <w:ilvl w:val="0"/>
                <w:numId w:val="0"/>
              </w:numPr>
              <w:spacing w:before="60" w:after="60"/>
              <w:jc w:val="left"/>
              <w:rPr>
                <w:sz w:val="20"/>
                <w:szCs w:val="20"/>
              </w:rPr>
            </w:pPr>
            <w:r w:rsidRPr="00D35090">
              <w:rPr>
                <w:sz w:val="20"/>
              </w:rPr>
              <w:fldChar w:fldCharType="begin" w:fldLock="1">
                <w:ffData>
                  <w:name w:val="Text5"/>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tc>
      </w:tr>
      <w:tr w:rsidR="00056899" w:rsidRPr="00D35090" w14:paraId="058C05D7" w14:textId="77777777" w:rsidTr="001368A9">
        <w:tc>
          <w:tcPr>
            <w:tcW w:w="4275" w:type="dxa"/>
          </w:tcPr>
          <w:p w14:paraId="1061583B" w14:textId="77777777" w:rsidR="0019044E" w:rsidRPr="00D35090" w:rsidRDefault="0019044E" w:rsidP="00F542BF">
            <w:pPr>
              <w:pStyle w:val="PBParagraph"/>
              <w:numPr>
                <w:ilvl w:val="1"/>
                <w:numId w:val="27"/>
              </w:numPr>
              <w:spacing w:before="60" w:after="60"/>
              <w:jc w:val="left"/>
              <w:rPr>
                <w:sz w:val="20"/>
                <w:szCs w:val="20"/>
              </w:rPr>
            </w:pPr>
            <w:r w:rsidRPr="00D35090">
              <w:rPr>
                <w:sz w:val="20"/>
              </w:rPr>
              <w:t xml:space="preserve">Correo electrónico </w:t>
            </w:r>
          </w:p>
        </w:tc>
        <w:tc>
          <w:tcPr>
            <w:tcW w:w="5648" w:type="dxa"/>
          </w:tcPr>
          <w:p w14:paraId="018279EC" w14:textId="77777777" w:rsidR="0019044E" w:rsidRPr="00D35090" w:rsidRDefault="0019044E" w:rsidP="000A04D7">
            <w:pPr>
              <w:pStyle w:val="PBParagraph"/>
              <w:numPr>
                <w:ilvl w:val="0"/>
                <w:numId w:val="0"/>
              </w:numPr>
              <w:spacing w:before="60" w:after="60"/>
              <w:jc w:val="left"/>
              <w:rPr>
                <w:sz w:val="20"/>
                <w:szCs w:val="20"/>
              </w:rPr>
            </w:pPr>
            <w:r w:rsidRPr="00D35090">
              <w:rPr>
                <w:sz w:val="20"/>
              </w:rPr>
              <w:fldChar w:fldCharType="begin" w:fldLock="1">
                <w:ffData>
                  <w:name w:val="Text6"/>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tc>
      </w:tr>
      <w:tr w:rsidR="00056899" w:rsidRPr="00D35090" w14:paraId="6E8107D2" w14:textId="77777777" w:rsidTr="001368A9">
        <w:tc>
          <w:tcPr>
            <w:tcW w:w="4275" w:type="dxa"/>
          </w:tcPr>
          <w:p w14:paraId="67C8B7EF" w14:textId="77777777" w:rsidR="0019044E" w:rsidRPr="00D35090" w:rsidRDefault="0019044E" w:rsidP="00F542BF">
            <w:pPr>
              <w:pStyle w:val="PBParagraph"/>
              <w:numPr>
                <w:ilvl w:val="1"/>
                <w:numId w:val="27"/>
              </w:numPr>
              <w:spacing w:before="60" w:after="60"/>
              <w:jc w:val="left"/>
              <w:rPr>
                <w:sz w:val="20"/>
                <w:szCs w:val="20"/>
              </w:rPr>
            </w:pPr>
            <w:r w:rsidRPr="00D35090">
              <w:rPr>
                <w:sz w:val="20"/>
              </w:rPr>
              <w:t>Sitio web</w:t>
            </w:r>
          </w:p>
        </w:tc>
        <w:tc>
          <w:tcPr>
            <w:tcW w:w="5648" w:type="dxa"/>
          </w:tcPr>
          <w:p w14:paraId="1A454552" w14:textId="77777777" w:rsidR="0019044E" w:rsidRPr="00D35090" w:rsidRDefault="0019044E" w:rsidP="000A04D7">
            <w:pPr>
              <w:pStyle w:val="PBParagraph"/>
              <w:numPr>
                <w:ilvl w:val="0"/>
                <w:numId w:val="0"/>
              </w:numPr>
              <w:spacing w:before="60" w:after="60"/>
              <w:jc w:val="left"/>
              <w:rPr>
                <w:sz w:val="20"/>
                <w:szCs w:val="20"/>
              </w:rPr>
            </w:pPr>
            <w:r w:rsidRPr="00D35090">
              <w:rPr>
                <w:sz w:val="20"/>
              </w:rPr>
              <w:fldChar w:fldCharType="begin" w:fldLock="1">
                <w:ffData>
                  <w:name w:val="Text7"/>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tc>
      </w:tr>
      <w:tr w:rsidR="00056899" w:rsidRPr="00D35090" w14:paraId="4C25DDE5" w14:textId="77777777" w:rsidTr="001368A9">
        <w:tc>
          <w:tcPr>
            <w:tcW w:w="4275" w:type="dxa"/>
          </w:tcPr>
          <w:p w14:paraId="6715E37F" w14:textId="6C191B6D" w:rsidR="0019044E" w:rsidRPr="00D35090" w:rsidRDefault="0019044E" w:rsidP="00F542BF">
            <w:pPr>
              <w:pStyle w:val="PBParagraph"/>
              <w:numPr>
                <w:ilvl w:val="1"/>
                <w:numId w:val="27"/>
              </w:numPr>
              <w:spacing w:before="60" w:after="60"/>
              <w:jc w:val="left"/>
              <w:rPr>
                <w:sz w:val="20"/>
                <w:szCs w:val="20"/>
              </w:rPr>
            </w:pPr>
            <w:r w:rsidRPr="00D35090">
              <w:rPr>
                <w:sz w:val="20"/>
              </w:rPr>
              <w:t>Persona de contacto 1</w:t>
            </w:r>
          </w:p>
        </w:tc>
        <w:tc>
          <w:tcPr>
            <w:tcW w:w="5648" w:type="dxa"/>
          </w:tcPr>
          <w:p w14:paraId="4DC561AB" w14:textId="77777777" w:rsidR="0019044E" w:rsidRPr="00D35090" w:rsidRDefault="0019044E" w:rsidP="000A04D7">
            <w:pPr>
              <w:pStyle w:val="PBParagraph"/>
              <w:numPr>
                <w:ilvl w:val="0"/>
                <w:numId w:val="0"/>
              </w:numPr>
              <w:spacing w:before="60" w:after="60"/>
              <w:jc w:val="left"/>
              <w:rPr>
                <w:sz w:val="20"/>
                <w:szCs w:val="20"/>
              </w:rPr>
            </w:pPr>
            <w:r w:rsidRPr="00D35090">
              <w:rPr>
                <w:sz w:val="20"/>
              </w:rPr>
              <w:t xml:space="preserve">Datos de contacto directo: </w:t>
            </w:r>
          </w:p>
          <w:p w14:paraId="494BCF59" w14:textId="54E37544" w:rsidR="00430BFB" w:rsidRPr="00D35090" w:rsidRDefault="00430BFB" w:rsidP="000A04D7">
            <w:pPr>
              <w:pStyle w:val="PBParagraph"/>
              <w:numPr>
                <w:ilvl w:val="0"/>
                <w:numId w:val="0"/>
              </w:numPr>
              <w:spacing w:before="60" w:after="60"/>
              <w:jc w:val="left"/>
              <w:rPr>
                <w:sz w:val="20"/>
                <w:szCs w:val="20"/>
              </w:rPr>
            </w:pPr>
            <w:r w:rsidRPr="00D35090">
              <w:rPr>
                <w:sz w:val="20"/>
              </w:rPr>
              <w:t xml:space="preserve">Teléfono directo: </w:t>
            </w:r>
            <w:r w:rsidRPr="00D35090">
              <w:rPr>
                <w:sz w:val="20"/>
              </w:rPr>
              <w:fldChar w:fldCharType="begin" w:fldLock="1">
                <w:ffData>
                  <w:name w:val="Text8"/>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61B52799" w14:textId="77777777" w:rsidR="00D447BE" w:rsidRPr="00D35090" w:rsidRDefault="00430BFB" w:rsidP="000A04D7">
            <w:pPr>
              <w:pStyle w:val="PBParagraph"/>
              <w:numPr>
                <w:ilvl w:val="0"/>
                <w:numId w:val="0"/>
              </w:numPr>
              <w:spacing w:before="60" w:after="60"/>
              <w:jc w:val="left"/>
              <w:rPr>
                <w:sz w:val="20"/>
                <w:szCs w:val="20"/>
              </w:rPr>
            </w:pPr>
            <w:r w:rsidRPr="00D35090">
              <w:rPr>
                <w:sz w:val="20"/>
              </w:rPr>
              <w:t xml:space="preserve">Correo electrónico directo: </w:t>
            </w:r>
            <w:r w:rsidRPr="00D35090">
              <w:rPr>
                <w:sz w:val="20"/>
              </w:rPr>
              <w:fldChar w:fldCharType="begin" w:fldLock="1">
                <w:ffData>
                  <w:name w:val="Text8"/>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152DA002" w14:textId="08B75B62" w:rsidR="0019044E" w:rsidRPr="00D35090" w:rsidRDefault="00496538" w:rsidP="000A04D7">
            <w:pPr>
              <w:pStyle w:val="PBParagraph"/>
              <w:numPr>
                <w:ilvl w:val="0"/>
                <w:numId w:val="0"/>
              </w:numPr>
              <w:spacing w:before="60" w:after="60"/>
              <w:jc w:val="left"/>
              <w:rPr>
                <w:sz w:val="20"/>
                <w:szCs w:val="20"/>
              </w:rPr>
            </w:pPr>
            <w:r w:rsidRPr="00D35090">
              <w:rPr>
                <w:sz w:val="20"/>
              </w:rPr>
              <w:t xml:space="preserve">Idiomas: </w:t>
            </w:r>
            <w:r w:rsidR="0019044E" w:rsidRPr="00D35090">
              <w:rPr>
                <w:sz w:val="20"/>
              </w:rPr>
              <w:fldChar w:fldCharType="begin" w:fldLock="1">
                <w:ffData>
                  <w:name w:val="Text9"/>
                  <w:enabled/>
                  <w:calcOnExit w:val="0"/>
                  <w:textInput/>
                </w:ffData>
              </w:fldChar>
            </w:r>
            <w:r w:rsidR="0019044E" w:rsidRPr="00D35090">
              <w:rPr>
                <w:sz w:val="20"/>
              </w:rPr>
              <w:instrText xml:space="preserve"> FORMTEXT </w:instrText>
            </w:r>
            <w:r w:rsidR="0019044E" w:rsidRPr="00D35090">
              <w:rPr>
                <w:sz w:val="20"/>
              </w:rPr>
            </w:r>
            <w:r w:rsidR="0019044E" w:rsidRPr="00D35090">
              <w:rPr>
                <w:sz w:val="20"/>
              </w:rPr>
              <w:fldChar w:fldCharType="separate"/>
            </w:r>
            <w:r w:rsidR="0019044E" w:rsidRPr="00D35090">
              <w:rPr>
                <w:sz w:val="20"/>
              </w:rPr>
              <w:t>     </w:t>
            </w:r>
            <w:r w:rsidR="0019044E" w:rsidRPr="00D35090">
              <w:rPr>
                <w:sz w:val="20"/>
              </w:rPr>
              <w:fldChar w:fldCharType="end"/>
            </w:r>
          </w:p>
          <w:p w14:paraId="12601F9B" w14:textId="77777777" w:rsidR="0019044E" w:rsidRPr="00D35090" w:rsidRDefault="0019044E" w:rsidP="000A04D7">
            <w:pPr>
              <w:pStyle w:val="PBParagraph"/>
              <w:numPr>
                <w:ilvl w:val="0"/>
                <w:numId w:val="0"/>
              </w:numPr>
              <w:spacing w:before="60" w:after="60"/>
              <w:jc w:val="left"/>
              <w:rPr>
                <w:sz w:val="20"/>
                <w:szCs w:val="20"/>
              </w:rPr>
            </w:pPr>
            <w:r w:rsidRPr="00D35090">
              <w:rPr>
                <w:sz w:val="20"/>
              </w:rPr>
              <w:t xml:space="preserve">Método de comunicación preferido:  </w:t>
            </w:r>
          </w:p>
          <w:p w14:paraId="0CA93D9A" w14:textId="397F5DF5" w:rsidR="0019044E" w:rsidRPr="00D35090" w:rsidRDefault="0019044E" w:rsidP="000A04D7">
            <w:pPr>
              <w:pStyle w:val="PBParagraph"/>
              <w:numPr>
                <w:ilvl w:val="0"/>
                <w:numId w:val="0"/>
              </w:numPr>
              <w:spacing w:before="60" w:after="60"/>
              <w:ind w:left="567" w:hanging="567"/>
              <w:jc w:val="left"/>
              <w:rPr>
                <w:sz w:val="20"/>
                <w:szCs w:val="20"/>
              </w:rPr>
            </w:pPr>
            <w:r w:rsidRPr="00D35090">
              <w:rPr>
                <w:sz w:val="20"/>
              </w:rPr>
              <w:fldChar w:fldCharType="begin">
                <w:ffData>
                  <w:name w:val="Check1"/>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Teléfono  </w:t>
            </w:r>
          </w:p>
          <w:p w14:paraId="53ACEA93" w14:textId="6AEBF25D" w:rsidR="0019044E" w:rsidRPr="00D35090" w:rsidRDefault="0019044E" w:rsidP="000A04D7">
            <w:pPr>
              <w:pStyle w:val="PBParagraph"/>
              <w:numPr>
                <w:ilvl w:val="0"/>
                <w:numId w:val="0"/>
              </w:numPr>
              <w:spacing w:before="60" w:after="60"/>
              <w:ind w:left="567" w:hanging="567"/>
              <w:jc w:val="left"/>
              <w:rPr>
                <w:sz w:val="20"/>
                <w:szCs w:val="20"/>
              </w:rPr>
            </w:pPr>
            <w:r w:rsidRPr="00D35090">
              <w:rPr>
                <w:sz w:val="20"/>
              </w:rPr>
              <w:lastRenderedPageBreak/>
              <w:fldChar w:fldCharType="begin">
                <w:ffData>
                  <w:name w:val="Check2"/>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Fax</w:t>
            </w:r>
          </w:p>
          <w:p w14:paraId="2BAFFAFF" w14:textId="4D0DAE50" w:rsidR="0019044E" w:rsidRPr="00D35090" w:rsidRDefault="0019044E" w:rsidP="000A04D7">
            <w:pPr>
              <w:pStyle w:val="PBParagraph"/>
              <w:numPr>
                <w:ilvl w:val="0"/>
                <w:numId w:val="0"/>
              </w:numPr>
              <w:spacing w:before="60" w:after="60"/>
              <w:ind w:left="567" w:hanging="567"/>
              <w:jc w:val="left"/>
              <w:rPr>
                <w:sz w:val="20"/>
                <w:szCs w:val="20"/>
              </w:rPr>
            </w:pPr>
            <w:r w:rsidRPr="00D35090">
              <w:rPr>
                <w:sz w:val="20"/>
              </w:rPr>
              <w:fldChar w:fldCharType="begin">
                <w:ffData>
                  <w:name w:val="Check3"/>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Correo electrónico </w:t>
            </w:r>
          </w:p>
          <w:p w14:paraId="193CCA34" w14:textId="5713580C" w:rsidR="0019044E" w:rsidRPr="00D35090" w:rsidRDefault="0019044E" w:rsidP="000A04D7">
            <w:pPr>
              <w:pStyle w:val="PBParagraph"/>
              <w:numPr>
                <w:ilvl w:val="0"/>
                <w:numId w:val="0"/>
              </w:numPr>
              <w:spacing w:before="60" w:after="60"/>
              <w:ind w:left="567" w:hanging="567"/>
              <w:jc w:val="left"/>
              <w:rPr>
                <w:sz w:val="20"/>
                <w:szCs w:val="20"/>
              </w:rPr>
            </w:pPr>
            <w:r w:rsidRPr="00D35090">
              <w:rPr>
                <w:sz w:val="20"/>
              </w:rPr>
              <w:fldChar w:fldCharType="begin">
                <w:ffData>
                  <w:name w:val="Check4"/>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Otros (sírvase especificar): </w:t>
            </w:r>
            <w:r w:rsidRPr="00D35090">
              <w:rPr>
                <w:sz w:val="20"/>
              </w:rPr>
              <w:fldChar w:fldCharType="begin" w:fldLock="1">
                <w:ffData>
                  <w:name w:val="Text10"/>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tc>
      </w:tr>
      <w:tr w:rsidR="00056899" w:rsidRPr="00D35090" w14:paraId="72ADEFAB" w14:textId="77777777" w:rsidTr="007E43D9">
        <w:tc>
          <w:tcPr>
            <w:tcW w:w="4275" w:type="dxa"/>
          </w:tcPr>
          <w:p w14:paraId="63BE6C16" w14:textId="2CB6FD2F" w:rsidR="0019044E" w:rsidRPr="00D35090" w:rsidRDefault="0019044E" w:rsidP="00F542BF">
            <w:pPr>
              <w:pStyle w:val="PBParagraph"/>
              <w:numPr>
                <w:ilvl w:val="1"/>
                <w:numId w:val="27"/>
              </w:numPr>
              <w:spacing w:before="60" w:after="60"/>
              <w:jc w:val="left"/>
              <w:rPr>
                <w:sz w:val="20"/>
                <w:szCs w:val="20"/>
              </w:rPr>
            </w:pPr>
            <w:r w:rsidRPr="00D35090">
              <w:rPr>
                <w:sz w:val="20"/>
              </w:rPr>
              <w:lastRenderedPageBreak/>
              <w:t>Persona de contacto 2</w:t>
            </w:r>
            <w:r w:rsidR="009104FE" w:rsidRPr="00D35090">
              <w:rPr>
                <w:sz w:val="20"/>
              </w:rPr>
              <w:t>, en su caso</w:t>
            </w:r>
            <w:r w:rsidRPr="00D35090">
              <w:rPr>
                <w:sz w:val="20"/>
              </w:rPr>
              <w:t xml:space="preserve"> </w:t>
            </w:r>
          </w:p>
        </w:tc>
        <w:tc>
          <w:tcPr>
            <w:tcW w:w="5648" w:type="dxa"/>
          </w:tcPr>
          <w:p w14:paraId="1B45764A" w14:textId="77777777" w:rsidR="0019044E" w:rsidRPr="00D35090" w:rsidRDefault="0019044E" w:rsidP="000A04D7">
            <w:pPr>
              <w:pStyle w:val="PBParagraph"/>
              <w:numPr>
                <w:ilvl w:val="0"/>
                <w:numId w:val="0"/>
              </w:numPr>
              <w:spacing w:before="60" w:after="60"/>
              <w:jc w:val="left"/>
              <w:rPr>
                <w:sz w:val="20"/>
                <w:szCs w:val="20"/>
              </w:rPr>
            </w:pPr>
            <w:r w:rsidRPr="00D35090">
              <w:rPr>
                <w:sz w:val="20"/>
              </w:rPr>
              <w:t xml:space="preserve">Datos de contacto directo: </w:t>
            </w:r>
          </w:p>
          <w:p w14:paraId="04795447" w14:textId="77B90EAE" w:rsidR="00430BFB" w:rsidRPr="00D35090" w:rsidRDefault="00430BFB" w:rsidP="000A04D7">
            <w:pPr>
              <w:pStyle w:val="PBParagraph"/>
              <w:numPr>
                <w:ilvl w:val="0"/>
                <w:numId w:val="0"/>
              </w:numPr>
              <w:spacing w:before="60" w:after="60"/>
              <w:jc w:val="left"/>
              <w:rPr>
                <w:sz w:val="20"/>
                <w:szCs w:val="20"/>
              </w:rPr>
            </w:pPr>
            <w:r w:rsidRPr="00D35090">
              <w:rPr>
                <w:sz w:val="20"/>
              </w:rPr>
              <w:t xml:space="preserve">Teléfono directo: </w:t>
            </w:r>
            <w:r w:rsidRPr="00D35090">
              <w:rPr>
                <w:sz w:val="20"/>
              </w:rPr>
              <w:fldChar w:fldCharType="begin" w:fldLock="1">
                <w:ffData>
                  <w:name w:val="Text8"/>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586D0B2D" w14:textId="77777777" w:rsidR="00D447BE" w:rsidRPr="00D35090" w:rsidRDefault="00430BFB" w:rsidP="000A04D7">
            <w:pPr>
              <w:pStyle w:val="PBParagraph"/>
              <w:numPr>
                <w:ilvl w:val="0"/>
                <w:numId w:val="0"/>
              </w:numPr>
              <w:spacing w:before="60" w:after="60"/>
              <w:jc w:val="left"/>
              <w:rPr>
                <w:sz w:val="20"/>
                <w:szCs w:val="20"/>
              </w:rPr>
            </w:pPr>
            <w:r w:rsidRPr="00D35090">
              <w:rPr>
                <w:sz w:val="20"/>
              </w:rPr>
              <w:t xml:space="preserve">Correo electrónico directo: </w:t>
            </w:r>
            <w:r w:rsidRPr="00D35090">
              <w:rPr>
                <w:sz w:val="20"/>
              </w:rPr>
              <w:fldChar w:fldCharType="begin" w:fldLock="1">
                <w:ffData>
                  <w:name w:val="Text8"/>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35E7141E" w14:textId="2D72849C" w:rsidR="0019044E" w:rsidRPr="00D35090" w:rsidRDefault="00496538" w:rsidP="000A04D7">
            <w:pPr>
              <w:pStyle w:val="PBParagraph"/>
              <w:numPr>
                <w:ilvl w:val="0"/>
                <w:numId w:val="0"/>
              </w:numPr>
              <w:spacing w:before="60" w:after="60"/>
              <w:jc w:val="left"/>
              <w:rPr>
                <w:sz w:val="20"/>
                <w:szCs w:val="20"/>
              </w:rPr>
            </w:pPr>
            <w:r w:rsidRPr="00D35090">
              <w:rPr>
                <w:sz w:val="20"/>
              </w:rPr>
              <w:t xml:space="preserve">Idiomas: </w:t>
            </w:r>
            <w:r w:rsidR="0019044E" w:rsidRPr="00D35090">
              <w:rPr>
                <w:sz w:val="20"/>
              </w:rPr>
              <w:fldChar w:fldCharType="begin" w:fldLock="1">
                <w:ffData>
                  <w:name w:val="Text9"/>
                  <w:enabled/>
                  <w:calcOnExit w:val="0"/>
                  <w:textInput/>
                </w:ffData>
              </w:fldChar>
            </w:r>
            <w:r w:rsidR="0019044E" w:rsidRPr="00D35090">
              <w:rPr>
                <w:sz w:val="20"/>
              </w:rPr>
              <w:instrText xml:space="preserve"> FORMTEXT </w:instrText>
            </w:r>
            <w:r w:rsidR="0019044E" w:rsidRPr="00D35090">
              <w:rPr>
                <w:sz w:val="20"/>
              </w:rPr>
            </w:r>
            <w:r w:rsidR="0019044E" w:rsidRPr="00D35090">
              <w:rPr>
                <w:sz w:val="20"/>
              </w:rPr>
              <w:fldChar w:fldCharType="separate"/>
            </w:r>
            <w:r w:rsidR="0019044E" w:rsidRPr="00D35090">
              <w:rPr>
                <w:sz w:val="20"/>
              </w:rPr>
              <w:t>     </w:t>
            </w:r>
            <w:r w:rsidR="0019044E" w:rsidRPr="00D35090">
              <w:rPr>
                <w:sz w:val="20"/>
              </w:rPr>
              <w:fldChar w:fldCharType="end"/>
            </w:r>
          </w:p>
          <w:p w14:paraId="7CFB8C53" w14:textId="77777777" w:rsidR="0019044E" w:rsidRPr="00D35090" w:rsidRDefault="0019044E" w:rsidP="000A04D7">
            <w:pPr>
              <w:pStyle w:val="PBParagraph"/>
              <w:numPr>
                <w:ilvl w:val="0"/>
                <w:numId w:val="0"/>
              </w:numPr>
              <w:spacing w:before="60" w:after="60"/>
              <w:jc w:val="left"/>
              <w:rPr>
                <w:sz w:val="20"/>
                <w:szCs w:val="20"/>
              </w:rPr>
            </w:pPr>
            <w:r w:rsidRPr="00D35090">
              <w:rPr>
                <w:sz w:val="20"/>
              </w:rPr>
              <w:t xml:space="preserve">Método de comunicación preferido:  </w:t>
            </w:r>
          </w:p>
          <w:p w14:paraId="59434CA7" w14:textId="31EC6B11" w:rsidR="0019044E" w:rsidRPr="00D35090" w:rsidRDefault="0019044E" w:rsidP="000A04D7">
            <w:pPr>
              <w:pStyle w:val="PBParagraph"/>
              <w:numPr>
                <w:ilvl w:val="0"/>
                <w:numId w:val="0"/>
              </w:numPr>
              <w:spacing w:before="60" w:after="60"/>
              <w:ind w:left="567" w:hanging="567"/>
              <w:jc w:val="left"/>
              <w:rPr>
                <w:sz w:val="20"/>
                <w:szCs w:val="20"/>
              </w:rPr>
            </w:pPr>
            <w:r w:rsidRPr="00D35090">
              <w:rPr>
                <w:sz w:val="20"/>
              </w:rPr>
              <w:fldChar w:fldCharType="begin">
                <w:ffData>
                  <w:name w:val="Check1"/>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Teléfono  </w:t>
            </w:r>
          </w:p>
          <w:p w14:paraId="05E0904B" w14:textId="369AAC6C" w:rsidR="0019044E" w:rsidRPr="00D35090" w:rsidRDefault="0019044E" w:rsidP="000A04D7">
            <w:pPr>
              <w:pStyle w:val="PBParagraph"/>
              <w:numPr>
                <w:ilvl w:val="0"/>
                <w:numId w:val="0"/>
              </w:numPr>
              <w:spacing w:before="60" w:after="60"/>
              <w:ind w:left="567" w:hanging="567"/>
              <w:jc w:val="left"/>
              <w:rPr>
                <w:sz w:val="20"/>
                <w:szCs w:val="20"/>
              </w:rPr>
            </w:pPr>
            <w:r w:rsidRPr="00D35090">
              <w:rPr>
                <w:sz w:val="20"/>
              </w:rPr>
              <w:fldChar w:fldCharType="begin">
                <w:ffData>
                  <w:name w:val="Check2"/>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003000DA" w:rsidRPr="00D35090">
              <w:rPr>
                <w:sz w:val="20"/>
              </w:rPr>
              <w:t> </w:t>
            </w:r>
            <w:r w:rsidRPr="00D35090">
              <w:rPr>
                <w:sz w:val="20"/>
              </w:rPr>
              <w:t>Fax</w:t>
            </w:r>
          </w:p>
          <w:p w14:paraId="130C36C2" w14:textId="09DCCC48" w:rsidR="0019044E" w:rsidRPr="00D35090" w:rsidRDefault="0019044E" w:rsidP="000A04D7">
            <w:pPr>
              <w:pStyle w:val="PBParagraph"/>
              <w:numPr>
                <w:ilvl w:val="0"/>
                <w:numId w:val="0"/>
              </w:numPr>
              <w:spacing w:before="60" w:after="60"/>
              <w:ind w:left="567" w:hanging="567"/>
              <w:jc w:val="left"/>
              <w:rPr>
                <w:sz w:val="20"/>
                <w:szCs w:val="20"/>
              </w:rPr>
            </w:pPr>
            <w:r w:rsidRPr="00D35090">
              <w:rPr>
                <w:sz w:val="20"/>
              </w:rPr>
              <w:fldChar w:fldCharType="begin">
                <w:ffData>
                  <w:name w:val="Check3"/>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Correo electrónico </w:t>
            </w:r>
          </w:p>
          <w:p w14:paraId="569D7C14" w14:textId="392EFE0C" w:rsidR="0019044E" w:rsidRPr="00D35090" w:rsidRDefault="0019044E" w:rsidP="000A04D7">
            <w:pPr>
              <w:pStyle w:val="PBParagraph"/>
              <w:numPr>
                <w:ilvl w:val="0"/>
                <w:numId w:val="0"/>
              </w:numPr>
              <w:spacing w:before="60" w:after="60"/>
              <w:jc w:val="left"/>
              <w:rPr>
                <w:sz w:val="20"/>
                <w:szCs w:val="20"/>
              </w:rPr>
            </w:pPr>
            <w:r w:rsidRPr="00D35090">
              <w:rPr>
                <w:sz w:val="20"/>
              </w:rPr>
              <w:fldChar w:fldCharType="begin">
                <w:ffData>
                  <w:name w:val="Check4"/>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Otros (sírvase especificar): </w:t>
            </w:r>
            <w:r w:rsidRPr="00D35090">
              <w:rPr>
                <w:sz w:val="20"/>
              </w:rPr>
              <w:fldChar w:fldCharType="begin" w:fldLock="1">
                <w:ffData>
                  <w:name w:val="Text10"/>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tc>
      </w:tr>
      <w:tr w:rsidR="00056899" w:rsidRPr="00D35090" w14:paraId="3C982573" w14:textId="77777777">
        <w:tc>
          <w:tcPr>
            <w:tcW w:w="9923" w:type="dxa"/>
            <w:gridSpan w:val="2"/>
            <w:tcBorders>
              <w:bottom w:val="single" w:sz="4" w:space="0" w:color="auto"/>
            </w:tcBorders>
          </w:tcPr>
          <w:p w14:paraId="761FCA13" w14:textId="09BDE79D" w:rsidR="007E43D9" w:rsidRPr="00D35090" w:rsidRDefault="00C4428A" w:rsidP="000A04D7">
            <w:pPr>
              <w:pStyle w:val="PBParagraph"/>
              <w:numPr>
                <w:ilvl w:val="0"/>
                <w:numId w:val="0"/>
              </w:numPr>
              <w:spacing w:before="60" w:after="60"/>
              <w:jc w:val="left"/>
              <w:rPr>
                <w:sz w:val="20"/>
                <w:szCs w:val="20"/>
              </w:rPr>
            </w:pPr>
            <w:r w:rsidRPr="00D35090">
              <w:rPr>
                <w:b/>
                <w:sz w:val="20"/>
              </w:rPr>
              <w:t>Última actualización: [INSERTAR FECHA]</w:t>
            </w:r>
          </w:p>
        </w:tc>
      </w:tr>
    </w:tbl>
    <w:p w14:paraId="63F561B7" w14:textId="37E43E51" w:rsidR="00DA1B35" w:rsidRPr="00D35090" w:rsidRDefault="00DA1B35" w:rsidP="00161F47">
      <w:pPr>
        <w:pStyle w:val="Heading2"/>
        <w:numPr>
          <w:ilvl w:val="0"/>
          <w:numId w:val="86"/>
        </w:numPr>
        <w:ind w:left="0" w:firstLine="0"/>
        <w:rPr>
          <w:sz w:val="22"/>
          <w:szCs w:val="22"/>
        </w:rPr>
      </w:pPr>
      <w:bookmarkStart w:id="38" w:name="_Toc225333621"/>
      <w:r w:rsidRPr="00D35090">
        <w:t xml:space="preserve">Autoridad designada a efectos de las solicitudes previstas en el </w:t>
      </w:r>
      <w:r w:rsidR="005C7D23" w:rsidRPr="00D35090">
        <w:t>artículo</w:t>
      </w:r>
      <w:r w:rsidRPr="00D35090">
        <w:t xml:space="preserve"> 33 (art. 44)</w:t>
      </w:r>
      <w:r w:rsidRPr="00D35090">
        <w:rPr>
          <w:vertAlign w:val="superscript"/>
        </w:rPr>
        <w:footnoteReference w:id="8"/>
      </w:r>
      <w:bookmarkEnd w:id="38"/>
    </w:p>
    <w:p w14:paraId="57B28B7D" w14:textId="7B21E462" w:rsidR="00DA1B35" w:rsidRPr="00D35090" w:rsidRDefault="00DA1B35" w:rsidP="00DD51AB">
      <w:pPr>
        <w:pStyle w:val="PBParagraph"/>
        <w:numPr>
          <w:ilvl w:val="0"/>
          <w:numId w:val="0"/>
        </w:numPr>
        <w:ind w:left="567"/>
        <w:rPr>
          <w:color w:val="024987" w:themeColor="accent3"/>
        </w:rPr>
      </w:pPr>
      <w:r w:rsidRPr="00D35090">
        <w:rPr>
          <w:i/>
          <w:color w:val="024987" w:themeColor="accent3"/>
          <w:sz w:val="18"/>
        </w:rPr>
        <w:t>Encontrará más información sobre las solicitudes previstas en el art</w:t>
      </w:r>
      <w:r w:rsidR="009903FB" w:rsidRPr="00D35090">
        <w:rPr>
          <w:i/>
          <w:color w:val="024987" w:themeColor="accent3"/>
          <w:sz w:val="18"/>
        </w:rPr>
        <w:t>.</w:t>
      </w:r>
      <w:r w:rsidRPr="00D35090">
        <w:rPr>
          <w:i/>
          <w:color w:val="024987" w:themeColor="accent3"/>
          <w:sz w:val="18"/>
        </w:rPr>
        <w:t xml:space="preserve"> 33 en la Sección IX - Cooperación, pregunta</w:t>
      </w:r>
      <w:r w:rsidR="009903FB" w:rsidRPr="00D35090">
        <w:rPr>
          <w:i/>
          <w:color w:val="024987" w:themeColor="accent3"/>
          <w:sz w:val="18"/>
        </w:rPr>
        <w:t> </w:t>
      </w:r>
      <w:r w:rsidR="00040079" w:rsidRPr="00D35090">
        <w:rPr>
          <w:rFonts w:eastAsiaTheme="majorEastAsia" w:cstheme="majorBidi"/>
          <w:i/>
          <w:color w:val="024987" w:themeColor="accent3"/>
          <w:sz w:val="18"/>
        </w:rPr>
        <w:fldChar w:fldCharType="begin"/>
      </w:r>
      <w:r w:rsidR="00040079" w:rsidRPr="00D35090">
        <w:rPr>
          <w:rFonts w:eastAsiaTheme="majorEastAsia" w:cstheme="majorBidi"/>
          <w:i/>
          <w:color w:val="024987" w:themeColor="accent3"/>
          <w:sz w:val="18"/>
        </w:rPr>
        <w:instrText xml:space="preserve"> REF _Ref170142056 \r \h  \* MERGEFORMAT </w:instrText>
      </w:r>
      <w:r w:rsidR="00040079" w:rsidRPr="00D35090">
        <w:rPr>
          <w:rFonts w:eastAsiaTheme="majorEastAsia" w:cstheme="majorBidi"/>
          <w:i/>
          <w:color w:val="024987" w:themeColor="accent3"/>
          <w:sz w:val="18"/>
        </w:rPr>
      </w:r>
      <w:r w:rsidR="00040079" w:rsidRPr="00D35090">
        <w:rPr>
          <w:rFonts w:eastAsiaTheme="majorEastAsia" w:cstheme="majorBidi"/>
          <w:i/>
          <w:color w:val="024987" w:themeColor="accent3"/>
          <w:sz w:val="18"/>
        </w:rPr>
        <w:fldChar w:fldCharType="separate"/>
      </w:r>
      <w:r w:rsidR="00867298">
        <w:rPr>
          <w:rFonts w:eastAsiaTheme="majorEastAsia" w:cstheme="majorBidi"/>
          <w:i/>
          <w:color w:val="024987" w:themeColor="accent3"/>
          <w:sz w:val="18"/>
        </w:rPr>
        <w:t>31</w:t>
      </w:r>
      <w:r w:rsidR="00040079" w:rsidRPr="00D35090">
        <w:rPr>
          <w:rFonts w:eastAsiaTheme="majorEastAsia" w:cstheme="majorBidi"/>
          <w:i/>
          <w:color w:val="024987" w:themeColor="accent3"/>
          <w:sz w:val="18"/>
        </w:rPr>
        <w:fldChar w:fldCharType="end"/>
      </w:r>
      <w:r w:rsidRPr="00D35090">
        <w:rPr>
          <w:i/>
          <w:color w:val="024987" w:themeColor="accent3"/>
          <w:sz w:val="18"/>
        </w:rPr>
        <w:t>.</w:t>
      </w:r>
    </w:p>
    <w:tbl>
      <w:tblPr>
        <w:tblStyle w:val="TableGrid"/>
        <w:tblW w:w="9923" w:type="dxa"/>
        <w:tblInd w:w="-5" w:type="dxa"/>
        <w:tblLook w:val="04A0" w:firstRow="1" w:lastRow="0" w:firstColumn="1" w:lastColumn="0" w:noHBand="0" w:noVBand="1"/>
      </w:tblPr>
      <w:tblGrid>
        <w:gridCol w:w="4275"/>
        <w:gridCol w:w="5648"/>
      </w:tblGrid>
      <w:tr w:rsidR="009903FB" w:rsidRPr="00D35090" w14:paraId="44B99AE7" w14:textId="77777777" w:rsidTr="001368A9">
        <w:tc>
          <w:tcPr>
            <w:tcW w:w="4275" w:type="dxa"/>
          </w:tcPr>
          <w:p w14:paraId="70AF7FB7" w14:textId="0ADF0C6A" w:rsidR="009617F0" w:rsidRPr="00D35090" w:rsidRDefault="00E82F1B" w:rsidP="00F542BF">
            <w:pPr>
              <w:pStyle w:val="PBParagraph"/>
              <w:numPr>
                <w:ilvl w:val="1"/>
                <w:numId w:val="28"/>
              </w:numPr>
              <w:spacing w:before="60" w:after="60"/>
              <w:rPr>
                <w:sz w:val="20"/>
                <w:szCs w:val="20"/>
              </w:rPr>
            </w:pPr>
            <w:r w:rsidRPr="00D35090">
              <w:rPr>
                <w:sz w:val="20"/>
              </w:rPr>
              <w:t xml:space="preserve">¿[Nombre de su Estado] ha designado una autoridad a las que deban dirigirse las solicitudes previstas en el artículo 33?        </w:t>
            </w:r>
          </w:p>
        </w:tc>
        <w:tc>
          <w:tcPr>
            <w:tcW w:w="5648" w:type="dxa"/>
          </w:tcPr>
          <w:p w14:paraId="577F4DA4" w14:textId="5A5ED159" w:rsidR="00E82F1B" w:rsidRPr="00D35090" w:rsidRDefault="00E82F1B" w:rsidP="000A04D7">
            <w:pPr>
              <w:pStyle w:val="PBParagraph"/>
              <w:numPr>
                <w:ilvl w:val="0"/>
                <w:numId w:val="0"/>
              </w:numPr>
              <w:spacing w:before="60" w:after="60"/>
              <w:rPr>
                <w:sz w:val="20"/>
                <w:szCs w:val="20"/>
              </w:rPr>
            </w:pPr>
            <w:r w:rsidRPr="00D35090">
              <w:rPr>
                <w:sz w:val="20"/>
              </w:rPr>
              <w:fldChar w:fldCharType="begin">
                <w:ffData>
                  <w:name w:val="Check366"/>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Sí, la Autoridad Central (véanse los datos indicados más arriba)</w:t>
            </w:r>
          </w:p>
          <w:p w14:paraId="49D26E36" w14:textId="3DA92DCC" w:rsidR="00E82F1B" w:rsidRPr="00D35090" w:rsidRDefault="00E82F1B" w:rsidP="000A04D7">
            <w:pPr>
              <w:pStyle w:val="PBParagraph"/>
              <w:numPr>
                <w:ilvl w:val="0"/>
                <w:numId w:val="0"/>
              </w:numPr>
              <w:spacing w:before="60" w:after="60"/>
              <w:rPr>
                <w:sz w:val="20"/>
                <w:szCs w:val="20"/>
              </w:rPr>
            </w:pPr>
            <w:r w:rsidRPr="00D35090">
              <w:rPr>
                <w:sz w:val="20"/>
              </w:rPr>
              <w:fldChar w:fldCharType="begin">
                <w:ffData>
                  <w:name w:val="Check367"/>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Sí, una autoridad distinta de la Autoridad Central (complete las preguntas 4.2 - 4.10)</w:t>
            </w:r>
          </w:p>
          <w:p w14:paraId="17C391B5" w14:textId="67C21EA6" w:rsidR="009617F0" w:rsidRPr="00D35090" w:rsidRDefault="00E82F1B" w:rsidP="000A04D7">
            <w:pPr>
              <w:pStyle w:val="PBParagraph"/>
              <w:numPr>
                <w:ilvl w:val="0"/>
                <w:numId w:val="0"/>
              </w:numPr>
              <w:spacing w:before="60" w:after="60"/>
              <w:rPr>
                <w:sz w:val="20"/>
                <w:szCs w:val="20"/>
              </w:rPr>
            </w:pPr>
            <w:r w:rsidRPr="00D35090">
              <w:rPr>
                <w:sz w:val="20"/>
              </w:rPr>
              <w:fldChar w:fldCharType="begin">
                <w:ffData>
                  <w:name w:val="Check368"/>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No</w:t>
            </w:r>
          </w:p>
        </w:tc>
      </w:tr>
      <w:tr w:rsidR="009903FB" w:rsidRPr="00D35090" w14:paraId="3A36511E" w14:textId="77777777" w:rsidTr="001368A9">
        <w:tc>
          <w:tcPr>
            <w:tcW w:w="4275" w:type="dxa"/>
          </w:tcPr>
          <w:p w14:paraId="795CDB32" w14:textId="77777777" w:rsidR="009617F0" w:rsidRPr="00D35090" w:rsidRDefault="009617F0" w:rsidP="00F542BF">
            <w:pPr>
              <w:pStyle w:val="PBParagraph"/>
              <w:numPr>
                <w:ilvl w:val="1"/>
                <w:numId w:val="28"/>
              </w:numPr>
              <w:spacing w:before="60" w:after="60"/>
              <w:rPr>
                <w:sz w:val="20"/>
                <w:szCs w:val="20"/>
              </w:rPr>
            </w:pPr>
            <w:r w:rsidRPr="00D35090">
              <w:rPr>
                <w:sz w:val="20"/>
              </w:rPr>
              <w:t xml:space="preserve">Organización </w:t>
            </w:r>
          </w:p>
        </w:tc>
        <w:tc>
          <w:tcPr>
            <w:tcW w:w="5648" w:type="dxa"/>
          </w:tcPr>
          <w:p w14:paraId="7A521681" w14:textId="77777777" w:rsidR="009617F0" w:rsidRPr="00D35090" w:rsidRDefault="009617F0" w:rsidP="000A04D7">
            <w:pPr>
              <w:pStyle w:val="PBParagraph"/>
              <w:numPr>
                <w:ilvl w:val="0"/>
                <w:numId w:val="0"/>
              </w:numPr>
              <w:spacing w:before="60" w:after="60"/>
              <w:rPr>
                <w:sz w:val="20"/>
                <w:szCs w:val="20"/>
              </w:rPr>
            </w:pPr>
            <w:r w:rsidRPr="00D35090">
              <w:rPr>
                <w:sz w:val="20"/>
              </w:rPr>
              <w:fldChar w:fldCharType="begin" w:fldLock="1">
                <w:ffData>
                  <w:name w:val="Text1"/>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tc>
      </w:tr>
      <w:tr w:rsidR="009903FB" w:rsidRPr="00D35090" w14:paraId="45AB678D" w14:textId="77777777" w:rsidTr="001368A9">
        <w:tc>
          <w:tcPr>
            <w:tcW w:w="4275" w:type="dxa"/>
          </w:tcPr>
          <w:p w14:paraId="50D2C849" w14:textId="77777777" w:rsidR="009617F0" w:rsidRPr="00D35090" w:rsidRDefault="009617F0" w:rsidP="00F542BF">
            <w:pPr>
              <w:pStyle w:val="PBParagraph"/>
              <w:numPr>
                <w:ilvl w:val="1"/>
                <w:numId w:val="28"/>
              </w:numPr>
              <w:spacing w:before="60" w:after="60"/>
              <w:rPr>
                <w:sz w:val="20"/>
                <w:szCs w:val="20"/>
              </w:rPr>
            </w:pPr>
            <w:r w:rsidRPr="00D35090">
              <w:rPr>
                <w:sz w:val="20"/>
              </w:rPr>
              <w:t>Dirección:</w:t>
            </w:r>
          </w:p>
        </w:tc>
        <w:tc>
          <w:tcPr>
            <w:tcW w:w="5648" w:type="dxa"/>
          </w:tcPr>
          <w:p w14:paraId="415A70EF" w14:textId="77777777" w:rsidR="009617F0" w:rsidRPr="00D35090" w:rsidRDefault="009617F0" w:rsidP="000A04D7">
            <w:pPr>
              <w:pStyle w:val="PBParagraph"/>
              <w:numPr>
                <w:ilvl w:val="0"/>
                <w:numId w:val="0"/>
              </w:numPr>
              <w:spacing w:before="60" w:after="60"/>
              <w:rPr>
                <w:sz w:val="20"/>
                <w:szCs w:val="20"/>
              </w:rPr>
            </w:pPr>
            <w:r w:rsidRPr="00D35090">
              <w:rPr>
                <w:sz w:val="20"/>
              </w:rPr>
              <w:fldChar w:fldCharType="begin" w:fldLock="1">
                <w:ffData>
                  <w:name w:val="Text2"/>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tc>
      </w:tr>
      <w:tr w:rsidR="009903FB" w:rsidRPr="00D35090" w14:paraId="7ABEB3CB" w14:textId="77777777" w:rsidTr="001368A9">
        <w:tc>
          <w:tcPr>
            <w:tcW w:w="4275" w:type="dxa"/>
          </w:tcPr>
          <w:p w14:paraId="5BB0672F" w14:textId="77777777" w:rsidR="009617F0" w:rsidRPr="00D35090" w:rsidRDefault="009617F0" w:rsidP="00F542BF">
            <w:pPr>
              <w:pStyle w:val="PBParagraph"/>
              <w:numPr>
                <w:ilvl w:val="1"/>
                <w:numId w:val="28"/>
              </w:numPr>
              <w:spacing w:before="60" w:after="60"/>
              <w:rPr>
                <w:sz w:val="20"/>
                <w:szCs w:val="20"/>
              </w:rPr>
            </w:pPr>
            <w:r w:rsidRPr="00D35090">
              <w:rPr>
                <w:sz w:val="20"/>
              </w:rPr>
              <w:t xml:space="preserve">Ámbito personal y territorial de sus atribuciones, en su caso </w:t>
            </w:r>
          </w:p>
        </w:tc>
        <w:tc>
          <w:tcPr>
            <w:tcW w:w="5648" w:type="dxa"/>
          </w:tcPr>
          <w:p w14:paraId="1973638C" w14:textId="77777777" w:rsidR="009617F0" w:rsidRPr="00D35090" w:rsidRDefault="009617F0" w:rsidP="000A04D7">
            <w:pPr>
              <w:pStyle w:val="PBParagraph"/>
              <w:numPr>
                <w:ilvl w:val="0"/>
                <w:numId w:val="0"/>
              </w:numPr>
              <w:spacing w:before="60" w:after="60"/>
              <w:rPr>
                <w:sz w:val="20"/>
                <w:szCs w:val="20"/>
              </w:rPr>
            </w:pPr>
            <w:r w:rsidRPr="00D35090">
              <w:rPr>
                <w:sz w:val="20"/>
              </w:rPr>
              <w:fldChar w:fldCharType="begin" w:fldLock="1">
                <w:ffData>
                  <w:name w:val="Text3"/>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tc>
      </w:tr>
      <w:tr w:rsidR="009903FB" w:rsidRPr="00D35090" w14:paraId="777EFD48" w14:textId="77777777" w:rsidTr="001368A9">
        <w:tc>
          <w:tcPr>
            <w:tcW w:w="4275" w:type="dxa"/>
          </w:tcPr>
          <w:p w14:paraId="01046CF5" w14:textId="77777777" w:rsidR="009617F0" w:rsidRPr="00D35090" w:rsidRDefault="009617F0" w:rsidP="00F542BF">
            <w:pPr>
              <w:pStyle w:val="PBParagraph"/>
              <w:numPr>
                <w:ilvl w:val="1"/>
                <w:numId w:val="28"/>
              </w:numPr>
              <w:spacing w:before="60" w:after="60"/>
              <w:rPr>
                <w:sz w:val="20"/>
                <w:szCs w:val="20"/>
              </w:rPr>
            </w:pPr>
            <w:r w:rsidRPr="00D35090">
              <w:rPr>
                <w:sz w:val="20"/>
              </w:rPr>
              <w:t xml:space="preserve">Teléfono </w:t>
            </w:r>
          </w:p>
        </w:tc>
        <w:tc>
          <w:tcPr>
            <w:tcW w:w="5648" w:type="dxa"/>
          </w:tcPr>
          <w:p w14:paraId="21D4B05F" w14:textId="77777777" w:rsidR="009617F0" w:rsidRPr="00D35090" w:rsidRDefault="009617F0" w:rsidP="000A04D7">
            <w:pPr>
              <w:pStyle w:val="PBParagraph"/>
              <w:numPr>
                <w:ilvl w:val="0"/>
                <w:numId w:val="0"/>
              </w:numPr>
              <w:spacing w:before="60" w:after="60"/>
              <w:rPr>
                <w:sz w:val="20"/>
                <w:szCs w:val="20"/>
              </w:rPr>
            </w:pPr>
            <w:r w:rsidRPr="00D35090">
              <w:rPr>
                <w:sz w:val="20"/>
              </w:rPr>
              <w:fldChar w:fldCharType="begin" w:fldLock="1">
                <w:ffData>
                  <w:name w:val="Text4"/>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tc>
      </w:tr>
      <w:tr w:rsidR="009903FB" w:rsidRPr="00D35090" w14:paraId="18D50EC8" w14:textId="77777777" w:rsidTr="001368A9">
        <w:tc>
          <w:tcPr>
            <w:tcW w:w="4275" w:type="dxa"/>
          </w:tcPr>
          <w:p w14:paraId="6BB68FD6" w14:textId="6DB1DB95" w:rsidR="00C86718" w:rsidRPr="00D35090" w:rsidRDefault="00C86718" w:rsidP="00C86718">
            <w:pPr>
              <w:pStyle w:val="PBParagraph"/>
              <w:numPr>
                <w:ilvl w:val="1"/>
                <w:numId w:val="28"/>
              </w:numPr>
              <w:spacing w:before="60" w:after="60"/>
              <w:rPr>
                <w:sz w:val="20"/>
                <w:szCs w:val="20"/>
              </w:rPr>
            </w:pPr>
            <w:r w:rsidRPr="00D35090">
              <w:rPr>
                <w:sz w:val="20"/>
              </w:rPr>
              <w:t xml:space="preserve">Teléfono de emergencia </w:t>
            </w:r>
          </w:p>
          <w:p w14:paraId="0CF3419D" w14:textId="5101F56A" w:rsidR="00C86718" w:rsidRPr="00D35090" w:rsidRDefault="00C86718" w:rsidP="00C86718">
            <w:pPr>
              <w:pStyle w:val="PBParagraph"/>
              <w:numPr>
                <w:ilvl w:val="0"/>
                <w:numId w:val="0"/>
              </w:numPr>
              <w:spacing w:before="60" w:after="60"/>
              <w:ind w:left="567"/>
              <w:rPr>
                <w:sz w:val="20"/>
                <w:szCs w:val="20"/>
              </w:rPr>
            </w:pPr>
            <w:r w:rsidRPr="00D35090">
              <w:rPr>
                <w:sz w:val="18"/>
              </w:rPr>
              <w:t>(fuera del horario laboral)</w:t>
            </w:r>
          </w:p>
        </w:tc>
        <w:tc>
          <w:tcPr>
            <w:tcW w:w="5648" w:type="dxa"/>
          </w:tcPr>
          <w:p w14:paraId="6B28D735" w14:textId="1618C311" w:rsidR="00C86718" w:rsidRPr="00D35090" w:rsidRDefault="00C86718" w:rsidP="000A04D7">
            <w:pPr>
              <w:pStyle w:val="PBParagraph"/>
              <w:numPr>
                <w:ilvl w:val="0"/>
                <w:numId w:val="0"/>
              </w:numPr>
              <w:spacing w:before="60" w:after="60"/>
              <w:rPr>
                <w:sz w:val="20"/>
                <w:szCs w:val="20"/>
              </w:rPr>
            </w:pPr>
            <w:r w:rsidRPr="00D35090">
              <w:rPr>
                <w:sz w:val="20"/>
              </w:rPr>
              <w:fldChar w:fldCharType="begin" w:fldLock="1">
                <w:ffData>
                  <w:name w:val="Text4"/>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tc>
      </w:tr>
      <w:tr w:rsidR="009903FB" w:rsidRPr="00D35090" w14:paraId="6CF790D8" w14:textId="77777777" w:rsidTr="001368A9">
        <w:tc>
          <w:tcPr>
            <w:tcW w:w="4275" w:type="dxa"/>
          </w:tcPr>
          <w:p w14:paraId="5DC7B784" w14:textId="77777777" w:rsidR="009617F0" w:rsidRPr="00D35090" w:rsidRDefault="009617F0" w:rsidP="00F542BF">
            <w:pPr>
              <w:pStyle w:val="PBParagraph"/>
              <w:numPr>
                <w:ilvl w:val="1"/>
                <w:numId w:val="28"/>
              </w:numPr>
              <w:spacing w:before="60" w:after="60"/>
              <w:rPr>
                <w:sz w:val="20"/>
                <w:szCs w:val="20"/>
              </w:rPr>
            </w:pPr>
            <w:r w:rsidRPr="00D35090">
              <w:rPr>
                <w:sz w:val="20"/>
              </w:rPr>
              <w:t>Fax</w:t>
            </w:r>
          </w:p>
        </w:tc>
        <w:tc>
          <w:tcPr>
            <w:tcW w:w="5648" w:type="dxa"/>
          </w:tcPr>
          <w:p w14:paraId="51D82B07" w14:textId="77777777" w:rsidR="009617F0" w:rsidRPr="00D35090" w:rsidRDefault="009617F0" w:rsidP="000A04D7">
            <w:pPr>
              <w:pStyle w:val="PBParagraph"/>
              <w:numPr>
                <w:ilvl w:val="0"/>
                <w:numId w:val="0"/>
              </w:numPr>
              <w:spacing w:before="60" w:after="60"/>
              <w:rPr>
                <w:sz w:val="20"/>
                <w:szCs w:val="20"/>
              </w:rPr>
            </w:pPr>
            <w:r w:rsidRPr="00D35090">
              <w:rPr>
                <w:sz w:val="20"/>
              </w:rPr>
              <w:fldChar w:fldCharType="begin" w:fldLock="1">
                <w:ffData>
                  <w:name w:val="Text5"/>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tc>
      </w:tr>
      <w:tr w:rsidR="009903FB" w:rsidRPr="00D35090" w14:paraId="579C357B" w14:textId="77777777" w:rsidTr="001368A9">
        <w:tc>
          <w:tcPr>
            <w:tcW w:w="4275" w:type="dxa"/>
          </w:tcPr>
          <w:p w14:paraId="707C9E7C" w14:textId="77777777" w:rsidR="009617F0" w:rsidRPr="00D35090" w:rsidRDefault="009617F0" w:rsidP="00F542BF">
            <w:pPr>
              <w:pStyle w:val="PBParagraph"/>
              <w:numPr>
                <w:ilvl w:val="1"/>
                <w:numId w:val="28"/>
              </w:numPr>
              <w:spacing w:before="60" w:after="60"/>
              <w:rPr>
                <w:sz w:val="20"/>
                <w:szCs w:val="20"/>
              </w:rPr>
            </w:pPr>
            <w:r w:rsidRPr="00D35090">
              <w:rPr>
                <w:sz w:val="20"/>
              </w:rPr>
              <w:t xml:space="preserve">Correo electrónico </w:t>
            </w:r>
          </w:p>
        </w:tc>
        <w:tc>
          <w:tcPr>
            <w:tcW w:w="5648" w:type="dxa"/>
          </w:tcPr>
          <w:p w14:paraId="77D8EA2A" w14:textId="77777777" w:rsidR="009617F0" w:rsidRPr="00D35090" w:rsidRDefault="009617F0" w:rsidP="000A04D7">
            <w:pPr>
              <w:pStyle w:val="PBParagraph"/>
              <w:numPr>
                <w:ilvl w:val="0"/>
                <w:numId w:val="0"/>
              </w:numPr>
              <w:spacing w:before="60" w:after="60"/>
              <w:rPr>
                <w:sz w:val="20"/>
                <w:szCs w:val="20"/>
              </w:rPr>
            </w:pPr>
            <w:r w:rsidRPr="00D35090">
              <w:rPr>
                <w:sz w:val="20"/>
              </w:rPr>
              <w:fldChar w:fldCharType="begin" w:fldLock="1">
                <w:ffData>
                  <w:name w:val="Text6"/>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tc>
      </w:tr>
      <w:tr w:rsidR="009903FB" w:rsidRPr="00D35090" w14:paraId="57E317E9" w14:textId="77777777" w:rsidTr="001368A9">
        <w:tc>
          <w:tcPr>
            <w:tcW w:w="4275" w:type="dxa"/>
          </w:tcPr>
          <w:p w14:paraId="1EBCA300" w14:textId="77777777" w:rsidR="009617F0" w:rsidRPr="00D35090" w:rsidRDefault="009617F0" w:rsidP="00F542BF">
            <w:pPr>
              <w:pStyle w:val="PBParagraph"/>
              <w:numPr>
                <w:ilvl w:val="1"/>
                <w:numId w:val="28"/>
              </w:numPr>
              <w:spacing w:before="60" w:after="60"/>
              <w:rPr>
                <w:sz w:val="20"/>
                <w:szCs w:val="20"/>
              </w:rPr>
            </w:pPr>
            <w:r w:rsidRPr="00D35090">
              <w:rPr>
                <w:sz w:val="20"/>
              </w:rPr>
              <w:t>Sitio web</w:t>
            </w:r>
          </w:p>
        </w:tc>
        <w:tc>
          <w:tcPr>
            <w:tcW w:w="5648" w:type="dxa"/>
          </w:tcPr>
          <w:p w14:paraId="45C5FF61" w14:textId="77777777" w:rsidR="009617F0" w:rsidRPr="00D35090" w:rsidRDefault="009617F0" w:rsidP="000A04D7">
            <w:pPr>
              <w:pStyle w:val="PBParagraph"/>
              <w:numPr>
                <w:ilvl w:val="0"/>
                <w:numId w:val="0"/>
              </w:numPr>
              <w:spacing w:before="60" w:after="60"/>
              <w:rPr>
                <w:sz w:val="20"/>
                <w:szCs w:val="20"/>
              </w:rPr>
            </w:pPr>
            <w:r w:rsidRPr="00D35090">
              <w:rPr>
                <w:sz w:val="20"/>
              </w:rPr>
              <w:fldChar w:fldCharType="begin" w:fldLock="1">
                <w:ffData>
                  <w:name w:val="Text7"/>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tc>
      </w:tr>
      <w:tr w:rsidR="009903FB" w:rsidRPr="00D35090" w14:paraId="5F59A9C6" w14:textId="77777777" w:rsidTr="001368A9">
        <w:tc>
          <w:tcPr>
            <w:tcW w:w="4275" w:type="dxa"/>
          </w:tcPr>
          <w:p w14:paraId="3E192029" w14:textId="3C0021AF" w:rsidR="009617F0" w:rsidRPr="00D35090" w:rsidRDefault="009617F0" w:rsidP="00F542BF">
            <w:pPr>
              <w:pStyle w:val="PBParagraph"/>
              <w:numPr>
                <w:ilvl w:val="1"/>
                <w:numId w:val="28"/>
              </w:numPr>
              <w:spacing w:before="60" w:after="60"/>
              <w:rPr>
                <w:sz w:val="20"/>
                <w:szCs w:val="20"/>
              </w:rPr>
            </w:pPr>
            <w:r w:rsidRPr="00D35090">
              <w:rPr>
                <w:sz w:val="20"/>
              </w:rPr>
              <w:t>Persona de contacto 1</w:t>
            </w:r>
          </w:p>
        </w:tc>
        <w:tc>
          <w:tcPr>
            <w:tcW w:w="5648" w:type="dxa"/>
          </w:tcPr>
          <w:p w14:paraId="64F3888E" w14:textId="77777777" w:rsidR="009617F0" w:rsidRPr="00D35090" w:rsidRDefault="009617F0" w:rsidP="000A04D7">
            <w:pPr>
              <w:pStyle w:val="PBParagraph"/>
              <w:numPr>
                <w:ilvl w:val="0"/>
                <w:numId w:val="0"/>
              </w:numPr>
              <w:spacing w:before="60" w:after="60"/>
              <w:rPr>
                <w:sz w:val="20"/>
                <w:szCs w:val="20"/>
              </w:rPr>
            </w:pPr>
            <w:r w:rsidRPr="00D35090">
              <w:rPr>
                <w:sz w:val="20"/>
              </w:rPr>
              <w:t xml:space="preserve">Datos de contacto directo: </w:t>
            </w:r>
          </w:p>
          <w:p w14:paraId="4AECB6AF" w14:textId="55E6514A" w:rsidR="001952FB" w:rsidRPr="00D35090" w:rsidRDefault="001952FB" w:rsidP="000A04D7">
            <w:pPr>
              <w:pStyle w:val="PBParagraph"/>
              <w:numPr>
                <w:ilvl w:val="0"/>
                <w:numId w:val="0"/>
              </w:numPr>
              <w:spacing w:before="60" w:after="60"/>
              <w:rPr>
                <w:sz w:val="20"/>
                <w:szCs w:val="20"/>
              </w:rPr>
            </w:pPr>
            <w:r w:rsidRPr="00D35090">
              <w:rPr>
                <w:sz w:val="20"/>
              </w:rPr>
              <w:t xml:space="preserve">Teléfono directo: </w:t>
            </w:r>
            <w:r w:rsidRPr="00D35090">
              <w:rPr>
                <w:sz w:val="20"/>
              </w:rPr>
              <w:fldChar w:fldCharType="begin" w:fldLock="1">
                <w:ffData>
                  <w:name w:val="Text8"/>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6DCA8A3F" w14:textId="76293754" w:rsidR="009617F0" w:rsidRPr="00D35090" w:rsidRDefault="001952FB" w:rsidP="000A04D7">
            <w:pPr>
              <w:pStyle w:val="PBParagraph"/>
              <w:numPr>
                <w:ilvl w:val="0"/>
                <w:numId w:val="0"/>
              </w:numPr>
              <w:spacing w:before="60" w:after="60"/>
              <w:rPr>
                <w:sz w:val="20"/>
                <w:szCs w:val="20"/>
              </w:rPr>
            </w:pPr>
            <w:r w:rsidRPr="00D35090">
              <w:rPr>
                <w:sz w:val="20"/>
              </w:rPr>
              <w:t xml:space="preserve">Correo electrónico directo: </w:t>
            </w:r>
            <w:r w:rsidRPr="00D35090">
              <w:rPr>
                <w:sz w:val="20"/>
              </w:rPr>
              <w:fldChar w:fldCharType="begin" w:fldLock="1">
                <w:ffData>
                  <w:name w:val="Text8"/>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77A97953" w14:textId="79CA0C7D" w:rsidR="009617F0" w:rsidRPr="00D35090" w:rsidRDefault="00496538" w:rsidP="000A04D7">
            <w:pPr>
              <w:pStyle w:val="PBParagraph"/>
              <w:numPr>
                <w:ilvl w:val="0"/>
                <w:numId w:val="0"/>
              </w:numPr>
              <w:spacing w:before="60" w:after="60"/>
              <w:rPr>
                <w:sz w:val="20"/>
                <w:szCs w:val="20"/>
              </w:rPr>
            </w:pPr>
            <w:r w:rsidRPr="00D35090">
              <w:rPr>
                <w:sz w:val="20"/>
              </w:rPr>
              <w:t xml:space="preserve">Idiomas: </w:t>
            </w:r>
            <w:r w:rsidR="009617F0" w:rsidRPr="00D35090">
              <w:rPr>
                <w:sz w:val="20"/>
              </w:rPr>
              <w:fldChar w:fldCharType="begin" w:fldLock="1">
                <w:ffData>
                  <w:name w:val="Text9"/>
                  <w:enabled/>
                  <w:calcOnExit w:val="0"/>
                  <w:textInput/>
                </w:ffData>
              </w:fldChar>
            </w:r>
            <w:r w:rsidR="009617F0" w:rsidRPr="00D35090">
              <w:rPr>
                <w:sz w:val="20"/>
              </w:rPr>
              <w:instrText xml:space="preserve"> FORMTEXT </w:instrText>
            </w:r>
            <w:r w:rsidR="009617F0" w:rsidRPr="00D35090">
              <w:rPr>
                <w:sz w:val="20"/>
              </w:rPr>
            </w:r>
            <w:r w:rsidR="009617F0" w:rsidRPr="00D35090">
              <w:rPr>
                <w:sz w:val="20"/>
              </w:rPr>
              <w:fldChar w:fldCharType="separate"/>
            </w:r>
            <w:r w:rsidR="009617F0" w:rsidRPr="00D35090">
              <w:rPr>
                <w:sz w:val="20"/>
              </w:rPr>
              <w:t>     </w:t>
            </w:r>
            <w:r w:rsidR="009617F0" w:rsidRPr="00D35090">
              <w:rPr>
                <w:sz w:val="20"/>
              </w:rPr>
              <w:fldChar w:fldCharType="end"/>
            </w:r>
          </w:p>
          <w:p w14:paraId="3BA064D5" w14:textId="77777777" w:rsidR="009617F0" w:rsidRPr="00D35090" w:rsidRDefault="009617F0" w:rsidP="000A04D7">
            <w:pPr>
              <w:pStyle w:val="PBParagraph"/>
              <w:numPr>
                <w:ilvl w:val="0"/>
                <w:numId w:val="0"/>
              </w:numPr>
              <w:spacing w:before="60" w:after="60"/>
              <w:rPr>
                <w:sz w:val="20"/>
                <w:szCs w:val="20"/>
              </w:rPr>
            </w:pPr>
            <w:r w:rsidRPr="00D35090">
              <w:rPr>
                <w:sz w:val="20"/>
              </w:rPr>
              <w:t xml:space="preserve">Método de comunicación preferido:  </w:t>
            </w:r>
          </w:p>
          <w:p w14:paraId="134906A4" w14:textId="28575466" w:rsidR="009617F0" w:rsidRPr="00D35090" w:rsidRDefault="009617F0" w:rsidP="000A04D7">
            <w:pPr>
              <w:pStyle w:val="PBParagraph"/>
              <w:numPr>
                <w:ilvl w:val="0"/>
                <w:numId w:val="0"/>
              </w:numPr>
              <w:spacing w:before="60" w:after="60"/>
              <w:ind w:left="567" w:hanging="567"/>
              <w:rPr>
                <w:sz w:val="20"/>
                <w:szCs w:val="20"/>
              </w:rPr>
            </w:pPr>
            <w:r w:rsidRPr="00D35090">
              <w:rPr>
                <w:sz w:val="20"/>
              </w:rPr>
              <w:fldChar w:fldCharType="begin">
                <w:ffData>
                  <w:name w:val="Check1"/>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Teléfono  </w:t>
            </w:r>
          </w:p>
          <w:p w14:paraId="73906B16" w14:textId="27060B18" w:rsidR="009617F0" w:rsidRPr="00D35090" w:rsidRDefault="009617F0" w:rsidP="000A04D7">
            <w:pPr>
              <w:pStyle w:val="PBParagraph"/>
              <w:numPr>
                <w:ilvl w:val="0"/>
                <w:numId w:val="0"/>
              </w:numPr>
              <w:spacing w:before="60" w:after="60"/>
              <w:ind w:left="567" w:hanging="567"/>
              <w:rPr>
                <w:sz w:val="20"/>
                <w:szCs w:val="20"/>
              </w:rPr>
            </w:pPr>
            <w:r w:rsidRPr="00D35090">
              <w:rPr>
                <w:sz w:val="20"/>
              </w:rPr>
              <w:fldChar w:fldCharType="begin">
                <w:ffData>
                  <w:name w:val="Check2"/>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003000DA" w:rsidRPr="00D35090">
              <w:rPr>
                <w:sz w:val="20"/>
              </w:rPr>
              <w:t> </w:t>
            </w:r>
            <w:r w:rsidRPr="00D35090">
              <w:rPr>
                <w:sz w:val="20"/>
              </w:rPr>
              <w:t>Fax</w:t>
            </w:r>
          </w:p>
          <w:p w14:paraId="06691CF6" w14:textId="52E3338C" w:rsidR="009617F0" w:rsidRPr="00D35090" w:rsidRDefault="009617F0" w:rsidP="000A04D7">
            <w:pPr>
              <w:pStyle w:val="PBParagraph"/>
              <w:numPr>
                <w:ilvl w:val="0"/>
                <w:numId w:val="0"/>
              </w:numPr>
              <w:spacing w:before="60" w:after="60"/>
              <w:ind w:left="567" w:hanging="567"/>
              <w:rPr>
                <w:sz w:val="20"/>
                <w:szCs w:val="20"/>
              </w:rPr>
            </w:pPr>
            <w:r w:rsidRPr="00D35090">
              <w:rPr>
                <w:sz w:val="20"/>
              </w:rPr>
              <w:fldChar w:fldCharType="begin">
                <w:ffData>
                  <w:name w:val="Check3"/>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Correo electrónico </w:t>
            </w:r>
          </w:p>
          <w:p w14:paraId="0988C77D" w14:textId="6D34C436" w:rsidR="009617F0" w:rsidRPr="00D35090" w:rsidRDefault="009617F0" w:rsidP="000A04D7">
            <w:pPr>
              <w:pStyle w:val="PBParagraph"/>
              <w:numPr>
                <w:ilvl w:val="0"/>
                <w:numId w:val="0"/>
              </w:numPr>
              <w:spacing w:before="60" w:after="60"/>
              <w:ind w:left="567" w:hanging="567"/>
              <w:rPr>
                <w:sz w:val="20"/>
                <w:szCs w:val="20"/>
              </w:rPr>
            </w:pPr>
            <w:r w:rsidRPr="00D35090">
              <w:rPr>
                <w:sz w:val="20"/>
              </w:rPr>
              <w:fldChar w:fldCharType="begin">
                <w:ffData>
                  <w:name w:val="Check4"/>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Otros (sírvase especificar): </w:t>
            </w:r>
            <w:r w:rsidRPr="00D35090">
              <w:rPr>
                <w:sz w:val="20"/>
              </w:rPr>
              <w:fldChar w:fldCharType="begin" w:fldLock="1">
                <w:ffData>
                  <w:name w:val="Text10"/>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tc>
      </w:tr>
      <w:tr w:rsidR="009903FB" w:rsidRPr="00D35090" w14:paraId="5370FBDE" w14:textId="77777777" w:rsidTr="0061784B">
        <w:tc>
          <w:tcPr>
            <w:tcW w:w="4275" w:type="dxa"/>
          </w:tcPr>
          <w:p w14:paraId="0DD306F2" w14:textId="7C893777" w:rsidR="009617F0" w:rsidRPr="00D35090" w:rsidRDefault="009617F0" w:rsidP="00F542BF">
            <w:pPr>
              <w:pStyle w:val="PBParagraph"/>
              <w:numPr>
                <w:ilvl w:val="1"/>
                <w:numId w:val="28"/>
              </w:numPr>
              <w:spacing w:before="60" w:after="60"/>
              <w:rPr>
                <w:sz w:val="20"/>
                <w:szCs w:val="20"/>
              </w:rPr>
            </w:pPr>
            <w:r w:rsidRPr="00D35090">
              <w:rPr>
                <w:sz w:val="20"/>
              </w:rPr>
              <w:t>Persona de contacto 2</w:t>
            </w:r>
            <w:r w:rsidR="004B550D" w:rsidRPr="00D35090">
              <w:rPr>
                <w:sz w:val="20"/>
              </w:rPr>
              <w:t>, en su caso</w:t>
            </w:r>
            <w:r w:rsidRPr="00D35090">
              <w:rPr>
                <w:sz w:val="20"/>
              </w:rPr>
              <w:t xml:space="preserve"> </w:t>
            </w:r>
          </w:p>
        </w:tc>
        <w:tc>
          <w:tcPr>
            <w:tcW w:w="5648" w:type="dxa"/>
          </w:tcPr>
          <w:p w14:paraId="73BE289C" w14:textId="77777777" w:rsidR="009617F0" w:rsidRPr="00D35090" w:rsidRDefault="009617F0" w:rsidP="000A04D7">
            <w:pPr>
              <w:pStyle w:val="PBParagraph"/>
              <w:numPr>
                <w:ilvl w:val="0"/>
                <w:numId w:val="0"/>
              </w:numPr>
              <w:spacing w:before="60" w:after="60"/>
              <w:rPr>
                <w:sz w:val="20"/>
                <w:szCs w:val="20"/>
              </w:rPr>
            </w:pPr>
            <w:r w:rsidRPr="00D35090">
              <w:rPr>
                <w:sz w:val="20"/>
              </w:rPr>
              <w:t xml:space="preserve">Datos de contacto directo: </w:t>
            </w:r>
          </w:p>
          <w:p w14:paraId="5FCAC60D" w14:textId="76CE287F" w:rsidR="001952FB" w:rsidRPr="00D35090" w:rsidRDefault="001952FB" w:rsidP="000A04D7">
            <w:pPr>
              <w:pStyle w:val="PBParagraph"/>
              <w:numPr>
                <w:ilvl w:val="0"/>
                <w:numId w:val="0"/>
              </w:numPr>
              <w:spacing w:before="60" w:after="60"/>
              <w:rPr>
                <w:sz w:val="20"/>
                <w:szCs w:val="20"/>
              </w:rPr>
            </w:pPr>
            <w:r w:rsidRPr="00D35090">
              <w:rPr>
                <w:sz w:val="20"/>
              </w:rPr>
              <w:t xml:space="preserve">Teléfono directo: </w:t>
            </w:r>
            <w:r w:rsidRPr="00D35090">
              <w:rPr>
                <w:sz w:val="20"/>
              </w:rPr>
              <w:fldChar w:fldCharType="begin" w:fldLock="1">
                <w:ffData>
                  <w:name w:val="Text8"/>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6128D970" w14:textId="011CCC53" w:rsidR="009617F0" w:rsidRPr="00D35090" w:rsidRDefault="001952FB" w:rsidP="000A04D7">
            <w:pPr>
              <w:pStyle w:val="PBParagraph"/>
              <w:numPr>
                <w:ilvl w:val="0"/>
                <w:numId w:val="0"/>
              </w:numPr>
              <w:spacing w:before="60" w:after="60"/>
              <w:rPr>
                <w:sz w:val="20"/>
                <w:szCs w:val="20"/>
              </w:rPr>
            </w:pPr>
            <w:r w:rsidRPr="00D35090">
              <w:rPr>
                <w:sz w:val="20"/>
              </w:rPr>
              <w:t xml:space="preserve">Correo electrónico directo: </w:t>
            </w:r>
            <w:r w:rsidRPr="00D35090">
              <w:rPr>
                <w:sz w:val="20"/>
              </w:rPr>
              <w:fldChar w:fldCharType="begin" w:fldLock="1">
                <w:ffData>
                  <w:name w:val="Text8"/>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355A6F25" w14:textId="3A56585D" w:rsidR="009617F0" w:rsidRPr="00D35090" w:rsidRDefault="00496538" w:rsidP="000A04D7">
            <w:pPr>
              <w:pStyle w:val="PBParagraph"/>
              <w:numPr>
                <w:ilvl w:val="0"/>
                <w:numId w:val="0"/>
              </w:numPr>
              <w:spacing w:before="60" w:after="60"/>
              <w:rPr>
                <w:sz w:val="20"/>
                <w:szCs w:val="20"/>
              </w:rPr>
            </w:pPr>
            <w:r w:rsidRPr="00D35090">
              <w:rPr>
                <w:sz w:val="20"/>
              </w:rPr>
              <w:t xml:space="preserve">Idiomas: </w:t>
            </w:r>
            <w:r w:rsidR="009617F0" w:rsidRPr="00D35090">
              <w:rPr>
                <w:sz w:val="20"/>
              </w:rPr>
              <w:fldChar w:fldCharType="begin" w:fldLock="1">
                <w:ffData>
                  <w:name w:val="Text9"/>
                  <w:enabled/>
                  <w:calcOnExit w:val="0"/>
                  <w:textInput/>
                </w:ffData>
              </w:fldChar>
            </w:r>
            <w:r w:rsidR="009617F0" w:rsidRPr="00D35090">
              <w:rPr>
                <w:sz w:val="20"/>
              </w:rPr>
              <w:instrText xml:space="preserve"> FORMTEXT </w:instrText>
            </w:r>
            <w:r w:rsidR="009617F0" w:rsidRPr="00D35090">
              <w:rPr>
                <w:sz w:val="20"/>
              </w:rPr>
            </w:r>
            <w:r w:rsidR="009617F0" w:rsidRPr="00D35090">
              <w:rPr>
                <w:sz w:val="20"/>
              </w:rPr>
              <w:fldChar w:fldCharType="separate"/>
            </w:r>
            <w:r w:rsidR="009617F0" w:rsidRPr="00D35090">
              <w:rPr>
                <w:sz w:val="20"/>
              </w:rPr>
              <w:t>     </w:t>
            </w:r>
            <w:r w:rsidR="009617F0" w:rsidRPr="00D35090">
              <w:rPr>
                <w:sz w:val="20"/>
              </w:rPr>
              <w:fldChar w:fldCharType="end"/>
            </w:r>
          </w:p>
          <w:p w14:paraId="6966A818" w14:textId="77777777" w:rsidR="009617F0" w:rsidRPr="00D35090" w:rsidRDefault="009617F0" w:rsidP="000A04D7">
            <w:pPr>
              <w:pStyle w:val="PBParagraph"/>
              <w:numPr>
                <w:ilvl w:val="0"/>
                <w:numId w:val="0"/>
              </w:numPr>
              <w:spacing w:before="60" w:after="60"/>
              <w:rPr>
                <w:sz w:val="20"/>
                <w:szCs w:val="20"/>
              </w:rPr>
            </w:pPr>
            <w:r w:rsidRPr="00D35090">
              <w:rPr>
                <w:sz w:val="20"/>
              </w:rPr>
              <w:t xml:space="preserve">Método de comunicación preferido:  </w:t>
            </w:r>
          </w:p>
          <w:p w14:paraId="224B8FC4" w14:textId="78CA5764" w:rsidR="009617F0" w:rsidRPr="00D35090" w:rsidRDefault="009617F0" w:rsidP="000A04D7">
            <w:pPr>
              <w:pStyle w:val="PBParagraph"/>
              <w:numPr>
                <w:ilvl w:val="0"/>
                <w:numId w:val="0"/>
              </w:numPr>
              <w:spacing w:before="60" w:after="60"/>
              <w:ind w:left="567" w:hanging="567"/>
              <w:rPr>
                <w:sz w:val="20"/>
                <w:szCs w:val="20"/>
              </w:rPr>
            </w:pPr>
            <w:r w:rsidRPr="00D35090">
              <w:rPr>
                <w:sz w:val="20"/>
              </w:rPr>
              <w:lastRenderedPageBreak/>
              <w:fldChar w:fldCharType="begin">
                <w:ffData>
                  <w:name w:val="Check1"/>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Teléfono  </w:t>
            </w:r>
          </w:p>
          <w:p w14:paraId="47D70D06" w14:textId="2F3314A4" w:rsidR="009617F0" w:rsidRPr="00D35090" w:rsidRDefault="009617F0" w:rsidP="000A04D7">
            <w:pPr>
              <w:pStyle w:val="PBParagraph"/>
              <w:numPr>
                <w:ilvl w:val="0"/>
                <w:numId w:val="0"/>
              </w:numPr>
              <w:spacing w:before="60" w:after="60"/>
              <w:ind w:left="567" w:hanging="567"/>
              <w:rPr>
                <w:sz w:val="20"/>
                <w:szCs w:val="20"/>
              </w:rPr>
            </w:pPr>
            <w:r w:rsidRPr="00D35090">
              <w:rPr>
                <w:sz w:val="20"/>
              </w:rPr>
              <w:fldChar w:fldCharType="begin">
                <w:ffData>
                  <w:name w:val="Check2"/>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003000DA" w:rsidRPr="00D35090">
              <w:rPr>
                <w:sz w:val="20"/>
              </w:rPr>
              <w:t> </w:t>
            </w:r>
            <w:r w:rsidRPr="00D35090">
              <w:rPr>
                <w:sz w:val="20"/>
              </w:rPr>
              <w:t>Fax</w:t>
            </w:r>
          </w:p>
          <w:p w14:paraId="201B6936" w14:textId="351140F8" w:rsidR="009617F0" w:rsidRPr="00D35090" w:rsidRDefault="009617F0" w:rsidP="000A04D7">
            <w:pPr>
              <w:pStyle w:val="PBParagraph"/>
              <w:numPr>
                <w:ilvl w:val="0"/>
                <w:numId w:val="0"/>
              </w:numPr>
              <w:spacing w:before="60" w:after="60"/>
              <w:ind w:left="567" w:hanging="567"/>
              <w:rPr>
                <w:sz w:val="20"/>
                <w:szCs w:val="20"/>
              </w:rPr>
            </w:pPr>
            <w:r w:rsidRPr="00D35090">
              <w:rPr>
                <w:sz w:val="20"/>
              </w:rPr>
              <w:fldChar w:fldCharType="begin">
                <w:ffData>
                  <w:name w:val="Check3"/>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Correo electrónico </w:t>
            </w:r>
          </w:p>
          <w:p w14:paraId="56A001C6" w14:textId="42DCE5D3" w:rsidR="009617F0" w:rsidRPr="00D35090" w:rsidRDefault="009617F0" w:rsidP="000A04D7">
            <w:pPr>
              <w:pStyle w:val="PBParagraph"/>
              <w:numPr>
                <w:ilvl w:val="0"/>
                <w:numId w:val="0"/>
              </w:numPr>
              <w:spacing w:before="60" w:after="60"/>
              <w:rPr>
                <w:sz w:val="20"/>
                <w:szCs w:val="20"/>
              </w:rPr>
            </w:pPr>
            <w:r w:rsidRPr="00D35090">
              <w:rPr>
                <w:sz w:val="20"/>
              </w:rPr>
              <w:fldChar w:fldCharType="begin">
                <w:ffData>
                  <w:name w:val="Check4"/>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Otros (sírvase especificar): </w:t>
            </w:r>
            <w:r w:rsidRPr="00D35090">
              <w:rPr>
                <w:sz w:val="20"/>
              </w:rPr>
              <w:fldChar w:fldCharType="begin" w:fldLock="1">
                <w:ffData>
                  <w:name w:val="Text10"/>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tc>
      </w:tr>
      <w:tr w:rsidR="009903FB" w:rsidRPr="00D35090" w14:paraId="1C5A69E8" w14:textId="77777777">
        <w:tc>
          <w:tcPr>
            <w:tcW w:w="9923" w:type="dxa"/>
            <w:gridSpan w:val="2"/>
            <w:tcBorders>
              <w:bottom w:val="single" w:sz="4" w:space="0" w:color="auto"/>
            </w:tcBorders>
          </w:tcPr>
          <w:p w14:paraId="662E615F" w14:textId="7064165F" w:rsidR="0061784B" w:rsidRPr="00D35090" w:rsidRDefault="00C4428A" w:rsidP="000A04D7">
            <w:pPr>
              <w:pStyle w:val="PBParagraph"/>
              <w:numPr>
                <w:ilvl w:val="0"/>
                <w:numId w:val="0"/>
              </w:numPr>
              <w:spacing w:before="60" w:after="60"/>
              <w:rPr>
                <w:sz w:val="20"/>
                <w:szCs w:val="20"/>
              </w:rPr>
            </w:pPr>
            <w:r w:rsidRPr="00D35090">
              <w:rPr>
                <w:b/>
                <w:sz w:val="20"/>
              </w:rPr>
              <w:lastRenderedPageBreak/>
              <w:t>Última actualización: [INSERTAR FECHA]</w:t>
            </w:r>
          </w:p>
        </w:tc>
      </w:tr>
    </w:tbl>
    <w:p w14:paraId="29741C8D" w14:textId="7181082D" w:rsidR="007B79BC" w:rsidRPr="00D35090" w:rsidRDefault="00973675" w:rsidP="00161F47">
      <w:pPr>
        <w:pStyle w:val="Heading2"/>
        <w:numPr>
          <w:ilvl w:val="0"/>
          <w:numId w:val="86"/>
        </w:numPr>
        <w:ind w:left="0" w:right="-1" w:firstLine="0"/>
      </w:pPr>
      <w:bookmarkStart w:id="39" w:name="_Toc225333622"/>
      <w:r w:rsidRPr="00D35090">
        <w:t xml:space="preserve">Autoridad designada para expedir certificados internacionales en virtud del </w:t>
      </w:r>
      <w:r w:rsidR="005C7D23" w:rsidRPr="00D35090">
        <w:t>artículo</w:t>
      </w:r>
      <w:r w:rsidRPr="00D35090">
        <w:t xml:space="preserve"> 40</w:t>
      </w:r>
      <w:r w:rsidRPr="00D35090">
        <w:rPr>
          <w:vertAlign w:val="superscript"/>
        </w:rPr>
        <w:footnoteReference w:id="9"/>
      </w:r>
      <w:bookmarkEnd w:id="39"/>
      <w:r w:rsidRPr="00D35090">
        <w:t xml:space="preserve"> </w:t>
      </w:r>
    </w:p>
    <w:p w14:paraId="343B443E" w14:textId="5F01C922" w:rsidR="00973675" w:rsidRPr="00D35090" w:rsidRDefault="007B79BC" w:rsidP="007B79BC">
      <w:pPr>
        <w:pStyle w:val="PBParagraph"/>
        <w:numPr>
          <w:ilvl w:val="0"/>
          <w:numId w:val="0"/>
        </w:numPr>
        <w:ind w:left="567" w:hanging="567"/>
        <w:rPr>
          <w:i/>
          <w:iCs/>
          <w:color w:val="024987" w:themeColor="accent3"/>
          <w:sz w:val="18"/>
          <w:szCs w:val="18"/>
        </w:rPr>
      </w:pPr>
      <w:r w:rsidRPr="00D35090">
        <w:rPr>
          <w:i/>
          <w:color w:val="024987" w:themeColor="accent3"/>
          <w:sz w:val="18"/>
        </w:rPr>
        <w:t>Encontrará más información sobre los certificados internacionales del art</w:t>
      </w:r>
      <w:r w:rsidR="00612ABE" w:rsidRPr="00D35090">
        <w:rPr>
          <w:i/>
          <w:color w:val="024987" w:themeColor="accent3"/>
          <w:sz w:val="18"/>
        </w:rPr>
        <w:t>.</w:t>
      </w:r>
      <w:r w:rsidRPr="00D35090">
        <w:rPr>
          <w:i/>
          <w:color w:val="024987" w:themeColor="accent3"/>
          <w:sz w:val="18"/>
        </w:rPr>
        <w:t xml:space="preserve"> 40 en la Sección XI - General, pregunta </w:t>
      </w:r>
      <w:r w:rsidR="006D15E3" w:rsidRPr="00D35090">
        <w:rPr>
          <w:i/>
          <w:color w:val="024987" w:themeColor="accent3"/>
          <w:sz w:val="18"/>
        </w:rPr>
        <w:fldChar w:fldCharType="begin"/>
      </w:r>
      <w:r w:rsidR="006D15E3" w:rsidRPr="00D35090">
        <w:rPr>
          <w:i/>
          <w:color w:val="024987" w:themeColor="accent3"/>
          <w:sz w:val="18"/>
        </w:rPr>
        <w:instrText xml:space="preserve"> REF _Ref170142320 \r \h  \* MERGEFORMAT </w:instrText>
      </w:r>
      <w:r w:rsidR="006D15E3" w:rsidRPr="00D35090">
        <w:rPr>
          <w:i/>
          <w:color w:val="024987" w:themeColor="accent3"/>
          <w:sz w:val="18"/>
        </w:rPr>
      </w:r>
      <w:r w:rsidR="006D15E3" w:rsidRPr="00D35090">
        <w:rPr>
          <w:i/>
          <w:color w:val="024987" w:themeColor="accent3"/>
          <w:sz w:val="18"/>
        </w:rPr>
        <w:fldChar w:fldCharType="separate"/>
      </w:r>
      <w:r w:rsidR="00867298">
        <w:rPr>
          <w:i/>
          <w:color w:val="024987" w:themeColor="accent3"/>
          <w:sz w:val="18"/>
        </w:rPr>
        <w:t>35</w:t>
      </w:r>
      <w:r w:rsidR="006D15E3" w:rsidRPr="00D35090">
        <w:rPr>
          <w:i/>
          <w:color w:val="024987" w:themeColor="accent3"/>
          <w:sz w:val="18"/>
        </w:rPr>
        <w:fldChar w:fldCharType="end"/>
      </w:r>
      <w:r w:rsidRPr="00D35090">
        <w:rPr>
          <w:i/>
          <w:color w:val="024987" w:themeColor="accent3"/>
          <w:sz w:val="18"/>
        </w:rPr>
        <w:t>.</w:t>
      </w:r>
    </w:p>
    <w:tbl>
      <w:tblPr>
        <w:tblStyle w:val="TableGrid"/>
        <w:tblW w:w="9923" w:type="dxa"/>
        <w:tblInd w:w="-5" w:type="dxa"/>
        <w:tblLook w:val="04A0" w:firstRow="1" w:lastRow="0" w:firstColumn="1" w:lastColumn="0" w:noHBand="0" w:noVBand="1"/>
      </w:tblPr>
      <w:tblGrid>
        <w:gridCol w:w="4275"/>
        <w:gridCol w:w="5648"/>
      </w:tblGrid>
      <w:tr w:rsidR="00612ABE" w:rsidRPr="00D35090" w14:paraId="439CCCEC" w14:textId="77777777" w:rsidTr="00DD51AB">
        <w:tc>
          <w:tcPr>
            <w:tcW w:w="4275" w:type="dxa"/>
            <w:tcBorders>
              <w:bottom w:val="single" w:sz="4" w:space="0" w:color="auto"/>
            </w:tcBorders>
            <w:shd w:val="clear" w:color="auto" w:fill="E7E6E6" w:themeFill="background2"/>
          </w:tcPr>
          <w:p w14:paraId="78D6536A" w14:textId="70B7C2C3" w:rsidR="00DD51AB" w:rsidRPr="00D35090" w:rsidRDefault="00DD51AB" w:rsidP="00674B93">
            <w:pPr>
              <w:pStyle w:val="PBParagraph"/>
              <w:numPr>
                <w:ilvl w:val="0"/>
                <w:numId w:val="0"/>
              </w:numPr>
              <w:spacing w:before="60" w:after="60"/>
              <w:rPr>
                <w:sz w:val="20"/>
                <w:szCs w:val="20"/>
              </w:rPr>
            </w:pPr>
            <w:r w:rsidRPr="00D35090">
              <w:rPr>
                <w:sz w:val="20"/>
              </w:rPr>
              <w:t>¿[Nombre de su Estado] ha designado una autoridad para expedir certificados internacionales en virtud del artículo 40?</w:t>
            </w:r>
          </w:p>
        </w:tc>
        <w:tc>
          <w:tcPr>
            <w:tcW w:w="5648" w:type="dxa"/>
            <w:tcBorders>
              <w:bottom w:val="single" w:sz="4" w:space="0" w:color="auto"/>
            </w:tcBorders>
            <w:shd w:val="clear" w:color="auto" w:fill="E7E6E6" w:themeFill="background2"/>
          </w:tcPr>
          <w:p w14:paraId="5F0A0638" w14:textId="77777777" w:rsidR="00DD51AB" w:rsidRPr="00D35090" w:rsidRDefault="00DD51AB" w:rsidP="00674B93">
            <w:pPr>
              <w:pStyle w:val="PBParagraph"/>
              <w:numPr>
                <w:ilvl w:val="0"/>
                <w:numId w:val="0"/>
              </w:numPr>
              <w:spacing w:before="60" w:after="60"/>
              <w:rPr>
                <w:sz w:val="20"/>
                <w:szCs w:val="20"/>
              </w:rPr>
            </w:pPr>
            <w:r w:rsidRPr="00D35090">
              <w:rPr>
                <w:sz w:val="20"/>
              </w:rPr>
              <w:fldChar w:fldCharType="begin">
                <w:ffData>
                  <w:name w:val="Check722"/>
                  <w:enabled/>
                  <w:calcOnExit w:val="0"/>
                  <w:checkBox>
                    <w:sizeAuto/>
                    <w:default w:val="0"/>
                  </w:checkBox>
                </w:ffData>
              </w:fldChar>
            </w:r>
            <w:bookmarkStart w:id="40" w:name="Check722"/>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0"/>
            <w:r w:rsidRPr="00D35090">
              <w:rPr>
                <w:sz w:val="20"/>
              </w:rPr>
              <w:t xml:space="preserve"> Sí </w:t>
            </w:r>
          </w:p>
          <w:p w14:paraId="14D4D284" w14:textId="34BCBED3" w:rsidR="00DD51AB" w:rsidRPr="00D35090" w:rsidRDefault="00DD51AB" w:rsidP="00674B93">
            <w:pPr>
              <w:pStyle w:val="PBParagraph"/>
              <w:numPr>
                <w:ilvl w:val="0"/>
                <w:numId w:val="0"/>
              </w:numPr>
              <w:spacing w:before="60" w:after="60"/>
              <w:rPr>
                <w:sz w:val="20"/>
                <w:szCs w:val="20"/>
              </w:rPr>
            </w:pPr>
            <w:r w:rsidRPr="00D35090">
              <w:rPr>
                <w:sz w:val="20"/>
              </w:rPr>
              <w:fldChar w:fldCharType="begin">
                <w:ffData>
                  <w:name w:val="Check723"/>
                  <w:enabled/>
                  <w:calcOnExit w:val="0"/>
                  <w:checkBox>
                    <w:sizeAuto/>
                    <w:default w:val="0"/>
                  </w:checkBox>
                </w:ffData>
              </w:fldChar>
            </w:r>
            <w:bookmarkStart w:id="41" w:name="Check723"/>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1"/>
            <w:r w:rsidR="003000DA" w:rsidRPr="00D35090">
              <w:rPr>
                <w:sz w:val="20"/>
              </w:rPr>
              <w:t> </w:t>
            </w:r>
            <w:r w:rsidRPr="00D35090">
              <w:rPr>
                <w:sz w:val="20"/>
              </w:rPr>
              <w:t>No (pase a la sección 6)</w:t>
            </w:r>
          </w:p>
        </w:tc>
      </w:tr>
      <w:tr w:rsidR="00612ABE" w:rsidRPr="00D35090" w14:paraId="3F2F4E38" w14:textId="77777777" w:rsidTr="00CE379D">
        <w:tc>
          <w:tcPr>
            <w:tcW w:w="9923" w:type="dxa"/>
            <w:gridSpan w:val="2"/>
            <w:tcBorders>
              <w:bottom w:val="single" w:sz="4" w:space="0" w:color="auto"/>
            </w:tcBorders>
            <w:shd w:val="clear" w:color="auto" w:fill="E7E6E6" w:themeFill="background2"/>
          </w:tcPr>
          <w:p w14:paraId="44D875E3" w14:textId="655BFF0B" w:rsidR="009617F0" w:rsidRPr="00D35090" w:rsidRDefault="009617F0" w:rsidP="00674B93">
            <w:pPr>
              <w:pStyle w:val="PBParagraph"/>
              <w:numPr>
                <w:ilvl w:val="0"/>
                <w:numId w:val="0"/>
              </w:numPr>
              <w:spacing w:before="60" w:after="60"/>
              <w:rPr>
                <w:sz w:val="20"/>
                <w:szCs w:val="20"/>
              </w:rPr>
            </w:pPr>
            <w:r w:rsidRPr="00D35090">
              <w:rPr>
                <w:sz w:val="20"/>
              </w:rPr>
              <w:t xml:space="preserve">Complete </w:t>
            </w:r>
            <w:r w:rsidR="00FE59DA" w:rsidRPr="00D35090">
              <w:rPr>
                <w:sz w:val="20"/>
              </w:rPr>
              <w:t xml:space="preserve">el siguiente cuadro </w:t>
            </w:r>
            <w:r w:rsidRPr="00D35090">
              <w:rPr>
                <w:sz w:val="20"/>
              </w:rPr>
              <w:t xml:space="preserve">si la autoridad competente para expedir certificados internacionales en virtud del artículo 40 es una única organización: </w:t>
            </w:r>
          </w:p>
        </w:tc>
      </w:tr>
      <w:tr w:rsidR="00612ABE" w:rsidRPr="00D35090" w14:paraId="5EF2AD37" w14:textId="77777777" w:rsidTr="001368A9">
        <w:tc>
          <w:tcPr>
            <w:tcW w:w="4275" w:type="dxa"/>
          </w:tcPr>
          <w:p w14:paraId="7BD56154" w14:textId="27A99739" w:rsidR="009617F0" w:rsidRPr="00D35090" w:rsidRDefault="009617F0" w:rsidP="00F542BF">
            <w:pPr>
              <w:pStyle w:val="PBParagraph"/>
              <w:numPr>
                <w:ilvl w:val="1"/>
                <w:numId w:val="29"/>
              </w:numPr>
              <w:spacing w:before="60" w:after="60"/>
              <w:rPr>
                <w:sz w:val="20"/>
                <w:szCs w:val="20"/>
              </w:rPr>
            </w:pPr>
            <w:r w:rsidRPr="00D35090">
              <w:rPr>
                <w:sz w:val="20"/>
              </w:rPr>
              <w:t xml:space="preserve">Organización </w:t>
            </w:r>
          </w:p>
        </w:tc>
        <w:tc>
          <w:tcPr>
            <w:tcW w:w="5648" w:type="dxa"/>
          </w:tcPr>
          <w:p w14:paraId="4403C03D" w14:textId="77777777" w:rsidR="009617F0" w:rsidRPr="00D35090" w:rsidRDefault="009617F0" w:rsidP="00674B93">
            <w:pPr>
              <w:pStyle w:val="PBParagraph"/>
              <w:numPr>
                <w:ilvl w:val="0"/>
                <w:numId w:val="0"/>
              </w:numPr>
              <w:spacing w:before="60" w:after="60"/>
              <w:rPr>
                <w:sz w:val="20"/>
                <w:szCs w:val="20"/>
              </w:rPr>
            </w:pPr>
            <w:r w:rsidRPr="00D35090">
              <w:rPr>
                <w:sz w:val="20"/>
              </w:rPr>
              <w:fldChar w:fldCharType="begin" w:fldLock="1">
                <w:ffData>
                  <w:name w:val="Text1"/>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tc>
      </w:tr>
      <w:tr w:rsidR="00612ABE" w:rsidRPr="00D35090" w14:paraId="0C94C42F" w14:textId="77777777" w:rsidTr="001368A9">
        <w:tc>
          <w:tcPr>
            <w:tcW w:w="4275" w:type="dxa"/>
          </w:tcPr>
          <w:p w14:paraId="1EEBF4A5" w14:textId="77777777" w:rsidR="009617F0" w:rsidRPr="00D35090" w:rsidRDefault="009617F0" w:rsidP="00F542BF">
            <w:pPr>
              <w:pStyle w:val="PBParagraph"/>
              <w:numPr>
                <w:ilvl w:val="1"/>
                <w:numId w:val="29"/>
              </w:numPr>
              <w:spacing w:before="60" w:after="60"/>
              <w:rPr>
                <w:sz w:val="20"/>
                <w:szCs w:val="20"/>
              </w:rPr>
            </w:pPr>
            <w:r w:rsidRPr="00D35090">
              <w:rPr>
                <w:sz w:val="20"/>
              </w:rPr>
              <w:t>Dirección:</w:t>
            </w:r>
          </w:p>
        </w:tc>
        <w:tc>
          <w:tcPr>
            <w:tcW w:w="5648" w:type="dxa"/>
          </w:tcPr>
          <w:p w14:paraId="5D15135D" w14:textId="77777777" w:rsidR="009617F0" w:rsidRPr="00D35090" w:rsidRDefault="009617F0" w:rsidP="00674B93">
            <w:pPr>
              <w:pStyle w:val="PBParagraph"/>
              <w:numPr>
                <w:ilvl w:val="0"/>
                <w:numId w:val="0"/>
              </w:numPr>
              <w:spacing w:before="60" w:after="60"/>
              <w:rPr>
                <w:sz w:val="20"/>
                <w:szCs w:val="20"/>
              </w:rPr>
            </w:pPr>
            <w:r w:rsidRPr="00D35090">
              <w:rPr>
                <w:sz w:val="20"/>
              </w:rPr>
              <w:fldChar w:fldCharType="begin" w:fldLock="1">
                <w:ffData>
                  <w:name w:val="Text2"/>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tc>
      </w:tr>
      <w:tr w:rsidR="00612ABE" w:rsidRPr="00D35090" w14:paraId="2FBF73A6" w14:textId="77777777" w:rsidTr="001368A9">
        <w:tc>
          <w:tcPr>
            <w:tcW w:w="4275" w:type="dxa"/>
          </w:tcPr>
          <w:p w14:paraId="4236FA0B" w14:textId="77777777" w:rsidR="009617F0" w:rsidRPr="00D35090" w:rsidRDefault="009617F0" w:rsidP="00F542BF">
            <w:pPr>
              <w:pStyle w:val="PBParagraph"/>
              <w:numPr>
                <w:ilvl w:val="1"/>
                <w:numId w:val="29"/>
              </w:numPr>
              <w:spacing w:before="60" w:after="60"/>
              <w:rPr>
                <w:sz w:val="20"/>
                <w:szCs w:val="20"/>
              </w:rPr>
            </w:pPr>
            <w:r w:rsidRPr="00D35090">
              <w:rPr>
                <w:sz w:val="20"/>
              </w:rPr>
              <w:t xml:space="preserve">Ámbito personal y territorial de sus atribuciones, en su caso </w:t>
            </w:r>
          </w:p>
        </w:tc>
        <w:tc>
          <w:tcPr>
            <w:tcW w:w="5648" w:type="dxa"/>
          </w:tcPr>
          <w:p w14:paraId="52234FF6" w14:textId="77777777" w:rsidR="009617F0" w:rsidRPr="00D35090" w:rsidRDefault="009617F0" w:rsidP="00674B93">
            <w:pPr>
              <w:pStyle w:val="PBParagraph"/>
              <w:numPr>
                <w:ilvl w:val="0"/>
                <w:numId w:val="0"/>
              </w:numPr>
              <w:spacing w:before="60" w:after="60"/>
              <w:rPr>
                <w:sz w:val="20"/>
                <w:szCs w:val="20"/>
              </w:rPr>
            </w:pPr>
            <w:r w:rsidRPr="00D35090">
              <w:rPr>
                <w:sz w:val="20"/>
              </w:rPr>
              <w:fldChar w:fldCharType="begin" w:fldLock="1">
                <w:ffData>
                  <w:name w:val="Text3"/>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tc>
      </w:tr>
      <w:tr w:rsidR="00612ABE" w:rsidRPr="00D35090" w14:paraId="7522302E" w14:textId="77777777" w:rsidTr="001368A9">
        <w:tc>
          <w:tcPr>
            <w:tcW w:w="4275" w:type="dxa"/>
          </w:tcPr>
          <w:p w14:paraId="5EC474A1" w14:textId="77777777" w:rsidR="009617F0" w:rsidRPr="00D35090" w:rsidRDefault="009617F0" w:rsidP="00F542BF">
            <w:pPr>
              <w:pStyle w:val="PBParagraph"/>
              <w:numPr>
                <w:ilvl w:val="1"/>
                <w:numId w:val="29"/>
              </w:numPr>
              <w:spacing w:before="60" w:after="60"/>
              <w:rPr>
                <w:sz w:val="20"/>
                <w:szCs w:val="20"/>
              </w:rPr>
            </w:pPr>
            <w:r w:rsidRPr="00D35090">
              <w:rPr>
                <w:sz w:val="20"/>
              </w:rPr>
              <w:t xml:space="preserve">Teléfono </w:t>
            </w:r>
          </w:p>
        </w:tc>
        <w:tc>
          <w:tcPr>
            <w:tcW w:w="5648" w:type="dxa"/>
          </w:tcPr>
          <w:p w14:paraId="31BB2FB6" w14:textId="77777777" w:rsidR="009617F0" w:rsidRPr="00D35090" w:rsidRDefault="009617F0" w:rsidP="00674B93">
            <w:pPr>
              <w:pStyle w:val="PBParagraph"/>
              <w:numPr>
                <w:ilvl w:val="0"/>
                <w:numId w:val="0"/>
              </w:numPr>
              <w:spacing w:before="60" w:after="60"/>
              <w:rPr>
                <w:sz w:val="20"/>
                <w:szCs w:val="20"/>
              </w:rPr>
            </w:pPr>
            <w:r w:rsidRPr="00D35090">
              <w:rPr>
                <w:sz w:val="20"/>
              </w:rPr>
              <w:fldChar w:fldCharType="begin" w:fldLock="1">
                <w:ffData>
                  <w:name w:val="Text4"/>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tc>
      </w:tr>
      <w:tr w:rsidR="00612ABE" w:rsidRPr="00D35090" w14:paraId="5991EAC1" w14:textId="77777777" w:rsidTr="001368A9">
        <w:tc>
          <w:tcPr>
            <w:tcW w:w="4275" w:type="dxa"/>
          </w:tcPr>
          <w:p w14:paraId="3B9F5776" w14:textId="77777777" w:rsidR="009617F0" w:rsidRPr="00D35090" w:rsidRDefault="009617F0" w:rsidP="00F542BF">
            <w:pPr>
              <w:pStyle w:val="PBParagraph"/>
              <w:numPr>
                <w:ilvl w:val="1"/>
                <w:numId w:val="29"/>
              </w:numPr>
              <w:spacing w:before="60" w:after="60"/>
              <w:rPr>
                <w:sz w:val="20"/>
                <w:szCs w:val="20"/>
              </w:rPr>
            </w:pPr>
            <w:r w:rsidRPr="00D35090">
              <w:rPr>
                <w:sz w:val="20"/>
              </w:rPr>
              <w:t>Fax</w:t>
            </w:r>
          </w:p>
        </w:tc>
        <w:tc>
          <w:tcPr>
            <w:tcW w:w="5648" w:type="dxa"/>
          </w:tcPr>
          <w:p w14:paraId="6AEB225B" w14:textId="77777777" w:rsidR="009617F0" w:rsidRPr="00D35090" w:rsidRDefault="009617F0" w:rsidP="00674B93">
            <w:pPr>
              <w:pStyle w:val="PBParagraph"/>
              <w:numPr>
                <w:ilvl w:val="0"/>
                <w:numId w:val="0"/>
              </w:numPr>
              <w:spacing w:before="60" w:after="60"/>
              <w:rPr>
                <w:sz w:val="20"/>
                <w:szCs w:val="20"/>
              </w:rPr>
            </w:pPr>
            <w:r w:rsidRPr="00D35090">
              <w:rPr>
                <w:sz w:val="20"/>
              </w:rPr>
              <w:fldChar w:fldCharType="begin" w:fldLock="1">
                <w:ffData>
                  <w:name w:val="Text5"/>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tc>
      </w:tr>
      <w:tr w:rsidR="00612ABE" w:rsidRPr="00D35090" w14:paraId="577B23D3" w14:textId="77777777" w:rsidTr="001368A9">
        <w:tc>
          <w:tcPr>
            <w:tcW w:w="4275" w:type="dxa"/>
          </w:tcPr>
          <w:p w14:paraId="4DE7C4F4" w14:textId="77777777" w:rsidR="009617F0" w:rsidRPr="00D35090" w:rsidRDefault="009617F0" w:rsidP="00F542BF">
            <w:pPr>
              <w:pStyle w:val="PBParagraph"/>
              <w:numPr>
                <w:ilvl w:val="1"/>
                <w:numId w:val="29"/>
              </w:numPr>
              <w:spacing w:before="60" w:after="60"/>
              <w:rPr>
                <w:sz w:val="20"/>
                <w:szCs w:val="20"/>
              </w:rPr>
            </w:pPr>
            <w:r w:rsidRPr="00D35090">
              <w:rPr>
                <w:sz w:val="20"/>
              </w:rPr>
              <w:t xml:space="preserve">Correo electrónico </w:t>
            </w:r>
          </w:p>
        </w:tc>
        <w:tc>
          <w:tcPr>
            <w:tcW w:w="5648" w:type="dxa"/>
          </w:tcPr>
          <w:p w14:paraId="4F7BB27C" w14:textId="77777777" w:rsidR="009617F0" w:rsidRPr="00D35090" w:rsidRDefault="009617F0" w:rsidP="00674B93">
            <w:pPr>
              <w:pStyle w:val="PBParagraph"/>
              <w:numPr>
                <w:ilvl w:val="0"/>
                <w:numId w:val="0"/>
              </w:numPr>
              <w:spacing w:before="60" w:after="60"/>
              <w:rPr>
                <w:sz w:val="20"/>
                <w:szCs w:val="20"/>
              </w:rPr>
            </w:pPr>
            <w:r w:rsidRPr="00D35090">
              <w:rPr>
                <w:sz w:val="20"/>
              </w:rPr>
              <w:fldChar w:fldCharType="begin" w:fldLock="1">
                <w:ffData>
                  <w:name w:val="Text6"/>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tc>
      </w:tr>
      <w:tr w:rsidR="00612ABE" w:rsidRPr="00D35090" w14:paraId="3FA4CDA3" w14:textId="77777777" w:rsidTr="001368A9">
        <w:tc>
          <w:tcPr>
            <w:tcW w:w="4275" w:type="dxa"/>
          </w:tcPr>
          <w:p w14:paraId="2A1A3B42" w14:textId="77777777" w:rsidR="009617F0" w:rsidRPr="00D35090" w:rsidRDefault="009617F0" w:rsidP="00F542BF">
            <w:pPr>
              <w:pStyle w:val="PBParagraph"/>
              <w:numPr>
                <w:ilvl w:val="1"/>
                <w:numId w:val="29"/>
              </w:numPr>
              <w:spacing w:before="60" w:after="60"/>
              <w:rPr>
                <w:sz w:val="20"/>
                <w:szCs w:val="20"/>
              </w:rPr>
            </w:pPr>
            <w:r w:rsidRPr="00D35090">
              <w:rPr>
                <w:sz w:val="20"/>
              </w:rPr>
              <w:t>Sitio web</w:t>
            </w:r>
          </w:p>
        </w:tc>
        <w:tc>
          <w:tcPr>
            <w:tcW w:w="5648" w:type="dxa"/>
          </w:tcPr>
          <w:p w14:paraId="4B601224" w14:textId="77777777" w:rsidR="009617F0" w:rsidRPr="00D35090" w:rsidRDefault="009617F0" w:rsidP="00674B93">
            <w:pPr>
              <w:pStyle w:val="PBParagraph"/>
              <w:numPr>
                <w:ilvl w:val="0"/>
                <w:numId w:val="0"/>
              </w:numPr>
              <w:spacing w:before="60" w:after="60"/>
              <w:rPr>
                <w:sz w:val="20"/>
                <w:szCs w:val="20"/>
              </w:rPr>
            </w:pPr>
            <w:r w:rsidRPr="00D35090">
              <w:rPr>
                <w:sz w:val="20"/>
              </w:rPr>
              <w:fldChar w:fldCharType="begin" w:fldLock="1">
                <w:ffData>
                  <w:name w:val="Text7"/>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tc>
      </w:tr>
      <w:tr w:rsidR="00612ABE" w:rsidRPr="00D35090" w14:paraId="2D203516" w14:textId="77777777" w:rsidTr="001368A9">
        <w:tc>
          <w:tcPr>
            <w:tcW w:w="4275" w:type="dxa"/>
          </w:tcPr>
          <w:p w14:paraId="3071C8E6" w14:textId="64A228B2" w:rsidR="009617F0" w:rsidRPr="00D35090" w:rsidRDefault="009617F0" w:rsidP="00F542BF">
            <w:pPr>
              <w:pStyle w:val="PBParagraph"/>
              <w:numPr>
                <w:ilvl w:val="1"/>
                <w:numId w:val="29"/>
              </w:numPr>
              <w:spacing w:before="60" w:after="60"/>
              <w:rPr>
                <w:sz w:val="20"/>
                <w:szCs w:val="20"/>
              </w:rPr>
            </w:pPr>
            <w:r w:rsidRPr="00D35090">
              <w:rPr>
                <w:sz w:val="20"/>
              </w:rPr>
              <w:t>Persona de contacto 1</w:t>
            </w:r>
          </w:p>
        </w:tc>
        <w:tc>
          <w:tcPr>
            <w:tcW w:w="5648" w:type="dxa"/>
          </w:tcPr>
          <w:p w14:paraId="1834DB80" w14:textId="77777777" w:rsidR="009617F0" w:rsidRPr="00D35090" w:rsidRDefault="009617F0" w:rsidP="00674B93">
            <w:pPr>
              <w:pStyle w:val="PBParagraph"/>
              <w:numPr>
                <w:ilvl w:val="0"/>
                <w:numId w:val="0"/>
              </w:numPr>
              <w:spacing w:before="60" w:after="60"/>
              <w:rPr>
                <w:sz w:val="20"/>
                <w:szCs w:val="20"/>
              </w:rPr>
            </w:pPr>
            <w:r w:rsidRPr="00D35090">
              <w:rPr>
                <w:sz w:val="20"/>
              </w:rPr>
              <w:t xml:space="preserve">Datos de contacto directo: </w:t>
            </w:r>
          </w:p>
          <w:p w14:paraId="7DB453C1" w14:textId="50164F35" w:rsidR="001952FB" w:rsidRPr="00D35090" w:rsidRDefault="001952FB" w:rsidP="00674B93">
            <w:pPr>
              <w:pStyle w:val="PBParagraph"/>
              <w:numPr>
                <w:ilvl w:val="0"/>
                <w:numId w:val="0"/>
              </w:numPr>
              <w:spacing w:before="60" w:after="60"/>
              <w:rPr>
                <w:sz w:val="20"/>
                <w:szCs w:val="20"/>
              </w:rPr>
            </w:pPr>
            <w:r w:rsidRPr="00D35090">
              <w:rPr>
                <w:sz w:val="20"/>
              </w:rPr>
              <w:t xml:space="preserve">Teléfono directo: </w:t>
            </w:r>
            <w:r w:rsidRPr="00D35090">
              <w:rPr>
                <w:sz w:val="20"/>
              </w:rPr>
              <w:fldChar w:fldCharType="begin" w:fldLock="1">
                <w:ffData>
                  <w:name w:val="Text8"/>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3ED57CF7" w14:textId="09FE114C" w:rsidR="009617F0" w:rsidRPr="00D35090" w:rsidRDefault="001952FB" w:rsidP="00674B93">
            <w:pPr>
              <w:pStyle w:val="PBParagraph"/>
              <w:numPr>
                <w:ilvl w:val="0"/>
                <w:numId w:val="0"/>
              </w:numPr>
              <w:spacing w:before="60" w:after="60"/>
              <w:rPr>
                <w:sz w:val="20"/>
                <w:szCs w:val="20"/>
              </w:rPr>
            </w:pPr>
            <w:r w:rsidRPr="00D35090">
              <w:rPr>
                <w:sz w:val="20"/>
              </w:rPr>
              <w:t xml:space="preserve">Correo electrónico directo: </w:t>
            </w:r>
            <w:r w:rsidRPr="00D35090">
              <w:rPr>
                <w:sz w:val="20"/>
              </w:rPr>
              <w:fldChar w:fldCharType="begin" w:fldLock="1">
                <w:ffData>
                  <w:name w:val="Text8"/>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585B01AB" w14:textId="3EA080CF" w:rsidR="009617F0" w:rsidRPr="00D35090" w:rsidRDefault="00496538" w:rsidP="00674B93">
            <w:pPr>
              <w:pStyle w:val="PBParagraph"/>
              <w:numPr>
                <w:ilvl w:val="0"/>
                <w:numId w:val="0"/>
              </w:numPr>
              <w:spacing w:before="60" w:after="60"/>
              <w:rPr>
                <w:sz w:val="20"/>
                <w:szCs w:val="20"/>
              </w:rPr>
            </w:pPr>
            <w:r w:rsidRPr="00D35090">
              <w:rPr>
                <w:sz w:val="20"/>
              </w:rPr>
              <w:t xml:space="preserve">Idiomas: </w:t>
            </w:r>
            <w:r w:rsidR="009617F0" w:rsidRPr="00D35090">
              <w:rPr>
                <w:sz w:val="20"/>
              </w:rPr>
              <w:fldChar w:fldCharType="begin" w:fldLock="1">
                <w:ffData>
                  <w:name w:val="Text9"/>
                  <w:enabled/>
                  <w:calcOnExit w:val="0"/>
                  <w:textInput/>
                </w:ffData>
              </w:fldChar>
            </w:r>
            <w:r w:rsidR="009617F0" w:rsidRPr="00D35090">
              <w:rPr>
                <w:sz w:val="20"/>
              </w:rPr>
              <w:instrText xml:space="preserve"> FORMTEXT </w:instrText>
            </w:r>
            <w:r w:rsidR="009617F0" w:rsidRPr="00D35090">
              <w:rPr>
                <w:sz w:val="20"/>
              </w:rPr>
            </w:r>
            <w:r w:rsidR="009617F0" w:rsidRPr="00D35090">
              <w:rPr>
                <w:sz w:val="20"/>
              </w:rPr>
              <w:fldChar w:fldCharType="separate"/>
            </w:r>
            <w:r w:rsidR="009617F0" w:rsidRPr="00D35090">
              <w:rPr>
                <w:sz w:val="20"/>
              </w:rPr>
              <w:t>     </w:t>
            </w:r>
            <w:r w:rsidR="009617F0" w:rsidRPr="00D35090">
              <w:rPr>
                <w:sz w:val="20"/>
              </w:rPr>
              <w:fldChar w:fldCharType="end"/>
            </w:r>
          </w:p>
          <w:p w14:paraId="365BE0ED" w14:textId="77777777" w:rsidR="009617F0" w:rsidRPr="00D35090" w:rsidRDefault="009617F0" w:rsidP="00674B93">
            <w:pPr>
              <w:pStyle w:val="PBParagraph"/>
              <w:numPr>
                <w:ilvl w:val="0"/>
                <w:numId w:val="0"/>
              </w:numPr>
              <w:spacing w:before="60" w:after="60"/>
              <w:rPr>
                <w:sz w:val="20"/>
                <w:szCs w:val="20"/>
              </w:rPr>
            </w:pPr>
            <w:r w:rsidRPr="00D35090">
              <w:rPr>
                <w:sz w:val="20"/>
              </w:rPr>
              <w:t xml:space="preserve">Método de comunicación preferido:  </w:t>
            </w:r>
          </w:p>
          <w:p w14:paraId="7DD0BBD6" w14:textId="44A63126" w:rsidR="009617F0" w:rsidRPr="00D35090" w:rsidRDefault="009617F0" w:rsidP="00674B93">
            <w:pPr>
              <w:pStyle w:val="PBParagraph"/>
              <w:numPr>
                <w:ilvl w:val="0"/>
                <w:numId w:val="0"/>
              </w:numPr>
              <w:spacing w:before="60" w:after="60"/>
              <w:ind w:left="567" w:hanging="567"/>
              <w:rPr>
                <w:sz w:val="20"/>
                <w:szCs w:val="20"/>
              </w:rPr>
            </w:pPr>
            <w:r w:rsidRPr="00D35090">
              <w:rPr>
                <w:sz w:val="20"/>
              </w:rPr>
              <w:fldChar w:fldCharType="begin">
                <w:ffData>
                  <w:name w:val="Check1"/>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Teléfono  </w:t>
            </w:r>
          </w:p>
          <w:p w14:paraId="4BC2F57B" w14:textId="12ABE632" w:rsidR="009617F0" w:rsidRPr="00D35090" w:rsidRDefault="009617F0" w:rsidP="00674B93">
            <w:pPr>
              <w:pStyle w:val="PBParagraph"/>
              <w:numPr>
                <w:ilvl w:val="0"/>
                <w:numId w:val="0"/>
              </w:numPr>
              <w:spacing w:before="60" w:after="60"/>
              <w:ind w:left="567" w:hanging="567"/>
              <w:rPr>
                <w:sz w:val="20"/>
                <w:szCs w:val="20"/>
              </w:rPr>
            </w:pPr>
            <w:r w:rsidRPr="00D35090">
              <w:rPr>
                <w:sz w:val="20"/>
              </w:rPr>
              <w:fldChar w:fldCharType="begin">
                <w:ffData>
                  <w:name w:val="Check2"/>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003000DA" w:rsidRPr="00D35090">
              <w:rPr>
                <w:sz w:val="20"/>
              </w:rPr>
              <w:t> </w:t>
            </w:r>
            <w:r w:rsidRPr="00D35090">
              <w:rPr>
                <w:sz w:val="20"/>
              </w:rPr>
              <w:t>Fax</w:t>
            </w:r>
          </w:p>
          <w:p w14:paraId="11504987" w14:textId="3B18F0E8" w:rsidR="009617F0" w:rsidRPr="00D35090" w:rsidRDefault="009617F0" w:rsidP="00674B93">
            <w:pPr>
              <w:pStyle w:val="PBParagraph"/>
              <w:numPr>
                <w:ilvl w:val="0"/>
                <w:numId w:val="0"/>
              </w:numPr>
              <w:spacing w:before="60" w:after="60"/>
              <w:ind w:left="567" w:hanging="567"/>
              <w:rPr>
                <w:sz w:val="20"/>
                <w:szCs w:val="20"/>
              </w:rPr>
            </w:pPr>
            <w:r w:rsidRPr="00D35090">
              <w:rPr>
                <w:sz w:val="20"/>
              </w:rPr>
              <w:fldChar w:fldCharType="begin">
                <w:ffData>
                  <w:name w:val="Check3"/>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Correo electrónico </w:t>
            </w:r>
          </w:p>
          <w:p w14:paraId="50216B5A" w14:textId="13A09555" w:rsidR="009617F0" w:rsidRPr="00D35090" w:rsidRDefault="009617F0" w:rsidP="00674B93">
            <w:pPr>
              <w:pStyle w:val="PBParagraph"/>
              <w:numPr>
                <w:ilvl w:val="0"/>
                <w:numId w:val="0"/>
              </w:numPr>
              <w:spacing w:before="60" w:after="60"/>
              <w:ind w:left="567" w:hanging="567"/>
              <w:rPr>
                <w:sz w:val="20"/>
                <w:szCs w:val="20"/>
              </w:rPr>
            </w:pPr>
            <w:r w:rsidRPr="00D35090">
              <w:rPr>
                <w:sz w:val="20"/>
              </w:rPr>
              <w:fldChar w:fldCharType="begin">
                <w:ffData>
                  <w:name w:val="Check4"/>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Otros (sírvase especificar): </w:t>
            </w:r>
            <w:r w:rsidRPr="00D35090">
              <w:rPr>
                <w:sz w:val="20"/>
              </w:rPr>
              <w:fldChar w:fldCharType="begin" w:fldLock="1">
                <w:ffData>
                  <w:name w:val="Text10"/>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tc>
      </w:tr>
      <w:tr w:rsidR="00612ABE" w:rsidRPr="00D35090" w14:paraId="761A2D23" w14:textId="77777777" w:rsidTr="001368A9">
        <w:tc>
          <w:tcPr>
            <w:tcW w:w="4275" w:type="dxa"/>
            <w:tcBorders>
              <w:bottom w:val="single" w:sz="4" w:space="0" w:color="auto"/>
            </w:tcBorders>
          </w:tcPr>
          <w:p w14:paraId="47A15B38" w14:textId="77777777" w:rsidR="009617F0" w:rsidRPr="00D35090" w:rsidRDefault="009617F0" w:rsidP="00F542BF">
            <w:pPr>
              <w:pStyle w:val="PBParagraph"/>
              <w:numPr>
                <w:ilvl w:val="1"/>
                <w:numId w:val="29"/>
              </w:numPr>
              <w:spacing w:before="60" w:after="60"/>
              <w:rPr>
                <w:sz w:val="20"/>
                <w:szCs w:val="20"/>
              </w:rPr>
            </w:pPr>
            <w:r w:rsidRPr="00D35090">
              <w:rPr>
                <w:sz w:val="20"/>
              </w:rPr>
              <w:t xml:space="preserve">Persona de contacto 2 </w:t>
            </w:r>
          </w:p>
        </w:tc>
        <w:tc>
          <w:tcPr>
            <w:tcW w:w="5648" w:type="dxa"/>
            <w:tcBorders>
              <w:bottom w:val="single" w:sz="4" w:space="0" w:color="auto"/>
            </w:tcBorders>
          </w:tcPr>
          <w:p w14:paraId="14353F19" w14:textId="77777777" w:rsidR="009617F0" w:rsidRPr="00D35090" w:rsidRDefault="009617F0" w:rsidP="00674B93">
            <w:pPr>
              <w:pStyle w:val="PBParagraph"/>
              <w:numPr>
                <w:ilvl w:val="0"/>
                <w:numId w:val="0"/>
              </w:numPr>
              <w:spacing w:before="60" w:after="60"/>
              <w:rPr>
                <w:sz w:val="20"/>
                <w:szCs w:val="20"/>
              </w:rPr>
            </w:pPr>
            <w:r w:rsidRPr="00D35090">
              <w:rPr>
                <w:sz w:val="20"/>
              </w:rPr>
              <w:t xml:space="preserve">Datos de contacto directo: </w:t>
            </w:r>
          </w:p>
          <w:p w14:paraId="0A90F588" w14:textId="06C25475" w:rsidR="001952FB" w:rsidRPr="00D35090" w:rsidRDefault="001952FB" w:rsidP="00674B93">
            <w:pPr>
              <w:pStyle w:val="PBParagraph"/>
              <w:numPr>
                <w:ilvl w:val="0"/>
                <w:numId w:val="0"/>
              </w:numPr>
              <w:spacing w:before="60" w:after="60"/>
              <w:rPr>
                <w:sz w:val="20"/>
                <w:szCs w:val="20"/>
              </w:rPr>
            </w:pPr>
            <w:r w:rsidRPr="00D35090">
              <w:rPr>
                <w:sz w:val="20"/>
              </w:rPr>
              <w:t xml:space="preserve">Teléfono directo: </w:t>
            </w:r>
            <w:r w:rsidRPr="00D35090">
              <w:rPr>
                <w:sz w:val="20"/>
              </w:rPr>
              <w:fldChar w:fldCharType="begin" w:fldLock="1">
                <w:ffData>
                  <w:name w:val="Text8"/>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59C26E0F" w14:textId="76281AE6" w:rsidR="009617F0" w:rsidRPr="00D35090" w:rsidRDefault="001952FB" w:rsidP="00674B93">
            <w:pPr>
              <w:pStyle w:val="PBParagraph"/>
              <w:numPr>
                <w:ilvl w:val="0"/>
                <w:numId w:val="0"/>
              </w:numPr>
              <w:spacing w:before="60" w:after="60"/>
              <w:rPr>
                <w:sz w:val="20"/>
                <w:szCs w:val="20"/>
              </w:rPr>
            </w:pPr>
            <w:r w:rsidRPr="00D35090">
              <w:rPr>
                <w:sz w:val="20"/>
              </w:rPr>
              <w:t xml:space="preserve">Correo electrónico directo: </w:t>
            </w:r>
            <w:r w:rsidRPr="00D35090">
              <w:rPr>
                <w:sz w:val="20"/>
              </w:rPr>
              <w:fldChar w:fldCharType="begin" w:fldLock="1">
                <w:ffData>
                  <w:name w:val="Text8"/>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45368F66" w14:textId="741F0F44" w:rsidR="009617F0" w:rsidRPr="00D35090" w:rsidRDefault="00496538" w:rsidP="00674B93">
            <w:pPr>
              <w:pStyle w:val="PBParagraph"/>
              <w:numPr>
                <w:ilvl w:val="0"/>
                <w:numId w:val="0"/>
              </w:numPr>
              <w:spacing w:before="60" w:after="60"/>
              <w:rPr>
                <w:sz w:val="20"/>
                <w:szCs w:val="20"/>
              </w:rPr>
            </w:pPr>
            <w:r w:rsidRPr="00D35090">
              <w:rPr>
                <w:sz w:val="20"/>
              </w:rPr>
              <w:t xml:space="preserve">Idiomas: </w:t>
            </w:r>
            <w:r w:rsidR="009617F0" w:rsidRPr="00D35090">
              <w:rPr>
                <w:sz w:val="20"/>
              </w:rPr>
              <w:fldChar w:fldCharType="begin" w:fldLock="1">
                <w:ffData>
                  <w:name w:val="Text9"/>
                  <w:enabled/>
                  <w:calcOnExit w:val="0"/>
                  <w:textInput/>
                </w:ffData>
              </w:fldChar>
            </w:r>
            <w:r w:rsidR="009617F0" w:rsidRPr="00D35090">
              <w:rPr>
                <w:sz w:val="20"/>
              </w:rPr>
              <w:instrText xml:space="preserve"> FORMTEXT </w:instrText>
            </w:r>
            <w:r w:rsidR="009617F0" w:rsidRPr="00D35090">
              <w:rPr>
                <w:sz w:val="20"/>
              </w:rPr>
            </w:r>
            <w:r w:rsidR="009617F0" w:rsidRPr="00D35090">
              <w:rPr>
                <w:sz w:val="20"/>
              </w:rPr>
              <w:fldChar w:fldCharType="separate"/>
            </w:r>
            <w:r w:rsidR="009617F0" w:rsidRPr="00D35090">
              <w:rPr>
                <w:sz w:val="20"/>
              </w:rPr>
              <w:t>     </w:t>
            </w:r>
            <w:r w:rsidR="009617F0" w:rsidRPr="00D35090">
              <w:rPr>
                <w:sz w:val="20"/>
              </w:rPr>
              <w:fldChar w:fldCharType="end"/>
            </w:r>
          </w:p>
          <w:p w14:paraId="592811B2" w14:textId="77777777" w:rsidR="009617F0" w:rsidRPr="00D35090" w:rsidRDefault="009617F0" w:rsidP="00674B93">
            <w:pPr>
              <w:pStyle w:val="PBParagraph"/>
              <w:numPr>
                <w:ilvl w:val="0"/>
                <w:numId w:val="0"/>
              </w:numPr>
              <w:spacing w:before="60" w:after="60"/>
              <w:rPr>
                <w:sz w:val="20"/>
                <w:szCs w:val="20"/>
              </w:rPr>
            </w:pPr>
            <w:r w:rsidRPr="00D35090">
              <w:rPr>
                <w:sz w:val="20"/>
              </w:rPr>
              <w:t xml:space="preserve">Método de comunicación preferido:  </w:t>
            </w:r>
          </w:p>
          <w:p w14:paraId="713BCB1A" w14:textId="28DC87B2" w:rsidR="009617F0" w:rsidRPr="00D35090" w:rsidRDefault="009617F0" w:rsidP="00674B93">
            <w:pPr>
              <w:pStyle w:val="PBParagraph"/>
              <w:numPr>
                <w:ilvl w:val="0"/>
                <w:numId w:val="0"/>
              </w:numPr>
              <w:spacing w:before="60" w:after="60"/>
              <w:ind w:left="567" w:hanging="567"/>
              <w:rPr>
                <w:sz w:val="20"/>
                <w:szCs w:val="20"/>
              </w:rPr>
            </w:pPr>
            <w:r w:rsidRPr="00D35090">
              <w:rPr>
                <w:sz w:val="20"/>
              </w:rPr>
              <w:fldChar w:fldCharType="begin">
                <w:ffData>
                  <w:name w:val="Check1"/>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Teléfono  </w:t>
            </w:r>
          </w:p>
          <w:p w14:paraId="1DEBA4CD" w14:textId="1D6CBDE8" w:rsidR="009617F0" w:rsidRPr="00D35090" w:rsidRDefault="009617F0" w:rsidP="00674B93">
            <w:pPr>
              <w:pStyle w:val="PBParagraph"/>
              <w:numPr>
                <w:ilvl w:val="0"/>
                <w:numId w:val="0"/>
              </w:numPr>
              <w:spacing w:before="60" w:after="60"/>
              <w:ind w:left="567" w:hanging="567"/>
              <w:rPr>
                <w:sz w:val="20"/>
                <w:szCs w:val="20"/>
              </w:rPr>
            </w:pPr>
            <w:r w:rsidRPr="00D35090">
              <w:rPr>
                <w:sz w:val="20"/>
              </w:rPr>
              <w:fldChar w:fldCharType="begin">
                <w:ffData>
                  <w:name w:val="Check2"/>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003000DA" w:rsidRPr="00D35090">
              <w:rPr>
                <w:sz w:val="20"/>
              </w:rPr>
              <w:t> </w:t>
            </w:r>
            <w:r w:rsidRPr="00D35090">
              <w:rPr>
                <w:sz w:val="20"/>
              </w:rPr>
              <w:t>Fax</w:t>
            </w:r>
          </w:p>
          <w:p w14:paraId="741E05CA" w14:textId="28F2292F" w:rsidR="009617F0" w:rsidRPr="00D35090" w:rsidRDefault="009617F0" w:rsidP="00674B93">
            <w:pPr>
              <w:pStyle w:val="PBParagraph"/>
              <w:numPr>
                <w:ilvl w:val="0"/>
                <w:numId w:val="0"/>
              </w:numPr>
              <w:spacing w:before="60" w:after="60"/>
              <w:ind w:left="567" w:hanging="567"/>
              <w:rPr>
                <w:sz w:val="20"/>
                <w:szCs w:val="20"/>
              </w:rPr>
            </w:pPr>
            <w:r w:rsidRPr="00D35090">
              <w:rPr>
                <w:sz w:val="20"/>
              </w:rPr>
              <w:fldChar w:fldCharType="begin">
                <w:ffData>
                  <w:name w:val="Check3"/>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Correo electrónico </w:t>
            </w:r>
          </w:p>
          <w:p w14:paraId="3ED114DD" w14:textId="0A99B4EC" w:rsidR="009617F0" w:rsidRPr="00D35090" w:rsidRDefault="009617F0" w:rsidP="00674B93">
            <w:pPr>
              <w:pStyle w:val="PBParagraph"/>
              <w:numPr>
                <w:ilvl w:val="0"/>
                <w:numId w:val="0"/>
              </w:numPr>
              <w:spacing w:before="60" w:after="60"/>
              <w:rPr>
                <w:sz w:val="20"/>
                <w:szCs w:val="20"/>
              </w:rPr>
            </w:pPr>
            <w:r w:rsidRPr="00D35090">
              <w:rPr>
                <w:sz w:val="20"/>
              </w:rPr>
              <w:fldChar w:fldCharType="begin">
                <w:ffData>
                  <w:name w:val="Check4"/>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Otros (sírvase especificar): </w:t>
            </w:r>
            <w:r w:rsidRPr="00D35090">
              <w:rPr>
                <w:sz w:val="20"/>
              </w:rPr>
              <w:fldChar w:fldCharType="begin" w:fldLock="1">
                <w:ffData>
                  <w:name w:val="Text10"/>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tc>
      </w:tr>
      <w:tr w:rsidR="00612ABE" w:rsidRPr="00D35090" w14:paraId="2788D285" w14:textId="77777777" w:rsidTr="00CE379D">
        <w:tc>
          <w:tcPr>
            <w:tcW w:w="9923" w:type="dxa"/>
            <w:gridSpan w:val="2"/>
            <w:tcBorders>
              <w:bottom w:val="single" w:sz="4" w:space="0" w:color="auto"/>
            </w:tcBorders>
            <w:shd w:val="clear" w:color="auto" w:fill="E7E6E6" w:themeFill="background2"/>
          </w:tcPr>
          <w:p w14:paraId="7EA553B2" w14:textId="74D6A514" w:rsidR="009617F0" w:rsidRPr="00D35090" w:rsidRDefault="009617F0" w:rsidP="00674B93">
            <w:pPr>
              <w:pStyle w:val="PBParagraph"/>
              <w:keepNext/>
              <w:keepLines/>
              <w:numPr>
                <w:ilvl w:val="0"/>
                <w:numId w:val="0"/>
              </w:numPr>
              <w:spacing w:before="60" w:after="60"/>
              <w:rPr>
                <w:sz w:val="20"/>
                <w:szCs w:val="20"/>
              </w:rPr>
            </w:pPr>
            <w:r w:rsidRPr="00D35090">
              <w:rPr>
                <w:color w:val="03295A" w:themeColor="accent4"/>
                <w:sz w:val="20"/>
                <w:szCs w:val="20"/>
                <w:lang w:val="es-ES"/>
              </w:rPr>
              <w:t xml:space="preserve">Complete </w:t>
            </w:r>
            <w:r w:rsidR="00683C5B" w:rsidRPr="00D35090">
              <w:rPr>
                <w:color w:val="03295A" w:themeColor="accent4"/>
                <w:sz w:val="20"/>
                <w:szCs w:val="20"/>
                <w:lang w:val="es-ES"/>
              </w:rPr>
              <w:t xml:space="preserve">el siguiente cuadro </w:t>
            </w:r>
            <w:r w:rsidRPr="00D35090">
              <w:rPr>
                <w:color w:val="03295A" w:themeColor="accent4"/>
                <w:sz w:val="20"/>
                <w:szCs w:val="20"/>
                <w:lang w:val="es-ES"/>
              </w:rPr>
              <w:t>si son varias las autoridades competentes para expedir certificados internacionales en virtud del artículo 40:</w:t>
            </w:r>
          </w:p>
        </w:tc>
      </w:tr>
      <w:tr w:rsidR="00612ABE" w:rsidRPr="00D35090" w14:paraId="57304384" w14:textId="77777777" w:rsidTr="0061784B">
        <w:tc>
          <w:tcPr>
            <w:tcW w:w="4275" w:type="dxa"/>
          </w:tcPr>
          <w:p w14:paraId="3B46B838" w14:textId="3BF24E51" w:rsidR="009617F0" w:rsidRPr="00D35090" w:rsidRDefault="009617F0" w:rsidP="00F542BF">
            <w:pPr>
              <w:pStyle w:val="PBParagraph"/>
              <w:numPr>
                <w:ilvl w:val="1"/>
                <w:numId w:val="29"/>
              </w:numPr>
              <w:spacing w:before="60" w:after="60"/>
              <w:rPr>
                <w:sz w:val="20"/>
                <w:szCs w:val="20"/>
              </w:rPr>
            </w:pPr>
            <w:r w:rsidRPr="00D35090">
              <w:rPr>
                <w:sz w:val="20"/>
              </w:rPr>
              <w:t xml:space="preserve">Indique qué autoridades de [nombre de su Estado] son competentes para expedir </w:t>
            </w:r>
            <w:r w:rsidRPr="00D35090">
              <w:rPr>
                <w:sz w:val="20"/>
              </w:rPr>
              <w:lastRenderedPageBreak/>
              <w:t>certificados internacionales en virtud del artículo 40.</w:t>
            </w:r>
          </w:p>
          <w:p w14:paraId="416F5167" w14:textId="77777777" w:rsidR="009617F0" w:rsidRPr="00D35090" w:rsidRDefault="009617F0" w:rsidP="00674B93">
            <w:pPr>
              <w:pStyle w:val="PBParagraph"/>
              <w:numPr>
                <w:ilvl w:val="0"/>
                <w:numId w:val="0"/>
              </w:numPr>
              <w:spacing w:before="60" w:after="60"/>
              <w:ind w:left="591"/>
              <w:rPr>
                <w:i/>
                <w:sz w:val="20"/>
                <w:szCs w:val="20"/>
              </w:rPr>
            </w:pPr>
            <w:r w:rsidRPr="00D35090">
              <w:rPr>
                <w:i/>
                <w:sz w:val="20"/>
              </w:rPr>
              <w:t>Marque todas las casillas que correspondan.</w:t>
            </w:r>
          </w:p>
          <w:p w14:paraId="54ED8C42" w14:textId="6FDB344C" w:rsidR="009617F0" w:rsidRPr="00D35090" w:rsidRDefault="009617F0" w:rsidP="00674B93">
            <w:pPr>
              <w:pStyle w:val="PBParagraph"/>
              <w:numPr>
                <w:ilvl w:val="0"/>
                <w:numId w:val="0"/>
              </w:numPr>
              <w:spacing w:before="60" w:after="60"/>
              <w:ind w:left="591"/>
              <w:rPr>
                <w:i/>
                <w:sz w:val="20"/>
                <w:szCs w:val="20"/>
              </w:rPr>
            </w:pPr>
            <w:r w:rsidRPr="00D35090">
              <w:rPr>
                <w:i/>
                <w:sz w:val="20"/>
              </w:rPr>
              <w:t xml:space="preserve">Cuando proceda, indique los datos de las autoridades (nombre, dirección, teléfono, fax, correo electrónico, sitio web) y los datos de las personas de contacto, como se solicita más arriba.  </w:t>
            </w:r>
          </w:p>
        </w:tc>
        <w:tc>
          <w:tcPr>
            <w:tcW w:w="5648" w:type="dxa"/>
          </w:tcPr>
          <w:p w14:paraId="71F0B87C" w14:textId="2E2E5D63" w:rsidR="009617F0" w:rsidRPr="00D35090" w:rsidRDefault="009617F0" w:rsidP="00674B93">
            <w:pPr>
              <w:pStyle w:val="PBParagraph"/>
              <w:numPr>
                <w:ilvl w:val="0"/>
                <w:numId w:val="0"/>
              </w:numPr>
              <w:spacing w:before="60" w:after="60"/>
              <w:rPr>
                <w:sz w:val="20"/>
                <w:szCs w:val="20"/>
              </w:rPr>
            </w:pPr>
            <w:r w:rsidRPr="00D35090">
              <w:rPr>
                <w:sz w:val="20"/>
              </w:rPr>
              <w:lastRenderedPageBreak/>
              <w:fldChar w:fldCharType="begin">
                <w:ffData>
                  <w:name w:val="Check330"/>
                  <w:enabled/>
                  <w:calcOnExit w:val="0"/>
                  <w:checkBox>
                    <w:sizeAuto/>
                    <w:default w:val="0"/>
                  </w:checkBox>
                </w:ffData>
              </w:fldChar>
            </w:r>
            <w:bookmarkStart w:id="42" w:name="Check330"/>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2"/>
            <w:r w:rsidRPr="00D35090">
              <w:rPr>
                <w:sz w:val="20"/>
              </w:rPr>
              <w:t xml:space="preserve"> Autoridades competentes, incluidos los secretarios judiciales </w:t>
            </w:r>
          </w:p>
          <w:p w14:paraId="1008E104" w14:textId="3BC33198" w:rsidR="009617F0" w:rsidRPr="00D35090" w:rsidRDefault="009617F0" w:rsidP="00674B93">
            <w:pPr>
              <w:pStyle w:val="PBParagraph"/>
              <w:numPr>
                <w:ilvl w:val="0"/>
                <w:numId w:val="0"/>
              </w:numPr>
              <w:spacing w:before="60" w:after="60"/>
              <w:ind w:left="298"/>
              <w:rPr>
                <w:sz w:val="20"/>
                <w:szCs w:val="20"/>
              </w:rPr>
            </w:pPr>
            <w:r w:rsidRPr="00D35090">
              <w:rPr>
                <w:sz w:val="20"/>
              </w:rPr>
              <w:t xml:space="preserve">Datos de la autoridad: </w:t>
            </w:r>
            <w:r w:rsidRPr="00D35090">
              <w:rPr>
                <w:sz w:val="20"/>
              </w:rPr>
              <w:fldChar w:fldCharType="begin" w:fldLock="1">
                <w:ffData>
                  <w:name w:val="Text162"/>
                  <w:enabled/>
                  <w:calcOnExit w:val="0"/>
                  <w:textInput/>
                </w:ffData>
              </w:fldChar>
            </w:r>
            <w:bookmarkStart w:id="43" w:name="Text162"/>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43"/>
            <w:r w:rsidRPr="00D35090">
              <w:rPr>
                <w:sz w:val="20"/>
              </w:rPr>
              <w:t xml:space="preserve"> </w:t>
            </w:r>
          </w:p>
          <w:p w14:paraId="7065BA6C" w14:textId="20FD4B1E" w:rsidR="009617F0" w:rsidRPr="00D35090" w:rsidRDefault="009617F0" w:rsidP="00674B93">
            <w:pPr>
              <w:pStyle w:val="PBParagraph"/>
              <w:numPr>
                <w:ilvl w:val="0"/>
                <w:numId w:val="0"/>
              </w:numPr>
              <w:spacing w:before="60" w:after="60"/>
              <w:ind w:left="298"/>
              <w:rPr>
                <w:sz w:val="20"/>
                <w:szCs w:val="20"/>
              </w:rPr>
            </w:pPr>
            <w:r w:rsidRPr="00D35090">
              <w:rPr>
                <w:sz w:val="20"/>
              </w:rPr>
              <w:t xml:space="preserve">Datos de las personas de contacto: </w:t>
            </w:r>
            <w:r w:rsidRPr="00D35090">
              <w:rPr>
                <w:sz w:val="20"/>
              </w:rPr>
              <w:fldChar w:fldCharType="begin" w:fldLock="1">
                <w:ffData>
                  <w:name w:val="Text163"/>
                  <w:enabled/>
                  <w:calcOnExit w:val="0"/>
                  <w:textInput/>
                </w:ffData>
              </w:fldChar>
            </w:r>
            <w:bookmarkStart w:id="44" w:name="Text163"/>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44"/>
          </w:p>
          <w:p w14:paraId="7E25BEE5" w14:textId="13159A2A" w:rsidR="009617F0" w:rsidRPr="00D35090" w:rsidRDefault="009617F0" w:rsidP="00674B93">
            <w:pPr>
              <w:pStyle w:val="PBParagraph"/>
              <w:numPr>
                <w:ilvl w:val="0"/>
                <w:numId w:val="0"/>
              </w:numPr>
              <w:spacing w:before="60" w:after="60"/>
              <w:rPr>
                <w:sz w:val="20"/>
                <w:szCs w:val="20"/>
              </w:rPr>
            </w:pPr>
            <w:r w:rsidRPr="00D35090">
              <w:rPr>
                <w:sz w:val="20"/>
              </w:rPr>
              <w:lastRenderedPageBreak/>
              <w:fldChar w:fldCharType="begin">
                <w:ffData>
                  <w:name w:val="Check331"/>
                  <w:enabled/>
                  <w:calcOnExit w:val="0"/>
                  <w:checkBox>
                    <w:sizeAuto/>
                    <w:default w:val="0"/>
                  </w:checkBox>
                </w:ffData>
              </w:fldChar>
            </w:r>
            <w:bookmarkStart w:id="45" w:name="Check331"/>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5"/>
            <w:r w:rsidRPr="00D35090">
              <w:rPr>
                <w:sz w:val="20"/>
              </w:rPr>
              <w:t xml:space="preserve"> Notarios </w:t>
            </w:r>
          </w:p>
          <w:p w14:paraId="5B4A607D" w14:textId="77777777" w:rsidR="009617F0" w:rsidRPr="00D35090" w:rsidRDefault="009617F0" w:rsidP="00674B93">
            <w:pPr>
              <w:pStyle w:val="PBParagraph"/>
              <w:numPr>
                <w:ilvl w:val="0"/>
                <w:numId w:val="0"/>
              </w:numPr>
              <w:spacing w:before="60" w:after="60"/>
              <w:ind w:left="298"/>
              <w:rPr>
                <w:sz w:val="20"/>
                <w:szCs w:val="20"/>
              </w:rPr>
            </w:pPr>
            <w:r w:rsidRPr="00D35090">
              <w:rPr>
                <w:sz w:val="20"/>
              </w:rPr>
              <w:t xml:space="preserve">Datos de la autoridad: </w:t>
            </w:r>
            <w:r w:rsidRPr="00D35090">
              <w:rPr>
                <w:sz w:val="20"/>
              </w:rPr>
              <w:fldChar w:fldCharType="begin" w:fldLock="1">
                <w:ffData>
                  <w:name w:val="Text162"/>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r w:rsidRPr="00D35090">
              <w:rPr>
                <w:sz w:val="20"/>
              </w:rPr>
              <w:t xml:space="preserve"> </w:t>
            </w:r>
          </w:p>
          <w:p w14:paraId="4C2E2FFA" w14:textId="762496B1" w:rsidR="009617F0" w:rsidRPr="00D35090" w:rsidRDefault="009617F0" w:rsidP="00674B93">
            <w:pPr>
              <w:pStyle w:val="PBParagraph"/>
              <w:numPr>
                <w:ilvl w:val="0"/>
                <w:numId w:val="0"/>
              </w:numPr>
              <w:spacing w:before="60" w:after="60"/>
              <w:ind w:left="298"/>
              <w:rPr>
                <w:sz w:val="20"/>
                <w:szCs w:val="20"/>
              </w:rPr>
            </w:pPr>
            <w:r w:rsidRPr="00D35090">
              <w:rPr>
                <w:sz w:val="20"/>
              </w:rPr>
              <w:t xml:space="preserve">Datos de las personas de contacto: </w:t>
            </w:r>
            <w:r w:rsidRPr="00D35090">
              <w:rPr>
                <w:sz w:val="20"/>
              </w:rPr>
              <w:fldChar w:fldCharType="begin" w:fldLock="1">
                <w:ffData>
                  <w:name w:val="Text163"/>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39FDEF14" w14:textId="4C907BD7" w:rsidR="009617F0" w:rsidRPr="00D35090" w:rsidRDefault="009617F0" w:rsidP="00674B93">
            <w:pPr>
              <w:pStyle w:val="PBParagraph"/>
              <w:numPr>
                <w:ilvl w:val="0"/>
                <w:numId w:val="0"/>
              </w:numPr>
              <w:spacing w:before="60" w:after="60"/>
              <w:rPr>
                <w:sz w:val="20"/>
                <w:szCs w:val="20"/>
              </w:rPr>
            </w:pPr>
            <w:r w:rsidRPr="00D35090">
              <w:rPr>
                <w:sz w:val="20"/>
              </w:rPr>
              <w:fldChar w:fldCharType="begin">
                <w:ffData>
                  <w:name w:val="Check333"/>
                  <w:enabled/>
                  <w:calcOnExit w:val="0"/>
                  <w:checkBox>
                    <w:sizeAuto/>
                    <w:default w:val="0"/>
                  </w:checkBox>
                </w:ffData>
              </w:fldChar>
            </w:r>
            <w:bookmarkStart w:id="46" w:name="Check333"/>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6"/>
            <w:r w:rsidRPr="00D35090">
              <w:rPr>
                <w:sz w:val="20"/>
              </w:rPr>
              <w:t xml:space="preserve"> Otro (sírvase especificar): </w:t>
            </w:r>
            <w:r w:rsidRPr="00D35090">
              <w:rPr>
                <w:sz w:val="20"/>
              </w:rPr>
              <w:fldChar w:fldCharType="begin" w:fldLock="1">
                <w:ffData>
                  <w:name w:val="Text152"/>
                  <w:enabled/>
                  <w:calcOnExit w:val="0"/>
                  <w:textInput/>
                </w:ffData>
              </w:fldChar>
            </w:r>
            <w:bookmarkStart w:id="47" w:name="Text152"/>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47"/>
          </w:p>
          <w:p w14:paraId="24DB3056" w14:textId="77777777" w:rsidR="009617F0" w:rsidRPr="00D35090" w:rsidRDefault="009617F0" w:rsidP="00674B93">
            <w:pPr>
              <w:pStyle w:val="PBParagraph"/>
              <w:numPr>
                <w:ilvl w:val="0"/>
                <w:numId w:val="0"/>
              </w:numPr>
              <w:spacing w:before="60" w:after="60"/>
              <w:ind w:left="298"/>
              <w:rPr>
                <w:sz w:val="20"/>
                <w:szCs w:val="20"/>
              </w:rPr>
            </w:pPr>
            <w:r w:rsidRPr="00D35090">
              <w:rPr>
                <w:sz w:val="20"/>
              </w:rPr>
              <w:t xml:space="preserve">Datos de la autoridad: </w:t>
            </w:r>
            <w:r w:rsidRPr="00D35090">
              <w:rPr>
                <w:sz w:val="20"/>
              </w:rPr>
              <w:fldChar w:fldCharType="begin" w:fldLock="1">
                <w:ffData>
                  <w:name w:val="Text162"/>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r w:rsidRPr="00D35090">
              <w:rPr>
                <w:sz w:val="20"/>
              </w:rPr>
              <w:t xml:space="preserve"> </w:t>
            </w:r>
          </w:p>
          <w:p w14:paraId="382AA608" w14:textId="1247D138" w:rsidR="009617F0" w:rsidRPr="00D35090" w:rsidRDefault="009617F0" w:rsidP="00674B93">
            <w:pPr>
              <w:pStyle w:val="PBParagraph"/>
              <w:numPr>
                <w:ilvl w:val="0"/>
                <w:numId w:val="0"/>
              </w:numPr>
              <w:spacing w:before="60" w:after="60"/>
              <w:ind w:left="298"/>
              <w:rPr>
                <w:sz w:val="20"/>
                <w:szCs w:val="20"/>
              </w:rPr>
            </w:pPr>
            <w:r w:rsidRPr="00D35090">
              <w:rPr>
                <w:sz w:val="20"/>
              </w:rPr>
              <w:t xml:space="preserve">Datos de las personas de contacto: </w:t>
            </w:r>
            <w:r w:rsidRPr="00D35090">
              <w:rPr>
                <w:sz w:val="20"/>
              </w:rPr>
              <w:fldChar w:fldCharType="begin" w:fldLock="1">
                <w:ffData>
                  <w:name w:val="Text163"/>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tc>
      </w:tr>
      <w:tr w:rsidR="00612ABE" w:rsidRPr="00D35090" w14:paraId="3A76F83A" w14:textId="77777777">
        <w:tc>
          <w:tcPr>
            <w:tcW w:w="9923" w:type="dxa"/>
            <w:gridSpan w:val="2"/>
            <w:tcBorders>
              <w:bottom w:val="single" w:sz="4" w:space="0" w:color="auto"/>
            </w:tcBorders>
          </w:tcPr>
          <w:p w14:paraId="5944AB92" w14:textId="4995EB07" w:rsidR="0061784B" w:rsidRPr="00D35090" w:rsidRDefault="00C4428A" w:rsidP="00674B93">
            <w:pPr>
              <w:pStyle w:val="PBParagraph"/>
              <w:numPr>
                <w:ilvl w:val="0"/>
                <w:numId w:val="0"/>
              </w:numPr>
              <w:spacing w:before="60" w:after="60"/>
              <w:rPr>
                <w:sz w:val="20"/>
                <w:szCs w:val="20"/>
              </w:rPr>
            </w:pPr>
            <w:r w:rsidRPr="00D35090">
              <w:rPr>
                <w:b/>
                <w:sz w:val="20"/>
              </w:rPr>
              <w:lastRenderedPageBreak/>
              <w:t>Última actualización: [INSERTAR FECHA]</w:t>
            </w:r>
          </w:p>
        </w:tc>
      </w:tr>
    </w:tbl>
    <w:p w14:paraId="7B1C1380" w14:textId="77777777" w:rsidR="00973675" w:rsidRPr="00D35090" w:rsidRDefault="00973675" w:rsidP="00161F47">
      <w:pPr>
        <w:pStyle w:val="Heading2"/>
        <w:numPr>
          <w:ilvl w:val="0"/>
          <w:numId w:val="86"/>
        </w:numPr>
        <w:ind w:left="0" w:firstLine="0"/>
        <w:rPr>
          <w:color w:val="03295A" w:themeColor="accent4"/>
        </w:rPr>
      </w:pPr>
      <w:bookmarkStart w:id="48" w:name="_Toc225333623"/>
      <w:r w:rsidRPr="00D35090">
        <w:t>Exigencias lingüísticas (art. 54)</w:t>
      </w:r>
      <w:bookmarkEnd w:id="48"/>
    </w:p>
    <w:tbl>
      <w:tblPr>
        <w:tblStyle w:val="TableGrid"/>
        <w:tblW w:w="9923" w:type="dxa"/>
        <w:tblInd w:w="-5" w:type="dxa"/>
        <w:tblLook w:val="04A0" w:firstRow="1" w:lastRow="0" w:firstColumn="1" w:lastColumn="0" w:noHBand="0" w:noVBand="1"/>
      </w:tblPr>
      <w:tblGrid>
        <w:gridCol w:w="4275"/>
        <w:gridCol w:w="5648"/>
      </w:tblGrid>
      <w:tr w:rsidR="00683C5B" w:rsidRPr="00D35090" w14:paraId="5B23CA08" w14:textId="77777777" w:rsidTr="001368A9">
        <w:tc>
          <w:tcPr>
            <w:tcW w:w="4275" w:type="dxa"/>
          </w:tcPr>
          <w:p w14:paraId="7E2EB1F7" w14:textId="2CCCB392" w:rsidR="0027004F" w:rsidRPr="00D35090" w:rsidRDefault="00B40577" w:rsidP="00F542BF">
            <w:pPr>
              <w:pStyle w:val="PBParagraph"/>
              <w:numPr>
                <w:ilvl w:val="1"/>
                <w:numId w:val="30"/>
              </w:numPr>
              <w:spacing w:before="60" w:after="60"/>
              <w:ind w:left="602"/>
              <w:rPr>
                <w:sz w:val="20"/>
                <w:szCs w:val="20"/>
              </w:rPr>
            </w:pPr>
            <w:r w:rsidRPr="00D35090">
              <w:rPr>
                <w:sz w:val="20"/>
              </w:rPr>
              <w:t xml:space="preserve">Especifique el idioma oficial de [nombre de su Estado] al que debe traducirse toda comunicación enviada a la Autoridad Central o a otra autoridad.  </w:t>
            </w:r>
          </w:p>
          <w:p w14:paraId="73B9A9DE" w14:textId="23CF8899" w:rsidR="009617F0" w:rsidRPr="00D35090" w:rsidRDefault="00235161" w:rsidP="00674B93">
            <w:pPr>
              <w:pStyle w:val="PBParagraph"/>
              <w:numPr>
                <w:ilvl w:val="0"/>
                <w:numId w:val="0"/>
              </w:numPr>
              <w:spacing w:before="60" w:after="60"/>
              <w:ind w:left="591"/>
              <w:rPr>
                <w:sz w:val="20"/>
                <w:szCs w:val="20"/>
              </w:rPr>
            </w:pPr>
            <w:r w:rsidRPr="00D35090">
              <w:rPr>
                <w:sz w:val="20"/>
              </w:rPr>
              <w:t>A</w:t>
            </w:r>
            <w:r w:rsidR="006925F7" w:rsidRPr="00D35090">
              <w:rPr>
                <w:sz w:val="20"/>
              </w:rPr>
              <w:t>rtículo 54(1)</w:t>
            </w:r>
            <w:r w:rsidRPr="00D35090">
              <w:rPr>
                <w:sz w:val="20"/>
              </w:rPr>
              <w:t xml:space="preserve"> del Convenio de 1996</w:t>
            </w:r>
          </w:p>
        </w:tc>
        <w:tc>
          <w:tcPr>
            <w:tcW w:w="5648" w:type="dxa"/>
          </w:tcPr>
          <w:p w14:paraId="44AA592A" w14:textId="77A60935" w:rsidR="00EC307E" w:rsidRPr="00D35090" w:rsidRDefault="00EC307E" w:rsidP="00674B93">
            <w:pPr>
              <w:pStyle w:val="PBParagraph"/>
              <w:numPr>
                <w:ilvl w:val="0"/>
                <w:numId w:val="0"/>
              </w:numPr>
              <w:spacing w:before="60" w:after="60"/>
              <w:ind w:left="28"/>
              <w:rPr>
                <w:sz w:val="20"/>
                <w:szCs w:val="20"/>
              </w:rPr>
            </w:pPr>
            <w:r w:rsidRPr="00D35090">
              <w:rPr>
                <w:sz w:val="20"/>
              </w:rPr>
              <w:fldChar w:fldCharType="begin" w:fldLock="1">
                <w:ffData>
                  <w:name w:val="Text10"/>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34B692A0" w14:textId="1578D195" w:rsidR="009617F0" w:rsidRPr="00D35090" w:rsidRDefault="009617F0" w:rsidP="005467B2">
            <w:pPr>
              <w:pStyle w:val="PBParagraph"/>
              <w:numPr>
                <w:ilvl w:val="0"/>
                <w:numId w:val="0"/>
              </w:numPr>
              <w:spacing w:before="60" w:after="60"/>
              <w:rPr>
                <w:sz w:val="20"/>
                <w:szCs w:val="20"/>
              </w:rPr>
            </w:pPr>
          </w:p>
        </w:tc>
      </w:tr>
      <w:tr w:rsidR="00683C5B" w:rsidRPr="00D35090" w14:paraId="6F32518F" w14:textId="77777777" w:rsidTr="001368A9">
        <w:tc>
          <w:tcPr>
            <w:tcW w:w="4275" w:type="dxa"/>
          </w:tcPr>
          <w:p w14:paraId="56BD1F71" w14:textId="77777777" w:rsidR="009617F0" w:rsidRPr="00D35090" w:rsidRDefault="009617F0" w:rsidP="00F542BF">
            <w:pPr>
              <w:pStyle w:val="PBParagraph"/>
              <w:numPr>
                <w:ilvl w:val="1"/>
                <w:numId w:val="30"/>
              </w:numPr>
              <w:spacing w:before="60" w:after="60"/>
              <w:rPr>
                <w:sz w:val="20"/>
                <w:szCs w:val="20"/>
              </w:rPr>
            </w:pPr>
            <w:r w:rsidRPr="00D35090">
              <w:rPr>
                <w:sz w:val="20"/>
              </w:rPr>
              <w:t>¿[Nombre de su Estado] ha formulado alguna reserva ya sea a la utilización del francés o del inglés para comunicaciones remitidas a la Autoridad Central u otras autoridades?</w:t>
            </w:r>
          </w:p>
          <w:p w14:paraId="3C93337D" w14:textId="1DD0BD00" w:rsidR="000E6427" w:rsidRPr="00D35090" w:rsidRDefault="00235161" w:rsidP="00674B93">
            <w:pPr>
              <w:pStyle w:val="PBParagraph"/>
              <w:numPr>
                <w:ilvl w:val="0"/>
                <w:numId w:val="0"/>
              </w:numPr>
              <w:spacing w:before="60" w:after="60"/>
              <w:ind w:left="567"/>
              <w:rPr>
                <w:sz w:val="20"/>
                <w:szCs w:val="20"/>
              </w:rPr>
            </w:pPr>
            <w:r w:rsidRPr="00D35090">
              <w:rPr>
                <w:sz w:val="20"/>
              </w:rPr>
              <w:t xml:space="preserve">Artículo </w:t>
            </w:r>
            <w:r w:rsidR="006925F7" w:rsidRPr="00D35090">
              <w:rPr>
                <w:sz w:val="20"/>
              </w:rPr>
              <w:t xml:space="preserve">54(2) </w:t>
            </w:r>
            <w:r w:rsidRPr="00D35090">
              <w:rPr>
                <w:sz w:val="20"/>
              </w:rPr>
              <w:t>del Convenio de 1996</w:t>
            </w:r>
          </w:p>
        </w:tc>
        <w:tc>
          <w:tcPr>
            <w:tcW w:w="5648" w:type="dxa"/>
          </w:tcPr>
          <w:p w14:paraId="51F94004" w14:textId="7193A01D" w:rsidR="009617F0" w:rsidRPr="00D35090" w:rsidRDefault="009617F0" w:rsidP="00674B93">
            <w:pPr>
              <w:pStyle w:val="PBParagraph"/>
              <w:numPr>
                <w:ilvl w:val="0"/>
                <w:numId w:val="0"/>
              </w:numPr>
              <w:spacing w:before="60" w:after="60"/>
              <w:ind w:left="567" w:hanging="567"/>
              <w:rPr>
                <w:sz w:val="20"/>
                <w:szCs w:val="20"/>
              </w:rPr>
            </w:pPr>
            <w:r w:rsidRPr="00D35090">
              <w:rPr>
                <w:sz w:val="20"/>
              </w:rPr>
              <w:fldChar w:fldCharType="begin">
                <w:ffData>
                  <w:name w:val="Check10"/>
                  <w:enabled/>
                  <w:calcOnExit w:val="0"/>
                  <w:checkBox>
                    <w:sizeAuto/>
                    <w:default w:val="0"/>
                  </w:checkBox>
                </w:ffData>
              </w:fldChar>
            </w:r>
            <w:bookmarkStart w:id="49" w:name="Check10"/>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9"/>
            <w:r w:rsidRPr="00D35090">
              <w:rPr>
                <w:sz w:val="20"/>
              </w:rPr>
              <w:t xml:space="preserve"> Sí, se opone al uso del inglés </w:t>
            </w:r>
          </w:p>
          <w:p w14:paraId="6219A8CD" w14:textId="1D50EC97" w:rsidR="009617F0" w:rsidRPr="00D35090" w:rsidRDefault="009617F0" w:rsidP="00674B93">
            <w:pPr>
              <w:pStyle w:val="PBParagraph"/>
              <w:numPr>
                <w:ilvl w:val="0"/>
                <w:numId w:val="0"/>
              </w:numPr>
              <w:spacing w:before="60" w:after="60"/>
              <w:rPr>
                <w:sz w:val="20"/>
                <w:szCs w:val="20"/>
              </w:rPr>
            </w:pPr>
            <w:r w:rsidRPr="00D35090">
              <w:rPr>
                <w:sz w:val="20"/>
              </w:rPr>
              <w:fldChar w:fldCharType="begin">
                <w:ffData>
                  <w:name w:val="Check11"/>
                  <w:enabled/>
                  <w:calcOnExit w:val="0"/>
                  <w:checkBox>
                    <w:sizeAuto/>
                    <w:default w:val="0"/>
                  </w:checkBox>
                </w:ffData>
              </w:fldChar>
            </w:r>
            <w:bookmarkStart w:id="50" w:name="Check11"/>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50"/>
            <w:r w:rsidRPr="00D35090">
              <w:rPr>
                <w:sz w:val="20"/>
              </w:rPr>
              <w:t xml:space="preserve"> Sí, se opone al uso del francés </w:t>
            </w:r>
          </w:p>
          <w:p w14:paraId="762B1E32" w14:textId="29B7BABC" w:rsidR="009617F0" w:rsidRPr="00D35090" w:rsidRDefault="009617F0" w:rsidP="00674B93">
            <w:pPr>
              <w:pStyle w:val="PBParagraph"/>
              <w:numPr>
                <w:ilvl w:val="0"/>
                <w:numId w:val="0"/>
              </w:numPr>
              <w:spacing w:before="60" w:after="60"/>
              <w:ind w:left="567" w:hanging="567"/>
              <w:rPr>
                <w:sz w:val="20"/>
                <w:szCs w:val="20"/>
              </w:rPr>
            </w:pPr>
            <w:r w:rsidRPr="00D35090">
              <w:rPr>
                <w:sz w:val="20"/>
              </w:rPr>
              <w:fldChar w:fldCharType="begin">
                <w:ffData>
                  <w:name w:val="Check12"/>
                  <w:enabled/>
                  <w:calcOnExit w:val="0"/>
                  <w:checkBox>
                    <w:sizeAuto/>
                    <w:default w:val="0"/>
                  </w:checkBox>
                </w:ffData>
              </w:fldChar>
            </w:r>
            <w:bookmarkStart w:id="51" w:name="Check12"/>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51"/>
            <w:r w:rsidRPr="00D35090">
              <w:rPr>
                <w:sz w:val="20"/>
              </w:rPr>
              <w:t> No</w:t>
            </w:r>
          </w:p>
        </w:tc>
      </w:tr>
      <w:tr w:rsidR="00683C5B" w:rsidRPr="00D35090" w14:paraId="02817EB4" w14:textId="77777777">
        <w:tc>
          <w:tcPr>
            <w:tcW w:w="9923" w:type="dxa"/>
            <w:gridSpan w:val="2"/>
          </w:tcPr>
          <w:p w14:paraId="03482A0A" w14:textId="701A95B9" w:rsidR="0061784B" w:rsidRPr="00D35090" w:rsidRDefault="00FA49F3" w:rsidP="00674B93">
            <w:pPr>
              <w:pStyle w:val="PBParagraph"/>
              <w:numPr>
                <w:ilvl w:val="0"/>
                <w:numId w:val="0"/>
              </w:numPr>
              <w:spacing w:before="60" w:after="60"/>
              <w:ind w:left="567" w:hanging="567"/>
              <w:rPr>
                <w:sz w:val="20"/>
                <w:szCs w:val="20"/>
              </w:rPr>
            </w:pPr>
            <w:r w:rsidRPr="00D35090">
              <w:rPr>
                <w:b/>
                <w:sz w:val="20"/>
              </w:rPr>
              <w:t>Última actualización: [INSERTAR FECHA]</w:t>
            </w:r>
          </w:p>
        </w:tc>
      </w:tr>
    </w:tbl>
    <w:p w14:paraId="5F692CBC" w14:textId="77777777" w:rsidR="00973675" w:rsidRPr="00D35090" w:rsidRDefault="00973675" w:rsidP="00161F47">
      <w:pPr>
        <w:pStyle w:val="Heading2"/>
        <w:numPr>
          <w:ilvl w:val="0"/>
          <w:numId w:val="86"/>
        </w:numPr>
        <w:ind w:left="567"/>
        <w:rPr>
          <w:color w:val="03295A" w:themeColor="accent4"/>
        </w:rPr>
      </w:pPr>
      <w:bookmarkStart w:id="52" w:name="_Toc225333624"/>
      <w:r w:rsidRPr="00D35090">
        <w:t>Funciones, operaciones y servicios de la Autoridad Central</w:t>
      </w:r>
      <w:r w:rsidRPr="00D35090">
        <w:rPr>
          <w:vertAlign w:val="superscript"/>
        </w:rPr>
        <w:footnoteReference w:id="10"/>
      </w:r>
      <w:bookmarkEnd w:id="52"/>
    </w:p>
    <w:tbl>
      <w:tblPr>
        <w:tblStyle w:val="TableGrid"/>
        <w:tblW w:w="9923" w:type="dxa"/>
        <w:tblInd w:w="-5" w:type="dxa"/>
        <w:tblLook w:val="04A0" w:firstRow="1" w:lastRow="0" w:firstColumn="1" w:lastColumn="0" w:noHBand="0" w:noVBand="1"/>
      </w:tblPr>
      <w:tblGrid>
        <w:gridCol w:w="4275"/>
        <w:gridCol w:w="5648"/>
      </w:tblGrid>
      <w:tr w:rsidR="009617F0" w:rsidRPr="00D35090" w14:paraId="068F9D99" w14:textId="77777777" w:rsidTr="001368A9">
        <w:tc>
          <w:tcPr>
            <w:tcW w:w="4275" w:type="dxa"/>
          </w:tcPr>
          <w:p w14:paraId="0F1FBEB8" w14:textId="58044604" w:rsidR="009617F0" w:rsidRPr="00D35090" w:rsidRDefault="009617F0" w:rsidP="00F542BF">
            <w:pPr>
              <w:pStyle w:val="PBParagraph"/>
              <w:numPr>
                <w:ilvl w:val="1"/>
                <w:numId w:val="31"/>
              </w:numPr>
              <w:spacing w:before="60" w:after="60"/>
              <w:rPr>
                <w:sz w:val="20"/>
                <w:szCs w:val="20"/>
              </w:rPr>
            </w:pPr>
            <w:bookmarkStart w:id="53" w:name="_Ref167895222"/>
            <w:r w:rsidRPr="00D35090">
              <w:rPr>
                <w:sz w:val="20"/>
              </w:rPr>
              <w:t>Indique los días y horarios de atención de la Autoridad Central</w:t>
            </w:r>
            <w:bookmarkEnd w:id="53"/>
            <w:r w:rsidRPr="00D35090">
              <w:rPr>
                <w:sz w:val="20"/>
              </w:rPr>
              <w:t xml:space="preserve"> </w:t>
            </w:r>
          </w:p>
        </w:tc>
        <w:tc>
          <w:tcPr>
            <w:tcW w:w="5648" w:type="dxa"/>
          </w:tcPr>
          <w:p w14:paraId="1B31B674" w14:textId="559C7AAF" w:rsidR="009617F0" w:rsidRPr="00D35090" w:rsidRDefault="009617F0" w:rsidP="00674B93">
            <w:pPr>
              <w:pStyle w:val="PBParagraph"/>
              <w:numPr>
                <w:ilvl w:val="0"/>
                <w:numId w:val="0"/>
              </w:numPr>
              <w:spacing w:before="60" w:after="60"/>
              <w:ind w:left="567" w:hanging="567"/>
              <w:rPr>
                <w:sz w:val="20"/>
                <w:szCs w:val="20"/>
              </w:rPr>
            </w:pPr>
            <w:r w:rsidRPr="00D35090">
              <w:rPr>
                <w:sz w:val="20"/>
              </w:rPr>
              <w:t xml:space="preserve">Días de la semana:  </w:t>
            </w:r>
          </w:p>
          <w:p w14:paraId="18676ADA" w14:textId="2597A5D0" w:rsidR="00C577C1" w:rsidRPr="00D35090" w:rsidRDefault="004827C3" w:rsidP="00674B93">
            <w:pPr>
              <w:pStyle w:val="PBParagraph"/>
              <w:numPr>
                <w:ilvl w:val="0"/>
                <w:numId w:val="0"/>
              </w:numPr>
              <w:spacing w:before="60" w:after="60"/>
              <w:ind w:left="567" w:hanging="567"/>
              <w:rPr>
                <w:sz w:val="20"/>
                <w:szCs w:val="20"/>
              </w:rPr>
            </w:pPr>
            <w:r w:rsidRPr="00D35090">
              <w:rPr>
                <w:sz w:val="20"/>
              </w:rPr>
              <w:fldChar w:fldCharType="begin">
                <w:ffData>
                  <w:name w:val="Check10"/>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Lunes</w:t>
            </w:r>
          </w:p>
          <w:p w14:paraId="45C0E864" w14:textId="5C9B65C5" w:rsidR="004827C3" w:rsidRPr="00D35090" w:rsidRDefault="004827C3" w:rsidP="00674B93">
            <w:pPr>
              <w:pStyle w:val="PBParagraph"/>
              <w:numPr>
                <w:ilvl w:val="0"/>
                <w:numId w:val="0"/>
              </w:numPr>
              <w:spacing w:before="60" w:after="60"/>
              <w:ind w:left="567" w:hanging="567"/>
              <w:rPr>
                <w:sz w:val="20"/>
                <w:szCs w:val="20"/>
              </w:rPr>
            </w:pPr>
            <w:r w:rsidRPr="00D35090">
              <w:rPr>
                <w:sz w:val="20"/>
              </w:rPr>
              <w:fldChar w:fldCharType="begin">
                <w:ffData>
                  <w:name w:val="Check10"/>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Martes</w:t>
            </w:r>
          </w:p>
          <w:p w14:paraId="509C18F2" w14:textId="6A2E9883" w:rsidR="004827C3" w:rsidRPr="00D35090" w:rsidRDefault="004827C3" w:rsidP="00674B93">
            <w:pPr>
              <w:pStyle w:val="PBParagraph"/>
              <w:numPr>
                <w:ilvl w:val="0"/>
                <w:numId w:val="0"/>
              </w:numPr>
              <w:spacing w:before="60" w:after="60"/>
              <w:ind w:left="567" w:hanging="567"/>
              <w:rPr>
                <w:sz w:val="20"/>
                <w:szCs w:val="20"/>
              </w:rPr>
            </w:pPr>
            <w:r w:rsidRPr="00D35090">
              <w:rPr>
                <w:sz w:val="20"/>
              </w:rPr>
              <w:fldChar w:fldCharType="begin">
                <w:ffData>
                  <w:name w:val="Check10"/>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Miércoles</w:t>
            </w:r>
          </w:p>
          <w:p w14:paraId="189DCAE2" w14:textId="048C3114" w:rsidR="004827C3" w:rsidRPr="00D35090" w:rsidRDefault="004827C3" w:rsidP="00674B93">
            <w:pPr>
              <w:pStyle w:val="PBParagraph"/>
              <w:numPr>
                <w:ilvl w:val="0"/>
                <w:numId w:val="0"/>
              </w:numPr>
              <w:spacing w:before="60" w:after="60"/>
              <w:ind w:left="567" w:hanging="567"/>
              <w:rPr>
                <w:sz w:val="20"/>
                <w:szCs w:val="20"/>
              </w:rPr>
            </w:pPr>
            <w:r w:rsidRPr="00D35090">
              <w:rPr>
                <w:sz w:val="20"/>
              </w:rPr>
              <w:fldChar w:fldCharType="begin">
                <w:ffData>
                  <w:name w:val="Check10"/>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Jueves</w:t>
            </w:r>
          </w:p>
          <w:p w14:paraId="1143728F" w14:textId="2912912F" w:rsidR="004827C3" w:rsidRPr="00D35090" w:rsidRDefault="004827C3" w:rsidP="00674B93">
            <w:pPr>
              <w:pStyle w:val="PBParagraph"/>
              <w:numPr>
                <w:ilvl w:val="0"/>
                <w:numId w:val="0"/>
              </w:numPr>
              <w:spacing w:before="60" w:after="60"/>
              <w:ind w:left="567" w:hanging="567"/>
              <w:rPr>
                <w:sz w:val="20"/>
                <w:szCs w:val="20"/>
              </w:rPr>
            </w:pPr>
            <w:r w:rsidRPr="00D35090">
              <w:rPr>
                <w:sz w:val="20"/>
              </w:rPr>
              <w:fldChar w:fldCharType="begin">
                <w:ffData>
                  <w:name w:val="Check10"/>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Viernes</w:t>
            </w:r>
          </w:p>
          <w:p w14:paraId="4858876C" w14:textId="4A400839" w:rsidR="004827C3" w:rsidRPr="00D35090" w:rsidRDefault="004827C3" w:rsidP="00674B93">
            <w:pPr>
              <w:pStyle w:val="PBParagraph"/>
              <w:numPr>
                <w:ilvl w:val="0"/>
                <w:numId w:val="0"/>
              </w:numPr>
              <w:spacing w:before="60" w:after="60"/>
              <w:ind w:left="567" w:hanging="567"/>
              <w:rPr>
                <w:sz w:val="20"/>
                <w:szCs w:val="20"/>
              </w:rPr>
            </w:pPr>
            <w:r w:rsidRPr="00D35090">
              <w:rPr>
                <w:sz w:val="20"/>
              </w:rPr>
              <w:fldChar w:fldCharType="begin">
                <w:ffData>
                  <w:name w:val="Check10"/>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Sábado</w:t>
            </w:r>
          </w:p>
          <w:p w14:paraId="158859A9" w14:textId="0489D6B6" w:rsidR="004827C3" w:rsidRPr="00D35090" w:rsidRDefault="004827C3" w:rsidP="00674B93">
            <w:pPr>
              <w:pStyle w:val="PBParagraph"/>
              <w:numPr>
                <w:ilvl w:val="0"/>
                <w:numId w:val="0"/>
              </w:numPr>
              <w:spacing w:before="60" w:after="60"/>
              <w:ind w:left="567" w:hanging="567"/>
              <w:rPr>
                <w:sz w:val="20"/>
                <w:szCs w:val="20"/>
              </w:rPr>
            </w:pPr>
            <w:r w:rsidRPr="00D35090">
              <w:rPr>
                <w:sz w:val="20"/>
              </w:rPr>
              <w:fldChar w:fldCharType="begin">
                <w:ffData>
                  <w:name w:val="Check10"/>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Domingo</w:t>
            </w:r>
          </w:p>
          <w:p w14:paraId="5D314E24" w14:textId="3A7FEEFA" w:rsidR="009617F0" w:rsidRPr="00D35090" w:rsidRDefault="009617F0" w:rsidP="00674B93">
            <w:pPr>
              <w:pStyle w:val="PBParagraph"/>
              <w:numPr>
                <w:ilvl w:val="0"/>
                <w:numId w:val="0"/>
              </w:numPr>
              <w:spacing w:before="60" w:after="60"/>
              <w:ind w:left="567" w:hanging="567"/>
              <w:rPr>
                <w:sz w:val="20"/>
                <w:szCs w:val="20"/>
              </w:rPr>
            </w:pPr>
            <w:r w:rsidRPr="00D35090">
              <w:rPr>
                <w:sz w:val="20"/>
              </w:rPr>
              <w:t xml:space="preserve">Horario de atención: </w:t>
            </w:r>
            <w:r w:rsidRPr="00D35090">
              <w:rPr>
                <w:sz w:val="20"/>
              </w:rPr>
              <w:fldChar w:fldCharType="begin" w:fldLock="1">
                <w:ffData>
                  <w:name w:val="Text21"/>
                  <w:enabled/>
                  <w:calcOnExit w:val="0"/>
                  <w:textInput/>
                </w:ffData>
              </w:fldChar>
            </w:r>
            <w:bookmarkStart w:id="54" w:name="Text21"/>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54"/>
            <w:r w:rsidRPr="00D35090">
              <w:rPr>
                <w:sz w:val="20"/>
              </w:rPr>
              <w:t xml:space="preserve"> - </w:t>
            </w:r>
            <w:r w:rsidRPr="00D35090">
              <w:rPr>
                <w:sz w:val="20"/>
              </w:rPr>
              <w:fldChar w:fldCharType="begin" w:fldLock="1">
                <w:ffData>
                  <w:name w:val="Text21"/>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4FE45B4E" w14:textId="338FCB1D" w:rsidR="009617F0" w:rsidRPr="00D35090" w:rsidRDefault="009617F0" w:rsidP="00674B93">
            <w:pPr>
              <w:pStyle w:val="PBParagraph"/>
              <w:numPr>
                <w:ilvl w:val="0"/>
                <w:numId w:val="0"/>
              </w:numPr>
              <w:spacing w:before="60" w:after="60"/>
              <w:rPr>
                <w:sz w:val="20"/>
                <w:szCs w:val="20"/>
              </w:rPr>
            </w:pPr>
            <w:r w:rsidRPr="00D35090">
              <w:rPr>
                <w:sz w:val="20"/>
              </w:rPr>
              <w:t xml:space="preserve">Períodos de cierre (p. ej.: días feriados, feria judicial): </w:t>
            </w:r>
            <w:r w:rsidRPr="00D35090">
              <w:rPr>
                <w:sz w:val="20"/>
              </w:rPr>
              <w:fldChar w:fldCharType="begin" w:fldLock="1">
                <w:ffData>
                  <w:name w:val="Text23"/>
                  <w:enabled/>
                  <w:calcOnExit w:val="0"/>
                  <w:textInput/>
                </w:ffData>
              </w:fldChar>
            </w:r>
            <w:bookmarkStart w:id="55" w:name="Text23"/>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55"/>
          </w:p>
        </w:tc>
      </w:tr>
      <w:tr w:rsidR="009617F0" w:rsidRPr="00D35090" w14:paraId="1DF13B26" w14:textId="77777777" w:rsidTr="001368A9">
        <w:tc>
          <w:tcPr>
            <w:tcW w:w="4275" w:type="dxa"/>
          </w:tcPr>
          <w:p w14:paraId="4553DD71" w14:textId="4411BEE2" w:rsidR="009617F0" w:rsidRPr="00D35090" w:rsidRDefault="0041757A" w:rsidP="00F542BF">
            <w:pPr>
              <w:pStyle w:val="PBParagraph"/>
              <w:numPr>
                <w:ilvl w:val="1"/>
                <w:numId w:val="31"/>
              </w:numPr>
              <w:spacing w:before="60" w:after="60"/>
              <w:rPr>
                <w:sz w:val="20"/>
                <w:szCs w:val="20"/>
              </w:rPr>
            </w:pPr>
            <w:r w:rsidRPr="00D35090">
              <w:rPr>
                <w:sz w:val="20"/>
              </w:rPr>
              <w:t>En situaciones de emergencia, ¿puede prestarse asistencia fuera del horario de atención?</w:t>
            </w:r>
          </w:p>
        </w:tc>
        <w:tc>
          <w:tcPr>
            <w:tcW w:w="5648" w:type="dxa"/>
          </w:tcPr>
          <w:p w14:paraId="7F3ABDB5" w14:textId="279A4CFA" w:rsidR="009617F0" w:rsidRPr="00D35090" w:rsidRDefault="009617F0" w:rsidP="00AC7795">
            <w:pPr>
              <w:pStyle w:val="PBParagraph"/>
              <w:numPr>
                <w:ilvl w:val="0"/>
                <w:numId w:val="0"/>
              </w:numPr>
              <w:spacing w:before="60" w:after="60"/>
              <w:ind w:left="300" w:hanging="300"/>
              <w:rPr>
                <w:sz w:val="20"/>
                <w:szCs w:val="20"/>
              </w:rPr>
            </w:pPr>
            <w:r w:rsidRPr="00D35090">
              <w:rPr>
                <w:sz w:val="20"/>
              </w:rPr>
              <w:fldChar w:fldCharType="begin">
                <w:ffData>
                  <w:name w:val="Check13"/>
                  <w:enabled/>
                  <w:calcOnExit w:val="0"/>
                  <w:checkBox>
                    <w:sizeAuto/>
                    <w:default w:val="0"/>
                  </w:checkBox>
                </w:ffData>
              </w:fldChar>
            </w:r>
            <w:bookmarkStart w:id="56" w:name="Check13"/>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56"/>
            <w:r w:rsidRPr="00D35090">
              <w:rPr>
                <w:sz w:val="20"/>
              </w:rPr>
              <w:t> Sí (consulte el número de teléfono de emergencia en las preguntas 1.5 o 2.5</w:t>
            </w:r>
            <w:r w:rsidR="003E248B" w:rsidRPr="00D35090">
              <w:rPr>
                <w:sz w:val="20"/>
              </w:rPr>
              <w:t xml:space="preserve"> según el caso</w:t>
            </w:r>
            <w:r w:rsidRPr="00D35090">
              <w:rPr>
                <w:sz w:val="20"/>
              </w:rPr>
              <w:t>)</w:t>
            </w:r>
          </w:p>
          <w:p w14:paraId="3D631A35" w14:textId="02779071" w:rsidR="009617F0" w:rsidRPr="00D35090" w:rsidRDefault="009617F0" w:rsidP="00674B93">
            <w:pPr>
              <w:pStyle w:val="PBParagraph"/>
              <w:numPr>
                <w:ilvl w:val="0"/>
                <w:numId w:val="0"/>
              </w:numPr>
              <w:spacing w:before="60" w:after="60"/>
              <w:ind w:left="567" w:hanging="567"/>
              <w:rPr>
                <w:sz w:val="20"/>
                <w:szCs w:val="20"/>
              </w:rPr>
            </w:pPr>
            <w:r w:rsidRPr="00D35090">
              <w:rPr>
                <w:sz w:val="20"/>
              </w:rPr>
              <w:fldChar w:fldCharType="begin">
                <w:ffData>
                  <w:name w:val="Check14"/>
                  <w:enabled/>
                  <w:calcOnExit w:val="0"/>
                  <w:checkBox>
                    <w:sizeAuto/>
                    <w:default w:val="0"/>
                  </w:checkBox>
                </w:ffData>
              </w:fldChar>
            </w:r>
            <w:bookmarkStart w:id="57" w:name="Check14"/>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57"/>
            <w:r w:rsidRPr="00D35090">
              <w:rPr>
                <w:sz w:val="20"/>
              </w:rPr>
              <w:t xml:space="preserve"> No </w:t>
            </w:r>
          </w:p>
        </w:tc>
      </w:tr>
      <w:tr w:rsidR="009617F0" w:rsidRPr="00D35090" w14:paraId="027C58A9" w14:textId="77777777" w:rsidTr="001368A9">
        <w:tc>
          <w:tcPr>
            <w:tcW w:w="4275" w:type="dxa"/>
          </w:tcPr>
          <w:p w14:paraId="08A607CD" w14:textId="61569BE3" w:rsidR="009617F0" w:rsidRPr="00D35090" w:rsidRDefault="009617F0" w:rsidP="00F542BF">
            <w:pPr>
              <w:pStyle w:val="PBParagraph"/>
              <w:numPr>
                <w:ilvl w:val="1"/>
                <w:numId w:val="31"/>
              </w:numPr>
              <w:spacing w:before="60" w:after="60"/>
              <w:rPr>
                <w:sz w:val="20"/>
                <w:szCs w:val="20"/>
              </w:rPr>
            </w:pPr>
            <w:r w:rsidRPr="00D35090">
              <w:rPr>
                <w:sz w:val="20"/>
              </w:rPr>
              <w:t xml:space="preserve">¿La Autoridad Central tiene personal especializado que se ocupe solo de las solicitudes </w:t>
            </w:r>
            <w:r w:rsidR="003E248B" w:rsidRPr="00D35090">
              <w:rPr>
                <w:sz w:val="20"/>
              </w:rPr>
              <w:t xml:space="preserve">comprendidas </w:t>
            </w:r>
            <w:r w:rsidR="0089775D" w:rsidRPr="00D35090">
              <w:rPr>
                <w:sz w:val="20"/>
              </w:rPr>
              <w:t>en</w:t>
            </w:r>
            <w:r w:rsidRPr="00D35090">
              <w:rPr>
                <w:sz w:val="20"/>
              </w:rPr>
              <w:t xml:space="preserve"> el Convenio y cuestiones relacionadas? </w:t>
            </w:r>
          </w:p>
        </w:tc>
        <w:tc>
          <w:tcPr>
            <w:tcW w:w="5648" w:type="dxa"/>
          </w:tcPr>
          <w:p w14:paraId="6F06879B" w14:textId="2C47DC5B" w:rsidR="009617F0" w:rsidRPr="00D35090" w:rsidRDefault="009617F0" w:rsidP="00674B93">
            <w:pPr>
              <w:pStyle w:val="PBParagraph"/>
              <w:numPr>
                <w:ilvl w:val="0"/>
                <w:numId w:val="0"/>
              </w:numPr>
              <w:spacing w:before="60" w:after="60"/>
              <w:rPr>
                <w:sz w:val="20"/>
                <w:szCs w:val="20"/>
              </w:rPr>
            </w:pPr>
            <w:r w:rsidRPr="00D35090">
              <w:rPr>
                <w:sz w:val="20"/>
              </w:rPr>
              <w:fldChar w:fldCharType="begin">
                <w:ffData>
                  <w:name w:val="Check15"/>
                  <w:enabled/>
                  <w:calcOnExit w:val="0"/>
                  <w:checkBox>
                    <w:sizeAuto/>
                    <w:default w:val="0"/>
                  </w:checkBox>
                </w:ffData>
              </w:fldChar>
            </w:r>
            <w:bookmarkStart w:id="58" w:name="Check15"/>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58"/>
            <w:r w:rsidRPr="00D35090">
              <w:rPr>
                <w:sz w:val="20"/>
              </w:rPr>
              <w:t xml:space="preserve"> Sí </w:t>
            </w:r>
          </w:p>
          <w:p w14:paraId="6485F7B2" w14:textId="277163C2" w:rsidR="009617F0" w:rsidRPr="00D35090" w:rsidRDefault="009617F0" w:rsidP="00674B93">
            <w:pPr>
              <w:pStyle w:val="PBParagraph"/>
              <w:numPr>
                <w:ilvl w:val="0"/>
                <w:numId w:val="0"/>
              </w:numPr>
              <w:spacing w:before="60" w:after="60"/>
              <w:rPr>
                <w:sz w:val="20"/>
                <w:szCs w:val="20"/>
              </w:rPr>
            </w:pPr>
            <w:r w:rsidRPr="00D35090">
              <w:rPr>
                <w:sz w:val="20"/>
              </w:rPr>
              <w:fldChar w:fldCharType="begin">
                <w:ffData>
                  <w:name w:val="Check16"/>
                  <w:enabled/>
                  <w:calcOnExit w:val="0"/>
                  <w:checkBox>
                    <w:sizeAuto/>
                    <w:default w:val="0"/>
                  </w:checkBox>
                </w:ffData>
              </w:fldChar>
            </w:r>
            <w:bookmarkStart w:id="59" w:name="Check16"/>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59"/>
            <w:r w:rsidRPr="00D35090">
              <w:rPr>
                <w:sz w:val="20"/>
              </w:rPr>
              <w:t xml:space="preserve"> No </w:t>
            </w:r>
          </w:p>
        </w:tc>
      </w:tr>
      <w:tr w:rsidR="009617F0" w:rsidRPr="00D35090" w14:paraId="41537DD8" w14:textId="77777777" w:rsidTr="001368A9">
        <w:tc>
          <w:tcPr>
            <w:tcW w:w="4275" w:type="dxa"/>
          </w:tcPr>
          <w:p w14:paraId="7A3730D9" w14:textId="1C9E0B6B" w:rsidR="009617F0" w:rsidRPr="00D35090" w:rsidRDefault="009617F0" w:rsidP="00F542BF">
            <w:pPr>
              <w:pStyle w:val="PBParagraph"/>
              <w:numPr>
                <w:ilvl w:val="1"/>
                <w:numId w:val="31"/>
              </w:numPr>
              <w:spacing w:before="60" w:after="60"/>
              <w:rPr>
                <w:sz w:val="20"/>
                <w:szCs w:val="20"/>
              </w:rPr>
            </w:pPr>
            <w:r w:rsidRPr="00D35090">
              <w:rPr>
                <w:sz w:val="20"/>
              </w:rPr>
              <w:t xml:space="preserve">Indique las profesiones representadas en la Autoridad Central: </w:t>
            </w:r>
          </w:p>
        </w:tc>
        <w:tc>
          <w:tcPr>
            <w:tcW w:w="5648" w:type="dxa"/>
          </w:tcPr>
          <w:p w14:paraId="246D7FE9" w14:textId="3B402BD5" w:rsidR="009617F0" w:rsidRPr="00D35090" w:rsidRDefault="009617F0" w:rsidP="00674B93">
            <w:pPr>
              <w:pStyle w:val="PBParagraph"/>
              <w:numPr>
                <w:ilvl w:val="0"/>
                <w:numId w:val="0"/>
              </w:numPr>
              <w:spacing w:before="60" w:after="60"/>
              <w:rPr>
                <w:sz w:val="20"/>
                <w:szCs w:val="20"/>
              </w:rPr>
            </w:pPr>
            <w:r w:rsidRPr="00D35090">
              <w:rPr>
                <w:sz w:val="20"/>
              </w:rPr>
              <w:fldChar w:fldCharType="begin">
                <w:ffData>
                  <w:name w:val="Check18"/>
                  <w:enabled/>
                  <w:calcOnExit w:val="0"/>
                  <w:checkBox>
                    <w:sizeAuto/>
                    <w:default w:val="0"/>
                  </w:checkBox>
                </w:ffData>
              </w:fldChar>
            </w:r>
            <w:bookmarkStart w:id="60" w:name="Check18"/>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60"/>
            <w:r w:rsidRPr="00D35090">
              <w:rPr>
                <w:sz w:val="20"/>
              </w:rPr>
              <w:t> Profesionales del derecho</w:t>
            </w:r>
          </w:p>
          <w:p w14:paraId="17D0DE92" w14:textId="58E78383" w:rsidR="009617F0" w:rsidRPr="00D35090" w:rsidRDefault="009617F0" w:rsidP="00674B93">
            <w:pPr>
              <w:pStyle w:val="PBParagraph"/>
              <w:numPr>
                <w:ilvl w:val="0"/>
                <w:numId w:val="0"/>
              </w:numPr>
              <w:spacing w:before="60" w:after="60"/>
              <w:rPr>
                <w:sz w:val="20"/>
                <w:szCs w:val="20"/>
              </w:rPr>
            </w:pPr>
            <w:r w:rsidRPr="00D35090">
              <w:rPr>
                <w:sz w:val="20"/>
              </w:rPr>
              <w:fldChar w:fldCharType="begin">
                <w:ffData>
                  <w:name w:val="Check19"/>
                  <w:enabled/>
                  <w:calcOnExit w:val="0"/>
                  <w:checkBox>
                    <w:sizeAuto/>
                    <w:default w:val="0"/>
                  </w:checkBox>
                </w:ffData>
              </w:fldChar>
            </w:r>
            <w:bookmarkStart w:id="61" w:name="Check19"/>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61"/>
            <w:r w:rsidRPr="00D35090">
              <w:rPr>
                <w:sz w:val="20"/>
              </w:rPr>
              <w:t> Mediadores</w:t>
            </w:r>
          </w:p>
          <w:p w14:paraId="1AF89D85" w14:textId="0AE21B5F" w:rsidR="00FF6C67" w:rsidRPr="00D35090" w:rsidRDefault="00FF6C67" w:rsidP="00674B93">
            <w:pPr>
              <w:pStyle w:val="PBParagraph"/>
              <w:numPr>
                <w:ilvl w:val="0"/>
                <w:numId w:val="0"/>
              </w:numPr>
              <w:spacing w:before="60" w:after="60"/>
              <w:rPr>
                <w:sz w:val="20"/>
                <w:szCs w:val="20"/>
              </w:rPr>
            </w:pPr>
            <w:r w:rsidRPr="00D35090">
              <w:rPr>
                <w:sz w:val="20"/>
              </w:rPr>
              <w:fldChar w:fldCharType="begin">
                <w:ffData>
                  <w:name w:val="Check19"/>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Psicólogos</w:t>
            </w:r>
          </w:p>
          <w:p w14:paraId="44FBD997" w14:textId="512FFF98" w:rsidR="009617F0" w:rsidRPr="00D35090" w:rsidRDefault="009617F0" w:rsidP="00674B93">
            <w:pPr>
              <w:pStyle w:val="PBParagraph"/>
              <w:numPr>
                <w:ilvl w:val="0"/>
                <w:numId w:val="0"/>
              </w:numPr>
              <w:spacing w:before="60" w:after="60"/>
              <w:rPr>
                <w:sz w:val="20"/>
                <w:szCs w:val="20"/>
              </w:rPr>
            </w:pPr>
            <w:r w:rsidRPr="00D35090">
              <w:rPr>
                <w:sz w:val="20"/>
              </w:rPr>
              <w:fldChar w:fldCharType="begin">
                <w:ffData>
                  <w:name w:val="Check20"/>
                  <w:enabled/>
                  <w:calcOnExit w:val="0"/>
                  <w:checkBox>
                    <w:sizeAuto/>
                    <w:default w:val="0"/>
                  </w:checkBox>
                </w:ffData>
              </w:fldChar>
            </w:r>
            <w:bookmarkStart w:id="62" w:name="Check20"/>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62"/>
            <w:r w:rsidRPr="00D35090">
              <w:rPr>
                <w:sz w:val="20"/>
              </w:rPr>
              <w:t> Trabajadores sociales</w:t>
            </w:r>
          </w:p>
          <w:p w14:paraId="3259FD34" w14:textId="1F7D091F" w:rsidR="009617F0" w:rsidRPr="00D35090" w:rsidRDefault="009617F0" w:rsidP="00674B93">
            <w:pPr>
              <w:pStyle w:val="PBParagraph"/>
              <w:numPr>
                <w:ilvl w:val="0"/>
                <w:numId w:val="0"/>
              </w:numPr>
              <w:spacing w:before="60" w:after="60"/>
              <w:rPr>
                <w:sz w:val="20"/>
                <w:szCs w:val="20"/>
              </w:rPr>
            </w:pPr>
            <w:r w:rsidRPr="00D35090">
              <w:rPr>
                <w:sz w:val="20"/>
              </w:rPr>
              <w:fldChar w:fldCharType="begin">
                <w:ffData>
                  <w:name w:val="Check28"/>
                  <w:enabled/>
                  <w:calcOnExit w:val="0"/>
                  <w:checkBox>
                    <w:sizeAuto/>
                    <w:default w:val="0"/>
                  </w:checkBox>
                </w:ffData>
              </w:fldChar>
            </w:r>
            <w:bookmarkStart w:id="63" w:name="Check28"/>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63"/>
            <w:r w:rsidRPr="00D35090">
              <w:rPr>
                <w:sz w:val="20"/>
              </w:rPr>
              <w:t xml:space="preserve"> Otro (sírvase especificar): </w:t>
            </w:r>
            <w:r w:rsidRPr="00D35090">
              <w:rPr>
                <w:sz w:val="20"/>
              </w:rPr>
              <w:fldChar w:fldCharType="begin" w:fldLock="1">
                <w:ffData>
                  <w:name w:val="Text26"/>
                  <w:enabled/>
                  <w:calcOnExit w:val="0"/>
                  <w:textInput/>
                </w:ffData>
              </w:fldChar>
            </w:r>
            <w:bookmarkStart w:id="64" w:name="Text26"/>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64"/>
          </w:p>
        </w:tc>
      </w:tr>
      <w:tr w:rsidR="002F0DCC" w:rsidRPr="00D35090" w14:paraId="3D0EDE59" w14:textId="77777777" w:rsidTr="001368A9">
        <w:tc>
          <w:tcPr>
            <w:tcW w:w="4275" w:type="dxa"/>
          </w:tcPr>
          <w:p w14:paraId="6D011378" w14:textId="62A7EC30" w:rsidR="002F0DCC" w:rsidRPr="00D35090" w:rsidRDefault="00060125" w:rsidP="00F542BF">
            <w:pPr>
              <w:pStyle w:val="PBParagraph"/>
              <w:numPr>
                <w:ilvl w:val="1"/>
                <w:numId w:val="31"/>
              </w:numPr>
              <w:spacing w:before="60" w:after="60"/>
              <w:rPr>
                <w:sz w:val="20"/>
                <w:szCs w:val="20"/>
              </w:rPr>
            </w:pPr>
            <w:r w:rsidRPr="00D35090">
              <w:rPr>
                <w:sz w:val="20"/>
              </w:rPr>
              <w:lastRenderedPageBreak/>
              <w:t xml:space="preserve">¿Qué servicios presta la Autoridad Central de [nombre de su Estado] en el contexto de las solicitudes </w:t>
            </w:r>
            <w:r w:rsidR="0089775D" w:rsidRPr="00D35090">
              <w:rPr>
                <w:sz w:val="20"/>
              </w:rPr>
              <w:t>comprendidas</w:t>
            </w:r>
            <w:r w:rsidRPr="00D35090">
              <w:rPr>
                <w:sz w:val="20"/>
              </w:rPr>
              <w:t xml:space="preserve"> en el Convenio?</w:t>
            </w:r>
          </w:p>
          <w:p w14:paraId="35DE8701" w14:textId="77777777" w:rsidR="00477756" w:rsidRPr="00D35090" w:rsidRDefault="00477756" w:rsidP="00674B93">
            <w:pPr>
              <w:pStyle w:val="PBParagraph"/>
              <w:numPr>
                <w:ilvl w:val="0"/>
                <w:numId w:val="0"/>
              </w:numPr>
              <w:spacing w:before="60" w:after="60"/>
              <w:ind w:left="591"/>
              <w:rPr>
                <w:i/>
                <w:sz w:val="20"/>
                <w:szCs w:val="20"/>
              </w:rPr>
            </w:pPr>
            <w:r w:rsidRPr="00D35090">
              <w:rPr>
                <w:i/>
                <w:sz w:val="20"/>
              </w:rPr>
              <w:t>Marque todas las que correspondan.</w:t>
            </w:r>
          </w:p>
          <w:p w14:paraId="342E33A8" w14:textId="716DC9B2" w:rsidR="00CA3652" w:rsidRPr="00D35090" w:rsidRDefault="00784FF1" w:rsidP="00674B93">
            <w:pPr>
              <w:pStyle w:val="PBParagraph"/>
              <w:numPr>
                <w:ilvl w:val="0"/>
                <w:numId w:val="0"/>
              </w:numPr>
              <w:spacing w:before="60" w:after="60"/>
              <w:ind w:left="591"/>
              <w:rPr>
                <w:i/>
                <w:sz w:val="20"/>
                <w:szCs w:val="20"/>
              </w:rPr>
            </w:pPr>
            <w:r w:rsidRPr="00D35090">
              <w:rPr>
                <w:i/>
                <w:sz w:val="20"/>
              </w:rPr>
              <w:t>Tenga en cuenta que puede que no todos los servicios estén disponibles en casos iniciados por particulares (a diferencia de los iniciados por autoridades).</w:t>
            </w:r>
          </w:p>
        </w:tc>
        <w:tc>
          <w:tcPr>
            <w:tcW w:w="5648" w:type="dxa"/>
          </w:tcPr>
          <w:p w14:paraId="5FFE4ADA" w14:textId="111B10C2" w:rsidR="001B35EA" w:rsidRPr="00D35090" w:rsidRDefault="001B35EA" w:rsidP="001B35EA">
            <w:pPr>
              <w:pStyle w:val="PBParagraph"/>
              <w:numPr>
                <w:ilvl w:val="0"/>
                <w:numId w:val="0"/>
              </w:numPr>
              <w:tabs>
                <w:tab w:val="left" w:pos="5439"/>
              </w:tabs>
              <w:spacing w:before="60" w:after="60"/>
              <w:ind w:left="284" w:hanging="284"/>
              <w:rPr>
                <w:sz w:val="20"/>
                <w:szCs w:val="20"/>
              </w:rPr>
            </w:pPr>
            <w:r w:rsidRPr="00D35090">
              <w:rPr>
                <w:sz w:val="20"/>
              </w:rPr>
              <w:fldChar w:fldCharType="begin">
                <w:ffData>
                  <w:name w:val=""/>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009234F4" w:rsidRPr="00D35090">
              <w:rPr>
                <w:sz w:val="20"/>
              </w:rPr>
              <w:t> </w:t>
            </w:r>
            <w:r w:rsidRPr="00D35090">
              <w:rPr>
                <w:sz w:val="20"/>
              </w:rPr>
              <w:t xml:space="preserve">(1) Establecimiento de contacto con la Autoridad Central y/o las autoridades competentes en el Estado requerido para averiguar el tipo de asistencia y servicios que dichas autoridades podrían prestar (art. 30(1)) </w:t>
            </w:r>
          </w:p>
          <w:p w14:paraId="27E75366" w14:textId="718558E3" w:rsidR="008F29E6" w:rsidRPr="00D35090" w:rsidRDefault="001B35EA" w:rsidP="00674B93">
            <w:pPr>
              <w:pStyle w:val="PBParagraph"/>
              <w:numPr>
                <w:ilvl w:val="0"/>
                <w:numId w:val="0"/>
              </w:numPr>
              <w:tabs>
                <w:tab w:val="left" w:pos="5439"/>
              </w:tabs>
              <w:spacing w:before="60" w:after="60"/>
              <w:ind w:left="284" w:hanging="284"/>
              <w:rPr>
                <w:sz w:val="20"/>
                <w:szCs w:val="20"/>
              </w:rPr>
            </w:pPr>
            <w:r w:rsidRPr="00D35090">
              <w:rPr>
                <w:sz w:val="20"/>
              </w:rPr>
              <w:fldChar w:fldCharType="begin">
                <w:ffData>
                  <w:name w:val=""/>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2)</w:t>
            </w:r>
            <w:r w:rsidR="0089775D" w:rsidRPr="00D35090">
              <w:rPr>
                <w:sz w:val="20"/>
              </w:rPr>
              <w:t xml:space="preserve"> </w:t>
            </w:r>
            <w:r w:rsidRPr="00D35090">
              <w:rPr>
                <w:sz w:val="20"/>
              </w:rPr>
              <w:t>Asistencia para obtener información sobre el funcionamiento del Convenio (art. 30(2))</w:t>
            </w:r>
          </w:p>
          <w:p w14:paraId="311B0A68" w14:textId="57B3BEF6" w:rsidR="008F29E6" w:rsidRPr="00D35090" w:rsidRDefault="001B35EA" w:rsidP="00674B93">
            <w:pPr>
              <w:pStyle w:val="PBParagraph"/>
              <w:numPr>
                <w:ilvl w:val="0"/>
                <w:numId w:val="0"/>
              </w:numPr>
              <w:spacing w:before="60" w:after="60"/>
              <w:ind w:left="284" w:hanging="284"/>
              <w:rPr>
                <w:sz w:val="20"/>
                <w:szCs w:val="20"/>
              </w:rPr>
            </w:pPr>
            <w:r w:rsidRPr="00D35090">
              <w:rPr>
                <w:sz w:val="20"/>
              </w:rPr>
              <w:fldChar w:fldCharType="begin">
                <w:ffData>
                  <w:name w:val=""/>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3) Asistencia para obtener información sobre las leyes, procedimientos o servicios pertinentes disponibles en [nombre de su Estado] y en el Estado requerido (art. 30(2))</w:t>
            </w:r>
          </w:p>
          <w:p w14:paraId="289F042C" w14:textId="08C4DF9F" w:rsidR="001B35EA" w:rsidRPr="00D35090" w:rsidRDefault="001B35EA" w:rsidP="001B35EA">
            <w:pPr>
              <w:pStyle w:val="PBParagraph"/>
              <w:numPr>
                <w:ilvl w:val="0"/>
                <w:numId w:val="0"/>
              </w:numPr>
              <w:spacing w:before="60" w:after="60"/>
              <w:ind w:left="284" w:hanging="284"/>
              <w:rPr>
                <w:sz w:val="20"/>
                <w:szCs w:val="20"/>
              </w:rPr>
            </w:pPr>
            <w:r w:rsidRPr="00D35090">
              <w:rPr>
                <w:sz w:val="20"/>
              </w:rPr>
              <w:fldChar w:fldCharType="begin">
                <w:ffData>
                  <w:name w:val=""/>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009234F4" w:rsidRPr="00D35090">
              <w:rPr>
                <w:sz w:val="20"/>
              </w:rPr>
              <w:t> </w:t>
            </w:r>
            <w:r w:rsidRPr="00D35090">
              <w:rPr>
                <w:sz w:val="20"/>
              </w:rPr>
              <w:t>(4) Asistencia relativa a las solicitudes previstas en los artículos 8 y 9 del Convenio (art. 31(a))</w:t>
            </w:r>
          </w:p>
          <w:p w14:paraId="1605532D" w14:textId="77777777" w:rsidR="001D58AA" w:rsidRPr="00D35090" w:rsidRDefault="001B35EA" w:rsidP="00674B93">
            <w:pPr>
              <w:pStyle w:val="PBParagraph"/>
              <w:numPr>
                <w:ilvl w:val="0"/>
                <w:numId w:val="0"/>
              </w:numPr>
              <w:spacing w:before="60" w:after="60"/>
              <w:ind w:left="284" w:hanging="284"/>
              <w:rPr>
                <w:sz w:val="20"/>
                <w:szCs w:val="20"/>
              </w:rPr>
            </w:pPr>
            <w:r w:rsidRPr="00D35090">
              <w:rPr>
                <w:sz w:val="20"/>
              </w:rPr>
              <w:fldChar w:fldCharType="begin">
                <w:ffData>
                  <w:name w:val=""/>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5) Facilitar por la mediación, la conciliación u otros procedimiento análogos, acuerdos amistosos para la protección de la persona o de los bienes del niño  (art. 31(b))</w:t>
            </w:r>
          </w:p>
          <w:p w14:paraId="756B17B0" w14:textId="297C062A" w:rsidR="008F29E6" w:rsidRPr="00D35090" w:rsidRDefault="001B35EA" w:rsidP="00674B93">
            <w:pPr>
              <w:pStyle w:val="PBParagraph"/>
              <w:numPr>
                <w:ilvl w:val="0"/>
                <w:numId w:val="0"/>
              </w:numPr>
              <w:spacing w:before="60" w:after="60"/>
              <w:ind w:left="284" w:hanging="284"/>
              <w:rPr>
                <w:sz w:val="20"/>
                <w:szCs w:val="20"/>
              </w:rPr>
            </w:pPr>
            <w:r w:rsidRPr="00D35090">
              <w:rPr>
                <w:sz w:val="20"/>
              </w:rPr>
              <w:fldChar w:fldCharType="begin">
                <w:ffData>
                  <w:name w:val=""/>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6) Asistencia para localizar a un niño que pueda encontrarse en [nombre de su Estado] y necesite protección (art. 31(c))</w:t>
            </w:r>
          </w:p>
          <w:p w14:paraId="31788997" w14:textId="60141636" w:rsidR="001B35EA" w:rsidRPr="00D35090" w:rsidRDefault="001B35EA" w:rsidP="001B35EA">
            <w:pPr>
              <w:pStyle w:val="PBParagraph"/>
              <w:numPr>
                <w:ilvl w:val="0"/>
                <w:numId w:val="0"/>
              </w:numPr>
              <w:spacing w:before="60" w:after="60"/>
              <w:ind w:left="295" w:hanging="295"/>
              <w:rPr>
                <w:sz w:val="20"/>
                <w:szCs w:val="20"/>
              </w:rPr>
            </w:pPr>
            <w:r w:rsidRPr="00D35090">
              <w:rPr>
                <w:sz w:val="20"/>
              </w:rPr>
              <w:fldChar w:fldCharType="begin">
                <w:ffData>
                  <w:name w:val=""/>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7) Solicitar</w:t>
            </w:r>
            <w:r w:rsidR="009A764C" w:rsidRPr="00D35090">
              <w:rPr>
                <w:sz w:val="20"/>
              </w:rPr>
              <w:t xml:space="preserve"> que se presente un informe sobre la situación del niño,</w:t>
            </w:r>
            <w:r w:rsidRPr="00D35090">
              <w:rPr>
                <w:sz w:val="20"/>
              </w:rPr>
              <w:t xml:space="preserve"> o transmitir </w:t>
            </w:r>
            <w:r w:rsidR="00064C28" w:rsidRPr="00D35090">
              <w:rPr>
                <w:sz w:val="20"/>
              </w:rPr>
              <w:t>dicha</w:t>
            </w:r>
            <w:r w:rsidRPr="00D35090">
              <w:rPr>
                <w:sz w:val="20"/>
              </w:rPr>
              <w:t xml:space="preserve"> solicitud en nombre de las autoridades competentes de [nombre de su Estado]</w:t>
            </w:r>
            <w:r w:rsidR="009A764C" w:rsidRPr="00D35090">
              <w:rPr>
                <w:sz w:val="20"/>
              </w:rPr>
              <w:t xml:space="preserve"> </w:t>
            </w:r>
            <w:r w:rsidRPr="00D35090">
              <w:rPr>
                <w:sz w:val="20"/>
              </w:rPr>
              <w:t>(art.</w:t>
            </w:r>
            <w:r w:rsidR="00064C28" w:rsidRPr="00D35090">
              <w:rPr>
                <w:sz w:val="20"/>
              </w:rPr>
              <w:t> </w:t>
            </w:r>
            <w:r w:rsidRPr="00D35090">
              <w:rPr>
                <w:sz w:val="20"/>
              </w:rPr>
              <w:t>32</w:t>
            </w:r>
            <w:r w:rsidR="00064C28" w:rsidRPr="00D35090">
              <w:rPr>
                <w:sz w:val="20"/>
              </w:rPr>
              <w:t>(</w:t>
            </w:r>
            <w:r w:rsidRPr="00D35090">
              <w:rPr>
                <w:sz w:val="20"/>
              </w:rPr>
              <w:t>a))</w:t>
            </w:r>
          </w:p>
          <w:p w14:paraId="74CFD028" w14:textId="36704C88" w:rsidR="001B35EA" w:rsidRPr="00D35090" w:rsidRDefault="001B35EA" w:rsidP="001B35EA">
            <w:pPr>
              <w:pStyle w:val="PBParagraph"/>
              <w:numPr>
                <w:ilvl w:val="0"/>
                <w:numId w:val="0"/>
              </w:numPr>
              <w:spacing w:before="60" w:after="60"/>
              <w:ind w:left="295" w:hanging="295"/>
              <w:rPr>
                <w:sz w:val="20"/>
                <w:szCs w:val="20"/>
              </w:rPr>
            </w:pPr>
            <w:r w:rsidRPr="00D35090">
              <w:rPr>
                <w:sz w:val="20"/>
              </w:rPr>
              <w:fldChar w:fldCharType="begin">
                <w:ffData>
                  <w:name w:val=""/>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8) A petición de otra Parte contratante, presentar un informe sobre la situación del niño (art. 32(a))</w:t>
            </w:r>
          </w:p>
          <w:p w14:paraId="7FA94362" w14:textId="7B49EEDD" w:rsidR="001B35EA" w:rsidRPr="00D35090" w:rsidRDefault="001B35EA" w:rsidP="001B35EA">
            <w:pPr>
              <w:pStyle w:val="PBParagraph"/>
              <w:numPr>
                <w:ilvl w:val="0"/>
                <w:numId w:val="0"/>
              </w:numPr>
              <w:spacing w:before="60" w:after="60"/>
              <w:ind w:left="284" w:hanging="284"/>
              <w:rPr>
                <w:sz w:val="20"/>
                <w:szCs w:val="20"/>
              </w:rPr>
            </w:pPr>
            <w:r w:rsidRPr="00D35090">
              <w:rPr>
                <w:sz w:val="20"/>
              </w:rPr>
              <w:fldChar w:fldCharType="begin">
                <w:ffData>
                  <w:name w:val=""/>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9) Solicitar</w:t>
            </w:r>
            <w:r w:rsidR="009A764C" w:rsidRPr="00D35090">
              <w:rPr>
                <w:sz w:val="20"/>
              </w:rPr>
              <w:t xml:space="preserve"> </w:t>
            </w:r>
            <w:r w:rsidRPr="00D35090">
              <w:rPr>
                <w:sz w:val="20"/>
              </w:rPr>
              <w:t>que la autoridad competente de otra Parte contratante considere la necesidad de adoptar medidas para la protección de la persona o los bienes del niño</w:t>
            </w:r>
            <w:r w:rsidR="009A764C" w:rsidRPr="00D35090">
              <w:rPr>
                <w:sz w:val="20"/>
              </w:rPr>
              <w:t xml:space="preserve">, o transmitir </w:t>
            </w:r>
            <w:r w:rsidR="00317CBB" w:rsidRPr="00D35090">
              <w:rPr>
                <w:sz w:val="20"/>
              </w:rPr>
              <w:t>dicha</w:t>
            </w:r>
            <w:r w:rsidR="009A764C" w:rsidRPr="00D35090">
              <w:rPr>
                <w:sz w:val="20"/>
              </w:rPr>
              <w:t xml:space="preserve"> solicitud en nombre de las autoridades competentes de [nombre de su Estado]</w:t>
            </w:r>
            <w:r w:rsidRPr="00D35090">
              <w:rPr>
                <w:sz w:val="20"/>
              </w:rPr>
              <w:t xml:space="preserve"> (art. 32(b))</w:t>
            </w:r>
          </w:p>
          <w:p w14:paraId="71C501DF" w14:textId="2BD7B5F4" w:rsidR="001B35EA" w:rsidRPr="00D35090" w:rsidRDefault="001B35EA" w:rsidP="001B35EA">
            <w:pPr>
              <w:pStyle w:val="PBParagraph"/>
              <w:numPr>
                <w:ilvl w:val="0"/>
                <w:numId w:val="0"/>
              </w:numPr>
              <w:spacing w:before="60" w:after="60"/>
              <w:ind w:left="295" w:hanging="295"/>
              <w:rPr>
                <w:sz w:val="20"/>
                <w:szCs w:val="20"/>
              </w:rPr>
            </w:pPr>
            <w:r w:rsidRPr="00D35090">
              <w:rPr>
                <w:sz w:val="20"/>
              </w:rPr>
              <w:fldChar w:fldCharType="begin">
                <w:ffData>
                  <w:name w:val=""/>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10) A petición de otra Parte contratante, solicitar que las autoridades competentes de [nombre de su Estado] consideren la necesidad de adoptar medidas para la protección de la persona o de los bienes del niño (art. 32(b))</w:t>
            </w:r>
            <w:r w:rsidRPr="00D35090">
              <w:t xml:space="preserve"> </w:t>
            </w:r>
          </w:p>
          <w:p w14:paraId="322C3BE9" w14:textId="1C77B7CB" w:rsidR="008F34F0" w:rsidRPr="00D35090" w:rsidRDefault="001B35EA" w:rsidP="00674B93">
            <w:pPr>
              <w:pStyle w:val="PBParagraph"/>
              <w:numPr>
                <w:ilvl w:val="0"/>
                <w:numId w:val="0"/>
              </w:numPr>
              <w:spacing w:before="60" w:after="60"/>
              <w:ind w:left="284" w:hanging="284"/>
              <w:rPr>
                <w:sz w:val="20"/>
                <w:szCs w:val="20"/>
              </w:rPr>
            </w:pPr>
            <w:r w:rsidRPr="00D35090">
              <w:rPr>
                <w:sz w:val="20"/>
              </w:rPr>
              <w:fldChar w:fldCharType="begin">
                <w:ffData>
                  <w:name w:val=""/>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11) Comunicación de información pertinente para la protección del niño, si la situación lo requiere (art. 34.1)</w:t>
            </w:r>
          </w:p>
          <w:p w14:paraId="26A41CE4" w14:textId="597657DB" w:rsidR="001B35EA" w:rsidRPr="00D35090" w:rsidRDefault="001B35EA" w:rsidP="001B35EA">
            <w:pPr>
              <w:pStyle w:val="PBParagraph"/>
              <w:numPr>
                <w:ilvl w:val="0"/>
                <w:numId w:val="0"/>
              </w:numPr>
              <w:spacing w:before="60" w:after="60"/>
              <w:ind w:left="284" w:hanging="284"/>
              <w:rPr>
                <w:sz w:val="20"/>
                <w:szCs w:val="20"/>
              </w:rPr>
            </w:pPr>
            <w:r w:rsidRPr="00D35090">
              <w:rPr>
                <w:sz w:val="20"/>
              </w:rPr>
              <w:fldChar w:fldCharType="begin">
                <w:ffData>
                  <w:name w:val=""/>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12) Asistencia en la implementación de las medidas de protección previstas en el Convenio, especialmente para garantizar el ejercicio efectivo del derecho de visita/contacto (art. 35</w:t>
            </w:r>
            <w:r w:rsidR="007141D7" w:rsidRPr="00D35090">
              <w:rPr>
                <w:sz w:val="20"/>
              </w:rPr>
              <w:t>(</w:t>
            </w:r>
            <w:r w:rsidRPr="00D35090">
              <w:rPr>
                <w:sz w:val="20"/>
              </w:rPr>
              <w:t>1)</w:t>
            </w:r>
            <w:r w:rsidR="007141D7" w:rsidRPr="00D35090">
              <w:rPr>
                <w:sz w:val="20"/>
              </w:rPr>
              <w:t>)</w:t>
            </w:r>
          </w:p>
          <w:p w14:paraId="2878A7F6" w14:textId="17F1ECA7" w:rsidR="008F29E6" w:rsidRPr="00D35090" w:rsidRDefault="001B35EA" w:rsidP="00674B93">
            <w:pPr>
              <w:pStyle w:val="PBParagraph"/>
              <w:numPr>
                <w:ilvl w:val="0"/>
                <w:numId w:val="0"/>
              </w:numPr>
              <w:spacing w:before="60" w:after="60"/>
              <w:ind w:left="284" w:hanging="284"/>
              <w:rPr>
                <w:sz w:val="20"/>
                <w:szCs w:val="20"/>
              </w:rPr>
            </w:pPr>
            <w:r w:rsidRPr="00D35090">
              <w:rPr>
                <w:sz w:val="20"/>
              </w:rPr>
              <w:fldChar w:fldCharType="begin">
                <w:ffData>
                  <w:name w:val=""/>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13) Asistencia en la transmisión de las solicitudes previstas en el artículo 35(1) de las autoridades competentes de [nombre de su Estado] a las autoridades de otra Parte contratante (o de las autoridades competentes de otra Parte contratante a las autoridades de [nombre de su Estado]) </w:t>
            </w:r>
          </w:p>
          <w:p w14:paraId="0C0861B9" w14:textId="26777D6F" w:rsidR="001B35EA" w:rsidRPr="00D35090" w:rsidRDefault="001B35EA" w:rsidP="001B35EA">
            <w:pPr>
              <w:pStyle w:val="PBParagraph"/>
              <w:numPr>
                <w:ilvl w:val="0"/>
                <w:numId w:val="0"/>
              </w:numPr>
              <w:spacing w:before="60" w:after="60"/>
              <w:ind w:left="284" w:hanging="284"/>
              <w:rPr>
                <w:sz w:val="20"/>
                <w:szCs w:val="20"/>
              </w:rPr>
            </w:pPr>
            <w:r w:rsidRPr="00D35090">
              <w:rPr>
                <w:sz w:val="20"/>
              </w:rPr>
              <w:fldChar w:fldCharType="begin">
                <w:ffData>
                  <w:name w:val=""/>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14) Asistencia para solicitar que una autoridad recabe información o se pronuncie sobre la idoneidad de un padre que reside en otra Parte contratante para ejercer el derecho de visita/contacto y sobre las condiciones en que debe ejercerse dicho derecho (art. 35(2))</w:t>
            </w:r>
          </w:p>
          <w:p w14:paraId="37D046EF" w14:textId="6E402A06" w:rsidR="008F29E6" w:rsidRPr="00D35090" w:rsidRDefault="007D670E" w:rsidP="00674B93">
            <w:pPr>
              <w:pStyle w:val="PBParagraph"/>
              <w:numPr>
                <w:ilvl w:val="0"/>
                <w:numId w:val="0"/>
              </w:numPr>
              <w:spacing w:before="60" w:after="60"/>
              <w:ind w:left="284" w:hanging="284"/>
              <w:rPr>
                <w:sz w:val="20"/>
                <w:szCs w:val="20"/>
              </w:rPr>
            </w:pPr>
            <w:r w:rsidRPr="00D35090">
              <w:rPr>
                <w:sz w:val="20"/>
              </w:rPr>
              <w:fldChar w:fldCharType="begin">
                <w:ffData>
                  <w:name w:val=""/>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003000DA" w:rsidRPr="00D35090">
              <w:rPr>
                <w:sz w:val="20"/>
              </w:rPr>
              <w:t> </w:t>
            </w:r>
            <w:r w:rsidRPr="00D35090">
              <w:rPr>
                <w:sz w:val="20"/>
              </w:rPr>
              <w:t>(15) Asistencia para lograr el retorno del niño al Estado de su residencia habitual (art. 50)</w:t>
            </w:r>
          </w:p>
          <w:p w14:paraId="16B5E735" w14:textId="5819D9C7" w:rsidR="00C14AE6" w:rsidRPr="00D35090" w:rsidRDefault="008F29E6" w:rsidP="00674B93">
            <w:pPr>
              <w:pStyle w:val="PBParagraph"/>
              <w:numPr>
                <w:ilvl w:val="0"/>
                <w:numId w:val="0"/>
              </w:numPr>
              <w:spacing w:before="60" w:after="60"/>
              <w:ind w:left="284" w:hanging="284"/>
              <w:rPr>
                <w:sz w:val="20"/>
                <w:szCs w:val="20"/>
              </w:rPr>
            </w:pPr>
            <w:r w:rsidRPr="00D35090">
              <w:rPr>
                <w:sz w:val="20"/>
              </w:rPr>
              <w:fldChar w:fldCharType="begin">
                <w:ffData>
                  <w:name w:val=""/>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16) Asistencia para obtener asesoramiento jurídico privado o servicios de mediación, cuando sea necesario en el Estado requerido</w:t>
            </w:r>
          </w:p>
          <w:p w14:paraId="04B84028" w14:textId="4098B86C" w:rsidR="00FD10E7" w:rsidRPr="00D35090" w:rsidRDefault="00FD10E7" w:rsidP="00674B93">
            <w:pPr>
              <w:pStyle w:val="PBParagraph"/>
              <w:numPr>
                <w:ilvl w:val="0"/>
                <w:numId w:val="0"/>
              </w:numPr>
              <w:spacing w:before="60" w:after="60"/>
              <w:ind w:left="284" w:hanging="284"/>
              <w:rPr>
                <w:sz w:val="20"/>
                <w:szCs w:val="20"/>
              </w:rPr>
            </w:pPr>
            <w:r w:rsidRPr="00D35090">
              <w:rPr>
                <w:sz w:val="20"/>
              </w:rPr>
              <w:fldChar w:fldCharType="begin">
                <w:ffData>
                  <w:name w:val=""/>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003000DA" w:rsidRPr="00D35090">
              <w:rPr>
                <w:sz w:val="20"/>
              </w:rPr>
              <w:t> </w:t>
            </w:r>
            <w:r w:rsidRPr="00D35090">
              <w:rPr>
                <w:sz w:val="20"/>
              </w:rPr>
              <w:t>(17) Asistencia para obtener o facilitar la obtención de asistencia jurídica</w:t>
            </w:r>
          </w:p>
          <w:p w14:paraId="69229E5D" w14:textId="4A1B62F8" w:rsidR="002D4D73" w:rsidRPr="00D35090" w:rsidRDefault="008F29E6" w:rsidP="00674B93">
            <w:pPr>
              <w:pStyle w:val="PBParagraph"/>
              <w:numPr>
                <w:ilvl w:val="0"/>
                <w:numId w:val="0"/>
              </w:numPr>
              <w:spacing w:before="60" w:after="60"/>
              <w:ind w:left="284" w:hanging="284"/>
              <w:rPr>
                <w:sz w:val="20"/>
                <w:szCs w:val="20"/>
              </w:rPr>
            </w:pPr>
            <w:r w:rsidRPr="00D35090">
              <w:rPr>
                <w:sz w:val="20"/>
              </w:rPr>
              <w:fldChar w:fldCharType="begin">
                <w:ffData>
                  <w:name w:val=""/>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18) Asistencia en la adopción de las medidas administrativas necesarias para proteger al niño </w:t>
            </w:r>
          </w:p>
          <w:p w14:paraId="709E23DE" w14:textId="243B7CF7" w:rsidR="002E3F7D" w:rsidRPr="00D35090" w:rsidRDefault="002E3F7D" w:rsidP="00674B93">
            <w:pPr>
              <w:pStyle w:val="PBParagraph"/>
              <w:numPr>
                <w:ilvl w:val="0"/>
                <w:numId w:val="0"/>
              </w:numPr>
              <w:spacing w:before="60" w:after="60"/>
              <w:ind w:left="284" w:hanging="284"/>
              <w:rPr>
                <w:sz w:val="20"/>
                <w:szCs w:val="20"/>
              </w:rPr>
            </w:pPr>
            <w:r w:rsidRPr="00D35090">
              <w:rPr>
                <w:sz w:val="20"/>
              </w:rPr>
              <w:fldChar w:fldCharType="begin">
                <w:ffData>
                  <w:name w:val=""/>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00CA0CC4" w:rsidRPr="00D35090">
              <w:rPr>
                <w:sz w:val="20"/>
              </w:rPr>
              <w:t> </w:t>
            </w:r>
            <w:r w:rsidRPr="00D35090">
              <w:rPr>
                <w:sz w:val="20"/>
              </w:rPr>
              <w:t>(19) Asistencia relativa al reconocimiento y ejecución de decisiones</w:t>
            </w:r>
          </w:p>
          <w:p w14:paraId="263649F0" w14:textId="42B909F2" w:rsidR="00C72A47" w:rsidRPr="00D35090" w:rsidRDefault="00C72A47" w:rsidP="00674B93">
            <w:pPr>
              <w:pStyle w:val="PBParagraph"/>
              <w:numPr>
                <w:ilvl w:val="0"/>
                <w:numId w:val="0"/>
              </w:numPr>
              <w:spacing w:before="60" w:after="60"/>
              <w:ind w:left="284" w:hanging="284"/>
              <w:rPr>
                <w:sz w:val="20"/>
                <w:szCs w:val="20"/>
              </w:rPr>
            </w:pPr>
            <w:r w:rsidRPr="00D35090">
              <w:rPr>
                <w:sz w:val="20"/>
              </w:rPr>
              <w:lastRenderedPageBreak/>
              <w:fldChar w:fldCharType="begin">
                <w:ffData>
                  <w:name w:val=""/>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00CA0CC4" w:rsidRPr="00D35090">
              <w:rPr>
                <w:sz w:val="20"/>
              </w:rPr>
              <w:t> </w:t>
            </w:r>
            <w:r w:rsidRPr="00D35090">
              <w:rPr>
                <w:sz w:val="20"/>
              </w:rPr>
              <w:t>(20) Asistencia para obtener el certificado previsto en el artículo 40 o, en el caso en que la Autoridad Central sea competente para elaborar el certificado, asistencia para expedir el certificado</w:t>
            </w:r>
          </w:p>
          <w:p w14:paraId="2AC4B368" w14:textId="7267A3F0" w:rsidR="00BD5891" w:rsidRPr="00D35090" w:rsidRDefault="00BD5891" w:rsidP="00674B93">
            <w:pPr>
              <w:pStyle w:val="PBParagraph"/>
              <w:numPr>
                <w:ilvl w:val="0"/>
                <w:numId w:val="0"/>
              </w:numPr>
              <w:spacing w:before="60" w:after="60"/>
              <w:ind w:left="284" w:hanging="284"/>
              <w:rPr>
                <w:sz w:val="20"/>
                <w:szCs w:val="20"/>
              </w:rPr>
            </w:pPr>
            <w:r w:rsidRPr="00D35090">
              <w:rPr>
                <w:sz w:val="20"/>
              </w:rPr>
              <w:fldChar w:fldCharType="begin">
                <w:ffData>
                  <w:name w:val=""/>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21) Asistencia para iniciar o facilitar el inicio de un procedimiento judicial o administrativo</w:t>
            </w:r>
          </w:p>
          <w:p w14:paraId="43A47D49" w14:textId="1B301692" w:rsidR="00BD5891" w:rsidRPr="00D35090" w:rsidRDefault="00BD5891" w:rsidP="00AD6DB8">
            <w:pPr>
              <w:pStyle w:val="PBParagraph"/>
              <w:numPr>
                <w:ilvl w:val="0"/>
                <w:numId w:val="0"/>
              </w:numPr>
              <w:spacing w:before="60" w:after="60"/>
              <w:ind w:left="284" w:hanging="284"/>
              <w:rPr>
                <w:sz w:val="20"/>
                <w:szCs w:val="20"/>
              </w:rPr>
            </w:pPr>
            <w:r w:rsidRPr="00D35090">
              <w:rPr>
                <w:sz w:val="20"/>
              </w:rPr>
              <w:fldChar w:fldCharType="begin">
                <w:ffData>
                  <w:name w:val=""/>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22) Representación legal independiente para el niño</w:t>
            </w:r>
          </w:p>
          <w:p w14:paraId="1D932F38" w14:textId="34C1F2BC" w:rsidR="002F0DCC" w:rsidRPr="00D35090" w:rsidRDefault="002D4D73" w:rsidP="00674B93">
            <w:pPr>
              <w:pStyle w:val="PBParagraph"/>
              <w:numPr>
                <w:ilvl w:val="0"/>
                <w:numId w:val="0"/>
              </w:numPr>
              <w:spacing w:before="60" w:after="60"/>
              <w:ind w:left="284" w:hanging="284"/>
              <w:rPr>
                <w:sz w:val="20"/>
                <w:szCs w:val="20"/>
              </w:rPr>
            </w:pPr>
            <w:r w:rsidRPr="00D35090">
              <w:rPr>
                <w:sz w:val="20"/>
              </w:rPr>
              <w:fldChar w:fldCharType="begin">
                <w:ffData>
                  <w:name w:val=""/>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23) Otros: </w:t>
            </w:r>
            <w:r w:rsidRPr="00D35090">
              <w:rPr>
                <w:sz w:val="20"/>
              </w:rPr>
              <w:fldChar w:fldCharType="begin" w:fldLock="1">
                <w:ffData>
                  <w:name w:val="Text10"/>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6B8088D9" w14:textId="2C2E1609" w:rsidR="002F0DCC" w:rsidRPr="00D35090" w:rsidRDefault="002F0DCC" w:rsidP="00674B93">
            <w:pPr>
              <w:pStyle w:val="PBParagraph"/>
              <w:numPr>
                <w:ilvl w:val="0"/>
                <w:numId w:val="0"/>
              </w:numPr>
              <w:spacing w:before="60" w:after="60"/>
              <w:ind w:firstLine="14"/>
              <w:rPr>
                <w:sz w:val="20"/>
                <w:szCs w:val="20"/>
              </w:rPr>
            </w:pPr>
          </w:p>
        </w:tc>
      </w:tr>
      <w:tr w:rsidR="009617F0" w:rsidRPr="00D35090" w14:paraId="0F3616F7" w14:textId="77777777" w:rsidTr="001368A9">
        <w:tc>
          <w:tcPr>
            <w:tcW w:w="4275" w:type="dxa"/>
          </w:tcPr>
          <w:p w14:paraId="228B566C" w14:textId="0D09113F" w:rsidR="009617F0" w:rsidRPr="00D35090" w:rsidRDefault="009617F0" w:rsidP="00F542BF">
            <w:pPr>
              <w:pStyle w:val="PBParagraph"/>
              <w:numPr>
                <w:ilvl w:val="1"/>
                <w:numId w:val="31"/>
              </w:numPr>
              <w:spacing w:before="60" w:after="60"/>
              <w:rPr>
                <w:sz w:val="20"/>
                <w:szCs w:val="20"/>
              </w:rPr>
            </w:pPr>
            <w:r w:rsidRPr="00D35090">
              <w:rPr>
                <w:sz w:val="20"/>
              </w:rPr>
              <w:lastRenderedPageBreak/>
              <w:t xml:space="preserve">¿[Nombre de su Estado] ha celebrado algún acuerdo con Partes contratantes para mejorar la cooperación en el marco del Convenio de 1996? </w:t>
            </w:r>
          </w:p>
          <w:p w14:paraId="3D77AD44" w14:textId="3B070C31" w:rsidR="009617F0" w:rsidRPr="00D35090" w:rsidRDefault="008E1C91" w:rsidP="00674B93">
            <w:pPr>
              <w:pStyle w:val="PBParagraph"/>
              <w:numPr>
                <w:ilvl w:val="0"/>
                <w:numId w:val="0"/>
              </w:numPr>
              <w:spacing w:before="60" w:after="60"/>
              <w:ind w:left="591"/>
              <w:rPr>
                <w:sz w:val="20"/>
                <w:szCs w:val="20"/>
              </w:rPr>
            </w:pPr>
            <w:r w:rsidRPr="00D35090">
              <w:rPr>
                <w:sz w:val="20"/>
              </w:rPr>
              <w:t>A</w:t>
            </w:r>
            <w:r w:rsidR="006925F7" w:rsidRPr="00D35090">
              <w:rPr>
                <w:sz w:val="20"/>
              </w:rPr>
              <w:t>rtículo 39</w:t>
            </w:r>
            <w:r w:rsidRPr="00D35090">
              <w:rPr>
                <w:sz w:val="20"/>
              </w:rPr>
              <w:t xml:space="preserve"> del Convenio de 1996</w:t>
            </w:r>
          </w:p>
        </w:tc>
        <w:tc>
          <w:tcPr>
            <w:tcW w:w="5648" w:type="dxa"/>
          </w:tcPr>
          <w:p w14:paraId="00440D0B" w14:textId="53DA74BD" w:rsidR="009617F0" w:rsidRPr="00D35090" w:rsidRDefault="009617F0" w:rsidP="00674B93">
            <w:pPr>
              <w:pStyle w:val="PBParagraph"/>
              <w:numPr>
                <w:ilvl w:val="0"/>
                <w:numId w:val="0"/>
              </w:numPr>
              <w:spacing w:before="60" w:after="60"/>
              <w:ind w:left="4"/>
              <w:rPr>
                <w:sz w:val="20"/>
                <w:szCs w:val="20"/>
              </w:rPr>
            </w:pPr>
            <w:r w:rsidRPr="00D35090">
              <w:rPr>
                <w:sz w:val="20"/>
              </w:rPr>
              <w:fldChar w:fldCharType="begin">
                <w:ffData>
                  <w:name w:val="Check249"/>
                  <w:enabled/>
                  <w:calcOnExit w:val="0"/>
                  <w:checkBox>
                    <w:sizeAuto/>
                    <w:default w:val="0"/>
                  </w:checkBox>
                </w:ffData>
              </w:fldChar>
            </w:r>
            <w:bookmarkStart w:id="65" w:name="Check249"/>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65"/>
            <w:r w:rsidRPr="00D35090">
              <w:rPr>
                <w:sz w:val="20"/>
              </w:rPr>
              <w:t xml:space="preserve"> Acuerdos bilaterales </w:t>
            </w:r>
          </w:p>
          <w:p w14:paraId="3337CB7A" w14:textId="1C76B2CB" w:rsidR="009617F0" w:rsidRPr="00D35090" w:rsidRDefault="009617F0" w:rsidP="00674B93">
            <w:pPr>
              <w:pStyle w:val="PBParagraph"/>
              <w:numPr>
                <w:ilvl w:val="0"/>
                <w:numId w:val="0"/>
              </w:numPr>
              <w:spacing w:before="60" w:after="60"/>
              <w:ind w:left="298"/>
              <w:rPr>
                <w:sz w:val="20"/>
                <w:szCs w:val="20"/>
              </w:rPr>
            </w:pPr>
            <w:r w:rsidRPr="00D35090">
              <w:rPr>
                <w:i/>
                <w:sz w:val="20"/>
              </w:rPr>
              <w:t>Indique el título del acuerdo y un sitio web donde pueda consultarse o adjunte una copia</w:t>
            </w:r>
            <w:r w:rsidRPr="00D35090">
              <w:rPr>
                <w:sz w:val="20"/>
              </w:rPr>
              <w:t xml:space="preserve">: </w:t>
            </w:r>
            <w:r w:rsidR="0039795E" w:rsidRPr="00D35090">
              <w:rPr>
                <w:sz w:val="20"/>
              </w:rPr>
              <w:fldChar w:fldCharType="begin" w:fldLock="1">
                <w:ffData>
                  <w:name w:val="Text10"/>
                  <w:enabled/>
                  <w:calcOnExit w:val="0"/>
                  <w:textInput/>
                </w:ffData>
              </w:fldChar>
            </w:r>
            <w:r w:rsidR="0039795E" w:rsidRPr="00D35090">
              <w:rPr>
                <w:sz w:val="20"/>
              </w:rPr>
              <w:instrText xml:space="preserve"> FORMTEXT </w:instrText>
            </w:r>
            <w:r w:rsidR="0039795E" w:rsidRPr="00D35090">
              <w:rPr>
                <w:sz w:val="20"/>
              </w:rPr>
            </w:r>
            <w:r w:rsidR="0039795E" w:rsidRPr="00D35090">
              <w:rPr>
                <w:sz w:val="20"/>
              </w:rPr>
              <w:fldChar w:fldCharType="separate"/>
            </w:r>
            <w:r w:rsidRPr="00D35090">
              <w:rPr>
                <w:sz w:val="20"/>
              </w:rPr>
              <w:t>     </w:t>
            </w:r>
            <w:r w:rsidR="0039795E" w:rsidRPr="00D35090">
              <w:rPr>
                <w:sz w:val="20"/>
              </w:rPr>
              <w:fldChar w:fldCharType="end"/>
            </w:r>
            <w:r w:rsidRPr="00D35090">
              <w:rPr>
                <w:sz w:val="20"/>
              </w:rPr>
              <w:t xml:space="preserve">  </w:t>
            </w:r>
          </w:p>
          <w:p w14:paraId="01696EF6" w14:textId="34FA7533" w:rsidR="001542DC" w:rsidRPr="00D35090" w:rsidRDefault="001542DC" w:rsidP="001542DC">
            <w:pPr>
              <w:pStyle w:val="PBParagraph"/>
              <w:numPr>
                <w:ilvl w:val="0"/>
                <w:numId w:val="0"/>
              </w:numPr>
              <w:spacing w:before="60" w:after="60"/>
              <w:rPr>
                <w:iCs/>
                <w:sz w:val="20"/>
                <w:szCs w:val="20"/>
              </w:rPr>
            </w:pPr>
            <w:r w:rsidRPr="00D35090">
              <w:rPr>
                <w:sz w:val="20"/>
              </w:rPr>
              <w:fldChar w:fldCharType="begin">
                <w:ffData>
                  <w:name w:val="Check725"/>
                  <w:enabled/>
                  <w:calcOnExit w:val="0"/>
                  <w:checkBox>
                    <w:sizeAuto/>
                    <w:default w:val="0"/>
                  </w:checkBox>
                </w:ffData>
              </w:fldChar>
            </w:r>
            <w:bookmarkStart w:id="66" w:name="Check725"/>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66"/>
            <w:r w:rsidRPr="00D35090">
              <w:rPr>
                <w:sz w:val="20"/>
              </w:rPr>
              <w:t xml:space="preserve"> Acuerdos regionales </w:t>
            </w:r>
          </w:p>
          <w:p w14:paraId="541FC063" w14:textId="3229D0F6" w:rsidR="001542DC" w:rsidRPr="00D35090" w:rsidRDefault="001542DC" w:rsidP="005B6BAD">
            <w:pPr>
              <w:pStyle w:val="PBParagraph"/>
              <w:numPr>
                <w:ilvl w:val="0"/>
                <w:numId w:val="0"/>
              </w:numPr>
              <w:spacing w:before="60" w:after="60"/>
              <w:ind w:left="299"/>
              <w:rPr>
                <w:iCs/>
                <w:sz w:val="20"/>
                <w:szCs w:val="20"/>
              </w:rPr>
            </w:pPr>
            <w:r w:rsidRPr="00D35090">
              <w:rPr>
                <w:sz w:val="20"/>
              </w:rPr>
              <w:fldChar w:fldCharType="begin">
                <w:ffData>
                  <w:name w:val="Check726"/>
                  <w:enabled/>
                  <w:calcOnExit w:val="0"/>
                  <w:checkBox>
                    <w:sizeAuto/>
                    <w:default w:val="0"/>
                  </w:checkBox>
                </w:ffData>
              </w:fldChar>
            </w:r>
            <w:bookmarkStart w:id="67" w:name="Check726"/>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67"/>
            <w:r w:rsidRPr="00D35090">
              <w:rPr>
                <w:sz w:val="20"/>
              </w:rPr>
              <w:t> Reglamento (UE) 2019/1111 del Consejo, de 25 de junio de 2019, relativo a la competencia, el reconocimiento y la ejecución de resoluciones en materia matrimonial y de responsabilidad parental, y sobre la sustracción internacional de menores (refundición) (“Reglamento Bruselas II ter”)</w:t>
            </w:r>
          </w:p>
          <w:p w14:paraId="0CB690A4" w14:textId="538593CE" w:rsidR="001542DC" w:rsidRPr="00D35090" w:rsidRDefault="001542DC" w:rsidP="005B6BAD">
            <w:pPr>
              <w:pStyle w:val="PBParagraph"/>
              <w:numPr>
                <w:ilvl w:val="0"/>
                <w:numId w:val="0"/>
              </w:numPr>
              <w:spacing w:before="60" w:after="60"/>
              <w:ind w:left="299"/>
              <w:rPr>
                <w:iCs/>
                <w:sz w:val="20"/>
                <w:szCs w:val="20"/>
              </w:rPr>
            </w:pPr>
            <w:r w:rsidRPr="00D35090">
              <w:rPr>
                <w:sz w:val="20"/>
              </w:rPr>
              <w:fldChar w:fldCharType="begin">
                <w:ffData>
                  <w:name w:val="Check727"/>
                  <w:enabled/>
                  <w:calcOnExit w:val="0"/>
                  <w:checkBox>
                    <w:sizeAuto/>
                    <w:default w:val="0"/>
                  </w:checkBox>
                </w:ffData>
              </w:fldChar>
            </w:r>
            <w:bookmarkStart w:id="68" w:name="Check727"/>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68"/>
            <w:r w:rsidRPr="00D35090">
              <w:rPr>
                <w:sz w:val="20"/>
              </w:rPr>
              <w:t xml:space="preserve"> Otro (sírvase especificar): </w:t>
            </w:r>
            <w:r w:rsidRPr="00D35090">
              <w:rPr>
                <w:sz w:val="20"/>
              </w:rPr>
              <w:fldChar w:fldCharType="begin" w:fldLock="1">
                <w:ffData>
                  <w:name w:val="Text122"/>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7E85D159" w14:textId="3DA4E0C5" w:rsidR="009617F0" w:rsidRPr="00D35090" w:rsidRDefault="009617F0" w:rsidP="00674B93">
            <w:pPr>
              <w:pStyle w:val="PBParagraph"/>
              <w:numPr>
                <w:ilvl w:val="0"/>
                <w:numId w:val="0"/>
              </w:numPr>
              <w:spacing w:before="60" w:after="60"/>
              <w:ind w:left="4"/>
              <w:rPr>
                <w:sz w:val="20"/>
                <w:szCs w:val="20"/>
              </w:rPr>
            </w:pPr>
            <w:r w:rsidRPr="00D35090">
              <w:rPr>
                <w:sz w:val="20"/>
              </w:rPr>
              <w:fldChar w:fldCharType="begin">
                <w:ffData>
                  <w:name w:val="Check250"/>
                  <w:enabled/>
                  <w:calcOnExit w:val="0"/>
                  <w:checkBox>
                    <w:sizeAuto/>
                    <w:default w:val="0"/>
                  </w:checkBox>
                </w:ffData>
              </w:fldChar>
            </w:r>
            <w:bookmarkStart w:id="69" w:name="Check250"/>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69"/>
            <w:r w:rsidRPr="00D35090">
              <w:rPr>
                <w:sz w:val="20"/>
              </w:rPr>
              <w:t xml:space="preserve"> Otro (sírvase especificar): </w:t>
            </w:r>
            <w:r w:rsidRPr="00D35090">
              <w:rPr>
                <w:sz w:val="20"/>
              </w:rPr>
              <w:fldChar w:fldCharType="begin" w:fldLock="1">
                <w:ffData>
                  <w:name w:val="Text122"/>
                  <w:enabled/>
                  <w:calcOnExit w:val="0"/>
                  <w:textInput/>
                </w:ffData>
              </w:fldChar>
            </w:r>
            <w:bookmarkStart w:id="70" w:name="Text122"/>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70"/>
          </w:p>
          <w:p w14:paraId="0ACF76C2" w14:textId="5DD716B9" w:rsidR="009617F0" w:rsidRPr="00D35090" w:rsidRDefault="009617F0" w:rsidP="00674B93">
            <w:pPr>
              <w:pStyle w:val="PBParagraph"/>
              <w:numPr>
                <w:ilvl w:val="0"/>
                <w:numId w:val="0"/>
              </w:numPr>
              <w:spacing w:before="60" w:after="60"/>
              <w:ind w:left="298"/>
              <w:rPr>
                <w:sz w:val="20"/>
                <w:szCs w:val="20"/>
              </w:rPr>
            </w:pPr>
            <w:r w:rsidRPr="00D35090">
              <w:rPr>
                <w:i/>
                <w:sz w:val="20"/>
              </w:rPr>
              <w:t>Indique el título del acuerdo y un sitio web donde pueda consultarse o adjunte una copia</w:t>
            </w:r>
            <w:r w:rsidRPr="00D35090">
              <w:rPr>
                <w:sz w:val="20"/>
              </w:rPr>
              <w:t xml:space="preserve"> </w:t>
            </w:r>
          </w:p>
          <w:p w14:paraId="333EE724" w14:textId="57372692" w:rsidR="009617F0" w:rsidRPr="00D35090" w:rsidRDefault="009617F0" w:rsidP="00674B93">
            <w:pPr>
              <w:pStyle w:val="PBParagraph"/>
              <w:numPr>
                <w:ilvl w:val="0"/>
                <w:numId w:val="0"/>
              </w:numPr>
              <w:spacing w:before="60" w:after="60"/>
              <w:ind w:left="4"/>
              <w:rPr>
                <w:sz w:val="20"/>
                <w:szCs w:val="20"/>
              </w:rPr>
            </w:pPr>
            <w:r w:rsidRPr="00D35090">
              <w:rPr>
                <w:sz w:val="20"/>
              </w:rPr>
              <w:fldChar w:fldCharType="begin">
                <w:ffData>
                  <w:name w:val="Check251"/>
                  <w:enabled/>
                  <w:calcOnExit w:val="0"/>
                  <w:checkBox>
                    <w:sizeAuto/>
                    <w:default w:val="0"/>
                  </w:checkBox>
                </w:ffData>
              </w:fldChar>
            </w:r>
            <w:bookmarkStart w:id="71" w:name="Check251"/>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71"/>
            <w:r w:rsidRPr="00D35090">
              <w:rPr>
                <w:sz w:val="20"/>
              </w:rPr>
              <w:t> No</w:t>
            </w:r>
          </w:p>
        </w:tc>
      </w:tr>
      <w:tr w:rsidR="009617F0" w:rsidRPr="00D35090" w14:paraId="54F3383C" w14:textId="77777777" w:rsidTr="001368A9">
        <w:tc>
          <w:tcPr>
            <w:tcW w:w="4275" w:type="dxa"/>
          </w:tcPr>
          <w:p w14:paraId="414161E4" w14:textId="448ED8EF" w:rsidR="009617F0" w:rsidRPr="00D35090" w:rsidRDefault="009617F0" w:rsidP="00F542BF">
            <w:pPr>
              <w:pStyle w:val="PBParagraph"/>
              <w:numPr>
                <w:ilvl w:val="1"/>
                <w:numId w:val="31"/>
              </w:numPr>
              <w:spacing w:before="60" w:after="60"/>
              <w:rPr>
                <w:sz w:val="20"/>
                <w:szCs w:val="20"/>
              </w:rPr>
            </w:pPr>
            <w:r w:rsidRPr="00D35090">
              <w:rPr>
                <w:sz w:val="20"/>
              </w:rPr>
              <w:t>¿[Nombre de su Estado] ha formulado una declaración conforme al artículo</w:t>
            </w:r>
            <w:r w:rsidR="00D62D2B" w:rsidRPr="00D35090">
              <w:rPr>
                <w:sz w:val="20"/>
              </w:rPr>
              <w:t> </w:t>
            </w:r>
            <w:r w:rsidRPr="00D35090">
              <w:rPr>
                <w:sz w:val="20"/>
              </w:rPr>
              <w:t xml:space="preserve">34(2) por la que se exige que las solicitudes de información previstas en el artículo 34(1) procedentes de una Parte contratante que contemple adoptar una medida de protección se comuniquen a través de </w:t>
            </w:r>
            <w:r w:rsidR="002774DA" w:rsidRPr="00D35090">
              <w:rPr>
                <w:sz w:val="20"/>
              </w:rPr>
              <w:t>su</w:t>
            </w:r>
            <w:r w:rsidRPr="00D35090">
              <w:rPr>
                <w:sz w:val="20"/>
              </w:rPr>
              <w:t xml:space="preserve"> Autoridad Centra</w:t>
            </w:r>
            <w:r w:rsidR="002774DA" w:rsidRPr="00D35090">
              <w:rPr>
                <w:sz w:val="20"/>
              </w:rPr>
              <w:t>l</w:t>
            </w:r>
            <w:r w:rsidRPr="00D35090">
              <w:rPr>
                <w:sz w:val="20"/>
              </w:rPr>
              <w:t xml:space="preserve">? </w:t>
            </w:r>
          </w:p>
        </w:tc>
        <w:tc>
          <w:tcPr>
            <w:tcW w:w="5648" w:type="dxa"/>
          </w:tcPr>
          <w:p w14:paraId="4B34B257" w14:textId="7A5A4EAD" w:rsidR="009617F0" w:rsidRPr="00D35090" w:rsidRDefault="009617F0" w:rsidP="00674B93">
            <w:pPr>
              <w:pStyle w:val="PBParagraph"/>
              <w:numPr>
                <w:ilvl w:val="0"/>
                <w:numId w:val="0"/>
              </w:numPr>
              <w:spacing w:before="60" w:after="60"/>
              <w:rPr>
                <w:sz w:val="20"/>
                <w:szCs w:val="20"/>
              </w:rPr>
            </w:pPr>
            <w:r w:rsidRPr="00D35090">
              <w:rPr>
                <w:sz w:val="20"/>
              </w:rPr>
              <w:fldChar w:fldCharType="begin">
                <w:ffData>
                  <w:name w:val="Check29"/>
                  <w:enabled/>
                  <w:calcOnExit w:val="0"/>
                  <w:checkBox>
                    <w:sizeAuto/>
                    <w:default w:val="0"/>
                  </w:checkBox>
                </w:ffData>
              </w:fldChar>
            </w:r>
            <w:bookmarkStart w:id="72" w:name="Check29"/>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72"/>
            <w:r w:rsidRPr="00D35090">
              <w:rPr>
                <w:sz w:val="20"/>
              </w:rPr>
              <w:t xml:space="preserve"> Sí (indique el enlace a la declaración de </w:t>
            </w:r>
            <w:r w:rsidR="00634943" w:rsidRPr="00D35090">
              <w:rPr>
                <w:sz w:val="20"/>
              </w:rPr>
              <w:t xml:space="preserve">[nombre de su Estado] </w:t>
            </w:r>
            <w:r w:rsidRPr="00D35090">
              <w:rPr>
                <w:sz w:val="20"/>
              </w:rPr>
              <w:t xml:space="preserve">en el sitio web de la HCCH): </w:t>
            </w:r>
            <w:r w:rsidRPr="00D35090">
              <w:rPr>
                <w:sz w:val="20"/>
              </w:rPr>
              <w:fldChar w:fldCharType="begin" w:fldLock="1">
                <w:ffData>
                  <w:name w:val="Text123"/>
                  <w:enabled/>
                  <w:calcOnExit w:val="0"/>
                  <w:textInput/>
                </w:ffData>
              </w:fldChar>
            </w:r>
            <w:bookmarkStart w:id="73" w:name="Text123"/>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73"/>
            <w:r w:rsidRPr="00D35090">
              <w:rPr>
                <w:sz w:val="20"/>
              </w:rPr>
              <w:t xml:space="preserve"> </w:t>
            </w:r>
          </w:p>
          <w:p w14:paraId="04553C34" w14:textId="127128F3" w:rsidR="009617F0" w:rsidRPr="00D35090" w:rsidRDefault="009617F0" w:rsidP="00674B93">
            <w:pPr>
              <w:pStyle w:val="PBParagraph"/>
              <w:numPr>
                <w:ilvl w:val="0"/>
                <w:numId w:val="0"/>
              </w:numPr>
              <w:spacing w:before="60" w:after="60"/>
              <w:rPr>
                <w:sz w:val="20"/>
                <w:szCs w:val="20"/>
              </w:rPr>
            </w:pPr>
            <w:r w:rsidRPr="00D35090">
              <w:rPr>
                <w:sz w:val="20"/>
              </w:rPr>
              <w:fldChar w:fldCharType="begin">
                <w:ffData>
                  <w:name w:val="Check30"/>
                  <w:enabled/>
                  <w:calcOnExit w:val="0"/>
                  <w:checkBox>
                    <w:sizeAuto/>
                    <w:default w:val="0"/>
                  </w:checkBox>
                </w:ffData>
              </w:fldChar>
            </w:r>
            <w:bookmarkStart w:id="74" w:name="Check30"/>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74"/>
            <w:r w:rsidRPr="00D35090">
              <w:rPr>
                <w:sz w:val="20"/>
              </w:rPr>
              <w:t xml:space="preserve"> No </w:t>
            </w:r>
          </w:p>
        </w:tc>
      </w:tr>
      <w:tr w:rsidR="009617F0" w:rsidRPr="00D35090" w14:paraId="408F464E" w14:textId="77777777" w:rsidTr="001368A9">
        <w:tc>
          <w:tcPr>
            <w:tcW w:w="4275" w:type="dxa"/>
          </w:tcPr>
          <w:p w14:paraId="245E9F80" w14:textId="2C17EFE8" w:rsidR="009617F0" w:rsidRPr="00D35090" w:rsidRDefault="009617F0" w:rsidP="00F542BF">
            <w:pPr>
              <w:pStyle w:val="PBParagraph"/>
              <w:numPr>
                <w:ilvl w:val="1"/>
                <w:numId w:val="31"/>
              </w:numPr>
              <w:spacing w:before="60" w:after="60"/>
              <w:rPr>
                <w:rFonts w:ascii="Franklin Gothic Book" w:hAnsi="Franklin Gothic Book" w:cs="Calibri"/>
                <w:sz w:val="20"/>
                <w:szCs w:val="20"/>
              </w:rPr>
            </w:pPr>
            <w:r w:rsidRPr="00D35090">
              <w:rPr>
                <w:rFonts w:ascii="Franklin Gothic Book" w:hAnsi="Franklin Gothic Book"/>
                <w:sz w:val="20"/>
              </w:rPr>
              <w:t>¿Qué papel desempeña la Autoridad Central de [nombre de su Estado] en el contexto de las solicitudes de reconocimiento previstas en el artículo 24 o de las solicitudes de declaración de ejecutoriedad o de registro a los efectos de la ejecución previstas en el artículo</w:t>
            </w:r>
            <w:r w:rsidR="00634943" w:rsidRPr="00D35090">
              <w:rPr>
                <w:rFonts w:ascii="Franklin Gothic Book" w:hAnsi="Franklin Gothic Book"/>
                <w:sz w:val="20"/>
              </w:rPr>
              <w:t> </w:t>
            </w:r>
            <w:r w:rsidRPr="00D35090">
              <w:rPr>
                <w:rFonts w:ascii="Franklin Gothic Book" w:hAnsi="Franklin Gothic Book"/>
                <w:sz w:val="20"/>
              </w:rPr>
              <w:t xml:space="preserve">26? (p. ej.: ¿la Autoridad Central debe tramitar dichas solicitudes?) </w:t>
            </w:r>
          </w:p>
        </w:tc>
        <w:tc>
          <w:tcPr>
            <w:tcW w:w="5648" w:type="dxa"/>
          </w:tcPr>
          <w:p w14:paraId="5D19C45F" w14:textId="7D02AEDC" w:rsidR="009617F0" w:rsidRPr="00D35090" w:rsidRDefault="009617F0" w:rsidP="00674B93">
            <w:pPr>
              <w:pStyle w:val="PBParagraph"/>
              <w:numPr>
                <w:ilvl w:val="0"/>
                <w:numId w:val="0"/>
              </w:numPr>
              <w:spacing w:before="60" w:after="60"/>
              <w:rPr>
                <w:sz w:val="20"/>
                <w:szCs w:val="20"/>
              </w:rPr>
            </w:pPr>
            <w:r w:rsidRPr="00D35090">
              <w:rPr>
                <w:sz w:val="20"/>
              </w:rPr>
              <w:fldChar w:fldCharType="begin" w:fldLock="1">
                <w:ffData>
                  <w:name w:val="Text153"/>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tc>
      </w:tr>
      <w:tr w:rsidR="009617F0" w:rsidRPr="00D35090" w14:paraId="4ED2FDC5" w14:textId="77777777" w:rsidTr="001368A9">
        <w:tc>
          <w:tcPr>
            <w:tcW w:w="4275" w:type="dxa"/>
          </w:tcPr>
          <w:p w14:paraId="24099078" w14:textId="2FE5C9F0" w:rsidR="009617F0" w:rsidRPr="00D35090" w:rsidRDefault="009617F0" w:rsidP="00F542BF">
            <w:pPr>
              <w:pStyle w:val="PBParagraph"/>
              <w:numPr>
                <w:ilvl w:val="1"/>
                <w:numId w:val="31"/>
              </w:numPr>
              <w:spacing w:before="60" w:after="60"/>
              <w:rPr>
                <w:rFonts w:ascii="Franklin Gothic Book" w:hAnsi="Franklin Gothic Book"/>
                <w:sz w:val="20"/>
                <w:szCs w:val="20"/>
              </w:rPr>
            </w:pPr>
            <w:r w:rsidRPr="00D35090">
              <w:rPr>
                <w:sz w:val="20"/>
              </w:rPr>
              <w:t xml:space="preserve">Teniendo en cuenta la obligación general del artículo 38 de que las Partes contratantes se hagan cargo de sus propios costos en la aplicación del Convenio de 1996, ¿la Autoridad Central de [nombre de su Estado] cobra </w:t>
            </w:r>
            <w:r w:rsidRPr="00D35090">
              <w:rPr>
                <w:b/>
                <w:bCs/>
                <w:sz w:val="20"/>
              </w:rPr>
              <w:t>tasas de importe razonable</w:t>
            </w:r>
            <w:r w:rsidRPr="00D35090">
              <w:rPr>
                <w:sz w:val="20"/>
              </w:rPr>
              <w:t xml:space="preserve"> por la prestación de servicios?</w:t>
            </w:r>
          </w:p>
        </w:tc>
        <w:tc>
          <w:tcPr>
            <w:tcW w:w="5648" w:type="dxa"/>
          </w:tcPr>
          <w:p w14:paraId="154E8184" w14:textId="5C99C57C" w:rsidR="009617F0" w:rsidRPr="00D35090" w:rsidRDefault="009617F0" w:rsidP="00674B93">
            <w:pPr>
              <w:pStyle w:val="PBParagraph"/>
              <w:numPr>
                <w:ilvl w:val="0"/>
                <w:numId w:val="0"/>
              </w:numPr>
              <w:spacing w:before="60" w:after="60"/>
              <w:ind w:left="324" w:hanging="324"/>
              <w:rPr>
                <w:rFonts w:ascii="Franklin Gothic Book" w:hAnsi="Franklin Gothic Book"/>
                <w:sz w:val="20"/>
                <w:szCs w:val="20"/>
              </w:rPr>
            </w:pPr>
            <w:r w:rsidRPr="00D35090">
              <w:rPr>
                <w:rFonts w:ascii="Franklin Gothic Book" w:hAnsi="Franklin Gothic Book"/>
                <w:sz w:val="20"/>
              </w:rPr>
              <w:fldChar w:fldCharType="begin">
                <w:ffData>
                  <w:name w:val="Check33"/>
                  <w:enabled/>
                  <w:calcOnExit w:val="0"/>
                  <w:checkBox>
                    <w:sizeAuto/>
                    <w:default w:val="0"/>
                  </w:checkBox>
                </w:ffData>
              </w:fldChar>
            </w:r>
            <w:r w:rsidRPr="00D35090">
              <w:rPr>
                <w:rFonts w:ascii="Franklin Gothic Book" w:hAnsi="Franklin Gothic Book"/>
                <w:sz w:val="20"/>
              </w:rPr>
              <w:instrText xml:space="preserve"> FORMCHECKBOX </w:instrText>
            </w:r>
            <w:r w:rsidRPr="00D35090">
              <w:rPr>
                <w:rFonts w:ascii="Franklin Gothic Book" w:hAnsi="Franklin Gothic Book"/>
                <w:sz w:val="20"/>
              </w:rPr>
            </w:r>
            <w:r w:rsidRPr="00D35090">
              <w:rPr>
                <w:rFonts w:ascii="Franklin Gothic Book" w:hAnsi="Franklin Gothic Book"/>
                <w:sz w:val="20"/>
              </w:rPr>
              <w:fldChar w:fldCharType="separate"/>
            </w:r>
            <w:r w:rsidRPr="00D35090">
              <w:rPr>
                <w:rFonts w:ascii="Franklin Gothic Book" w:hAnsi="Franklin Gothic Book"/>
                <w:sz w:val="20"/>
              </w:rPr>
              <w:fldChar w:fldCharType="end"/>
            </w:r>
            <w:r w:rsidRPr="00D35090">
              <w:rPr>
                <w:rFonts w:ascii="Franklin Gothic Book" w:hAnsi="Franklin Gothic Book"/>
                <w:sz w:val="20"/>
              </w:rPr>
              <w:t xml:space="preserve"> Sí </w:t>
            </w:r>
            <w:r w:rsidR="00B31DEC" w:rsidRPr="00D35090">
              <w:rPr>
                <w:rFonts w:ascii="Franklin Gothic Book" w:hAnsi="Franklin Gothic Book"/>
                <w:sz w:val="20"/>
              </w:rPr>
              <w:fldChar w:fldCharType="begin" w:fldLock="1">
                <w:ffData>
                  <w:name w:val="Text30"/>
                  <w:enabled/>
                  <w:calcOnExit w:val="0"/>
                  <w:textInput/>
                </w:ffData>
              </w:fldChar>
            </w:r>
            <w:r w:rsidR="00B31DEC" w:rsidRPr="00D35090">
              <w:rPr>
                <w:rFonts w:ascii="Franklin Gothic Book" w:hAnsi="Franklin Gothic Book"/>
                <w:sz w:val="20"/>
              </w:rPr>
              <w:instrText xml:space="preserve"> FORMTEXT </w:instrText>
            </w:r>
            <w:r w:rsidR="00B31DEC" w:rsidRPr="00D35090">
              <w:rPr>
                <w:rFonts w:ascii="Franklin Gothic Book" w:hAnsi="Franklin Gothic Book"/>
                <w:sz w:val="20"/>
              </w:rPr>
            </w:r>
            <w:r w:rsidR="00B31DEC" w:rsidRPr="00D35090">
              <w:rPr>
                <w:rFonts w:ascii="Franklin Gothic Book" w:hAnsi="Franklin Gothic Book"/>
                <w:sz w:val="20"/>
              </w:rPr>
              <w:fldChar w:fldCharType="separate"/>
            </w:r>
            <w:r w:rsidRPr="00D35090">
              <w:rPr>
                <w:rFonts w:ascii="Franklin Gothic Book" w:hAnsi="Franklin Gothic Book"/>
                <w:sz w:val="20"/>
              </w:rPr>
              <w:t>     </w:t>
            </w:r>
            <w:r w:rsidR="00B31DEC" w:rsidRPr="00D35090">
              <w:rPr>
                <w:rFonts w:ascii="Franklin Gothic Book" w:hAnsi="Franklin Gothic Book"/>
                <w:sz w:val="20"/>
              </w:rPr>
              <w:fldChar w:fldCharType="end"/>
            </w:r>
          </w:p>
          <w:p w14:paraId="4D40F73D" w14:textId="24B87878" w:rsidR="009617F0" w:rsidRPr="00D35090" w:rsidRDefault="009617F0" w:rsidP="00674B93">
            <w:pPr>
              <w:pStyle w:val="PBParagraph"/>
              <w:numPr>
                <w:ilvl w:val="0"/>
                <w:numId w:val="0"/>
              </w:numPr>
              <w:spacing w:before="60" w:after="60"/>
              <w:ind w:left="-1" w:firstLine="1"/>
              <w:rPr>
                <w:sz w:val="20"/>
                <w:szCs w:val="20"/>
              </w:rPr>
            </w:pPr>
            <w:r w:rsidRPr="00D35090">
              <w:rPr>
                <w:sz w:val="20"/>
              </w:rPr>
              <w:t>Indique los servicios por los que la Autoridad Central cobra tasas de importe razonable:</w:t>
            </w:r>
          </w:p>
          <w:p w14:paraId="6B1D6AE3" w14:textId="2AF4B142" w:rsidR="009617F0" w:rsidRPr="00D35090" w:rsidRDefault="009617F0" w:rsidP="00674B93">
            <w:pPr>
              <w:pStyle w:val="PBParagraph"/>
              <w:numPr>
                <w:ilvl w:val="0"/>
                <w:numId w:val="0"/>
              </w:numPr>
              <w:spacing w:before="60" w:after="60"/>
              <w:ind w:left="-1" w:firstLine="1"/>
              <w:rPr>
                <w:rFonts w:ascii="Franklin Gothic Book" w:hAnsi="Franklin Gothic Book"/>
                <w:sz w:val="20"/>
                <w:szCs w:val="20"/>
              </w:rPr>
            </w:pPr>
            <w:r w:rsidRPr="00D35090">
              <w:rPr>
                <w:i/>
                <w:sz w:val="20"/>
              </w:rPr>
              <w:t>Marque todas las que correspondan.</w:t>
            </w:r>
          </w:p>
          <w:p w14:paraId="23508BD2" w14:textId="1334AE3F" w:rsidR="009617F0" w:rsidRPr="00D35090" w:rsidRDefault="009617F0" w:rsidP="00674B93">
            <w:pPr>
              <w:pStyle w:val="PBParagraph"/>
              <w:numPr>
                <w:ilvl w:val="0"/>
                <w:numId w:val="0"/>
              </w:numPr>
              <w:spacing w:before="60" w:after="60"/>
              <w:ind w:left="298"/>
              <w:rPr>
                <w:rFonts w:ascii="Franklin Gothic Book" w:hAnsi="Franklin Gothic Book"/>
                <w:sz w:val="20"/>
                <w:szCs w:val="20"/>
              </w:rPr>
            </w:pPr>
            <w:r w:rsidRPr="00D35090">
              <w:rPr>
                <w:rFonts w:ascii="Franklin Gothic Book" w:hAnsi="Franklin Gothic Book"/>
                <w:sz w:val="20"/>
              </w:rPr>
              <w:fldChar w:fldCharType="begin">
                <w:ffData>
                  <w:name w:val="Check33"/>
                  <w:enabled/>
                  <w:calcOnExit w:val="0"/>
                  <w:checkBox>
                    <w:sizeAuto/>
                    <w:default w:val="0"/>
                  </w:checkBox>
                </w:ffData>
              </w:fldChar>
            </w:r>
            <w:bookmarkStart w:id="75" w:name="Check33"/>
            <w:r w:rsidRPr="00D35090">
              <w:rPr>
                <w:rFonts w:ascii="Franklin Gothic Book" w:hAnsi="Franklin Gothic Book"/>
                <w:sz w:val="20"/>
              </w:rPr>
              <w:instrText xml:space="preserve"> FORMCHECKBOX </w:instrText>
            </w:r>
            <w:r w:rsidRPr="00D35090">
              <w:rPr>
                <w:rFonts w:ascii="Franklin Gothic Book" w:hAnsi="Franklin Gothic Book"/>
                <w:sz w:val="20"/>
              </w:rPr>
            </w:r>
            <w:r w:rsidRPr="00D35090">
              <w:rPr>
                <w:rFonts w:ascii="Franklin Gothic Book" w:hAnsi="Franklin Gothic Book"/>
                <w:sz w:val="20"/>
              </w:rPr>
              <w:fldChar w:fldCharType="separate"/>
            </w:r>
            <w:r w:rsidRPr="00D35090">
              <w:rPr>
                <w:rFonts w:ascii="Franklin Gothic Book" w:hAnsi="Franklin Gothic Book"/>
                <w:sz w:val="20"/>
              </w:rPr>
              <w:fldChar w:fldCharType="end"/>
            </w:r>
            <w:bookmarkEnd w:id="75"/>
            <w:r w:rsidRPr="00D35090">
              <w:rPr>
                <w:rFonts w:ascii="Franklin Gothic Book" w:hAnsi="Franklin Gothic Book"/>
                <w:sz w:val="20"/>
              </w:rPr>
              <w:t xml:space="preserve"> Mediación </w:t>
            </w:r>
            <w:r w:rsidR="002D27E7" w:rsidRPr="00D35090">
              <w:rPr>
                <w:rFonts w:ascii="Franklin Gothic Book" w:hAnsi="Franklin Gothic Book"/>
                <w:sz w:val="20"/>
              </w:rPr>
              <w:fldChar w:fldCharType="begin" w:fldLock="1">
                <w:ffData>
                  <w:name w:val=""/>
                  <w:enabled/>
                  <w:calcOnExit w:val="0"/>
                  <w:textInput/>
                </w:ffData>
              </w:fldChar>
            </w:r>
            <w:r w:rsidR="002D27E7" w:rsidRPr="00D35090">
              <w:rPr>
                <w:rFonts w:ascii="Franklin Gothic Book" w:hAnsi="Franklin Gothic Book"/>
                <w:sz w:val="20"/>
              </w:rPr>
              <w:instrText xml:space="preserve"> FORMTEXT </w:instrText>
            </w:r>
            <w:r w:rsidR="002D27E7" w:rsidRPr="00D35090">
              <w:rPr>
                <w:rFonts w:ascii="Franklin Gothic Book" w:hAnsi="Franklin Gothic Book"/>
                <w:sz w:val="20"/>
              </w:rPr>
            </w:r>
            <w:r w:rsidR="002D27E7" w:rsidRPr="00D35090">
              <w:rPr>
                <w:rFonts w:ascii="Franklin Gothic Book" w:hAnsi="Franklin Gothic Book"/>
                <w:sz w:val="20"/>
              </w:rPr>
              <w:fldChar w:fldCharType="separate"/>
            </w:r>
            <w:r w:rsidRPr="00D35090">
              <w:rPr>
                <w:rFonts w:ascii="Franklin Gothic Book" w:hAnsi="Franklin Gothic Book"/>
                <w:sz w:val="20"/>
              </w:rPr>
              <w:t>     </w:t>
            </w:r>
            <w:r w:rsidR="002D27E7" w:rsidRPr="00D35090">
              <w:rPr>
                <w:rFonts w:ascii="Franklin Gothic Book" w:hAnsi="Franklin Gothic Book"/>
                <w:sz w:val="20"/>
              </w:rPr>
              <w:fldChar w:fldCharType="end"/>
            </w:r>
          </w:p>
          <w:p w14:paraId="47707FEE" w14:textId="0AD9A872" w:rsidR="009617F0" w:rsidRPr="00D35090" w:rsidRDefault="009617F0" w:rsidP="00674B93">
            <w:pPr>
              <w:pStyle w:val="PBParagraph"/>
              <w:numPr>
                <w:ilvl w:val="0"/>
                <w:numId w:val="0"/>
              </w:numPr>
              <w:spacing w:before="60" w:after="60"/>
              <w:ind w:left="298"/>
              <w:rPr>
                <w:rFonts w:ascii="Franklin Gothic Book" w:hAnsi="Franklin Gothic Book"/>
                <w:sz w:val="20"/>
                <w:szCs w:val="20"/>
              </w:rPr>
            </w:pPr>
            <w:r w:rsidRPr="00D35090">
              <w:rPr>
                <w:rFonts w:ascii="Franklin Gothic Book" w:hAnsi="Franklin Gothic Book"/>
                <w:sz w:val="20"/>
              </w:rPr>
              <w:fldChar w:fldCharType="begin">
                <w:ffData>
                  <w:name w:val="Check33"/>
                  <w:enabled/>
                  <w:calcOnExit w:val="0"/>
                  <w:checkBox>
                    <w:sizeAuto/>
                    <w:default w:val="0"/>
                  </w:checkBox>
                </w:ffData>
              </w:fldChar>
            </w:r>
            <w:r w:rsidRPr="00D35090">
              <w:rPr>
                <w:rFonts w:ascii="Franklin Gothic Book" w:hAnsi="Franklin Gothic Book"/>
                <w:sz w:val="20"/>
              </w:rPr>
              <w:instrText xml:space="preserve"> FORMCHECKBOX </w:instrText>
            </w:r>
            <w:r w:rsidRPr="00D35090">
              <w:rPr>
                <w:rFonts w:ascii="Franklin Gothic Book" w:hAnsi="Franklin Gothic Book"/>
                <w:sz w:val="20"/>
              </w:rPr>
            </w:r>
            <w:r w:rsidRPr="00D35090">
              <w:rPr>
                <w:rFonts w:ascii="Franklin Gothic Book" w:hAnsi="Franklin Gothic Book"/>
                <w:sz w:val="20"/>
              </w:rPr>
              <w:fldChar w:fldCharType="separate"/>
            </w:r>
            <w:r w:rsidRPr="00D35090">
              <w:rPr>
                <w:rFonts w:ascii="Franklin Gothic Book" w:hAnsi="Franklin Gothic Book"/>
                <w:sz w:val="20"/>
              </w:rPr>
              <w:fldChar w:fldCharType="end"/>
            </w:r>
            <w:r w:rsidRPr="00D35090">
              <w:rPr>
                <w:rFonts w:ascii="Franklin Gothic Book" w:hAnsi="Franklin Gothic Book"/>
                <w:sz w:val="20"/>
              </w:rPr>
              <w:t xml:space="preserve"> Conciliación </w:t>
            </w:r>
            <w:r w:rsidR="002D27E7" w:rsidRPr="00D35090">
              <w:rPr>
                <w:rFonts w:ascii="Franklin Gothic Book" w:hAnsi="Franklin Gothic Book"/>
                <w:sz w:val="20"/>
              </w:rPr>
              <w:fldChar w:fldCharType="begin" w:fldLock="1">
                <w:ffData>
                  <w:name w:val=""/>
                  <w:enabled/>
                  <w:calcOnExit w:val="0"/>
                  <w:textInput/>
                </w:ffData>
              </w:fldChar>
            </w:r>
            <w:r w:rsidR="002D27E7" w:rsidRPr="00D35090">
              <w:rPr>
                <w:rFonts w:ascii="Franklin Gothic Book" w:hAnsi="Franklin Gothic Book"/>
                <w:sz w:val="20"/>
              </w:rPr>
              <w:instrText xml:space="preserve"> FORMTEXT </w:instrText>
            </w:r>
            <w:r w:rsidR="002D27E7" w:rsidRPr="00D35090">
              <w:rPr>
                <w:rFonts w:ascii="Franklin Gothic Book" w:hAnsi="Franklin Gothic Book"/>
                <w:sz w:val="20"/>
              </w:rPr>
            </w:r>
            <w:r w:rsidR="002D27E7" w:rsidRPr="00D35090">
              <w:rPr>
                <w:rFonts w:ascii="Franklin Gothic Book" w:hAnsi="Franklin Gothic Book"/>
                <w:sz w:val="20"/>
              </w:rPr>
              <w:fldChar w:fldCharType="separate"/>
            </w:r>
            <w:r w:rsidRPr="00D35090">
              <w:rPr>
                <w:rFonts w:ascii="Franklin Gothic Book" w:hAnsi="Franklin Gothic Book"/>
                <w:sz w:val="20"/>
              </w:rPr>
              <w:t>     </w:t>
            </w:r>
            <w:r w:rsidR="002D27E7" w:rsidRPr="00D35090">
              <w:rPr>
                <w:rFonts w:ascii="Franklin Gothic Book" w:hAnsi="Franklin Gothic Book"/>
                <w:sz w:val="20"/>
              </w:rPr>
              <w:fldChar w:fldCharType="end"/>
            </w:r>
          </w:p>
          <w:p w14:paraId="10043519" w14:textId="35E32D5E" w:rsidR="009617F0" w:rsidRPr="00D35090" w:rsidRDefault="009617F0" w:rsidP="00674B93">
            <w:pPr>
              <w:pStyle w:val="PBParagraph"/>
              <w:numPr>
                <w:ilvl w:val="0"/>
                <w:numId w:val="0"/>
              </w:numPr>
              <w:spacing w:before="60" w:after="60"/>
              <w:ind w:left="298"/>
              <w:rPr>
                <w:rFonts w:ascii="Franklin Gothic Book" w:hAnsi="Franklin Gothic Book"/>
                <w:sz w:val="20"/>
                <w:szCs w:val="20"/>
              </w:rPr>
            </w:pPr>
            <w:r w:rsidRPr="00D35090">
              <w:rPr>
                <w:rFonts w:ascii="Franklin Gothic Book" w:hAnsi="Franklin Gothic Book"/>
                <w:sz w:val="20"/>
              </w:rPr>
              <w:fldChar w:fldCharType="begin">
                <w:ffData>
                  <w:name w:val="Check33"/>
                  <w:enabled/>
                  <w:calcOnExit w:val="0"/>
                  <w:checkBox>
                    <w:sizeAuto/>
                    <w:default w:val="0"/>
                  </w:checkBox>
                </w:ffData>
              </w:fldChar>
            </w:r>
            <w:r w:rsidRPr="00D35090">
              <w:rPr>
                <w:rFonts w:ascii="Franklin Gothic Book" w:hAnsi="Franklin Gothic Book"/>
                <w:sz w:val="20"/>
              </w:rPr>
              <w:instrText xml:space="preserve"> FORMCHECKBOX </w:instrText>
            </w:r>
            <w:r w:rsidRPr="00D35090">
              <w:rPr>
                <w:rFonts w:ascii="Franklin Gothic Book" w:hAnsi="Franklin Gothic Book"/>
                <w:sz w:val="20"/>
              </w:rPr>
            </w:r>
            <w:r w:rsidRPr="00D35090">
              <w:rPr>
                <w:rFonts w:ascii="Franklin Gothic Book" w:hAnsi="Franklin Gothic Book"/>
                <w:sz w:val="20"/>
              </w:rPr>
              <w:fldChar w:fldCharType="separate"/>
            </w:r>
            <w:r w:rsidRPr="00D35090">
              <w:rPr>
                <w:rFonts w:ascii="Franklin Gothic Book" w:hAnsi="Franklin Gothic Book"/>
                <w:sz w:val="20"/>
              </w:rPr>
              <w:fldChar w:fldCharType="end"/>
            </w:r>
            <w:r w:rsidRPr="00D35090">
              <w:rPr>
                <w:rFonts w:ascii="Franklin Gothic Book" w:hAnsi="Franklin Gothic Book"/>
                <w:sz w:val="20"/>
              </w:rPr>
              <w:t xml:space="preserve"> Asesoramiento jurídico </w:t>
            </w:r>
            <w:r w:rsidR="002D27E7" w:rsidRPr="00D35090">
              <w:rPr>
                <w:rFonts w:ascii="Franklin Gothic Book" w:hAnsi="Franklin Gothic Book"/>
                <w:sz w:val="20"/>
              </w:rPr>
              <w:fldChar w:fldCharType="begin" w:fldLock="1">
                <w:ffData>
                  <w:name w:val=""/>
                  <w:enabled/>
                  <w:calcOnExit w:val="0"/>
                  <w:textInput/>
                </w:ffData>
              </w:fldChar>
            </w:r>
            <w:r w:rsidR="002D27E7" w:rsidRPr="00D35090">
              <w:rPr>
                <w:rFonts w:ascii="Franklin Gothic Book" w:hAnsi="Franklin Gothic Book"/>
                <w:sz w:val="20"/>
              </w:rPr>
              <w:instrText xml:space="preserve"> FORMTEXT </w:instrText>
            </w:r>
            <w:r w:rsidR="002D27E7" w:rsidRPr="00D35090">
              <w:rPr>
                <w:rFonts w:ascii="Franklin Gothic Book" w:hAnsi="Franklin Gothic Book"/>
                <w:sz w:val="20"/>
              </w:rPr>
            </w:r>
            <w:r w:rsidR="002D27E7" w:rsidRPr="00D35090">
              <w:rPr>
                <w:rFonts w:ascii="Franklin Gothic Book" w:hAnsi="Franklin Gothic Book"/>
                <w:sz w:val="20"/>
              </w:rPr>
              <w:fldChar w:fldCharType="separate"/>
            </w:r>
            <w:r w:rsidRPr="00D35090">
              <w:rPr>
                <w:rFonts w:ascii="Franklin Gothic Book" w:hAnsi="Franklin Gothic Book"/>
                <w:sz w:val="20"/>
              </w:rPr>
              <w:t>     </w:t>
            </w:r>
            <w:r w:rsidR="002D27E7" w:rsidRPr="00D35090">
              <w:rPr>
                <w:rFonts w:ascii="Franklin Gothic Book" w:hAnsi="Franklin Gothic Book"/>
                <w:sz w:val="20"/>
              </w:rPr>
              <w:fldChar w:fldCharType="end"/>
            </w:r>
          </w:p>
          <w:p w14:paraId="7E986330" w14:textId="1858DBEF" w:rsidR="009617F0" w:rsidRPr="00D35090" w:rsidRDefault="009617F0" w:rsidP="00775038">
            <w:pPr>
              <w:pStyle w:val="PBParagraph"/>
              <w:numPr>
                <w:ilvl w:val="0"/>
                <w:numId w:val="0"/>
              </w:numPr>
              <w:spacing w:before="60" w:after="60"/>
              <w:ind w:left="573" w:hanging="275"/>
              <w:rPr>
                <w:rFonts w:ascii="Franklin Gothic Book" w:hAnsi="Franklin Gothic Book"/>
                <w:sz w:val="20"/>
                <w:szCs w:val="20"/>
              </w:rPr>
            </w:pPr>
            <w:r w:rsidRPr="00D35090">
              <w:rPr>
                <w:rFonts w:ascii="Franklin Gothic Book" w:hAnsi="Franklin Gothic Book"/>
                <w:sz w:val="20"/>
              </w:rPr>
              <w:fldChar w:fldCharType="begin">
                <w:ffData>
                  <w:name w:val="Check33"/>
                  <w:enabled/>
                  <w:calcOnExit w:val="0"/>
                  <w:checkBox>
                    <w:sizeAuto/>
                    <w:default w:val="0"/>
                  </w:checkBox>
                </w:ffData>
              </w:fldChar>
            </w:r>
            <w:r w:rsidRPr="00D35090">
              <w:rPr>
                <w:rFonts w:ascii="Franklin Gothic Book" w:hAnsi="Franklin Gothic Book"/>
                <w:sz w:val="20"/>
              </w:rPr>
              <w:instrText xml:space="preserve"> FORMCHECKBOX </w:instrText>
            </w:r>
            <w:r w:rsidRPr="00D35090">
              <w:rPr>
                <w:rFonts w:ascii="Franklin Gothic Book" w:hAnsi="Franklin Gothic Book"/>
                <w:sz w:val="20"/>
              </w:rPr>
            </w:r>
            <w:r w:rsidRPr="00D35090">
              <w:rPr>
                <w:rFonts w:ascii="Franklin Gothic Book" w:hAnsi="Franklin Gothic Book"/>
                <w:sz w:val="20"/>
              </w:rPr>
              <w:fldChar w:fldCharType="separate"/>
            </w:r>
            <w:r w:rsidRPr="00D35090">
              <w:rPr>
                <w:rFonts w:ascii="Franklin Gothic Book" w:hAnsi="Franklin Gothic Book"/>
                <w:sz w:val="20"/>
              </w:rPr>
              <w:fldChar w:fldCharType="end"/>
            </w:r>
            <w:r w:rsidRPr="00D35090">
              <w:rPr>
                <w:sz w:val="20"/>
              </w:rPr>
              <w:t> </w:t>
            </w:r>
            <w:r w:rsidRPr="00D35090">
              <w:rPr>
                <w:rFonts w:ascii="Franklin Gothic Book" w:hAnsi="Franklin Gothic Book"/>
                <w:sz w:val="20"/>
              </w:rPr>
              <w:t xml:space="preserve">Inicio de un procedimiento ante una autoridad competente </w:t>
            </w:r>
            <w:r w:rsidR="002D27E7" w:rsidRPr="00D35090">
              <w:rPr>
                <w:rFonts w:ascii="Franklin Gothic Book" w:hAnsi="Franklin Gothic Book"/>
                <w:sz w:val="20"/>
              </w:rPr>
              <w:fldChar w:fldCharType="begin" w:fldLock="1">
                <w:ffData>
                  <w:name w:val="Text30"/>
                  <w:enabled/>
                  <w:calcOnExit w:val="0"/>
                  <w:textInput/>
                </w:ffData>
              </w:fldChar>
            </w:r>
            <w:r w:rsidR="002D27E7" w:rsidRPr="00D35090">
              <w:rPr>
                <w:rFonts w:ascii="Franklin Gothic Book" w:hAnsi="Franklin Gothic Book"/>
                <w:sz w:val="20"/>
              </w:rPr>
              <w:instrText xml:space="preserve"> FORMTEXT </w:instrText>
            </w:r>
            <w:r w:rsidR="002D27E7" w:rsidRPr="00D35090">
              <w:rPr>
                <w:rFonts w:ascii="Franklin Gothic Book" w:hAnsi="Franklin Gothic Book"/>
                <w:sz w:val="20"/>
              </w:rPr>
            </w:r>
            <w:r w:rsidR="002D27E7" w:rsidRPr="00D35090">
              <w:rPr>
                <w:rFonts w:ascii="Franklin Gothic Book" w:hAnsi="Franklin Gothic Book"/>
                <w:sz w:val="20"/>
              </w:rPr>
              <w:fldChar w:fldCharType="separate"/>
            </w:r>
            <w:r w:rsidRPr="00D35090">
              <w:rPr>
                <w:rFonts w:ascii="Franklin Gothic Book" w:hAnsi="Franklin Gothic Book"/>
                <w:sz w:val="20"/>
              </w:rPr>
              <w:t>     </w:t>
            </w:r>
            <w:r w:rsidR="002D27E7" w:rsidRPr="00D35090">
              <w:rPr>
                <w:rFonts w:ascii="Franklin Gothic Book" w:hAnsi="Franklin Gothic Book"/>
                <w:sz w:val="20"/>
              </w:rPr>
              <w:fldChar w:fldCharType="end"/>
            </w:r>
            <w:r w:rsidRPr="00D35090">
              <w:rPr>
                <w:rFonts w:ascii="Franklin Gothic Book" w:hAnsi="Franklin Gothic Book"/>
                <w:sz w:val="20"/>
              </w:rPr>
              <w:t xml:space="preserve"> </w:t>
            </w:r>
          </w:p>
          <w:p w14:paraId="6506CA67" w14:textId="1A894097" w:rsidR="009617F0" w:rsidRPr="00D35090" w:rsidRDefault="009617F0" w:rsidP="00674B93">
            <w:pPr>
              <w:pStyle w:val="PBParagraph"/>
              <w:numPr>
                <w:ilvl w:val="0"/>
                <w:numId w:val="0"/>
              </w:numPr>
              <w:spacing w:before="60" w:after="60"/>
              <w:ind w:left="298"/>
              <w:rPr>
                <w:rFonts w:ascii="Franklin Gothic Book" w:hAnsi="Franklin Gothic Book"/>
                <w:sz w:val="20"/>
                <w:szCs w:val="20"/>
              </w:rPr>
            </w:pPr>
            <w:r w:rsidRPr="00D35090">
              <w:rPr>
                <w:rFonts w:ascii="Franklin Gothic Book" w:hAnsi="Franklin Gothic Book"/>
                <w:sz w:val="20"/>
              </w:rPr>
              <w:fldChar w:fldCharType="begin">
                <w:ffData>
                  <w:name w:val="Check33"/>
                  <w:enabled/>
                  <w:calcOnExit w:val="0"/>
                  <w:checkBox>
                    <w:sizeAuto/>
                    <w:default w:val="0"/>
                  </w:checkBox>
                </w:ffData>
              </w:fldChar>
            </w:r>
            <w:r w:rsidRPr="00D35090">
              <w:rPr>
                <w:rFonts w:ascii="Franklin Gothic Book" w:hAnsi="Franklin Gothic Book"/>
                <w:sz w:val="20"/>
              </w:rPr>
              <w:instrText xml:space="preserve"> FORMCHECKBOX </w:instrText>
            </w:r>
            <w:r w:rsidRPr="00D35090">
              <w:rPr>
                <w:rFonts w:ascii="Franklin Gothic Book" w:hAnsi="Franklin Gothic Book"/>
                <w:sz w:val="20"/>
              </w:rPr>
            </w:r>
            <w:r w:rsidRPr="00D35090">
              <w:rPr>
                <w:rFonts w:ascii="Franklin Gothic Book" w:hAnsi="Franklin Gothic Book"/>
                <w:sz w:val="20"/>
              </w:rPr>
              <w:fldChar w:fldCharType="separate"/>
            </w:r>
            <w:r w:rsidRPr="00D35090">
              <w:rPr>
                <w:rFonts w:ascii="Franklin Gothic Book" w:hAnsi="Franklin Gothic Book"/>
                <w:sz w:val="20"/>
              </w:rPr>
              <w:fldChar w:fldCharType="end"/>
            </w:r>
            <w:r w:rsidRPr="00D35090">
              <w:rPr>
                <w:rFonts w:ascii="Franklin Gothic Book" w:hAnsi="Franklin Gothic Book"/>
                <w:sz w:val="20"/>
              </w:rPr>
              <w:t xml:space="preserve"> Representación legal </w:t>
            </w:r>
            <w:r w:rsidR="002D27E7" w:rsidRPr="00D35090">
              <w:rPr>
                <w:rFonts w:ascii="Franklin Gothic Book" w:hAnsi="Franklin Gothic Book"/>
                <w:sz w:val="20"/>
              </w:rPr>
              <w:fldChar w:fldCharType="begin" w:fldLock="1">
                <w:ffData>
                  <w:name w:val="Text30"/>
                  <w:enabled/>
                  <w:calcOnExit w:val="0"/>
                  <w:textInput/>
                </w:ffData>
              </w:fldChar>
            </w:r>
            <w:r w:rsidR="002D27E7" w:rsidRPr="00D35090">
              <w:rPr>
                <w:rFonts w:ascii="Franklin Gothic Book" w:hAnsi="Franklin Gothic Book"/>
                <w:sz w:val="20"/>
              </w:rPr>
              <w:instrText xml:space="preserve"> FORMTEXT </w:instrText>
            </w:r>
            <w:r w:rsidR="002D27E7" w:rsidRPr="00D35090">
              <w:rPr>
                <w:rFonts w:ascii="Franklin Gothic Book" w:hAnsi="Franklin Gothic Book"/>
                <w:sz w:val="20"/>
              </w:rPr>
            </w:r>
            <w:r w:rsidR="002D27E7" w:rsidRPr="00D35090">
              <w:rPr>
                <w:rFonts w:ascii="Franklin Gothic Book" w:hAnsi="Franklin Gothic Book"/>
                <w:sz w:val="20"/>
              </w:rPr>
              <w:fldChar w:fldCharType="separate"/>
            </w:r>
            <w:r w:rsidRPr="00D35090">
              <w:rPr>
                <w:rFonts w:ascii="Franklin Gothic Book" w:hAnsi="Franklin Gothic Book"/>
                <w:sz w:val="20"/>
              </w:rPr>
              <w:t>     </w:t>
            </w:r>
            <w:r w:rsidR="002D27E7" w:rsidRPr="00D35090">
              <w:rPr>
                <w:rFonts w:ascii="Franklin Gothic Book" w:hAnsi="Franklin Gothic Book"/>
                <w:sz w:val="20"/>
              </w:rPr>
              <w:fldChar w:fldCharType="end"/>
            </w:r>
          </w:p>
          <w:p w14:paraId="45923F54" w14:textId="01B534C3" w:rsidR="009617F0" w:rsidRPr="00D35090" w:rsidRDefault="009617F0" w:rsidP="00674B93">
            <w:pPr>
              <w:pStyle w:val="PBParagraph"/>
              <w:numPr>
                <w:ilvl w:val="0"/>
                <w:numId w:val="0"/>
              </w:numPr>
              <w:spacing w:before="60" w:after="60"/>
              <w:ind w:left="298"/>
              <w:rPr>
                <w:rFonts w:ascii="Franklin Gothic Book" w:hAnsi="Franklin Gothic Book"/>
                <w:sz w:val="20"/>
                <w:szCs w:val="20"/>
              </w:rPr>
            </w:pPr>
            <w:r w:rsidRPr="00D35090">
              <w:rPr>
                <w:rFonts w:ascii="Franklin Gothic Book" w:hAnsi="Franklin Gothic Book"/>
                <w:sz w:val="20"/>
              </w:rPr>
              <w:fldChar w:fldCharType="begin">
                <w:ffData>
                  <w:name w:val="Check33"/>
                  <w:enabled/>
                  <w:calcOnExit w:val="0"/>
                  <w:checkBox>
                    <w:sizeAuto/>
                    <w:default w:val="0"/>
                  </w:checkBox>
                </w:ffData>
              </w:fldChar>
            </w:r>
            <w:r w:rsidRPr="00D35090">
              <w:rPr>
                <w:rFonts w:ascii="Franklin Gothic Book" w:hAnsi="Franklin Gothic Book"/>
                <w:sz w:val="20"/>
              </w:rPr>
              <w:instrText xml:space="preserve"> FORMCHECKBOX </w:instrText>
            </w:r>
            <w:r w:rsidRPr="00D35090">
              <w:rPr>
                <w:rFonts w:ascii="Franklin Gothic Book" w:hAnsi="Franklin Gothic Book"/>
                <w:sz w:val="20"/>
              </w:rPr>
            </w:r>
            <w:r w:rsidRPr="00D35090">
              <w:rPr>
                <w:rFonts w:ascii="Franklin Gothic Book" w:hAnsi="Franklin Gothic Book"/>
                <w:sz w:val="20"/>
              </w:rPr>
              <w:fldChar w:fldCharType="separate"/>
            </w:r>
            <w:r w:rsidRPr="00D35090">
              <w:rPr>
                <w:rFonts w:ascii="Franklin Gothic Book" w:hAnsi="Franklin Gothic Book"/>
                <w:sz w:val="20"/>
              </w:rPr>
              <w:fldChar w:fldCharType="end"/>
            </w:r>
            <w:r w:rsidRPr="00D35090">
              <w:rPr>
                <w:rFonts w:ascii="Franklin Gothic Book" w:hAnsi="Franklin Gothic Book"/>
                <w:sz w:val="20"/>
              </w:rPr>
              <w:t xml:space="preserve"> Traducciones </w:t>
            </w:r>
            <w:r w:rsidR="002D27E7" w:rsidRPr="00D35090">
              <w:rPr>
                <w:rFonts w:ascii="Franklin Gothic Book" w:hAnsi="Franklin Gothic Book"/>
                <w:sz w:val="20"/>
              </w:rPr>
              <w:fldChar w:fldCharType="begin" w:fldLock="1">
                <w:ffData>
                  <w:name w:val="Text30"/>
                  <w:enabled/>
                  <w:calcOnExit w:val="0"/>
                  <w:textInput/>
                </w:ffData>
              </w:fldChar>
            </w:r>
            <w:r w:rsidR="002D27E7" w:rsidRPr="00D35090">
              <w:rPr>
                <w:rFonts w:ascii="Franklin Gothic Book" w:hAnsi="Franklin Gothic Book"/>
                <w:sz w:val="20"/>
              </w:rPr>
              <w:instrText xml:space="preserve"> FORMTEXT </w:instrText>
            </w:r>
            <w:r w:rsidR="002D27E7" w:rsidRPr="00D35090">
              <w:rPr>
                <w:rFonts w:ascii="Franklin Gothic Book" w:hAnsi="Franklin Gothic Book"/>
                <w:sz w:val="20"/>
              </w:rPr>
            </w:r>
            <w:r w:rsidR="002D27E7" w:rsidRPr="00D35090">
              <w:rPr>
                <w:rFonts w:ascii="Franklin Gothic Book" w:hAnsi="Franklin Gothic Book"/>
                <w:sz w:val="20"/>
              </w:rPr>
              <w:fldChar w:fldCharType="separate"/>
            </w:r>
            <w:r w:rsidRPr="00D35090">
              <w:rPr>
                <w:rFonts w:ascii="Franklin Gothic Book" w:hAnsi="Franklin Gothic Book"/>
                <w:sz w:val="20"/>
              </w:rPr>
              <w:t>     </w:t>
            </w:r>
            <w:r w:rsidR="002D27E7" w:rsidRPr="00D35090">
              <w:rPr>
                <w:rFonts w:ascii="Franklin Gothic Book" w:hAnsi="Franklin Gothic Book"/>
                <w:sz w:val="20"/>
              </w:rPr>
              <w:fldChar w:fldCharType="end"/>
            </w:r>
          </w:p>
          <w:p w14:paraId="4996BAAC" w14:textId="77EFCCC4" w:rsidR="009617F0" w:rsidRPr="00D35090" w:rsidRDefault="009617F0" w:rsidP="00674B93">
            <w:pPr>
              <w:pStyle w:val="PBParagraph"/>
              <w:numPr>
                <w:ilvl w:val="0"/>
                <w:numId w:val="0"/>
              </w:numPr>
              <w:spacing w:before="60" w:after="60"/>
              <w:ind w:left="298"/>
              <w:rPr>
                <w:rFonts w:ascii="Franklin Gothic Book" w:hAnsi="Franklin Gothic Book"/>
                <w:sz w:val="20"/>
                <w:szCs w:val="20"/>
              </w:rPr>
            </w:pPr>
            <w:r w:rsidRPr="00D35090">
              <w:rPr>
                <w:rFonts w:ascii="Franklin Gothic Book" w:hAnsi="Franklin Gothic Book"/>
                <w:sz w:val="20"/>
              </w:rPr>
              <w:fldChar w:fldCharType="begin">
                <w:ffData>
                  <w:name w:val="Check33"/>
                  <w:enabled/>
                  <w:calcOnExit w:val="0"/>
                  <w:checkBox>
                    <w:sizeAuto/>
                    <w:default w:val="0"/>
                  </w:checkBox>
                </w:ffData>
              </w:fldChar>
            </w:r>
            <w:r w:rsidRPr="00D35090">
              <w:rPr>
                <w:rFonts w:ascii="Franklin Gothic Book" w:hAnsi="Franklin Gothic Book"/>
                <w:sz w:val="20"/>
              </w:rPr>
              <w:instrText xml:space="preserve"> FORMCHECKBOX </w:instrText>
            </w:r>
            <w:r w:rsidRPr="00D35090">
              <w:rPr>
                <w:rFonts w:ascii="Franklin Gothic Book" w:hAnsi="Franklin Gothic Book"/>
                <w:sz w:val="20"/>
              </w:rPr>
            </w:r>
            <w:r w:rsidRPr="00D35090">
              <w:rPr>
                <w:rFonts w:ascii="Franklin Gothic Book" w:hAnsi="Franklin Gothic Book"/>
                <w:sz w:val="20"/>
              </w:rPr>
              <w:fldChar w:fldCharType="separate"/>
            </w:r>
            <w:r w:rsidRPr="00D35090">
              <w:rPr>
                <w:rFonts w:ascii="Franklin Gothic Book" w:hAnsi="Franklin Gothic Book"/>
                <w:sz w:val="20"/>
              </w:rPr>
              <w:fldChar w:fldCharType="end"/>
            </w:r>
            <w:r w:rsidRPr="00D35090">
              <w:rPr>
                <w:rFonts w:ascii="Franklin Gothic Book" w:hAnsi="Franklin Gothic Book"/>
                <w:sz w:val="20"/>
              </w:rPr>
              <w:t> Otros servicios (</w:t>
            </w:r>
            <w:r w:rsidR="005D3494" w:rsidRPr="00D35090">
              <w:rPr>
                <w:rFonts w:ascii="Franklin Gothic Book" w:hAnsi="Franklin Gothic Book"/>
                <w:sz w:val="20"/>
              </w:rPr>
              <w:t xml:space="preserve">sírvase </w:t>
            </w:r>
            <w:r w:rsidRPr="00D35090">
              <w:rPr>
                <w:rFonts w:ascii="Franklin Gothic Book" w:hAnsi="Franklin Gothic Book"/>
                <w:sz w:val="20"/>
              </w:rPr>
              <w:t>especifi</w:t>
            </w:r>
            <w:r w:rsidR="005D3494" w:rsidRPr="00D35090">
              <w:rPr>
                <w:rFonts w:ascii="Franklin Gothic Book" w:hAnsi="Franklin Gothic Book"/>
                <w:sz w:val="20"/>
              </w:rPr>
              <w:t>car</w:t>
            </w:r>
            <w:r w:rsidRPr="00D35090">
              <w:rPr>
                <w:rFonts w:ascii="Franklin Gothic Book" w:hAnsi="Franklin Gothic Book"/>
                <w:sz w:val="20"/>
              </w:rPr>
              <w:t xml:space="preserve">): </w:t>
            </w:r>
            <w:r w:rsidRPr="00D35090">
              <w:rPr>
                <w:rFonts w:ascii="Franklin Gothic Book" w:hAnsi="Franklin Gothic Book"/>
                <w:sz w:val="20"/>
              </w:rPr>
              <w:fldChar w:fldCharType="begin" w:fldLock="1">
                <w:ffData>
                  <w:name w:val="Text30"/>
                  <w:enabled/>
                  <w:calcOnExit w:val="0"/>
                  <w:textInput/>
                </w:ffData>
              </w:fldChar>
            </w:r>
            <w:bookmarkStart w:id="76" w:name="Text30"/>
            <w:r w:rsidRPr="00D35090">
              <w:rPr>
                <w:rFonts w:ascii="Franklin Gothic Book" w:hAnsi="Franklin Gothic Book"/>
                <w:sz w:val="20"/>
              </w:rPr>
              <w:instrText xml:space="preserve"> FORMTEXT </w:instrText>
            </w:r>
            <w:r w:rsidRPr="00D35090">
              <w:rPr>
                <w:rFonts w:ascii="Franklin Gothic Book" w:hAnsi="Franklin Gothic Book"/>
                <w:sz w:val="20"/>
              </w:rPr>
            </w:r>
            <w:r w:rsidRPr="00D35090">
              <w:rPr>
                <w:rFonts w:ascii="Franklin Gothic Book" w:hAnsi="Franklin Gothic Book"/>
                <w:sz w:val="20"/>
              </w:rPr>
              <w:fldChar w:fldCharType="separate"/>
            </w:r>
            <w:r w:rsidRPr="00D35090">
              <w:rPr>
                <w:rFonts w:ascii="Franklin Gothic Book" w:hAnsi="Franklin Gothic Book"/>
                <w:sz w:val="20"/>
              </w:rPr>
              <w:t>     </w:t>
            </w:r>
            <w:r w:rsidRPr="00D35090">
              <w:rPr>
                <w:rFonts w:ascii="Franklin Gothic Book" w:hAnsi="Franklin Gothic Book"/>
                <w:sz w:val="20"/>
              </w:rPr>
              <w:fldChar w:fldCharType="end"/>
            </w:r>
            <w:bookmarkEnd w:id="76"/>
          </w:p>
          <w:p w14:paraId="1DF8048B" w14:textId="13ECEEAE" w:rsidR="0032222F" w:rsidRPr="00D35090" w:rsidRDefault="009617F0" w:rsidP="00532C4B">
            <w:pPr>
              <w:pStyle w:val="PBParagraph"/>
              <w:numPr>
                <w:ilvl w:val="0"/>
                <w:numId w:val="0"/>
              </w:numPr>
              <w:spacing w:before="60" w:after="60"/>
              <w:ind w:hanging="1"/>
              <w:rPr>
                <w:rFonts w:ascii="Franklin Gothic Book" w:hAnsi="Franklin Gothic Book"/>
                <w:sz w:val="20"/>
                <w:szCs w:val="20"/>
              </w:rPr>
            </w:pPr>
            <w:r w:rsidRPr="00D35090">
              <w:rPr>
                <w:rFonts w:ascii="Franklin Gothic Book" w:hAnsi="Franklin Gothic Book"/>
                <w:sz w:val="20"/>
              </w:rPr>
              <w:fldChar w:fldCharType="begin">
                <w:ffData>
                  <w:name w:val="Check33"/>
                  <w:enabled/>
                  <w:calcOnExit w:val="0"/>
                  <w:checkBox>
                    <w:sizeAuto/>
                    <w:default w:val="0"/>
                  </w:checkBox>
                </w:ffData>
              </w:fldChar>
            </w:r>
            <w:r w:rsidRPr="00D35090">
              <w:rPr>
                <w:rFonts w:ascii="Franklin Gothic Book" w:hAnsi="Franklin Gothic Book"/>
                <w:sz w:val="20"/>
              </w:rPr>
              <w:instrText xml:space="preserve"> FORMCHECKBOX </w:instrText>
            </w:r>
            <w:r w:rsidRPr="00D35090">
              <w:rPr>
                <w:rFonts w:ascii="Franklin Gothic Book" w:hAnsi="Franklin Gothic Book"/>
                <w:sz w:val="20"/>
              </w:rPr>
            </w:r>
            <w:r w:rsidRPr="00D35090">
              <w:rPr>
                <w:rFonts w:ascii="Franklin Gothic Book" w:hAnsi="Franklin Gothic Book"/>
                <w:sz w:val="20"/>
              </w:rPr>
              <w:fldChar w:fldCharType="separate"/>
            </w:r>
            <w:r w:rsidRPr="00D35090">
              <w:rPr>
                <w:rFonts w:ascii="Franklin Gothic Book" w:hAnsi="Franklin Gothic Book"/>
                <w:sz w:val="20"/>
              </w:rPr>
              <w:fldChar w:fldCharType="end"/>
            </w:r>
            <w:r w:rsidRPr="00D35090">
              <w:rPr>
                <w:rFonts w:ascii="Franklin Gothic Book" w:hAnsi="Franklin Gothic Book"/>
                <w:sz w:val="20"/>
              </w:rPr>
              <w:t xml:space="preserve"> No, la Autoridad Central no cobra tasas por la prestación de servicios (sírvase especificar si hay alguna excepción: </w:t>
            </w:r>
            <w:r w:rsidR="002D27E7" w:rsidRPr="00D35090">
              <w:rPr>
                <w:rFonts w:ascii="Franklin Gothic Book" w:hAnsi="Franklin Gothic Book"/>
                <w:sz w:val="20"/>
              </w:rPr>
              <w:fldChar w:fldCharType="begin" w:fldLock="1">
                <w:ffData>
                  <w:name w:val="Text30"/>
                  <w:enabled/>
                  <w:calcOnExit w:val="0"/>
                  <w:textInput/>
                </w:ffData>
              </w:fldChar>
            </w:r>
            <w:r w:rsidR="002D27E7" w:rsidRPr="00D35090">
              <w:rPr>
                <w:rFonts w:ascii="Franklin Gothic Book" w:hAnsi="Franklin Gothic Book"/>
                <w:sz w:val="20"/>
              </w:rPr>
              <w:instrText xml:space="preserve"> FORMTEXT </w:instrText>
            </w:r>
            <w:r w:rsidR="002D27E7" w:rsidRPr="00D35090">
              <w:rPr>
                <w:rFonts w:ascii="Franklin Gothic Book" w:hAnsi="Franklin Gothic Book"/>
                <w:sz w:val="20"/>
              </w:rPr>
            </w:r>
            <w:r w:rsidR="002D27E7" w:rsidRPr="00D35090">
              <w:rPr>
                <w:rFonts w:ascii="Franklin Gothic Book" w:hAnsi="Franklin Gothic Book"/>
                <w:sz w:val="20"/>
              </w:rPr>
              <w:fldChar w:fldCharType="separate"/>
            </w:r>
            <w:r w:rsidRPr="00D35090">
              <w:rPr>
                <w:rFonts w:ascii="Franklin Gothic Book" w:hAnsi="Franklin Gothic Book"/>
                <w:sz w:val="20"/>
              </w:rPr>
              <w:t>     </w:t>
            </w:r>
            <w:r w:rsidR="002D27E7" w:rsidRPr="00D35090">
              <w:rPr>
                <w:rFonts w:ascii="Franklin Gothic Book" w:hAnsi="Franklin Gothic Book"/>
                <w:sz w:val="20"/>
              </w:rPr>
              <w:fldChar w:fldCharType="end"/>
            </w:r>
          </w:p>
        </w:tc>
      </w:tr>
      <w:tr w:rsidR="003975DD" w:rsidRPr="00D35090" w14:paraId="61C951E8" w14:textId="77777777">
        <w:tc>
          <w:tcPr>
            <w:tcW w:w="9923" w:type="dxa"/>
            <w:gridSpan w:val="2"/>
          </w:tcPr>
          <w:p w14:paraId="62F16555" w14:textId="6605B045" w:rsidR="003975DD" w:rsidRPr="00D35090" w:rsidRDefault="00C4428A" w:rsidP="00674B93">
            <w:pPr>
              <w:pStyle w:val="PBParagraph"/>
              <w:numPr>
                <w:ilvl w:val="0"/>
                <w:numId w:val="0"/>
              </w:numPr>
              <w:spacing w:before="60" w:after="60"/>
              <w:ind w:left="324" w:hanging="324"/>
              <w:rPr>
                <w:rFonts w:ascii="Franklin Gothic Book" w:hAnsi="Franklin Gothic Book"/>
                <w:sz w:val="20"/>
                <w:szCs w:val="20"/>
              </w:rPr>
            </w:pPr>
            <w:r w:rsidRPr="00D35090">
              <w:rPr>
                <w:b/>
                <w:sz w:val="20"/>
              </w:rPr>
              <w:t>Última actualización: [INSERTAR FECHA]</w:t>
            </w:r>
          </w:p>
        </w:tc>
      </w:tr>
    </w:tbl>
    <w:p w14:paraId="2DD9F08B" w14:textId="750A080F" w:rsidR="00973675" w:rsidRPr="00D35090" w:rsidRDefault="00973675" w:rsidP="00053A95">
      <w:pPr>
        <w:pStyle w:val="Heading1"/>
        <w:ind w:hanging="425"/>
        <w:jc w:val="both"/>
      </w:pPr>
      <w:bookmarkStart w:id="77" w:name="_Toc225333625"/>
      <w:r w:rsidRPr="00D35090">
        <w:lastRenderedPageBreak/>
        <w:t>Entrada en vigor y aplicación territorial del Convenio en [nombre de su Estado]</w:t>
      </w:r>
      <w:bookmarkEnd w:id="77"/>
    </w:p>
    <w:p w14:paraId="352265E7" w14:textId="482FC1FA" w:rsidR="00973675" w:rsidRPr="00D35090" w:rsidRDefault="00973675" w:rsidP="00161F47">
      <w:pPr>
        <w:pStyle w:val="Heading2"/>
        <w:numPr>
          <w:ilvl w:val="0"/>
          <w:numId w:val="86"/>
        </w:numPr>
        <w:ind w:left="567"/>
        <w:rPr>
          <w:color w:val="03295A" w:themeColor="accent4"/>
        </w:rPr>
      </w:pPr>
      <w:bookmarkStart w:id="78" w:name="_Toc225333626"/>
      <w:r w:rsidRPr="00D35090">
        <w:t>Entrada en vigor y aplicación territorial</w:t>
      </w:r>
      <w:bookmarkEnd w:id="78"/>
      <w:r w:rsidRPr="00D35090">
        <w:t xml:space="preserve"> </w:t>
      </w:r>
    </w:p>
    <w:tbl>
      <w:tblPr>
        <w:tblStyle w:val="TableGrid"/>
        <w:tblW w:w="9923" w:type="dxa"/>
        <w:tblInd w:w="-5" w:type="dxa"/>
        <w:tblLook w:val="04A0" w:firstRow="1" w:lastRow="0" w:firstColumn="1" w:lastColumn="0" w:noHBand="0" w:noVBand="1"/>
      </w:tblPr>
      <w:tblGrid>
        <w:gridCol w:w="4275"/>
        <w:gridCol w:w="5648"/>
      </w:tblGrid>
      <w:tr w:rsidR="009617F0" w:rsidRPr="00D35090" w14:paraId="0F560486" w14:textId="77777777" w:rsidTr="001368A9">
        <w:tc>
          <w:tcPr>
            <w:tcW w:w="4275" w:type="dxa"/>
          </w:tcPr>
          <w:p w14:paraId="708662CA" w14:textId="2C78C7E7" w:rsidR="009617F0" w:rsidRPr="00D35090" w:rsidRDefault="009617F0" w:rsidP="00F542BF">
            <w:pPr>
              <w:pStyle w:val="PBParagraph"/>
              <w:numPr>
                <w:ilvl w:val="1"/>
                <w:numId w:val="32"/>
              </w:numPr>
              <w:spacing w:before="60" w:after="60"/>
              <w:rPr>
                <w:sz w:val="20"/>
                <w:szCs w:val="20"/>
              </w:rPr>
            </w:pPr>
            <w:r w:rsidRPr="00D35090">
              <w:rPr>
                <w:sz w:val="20"/>
              </w:rPr>
              <w:t xml:space="preserve">¿Cuándo entró en vigor el Convenio de 1996 en [nombre de su Estado]? </w:t>
            </w:r>
          </w:p>
        </w:tc>
        <w:tc>
          <w:tcPr>
            <w:tcW w:w="5648" w:type="dxa"/>
          </w:tcPr>
          <w:p w14:paraId="6E88C0B6" w14:textId="77777777" w:rsidR="009617F0" w:rsidRPr="00D35090" w:rsidRDefault="009617F0" w:rsidP="00674B93">
            <w:pPr>
              <w:pStyle w:val="PBParagraph"/>
              <w:numPr>
                <w:ilvl w:val="0"/>
                <w:numId w:val="0"/>
              </w:numPr>
              <w:spacing w:before="60" w:after="60"/>
              <w:rPr>
                <w:sz w:val="20"/>
                <w:szCs w:val="20"/>
              </w:rPr>
            </w:pPr>
            <w:r w:rsidRPr="00D35090">
              <w:rPr>
                <w:sz w:val="20"/>
              </w:rPr>
              <w:fldChar w:fldCharType="begin" w:fldLock="1">
                <w:ffData>
                  <w:name w:val="Text31"/>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tc>
      </w:tr>
      <w:tr w:rsidR="009617F0" w:rsidRPr="00D35090" w14:paraId="60E9B8CC" w14:textId="77777777" w:rsidTr="001368A9">
        <w:tc>
          <w:tcPr>
            <w:tcW w:w="4275" w:type="dxa"/>
          </w:tcPr>
          <w:p w14:paraId="51D37100" w14:textId="3E0FF1A2" w:rsidR="009617F0" w:rsidRPr="00D35090" w:rsidRDefault="009617F0" w:rsidP="00F542BF">
            <w:pPr>
              <w:pStyle w:val="PBParagraph"/>
              <w:numPr>
                <w:ilvl w:val="1"/>
                <w:numId w:val="32"/>
              </w:numPr>
              <w:spacing w:before="60" w:after="60"/>
              <w:rPr>
                <w:sz w:val="20"/>
                <w:szCs w:val="20"/>
              </w:rPr>
            </w:pPr>
            <w:r w:rsidRPr="00D35090">
              <w:rPr>
                <w:sz w:val="20"/>
              </w:rPr>
              <w:t xml:space="preserve">¿[Nombre de su Estado] se ha opuesto a la adhesión de otro Estado al Convenio de 1996? </w:t>
            </w:r>
          </w:p>
          <w:p w14:paraId="37A2F6E0" w14:textId="54351966" w:rsidR="009617F0" w:rsidRPr="00D35090" w:rsidRDefault="005C3EAB" w:rsidP="00674B93">
            <w:pPr>
              <w:pStyle w:val="PBParagraph"/>
              <w:numPr>
                <w:ilvl w:val="0"/>
                <w:numId w:val="0"/>
              </w:numPr>
              <w:spacing w:before="60" w:after="60"/>
              <w:ind w:left="600"/>
              <w:rPr>
                <w:sz w:val="20"/>
                <w:szCs w:val="20"/>
              </w:rPr>
            </w:pPr>
            <w:r w:rsidRPr="00D35090">
              <w:rPr>
                <w:sz w:val="20"/>
              </w:rPr>
              <w:t>A</w:t>
            </w:r>
            <w:r w:rsidR="00A35920" w:rsidRPr="00D35090">
              <w:rPr>
                <w:sz w:val="20"/>
              </w:rPr>
              <w:t xml:space="preserve">rtículo 58(3) </w:t>
            </w:r>
            <w:r w:rsidRPr="00D35090">
              <w:rPr>
                <w:sz w:val="20"/>
              </w:rPr>
              <w:t>del Convenio de 1996</w:t>
            </w:r>
          </w:p>
        </w:tc>
        <w:tc>
          <w:tcPr>
            <w:tcW w:w="5648" w:type="dxa"/>
          </w:tcPr>
          <w:p w14:paraId="01E5BC1B" w14:textId="1B5C27D5" w:rsidR="009617F0" w:rsidRPr="00D35090" w:rsidRDefault="009617F0" w:rsidP="00674B93">
            <w:pPr>
              <w:pStyle w:val="PBParagraph"/>
              <w:numPr>
                <w:ilvl w:val="0"/>
                <w:numId w:val="0"/>
              </w:numPr>
              <w:spacing w:before="60" w:after="60"/>
              <w:rPr>
                <w:sz w:val="20"/>
                <w:szCs w:val="20"/>
              </w:rPr>
            </w:pPr>
            <w:r w:rsidRPr="00D35090">
              <w:rPr>
                <w:sz w:val="20"/>
              </w:rPr>
              <w:fldChar w:fldCharType="begin">
                <w:ffData>
                  <w:name w:val="Check43"/>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Sí  </w:t>
            </w:r>
          </w:p>
          <w:p w14:paraId="656E0B48" w14:textId="4AC69FC1" w:rsidR="009617F0" w:rsidRPr="00D35090" w:rsidRDefault="009617F0" w:rsidP="00674B93">
            <w:pPr>
              <w:pStyle w:val="PBParagraph"/>
              <w:numPr>
                <w:ilvl w:val="0"/>
                <w:numId w:val="0"/>
              </w:numPr>
              <w:spacing w:before="60" w:after="60"/>
              <w:ind w:left="298"/>
              <w:rPr>
                <w:i/>
                <w:sz w:val="20"/>
                <w:szCs w:val="20"/>
              </w:rPr>
            </w:pPr>
            <w:r w:rsidRPr="00D35090">
              <w:rPr>
                <w:i/>
                <w:sz w:val="20"/>
              </w:rPr>
              <w:t>Consulte el sitio web de la HCCH, sección “Protección de Niños”, luego "Estado actual" y "A**" (Adhesión que da lugar a un procedimiento de objeción; haga clic en A** para ver los detalles de las objeciones a la adhesión)</w:t>
            </w:r>
          </w:p>
          <w:p w14:paraId="49B3C132" w14:textId="1C0BECBC" w:rsidR="009617F0" w:rsidRPr="00D35090" w:rsidRDefault="009617F0" w:rsidP="00674B93">
            <w:pPr>
              <w:pStyle w:val="PBParagraph"/>
              <w:numPr>
                <w:ilvl w:val="0"/>
                <w:numId w:val="0"/>
              </w:numPr>
              <w:spacing w:before="60" w:after="60"/>
              <w:ind w:left="567" w:hanging="567"/>
              <w:rPr>
                <w:sz w:val="20"/>
                <w:szCs w:val="20"/>
              </w:rPr>
            </w:pPr>
            <w:r w:rsidRPr="00D35090">
              <w:rPr>
                <w:sz w:val="20"/>
              </w:rPr>
              <w:fldChar w:fldCharType="begin">
                <w:ffData>
                  <w:name w:val="Check44"/>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No</w:t>
            </w:r>
          </w:p>
        </w:tc>
      </w:tr>
      <w:tr w:rsidR="009617F0" w:rsidRPr="00D35090" w14:paraId="28FDE788" w14:textId="77777777" w:rsidTr="001368A9">
        <w:tc>
          <w:tcPr>
            <w:tcW w:w="4275" w:type="dxa"/>
          </w:tcPr>
          <w:p w14:paraId="2779D405" w14:textId="1D7BB11E" w:rsidR="009617F0" w:rsidRPr="00D35090" w:rsidRDefault="009617F0" w:rsidP="00F542BF">
            <w:pPr>
              <w:pStyle w:val="PBParagraph"/>
              <w:numPr>
                <w:ilvl w:val="1"/>
                <w:numId w:val="32"/>
              </w:numPr>
              <w:spacing w:before="60" w:after="60"/>
              <w:rPr>
                <w:sz w:val="20"/>
                <w:szCs w:val="20"/>
              </w:rPr>
            </w:pPr>
            <w:r w:rsidRPr="00D35090">
              <w:rPr>
                <w:sz w:val="20"/>
              </w:rPr>
              <w:t>Si [nombre de su Estado] consta de dos o más unidades territoriales, ¿ha formulado una declaración con arreglo al artículo</w:t>
            </w:r>
            <w:r w:rsidR="005C3EAB" w:rsidRPr="00D35090">
              <w:rPr>
                <w:sz w:val="20"/>
              </w:rPr>
              <w:t> </w:t>
            </w:r>
            <w:r w:rsidRPr="00D35090">
              <w:rPr>
                <w:sz w:val="20"/>
              </w:rPr>
              <w:t xml:space="preserve">59? </w:t>
            </w:r>
          </w:p>
        </w:tc>
        <w:tc>
          <w:tcPr>
            <w:tcW w:w="5648" w:type="dxa"/>
          </w:tcPr>
          <w:p w14:paraId="07C79903" w14:textId="7A4A486E" w:rsidR="009617F0" w:rsidRPr="00D35090" w:rsidRDefault="009617F0" w:rsidP="00674B93">
            <w:pPr>
              <w:pStyle w:val="PBParagraph"/>
              <w:numPr>
                <w:ilvl w:val="0"/>
                <w:numId w:val="0"/>
              </w:numPr>
              <w:spacing w:before="60" w:after="60"/>
              <w:rPr>
                <w:sz w:val="20"/>
                <w:szCs w:val="20"/>
              </w:rPr>
            </w:pPr>
            <w:r w:rsidRPr="00D35090">
              <w:rPr>
                <w:sz w:val="20"/>
              </w:rPr>
              <w:fldChar w:fldCharType="begin">
                <w:ffData>
                  <w:name w:val="Check82"/>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Sí (sírvase explicar): </w:t>
            </w:r>
            <w:r w:rsidRPr="00D35090">
              <w:rPr>
                <w:sz w:val="20"/>
              </w:rPr>
              <w:fldChar w:fldCharType="begin" w:fldLock="1">
                <w:ffData>
                  <w:name w:val="Text58"/>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3DC1FF67" w14:textId="3DF45129" w:rsidR="009617F0" w:rsidRPr="00D35090" w:rsidRDefault="009617F0" w:rsidP="00674B93">
            <w:pPr>
              <w:pStyle w:val="PBParagraph"/>
              <w:numPr>
                <w:ilvl w:val="0"/>
                <w:numId w:val="0"/>
              </w:numPr>
              <w:spacing w:before="60" w:after="60"/>
              <w:rPr>
                <w:sz w:val="20"/>
                <w:szCs w:val="20"/>
              </w:rPr>
            </w:pPr>
            <w:r w:rsidRPr="00D35090">
              <w:rPr>
                <w:sz w:val="20"/>
              </w:rPr>
              <w:fldChar w:fldCharType="begin">
                <w:ffData>
                  <w:name w:val="Check83"/>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No </w:t>
            </w:r>
          </w:p>
          <w:p w14:paraId="0F45CFB9" w14:textId="66A7F507" w:rsidR="002F7F96" w:rsidRPr="00D35090" w:rsidRDefault="00B20E51" w:rsidP="00674B93">
            <w:pPr>
              <w:pStyle w:val="PBParagraph"/>
              <w:numPr>
                <w:ilvl w:val="0"/>
                <w:numId w:val="0"/>
              </w:numPr>
              <w:spacing w:before="60" w:after="60"/>
              <w:rPr>
                <w:sz w:val="20"/>
                <w:szCs w:val="20"/>
              </w:rPr>
            </w:pPr>
            <w:r w:rsidRPr="00D35090">
              <w:rPr>
                <w:sz w:val="20"/>
              </w:rPr>
              <w:fldChar w:fldCharType="begin">
                <w:ffData>
                  <w:name w:val="Check83"/>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No aplicable</w:t>
            </w:r>
          </w:p>
        </w:tc>
      </w:tr>
      <w:tr w:rsidR="009617F0" w:rsidRPr="00D35090" w14:paraId="331AE671" w14:textId="77777777" w:rsidTr="001368A9">
        <w:tc>
          <w:tcPr>
            <w:tcW w:w="4275" w:type="dxa"/>
          </w:tcPr>
          <w:p w14:paraId="7F19A0D4" w14:textId="4F10F9D3" w:rsidR="009617F0" w:rsidRPr="00D35090" w:rsidRDefault="009617F0" w:rsidP="00F542BF">
            <w:pPr>
              <w:pStyle w:val="PBParagraph"/>
              <w:numPr>
                <w:ilvl w:val="1"/>
                <w:numId w:val="32"/>
              </w:numPr>
              <w:spacing w:before="60" w:after="60"/>
              <w:rPr>
                <w:sz w:val="20"/>
                <w:szCs w:val="20"/>
              </w:rPr>
            </w:pPr>
            <w:r w:rsidRPr="00D35090">
              <w:rPr>
                <w:sz w:val="20"/>
              </w:rPr>
              <w:t>Si [nombre de su Estado] tiene uno o varios territorios de ultramar, indique la aplicabilidad del Convenio de 1996 a los mismos.</w:t>
            </w:r>
          </w:p>
        </w:tc>
        <w:tc>
          <w:tcPr>
            <w:tcW w:w="5648" w:type="dxa"/>
          </w:tcPr>
          <w:p w14:paraId="6D9A92FF" w14:textId="570905D8" w:rsidR="009617F0" w:rsidRPr="00D35090" w:rsidRDefault="009617F0" w:rsidP="00674B93">
            <w:pPr>
              <w:pStyle w:val="CommentText"/>
              <w:spacing w:before="60" w:after="60"/>
            </w:pPr>
            <w:r w:rsidRPr="00D35090">
              <w:t xml:space="preserve">Indique los territorios </w:t>
            </w:r>
            <w:r w:rsidRPr="00D35090">
              <w:rPr>
                <w:b/>
              </w:rPr>
              <w:t>vinculados</w:t>
            </w:r>
            <w:r w:rsidRPr="00D35090">
              <w:t xml:space="preserve"> por el Convenio de 1996:</w:t>
            </w:r>
          </w:p>
          <w:p w14:paraId="031F5015" w14:textId="0B467F6E" w:rsidR="009617F0" w:rsidRPr="00D35090" w:rsidRDefault="009617F0" w:rsidP="00674B93">
            <w:pPr>
              <w:pStyle w:val="CommentText"/>
              <w:spacing w:before="60" w:after="60"/>
            </w:pPr>
            <w:r w:rsidRPr="00D35090">
              <w:fldChar w:fldCharType="begin" w:fldLock="1">
                <w:ffData>
                  <w:name w:val="Text58"/>
                  <w:enabled/>
                  <w:calcOnExit w:val="0"/>
                  <w:textInput/>
                </w:ffData>
              </w:fldChar>
            </w:r>
            <w:r w:rsidRPr="00D35090">
              <w:instrText xml:space="preserve"> FORMTEXT </w:instrText>
            </w:r>
            <w:r w:rsidRPr="00D35090">
              <w:fldChar w:fldCharType="separate"/>
            </w:r>
            <w:r w:rsidRPr="00D35090">
              <w:t>     </w:t>
            </w:r>
            <w:r w:rsidRPr="00D35090">
              <w:fldChar w:fldCharType="end"/>
            </w:r>
          </w:p>
          <w:p w14:paraId="2A2C0192" w14:textId="77777777" w:rsidR="00B17B6A" w:rsidRPr="00D35090" w:rsidRDefault="00B17B6A" w:rsidP="00674B93">
            <w:pPr>
              <w:pStyle w:val="PBParagraph"/>
              <w:numPr>
                <w:ilvl w:val="0"/>
                <w:numId w:val="0"/>
              </w:numPr>
              <w:spacing w:before="60" w:after="60"/>
              <w:rPr>
                <w:sz w:val="20"/>
                <w:szCs w:val="20"/>
              </w:rPr>
            </w:pPr>
          </w:p>
          <w:p w14:paraId="153BD303" w14:textId="5EAD2D3B" w:rsidR="009617F0" w:rsidRPr="00D35090" w:rsidRDefault="009617F0" w:rsidP="00674B93">
            <w:pPr>
              <w:pStyle w:val="PBParagraph"/>
              <w:numPr>
                <w:ilvl w:val="0"/>
                <w:numId w:val="0"/>
              </w:numPr>
              <w:spacing w:before="60" w:after="60"/>
              <w:rPr>
                <w:sz w:val="20"/>
                <w:szCs w:val="20"/>
              </w:rPr>
            </w:pPr>
            <w:r w:rsidRPr="00D35090">
              <w:rPr>
                <w:sz w:val="20"/>
              </w:rPr>
              <w:t xml:space="preserve">Indique los territorios que </w:t>
            </w:r>
            <w:r w:rsidRPr="00D35090">
              <w:rPr>
                <w:b/>
                <w:sz w:val="20"/>
              </w:rPr>
              <w:t>no</w:t>
            </w:r>
            <w:r w:rsidRPr="00D35090">
              <w:rPr>
                <w:sz w:val="20"/>
              </w:rPr>
              <w:t xml:space="preserve"> están vinculados por el Convenio de 1996:</w:t>
            </w:r>
            <w:r w:rsidR="009F2FCF" w:rsidRPr="00D35090">
              <w:rPr>
                <w:sz w:val="20"/>
              </w:rPr>
              <w:t xml:space="preserve"> </w:t>
            </w:r>
            <w:r w:rsidRPr="00D35090">
              <w:rPr>
                <w:sz w:val="20"/>
              </w:rPr>
              <w:fldChar w:fldCharType="begin" w:fldLock="1">
                <w:ffData>
                  <w:name w:val="Text58"/>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tc>
      </w:tr>
      <w:tr w:rsidR="003975DD" w:rsidRPr="00D35090" w14:paraId="5F082C83" w14:textId="77777777">
        <w:tc>
          <w:tcPr>
            <w:tcW w:w="9923" w:type="dxa"/>
            <w:gridSpan w:val="2"/>
          </w:tcPr>
          <w:p w14:paraId="3240123B" w14:textId="28BA3E5F" w:rsidR="003975DD" w:rsidRPr="00D35090" w:rsidRDefault="00C4428A" w:rsidP="00674B93">
            <w:pPr>
              <w:pStyle w:val="CommentText"/>
              <w:spacing w:before="60" w:after="60"/>
            </w:pPr>
            <w:r w:rsidRPr="00D35090">
              <w:rPr>
                <w:b/>
              </w:rPr>
              <w:t>Última actualización: [INSERTAR FECHA]</w:t>
            </w:r>
          </w:p>
        </w:tc>
      </w:tr>
    </w:tbl>
    <w:p w14:paraId="5ECF6F31" w14:textId="77777777" w:rsidR="00306428" w:rsidRPr="00D35090" w:rsidRDefault="00306428" w:rsidP="00053A95">
      <w:pPr>
        <w:pStyle w:val="Heading1"/>
        <w:ind w:hanging="283"/>
        <w:jc w:val="both"/>
      </w:pPr>
      <w:bookmarkStart w:id="79" w:name="_Toc225333627"/>
      <w:r w:rsidRPr="00D35090">
        <w:t>Legislación de [nombre de su Estado] en la materia</w:t>
      </w:r>
      <w:bookmarkEnd w:id="79"/>
    </w:p>
    <w:p w14:paraId="56E99007" w14:textId="77777777" w:rsidR="00306428" w:rsidRPr="00D35090" w:rsidRDefault="00306428" w:rsidP="00161F47">
      <w:pPr>
        <w:pStyle w:val="Heading2"/>
        <w:numPr>
          <w:ilvl w:val="0"/>
          <w:numId w:val="86"/>
        </w:numPr>
        <w:ind w:left="567"/>
        <w:rPr>
          <w:color w:val="03295A" w:themeColor="accent4"/>
        </w:rPr>
      </w:pPr>
      <w:bookmarkStart w:id="80" w:name="_Toc225333628"/>
      <w:r w:rsidRPr="00D35090">
        <w:t>Convenio sobre Protección de Niños de 1996</w:t>
      </w:r>
      <w:bookmarkEnd w:id="80"/>
      <w:r w:rsidRPr="00D35090">
        <w:rPr>
          <w:color w:val="03295A" w:themeColor="accent4"/>
        </w:rPr>
        <w:t xml:space="preserve"> </w:t>
      </w:r>
    </w:p>
    <w:tbl>
      <w:tblPr>
        <w:tblStyle w:val="TableGrid"/>
        <w:tblW w:w="9923" w:type="dxa"/>
        <w:tblInd w:w="-5" w:type="dxa"/>
        <w:tblLook w:val="04A0" w:firstRow="1" w:lastRow="0" w:firstColumn="1" w:lastColumn="0" w:noHBand="0" w:noVBand="1"/>
      </w:tblPr>
      <w:tblGrid>
        <w:gridCol w:w="4275"/>
        <w:gridCol w:w="5648"/>
      </w:tblGrid>
      <w:tr w:rsidR="009617F0" w:rsidRPr="00D35090" w14:paraId="526FC27E" w14:textId="77777777" w:rsidTr="001368A9">
        <w:tc>
          <w:tcPr>
            <w:tcW w:w="4275" w:type="dxa"/>
          </w:tcPr>
          <w:p w14:paraId="750480E3" w14:textId="7579DDFC" w:rsidR="009617F0" w:rsidRPr="00D35090" w:rsidRDefault="009617F0" w:rsidP="00F542BF">
            <w:pPr>
              <w:pStyle w:val="PBParagraph"/>
              <w:numPr>
                <w:ilvl w:val="1"/>
                <w:numId w:val="33"/>
              </w:numPr>
              <w:spacing w:before="60" w:after="60"/>
              <w:rPr>
                <w:sz w:val="20"/>
                <w:szCs w:val="20"/>
              </w:rPr>
            </w:pPr>
            <w:r w:rsidRPr="00D35090">
              <w:rPr>
                <w:sz w:val="20"/>
              </w:rPr>
              <w:t xml:space="preserve">En [nombre de su Estado], ¿se adoptó legislación de aplicación antes de la entrada en vigor del Convenio sobre Protección de Niños de 1996? </w:t>
            </w:r>
          </w:p>
          <w:p w14:paraId="0F0E84F4" w14:textId="2BEEA93F" w:rsidR="009617F0" w:rsidRPr="00D35090" w:rsidRDefault="009617F0" w:rsidP="00674B93">
            <w:pPr>
              <w:pStyle w:val="PBParagraph"/>
              <w:numPr>
                <w:ilvl w:val="0"/>
                <w:numId w:val="0"/>
              </w:numPr>
              <w:spacing w:before="60" w:after="60"/>
              <w:ind w:left="591"/>
              <w:rPr>
                <w:i/>
                <w:sz w:val="20"/>
                <w:szCs w:val="20"/>
              </w:rPr>
            </w:pPr>
            <w:r w:rsidRPr="00D35090">
              <w:rPr>
                <w:i/>
                <w:sz w:val="20"/>
              </w:rPr>
              <w:t xml:space="preserve">Indique un sitio web donde pueda consultarse o adjunte una copia. </w:t>
            </w:r>
          </w:p>
        </w:tc>
        <w:tc>
          <w:tcPr>
            <w:tcW w:w="5648" w:type="dxa"/>
          </w:tcPr>
          <w:p w14:paraId="31BEBE32" w14:textId="6D5FB9B3" w:rsidR="009617F0" w:rsidRPr="00D35090" w:rsidRDefault="009617F0" w:rsidP="00674B93">
            <w:pPr>
              <w:pStyle w:val="PBParagraph"/>
              <w:numPr>
                <w:ilvl w:val="0"/>
                <w:numId w:val="0"/>
              </w:numPr>
              <w:spacing w:before="60" w:after="60"/>
              <w:ind w:left="567" w:hanging="567"/>
              <w:rPr>
                <w:sz w:val="20"/>
                <w:szCs w:val="20"/>
              </w:rPr>
            </w:pPr>
            <w:r w:rsidRPr="00D35090">
              <w:rPr>
                <w:sz w:val="20"/>
              </w:rPr>
              <w:fldChar w:fldCharType="begin">
                <w:ffData>
                  <w:name w:val="Check35"/>
                  <w:enabled/>
                  <w:calcOnExit w:val="0"/>
                  <w:checkBox>
                    <w:sizeAuto/>
                    <w:default w:val="0"/>
                  </w:checkBox>
                </w:ffData>
              </w:fldChar>
            </w:r>
            <w:bookmarkStart w:id="81" w:name="Check35"/>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81"/>
            <w:r w:rsidRPr="00D35090">
              <w:rPr>
                <w:sz w:val="20"/>
              </w:rPr>
              <w:t xml:space="preserve"> Sí </w:t>
            </w:r>
          </w:p>
          <w:p w14:paraId="64D25236" w14:textId="06074AB3" w:rsidR="009617F0" w:rsidRPr="00D35090" w:rsidRDefault="009617F0" w:rsidP="00674B93">
            <w:pPr>
              <w:pStyle w:val="PBParagraph"/>
              <w:numPr>
                <w:ilvl w:val="0"/>
                <w:numId w:val="0"/>
              </w:numPr>
              <w:spacing w:before="60" w:after="60"/>
              <w:ind w:left="298"/>
              <w:rPr>
                <w:sz w:val="20"/>
                <w:szCs w:val="20"/>
              </w:rPr>
            </w:pPr>
            <w:r w:rsidRPr="00D35090">
              <w:rPr>
                <w:sz w:val="20"/>
              </w:rPr>
              <w:t xml:space="preserve">Indique las disposiciones legislativas o de aplicación en la materia y su fecha de entrada en vigor: </w:t>
            </w:r>
            <w:r w:rsidRPr="00D35090">
              <w:rPr>
                <w:sz w:val="20"/>
              </w:rPr>
              <w:fldChar w:fldCharType="begin" w:fldLock="1">
                <w:ffData>
                  <w:name w:val="Text32"/>
                  <w:enabled/>
                  <w:calcOnExit w:val="0"/>
                  <w:textInput/>
                </w:ffData>
              </w:fldChar>
            </w:r>
            <w:bookmarkStart w:id="82" w:name="Text32"/>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82"/>
            <w:r w:rsidRPr="00D35090">
              <w:rPr>
                <w:sz w:val="20"/>
              </w:rPr>
              <w:t xml:space="preserve"> </w:t>
            </w:r>
          </w:p>
          <w:p w14:paraId="3B0F3BA3" w14:textId="7E7BE132" w:rsidR="009617F0" w:rsidRPr="00D35090" w:rsidRDefault="009617F0" w:rsidP="00674B93">
            <w:pPr>
              <w:pStyle w:val="PBParagraph"/>
              <w:numPr>
                <w:ilvl w:val="0"/>
                <w:numId w:val="0"/>
              </w:numPr>
              <w:spacing w:before="60" w:after="60"/>
              <w:rPr>
                <w:sz w:val="20"/>
                <w:szCs w:val="20"/>
              </w:rPr>
            </w:pPr>
            <w:r w:rsidRPr="00D35090">
              <w:rPr>
                <w:sz w:val="20"/>
              </w:rPr>
              <w:fldChar w:fldCharType="begin">
                <w:ffData>
                  <w:name w:val="Check36"/>
                  <w:enabled/>
                  <w:calcOnExit w:val="0"/>
                  <w:checkBox>
                    <w:sizeAuto/>
                    <w:default w:val="0"/>
                  </w:checkBox>
                </w:ffData>
              </w:fldChar>
            </w:r>
            <w:bookmarkStart w:id="83" w:name="Check36"/>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83"/>
            <w:r w:rsidRPr="00D35090">
              <w:rPr>
                <w:sz w:val="20"/>
              </w:rPr>
              <w:t> No</w:t>
            </w:r>
          </w:p>
        </w:tc>
      </w:tr>
      <w:tr w:rsidR="000C2DFD" w:rsidRPr="00D35090" w14:paraId="33EBC438" w14:textId="77777777" w:rsidTr="001368A9">
        <w:tc>
          <w:tcPr>
            <w:tcW w:w="4275" w:type="dxa"/>
          </w:tcPr>
          <w:p w14:paraId="027CE99B" w14:textId="425AB283" w:rsidR="00330543" w:rsidRPr="00D35090" w:rsidRDefault="00330543" w:rsidP="00F542BF">
            <w:pPr>
              <w:pStyle w:val="PBParagraph"/>
              <w:numPr>
                <w:ilvl w:val="1"/>
                <w:numId w:val="33"/>
              </w:numPr>
              <w:spacing w:before="60" w:after="60"/>
              <w:rPr>
                <w:sz w:val="20"/>
                <w:szCs w:val="20"/>
              </w:rPr>
            </w:pPr>
            <w:r w:rsidRPr="00D35090">
              <w:rPr>
                <w:sz w:val="20"/>
              </w:rPr>
              <w:t>¿Se realizó algún otro trabajo legislativo tras la entrada en vigor del Convenio de 1996 en [nombre de su Estado] para facilitar su buen funcionamiento?</w:t>
            </w:r>
          </w:p>
          <w:p w14:paraId="2860A94D" w14:textId="0D1A7FC2" w:rsidR="000C2DFD" w:rsidRPr="00D35090" w:rsidRDefault="00330543" w:rsidP="00674B93">
            <w:pPr>
              <w:pStyle w:val="PBParagraph"/>
              <w:numPr>
                <w:ilvl w:val="0"/>
                <w:numId w:val="0"/>
              </w:numPr>
              <w:spacing w:before="60" w:after="60"/>
              <w:ind w:left="591"/>
              <w:rPr>
                <w:sz w:val="20"/>
                <w:szCs w:val="20"/>
              </w:rPr>
            </w:pPr>
            <w:r w:rsidRPr="00D35090">
              <w:rPr>
                <w:i/>
                <w:sz w:val="20"/>
              </w:rPr>
              <w:t xml:space="preserve">Indique un sitio web donde pueda consultarse o adjunte una copia. </w:t>
            </w:r>
            <w:r w:rsidRPr="00D35090">
              <w:rPr>
                <w:sz w:val="20"/>
              </w:rPr>
              <w:t xml:space="preserve"> </w:t>
            </w:r>
          </w:p>
        </w:tc>
        <w:tc>
          <w:tcPr>
            <w:tcW w:w="5648" w:type="dxa"/>
          </w:tcPr>
          <w:p w14:paraId="04591B61" w14:textId="008F3F09" w:rsidR="00330543" w:rsidRPr="00D35090" w:rsidRDefault="00330543" w:rsidP="00674B93">
            <w:pPr>
              <w:pStyle w:val="PBParagraph"/>
              <w:numPr>
                <w:ilvl w:val="0"/>
                <w:numId w:val="0"/>
              </w:numPr>
              <w:spacing w:before="60" w:after="60"/>
              <w:ind w:left="298" w:hanging="298"/>
              <w:rPr>
                <w:sz w:val="20"/>
                <w:szCs w:val="20"/>
              </w:rPr>
            </w:pPr>
            <w:r w:rsidRPr="00D35090">
              <w:rPr>
                <w:sz w:val="20"/>
              </w:rPr>
              <w:fldChar w:fldCharType="begin">
                <w:ffData>
                  <w:name w:val="Check37"/>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Sí, se promulgaron leyes sustantivas o normas de procedimiento tras la entrada en vigor del Convenio de 1996 en nuestro Estado.  </w:t>
            </w:r>
          </w:p>
          <w:p w14:paraId="697C1BF9" w14:textId="16E1DB95" w:rsidR="00330543" w:rsidRPr="00D35090" w:rsidRDefault="00330543" w:rsidP="00674B93">
            <w:pPr>
              <w:pStyle w:val="PBParagraph"/>
              <w:numPr>
                <w:ilvl w:val="0"/>
                <w:numId w:val="0"/>
              </w:numPr>
              <w:spacing w:before="60" w:after="60"/>
              <w:ind w:left="298"/>
              <w:rPr>
                <w:sz w:val="20"/>
                <w:szCs w:val="20"/>
              </w:rPr>
            </w:pPr>
            <w:r w:rsidRPr="00D35090">
              <w:rPr>
                <w:sz w:val="20"/>
              </w:rPr>
              <w:t xml:space="preserve">Indique las disposiciones legislativas o normas de procedimiento en la materia y la fecha de su entrada en vigor: </w:t>
            </w:r>
            <w:r w:rsidRPr="00D35090">
              <w:rPr>
                <w:sz w:val="20"/>
              </w:rPr>
              <w:fldChar w:fldCharType="begin" w:fldLock="1">
                <w:ffData>
                  <w:name w:val="Text33"/>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r w:rsidRPr="00D35090">
              <w:rPr>
                <w:sz w:val="20"/>
              </w:rPr>
              <w:t xml:space="preserve"> </w:t>
            </w:r>
          </w:p>
          <w:p w14:paraId="1F4BA453" w14:textId="11CEA291" w:rsidR="000C2DFD" w:rsidRPr="00D35090" w:rsidRDefault="00330543" w:rsidP="00674B93">
            <w:pPr>
              <w:pStyle w:val="PBParagraph"/>
              <w:numPr>
                <w:ilvl w:val="0"/>
                <w:numId w:val="0"/>
              </w:numPr>
              <w:spacing w:before="60" w:after="60"/>
              <w:ind w:left="567" w:hanging="567"/>
              <w:rPr>
                <w:sz w:val="20"/>
                <w:szCs w:val="20"/>
              </w:rPr>
            </w:pPr>
            <w:r w:rsidRPr="00D35090">
              <w:rPr>
                <w:sz w:val="20"/>
              </w:rPr>
              <w:fldChar w:fldCharType="begin">
                <w:ffData>
                  <w:name w:val="Check38"/>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No  </w:t>
            </w:r>
          </w:p>
        </w:tc>
      </w:tr>
      <w:tr w:rsidR="003975DD" w:rsidRPr="00D35090" w14:paraId="24C25140" w14:textId="77777777">
        <w:tc>
          <w:tcPr>
            <w:tcW w:w="9923" w:type="dxa"/>
            <w:gridSpan w:val="2"/>
          </w:tcPr>
          <w:p w14:paraId="6FDDA2FA" w14:textId="73E0B47B" w:rsidR="003975DD" w:rsidRPr="00D35090" w:rsidRDefault="00C4428A" w:rsidP="00674B93">
            <w:pPr>
              <w:pStyle w:val="PBParagraph"/>
              <w:numPr>
                <w:ilvl w:val="0"/>
                <w:numId w:val="0"/>
              </w:numPr>
              <w:spacing w:before="60" w:after="60"/>
              <w:ind w:left="298" w:hanging="298"/>
              <w:rPr>
                <w:sz w:val="20"/>
                <w:szCs w:val="20"/>
              </w:rPr>
            </w:pPr>
            <w:r w:rsidRPr="00D35090">
              <w:rPr>
                <w:b/>
                <w:sz w:val="20"/>
              </w:rPr>
              <w:t>Última actualización: [INSERTAR FECHA]</w:t>
            </w:r>
          </w:p>
        </w:tc>
      </w:tr>
    </w:tbl>
    <w:p w14:paraId="7C4C7AAD" w14:textId="407272A5" w:rsidR="004F15DB" w:rsidRPr="00D35090" w:rsidRDefault="004F15DB" w:rsidP="00161F47">
      <w:pPr>
        <w:pStyle w:val="Heading2"/>
        <w:numPr>
          <w:ilvl w:val="0"/>
          <w:numId w:val="86"/>
        </w:numPr>
        <w:ind w:left="567"/>
        <w:rPr>
          <w:color w:val="03295A" w:themeColor="accent4"/>
        </w:rPr>
      </w:pPr>
      <w:bookmarkStart w:id="84" w:name="_Toc225333629"/>
      <w:r w:rsidRPr="00D35090">
        <w:t xml:space="preserve">Otros Convenios </w:t>
      </w:r>
      <w:r w:rsidR="00FE38AB" w:rsidRPr="00D35090">
        <w:t xml:space="preserve">pertinentes </w:t>
      </w:r>
      <w:r w:rsidRPr="00D35090">
        <w:t>de la HCCH</w:t>
      </w:r>
      <w:bookmarkEnd w:id="84"/>
      <w:r w:rsidRPr="00D35090">
        <w:t xml:space="preserve"> </w:t>
      </w:r>
    </w:p>
    <w:tbl>
      <w:tblPr>
        <w:tblStyle w:val="TableGrid"/>
        <w:tblW w:w="9923" w:type="dxa"/>
        <w:tblInd w:w="-5" w:type="dxa"/>
        <w:tblLook w:val="04A0" w:firstRow="1" w:lastRow="0" w:firstColumn="1" w:lastColumn="0" w:noHBand="0" w:noVBand="1"/>
      </w:tblPr>
      <w:tblGrid>
        <w:gridCol w:w="4275"/>
        <w:gridCol w:w="5648"/>
      </w:tblGrid>
      <w:tr w:rsidR="009E42B9" w:rsidRPr="00D35090" w14:paraId="367B9EA2" w14:textId="77777777" w:rsidTr="001368A9">
        <w:tc>
          <w:tcPr>
            <w:tcW w:w="4275" w:type="dxa"/>
          </w:tcPr>
          <w:p w14:paraId="516698B1" w14:textId="5805F72A" w:rsidR="009E42B9" w:rsidRPr="00D35090" w:rsidRDefault="00AC7E28" w:rsidP="00564E3E">
            <w:pPr>
              <w:pStyle w:val="PBParagraph"/>
              <w:numPr>
                <w:ilvl w:val="0"/>
                <w:numId w:val="0"/>
              </w:numPr>
              <w:spacing w:before="60" w:after="60"/>
              <w:rPr>
                <w:sz w:val="20"/>
                <w:szCs w:val="20"/>
              </w:rPr>
            </w:pPr>
            <w:r w:rsidRPr="00D35090">
              <w:rPr>
                <w:sz w:val="20"/>
              </w:rPr>
              <w:t xml:space="preserve">Indique </w:t>
            </w:r>
            <w:r w:rsidR="00BC63B4" w:rsidRPr="00D35090">
              <w:rPr>
                <w:sz w:val="20"/>
              </w:rPr>
              <w:t>en</w:t>
            </w:r>
            <w:r w:rsidRPr="00D35090">
              <w:rPr>
                <w:sz w:val="20"/>
              </w:rPr>
              <w:t xml:space="preserve"> cuál de los siguientes Convenios de la HCCH relativos a la protección de las personas es también parte [nombre de su Estado]:</w:t>
            </w:r>
          </w:p>
          <w:p w14:paraId="1FEC1B57" w14:textId="2FE75675" w:rsidR="001C3550" w:rsidRPr="00D35090" w:rsidRDefault="00E73DB4" w:rsidP="00564E3E">
            <w:pPr>
              <w:pStyle w:val="PBParagraph"/>
              <w:numPr>
                <w:ilvl w:val="0"/>
                <w:numId w:val="0"/>
              </w:numPr>
              <w:spacing w:before="60" w:after="60"/>
              <w:rPr>
                <w:i/>
                <w:iCs/>
                <w:sz w:val="20"/>
                <w:szCs w:val="20"/>
              </w:rPr>
            </w:pPr>
            <w:r w:rsidRPr="00D35090">
              <w:rPr>
                <w:i/>
                <w:sz w:val="20"/>
              </w:rPr>
              <w:t xml:space="preserve">El hecho de que dos Estados sean Estados contratantes de un determinado Convenio no siempre significa que tengan una relación convencional. Para el Convenio de 1980, hay un procedimiento de aceptación entre los Estados adherentes y los Estados ya contratantes. Para los Convenios de 1993, 2000 y 2007, hay un </w:t>
            </w:r>
            <w:r w:rsidRPr="00D35090">
              <w:rPr>
                <w:i/>
                <w:sz w:val="20"/>
              </w:rPr>
              <w:lastRenderedPageBreak/>
              <w:t>procedimiento de objeción. Consulte el estado actual de cada Convenio en el sitio web de la HCCH para verificar si [nombre de su Estado] tiene una relación convencional con otro Estado contratante.</w:t>
            </w:r>
          </w:p>
        </w:tc>
        <w:tc>
          <w:tcPr>
            <w:tcW w:w="5648" w:type="dxa"/>
          </w:tcPr>
          <w:p w14:paraId="3E4D74CC" w14:textId="2356864D" w:rsidR="00F003C5" w:rsidRPr="00D35090" w:rsidRDefault="00F003C5" w:rsidP="00674B93">
            <w:pPr>
              <w:pStyle w:val="PBParagraph"/>
              <w:numPr>
                <w:ilvl w:val="0"/>
                <w:numId w:val="0"/>
              </w:numPr>
              <w:spacing w:before="60" w:after="60"/>
              <w:ind w:left="284" w:hanging="284"/>
              <w:rPr>
                <w:i/>
                <w:sz w:val="20"/>
                <w:szCs w:val="20"/>
              </w:rPr>
            </w:pPr>
            <w:r w:rsidRPr="00D35090">
              <w:rPr>
                <w:sz w:val="20"/>
              </w:rPr>
              <w:lastRenderedPageBreak/>
              <w:fldChar w:fldCharType="begin">
                <w:ffData>
                  <w:name w:val="Check1"/>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w:t>
            </w:r>
            <w:hyperlink r:id="rId14" w:history="1">
              <w:r w:rsidRPr="00D35090">
                <w:rPr>
                  <w:rStyle w:val="Hyperlink"/>
                  <w:color w:val="auto"/>
                  <w:sz w:val="20"/>
                </w:rPr>
                <w:t>Convenio sobre Sustracción de Niños de 1980</w:t>
              </w:r>
            </w:hyperlink>
            <w:r w:rsidRPr="00D35090">
              <w:rPr>
                <w:sz w:val="20"/>
              </w:rPr>
              <w:t xml:space="preserve"> (indique la fecha de entrada en vigor en [nombre de su Estado]):</w:t>
            </w:r>
            <w:r w:rsidRPr="00D35090">
              <w:rPr>
                <w:i/>
                <w:sz w:val="20"/>
              </w:rPr>
              <w:t xml:space="preserve"> </w:t>
            </w:r>
            <w:r w:rsidRPr="00D35090">
              <w:rPr>
                <w:i/>
                <w:sz w:val="20"/>
              </w:rPr>
              <w:fldChar w:fldCharType="begin" w:fldLock="1">
                <w:ffData>
                  <w:name w:val="Text10"/>
                  <w:enabled/>
                  <w:calcOnExit w:val="0"/>
                  <w:textInput/>
                </w:ffData>
              </w:fldChar>
            </w:r>
            <w:r w:rsidRPr="00D35090">
              <w:rPr>
                <w:i/>
                <w:sz w:val="20"/>
              </w:rPr>
              <w:instrText xml:space="preserve"> FORMTEXT </w:instrText>
            </w:r>
            <w:r w:rsidRPr="00D35090">
              <w:rPr>
                <w:i/>
                <w:sz w:val="20"/>
              </w:rPr>
            </w:r>
            <w:r w:rsidRPr="00D35090">
              <w:rPr>
                <w:i/>
                <w:sz w:val="20"/>
              </w:rPr>
              <w:fldChar w:fldCharType="separate"/>
            </w:r>
            <w:r w:rsidRPr="00D35090">
              <w:rPr>
                <w:i/>
                <w:sz w:val="20"/>
              </w:rPr>
              <w:t>     </w:t>
            </w:r>
            <w:r w:rsidRPr="00D35090">
              <w:rPr>
                <w:i/>
                <w:sz w:val="20"/>
              </w:rPr>
              <w:fldChar w:fldCharType="end"/>
            </w:r>
          </w:p>
          <w:p w14:paraId="5D0D9695" w14:textId="26E2C06C" w:rsidR="009E42B9" w:rsidRPr="00D35090" w:rsidRDefault="00F003C5" w:rsidP="00674B93">
            <w:pPr>
              <w:pStyle w:val="PBParagraph"/>
              <w:numPr>
                <w:ilvl w:val="0"/>
                <w:numId w:val="0"/>
              </w:numPr>
              <w:spacing w:before="60" w:after="60"/>
              <w:ind w:left="284" w:hanging="284"/>
              <w:rPr>
                <w:i/>
                <w:sz w:val="20"/>
                <w:szCs w:val="20"/>
              </w:rPr>
            </w:pPr>
            <w:r w:rsidRPr="00D35090">
              <w:rPr>
                <w:sz w:val="20"/>
              </w:rPr>
              <w:fldChar w:fldCharType="begin">
                <w:ffData>
                  <w:name w:val="Check1"/>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w:t>
            </w:r>
            <w:hyperlink r:id="rId15" w:history="1">
              <w:r w:rsidRPr="00D35090">
                <w:rPr>
                  <w:rStyle w:val="Hyperlink"/>
                  <w:color w:val="auto"/>
                  <w:sz w:val="20"/>
                </w:rPr>
                <w:t>Convenio sobre Adopción de 1993</w:t>
              </w:r>
            </w:hyperlink>
            <w:r w:rsidRPr="00D35090">
              <w:rPr>
                <w:sz w:val="20"/>
              </w:rPr>
              <w:t xml:space="preserve"> (indique la fecha de entrada en vigor en [nombre de su Estado]):</w:t>
            </w:r>
            <w:r w:rsidRPr="00D35090">
              <w:rPr>
                <w:i/>
                <w:sz w:val="20"/>
              </w:rPr>
              <w:t xml:space="preserve"> </w:t>
            </w:r>
            <w:r w:rsidR="00096B8D" w:rsidRPr="00D35090">
              <w:rPr>
                <w:i/>
                <w:sz w:val="20"/>
              </w:rPr>
              <w:fldChar w:fldCharType="begin" w:fldLock="1">
                <w:ffData>
                  <w:name w:val="Text10"/>
                  <w:enabled/>
                  <w:calcOnExit w:val="0"/>
                  <w:textInput/>
                </w:ffData>
              </w:fldChar>
            </w:r>
            <w:r w:rsidR="00096B8D" w:rsidRPr="00D35090">
              <w:rPr>
                <w:i/>
                <w:sz w:val="20"/>
              </w:rPr>
              <w:instrText xml:space="preserve"> FORMTEXT </w:instrText>
            </w:r>
            <w:r w:rsidR="00096B8D" w:rsidRPr="00D35090">
              <w:rPr>
                <w:i/>
                <w:sz w:val="20"/>
              </w:rPr>
            </w:r>
            <w:r w:rsidR="00096B8D" w:rsidRPr="00D35090">
              <w:rPr>
                <w:i/>
                <w:sz w:val="20"/>
              </w:rPr>
              <w:fldChar w:fldCharType="separate"/>
            </w:r>
            <w:r w:rsidRPr="00D35090">
              <w:rPr>
                <w:i/>
                <w:sz w:val="20"/>
              </w:rPr>
              <w:t>     </w:t>
            </w:r>
            <w:r w:rsidR="00096B8D" w:rsidRPr="00D35090">
              <w:rPr>
                <w:i/>
                <w:sz w:val="20"/>
              </w:rPr>
              <w:fldChar w:fldCharType="end"/>
            </w:r>
          </w:p>
          <w:p w14:paraId="19350453" w14:textId="73B7CFB3" w:rsidR="00096B8D" w:rsidRPr="00D35090" w:rsidRDefault="00096B8D" w:rsidP="00674B93">
            <w:pPr>
              <w:pStyle w:val="PBParagraph"/>
              <w:numPr>
                <w:ilvl w:val="0"/>
                <w:numId w:val="0"/>
              </w:numPr>
              <w:spacing w:before="60" w:after="60"/>
              <w:ind w:left="284" w:hanging="284"/>
              <w:rPr>
                <w:i/>
                <w:sz w:val="20"/>
                <w:szCs w:val="20"/>
              </w:rPr>
            </w:pPr>
            <w:r w:rsidRPr="00D35090">
              <w:rPr>
                <w:sz w:val="20"/>
              </w:rPr>
              <w:fldChar w:fldCharType="begin">
                <w:ffData>
                  <w:name w:val="Check1"/>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w:t>
            </w:r>
            <w:hyperlink r:id="rId16" w:history="1">
              <w:r w:rsidRPr="00D35090">
                <w:rPr>
                  <w:rStyle w:val="Hyperlink"/>
                  <w:color w:val="auto"/>
                  <w:sz w:val="20"/>
                </w:rPr>
                <w:t>Convenio sobre Cobro de Alimentos de 2007</w:t>
              </w:r>
            </w:hyperlink>
            <w:r w:rsidRPr="00D35090">
              <w:rPr>
                <w:sz w:val="20"/>
              </w:rPr>
              <w:t xml:space="preserve"> (indique la fecha de entrada en vigor en [nombre de su Estado]):</w:t>
            </w:r>
            <w:r w:rsidRPr="00D35090">
              <w:rPr>
                <w:i/>
                <w:sz w:val="20"/>
              </w:rPr>
              <w:t xml:space="preserve"> </w:t>
            </w:r>
            <w:r w:rsidR="00D337BA" w:rsidRPr="00D35090">
              <w:rPr>
                <w:i/>
                <w:sz w:val="20"/>
              </w:rPr>
              <w:fldChar w:fldCharType="begin" w:fldLock="1">
                <w:ffData>
                  <w:name w:val="Text10"/>
                  <w:enabled/>
                  <w:calcOnExit w:val="0"/>
                  <w:textInput/>
                </w:ffData>
              </w:fldChar>
            </w:r>
            <w:r w:rsidR="00D337BA" w:rsidRPr="00D35090">
              <w:rPr>
                <w:i/>
                <w:sz w:val="20"/>
              </w:rPr>
              <w:instrText xml:space="preserve"> FORMTEXT </w:instrText>
            </w:r>
            <w:r w:rsidR="00D337BA" w:rsidRPr="00D35090">
              <w:rPr>
                <w:i/>
                <w:sz w:val="20"/>
              </w:rPr>
            </w:r>
            <w:r w:rsidR="00D337BA" w:rsidRPr="00D35090">
              <w:rPr>
                <w:i/>
                <w:sz w:val="20"/>
              </w:rPr>
              <w:fldChar w:fldCharType="separate"/>
            </w:r>
            <w:r w:rsidRPr="00D35090">
              <w:rPr>
                <w:i/>
                <w:sz w:val="20"/>
              </w:rPr>
              <w:t>     </w:t>
            </w:r>
            <w:r w:rsidR="00D337BA" w:rsidRPr="00D35090">
              <w:rPr>
                <w:i/>
                <w:sz w:val="20"/>
              </w:rPr>
              <w:fldChar w:fldCharType="end"/>
            </w:r>
          </w:p>
          <w:p w14:paraId="738D9C83" w14:textId="6290B0C4" w:rsidR="009E42B9" w:rsidRPr="00D35090" w:rsidRDefault="00D337BA" w:rsidP="00674B93">
            <w:pPr>
              <w:pStyle w:val="PBParagraph"/>
              <w:numPr>
                <w:ilvl w:val="0"/>
                <w:numId w:val="0"/>
              </w:numPr>
              <w:spacing w:before="60" w:after="60"/>
              <w:ind w:left="284" w:hanging="284"/>
              <w:rPr>
                <w:i/>
                <w:sz w:val="20"/>
                <w:szCs w:val="20"/>
              </w:rPr>
            </w:pPr>
            <w:r w:rsidRPr="00D35090">
              <w:rPr>
                <w:sz w:val="20"/>
              </w:rPr>
              <w:fldChar w:fldCharType="begin">
                <w:ffData>
                  <w:name w:val="Check1"/>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w:t>
            </w:r>
            <w:hyperlink r:id="rId17" w:history="1">
              <w:r w:rsidRPr="00D35090">
                <w:rPr>
                  <w:rStyle w:val="Hyperlink"/>
                  <w:color w:val="auto"/>
                  <w:sz w:val="20"/>
                </w:rPr>
                <w:t>Protocolo sobre Obligaciones Alimenticias de 2007</w:t>
              </w:r>
            </w:hyperlink>
            <w:r w:rsidRPr="00D35090">
              <w:rPr>
                <w:sz w:val="20"/>
              </w:rPr>
              <w:t xml:space="preserve"> (indique la fecha de entrada en vigor en [nombre de su Estado]):</w:t>
            </w:r>
            <w:r w:rsidRPr="00D35090">
              <w:rPr>
                <w:i/>
                <w:sz w:val="20"/>
              </w:rPr>
              <w:t xml:space="preserve"> </w:t>
            </w:r>
            <w:r w:rsidRPr="00D35090">
              <w:rPr>
                <w:i/>
                <w:sz w:val="20"/>
              </w:rPr>
              <w:fldChar w:fldCharType="begin" w:fldLock="1">
                <w:ffData>
                  <w:name w:val="Text10"/>
                  <w:enabled/>
                  <w:calcOnExit w:val="0"/>
                  <w:textInput/>
                </w:ffData>
              </w:fldChar>
            </w:r>
            <w:r w:rsidRPr="00D35090">
              <w:rPr>
                <w:i/>
                <w:sz w:val="20"/>
              </w:rPr>
              <w:instrText xml:space="preserve"> FORMTEXT </w:instrText>
            </w:r>
            <w:r w:rsidRPr="00D35090">
              <w:rPr>
                <w:i/>
                <w:sz w:val="20"/>
              </w:rPr>
            </w:r>
            <w:r w:rsidRPr="00D35090">
              <w:rPr>
                <w:i/>
                <w:sz w:val="20"/>
              </w:rPr>
              <w:fldChar w:fldCharType="separate"/>
            </w:r>
            <w:r w:rsidRPr="00D35090">
              <w:rPr>
                <w:i/>
                <w:sz w:val="20"/>
              </w:rPr>
              <w:t>     </w:t>
            </w:r>
            <w:r w:rsidRPr="00D35090">
              <w:rPr>
                <w:i/>
                <w:sz w:val="20"/>
              </w:rPr>
              <w:fldChar w:fldCharType="end"/>
            </w:r>
          </w:p>
          <w:p w14:paraId="3D77C2DE" w14:textId="4792AC8F" w:rsidR="00E8061E" w:rsidRPr="00D35090" w:rsidRDefault="00E8061E" w:rsidP="00674B93">
            <w:pPr>
              <w:pStyle w:val="PBParagraph"/>
              <w:numPr>
                <w:ilvl w:val="0"/>
                <w:numId w:val="0"/>
              </w:numPr>
              <w:spacing w:before="60" w:after="60"/>
              <w:ind w:left="284" w:hanging="284"/>
              <w:rPr>
                <w:sz w:val="20"/>
                <w:szCs w:val="20"/>
              </w:rPr>
            </w:pPr>
            <w:r w:rsidRPr="00D35090">
              <w:rPr>
                <w:sz w:val="20"/>
              </w:rPr>
              <w:lastRenderedPageBreak/>
              <w:fldChar w:fldCharType="begin">
                <w:ffData>
                  <w:name w:val="Check1"/>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w:t>
            </w:r>
            <w:hyperlink r:id="rId18" w:history="1">
              <w:r w:rsidRPr="00D35090">
                <w:rPr>
                  <w:rStyle w:val="Hyperlink"/>
                  <w:color w:val="auto"/>
                  <w:sz w:val="20"/>
                  <w:szCs w:val="20"/>
                </w:rPr>
                <w:t>Convenio sobre Protección de Adultos de 2000</w:t>
              </w:r>
            </w:hyperlink>
            <w:r w:rsidRPr="00D35090">
              <w:rPr>
                <w:sz w:val="20"/>
                <w:szCs w:val="20"/>
              </w:rPr>
              <w:t xml:space="preserve"> (indique la fecha de entrada en vigor en [nombre de su Estado]):</w:t>
            </w:r>
            <w:r w:rsidRPr="00D35090">
              <w:rPr>
                <w:i/>
                <w:sz w:val="20"/>
                <w:szCs w:val="20"/>
              </w:rPr>
              <w:t xml:space="preserve"> </w:t>
            </w:r>
            <w:r w:rsidRPr="00D35090">
              <w:rPr>
                <w:i/>
                <w:sz w:val="20"/>
                <w:szCs w:val="20"/>
              </w:rPr>
              <w:fldChar w:fldCharType="begin" w:fldLock="1">
                <w:ffData>
                  <w:name w:val="Text10"/>
                  <w:enabled/>
                  <w:calcOnExit w:val="0"/>
                  <w:textInput/>
                </w:ffData>
              </w:fldChar>
            </w:r>
            <w:r w:rsidRPr="00D35090">
              <w:rPr>
                <w:i/>
                <w:sz w:val="20"/>
                <w:szCs w:val="20"/>
              </w:rPr>
              <w:instrText xml:space="preserve"> FORMTEXT </w:instrText>
            </w:r>
            <w:r w:rsidRPr="00D35090">
              <w:rPr>
                <w:i/>
                <w:sz w:val="20"/>
                <w:szCs w:val="20"/>
              </w:rPr>
            </w:r>
            <w:r w:rsidRPr="00D35090">
              <w:rPr>
                <w:i/>
                <w:sz w:val="20"/>
                <w:szCs w:val="20"/>
              </w:rPr>
              <w:fldChar w:fldCharType="separate"/>
            </w:r>
            <w:r w:rsidRPr="00D35090">
              <w:rPr>
                <w:i/>
                <w:sz w:val="20"/>
                <w:szCs w:val="20"/>
              </w:rPr>
              <w:t>     </w:t>
            </w:r>
            <w:r w:rsidRPr="00D35090">
              <w:rPr>
                <w:i/>
                <w:sz w:val="20"/>
                <w:szCs w:val="20"/>
              </w:rPr>
              <w:fldChar w:fldCharType="end"/>
            </w:r>
          </w:p>
        </w:tc>
      </w:tr>
      <w:tr w:rsidR="00C51F0F" w:rsidRPr="00D35090" w14:paraId="7F86C1D2" w14:textId="77777777">
        <w:tc>
          <w:tcPr>
            <w:tcW w:w="9923" w:type="dxa"/>
            <w:gridSpan w:val="2"/>
          </w:tcPr>
          <w:p w14:paraId="2195811C" w14:textId="7F40FD1F" w:rsidR="00C51F0F" w:rsidRPr="00D35090" w:rsidRDefault="00C4428A" w:rsidP="00674B93">
            <w:pPr>
              <w:pStyle w:val="PBParagraph"/>
              <w:numPr>
                <w:ilvl w:val="0"/>
                <w:numId w:val="0"/>
              </w:numPr>
              <w:spacing w:before="60" w:after="60"/>
              <w:ind w:left="284" w:hanging="284"/>
              <w:rPr>
                <w:sz w:val="20"/>
                <w:szCs w:val="20"/>
              </w:rPr>
            </w:pPr>
            <w:r w:rsidRPr="00D35090">
              <w:rPr>
                <w:b/>
                <w:sz w:val="20"/>
              </w:rPr>
              <w:lastRenderedPageBreak/>
              <w:t>Última actualización: [INSERTAR FECHA]</w:t>
            </w:r>
          </w:p>
        </w:tc>
      </w:tr>
    </w:tbl>
    <w:p w14:paraId="0B8DEEBA" w14:textId="77777777" w:rsidR="004F15DB" w:rsidRPr="00D35090" w:rsidRDefault="004F15DB" w:rsidP="00161F47">
      <w:pPr>
        <w:pStyle w:val="Heading2"/>
        <w:numPr>
          <w:ilvl w:val="0"/>
          <w:numId w:val="86"/>
        </w:numPr>
        <w:ind w:left="567"/>
        <w:rPr>
          <w:sz w:val="22"/>
          <w:szCs w:val="22"/>
        </w:rPr>
      </w:pPr>
      <w:bookmarkStart w:id="85" w:name="_Toc225333630"/>
      <w:r w:rsidRPr="00D35090">
        <w:t>Otros convenios o tratados sobre protección internacional de niños</w:t>
      </w:r>
      <w:bookmarkEnd w:id="85"/>
    </w:p>
    <w:tbl>
      <w:tblPr>
        <w:tblStyle w:val="TableGrid"/>
        <w:tblW w:w="9923" w:type="dxa"/>
        <w:tblInd w:w="-5" w:type="dxa"/>
        <w:tblLook w:val="04A0" w:firstRow="1" w:lastRow="0" w:firstColumn="1" w:lastColumn="0" w:noHBand="0" w:noVBand="1"/>
      </w:tblPr>
      <w:tblGrid>
        <w:gridCol w:w="4275"/>
        <w:gridCol w:w="5648"/>
      </w:tblGrid>
      <w:tr w:rsidR="009617F0" w:rsidRPr="00D35090" w14:paraId="532558D2" w14:textId="77777777" w:rsidTr="001368A9">
        <w:tc>
          <w:tcPr>
            <w:tcW w:w="4275" w:type="dxa"/>
          </w:tcPr>
          <w:p w14:paraId="3855014E" w14:textId="269AC03B" w:rsidR="009617F0" w:rsidRPr="00D35090" w:rsidRDefault="009617F0" w:rsidP="00607BCB">
            <w:pPr>
              <w:pStyle w:val="PBParagraph"/>
              <w:numPr>
                <w:ilvl w:val="0"/>
                <w:numId w:val="0"/>
              </w:numPr>
              <w:spacing w:before="60" w:after="60"/>
              <w:rPr>
                <w:sz w:val="20"/>
                <w:szCs w:val="20"/>
              </w:rPr>
            </w:pPr>
            <w:r w:rsidRPr="00D35090">
              <w:rPr>
                <w:sz w:val="20"/>
              </w:rPr>
              <w:t>¿[Nombre de su Estado] es parte en algún otro acuerdo internacional relacionado con la protección internacional de niños?</w:t>
            </w:r>
          </w:p>
        </w:tc>
        <w:tc>
          <w:tcPr>
            <w:tcW w:w="5648" w:type="dxa"/>
          </w:tcPr>
          <w:p w14:paraId="52C0A580" w14:textId="1F49532D" w:rsidR="009617F0" w:rsidRPr="00D35090" w:rsidRDefault="009617F0" w:rsidP="00674B93">
            <w:pPr>
              <w:pStyle w:val="PBParagraph"/>
              <w:numPr>
                <w:ilvl w:val="0"/>
                <w:numId w:val="0"/>
              </w:numPr>
              <w:spacing w:before="60" w:after="60"/>
              <w:ind w:left="567" w:hanging="567"/>
              <w:rPr>
                <w:sz w:val="20"/>
                <w:szCs w:val="20"/>
              </w:rPr>
            </w:pPr>
            <w:r w:rsidRPr="00D35090">
              <w:rPr>
                <w:sz w:val="20"/>
              </w:rPr>
              <w:fldChar w:fldCharType="begin">
                <w:ffData>
                  <w:name w:val="Check46"/>
                  <w:enabled/>
                  <w:calcOnExit w:val="0"/>
                  <w:checkBox>
                    <w:sizeAuto/>
                    <w:default w:val="0"/>
                  </w:checkBox>
                </w:ffData>
              </w:fldChar>
            </w:r>
            <w:bookmarkStart w:id="86" w:name="Check46"/>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86"/>
            <w:r w:rsidRPr="00D35090">
              <w:rPr>
                <w:sz w:val="20"/>
              </w:rPr>
              <w:t xml:space="preserve"> Sí (marque todas las que correspondan): </w:t>
            </w:r>
          </w:p>
          <w:p w14:paraId="4E1C0D5E" w14:textId="388E72EC" w:rsidR="00EE231F" w:rsidRPr="00D35090" w:rsidRDefault="00116931" w:rsidP="005C26A8">
            <w:pPr>
              <w:pStyle w:val="PBParagraph"/>
              <w:numPr>
                <w:ilvl w:val="0"/>
                <w:numId w:val="0"/>
              </w:numPr>
              <w:spacing w:before="60" w:after="60"/>
              <w:ind w:left="583" w:hanging="284"/>
              <w:rPr>
                <w:sz w:val="20"/>
                <w:szCs w:val="20"/>
              </w:rPr>
            </w:pPr>
            <w:r w:rsidRPr="00D35090">
              <w:rPr>
                <w:sz w:val="20"/>
              </w:rPr>
              <w:fldChar w:fldCharType="begin">
                <w:ffData>
                  <w:name w:val=""/>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Convención de los Derechos del Niño de 1989 de Naciones Unidas (CDN)</w:t>
            </w:r>
          </w:p>
          <w:p w14:paraId="642C80FE" w14:textId="7E6BE5E3" w:rsidR="00116931" w:rsidRPr="00D35090" w:rsidRDefault="00D93FD6" w:rsidP="005C26A8">
            <w:pPr>
              <w:pStyle w:val="PBParagraph"/>
              <w:numPr>
                <w:ilvl w:val="0"/>
                <w:numId w:val="0"/>
              </w:numPr>
              <w:spacing w:before="60" w:after="60"/>
              <w:ind w:left="583" w:hanging="284"/>
              <w:rPr>
                <w:sz w:val="20"/>
                <w:szCs w:val="20"/>
              </w:rPr>
            </w:pPr>
            <w:r w:rsidRPr="00D35090">
              <w:rPr>
                <w:sz w:val="20"/>
              </w:rPr>
              <w:fldChar w:fldCharType="begin">
                <w:ffData>
                  <w:name w:val=""/>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Protocolo Facultativo de la CDN relativo a la participación de niños en los conflictos armados</w:t>
            </w:r>
          </w:p>
          <w:p w14:paraId="2E75029B" w14:textId="0F66BC63" w:rsidR="006769E3" w:rsidRPr="00D35090" w:rsidRDefault="006769E3" w:rsidP="005C26A8">
            <w:pPr>
              <w:pStyle w:val="PBParagraph"/>
              <w:numPr>
                <w:ilvl w:val="0"/>
                <w:numId w:val="0"/>
              </w:numPr>
              <w:spacing w:before="60" w:after="60"/>
              <w:ind w:left="583" w:hanging="284"/>
              <w:rPr>
                <w:sz w:val="20"/>
                <w:szCs w:val="20"/>
              </w:rPr>
            </w:pPr>
            <w:r w:rsidRPr="00D35090">
              <w:rPr>
                <w:sz w:val="20"/>
              </w:rPr>
              <w:fldChar w:fldCharType="begin">
                <w:ffData>
                  <w:name w:val="Check1"/>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Protocolo Facultativo de la CDN relativo a la venta de niños, la prostitución infantil y la utilización de niños en la pornografía </w:t>
            </w:r>
          </w:p>
          <w:p w14:paraId="3ECA2937" w14:textId="0541F59A" w:rsidR="00891BBE" w:rsidRPr="00D35090" w:rsidRDefault="00891BBE" w:rsidP="005C26A8">
            <w:pPr>
              <w:pStyle w:val="PBParagraph"/>
              <w:numPr>
                <w:ilvl w:val="0"/>
                <w:numId w:val="0"/>
              </w:numPr>
              <w:spacing w:before="60" w:after="60"/>
              <w:ind w:left="583" w:hanging="284"/>
              <w:rPr>
                <w:sz w:val="20"/>
                <w:szCs w:val="20"/>
              </w:rPr>
            </w:pPr>
            <w:r w:rsidRPr="00D35090">
              <w:rPr>
                <w:sz w:val="20"/>
              </w:rPr>
              <w:fldChar w:fldCharType="begin">
                <w:ffData>
                  <w:name w:val="Check1"/>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003000DA" w:rsidRPr="00D35090">
              <w:rPr>
                <w:sz w:val="20"/>
              </w:rPr>
              <w:t> </w:t>
            </w:r>
            <w:r w:rsidRPr="00D35090">
              <w:rPr>
                <w:sz w:val="20"/>
              </w:rPr>
              <w:t>Protocolo Facultativo de la CDN relativo a un procedimiento de comunicaciones</w:t>
            </w:r>
          </w:p>
          <w:p w14:paraId="726041F5" w14:textId="621D3FDD" w:rsidR="003117C2" w:rsidRPr="00D35090" w:rsidRDefault="003117C2" w:rsidP="005C26A8">
            <w:pPr>
              <w:pStyle w:val="PBParagraph"/>
              <w:numPr>
                <w:ilvl w:val="0"/>
                <w:numId w:val="0"/>
              </w:numPr>
              <w:spacing w:before="60" w:after="60"/>
              <w:ind w:left="583" w:hanging="284"/>
              <w:rPr>
                <w:sz w:val="20"/>
                <w:szCs w:val="20"/>
              </w:rPr>
            </w:pPr>
            <w:r w:rsidRPr="00D35090">
              <w:rPr>
                <w:sz w:val="20"/>
              </w:rPr>
              <w:fldChar w:fldCharType="begin">
                <w:ffData>
                  <w:name w:val="Check1"/>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Protocolo para Prevenir, Reprimir y Sancionar la Trata de Personas, Especialmente Mujeres y Niños, que complementa la Convención de las Naciones Unidas contra la Delincuencia Organizada Transnacional (Protocolo de Palermo)</w:t>
            </w:r>
          </w:p>
          <w:p w14:paraId="508AEAB2" w14:textId="464DBB23" w:rsidR="008B6757" w:rsidRPr="00D35090" w:rsidRDefault="00B61881" w:rsidP="005C26A8">
            <w:pPr>
              <w:pStyle w:val="PBParagraph"/>
              <w:numPr>
                <w:ilvl w:val="0"/>
                <w:numId w:val="0"/>
              </w:numPr>
              <w:spacing w:before="60" w:after="60"/>
              <w:ind w:left="583" w:hanging="284"/>
              <w:rPr>
                <w:sz w:val="20"/>
                <w:szCs w:val="20"/>
              </w:rPr>
            </w:pPr>
            <w:r w:rsidRPr="00D35090">
              <w:rPr>
                <w:sz w:val="20"/>
              </w:rPr>
              <w:fldChar w:fldCharType="begin">
                <w:ffData>
                  <w:name w:val="Check1"/>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Carta Africana sobre los Derechos y el Bienestar del Niño</w:t>
            </w:r>
          </w:p>
          <w:p w14:paraId="47618FFA" w14:textId="69532810" w:rsidR="008D42FB" w:rsidRPr="00D35090" w:rsidRDefault="008D42FB" w:rsidP="005C26A8">
            <w:pPr>
              <w:pStyle w:val="PBParagraph"/>
              <w:numPr>
                <w:ilvl w:val="0"/>
                <w:numId w:val="0"/>
              </w:numPr>
              <w:spacing w:before="60" w:after="60"/>
              <w:ind w:left="583" w:hanging="284"/>
              <w:rPr>
                <w:sz w:val="20"/>
                <w:szCs w:val="20"/>
              </w:rPr>
            </w:pPr>
            <w:r w:rsidRPr="00D35090">
              <w:rPr>
                <w:sz w:val="20"/>
              </w:rPr>
              <w:fldChar w:fldCharType="begin">
                <w:ffData>
                  <w:name w:val="Check1"/>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Convenio del Consejo de Europa para la Protección de los Niños contra la Explotación y el Abuso Sexual (Convenio de Lanzarote)</w:t>
            </w:r>
          </w:p>
          <w:p w14:paraId="1A5D8A42" w14:textId="550F46E3" w:rsidR="00116931" w:rsidRPr="00D35090" w:rsidRDefault="00116931" w:rsidP="005C26A8">
            <w:pPr>
              <w:pStyle w:val="PBParagraph"/>
              <w:numPr>
                <w:ilvl w:val="0"/>
                <w:numId w:val="0"/>
              </w:numPr>
              <w:spacing w:before="60" w:after="60"/>
              <w:ind w:left="583" w:hanging="284"/>
              <w:rPr>
                <w:sz w:val="20"/>
                <w:szCs w:val="20"/>
              </w:rPr>
            </w:pPr>
            <w:r w:rsidRPr="00D35090">
              <w:rPr>
                <w:sz w:val="20"/>
              </w:rPr>
              <w:fldChar w:fldCharType="begin">
                <w:ffData>
                  <w:name w:val="Check1"/>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ab/>
              <w:t>Reglamento Bruselas II ter (Reglamento (UE) 2019/2011 del Consejo de 25 de junio de 2019)</w:t>
            </w:r>
          </w:p>
          <w:p w14:paraId="118DD4BB" w14:textId="75B47FF2" w:rsidR="00116931" w:rsidRPr="00D35090" w:rsidRDefault="00116931" w:rsidP="005C26A8">
            <w:pPr>
              <w:pStyle w:val="PBParagraph"/>
              <w:numPr>
                <w:ilvl w:val="0"/>
                <w:numId w:val="0"/>
              </w:numPr>
              <w:tabs>
                <w:tab w:val="left" w:pos="440"/>
              </w:tabs>
              <w:spacing w:before="60" w:after="60"/>
              <w:ind w:left="583" w:hanging="284"/>
              <w:rPr>
                <w:sz w:val="20"/>
                <w:szCs w:val="20"/>
              </w:rPr>
            </w:pPr>
            <w:r w:rsidRPr="00D35090">
              <w:rPr>
                <w:sz w:val="20"/>
              </w:rPr>
              <w:fldChar w:fldCharType="begin">
                <w:ffData>
                  <w:name w:val="Check1"/>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Convención Interamericana sobre Restitución Internacional de Menores</w:t>
            </w:r>
          </w:p>
          <w:p w14:paraId="0926B9BE" w14:textId="64A40527" w:rsidR="00116931" w:rsidRPr="00D35090" w:rsidRDefault="00116931" w:rsidP="005C26A8">
            <w:pPr>
              <w:pStyle w:val="PBParagraph"/>
              <w:numPr>
                <w:ilvl w:val="0"/>
                <w:numId w:val="0"/>
              </w:numPr>
              <w:spacing w:before="60" w:after="60"/>
              <w:ind w:left="583" w:hanging="284"/>
              <w:rPr>
                <w:sz w:val="20"/>
                <w:szCs w:val="20"/>
              </w:rPr>
            </w:pPr>
            <w:r w:rsidRPr="00D35090">
              <w:rPr>
                <w:sz w:val="20"/>
              </w:rPr>
              <w:fldChar w:fldCharType="begin">
                <w:ffData>
                  <w:name w:val="Check1"/>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003000DA" w:rsidRPr="00D35090">
              <w:rPr>
                <w:sz w:val="20"/>
              </w:rPr>
              <w:t> </w:t>
            </w:r>
            <w:r w:rsidRPr="00D35090">
              <w:rPr>
                <w:sz w:val="20"/>
              </w:rPr>
              <w:t xml:space="preserve">Acuerdos bilaterales (por favor, especifique): </w:t>
            </w:r>
            <w:r w:rsidRPr="00D35090">
              <w:rPr>
                <w:sz w:val="20"/>
              </w:rPr>
              <w:fldChar w:fldCharType="begin" w:fldLock="1">
                <w:ffData>
                  <w:name w:val="Text36"/>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422C0D23" w14:textId="0BB4FA63" w:rsidR="009617F0" w:rsidRPr="00D35090" w:rsidRDefault="009617F0" w:rsidP="005C26A8">
            <w:pPr>
              <w:pStyle w:val="PBParagraph"/>
              <w:numPr>
                <w:ilvl w:val="0"/>
                <w:numId w:val="0"/>
              </w:numPr>
              <w:spacing w:before="60" w:after="60"/>
              <w:ind w:left="583" w:hanging="284"/>
              <w:rPr>
                <w:sz w:val="20"/>
                <w:szCs w:val="20"/>
              </w:rPr>
            </w:pPr>
            <w:r w:rsidRPr="00D35090">
              <w:rPr>
                <w:sz w:val="20"/>
              </w:rPr>
              <w:fldChar w:fldCharType="begin">
                <w:ffData>
                  <w:name w:val="Check50"/>
                  <w:enabled/>
                  <w:calcOnExit w:val="0"/>
                  <w:checkBox>
                    <w:sizeAuto/>
                    <w:default w:val="0"/>
                  </w:checkBox>
                </w:ffData>
              </w:fldChar>
            </w:r>
            <w:bookmarkStart w:id="87" w:name="Check50"/>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87"/>
            <w:r w:rsidRPr="00D35090">
              <w:rPr>
                <w:sz w:val="20"/>
              </w:rPr>
              <w:t> Memorándums de entendimiento no vinculantes (</w:t>
            </w:r>
            <w:r w:rsidR="00CD10E0" w:rsidRPr="00D35090">
              <w:rPr>
                <w:sz w:val="20"/>
              </w:rPr>
              <w:t>sírvase especificar</w:t>
            </w:r>
            <w:r w:rsidRPr="00D35090">
              <w:rPr>
                <w:sz w:val="20"/>
              </w:rPr>
              <w:t xml:space="preserve">): </w:t>
            </w:r>
            <w:r w:rsidRPr="00D35090">
              <w:rPr>
                <w:sz w:val="20"/>
              </w:rPr>
              <w:fldChar w:fldCharType="begin" w:fldLock="1">
                <w:ffData>
                  <w:name w:val="Text36"/>
                  <w:enabled/>
                  <w:calcOnExit w:val="0"/>
                  <w:textInput/>
                </w:ffData>
              </w:fldChar>
            </w:r>
            <w:bookmarkStart w:id="88" w:name="Text36"/>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88"/>
          </w:p>
          <w:p w14:paraId="63923E30" w14:textId="007548BC" w:rsidR="009617F0" w:rsidRPr="00D35090" w:rsidRDefault="009617F0" w:rsidP="005C26A8">
            <w:pPr>
              <w:pStyle w:val="PBParagraph"/>
              <w:numPr>
                <w:ilvl w:val="0"/>
                <w:numId w:val="0"/>
              </w:numPr>
              <w:spacing w:before="60" w:after="60"/>
              <w:ind w:left="583" w:hanging="284"/>
              <w:rPr>
                <w:sz w:val="20"/>
                <w:szCs w:val="20"/>
              </w:rPr>
            </w:pPr>
            <w:r w:rsidRPr="00D35090">
              <w:rPr>
                <w:sz w:val="20"/>
              </w:rPr>
              <w:fldChar w:fldCharType="begin">
                <w:ffData>
                  <w:name w:val="Check51"/>
                  <w:enabled/>
                  <w:calcOnExit w:val="0"/>
                  <w:checkBox>
                    <w:sizeAuto/>
                    <w:default w:val="0"/>
                  </w:checkBox>
                </w:ffData>
              </w:fldChar>
            </w:r>
            <w:bookmarkStart w:id="89" w:name="Check51"/>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89"/>
            <w:r w:rsidRPr="00D35090">
              <w:rPr>
                <w:sz w:val="20"/>
              </w:rPr>
              <w:t xml:space="preserve"> Otro (sírvase especificar): </w:t>
            </w:r>
            <w:r w:rsidRPr="00D35090">
              <w:rPr>
                <w:sz w:val="20"/>
              </w:rPr>
              <w:fldChar w:fldCharType="begin" w:fldLock="1">
                <w:ffData>
                  <w:name w:val="Text37"/>
                  <w:enabled/>
                  <w:calcOnExit w:val="0"/>
                  <w:textInput/>
                </w:ffData>
              </w:fldChar>
            </w:r>
            <w:bookmarkStart w:id="90" w:name="Text37"/>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90"/>
          </w:p>
          <w:p w14:paraId="301FE873" w14:textId="0D83806C" w:rsidR="009617F0" w:rsidRPr="00D35090" w:rsidRDefault="009617F0" w:rsidP="00674B93">
            <w:pPr>
              <w:pStyle w:val="PBParagraph"/>
              <w:numPr>
                <w:ilvl w:val="0"/>
                <w:numId w:val="0"/>
              </w:numPr>
              <w:spacing w:before="60" w:after="60"/>
              <w:rPr>
                <w:sz w:val="20"/>
                <w:szCs w:val="20"/>
              </w:rPr>
            </w:pPr>
            <w:r w:rsidRPr="00D35090">
              <w:rPr>
                <w:sz w:val="20"/>
              </w:rPr>
              <w:fldChar w:fldCharType="begin">
                <w:ffData>
                  <w:name w:val="Check45"/>
                  <w:enabled/>
                  <w:calcOnExit w:val="0"/>
                  <w:checkBox>
                    <w:sizeAuto/>
                    <w:default w:val="0"/>
                  </w:checkBox>
                </w:ffData>
              </w:fldChar>
            </w:r>
            <w:bookmarkStart w:id="91" w:name="Check45"/>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91"/>
            <w:r w:rsidRPr="00D35090">
              <w:rPr>
                <w:sz w:val="20"/>
              </w:rPr>
              <w:t> No</w:t>
            </w:r>
          </w:p>
        </w:tc>
      </w:tr>
      <w:tr w:rsidR="00232A20" w:rsidRPr="00D35090" w14:paraId="1660157C" w14:textId="77777777">
        <w:tc>
          <w:tcPr>
            <w:tcW w:w="9923" w:type="dxa"/>
            <w:gridSpan w:val="2"/>
          </w:tcPr>
          <w:p w14:paraId="3309B48B" w14:textId="7BC515AF" w:rsidR="00232A20" w:rsidRPr="00D35090" w:rsidRDefault="00C4428A" w:rsidP="00674B93">
            <w:pPr>
              <w:pStyle w:val="PBParagraph"/>
              <w:numPr>
                <w:ilvl w:val="0"/>
                <w:numId w:val="0"/>
              </w:numPr>
              <w:spacing w:before="60" w:after="60"/>
              <w:ind w:left="567" w:hanging="567"/>
              <w:rPr>
                <w:sz w:val="20"/>
                <w:szCs w:val="20"/>
              </w:rPr>
            </w:pPr>
            <w:r w:rsidRPr="00D35090">
              <w:rPr>
                <w:b/>
                <w:sz w:val="20"/>
              </w:rPr>
              <w:t>Última actualización: [INSERTAR FECHA]</w:t>
            </w:r>
          </w:p>
        </w:tc>
      </w:tr>
    </w:tbl>
    <w:p w14:paraId="3196707A" w14:textId="5EF5AAD2" w:rsidR="004C6926" w:rsidRPr="00D35090" w:rsidRDefault="003C1E56" w:rsidP="00F72B8A">
      <w:pPr>
        <w:pStyle w:val="Heading1"/>
        <w:ind w:hanging="283"/>
        <w:jc w:val="both"/>
      </w:pPr>
      <w:bookmarkStart w:id="92" w:name="_Toc225333631"/>
      <w:r w:rsidRPr="00D35090">
        <w:t>Medidas u otros asuntos comprendidos en el ámbito de aplicación del Convenio</w:t>
      </w:r>
      <w:bookmarkEnd w:id="92"/>
      <w:r w:rsidRPr="00D35090">
        <w:t xml:space="preserve"> </w:t>
      </w:r>
    </w:p>
    <w:p w14:paraId="5A1F9DA8" w14:textId="0CDB684D" w:rsidR="004F15DB" w:rsidRPr="00D35090" w:rsidRDefault="004F15DB" w:rsidP="00161F47">
      <w:pPr>
        <w:pStyle w:val="Heading2"/>
        <w:numPr>
          <w:ilvl w:val="0"/>
          <w:numId w:val="86"/>
        </w:numPr>
        <w:ind w:left="567"/>
        <w:rPr>
          <w:color w:val="03295A" w:themeColor="accent4"/>
        </w:rPr>
      </w:pPr>
      <w:bookmarkStart w:id="93" w:name="_Toc225333632"/>
      <w:r w:rsidRPr="00D35090">
        <w:t>Responsabilidad parental - derecho de custodia - derecho de visita/contacto</w:t>
      </w:r>
      <w:bookmarkEnd w:id="93"/>
      <w:r w:rsidRPr="00D35090">
        <w:rPr>
          <w:color w:val="03295A" w:themeColor="accent4"/>
        </w:rPr>
        <w:t xml:space="preserve"> </w:t>
      </w:r>
    </w:p>
    <w:tbl>
      <w:tblPr>
        <w:tblStyle w:val="TableGrid"/>
        <w:tblW w:w="9923" w:type="dxa"/>
        <w:tblInd w:w="-5" w:type="dxa"/>
        <w:tblLook w:val="04A0" w:firstRow="1" w:lastRow="0" w:firstColumn="1" w:lastColumn="0" w:noHBand="0" w:noVBand="1"/>
      </w:tblPr>
      <w:tblGrid>
        <w:gridCol w:w="4275"/>
        <w:gridCol w:w="5648"/>
      </w:tblGrid>
      <w:tr w:rsidR="00B20C1B" w:rsidRPr="00D35090" w14:paraId="6E2C0C5E" w14:textId="77777777" w:rsidTr="001368A9">
        <w:tc>
          <w:tcPr>
            <w:tcW w:w="4275" w:type="dxa"/>
          </w:tcPr>
          <w:p w14:paraId="4E9B8A65" w14:textId="34E97C8F" w:rsidR="003162A6" w:rsidRPr="00D35090" w:rsidRDefault="00C95581" w:rsidP="00F542BF">
            <w:pPr>
              <w:pStyle w:val="PBParagraph"/>
              <w:numPr>
                <w:ilvl w:val="1"/>
                <w:numId w:val="36"/>
              </w:numPr>
              <w:spacing w:before="60" w:after="60"/>
              <w:rPr>
                <w:sz w:val="20"/>
                <w:szCs w:val="20"/>
              </w:rPr>
            </w:pPr>
            <w:r w:rsidRPr="00D35090">
              <w:rPr>
                <w:sz w:val="20"/>
              </w:rPr>
              <w:t>En la ley de [nombre de su Estado], ¿qué aspectos jurídicos abarca el concepto de responsabilidad parental?</w:t>
            </w:r>
          </w:p>
          <w:p w14:paraId="449FA0F4" w14:textId="4E7E6142" w:rsidR="00C15B0C" w:rsidRPr="00D35090" w:rsidRDefault="00C15B0C" w:rsidP="00C15B0C">
            <w:pPr>
              <w:pStyle w:val="PBParagraph"/>
              <w:numPr>
                <w:ilvl w:val="0"/>
                <w:numId w:val="0"/>
              </w:numPr>
              <w:spacing w:before="60" w:after="60"/>
              <w:ind w:left="624"/>
              <w:rPr>
                <w:sz w:val="20"/>
                <w:szCs w:val="20"/>
              </w:rPr>
            </w:pPr>
          </w:p>
        </w:tc>
        <w:tc>
          <w:tcPr>
            <w:tcW w:w="5648" w:type="dxa"/>
          </w:tcPr>
          <w:p w14:paraId="3AEE9738" w14:textId="06999C84" w:rsidR="00B20C1B" w:rsidRPr="00D35090" w:rsidRDefault="00B10C76" w:rsidP="00674B93">
            <w:pPr>
              <w:pStyle w:val="PBParagraph"/>
              <w:numPr>
                <w:ilvl w:val="0"/>
                <w:numId w:val="0"/>
              </w:numPr>
              <w:spacing w:before="60" w:after="60"/>
              <w:rPr>
                <w:sz w:val="20"/>
                <w:szCs w:val="20"/>
              </w:rPr>
            </w:pPr>
            <w:r w:rsidRPr="00D35090">
              <w:rPr>
                <w:sz w:val="20"/>
              </w:rPr>
              <w:fldChar w:fldCharType="begin" w:fldLock="1">
                <w:ffData>
                  <w:name w:val="Text189"/>
                  <w:enabled/>
                  <w:calcOnExit w:val="0"/>
                  <w:textInput/>
                </w:ffData>
              </w:fldChar>
            </w:r>
            <w:bookmarkStart w:id="94" w:name="Text189"/>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94"/>
          </w:p>
        </w:tc>
      </w:tr>
      <w:tr w:rsidR="00D07F3E" w:rsidRPr="00D35090" w14:paraId="626218FF" w14:textId="77777777" w:rsidTr="001368A9">
        <w:tc>
          <w:tcPr>
            <w:tcW w:w="4275" w:type="dxa"/>
          </w:tcPr>
          <w:p w14:paraId="328D6975" w14:textId="7C71C4C7" w:rsidR="00D07F3E" w:rsidRPr="00D35090" w:rsidRDefault="00C95581" w:rsidP="00F542BF">
            <w:pPr>
              <w:pStyle w:val="PBParagraph"/>
              <w:numPr>
                <w:ilvl w:val="1"/>
                <w:numId w:val="36"/>
              </w:numPr>
              <w:spacing w:before="60" w:after="60"/>
              <w:rPr>
                <w:sz w:val="20"/>
                <w:szCs w:val="20"/>
              </w:rPr>
            </w:pPr>
            <w:r w:rsidRPr="00D35090">
              <w:rPr>
                <w:sz w:val="20"/>
              </w:rPr>
              <w:t>En la ley de [nombre de su Estado], ¿qué aspectos jurídicos abarca el concepto de derecho de custodia y cuál es su relación con el concepto de responsabilidad parental?</w:t>
            </w:r>
          </w:p>
        </w:tc>
        <w:tc>
          <w:tcPr>
            <w:tcW w:w="5648" w:type="dxa"/>
          </w:tcPr>
          <w:p w14:paraId="76136DA4" w14:textId="1A866ED6" w:rsidR="00D07F3E" w:rsidRPr="00D35090" w:rsidRDefault="00063781" w:rsidP="00674B93">
            <w:pPr>
              <w:pStyle w:val="PBParagraph"/>
              <w:numPr>
                <w:ilvl w:val="0"/>
                <w:numId w:val="0"/>
              </w:numPr>
              <w:spacing w:before="60" w:after="60"/>
              <w:rPr>
                <w:sz w:val="20"/>
                <w:szCs w:val="20"/>
              </w:rPr>
            </w:pPr>
            <w:r w:rsidRPr="00D35090">
              <w:rPr>
                <w:sz w:val="20"/>
              </w:rPr>
              <w:fldChar w:fldCharType="begin" w:fldLock="1">
                <w:ffData>
                  <w:name w:val="Text189"/>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tc>
      </w:tr>
      <w:tr w:rsidR="00330543" w:rsidRPr="00D35090" w14:paraId="2D0D9B20" w14:textId="77777777" w:rsidTr="001368A9">
        <w:tc>
          <w:tcPr>
            <w:tcW w:w="4275" w:type="dxa"/>
          </w:tcPr>
          <w:p w14:paraId="663EEF48" w14:textId="31AE2AFF" w:rsidR="0054057D" w:rsidRPr="00D35090" w:rsidRDefault="0054057D" w:rsidP="00F542BF">
            <w:pPr>
              <w:pStyle w:val="PBParagraph"/>
              <w:numPr>
                <w:ilvl w:val="1"/>
                <w:numId w:val="36"/>
              </w:numPr>
              <w:spacing w:before="60" w:after="60"/>
              <w:rPr>
                <w:sz w:val="20"/>
                <w:szCs w:val="20"/>
              </w:rPr>
            </w:pPr>
            <w:r w:rsidRPr="00D35090">
              <w:rPr>
                <w:sz w:val="20"/>
              </w:rPr>
              <w:lastRenderedPageBreak/>
              <w:t>¿Qué ley regula la responsabilidad parental y/o el derecho de custodia en [nombre de su Estado]?</w:t>
            </w:r>
          </w:p>
          <w:p w14:paraId="64D47C4F" w14:textId="6F715B84" w:rsidR="00330543" w:rsidRPr="00D35090" w:rsidRDefault="004005D8" w:rsidP="00674B93">
            <w:pPr>
              <w:pStyle w:val="PBParagraph"/>
              <w:numPr>
                <w:ilvl w:val="0"/>
                <w:numId w:val="0"/>
              </w:numPr>
              <w:spacing w:before="60" w:after="60"/>
              <w:ind w:left="591"/>
              <w:rPr>
                <w:sz w:val="20"/>
                <w:szCs w:val="20"/>
              </w:rPr>
            </w:pPr>
            <w:r w:rsidRPr="00D35090">
              <w:rPr>
                <w:i/>
                <w:sz w:val="20"/>
              </w:rPr>
              <w:t>E</w:t>
            </w:r>
            <w:r w:rsidR="00330543" w:rsidRPr="00D35090">
              <w:rPr>
                <w:i/>
                <w:sz w:val="20"/>
              </w:rPr>
              <w:t>xplique e indique cómo consultar dicha ley o adjunte una copia. Indique si hay jurisprudencia en la materia además de legislación.</w:t>
            </w:r>
          </w:p>
        </w:tc>
        <w:tc>
          <w:tcPr>
            <w:tcW w:w="5648" w:type="dxa"/>
          </w:tcPr>
          <w:p w14:paraId="46B1C634" w14:textId="597B1818" w:rsidR="00330543" w:rsidRPr="00D35090" w:rsidRDefault="00330543" w:rsidP="00674B93">
            <w:pPr>
              <w:pStyle w:val="PBParagraph"/>
              <w:numPr>
                <w:ilvl w:val="0"/>
                <w:numId w:val="0"/>
              </w:numPr>
              <w:spacing w:before="60" w:after="60"/>
              <w:rPr>
                <w:sz w:val="20"/>
                <w:szCs w:val="20"/>
              </w:rPr>
            </w:pPr>
            <w:r w:rsidRPr="00D35090">
              <w:rPr>
                <w:sz w:val="20"/>
              </w:rPr>
              <w:fldChar w:fldCharType="begin" w:fldLock="1">
                <w:ffData>
                  <w:name w:val="Text190"/>
                  <w:enabled/>
                  <w:calcOnExit w:val="0"/>
                  <w:textInput/>
                </w:ffData>
              </w:fldChar>
            </w:r>
            <w:bookmarkStart w:id="95" w:name="Text190"/>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95"/>
          </w:p>
        </w:tc>
      </w:tr>
      <w:tr w:rsidR="00686FEF" w:rsidRPr="00D35090" w14:paraId="4CAD4D7E" w14:textId="77777777" w:rsidTr="001368A9">
        <w:tc>
          <w:tcPr>
            <w:tcW w:w="4275" w:type="dxa"/>
          </w:tcPr>
          <w:p w14:paraId="03FDA026" w14:textId="1F558982" w:rsidR="00686FEF" w:rsidRPr="00D35090" w:rsidRDefault="00686FEF" w:rsidP="00686FEF">
            <w:pPr>
              <w:pStyle w:val="PBParagraph"/>
              <w:numPr>
                <w:ilvl w:val="1"/>
                <w:numId w:val="36"/>
              </w:numPr>
              <w:spacing w:before="60" w:after="60"/>
              <w:rPr>
                <w:sz w:val="20"/>
                <w:szCs w:val="20"/>
              </w:rPr>
            </w:pPr>
            <w:r w:rsidRPr="00D35090">
              <w:rPr>
                <w:sz w:val="20"/>
              </w:rPr>
              <w:t>¿Cómo se atribuye la responsabilidad parental en [nombre de su Estado]?</w:t>
            </w:r>
          </w:p>
          <w:p w14:paraId="5A5FCCB9" w14:textId="77777777" w:rsidR="00686FEF" w:rsidRPr="00D35090" w:rsidRDefault="00686FEF" w:rsidP="00686FEF">
            <w:pPr>
              <w:pStyle w:val="PBParagraph"/>
              <w:numPr>
                <w:ilvl w:val="0"/>
                <w:numId w:val="0"/>
              </w:numPr>
              <w:spacing w:before="60" w:after="60"/>
              <w:ind w:left="624"/>
              <w:rPr>
                <w:i/>
                <w:sz w:val="20"/>
                <w:szCs w:val="20"/>
              </w:rPr>
            </w:pPr>
            <w:r w:rsidRPr="00D35090">
              <w:rPr>
                <w:i/>
                <w:sz w:val="20"/>
              </w:rPr>
              <w:t>Marque todas las que correspondan.</w:t>
            </w:r>
          </w:p>
          <w:p w14:paraId="3BE5E13C" w14:textId="11977AD1" w:rsidR="00156188" w:rsidRPr="00D35090" w:rsidRDefault="00156188" w:rsidP="00686FEF">
            <w:pPr>
              <w:pStyle w:val="PBParagraph"/>
              <w:numPr>
                <w:ilvl w:val="0"/>
                <w:numId w:val="0"/>
              </w:numPr>
              <w:spacing w:before="60" w:after="60"/>
              <w:ind w:left="624"/>
              <w:rPr>
                <w:sz w:val="20"/>
                <w:szCs w:val="20"/>
              </w:rPr>
            </w:pPr>
            <w:r w:rsidRPr="00D35090">
              <w:rPr>
                <w:sz w:val="20"/>
              </w:rPr>
              <w:t>Artículo 1(2) del Convenio de 1996</w:t>
            </w:r>
          </w:p>
        </w:tc>
        <w:tc>
          <w:tcPr>
            <w:tcW w:w="5648" w:type="dxa"/>
          </w:tcPr>
          <w:p w14:paraId="6C49355C" w14:textId="3EB58F83" w:rsidR="00686FEF" w:rsidRPr="00D35090" w:rsidRDefault="00686FEF" w:rsidP="00686FEF">
            <w:pPr>
              <w:pStyle w:val="PBParagraph"/>
              <w:numPr>
                <w:ilvl w:val="0"/>
                <w:numId w:val="0"/>
              </w:numPr>
              <w:spacing w:before="60" w:after="60"/>
              <w:ind w:left="292" w:hanging="283"/>
              <w:rPr>
                <w:sz w:val="20"/>
                <w:szCs w:val="20"/>
              </w:rPr>
            </w:pPr>
            <w:r w:rsidRPr="00D35090">
              <w:rPr>
                <w:sz w:val="20"/>
                <w:szCs w:val="20"/>
              </w:rPr>
              <w:fldChar w:fldCharType="begin">
                <w:ffData>
                  <w:name w:val="Check371"/>
                  <w:enabled/>
                  <w:calcOnExit w:val="0"/>
                  <w:checkBox>
                    <w:sizeAuto/>
                    <w:default w:val="0"/>
                  </w:checkBox>
                </w:ffData>
              </w:fldChar>
            </w:r>
            <w:r w:rsidRPr="00D35090">
              <w:rPr>
                <w:sz w:val="20"/>
                <w:szCs w:val="20"/>
              </w:rPr>
              <w:instrText xml:space="preserve"> FORMCHECKBOX </w:instrText>
            </w:r>
            <w:r w:rsidRPr="00D35090">
              <w:rPr>
                <w:sz w:val="20"/>
                <w:szCs w:val="20"/>
              </w:rPr>
            </w:r>
            <w:r w:rsidRPr="00D35090">
              <w:rPr>
                <w:sz w:val="20"/>
                <w:szCs w:val="20"/>
              </w:rPr>
              <w:fldChar w:fldCharType="separate"/>
            </w:r>
            <w:r w:rsidRPr="00D35090">
              <w:rPr>
                <w:sz w:val="20"/>
                <w:szCs w:val="20"/>
              </w:rPr>
              <w:fldChar w:fldCharType="end"/>
            </w:r>
            <w:r w:rsidR="00CA0CC4" w:rsidRPr="00D35090">
              <w:rPr>
                <w:sz w:val="20"/>
                <w:szCs w:val="20"/>
              </w:rPr>
              <w:t> </w:t>
            </w:r>
            <w:r w:rsidRPr="00D35090">
              <w:rPr>
                <w:sz w:val="20"/>
                <w:szCs w:val="20"/>
              </w:rPr>
              <w:t>Atribución de pleno derecho (es decir, automáticamente):</w:t>
            </w:r>
          </w:p>
          <w:p w14:paraId="4F910D9F" w14:textId="4F1F21D0" w:rsidR="00686FEF" w:rsidRPr="00D35090" w:rsidRDefault="00686FEF" w:rsidP="00686FEF">
            <w:pPr>
              <w:pStyle w:val="PBParagraph"/>
              <w:numPr>
                <w:ilvl w:val="0"/>
                <w:numId w:val="0"/>
              </w:numPr>
              <w:spacing w:before="60" w:after="60"/>
              <w:ind w:left="298"/>
              <w:rPr>
                <w:sz w:val="20"/>
                <w:szCs w:val="20"/>
              </w:rPr>
            </w:pPr>
            <w:r w:rsidRPr="00D35090">
              <w:rPr>
                <w:sz w:val="20"/>
                <w:szCs w:val="20"/>
              </w:rPr>
              <w:fldChar w:fldCharType="begin">
                <w:ffData>
                  <w:name w:val="Check372"/>
                  <w:enabled/>
                  <w:calcOnExit w:val="0"/>
                  <w:checkBox>
                    <w:sizeAuto/>
                    <w:default w:val="0"/>
                  </w:checkBox>
                </w:ffData>
              </w:fldChar>
            </w:r>
            <w:r w:rsidRPr="00D35090">
              <w:rPr>
                <w:sz w:val="20"/>
                <w:szCs w:val="20"/>
              </w:rPr>
              <w:instrText xml:space="preserve"> FORMCHECKBOX </w:instrText>
            </w:r>
            <w:r w:rsidRPr="00D35090">
              <w:rPr>
                <w:sz w:val="20"/>
                <w:szCs w:val="20"/>
              </w:rPr>
            </w:r>
            <w:r w:rsidRPr="00D35090">
              <w:rPr>
                <w:sz w:val="20"/>
                <w:szCs w:val="20"/>
              </w:rPr>
              <w:fldChar w:fldCharType="separate"/>
            </w:r>
            <w:r w:rsidRPr="00D35090">
              <w:rPr>
                <w:sz w:val="20"/>
                <w:szCs w:val="20"/>
              </w:rPr>
              <w:fldChar w:fldCharType="end"/>
            </w:r>
            <w:r w:rsidRPr="00D35090">
              <w:rPr>
                <w:sz w:val="20"/>
                <w:szCs w:val="20"/>
              </w:rPr>
              <w:t> </w:t>
            </w:r>
            <w:r w:rsidR="00C221BB" w:rsidRPr="00D35090">
              <w:rPr>
                <w:sz w:val="20"/>
                <w:szCs w:val="20"/>
              </w:rPr>
              <w:t xml:space="preserve">a </w:t>
            </w:r>
            <w:r w:rsidRPr="00D35090">
              <w:rPr>
                <w:sz w:val="20"/>
                <w:szCs w:val="20"/>
              </w:rPr>
              <w:t xml:space="preserve">la persona que da a luz al niño; </w:t>
            </w:r>
            <w:r w:rsidR="00075878" w:rsidRPr="00D35090">
              <w:rPr>
                <w:sz w:val="20"/>
                <w:szCs w:val="20"/>
              </w:rPr>
              <w:fldChar w:fldCharType="begin" w:fldLock="1">
                <w:ffData>
                  <w:name w:val="Text10"/>
                  <w:enabled/>
                  <w:calcOnExit w:val="0"/>
                  <w:textInput/>
                </w:ffData>
              </w:fldChar>
            </w:r>
            <w:r w:rsidR="00075878" w:rsidRPr="00D35090">
              <w:rPr>
                <w:sz w:val="20"/>
                <w:szCs w:val="20"/>
              </w:rPr>
              <w:instrText xml:space="preserve"> FORMTEXT </w:instrText>
            </w:r>
            <w:r w:rsidR="00075878" w:rsidRPr="00D35090">
              <w:rPr>
                <w:sz w:val="20"/>
                <w:szCs w:val="20"/>
              </w:rPr>
            </w:r>
            <w:r w:rsidR="00075878" w:rsidRPr="00D35090">
              <w:rPr>
                <w:sz w:val="20"/>
                <w:szCs w:val="20"/>
              </w:rPr>
              <w:fldChar w:fldCharType="separate"/>
            </w:r>
            <w:r w:rsidRPr="00D35090">
              <w:rPr>
                <w:sz w:val="20"/>
                <w:szCs w:val="20"/>
              </w:rPr>
              <w:t>     </w:t>
            </w:r>
            <w:r w:rsidR="00075878" w:rsidRPr="00D35090">
              <w:rPr>
                <w:sz w:val="20"/>
                <w:szCs w:val="20"/>
              </w:rPr>
              <w:fldChar w:fldCharType="end"/>
            </w:r>
          </w:p>
          <w:p w14:paraId="1BF1BAD0" w14:textId="3C21C10A" w:rsidR="008B612F" w:rsidRPr="00D35090" w:rsidRDefault="008B612F" w:rsidP="008B612F">
            <w:pPr>
              <w:pStyle w:val="PBParagraph"/>
              <w:numPr>
                <w:ilvl w:val="0"/>
                <w:numId w:val="0"/>
              </w:numPr>
              <w:spacing w:before="60" w:after="60"/>
              <w:ind w:left="298"/>
              <w:rPr>
                <w:sz w:val="20"/>
                <w:szCs w:val="20"/>
              </w:rPr>
            </w:pPr>
            <w:r w:rsidRPr="00D35090">
              <w:rPr>
                <w:sz w:val="20"/>
                <w:szCs w:val="20"/>
              </w:rPr>
              <w:fldChar w:fldCharType="begin">
                <w:ffData>
                  <w:name w:val="Check372"/>
                  <w:enabled/>
                  <w:calcOnExit w:val="0"/>
                  <w:checkBox>
                    <w:sizeAuto/>
                    <w:default w:val="0"/>
                  </w:checkBox>
                </w:ffData>
              </w:fldChar>
            </w:r>
            <w:r w:rsidRPr="00D35090">
              <w:rPr>
                <w:sz w:val="20"/>
                <w:szCs w:val="20"/>
              </w:rPr>
              <w:instrText xml:space="preserve"> FORMCHECKBOX </w:instrText>
            </w:r>
            <w:r w:rsidRPr="00D35090">
              <w:rPr>
                <w:sz w:val="20"/>
                <w:szCs w:val="20"/>
              </w:rPr>
            </w:r>
            <w:r w:rsidRPr="00D35090">
              <w:rPr>
                <w:sz w:val="20"/>
                <w:szCs w:val="20"/>
              </w:rPr>
              <w:fldChar w:fldCharType="separate"/>
            </w:r>
            <w:r w:rsidRPr="00D35090">
              <w:rPr>
                <w:sz w:val="20"/>
                <w:szCs w:val="20"/>
              </w:rPr>
              <w:fldChar w:fldCharType="end"/>
            </w:r>
            <w:r w:rsidRPr="00D35090">
              <w:rPr>
                <w:sz w:val="20"/>
                <w:szCs w:val="20"/>
              </w:rPr>
              <w:t> </w:t>
            </w:r>
            <w:r w:rsidR="00C221BB" w:rsidRPr="00D35090">
              <w:rPr>
                <w:sz w:val="20"/>
                <w:szCs w:val="20"/>
              </w:rPr>
              <w:t xml:space="preserve">a </w:t>
            </w:r>
            <w:r w:rsidRPr="00D35090">
              <w:rPr>
                <w:sz w:val="20"/>
                <w:szCs w:val="20"/>
              </w:rPr>
              <w:t xml:space="preserve">la persona que reconoce legalmente al niño; </w:t>
            </w:r>
            <w:r w:rsidR="00075878" w:rsidRPr="00D35090">
              <w:rPr>
                <w:sz w:val="20"/>
                <w:szCs w:val="20"/>
              </w:rPr>
              <w:fldChar w:fldCharType="begin" w:fldLock="1">
                <w:ffData>
                  <w:name w:val="Text10"/>
                  <w:enabled/>
                  <w:calcOnExit w:val="0"/>
                  <w:textInput/>
                </w:ffData>
              </w:fldChar>
            </w:r>
            <w:r w:rsidR="00075878" w:rsidRPr="00D35090">
              <w:rPr>
                <w:sz w:val="20"/>
                <w:szCs w:val="20"/>
              </w:rPr>
              <w:instrText xml:space="preserve"> FORMTEXT </w:instrText>
            </w:r>
            <w:r w:rsidR="00075878" w:rsidRPr="00D35090">
              <w:rPr>
                <w:sz w:val="20"/>
                <w:szCs w:val="20"/>
              </w:rPr>
            </w:r>
            <w:r w:rsidR="00075878" w:rsidRPr="00D35090">
              <w:rPr>
                <w:sz w:val="20"/>
                <w:szCs w:val="20"/>
              </w:rPr>
              <w:fldChar w:fldCharType="separate"/>
            </w:r>
            <w:r w:rsidRPr="00D35090">
              <w:rPr>
                <w:sz w:val="20"/>
                <w:szCs w:val="20"/>
              </w:rPr>
              <w:t>     </w:t>
            </w:r>
            <w:r w:rsidR="00075878" w:rsidRPr="00D35090">
              <w:rPr>
                <w:sz w:val="20"/>
                <w:szCs w:val="20"/>
              </w:rPr>
              <w:fldChar w:fldCharType="end"/>
            </w:r>
          </w:p>
          <w:p w14:paraId="0AC468B4" w14:textId="31215649" w:rsidR="00686FEF" w:rsidRPr="00D35090" w:rsidRDefault="00686FEF" w:rsidP="00686FEF">
            <w:pPr>
              <w:pStyle w:val="PBParagraph"/>
              <w:numPr>
                <w:ilvl w:val="0"/>
                <w:numId w:val="0"/>
              </w:numPr>
              <w:spacing w:before="60" w:after="60"/>
              <w:ind w:left="582" w:hanging="284"/>
              <w:rPr>
                <w:sz w:val="20"/>
                <w:szCs w:val="20"/>
              </w:rPr>
            </w:pPr>
            <w:r w:rsidRPr="00D35090">
              <w:rPr>
                <w:sz w:val="20"/>
                <w:szCs w:val="20"/>
              </w:rPr>
              <w:fldChar w:fldCharType="begin">
                <w:ffData>
                  <w:name w:val="Check372"/>
                  <w:enabled/>
                  <w:calcOnExit w:val="0"/>
                  <w:checkBox>
                    <w:sizeAuto/>
                    <w:default w:val="0"/>
                  </w:checkBox>
                </w:ffData>
              </w:fldChar>
            </w:r>
            <w:r w:rsidRPr="00D35090">
              <w:rPr>
                <w:sz w:val="20"/>
                <w:szCs w:val="20"/>
              </w:rPr>
              <w:instrText xml:space="preserve"> FORMCHECKBOX </w:instrText>
            </w:r>
            <w:r w:rsidRPr="00D35090">
              <w:rPr>
                <w:sz w:val="20"/>
                <w:szCs w:val="20"/>
              </w:rPr>
            </w:r>
            <w:r w:rsidRPr="00D35090">
              <w:rPr>
                <w:sz w:val="20"/>
                <w:szCs w:val="20"/>
              </w:rPr>
              <w:fldChar w:fldCharType="separate"/>
            </w:r>
            <w:r w:rsidRPr="00D35090">
              <w:rPr>
                <w:sz w:val="20"/>
                <w:szCs w:val="20"/>
              </w:rPr>
              <w:fldChar w:fldCharType="end"/>
            </w:r>
            <w:r w:rsidRPr="00D35090">
              <w:rPr>
                <w:sz w:val="20"/>
                <w:szCs w:val="20"/>
              </w:rPr>
              <w:t> </w:t>
            </w:r>
            <w:r w:rsidR="00C221BB" w:rsidRPr="00D35090">
              <w:rPr>
                <w:sz w:val="20"/>
                <w:szCs w:val="20"/>
              </w:rPr>
              <w:t xml:space="preserve">a </w:t>
            </w:r>
            <w:r w:rsidRPr="00D35090">
              <w:rPr>
                <w:sz w:val="20"/>
                <w:szCs w:val="20"/>
              </w:rPr>
              <w:t xml:space="preserve">la persona casada con la persona que da a luz al niño; </w:t>
            </w:r>
            <w:r w:rsidR="00075878" w:rsidRPr="00D35090">
              <w:rPr>
                <w:sz w:val="20"/>
                <w:szCs w:val="20"/>
              </w:rPr>
              <w:fldChar w:fldCharType="begin" w:fldLock="1">
                <w:ffData>
                  <w:name w:val="Text10"/>
                  <w:enabled/>
                  <w:calcOnExit w:val="0"/>
                  <w:textInput/>
                </w:ffData>
              </w:fldChar>
            </w:r>
            <w:r w:rsidR="00075878" w:rsidRPr="00D35090">
              <w:rPr>
                <w:sz w:val="20"/>
                <w:szCs w:val="20"/>
              </w:rPr>
              <w:instrText xml:space="preserve"> FORMTEXT </w:instrText>
            </w:r>
            <w:r w:rsidR="00075878" w:rsidRPr="00D35090">
              <w:rPr>
                <w:sz w:val="20"/>
                <w:szCs w:val="20"/>
              </w:rPr>
            </w:r>
            <w:r w:rsidR="00075878" w:rsidRPr="00D35090">
              <w:rPr>
                <w:sz w:val="20"/>
                <w:szCs w:val="20"/>
              </w:rPr>
              <w:fldChar w:fldCharType="separate"/>
            </w:r>
            <w:r w:rsidRPr="00D35090">
              <w:rPr>
                <w:sz w:val="20"/>
                <w:szCs w:val="20"/>
              </w:rPr>
              <w:t>     </w:t>
            </w:r>
            <w:r w:rsidR="00075878" w:rsidRPr="00D35090">
              <w:rPr>
                <w:sz w:val="20"/>
                <w:szCs w:val="20"/>
              </w:rPr>
              <w:fldChar w:fldCharType="end"/>
            </w:r>
          </w:p>
          <w:p w14:paraId="0E5DED87" w14:textId="53968C68" w:rsidR="00AA7D0D" w:rsidRPr="00D35090" w:rsidRDefault="00686FEF" w:rsidP="00F81448">
            <w:pPr>
              <w:pStyle w:val="PBParagraph"/>
              <w:numPr>
                <w:ilvl w:val="0"/>
                <w:numId w:val="0"/>
              </w:numPr>
              <w:spacing w:before="60" w:after="60"/>
              <w:ind w:left="582" w:hanging="284"/>
              <w:rPr>
                <w:sz w:val="20"/>
                <w:szCs w:val="20"/>
              </w:rPr>
            </w:pPr>
            <w:r w:rsidRPr="00D35090">
              <w:rPr>
                <w:sz w:val="20"/>
                <w:szCs w:val="20"/>
              </w:rPr>
              <w:fldChar w:fldCharType="begin">
                <w:ffData>
                  <w:name w:val="Check372"/>
                  <w:enabled/>
                  <w:calcOnExit w:val="0"/>
                  <w:checkBox>
                    <w:sizeAuto/>
                    <w:default w:val="0"/>
                  </w:checkBox>
                </w:ffData>
              </w:fldChar>
            </w:r>
            <w:r w:rsidRPr="00D35090">
              <w:rPr>
                <w:sz w:val="20"/>
                <w:szCs w:val="20"/>
              </w:rPr>
              <w:instrText xml:space="preserve"> FORMCHECKBOX </w:instrText>
            </w:r>
            <w:r w:rsidRPr="00D35090">
              <w:rPr>
                <w:sz w:val="20"/>
                <w:szCs w:val="20"/>
              </w:rPr>
            </w:r>
            <w:r w:rsidRPr="00D35090">
              <w:rPr>
                <w:sz w:val="20"/>
                <w:szCs w:val="20"/>
              </w:rPr>
              <w:fldChar w:fldCharType="separate"/>
            </w:r>
            <w:r w:rsidRPr="00D35090">
              <w:rPr>
                <w:sz w:val="20"/>
                <w:szCs w:val="20"/>
              </w:rPr>
              <w:fldChar w:fldCharType="end"/>
            </w:r>
            <w:r w:rsidRPr="00D35090">
              <w:rPr>
                <w:sz w:val="20"/>
                <w:szCs w:val="20"/>
              </w:rPr>
              <w:t> </w:t>
            </w:r>
            <w:r w:rsidR="00C221BB" w:rsidRPr="00D35090">
              <w:rPr>
                <w:sz w:val="20"/>
                <w:szCs w:val="20"/>
              </w:rPr>
              <w:t xml:space="preserve">a </w:t>
            </w:r>
            <w:r w:rsidRPr="00D35090">
              <w:rPr>
                <w:sz w:val="20"/>
                <w:szCs w:val="20"/>
              </w:rPr>
              <w:t xml:space="preserve">la pareja de hecho de la persona que da a luz; </w:t>
            </w:r>
            <w:r w:rsidR="00075878" w:rsidRPr="00D35090">
              <w:rPr>
                <w:sz w:val="20"/>
                <w:szCs w:val="20"/>
              </w:rPr>
              <w:fldChar w:fldCharType="begin" w:fldLock="1">
                <w:ffData>
                  <w:name w:val="Text10"/>
                  <w:enabled/>
                  <w:calcOnExit w:val="0"/>
                  <w:textInput/>
                </w:ffData>
              </w:fldChar>
            </w:r>
            <w:r w:rsidR="00075878" w:rsidRPr="00D35090">
              <w:rPr>
                <w:sz w:val="20"/>
                <w:szCs w:val="20"/>
              </w:rPr>
              <w:instrText xml:space="preserve"> FORMTEXT </w:instrText>
            </w:r>
            <w:r w:rsidR="00075878" w:rsidRPr="00D35090">
              <w:rPr>
                <w:sz w:val="20"/>
                <w:szCs w:val="20"/>
              </w:rPr>
            </w:r>
            <w:r w:rsidR="00075878" w:rsidRPr="00D35090">
              <w:rPr>
                <w:sz w:val="20"/>
                <w:szCs w:val="20"/>
              </w:rPr>
              <w:fldChar w:fldCharType="separate"/>
            </w:r>
            <w:r w:rsidRPr="00D35090">
              <w:rPr>
                <w:sz w:val="20"/>
                <w:szCs w:val="20"/>
              </w:rPr>
              <w:t>     </w:t>
            </w:r>
            <w:r w:rsidR="00075878" w:rsidRPr="00D35090">
              <w:rPr>
                <w:sz w:val="20"/>
                <w:szCs w:val="20"/>
              </w:rPr>
              <w:fldChar w:fldCharType="end"/>
            </w:r>
          </w:p>
          <w:p w14:paraId="686262B9" w14:textId="49C3522C" w:rsidR="00686FEF" w:rsidRPr="00D35090" w:rsidRDefault="00686FEF" w:rsidP="00686FEF">
            <w:pPr>
              <w:pStyle w:val="PBParagraph"/>
              <w:numPr>
                <w:ilvl w:val="0"/>
                <w:numId w:val="0"/>
              </w:numPr>
              <w:spacing w:before="60" w:after="60"/>
              <w:ind w:left="298"/>
              <w:rPr>
                <w:sz w:val="20"/>
                <w:szCs w:val="20"/>
              </w:rPr>
            </w:pPr>
            <w:r w:rsidRPr="00D35090">
              <w:rPr>
                <w:sz w:val="20"/>
                <w:szCs w:val="20"/>
              </w:rPr>
              <w:fldChar w:fldCharType="begin">
                <w:ffData>
                  <w:name w:val="Check372"/>
                  <w:enabled/>
                  <w:calcOnExit w:val="0"/>
                  <w:checkBox>
                    <w:sizeAuto/>
                    <w:default w:val="0"/>
                  </w:checkBox>
                </w:ffData>
              </w:fldChar>
            </w:r>
            <w:r w:rsidRPr="00D35090">
              <w:rPr>
                <w:sz w:val="20"/>
                <w:szCs w:val="20"/>
              </w:rPr>
              <w:instrText xml:space="preserve"> FORMCHECKBOX </w:instrText>
            </w:r>
            <w:r w:rsidRPr="00D35090">
              <w:rPr>
                <w:sz w:val="20"/>
                <w:szCs w:val="20"/>
              </w:rPr>
            </w:r>
            <w:r w:rsidRPr="00D35090">
              <w:rPr>
                <w:sz w:val="20"/>
                <w:szCs w:val="20"/>
              </w:rPr>
              <w:fldChar w:fldCharType="separate"/>
            </w:r>
            <w:r w:rsidRPr="00D35090">
              <w:rPr>
                <w:sz w:val="20"/>
                <w:szCs w:val="20"/>
              </w:rPr>
              <w:fldChar w:fldCharType="end"/>
            </w:r>
            <w:r w:rsidRPr="00D35090">
              <w:rPr>
                <w:sz w:val="20"/>
                <w:szCs w:val="20"/>
              </w:rPr>
              <w:t xml:space="preserve"> Otros (sírvase especificar): </w:t>
            </w:r>
            <w:r w:rsidRPr="00D35090">
              <w:rPr>
                <w:sz w:val="20"/>
                <w:szCs w:val="20"/>
              </w:rPr>
              <w:fldChar w:fldCharType="begin" w:fldLock="1">
                <w:ffData>
                  <w:name w:val="Text10"/>
                  <w:enabled/>
                  <w:calcOnExit w:val="0"/>
                  <w:textInput/>
                </w:ffData>
              </w:fldChar>
            </w:r>
            <w:r w:rsidRPr="00D35090">
              <w:rPr>
                <w:sz w:val="20"/>
                <w:szCs w:val="20"/>
              </w:rPr>
              <w:instrText xml:space="preserve"> FORMTEXT </w:instrText>
            </w:r>
            <w:r w:rsidRPr="00D35090">
              <w:rPr>
                <w:sz w:val="20"/>
                <w:szCs w:val="20"/>
              </w:rPr>
            </w:r>
            <w:r w:rsidRPr="00D35090">
              <w:rPr>
                <w:sz w:val="20"/>
                <w:szCs w:val="20"/>
              </w:rPr>
              <w:fldChar w:fldCharType="separate"/>
            </w:r>
            <w:r w:rsidRPr="00D35090">
              <w:rPr>
                <w:sz w:val="20"/>
                <w:szCs w:val="20"/>
              </w:rPr>
              <w:t>     </w:t>
            </w:r>
            <w:r w:rsidRPr="00D35090">
              <w:rPr>
                <w:sz w:val="20"/>
                <w:szCs w:val="20"/>
              </w:rPr>
              <w:fldChar w:fldCharType="end"/>
            </w:r>
          </w:p>
          <w:p w14:paraId="2172524A" w14:textId="3E5DD9E1" w:rsidR="00686FEF" w:rsidRPr="00D35090" w:rsidRDefault="00686FEF" w:rsidP="00686FEF">
            <w:pPr>
              <w:pStyle w:val="PBParagraph"/>
              <w:numPr>
                <w:ilvl w:val="0"/>
                <w:numId w:val="0"/>
              </w:numPr>
              <w:rPr>
                <w:sz w:val="20"/>
                <w:szCs w:val="20"/>
              </w:rPr>
            </w:pPr>
            <w:r w:rsidRPr="00D35090">
              <w:rPr>
                <w:sz w:val="20"/>
                <w:szCs w:val="20"/>
              </w:rPr>
              <w:fldChar w:fldCharType="begin">
                <w:ffData>
                  <w:name w:val="Check381"/>
                  <w:enabled/>
                  <w:calcOnExit w:val="0"/>
                  <w:checkBox>
                    <w:sizeAuto/>
                    <w:default w:val="0"/>
                  </w:checkBox>
                </w:ffData>
              </w:fldChar>
            </w:r>
            <w:r w:rsidRPr="00D35090">
              <w:rPr>
                <w:sz w:val="20"/>
                <w:szCs w:val="20"/>
              </w:rPr>
              <w:instrText xml:space="preserve"> FORMCHECKBOX </w:instrText>
            </w:r>
            <w:r w:rsidRPr="00D35090">
              <w:rPr>
                <w:sz w:val="20"/>
                <w:szCs w:val="20"/>
              </w:rPr>
            </w:r>
            <w:r w:rsidRPr="00D35090">
              <w:rPr>
                <w:sz w:val="20"/>
                <w:szCs w:val="20"/>
              </w:rPr>
              <w:fldChar w:fldCharType="separate"/>
            </w:r>
            <w:r w:rsidRPr="00D35090">
              <w:rPr>
                <w:sz w:val="20"/>
                <w:szCs w:val="20"/>
              </w:rPr>
              <w:fldChar w:fldCharType="end"/>
            </w:r>
            <w:r w:rsidR="00CA0CC4" w:rsidRPr="00D35090">
              <w:rPr>
                <w:sz w:val="20"/>
                <w:szCs w:val="20"/>
              </w:rPr>
              <w:t> </w:t>
            </w:r>
            <w:r w:rsidRPr="00D35090">
              <w:rPr>
                <w:sz w:val="20"/>
                <w:szCs w:val="20"/>
              </w:rPr>
              <w:t xml:space="preserve">Decisión judicial </w:t>
            </w:r>
            <w:r w:rsidR="007B0FFD" w:rsidRPr="00D35090">
              <w:rPr>
                <w:sz w:val="20"/>
                <w:szCs w:val="20"/>
              </w:rPr>
              <w:fldChar w:fldCharType="begin" w:fldLock="1">
                <w:ffData>
                  <w:name w:val=""/>
                  <w:enabled/>
                  <w:calcOnExit w:val="0"/>
                  <w:textInput/>
                </w:ffData>
              </w:fldChar>
            </w:r>
            <w:r w:rsidR="007B0FFD" w:rsidRPr="00D35090">
              <w:rPr>
                <w:sz w:val="20"/>
                <w:szCs w:val="20"/>
              </w:rPr>
              <w:instrText xml:space="preserve"> FORMTEXT </w:instrText>
            </w:r>
            <w:r w:rsidR="007B0FFD" w:rsidRPr="00D35090">
              <w:rPr>
                <w:sz w:val="20"/>
                <w:szCs w:val="20"/>
              </w:rPr>
            </w:r>
            <w:r w:rsidR="007B0FFD" w:rsidRPr="00D35090">
              <w:rPr>
                <w:sz w:val="20"/>
                <w:szCs w:val="20"/>
              </w:rPr>
              <w:fldChar w:fldCharType="separate"/>
            </w:r>
            <w:r w:rsidRPr="00D35090">
              <w:rPr>
                <w:sz w:val="20"/>
                <w:szCs w:val="20"/>
              </w:rPr>
              <w:t>     </w:t>
            </w:r>
            <w:r w:rsidR="007B0FFD" w:rsidRPr="00D35090">
              <w:rPr>
                <w:sz w:val="20"/>
                <w:szCs w:val="20"/>
              </w:rPr>
              <w:fldChar w:fldCharType="end"/>
            </w:r>
          </w:p>
          <w:p w14:paraId="39CB96C2" w14:textId="720D04EE" w:rsidR="00686FEF" w:rsidRPr="00D35090" w:rsidRDefault="00686FEF" w:rsidP="00686FEF">
            <w:pPr>
              <w:pStyle w:val="PBParagraph"/>
              <w:numPr>
                <w:ilvl w:val="0"/>
                <w:numId w:val="0"/>
              </w:numPr>
              <w:rPr>
                <w:sz w:val="20"/>
                <w:szCs w:val="20"/>
              </w:rPr>
            </w:pPr>
            <w:r w:rsidRPr="00D35090">
              <w:rPr>
                <w:sz w:val="20"/>
                <w:szCs w:val="20"/>
              </w:rPr>
              <w:fldChar w:fldCharType="begin">
                <w:ffData>
                  <w:name w:val="Check382"/>
                  <w:enabled/>
                  <w:calcOnExit w:val="0"/>
                  <w:checkBox>
                    <w:sizeAuto/>
                    <w:default w:val="0"/>
                  </w:checkBox>
                </w:ffData>
              </w:fldChar>
            </w:r>
            <w:r w:rsidRPr="00D35090">
              <w:rPr>
                <w:sz w:val="20"/>
                <w:szCs w:val="20"/>
              </w:rPr>
              <w:instrText xml:space="preserve"> FORMCHECKBOX </w:instrText>
            </w:r>
            <w:r w:rsidRPr="00D35090">
              <w:rPr>
                <w:sz w:val="20"/>
                <w:szCs w:val="20"/>
              </w:rPr>
            </w:r>
            <w:r w:rsidRPr="00D35090">
              <w:rPr>
                <w:sz w:val="20"/>
                <w:szCs w:val="20"/>
              </w:rPr>
              <w:fldChar w:fldCharType="separate"/>
            </w:r>
            <w:r w:rsidRPr="00D35090">
              <w:rPr>
                <w:sz w:val="20"/>
                <w:szCs w:val="20"/>
              </w:rPr>
              <w:fldChar w:fldCharType="end"/>
            </w:r>
            <w:r w:rsidR="00CA0CC4" w:rsidRPr="00D35090">
              <w:rPr>
                <w:sz w:val="20"/>
                <w:szCs w:val="20"/>
              </w:rPr>
              <w:t> </w:t>
            </w:r>
            <w:r w:rsidRPr="00D35090">
              <w:rPr>
                <w:sz w:val="20"/>
                <w:szCs w:val="20"/>
              </w:rPr>
              <w:t xml:space="preserve">Decisión administrativa </w:t>
            </w:r>
            <w:r w:rsidR="007B0FFD" w:rsidRPr="00D35090">
              <w:rPr>
                <w:sz w:val="20"/>
                <w:szCs w:val="20"/>
              </w:rPr>
              <w:fldChar w:fldCharType="begin" w:fldLock="1">
                <w:ffData>
                  <w:name w:val="Text10"/>
                  <w:enabled/>
                  <w:calcOnExit w:val="0"/>
                  <w:textInput/>
                </w:ffData>
              </w:fldChar>
            </w:r>
            <w:r w:rsidR="007B0FFD" w:rsidRPr="00D35090">
              <w:rPr>
                <w:sz w:val="20"/>
                <w:szCs w:val="20"/>
              </w:rPr>
              <w:instrText xml:space="preserve"> FORMTEXT </w:instrText>
            </w:r>
            <w:r w:rsidR="007B0FFD" w:rsidRPr="00D35090">
              <w:rPr>
                <w:sz w:val="20"/>
                <w:szCs w:val="20"/>
              </w:rPr>
            </w:r>
            <w:r w:rsidR="007B0FFD" w:rsidRPr="00D35090">
              <w:rPr>
                <w:sz w:val="20"/>
                <w:szCs w:val="20"/>
              </w:rPr>
              <w:fldChar w:fldCharType="separate"/>
            </w:r>
            <w:r w:rsidRPr="00D35090">
              <w:rPr>
                <w:sz w:val="20"/>
                <w:szCs w:val="20"/>
              </w:rPr>
              <w:t>     </w:t>
            </w:r>
            <w:r w:rsidR="007B0FFD" w:rsidRPr="00D35090">
              <w:rPr>
                <w:sz w:val="20"/>
                <w:szCs w:val="20"/>
              </w:rPr>
              <w:fldChar w:fldCharType="end"/>
            </w:r>
          </w:p>
          <w:p w14:paraId="52635AF4" w14:textId="5805BF78" w:rsidR="00686FEF" w:rsidRPr="00D35090" w:rsidRDefault="00686FEF" w:rsidP="00686FEF">
            <w:pPr>
              <w:pStyle w:val="PBParagraph"/>
              <w:numPr>
                <w:ilvl w:val="0"/>
                <w:numId w:val="0"/>
              </w:numPr>
              <w:rPr>
                <w:sz w:val="20"/>
                <w:szCs w:val="20"/>
              </w:rPr>
            </w:pPr>
            <w:r w:rsidRPr="00D35090">
              <w:rPr>
                <w:sz w:val="20"/>
                <w:szCs w:val="20"/>
              </w:rPr>
              <w:fldChar w:fldCharType="begin">
                <w:ffData>
                  <w:name w:val="Check383"/>
                  <w:enabled/>
                  <w:calcOnExit w:val="0"/>
                  <w:checkBox>
                    <w:sizeAuto/>
                    <w:default w:val="0"/>
                  </w:checkBox>
                </w:ffData>
              </w:fldChar>
            </w:r>
            <w:r w:rsidRPr="00D35090">
              <w:rPr>
                <w:sz w:val="20"/>
                <w:szCs w:val="20"/>
              </w:rPr>
              <w:instrText xml:space="preserve"> FORMCHECKBOX </w:instrText>
            </w:r>
            <w:r w:rsidRPr="00D35090">
              <w:rPr>
                <w:sz w:val="20"/>
                <w:szCs w:val="20"/>
              </w:rPr>
            </w:r>
            <w:r w:rsidRPr="00D35090">
              <w:rPr>
                <w:sz w:val="20"/>
                <w:szCs w:val="20"/>
              </w:rPr>
              <w:fldChar w:fldCharType="separate"/>
            </w:r>
            <w:r w:rsidRPr="00D35090">
              <w:rPr>
                <w:sz w:val="20"/>
                <w:szCs w:val="20"/>
              </w:rPr>
              <w:fldChar w:fldCharType="end"/>
            </w:r>
            <w:r w:rsidR="00CA0CC4" w:rsidRPr="00D35090">
              <w:rPr>
                <w:sz w:val="20"/>
                <w:szCs w:val="20"/>
              </w:rPr>
              <w:t> </w:t>
            </w:r>
            <w:r w:rsidRPr="00D35090">
              <w:rPr>
                <w:sz w:val="20"/>
                <w:szCs w:val="20"/>
              </w:rPr>
              <w:t xml:space="preserve">Acuerdo vigente </w:t>
            </w:r>
            <w:r w:rsidR="007B0FFD" w:rsidRPr="00D35090">
              <w:rPr>
                <w:sz w:val="20"/>
                <w:szCs w:val="20"/>
              </w:rPr>
              <w:fldChar w:fldCharType="begin" w:fldLock="1">
                <w:ffData>
                  <w:name w:val="Text10"/>
                  <w:enabled/>
                  <w:calcOnExit w:val="0"/>
                  <w:textInput/>
                </w:ffData>
              </w:fldChar>
            </w:r>
            <w:r w:rsidR="007B0FFD" w:rsidRPr="00D35090">
              <w:rPr>
                <w:sz w:val="20"/>
                <w:szCs w:val="20"/>
              </w:rPr>
              <w:instrText xml:space="preserve"> FORMTEXT </w:instrText>
            </w:r>
            <w:r w:rsidR="007B0FFD" w:rsidRPr="00D35090">
              <w:rPr>
                <w:sz w:val="20"/>
                <w:szCs w:val="20"/>
              </w:rPr>
            </w:r>
            <w:r w:rsidR="007B0FFD" w:rsidRPr="00D35090">
              <w:rPr>
                <w:sz w:val="20"/>
                <w:szCs w:val="20"/>
              </w:rPr>
              <w:fldChar w:fldCharType="separate"/>
            </w:r>
            <w:r w:rsidRPr="00D35090">
              <w:rPr>
                <w:sz w:val="20"/>
                <w:szCs w:val="20"/>
              </w:rPr>
              <w:t>     </w:t>
            </w:r>
            <w:r w:rsidR="007B0FFD" w:rsidRPr="00D35090">
              <w:rPr>
                <w:sz w:val="20"/>
                <w:szCs w:val="20"/>
              </w:rPr>
              <w:fldChar w:fldCharType="end"/>
            </w:r>
          </w:p>
          <w:p w14:paraId="7CFE8E7D" w14:textId="48A5319C" w:rsidR="00686FEF" w:rsidRPr="00D35090" w:rsidRDefault="00686FEF" w:rsidP="00686FEF">
            <w:pPr>
              <w:pStyle w:val="PBParagraph"/>
              <w:numPr>
                <w:ilvl w:val="0"/>
                <w:numId w:val="0"/>
              </w:numPr>
              <w:spacing w:before="60" w:after="60"/>
              <w:rPr>
                <w:sz w:val="20"/>
                <w:szCs w:val="20"/>
              </w:rPr>
            </w:pPr>
            <w:r w:rsidRPr="00D35090">
              <w:rPr>
                <w:sz w:val="20"/>
                <w:szCs w:val="20"/>
              </w:rPr>
              <w:fldChar w:fldCharType="begin">
                <w:ffData>
                  <w:name w:val="Check380"/>
                  <w:enabled/>
                  <w:calcOnExit w:val="0"/>
                  <w:checkBox>
                    <w:sizeAuto/>
                    <w:default w:val="0"/>
                  </w:checkBox>
                </w:ffData>
              </w:fldChar>
            </w:r>
            <w:bookmarkStart w:id="96" w:name="Check380"/>
            <w:r w:rsidRPr="00D35090">
              <w:rPr>
                <w:sz w:val="20"/>
                <w:szCs w:val="20"/>
              </w:rPr>
              <w:instrText xml:space="preserve"> FORMCHECKBOX </w:instrText>
            </w:r>
            <w:r w:rsidRPr="00D35090">
              <w:rPr>
                <w:sz w:val="20"/>
                <w:szCs w:val="20"/>
              </w:rPr>
            </w:r>
            <w:r w:rsidRPr="00D35090">
              <w:rPr>
                <w:sz w:val="20"/>
                <w:szCs w:val="20"/>
              </w:rPr>
              <w:fldChar w:fldCharType="separate"/>
            </w:r>
            <w:r w:rsidRPr="00D35090">
              <w:rPr>
                <w:sz w:val="20"/>
                <w:szCs w:val="20"/>
              </w:rPr>
              <w:fldChar w:fldCharType="end"/>
            </w:r>
            <w:bookmarkEnd w:id="96"/>
            <w:r w:rsidRPr="00D35090">
              <w:rPr>
                <w:sz w:val="20"/>
                <w:szCs w:val="20"/>
              </w:rPr>
              <w:t xml:space="preserve"> Otro (sírvase especificar): </w:t>
            </w:r>
            <w:r w:rsidRPr="00D35090">
              <w:rPr>
                <w:sz w:val="20"/>
                <w:szCs w:val="20"/>
              </w:rPr>
              <w:fldChar w:fldCharType="begin" w:fldLock="1">
                <w:ffData>
                  <w:name w:val="Text10"/>
                  <w:enabled/>
                  <w:calcOnExit w:val="0"/>
                  <w:textInput/>
                </w:ffData>
              </w:fldChar>
            </w:r>
            <w:r w:rsidRPr="00D35090">
              <w:rPr>
                <w:sz w:val="20"/>
                <w:szCs w:val="20"/>
              </w:rPr>
              <w:instrText xml:space="preserve"> FORMTEXT </w:instrText>
            </w:r>
            <w:r w:rsidRPr="00D35090">
              <w:rPr>
                <w:sz w:val="20"/>
                <w:szCs w:val="20"/>
              </w:rPr>
            </w:r>
            <w:r w:rsidRPr="00D35090">
              <w:rPr>
                <w:sz w:val="20"/>
                <w:szCs w:val="20"/>
              </w:rPr>
              <w:fldChar w:fldCharType="separate"/>
            </w:r>
            <w:r w:rsidRPr="00D35090">
              <w:rPr>
                <w:sz w:val="20"/>
                <w:szCs w:val="20"/>
              </w:rPr>
              <w:t>     </w:t>
            </w:r>
            <w:r w:rsidRPr="00D35090">
              <w:rPr>
                <w:sz w:val="20"/>
                <w:szCs w:val="20"/>
              </w:rPr>
              <w:fldChar w:fldCharType="end"/>
            </w:r>
          </w:p>
        </w:tc>
      </w:tr>
      <w:tr w:rsidR="00686FEF" w:rsidRPr="00D35090" w14:paraId="1A8C767D" w14:textId="77777777" w:rsidTr="001368A9">
        <w:tc>
          <w:tcPr>
            <w:tcW w:w="4275" w:type="dxa"/>
          </w:tcPr>
          <w:p w14:paraId="2BA02229" w14:textId="100198C5" w:rsidR="00686FEF" w:rsidRPr="00D35090" w:rsidRDefault="00686FEF" w:rsidP="00686FEF">
            <w:pPr>
              <w:pStyle w:val="PBParagraph"/>
              <w:numPr>
                <w:ilvl w:val="1"/>
                <w:numId w:val="36"/>
              </w:numPr>
              <w:spacing w:before="60" w:after="60"/>
              <w:rPr>
                <w:sz w:val="20"/>
                <w:szCs w:val="20"/>
              </w:rPr>
            </w:pPr>
            <w:r w:rsidRPr="00D35090">
              <w:rPr>
                <w:sz w:val="20"/>
              </w:rPr>
              <w:t>¿Puede delegarse la responsabilidad parental o su ejercicio en [nombre de su Estado]?</w:t>
            </w:r>
          </w:p>
        </w:tc>
        <w:tc>
          <w:tcPr>
            <w:tcW w:w="5648" w:type="dxa"/>
          </w:tcPr>
          <w:p w14:paraId="284E82CD" w14:textId="68E718C8" w:rsidR="00686FEF" w:rsidRPr="00D35090" w:rsidRDefault="00686FEF" w:rsidP="00686FEF">
            <w:pPr>
              <w:pStyle w:val="PBParagraph"/>
              <w:numPr>
                <w:ilvl w:val="0"/>
                <w:numId w:val="0"/>
              </w:numPr>
              <w:spacing w:before="60" w:after="60"/>
              <w:rPr>
                <w:sz w:val="20"/>
                <w:szCs w:val="20"/>
              </w:rPr>
            </w:pPr>
            <w:r w:rsidRPr="00D35090">
              <w:rPr>
                <w:sz w:val="20"/>
                <w:szCs w:val="20"/>
              </w:rPr>
              <w:fldChar w:fldCharType="begin">
                <w:ffData>
                  <w:name w:val="Check60"/>
                  <w:enabled/>
                  <w:calcOnExit w:val="0"/>
                  <w:checkBox>
                    <w:sizeAuto/>
                    <w:default w:val="0"/>
                  </w:checkBox>
                </w:ffData>
              </w:fldChar>
            </w:r>
            <w:r w:rsidRPr="00D35090">
              <w:rPr>
                <w:sz w:val="20"/>
                <w:szCs w:val="20"/>
              </w:rPr>
              <w:instrText xml:space="preserve"> FORMCHECKBOX </w:instrText>
            </w:r>
            <w:r w:rsidRPr="00D35090">
              <w:rPr>
                <w:sz w:val="20"/>
                <w:szCs w:val="20"/>
              </w:rPr>
            </w:r>
            <w:r w:rsidRPr="00D35090">
              <w:rPr>
                <w:sz w:val="20"/>
                <w:szCs w:val="20"/>
              </w:rPr>
              <w:fldChar w:fldCharType="separate"/>
            </w:r>
            <w:r w:rsidRPr="00D35090">
              <w:rPr>
                <w:sz w:val="20"/>
                <w:szCs w:val="20"/>
              </w:rPr>
              <w:fldChar w:fldCharType="end"/>
            </w:r>
            <w:r w:rsidR="00CA0CC4" w:rsidRPr="00D35090">
              <w:rPr>
                <w:sz w:val="20"/>
                <w:szCs w:val="20"/>
              </w:rPr>
              <w:t> </w:t>
            </w:r>
            <w:r w:rsidRPr="00D35090">
              <w:rPr>
                <w:sz w:val="20"/>
                <w:szCs w:val="20"/>
              </w:rPr>
              <w:t>Sí (explique cómo):</w:t>
            </w:r>
          </w:p>
          <w:p w14:paraId="66FCC604" w14:textId="399EDDCE" w:rsidR="00686FEF" w:rsidRPr="00D35090" w:rsidRDefault="00686FEF" w:rsidP="00686FEF">
            <w:pPr>
              <w:pStyle w:val="PBParagraph"/>
              <w:numPr>
                <w:ilvl w:val="0"/>
                <w:numId w:val="0"/>
              </w:numPr>
              <w:ind w:left="300"/>
              <w:rPr>
                <w:sz w:val="20"/>
                <w:szCs w:val="20"/>
              </w:rPr>
            </w:pPr>
            <w:r w:rsidRPr="00D35090">
              <w:rPr>
                <w:sz w:val="20"/>
                <w:szCs w:val="20"/>
              </w:rPr>
              <w:fldChar w:fldCharType="begin">
                <w:ffData>
                  <w:name w:val="Check381"/>
                  <w:enabled/>
                  <w:calcOnExit w:val="0"/>
                  <w:checkBox>
                    <w:sizeAuto/>
                    <w:default w:val="0"/>
                  </w:checkBox>
                </w:ffData>
              </w:fldChar>
            </w:r>
            <w:r w:rsidRPr="00D35090">
              <w:rPr>
                <w:sz w:val="20"/>
                <w:szCs w:val="20"/>
              </w:rPr>
              <w:instrText xml:space="preserve"> FORMCHECKBOX </w:instrText>
            </w:r>
            <w:r w:rsidRPr="00D35090">
              <w:rPr>
                <w:sz w:val="20"/>
                <w:szCs w:val="20"/>
              </w:rPr>
            </w:r>
            <w:r w:rsidRPr="00D35090">
              <w:rPr>
                <w:sz w:val="20"/>
                <w:szCs w:val="20"/>
              </w:rPr>
              <w:fldChar w:fldCharType="separate"/>
            </w:r>
            <w:r w:rsidRPr="00D35090">
              <w:rPr>
                <w:sz w:val="20"/>
                <w:szCs w:val="20"/>
              </w:rPr>
              <w:fldChar w:fldCharType="end"/>
            </w:r>
            <w:r w:rsidR="00CA0CC4" w:rsidRPr="00D35090">
              <w:rPr>
                <w:sz w:val="20"/>
                <w:szCs w:val="20"/>
              </w:rPr>
              <w:t> </w:t>
            </w:r>
            <w:r w:rsidRPr="00D35090">
              <w:rPr>
                <w:sz w:val="20"/>
                <w:szCs w:val="20"/>
              </w:rPr>
              <w:t>Decisión judicial</w:t>
            </w:r>
          </w:p>
          <w:p w14:paraId="0A45759A" w14:textId="619ED71F" w:rsidR="00686FEF" w:rsidRPr="00D35090" w:rsidRDefault="00686FEF" w:rsidP="00686FEF">
            <w:pPr>
              <w:pStyle w:val="PBParagraph"/>
              <w:numPr>
                <w:ilvl w:val="0"/>
                <w:numId w:val="0"/>
              </w:numPr>
              <w:ind w:left="300"/>
              <w:rPr>
                <w:sz w:val="20"/>
                <w:szCs w:val="20"/>
              </w:rPr>
            </w:pPr>
            <w:r w:rsidRPr="00D35090">
              <w:rPr>
                <w:sz w:val="20"/>
                <w:szCs w:val="20"/>
              </w:rPr>
              <w:fldChar w:fldCharType="begin">
                <w:ffData>
                  <w:name w:val="Check382"/>
                  <w:enabled/>
                  <w:calcOnExit w:val="0"/>
                  <w:checkBox>
                    <w:sizeAuto/>
                    <w:default w:val="0"/>
                  </w:checkBox>
                </w:ffData>
              </w:fldChar>
            </w:r>
            <w:r w:rsidRPr="00D35090">
              <w:rPr>
                <w:sz w:val="20"/>
                <w:szCs w:val="20"/>
              </w:rPr>
              <w:instrText xml:space="preserve"> FORMCHECKBOX </w:instrText>
            </w:r>
            <w:r w:rsidRPr="00D35090">
              <w:rPr>
                <w:sz w:val="20"/>
                <w:szCs w:val="20"/>
              </w:rPr>
            </w:r>
            <w:r w:rsidRPr="00D35090">
              <w:rPr>
                <w:sz w:val="20"/>
                <w:szCs w:val="20"/>
              </w:rPr>
              <w:fldChar w:fldCharType="separate"/>
            </w:r>
            <w:r w:rsidRPr="00D35090">
              <w:rPr>
                <w:sz w:val="20"/>
                <w:szCs w:val="20"/>
              </w:rPr>
              <w:fldChar w:fldCharType="end"/>
            </w:r>
            <w:r w:rsidR="00CA0CC4" w:rsidRPr="00D35090">
              <w:rPr>
                <w:sz w:val="20"/>
                <w:szCs w:val="20"/>
              </w:rPr>
              <w:t> </w:t>
            </w:r>
            <w:r w:rsidRPr="00D35090">
              <w:rPr>
                <w:sz w:val="20"/>
                <w:szCs w:val="20"/>
              </w:rPr>
              <w:t>Decisión administrativa</w:t>
            </w:r>
          </w:p>
          <w:p w14:paraId="25BD48DF" w14:textId="17B97EA1" w:rsidR="00686FEF" w:rsidRPr="00D35090" w:rsidRDefault="00686FEF" w:rsidP="00686FEF">
            <w:pPr>
              <w:pStyle w:val="PBParagraph"/>
              <w:numPr>
                <w:ilvl w:val="0"/>
                <w:numId w:val="0"/>
              </w:numPr>
              <w:spacing w:before="60" w:after="60"/>
              <w:ind w:left="300"/>
              <w:rPr>
                <w:sz w:val="20"/>
                <w:szCs w:val="20"/>
              </w:rPr>
            </w:pPr>
            <w:r w:rsidRPr="00D35090">
              <w:rPr>
                <w:sz w:val="20"/>
                <w:szCs w:val="20"/>
              </w:rPr>
              <w:fldChar w:fldCharType="begin">
                <w:ffData>
                  <w:name w:val="Check382"/>
                  <w:enabled/>
                  <w:calcOnExit w:val="0"/>
                  <w:checkBox>
                    <w:sizeAuto/>
                    <w:default w:val="0"/>
                  </w:checkBox>
                </w:ffData>
              </w:fldChar>
            </w:r>
            <w:r w:rsidRPr="00D35090">
              <w:rPr>
                <w:sz w:val="20"/>
                <w:szCs w:val="20"/>
              </w:rPr>
              <w:instrText xml:space="preserve"> FORMCHECKBOX </w:instrText>
            </w:r>
            <w:r w:rsidRPr="00D35090">
              <w:rPr>
                <w:sz w:val="20"/>
                <w:szCs w:val="20"/>
              </w:rPr>
            </w:r>
            <w:r w:rsidRPr="00D35090">
              <w:rPr>
                <w:sz w:val="20"/>
                <w:szCs w:val="20"/>
              </w:rPr>
              <w:fldChar w:fldCharType="separate"/>
            </w:r>
            <w:r w:rsidRPr="00D35090">
              <w:rPr>
                <w:sz w:val="20"/>
                <w:szCs w:val="20"/>
              </w:rPr>
              <w:fldChar w:fldCharType="end"/>
            </w:r>
            <w:r w:rsidRPr="00D35090">
              <w:rPr>
                <w:sz w:val="20"/>
                <w:szCs w:val="20"/>
              </w:rPr>
              <w:t xml:space="preserve"> Otro (sírvase especificar): </w:t>
            </w:r>
            <w:r w:rsidRPr="00D35090">
              <w:rPr>
                <w:sz w:val="20"/>
                <w:szCs w:val="20"/>
              </w:rPr>
              <w:fldChar w:fldCharType="begin" w:fldLock="1">
                <w:ffData>
                  <w:name w:val="Text42"/>
                  <w:enabled/>
                  <w:calcOnExit w:val="0"/>
                  <w:textInput/>
                </w:ffData>
              </w:fldChar>
            </w:r>
            <w:r w:rsidRPr="00D35090">
              <w:rPr>
                <w:sz w:val="20"/>
                <w:szCs w:val="20"/>
              </w:rPr>
              <w:instrText xml:space="preserve"> FORMTEXT </w:instrText>
            </w:r>
            <w:r w:rsidRPr="00D35090">
              <w:rPr>
                <w:sz w:val="20"/>
                <w:szCs w:val="20"/>
              </w:rPr>
            </w:r>
            <w:r w:rsidRPr="00D35090">
              <w:rPr>
                <w:sz w:val="20"/>
                <w:szCs w:val="20"/>
              </w:rPr>
              <w:fldChar w:fldCharType="separate"/>
            </w:r>
            <w:r w:rsidRPr="00D35090">
              <w:rPr>
                <w:sz w:val="20"/>
                <w:szCs w:val="20"/>
              </w:rPr>
              <w:t>     </w:t>
            </w:r>
            <w:r w:rsidRPr="00D35090">
              <w:rPr>
                <w:sz w:val="20"/>
                <w:szCs w:val="20"/>
              </w:rPr>
              <w:fldChar w:fldCharType="end"/>
            </w:r>
          </w:p>
          <w:p w14:paraId="394B586F" w14:textId="69A16821" w:rsidR="00686FEF" w:rsidRPr="00D35090" w:rsidRDefault="00686FEF" w:rsidP="00686FEF">
            <w:pPr>
              <w:pStyle w:val="PBParagraph"/>
              <w:numPr>
                <w:ilvl w:val="0"/>
                <w:numId w:val="0"/>
              </w:numPr>
              <w:spacing w:before="60" w:after="60"/>
              <w:rPr>
                <w:sz w:val="20"/>
                <w:szCs w:val="20"/>
              </w:rPr>
            </w:pPr>
            <w:r w:rsidRPr="00D35090">
              <w:rPr>
                <w:sz w:val="20"/>
                <w:szCs w:val="20"/>
              </w:rPr>
              <w:fldChar w:fldCharType="begin">
                <w:ffData>
                  <w:name w:val="Check61"/>
                  <w:enabled/>
                  <w:calcOnExit w:val="0"/>
                  <w:checkBox>
                    <w:sizeAuto/>
                    <w:default w:val="0"/>
                  </w:checkBox>
                </w:ffData>
              </w:fldChar>
            </w:r>
            <w:r w:rsidRPr="00D35090">
              <w:rPr>
                <w:sz w:val="20"/>
                <w:szCs w:val="20"/>
              </w:rPr>
              <w:instrText xml:space="preserve"> FORMCHECKBOX </w:instrText>
            </w:r>
            <w:r w:rsidRPr="00D35090">
              <w:rPr>
                <w:sz w:val="20"/>
                <w:szCs w:val="20"/>
              </w:rPr>
            </w:r>
            <w:r w:rsidRPr="00D35090">
              <w:rPr>
                <w:sz w:val="20"/>
                <w:szCs w:val="20"/>
              </w:rPr>
              <w:fldChar w:fldCharType="separate"/>
            </w:r>
            <w:r w:rsidRPr="00D35090">
              <w:rPr>
                <w:sz w:val="20"/>
                <w:szCs w:val="20"/>
              </w:rPr>
              <w:fldChar w:fldCharType="end"/>
            </w:r>
            <w:r w:rsidRPr="00D35090">
              <w:rPr>
                <w:sz w:val="20"/>
                <w:szCs w:val="20"/>
              </w:rPr>
              <w:t> No</w:t>
            </w:r>
          </w:p>
        </w:tc>
      </w:tr>
      <w:tr w:rsidR="00686FEF" w:rsidRPr="00D35090" w14:paraId="5897BFEC" w14:textId="77777777" w:rsidTr="001368A9">
        <w:tc>
          <w:tcPr>
            <w:tcW w:w="4275" w:type="dxa"/>
          </w:tcPr>
          <w:p w14:paraId="45349B78" w14:textId="7024A103" w:rsidR="00686FEF" w:rsidRPr="00D35090" w:rsidRDefault="00686FEF" w:rsidP="00686FEF">
            <w:pPr>
              <w:pStyle w:val="PBParagraph"/>
              <w:numPr>
                <w:ilvl w:val="1"/>
                <w:numId w:val="36"/>
              </w:numPr>
              <w:spacing w:before="60" w:after="60"/>
              <w:rPr>
                <w:sz w:val="20"/>
                <w:szCs w:val="20"/>
              </w:rPr>
            </w:pPr>
            <w:r w:rsidRPr="00D35090">
              <w:rPr>
                <w:sz w:val="20"/>
              </w:rPr>
              <w:t>¿Puede modificarse o extinguirse la atribución del derecho de custodia en [nombre de su Estado]?</w:t>
            </w:r>
          </w:p>
        </w:tc>
        <w:tc>
          <w:tcPr>
            <w:tcW w:w="5648" w:type="dxa"/>
          </w:tcPr>
          <w:p w14:paraId="4841E6ED" w14:textId="5D7790D7" w:rsidR="00686FEF" w:rsidRPr="00D35090" w:rsidRDefault="00686FEF" w:rsidP="00686FEF">
            <w:pPr>
              <w:pStyle w:val="PBParagraph"/>
              <w:numPr>
                <w:ilvl w:val="0"/>
                <w:numId w:val="0"/>
              </w:numPr>
              <w:spacing w:before="60" w:after="60"/>
              <w:ind w:left="567" w:hanging="567"/>
              <w:rPr>
                <w:sz w:val="20"/>
                <w:szCs w:val="20"/>
              </w:rPr>
            </w:pPr>
            <w:r w:rsidRPr="00D35090">
              <w:rPr>
                <w:sz w:val="20"/>
              </w:rPr>
              <w:fldChar w:fldCharType="begin">
                <w:ffData>
                  <w:name w:val="Check386"/>
                  <w:enabled/>
                  <w:calcOnExit w:val="0"/>
                  <w:checkBox>
                    <w:sizeAuto/>
                    <w:default w:val="0"/>
                  </w:checkBox>
                </w:ffData>
              </w:fldChar>
            </w:r>
            <w:bookmarkStart w:id="97" w:name="Check386"/>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97"/>
            <w:r w:rsidRPr="00D35090">
              <w:rPr>
                <w:sz w:val="20"/>
              </w:rPr>
              <w:t> Sí (explique cómo):</w:t>
            </w:r>
          </w:p>
          <w:p w14:paraId="2344EF3C" w14:textId="77777777" w:rsidR="00686FEF" w:rsidRPr="00D35090" w:rsidRDefault="00686FEF" w:rsidP="00686FEF">
            <w:pPr>
              <w:pStyle w:val="PBParagraph"/>
              <w:numPr>
                <w:ilvl w:val="0"/>
                <w:numId w:val="0"/>
              </w:numPr>
              <w:spacing w:before="60" w:after="60"/>
              <w:ind w:left="298"/>
              <w:rPr>
                <w:sz w:val="20"/>
                <w:szCs w:val="20"/>
              </w:rPr>
            </w:pPr>
            <w:r w:rsidRPr="00D35090">
              <w:rPr>
                <w:sz w:val="20"/>
              </w:rPr>
              <w:fldChar w:fldCharType="begin">
                <w:ffData>
                  <w:name w:val="Check387"/>
                  <w:enabled/>
                  <w:calcOnExit w:val="0"/>
                  <w:checkBox>
                    <w:sizeAuto/>
                    <w:default w:val="0"/>
                  </w:checkBox>
                </w:ffData>
              </w:fldChar>
            </w:r>
            <w:bookmarkStart w:id="98" w:name="Check387"/>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98"/>
            <w:r w:rsidRPr="00D35090">
              <w:rPr>
                <w:sz w:val="20"/>
              </w:rPr>
              <w:t> Por orden de autoridad judicial</w:t>
            </w:r>
          </w:p>
          <w:p w14:paraId="269AA22C" w14:textId="77777777" w:rsidR="00686FEF" w:rsidRPr="00D35090" w:rsidRDefault="00686FEF" w:rsidP="00686FEF">
            <w:pPr>
              <w:pStyle w:val="PBParagraph"/>
              <w:numPr>
                <w:ilvl w:val="0"/>
                <w:numId w:val="0"/>
              </w:numPr>
              <w:spacing w:before="60" w:after="60"/>
              <w:ind w:left="298"/>
              <w:rPr>
                <w:sz w:val="20"/>
                <w:szCs w:val="20"/>
              </w:rPr>
            </w:pPr>
            <w:r w:rsidRPr="00D35090">
              <w:rPr>
                <w:sz w:val="20"/>
              </w:rPr>
              <w:fldChar w:fldCharType="begin">
                <w:ffData>
                  <w:name w:val="Check388"/>
                  <w:enabled/>
                  <w:calcOnExit w:val="0"/>
                  <w:checkBox>
                    <w:sizeAuto/>
                    <w:default w:val="0"/>
                  </w:checkBox>
                </w:ffData>
              </w:fldChar>
            </w:r>
            <w:bookmarkStart w:id="99" w:name="Check388"/>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99"/>
            <w:r w:rsidRPr="00D35090">
              <w:rPr>
                <w:sz w:val="20"/>
              </w:rPr>
              <w:t> Por orden de autoridad administrativa</w:t>
            </w:r>
          </w:p>
          <w:p w14:paraId="154C2F81" w14:textId="64B891AD" w:rsidR="00686FEF" w:rsidRPr="00D35090" w:rsidRDefault="00686FEF" w:rsidP="00686FEF">
            <w:pPr>
              <w:pStyle w:val="PBParagraph"/>
              <w:numPr>
                <w:ilvl w:val="0"/>
                <w:numId w:val="0"/>
              </w:numPr>
              <w:spacing w:before="60" w:after="60"/>
              <w:ind w:left="582" w:hanging="284"/>
              <w:rPr>
                <w:sz w:val="20"/>
                <w:szCs w:val="20"/>
              </w:rPr>
            </w:pPr>
            <w:r w:rsidRPr="00D35090">
              <w:rPr>
                <w:sz w:val="20"/>
              </w:rPr>
              <w:fldChar w:fldCharType="begin">
                <w:ffData>
                  <w:name w:val="Check389"/>
                  <w:enabled/>
                  <w:calcOnExit w:val="0"/>
                  <w:checkBox>
                    <w:sizeAuto/>
                    <w:default w:val="0"/>
                  </w:checkBox>
                </w:ffData>
              </w:fldChar>
            </w:r>
            <w:bookmarkStart w:id="100" w:name="Check389"/>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100"/>
            <w:r w:rsidRPr="00D35090">
              <w:rPr>
                <w:sz w:val="20"/>
              </w:rPr>
              <w:t> Depende de cómo se haya atribuido la responsabilidad parental (</w:t>
            </w:r>
            <w:r w:rsidR="00100704" w:rsidRPr="00D35090">
              <w:rPr>
                <w:sz w:val="20"/>
              </w:rPr>
              <w:t>sírvase especificar</w:t>
            </w:r>
            <w:r w:rsidRPr="00D35090">
              <w:rPr>
                <w:sz w:val="20"/>
              </w:rPr>
              <w:t xml:space="preserve">): </w:t>
            </w:r>
            <w:r w:rsidRPr="00D35090">
              <w:rPr>
                <w:sz w:val="20"/>
              </w:rPr>
              <w:fldChar w:fldCharType="begin" w:fldLock="1">
                <w:ffData>
                  <w:name w:val="Text192"/>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26C72036" w14:textId="77777777" w:rsidR="00686FEF" w:rsidRPr="00D35090" w:rsidRDefault="00686FEF" w:rsidP="00686FEF">
            <w:pPr>
              <w:pStyle w:val="PBParagraph"/>
              <w:numPr>
                <w:ilvl w:val="0"/>
                <w:numId w:val="0"/>
              </w:numPr>
              <w:spacing w:before="60" w:after="60"/>
              <w:ind w:left="298"/>
              <w:rPr>
                <w:sz w:val="20"/>
                <w:szCs w:val="20"/>
              </w:rPr>
            </w:pPr>
            <w:r w:rsidRPr="00D35090">
              <w:rPr>
                <w:sz w:val="20"/>
              </w:rPr>
              <w:fldChar w:fldCharType="begin">
                <w:ffData>
                  <w:name w:val="Check390"/>
                  <w:enabled/>
                  <w:calcOnExit w:val="0"/>
                  <w:checkBox>
                    <w:sizeAuto/>
                    <w:default w:val="0"/>
                  </w:checkBox>
                </w:ffData>
              </w:fldChar>
            </w:r>
            <w:bookmarkStart w:id="101" w:name="Check390"/>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101"/>
            <w:r w:rsidRPr="00D35090">
              <w:rPr>
                <w:sz w:val="20"/>
              </w:rPr>
              <w:t xml:space="preserve"> Otro (sírvase especificar): </w:t>
            </w:r>
            <w:r w:rsidRPr="00D35090">
              <w:rPr>
                <w:sz w:val="20"/>
              </w:rPr>
              <w:fldChar w:fldCharType="begin" w:fldLock="1">
                <w:ffData>
                  <w:name w:val="Text192"/>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0E3D1693" w14:textId="402B81DF" w:rsidR="00686FEF" w:rsidRPr="00D35090" w:rsidRDefault="00686FEF" w:rsidP="00686FEF">
            <w:pPr>
              <w:pStyle w:val="PBParagraph"/>
              <w:numPr>
                <w:ilvl w:val="0"/>
                <w:numId w:val="0"/>
              </w:numPr>
              <w:spacing w:before="60" w:after="60"/>
              <w:rPr>
                <w:sz w:val="20"/>
                <w:szCs w:val="20"/>
              </w:rPr>
            </w:pPr>
            <w:r w:rsidRPr="00D35090">
              <w:rPr>
                <w:sz w:val="20"/>
              </w:rPr>
              <w:fldChar w:fldCharType="begin">
                <w:ffData>
                  <w:name w:val="Check385"/>
                  <w:enabled/>
                  <w:calcOnExit w:val="0"/>
                  <w:checkBox>
                    <w:sizeAuto/>
                    <w:default w:val="0"/>
                  </w:checkBox>
                </w:ffData>
              </w:fldChar>
            </w:r>
            <w:bookmarkStart w:id="102" w:name="Check385"/>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102"/>
            <w:r w:rsidRPr="00D35090">
              <w:rPr>
                <w:sz w:val="20"/>
              </w:rPr>
              <w:t> No</w:t>
            </w:r>
          </w:p>
        </w:tc>
      </w:tr>
      <w:tr w:rsidR="00686FEF" w:rsidRPr="00D35090" w14:paraId="6419474D" w14:textId="77777777" w:rsidTr="001368A9">
        <w:tc>
          <w:tcPr>
            <w:tcW w:w="4275" w:type="dxa"/>
          </w:tcPr>
          <w:p w14:paraId="79B145A2" w14:textId="1583B747" w:rsidR="00686FEF" w:rsidRPr="00D35090" w:rsidRDefault="00686FEF" w:rsidP="00686FEF">
            <w:pPr>
              <w:pStyle w:val="PBParagraph"/>
              <w:numPr>
                <w:ilvl w:val="1"/>
                <w:numId w:val="36"/>
              </w:numPr>
              <w:spacing w:before="60" w:after="60"/>
              <w:rPr>
                <w:sz w:val="20"/>
                <w:szCs w:val="20"/>
              </w:rPr>
            </w:pPr>
            <w:r w:rsidRPr="00D35090">
              <w:rPr>
                <w:sz w:val="20"/>
                <w:szCs w:val="20"/>
              </w:rPr>
              <w:t>¿Existen límites a la atribución de la responsabilidad parental en [nombre de su Estado]?</w:t>
            </w:r>
          </w:p>
        </w:tc>
        <w:tc>
          <w:tcPr>
            <w:tcW w:w="5648" w:type="dxa"/>
          </w:tcPr>
          <w:p w14:paraId="1882197B" w14:textId="5B99816F" w:rsidR="00686FEF" w:rsidRPr="00D35090" w:rsidRDefault="00686FEF" w:rsidP="00686FEF">
            <w:pPr>
              <w:pStyle w:val="PBParagraph"/>
              <w:numPr>
                <w:ilvl w:val="0"/>
                <w:numId w:val="0"/>
              </w:numPr>
              <w:spacing w:before="60" w:after="60"/>
              <w:rPr>
                <w:sz w:val="20"/>
                <w:szCs w:val="20"/>
              </w:rPr>
            </w:pPr>
            <w:r w:rsidRPr="00D35090">
              <w:rPr>
                <w:sz w:val="20"/>
                <w:szCs w:val="20"/>
              </w:rPr>
              <w:fldChar w:fldCharType="begin">
                <w:ffData>
                  <w:name w:val="Check60"/>
                  <w:enabled/>
                  <w:calcOnExit w:val="0"/>
                  <w:checkBox>
                    <w:sizeAuto/>
                    <w:default w:val="0"/>
                  </w:checkBox>
                </w:ffData>
              </w:fldChar>
            </w:r>
            <w:r w:rsidRPr="00D35090">
              <w:rPr>
                <w:sz w:val="20"/>
                <w:szCs w:val="20"/>
              </w:rPr>
              <w:instrText xml:space="preserve"> FORMCHECKBOX </w:instrText>
            </w:r>
            <w:r w:rsidRPr="00D35090">
              <w:rPr>
                <w:sz w:val="20"/>
                <w:szCs w:val="20"/>
              </w:rPr>
            </w:r>
            <w:r w:rsidRPr="00D35090">
              <w:rPr>
                <w:sz w:val="20"/>
                <w:szCs w:val="20"/>
              </w:rPr>
              <w:fldChar w:fldCharType="separate"/>
            </w:r>
            <w:r w:rsidRPr="00D35090">
              <w:rPr>
                <w:sz w:val="20"/>
                <w:szCs w:val="20"/>
              </w:rPr>
              <w:fldChar w:fldCharType="end"/>
            </w:r>
            <w:r w:rsidR="00602282" w:rsidRPr="00D35090">
              <w:rPr>
                <w:sz w:val="20"/>
                <w:szCs w:val="20"/>
              </w:rPr>
              <w:t xml:space="preserve"> </w:t>
            </w:r>
            <w:r w:rsidRPr="00D35090">
              <w:rPr>
                <w:sz w:val="20"/>
                <w:szCs w:val="20"/>
              </w:rPr>
              <w:t xml:space="preserve">Sí (sírvase especificar): </w:t>
            </w:r>
          </w:p>
          <w:p w14:paraId="521850B6" w14:textId="51FBE021" w:rsidR="00686FEF" w:rsidRPr="00D35090" w:rsidRDefault="00686FEF" w:rsidP="00686FEF">
            <w:pPr>
              <w:pStyle w:val="PBParagraph"/>
              <w:numPr>
                <w:ilvl w:val="0"/>
                <w:numId w:val="0"/>
              </w:numPr>
              <w:spacing w:before="60" w:after="60"/>
              <w:ind w:left="299"/>
              <w:rPr>
                <w:sz w:val="20"/>
                <w:szCs w:val="20"/>
              </w:rPr>
            </w:pPr>
            <w:r w:rsidRPr="00D35090">
              <w:rPr>
                <w:sz w:val="20"/>
                <w:szCs w:val="20"/>
              </w:rPr>
              <w:fldChar w:fldCharType="begin">
                <w:ffData>
                  <w:name w:val="Check412"/>
                  <w:enabled/>
                  <w:calcOnExit w:val="0"/>
                  <w:checkBox>
                    <w:sizeAuto/>
                    <w:default w:val="0"/>
                  </w:checkBox>
                </w:ffData>
              </w:fldChar>
            </w:r>
            <w:r w:rsidRPr="00D35090">
              <w:rPr>
                <w:sz w:val="20"/>
                <w:szCs w:val="20"/>
              </w:rPr>
              <w:instrText xml:space="preserve"> FORMCHECKBOX </w:instrText>
            </w:r>
            <w:r w:rsidRPr="00D35090">
              <w:rPr>
                <w:sz w:val="20"/>
                <w:szCs w:val="20"/>
              </w:rPr>
            </w:r>
            <w:r w:rsidRPr="00D35090">
              <w:rPr>
                <w:sz w:val="20"/>
                <w:szCs w:val="20"/>
              </w:rPr>
              <w:fldChar w:fldCharType="separate"/>
            </w:r>
            <w:r w:rsidRPr="00D35090">
              <w:rPr>
                <w:sz w:val="20"/>
                <w:szCs w:val="20"/>
              </w:rPr>
              <w:fldChar w:fldCharType="end"/>
            </w:r>
            <w:r w:rsidRPr="00D35090">
              <w:rPr>
                <w:sz w:val="20"/>
                <w:szCs w:val="20"/>
              </w:rPr>
              <w:t> Número de personas (</w:t>
            </w:r>
            <w:r w:rsidR="00602282" w:rsidRPr="00D35090">
              <w:rPr>
                <w:sz w:val="20"/>
                <w:szCs w:val="20"/>
              </w:rPr>
              <w:t>sírvase especificar</w:t>
            </w:r>
            <w:r w:rsidRPr="00D35090">
              <w:rPr>
                <w:sz w:val="20"/>
                <w:szCs w:val="20"/>
              </w:rPr>
              <w:t xml:space="preserve">): </w:t>
            </w:r>
            <w:r w:rsidRPr="00D35090">
              <w:rPr>
                <w:sz w:val="20"/>
                <w:szCs w:val="20"/>
              </w:rPr>
              <w:fldChar w:fldCharType="begin" w:fldLock="1">
                <w:ffData>
                  <w:name w:val="Text213"/>
                  <w:enabled/>
                  <w:calcOnExit w:val="0"/>
                  <w:textInput/>
                </w:ffData>
              </w:fldChar>
            </w:r>
            <w:r w:rsidRPr="00D35090">
              <w:rPr>
                <w:sz w:val="20"/>
                <w:szCs w:val="20"/>
              </w:rPr>
              <w:instrText xml:space="preserve"> FORMTEXT </w:instrText>
            </w:r>
            <w:r w:rsidRPr="00D35090">
              <w:rPr>
                <w:sz w:val="20"/>
                <w:szCs w:val="20"/>
              </w:rPr>
            </w:r>
            <w:r w:rsidRPr="00D35090">
              <w:rPr>
                <w:sz w:val="20"/>
                <w:szCs w:val="20"/>
              </w:rPr>
              <w:fldChar w:fldCharType="separate"/>
            </w:r>
            <w:r w:rsidRPr="00D35090">
              <w:rPr>
                <w:sz w:val="20"/>
                <w:szCs w:val="20"/>
              </w:rPr>
              <w:t>     </w:t>
            </w:r>
            <w:r w:rsidRPr="00D35090">
              <w:rPr>
                <w:sz w:val="20"/>
                <w:szCs w:val="20"/>
              </w:rPr>
              <w:fldChar w:fldCharType="end"/>
            </w:r>
          </w:p>
          <w:p w14:paraId="09DD2578" w14:textId="77777777" w:rsidR="00686FEF" w:rsidRPr="00D35090" w:rsidRDefault="00686FEF" w:rsidP="00686FEF">
            <w:pPr>
              <w:pStyle w:val="PBParagraph"/>
              <w:numPr>
                <w:ilvl w:val="0"/>
                <w:numId w:val="0"/>
              </w:numPr>
              <w:spacing w:before="60" w:after="60"/>
              <w:ind w:left="299"/>
              <w:rPr>
                <w:sz w:val="20"/>
                <w:szCs w:val="20"/>
              </w:rPr>
            </w:pPr>
            <w:r w:rsidRPr="00D35090">
              <w:rPr>
                <w:sz w:val="20"/>
                <w:szCs w:val="20"/>
              </w:rPr>
              <w:fldChar w:fldCharType="begin">
                <w:ffData>
                  <w:name w:val="Check477"/>
                  <w:enabled/>
                  <w:calcOnExit w:val="0"/>
                  <w:checkBox>
                    <w:sizeAuto/>
                    <w:default w:val="0"/>
                  </w:checkBox>
                </w:ffData>
              </w:fldChar>
            </w:r>
            <w:r w:rsidRPr="00D35090">
              <w:rPr>
                <w:sz w:val="20"/>
                <w:szCs w:val="20"/>
              </w:rPr>
              <w:instrText xml:space="preserve"> FORMCHECKBOX </w:instrText>
            </w:r>
            <w:r w:rsidRPr="00D35090">
              <w:rPr>
                <w:sz w:val="20"/>
                <w:szCs w:val="20"/>
              </w:rPr>
            </w:r>
            <w:r w:rsidRPr="00D35090">
              <w:rPr>
                <w:sz w:val="20"/>
                <w:szCs w:val="20"/>
              </w:rPr>
              <w:fldChar w:fldCharType="separate"/>
            </w:r>
            <w:r w:rsidRPr="00D35090">
              <w:rPr>
                <w:sz w:val="20"/>
                <w:szCs w:val="20"/>
              </w:rPr>
              <w:fldChar w:fldCharType="end"/>
            </w:r>
            <w:r w:rsidRPr="00D35090">
              <w:rPr>
                <w:sz w:val="20"/>
                <w:szCs w:val="20"/>
              </w:rPr>
              <w:t xml:space="preserve"> Edad (sírvase especificar): </w:t>
            </w:r>
            <w:r w:rsidRPr="00D35090">
              <w:rPr>
                <w:sz w:val="20"/>
                <w:szCs w:val="20"/>
              </w:rPr>
              <w:fldChar w:fldCharType="begin" w:fldLock="1">
                <w:ffData>
                  <w:name w:val="Text213"/>
                  <w:enabled/>
                  <w:calcOnExit w:val="0"/>
                  <w:textInput/>
                </w:ffData>
              </w:fldChar>
            </w:r>
            <w:r w:rsidRPr="00D35090">
              <w:rPr>
                <w:sz w:val="20"/>
                <w:szCs w:val="20"/>
              </w:rPr>
              <w:instrText xml:space="preserve"> FORMTEXT </w:instrText>
            </w:r>
            <w:r w:rsidRPr="00D35090">
              <w:rPr>
                <w:sz w:val="20"/>
                <w:szCs w:val="20"/>
              </w:rPr>
            </w:r>
            <w:r w:rsidRPr="00D35090">
              <w:rPr>
                <w:sz w:val="20"/>
                <w:szCs w:val="20"/>
              </w:rPr>
              <w:fldChar w:fldCharType="separate"/>
            </w:r>
            <w:r w:rsidRPr="00D35090">
              <w:rPr>
                <w:sz w:val="20"/>
                <w:szCs w:val="20"/>
              </w:rPr>
              <w:t>     </w:t>
            </w:r>
            <w:r w:rsidRPr="00D35090">
              <w:rPr>
                <w:sz w:val="20"/>
                <w:szCs w:val="20"/>
              </w:rPr>
              <w:fldChar w:fldCharType="end"/>
            </w:r>
            <w:r w:rsidRPr="00D35090">
              <w:rPr>
                <w:sz w:val="20"/>
                <w:szCs w:val="20"/>
              </w:rPr>
              <w:t xml:space="preserve">  </w:t>
            </w:r>
          </w:p>
          <w:p w14:paraId="03F32DC9" w14:textId="77777777" w:rsidR="00686FEF" w:rsidRPr="00D35090" w:rsidRDefault="00686FEF" w:rsidP="00686FEF">
            <w:pPr>
              <w:pStyle w:val="PBParagraph"/>
              <w:numPr>
                <w:ilvl w:val="0"/>
                <w:numId w:val="0"/>
              </w:numPr>
              <w:spacing w:before="60" w:after="60"/>
              <w:ind w:left="299"/>
              <w:rPr>
                <w:sz w:val="20"/>
                <w:szCs w:val="20"/>
              </w:rPr>
            </w:pPr>
            <w:r w:rsidRPr="00D35090">
              <w:rPr>
                <w:sz w:val="20"/>
                <w:szCs w:val="20"/>
              </w:rPr>
              <w:fldChar w:fldCharType="begin">
                <w:ffData>
                  <w:name w:val="Check479"/>
                  <w:enabled/>
                  <w:calcOnExit w:val="0"/>
                  <w:checkBox>
                    <w:sizeAuto/>
                    <w:default w:val="0"/>
                  </w:checkBox>
                </w:ffData>
              </w:fldChar>
            </w:r>
            <w:r w:rsidRPr="00D35090">
              <w:rPr>
                <w:sz w:val="20"/>
                <w:szCs w:val="20"/>
              </w:rPr>
              <w:instrText xml:space="preserve"> FORMCHECKBOX </w:instrText>
            </w:r>
            <w:r w:rsidRPr="00D35090">
              <w:rPr>
                <w:sz w:val="20"/>
                <w:szCs w:val="20"/>
              </w:rPr>
            </w:r>
            <w:r w:rsidRPr="00D35090">
              <w:rPr>
                <w:sz w:val="20"/>
                <w:szCs w:val="20"/>
              </w:rPr>
              <w:fldChar w:fldCharType="separate"/>
            </w:r>
            <w:r w:rsidRPr="00D35090">
              <w:rPr>
                <w:sz w:val="20"/>
                <w:szCs w:val="20"/>
              </w:rPr>
              <w:fldChar w:fldCharType="end"/>
            </w:r>
            <w:r w:rsidRPr="00D35090">
              <w:rPr>
                <w:sz w:val="20"/>
                <w:szCs w:val="20"/>
              </w:rPr>
              <w:t xml:space="preserve"> Estado civil (sírvase especificar): </w:t>
            </w:r>
            <w:r w:rsidRPr="00D35090">
              <w:rPr>
                <w:sz w:val="20"/>
                <w:szCs w:val="20"/>
              </w:rPr>
              <w:fldChar w:fldCharType="begin" w:fldLock="1">
                <w:ffData>
                  <w:name w:val="Text213"/>
                  <w:enabled/>
                  <w:calcOnExit w:val="0"/>
                  <w:textInput/>
                </w:ffData>
              </w:fldChar>
            </w:r>
            <w:r w:rsidRPr="00D35090">
              <w:rPr>
                <w:sz w:val="20"/>
                <w:szCs w:val="20"/>
              </w:rPr>
              <w:instrText xml:space="preserve"> FORMTEXT </w:instrText>
            </w:r>
            <w:r w:rsidRPr="00D35090">
              <w:rPr>
                <w:sz w:val="20"/>
                <w:szCs w:val="20"/>
              </w:rPr>
            </w:r>
            <w:r w:rsidRPr="00D35090">
              <w:rPr>
                <w:sz w:val="20"/>
                <w:szCs w:val="20"/>
              </w:rPr>
              <w:fldChar w:fldCharType="separate"/>
            </w:r>
            <w:r w:rsidRPr="00D35090">
              <w:rPr>
                <w:sz w:val="20"/>
                <w:szCs w:val="20"/>
              </w:rPr>
              <w:t>     </w:t>
            </w:r>
            <w:r w:rsidRPr="00D35090">
              <w:rPr>
                <w:sz w:val="20"/>
                <w:szCs w:val="20"/>
              </w:rPr>
              <w:fldChar w:fldCharType="end"/>
            </w:r>
          </w:p>
          <w:p w14:paraId="23302C8C" w14:textId="2B787D8B" w:rsidR="00686FEF" w:rsidRPr="00D35090" w:rsidRDefault="00686FEF" w:rsidP="00686FEF">
            <w:pPr>
              <w:pStyle w:val="PBParagraph"/>
              <w:numPr>
                <w:ilvl w:val="0"/>
                <w:numId w:val="0"/>
              </w:numPr>
              <w:spacing w:before="60" w:after="60"/>
              <w:ind w:left="299"/>
              <w:rPr>
                <w:sz w:val="20"/>
                <w:szCs w:val="20"/>
              </w:rPr>
            </w:pPr>
            <w:r w:rsidRPr="00D35090">
              <w:rPr>
                <w:sz w:val="20"/>
                <w:szCs w:val="20"/>
              </w:rPr>
              <w:fldChar w:fldCharType="begin">
                <w:ffData>
                  <w:name w:val="Check479"/>
                  <w:enabled/>
                  <w:calcOnExit w:val="0"/>
                  <w:checkBox>
                    <w:sizeAuto/>
                    <w:default w:val="0"/>
                  </w:checkBox>
                </w:ffData>
              </w:fldChar>
            </w:r>
            <w:r w:rsidRPr="00D35090">
              <w:rPr>
                <w:sz w:val="20"/>
                <w:szCs w:val="20"/>
              </w:rPr>
              <w:instrText xml:space="preserve"> FORMCHECKBOX </w:instrText>
            </w:r>
            <w:r w:rsidRPr="00D35090">
              <w:rPr>
                <w:sz w:val="20"/>
                <w:szCs w:val="20"/>
              </w:rPr>
            </w:r>
            <w:r w:rsidRPr="00D35090">
              <w:rPr>
                <w:sz w:val="20"/>
                <w:szCs w:val="20"/>
              </w:rPr>
              <w:fldChar w:fldCharType="separate"/>
            </w:r>
            <w:r w:rsidRPr="00D35090">
              <w:rPr>
                <w:sz w:val="20"/>
                <w:szCs w:val="20"/>
              </w:rPr>
              <w:fldChar w:fldCharType="end"/>
            </w:r>
            <w:r w:rsidRPr="00D35090">
              <w:rPr>
                <w:sz w:val="20"/>
                <w:szCs w:val="20"/>
              </w:rPr>
              <w:t> Filiación (</w:t>
            </w:r>
            <w:r w:rsidR="00203671" w:rsidRPr="00D35090">
              <w:rPr>
                <w:sz w:val="20"/>
                <w:szCs w:val="20"/>
              </w:rPr>
              <w:t>sírvase especificar</w:t>
            </w:r>
            <w:r w:rsidRPr="00D35090">
              <w:rPr>
                <w:sz w:val="20"/>
                <w:szCs w:val="20"/>
              </w:rPr>
              <w:t xml:space="preserve">): </w:t>
            </w:r>
            <w:r w:rsidRPr="00D35090">
              <w:rPr>
                <w:sz w:val="20"/>
                <w:szCs w:val="20"/>
              </w:rPr>
              <w:fldChar w:fldCharType="begin" w:fldLock="1">
                <w:ffData>
                  <w:name w:val="Text309"/>
                  <w:enabled/>
                  <w:calcOnExit w:val="0"/>
                  <w:textInput/>
                </w:ffData>
              </w:fldChar>
            </w:r>
            <w:bookmarkStart w:id="103" w:name="Text309"/>
            <w:r w:rsidRPr="00D35090">
              <w:rPr>
                <w:sz w:val="20"/>
                <w:szCs w:val="20"/>
              </w:rPr>
              <w:instrText xml:space="preserve"> FORMTEXT </w:instrText>
            </w:r>
            <w:r w:rsidRPr="00D35090">
              <w:rPr>
                <w:sz w:val="20"/>
                <w:szCs w:val="20"/>
              </w:rPr>
            </w:r>
            <w:r w:rsidRPr="00D35090">
              <w:rPr>
                <w:sz w:val="20"/>
                <w:szCs w:val="20"/>
              </w:rPr>
              <w:fldChar w:fldCharType="separate"/>
            </w:r>
            <w:r w:rsidRPr="00D35090">
              <w:rPr>
                <w:sz w:val="20"/>
                <w:szCs w:val="20"/>
              </w:rPr>
              <w:t>     </w:t>
            </w:r>
            <w:r w:rsidRPr="00D35090">
              <w:rPr>
                <w:sz w:val="20"/>
                <w:szCs w:val="20"/>
              </w:rPr>
              <w:fldChar w:fldCharType="end"/>
            </w:r>
            <w:bookmarkEnd w:id="103"/>
            <w:r w:rsidRPr="00D35090">
              <w:rPr>
                <w:sz w:val="20"/>
                <w:szCs w:val="20"/>
              </w:rPr>
              <w:t xml:space="preserve">      </w:t>
            </w:r>
          </w:p>
          <w:p w14:paraId="0A29B700" w14:textId="77777777" w:rsidR="00686FEF" w:rsidRPr="00D35090" w:rsidRDefault="00686FEF" w:rsidP="00686FEF">
            <w:pPr>
              <w:pStyle w:val="PBParagraph"/>
              <w:numPr>
                <w:ilvl w:val="0"/>
                <w:numId w:val="0"/>
              </w:numPr>
              <w:spacing w:before="60" w:after="60"/>
              <w:ind w:left="299"/>
              <w:rPr>
                <w:sz w:val="20"/>
                <w:szCs w:val="20"/>
              </w:rPr>
            </w:pPr>
            <w:r w:rsidRPr="00D35090">
              <w:rPr>
                <w:sz w:val="20"/>
                <w:szCs w:val="20"/>
              </w:rPr>
              <w:fldChar w:fldCharType="begin">
                <w:ffData>
                  <w:name w:val="Check463"/>
                  <w:enabled/>
                  <w:calcOnExit w:val="0"/>
                  <w:checkBox>
                    <w:sizeAuto/>
                    <w:default w:val="0"/>
                  </w:checkBox>
                </w:ffData>
              </w:fldChar>
            </w:r>
            <w:r w:rsidRPr="00D35090">
              <w:rPr>
                <w:sz w:val="20"/>
                <w:szCs w:val="20"/>
              </w:rPr>
              <w:instrText xml:space="preserve"> FORMCHECKBOX </w:instrText>
            </w:r>
            <w:r w:rsidRPr="00D35090">
              <w:rPr>
                <w:sz w:val="20"/>
                <w:szCs w:val="20"/>
              </w:rPr>
            </w:r>
            <w:r w:rsidRPr="00D35090">
              <w:rPr>
                <w:sz w:val="20"/>
                <w:szCs w:val="20"/>
              </w:rPr>
              <w:fldChar w:fldCharType="separate"/>
            </w:r>
            <w:r w:rsidRPr="00D35090">
              <w:rPr>
                <w:sz w:val="20"/>
                <w:szCs w:val="20"/>
              </w:rPr>
              <w:fldChar w:fldCharType="end"/>
            </w:r>
            <w:r w:rsidRPr="00D35090">
              <w:rPr>
                <w:sz w:val="20"/>
                <w:szCs w:val="20"/>
              </w:rPr>
              <w:t xml:space="preserve"> Otros (sírvase especificar): </w:t>
            </w:r>
            <w:r w:rsidRPr="00D35090">
              <w:rPr>
                <w:sz w:val="20"/>
                <w:szCs w:val="20"/>
              </w:rPr>
              <w:fldChar w:fldCharType="begin" w:fldLock="1">
                <w:ffData>
                  <w:name w:val="Text213"/>
                  <w:enabled/>
                  <w:calcOnExit w:val="0"/>
                  <w:textInput/>
                </w:ffData>
              </w:fldChar>
            </w:r>
            <w:r w:rsidRPr="00D35090">
              <w:rPr>
                <w:sz w:val="20"/>
                <w:szCs w:val="20"/>
              </w:rPr>
              <w:instrText xml:space="preserve"> FORMTEXT </w:instrText>
            </w:r>
            <w:r w:rsidRPr="00D35090">
              <w:rPr>
                <w:sz w:val="20"/>
                <w:szCs w:val="20"/>
              </w:rPr>
            </w:r>
            <w:r w:rsidRPr="00D35090">
              <w:rPr>
                <w:sz w:val="20"/>
                <w:szCs w:val="20"/>
              </w:rPr>
              <w:fldChar w:fldCharType="separate"/>
            </w:r>
            <w:r w:rsidRPr="00D35090">
              <w:rPr>
                <w:sz w:val="20"/>
                <w:szCs w:val="20"/>
              </w:rPr>
              <w:t>     </w:t>
            </w:r>
            <w:r w:rsidRPr="00D35090">
              <w:rPr>
                <w:sz w:val="20"/>
                <w:szCs w:val="20"/>
              </w:rPr>
              <w:fldChar w:fldCharType="end"/>
            </w:r>
          </w:p>
          <w:p w14:paraId="20C942ED" w14:textId="7D5E410E" w:rsidR="00686FEF" w:rsidRPr="00D35090" w:rsidRDefault="00686FEF" w:rsidP="00686FEF">
            <w:pPr>
              <w:pStyle w:val="PBParagraph"/>
              <w:numPr>
                <w:ilvl w:val="0"/>
                <w:numId w:val="0"/>
              </w:numPr>
              <w:spacing w:before="60" w:after="60"/>
              <w:rPr>
                <w:sz w:val="20"/>
                <w:szCs w:val="20"/>
              </w:rPr>
            </w:pPr>
            <w:r w:rsidRPr="00D35090">
              <w:rPr>
                <w:sz w:val="20"/>
                <w:szCs w:val="20"/>
              </w:rPr>
              <w:fldChar w:fldCharType="begin">
                <w:ffData>
                  <w:name w:val="Check413"/>
                  <w:enabled/>
                  <w:calcOnExit w:val="0"/>
                  <w:checkBox>
                    <w:sizeAuto/>
                    <w:default w:val="0"/>
                  </w:checkBox>
                </w:ffData>
              </w:fldChar>
            </w:r>
            <w:r w:rsidRPr="00D35090">
              <w:rPr>
                <w:sz w:val="20"/>
                <w:szCs w:val="20"/>
              </w:rPr>
              <w:instrText xml:space="preserve"> FORMCHECKBOX </w:instrText>
            </w:r>
            <w:r w:rsidRPr="00D35090">
              <w:rPr>
                <w:sz w:val="20"/>
                <w:szCs w:val="20"/>
              </w:rPr>
            </w:r>
            <w:r w:rsidRPr="00D35090">
              <w:rPr>
                <w:sz w:val="20"/>
                <w:szCs w:val="20"/>
              </w:rPr>
              <w:fldChar w:fldCharType="separate"/>
            </w:r>
            <w:r w:rsidRPr="00D35090">
              <w:rPr>
                <w:sz w:val="20"/>
                <w:szCs w:val="20"/>
              </w:rPr>
              <w:fldChar w:fldCharType="end"/>
            </w:r>
            <w:r w:rsidRPr="00D35090">
              <w:rPr>
                <w:sz w:val="20"/>
                <w:szCs w:val="20"/>
              </w:rPr>
              <w:t> No</w:t>
            </w:r>
          </w:p>
        </w:tc>
      </w:tr>
      <w:tr w:rsidR="00686FEF" w:rsidRPr="00D35090" w14:paraId="340A4AB1" w14:textId="77777777" w:rsidTr="001368A9">
        <w:tc>
          <w:tcPr>
            <w:tcW w:w="4275" w:type="dxa"/>
          </w:tcPr>
          <w:p w14:paraId="20D5E90F" w14:textId="4111AA84" w:rsidR="00686FEF" w:rsidRPr="00D35090" w:rsidRDefault="00686FEF" w:rsidP="00686FEF">
            <w:pPr>
              <w:pStyle w:val="PBParagraph"/>
              <w:numPr>
                <w:ilvl w:val="1"/>
                <w:numId w:val="36"/>
              </w:numPr>
              <w:spacing w:before="60" w:after="60"/>
              <w:rPr>
                <w:sz w:val="20"/>
                <w:szCs w:val="20"/>
              </w:rPr>
            </w:pPr>
            <w:r w:rsidRPr="00D35090">
              <w:rPr>
                <w:sz w:val="20"/>
              </w:rPr>
              <w:t xml:space="preserve">¿Existe algún requisito en </w:t>
            </w:r>
            <w:r w:rsidR="00203671" w:rsidRPr="00D35090">
              <w:rPr>
                <w:sz w:val="20"/>
              </w:rPr>
              <w:t>la ley</w:t>
            </w:r>
            <w:r w:rsidRPr="00D35090">
              <w:rPr>
                <w:sz w:val="20"/>
              </w:rPr>
              <w:t xml:space="preserve"> de [nombre de su Estado] para que un acuerdo relativo a la responsabilidad parental entre en vigor (p. ej.</w:t>
            </w:r>
            <w:r w:rsidR="00203671" w:rsidRPr="00D35090">
              <w:rPr>
                <w:sz w:val="20"/>
              </w:rPr>
              <w:t>:</w:t>
            </w:r>
            <w:r w:rsidRPr="00D35090">
              <w:rPr>
                <w:sz w:val="20"/>
              </w:rPr>
              <w:t xml:space="preserve"> registro)?</w:t>
            </w:r>
          </w:p>
        </w:tc>
        <w:tc>
          <w:tcPr>
            <w:tcW w:w="5648" w:type="dxa"/>
          </w:tcPr>
          <w:p w14:paraId="2388CD98" w14:textId="77777777" w:rsidR="00686FEF" w:rsidRPr="00D35090" w:rsidRDefault="00686FEF" w:rsidP="00686FEF">
            <w:pPr>
              <w:pStyle w:val="PBParagraph"/>
              <w:numPr>
                <w:ilvl w:val="0"/>
                <w:numId w:val="0"/>
              </w:numPr>
              <w:spacing w:before="60" w:after="60"/>
              <w:rPr>
                <w:sz w:val="20"/>
                <w:szCs w:val="20"/>
              </w:rPr>
            </w:pPr>
            <w:r w:rsidRPr="00D35090">
              <w:rPr>
                <w:sz w:val="20"/>
              </w:rPr>
              <w:fldChar w:fldCharType="begin">
                <w:ffData>
                  <w:name w:val="Check60"/>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Sí (sírvase especificar): </w:t>
            </w:r>
            <w:r w:rsidRPr="00D35090">
              <w:rPr>
                <w:sz w:val="20"/>
              </w:rPr>
              <w:fldChar w:fldCharType="begin" w:fldLock="1">
                <w:ffData>
                  <w:name w:val="Text42"/>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495A9B72" w14:textId="52440527" w:rsidR="00686FEF" w:rsidRPr="00D35090" w:rsidRDefault="00686FEF" w:rsidP="00686FEF">
            <w:pPr>
              <w:pStyle w:val="PBParagraph"/>
              <w:numPr>
                <w:ilvl w:val="0"/>
                <w:numId w:val="0"/>
              </w:numPr>
              <w:spacing w:before="60" w:after="60"/>
              <w:rPr>
                <w:sz w:val="20"/>
                <w:szCs w:val="20"/>
              </w:rPr>
            </w:pPr>
            <w:r w:rsidRPr="00D35090">
              <w:rPr>
                <w:sz w:val="20"/>
              </w:rPr>
              <w:fldChar w:fldCharType="begin">
                <w:ffData>
                  <w:name w:val="Check61"/>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No</w:t>
            </w:r>
          </w:p>
        </w:tc>
      </w:tr>
      <w:tr w:rsidR="00686FEF" w:rsidRPr="00D35090" w14:paraId="66FC7F9F" w14:textId="77777777" w:rsidTr="001368A9">
        <w:tc>
          <w:tcPr>
            <w:tcW w:w="4275" w:type="dxa"/>
          </w:tcPr>
          <w:p w14:paraId="2439C6BD" w14:textId="16868735" w:rsidR="00686FEF" w:rsidRPr="00D35090" w:rsidRDefault="00686FEF" w:rsidP="00686FEF">
            <w:pPr>
              <w:pStyle w:val="PBParagraph"/>
              <w:numPr>
                <w:ilvl w:val="1"/>
                <w:numId w:val="36"/>
              </w:numPr>
              <w:spacing w:before="60" w:after="60"/>
              <w:rPr>
                <w:sz w:val="20"/>
                <w:szCs w:val="20"/>
              </w:rPr>
            </w:pPr>
            <w:r w:rsidRPr="00D35090">
              <w:rPr>
                <w:sz w:val="20"/>
              </w:rPr>
              <w:t>¿Existe algún requisito de edad en [nombre de su Estado] para el ejercicio de la responsabilidad parental?</w:t>
            </w:r>
          </w:p>
        </w:tc>
        <w:tc>
          <w:tcPr>
            <w:tcW w:w="5648" w:type="dxa"/>
          </w:tcPr>
          <w:p w14:paraId="41FDAE28" w14:textId="77777777" w:rsidR="00686FEF" w:rsidRPr="00D35090" w:rsidRDefault="00686FEF" w:rsidP="00686FEF">
            <w:pPr>
              <w:pStyle w:val="PBParagraph"/>
              <w:numPr>
                <w:ilvl w:val="0"/>
                <w:numId w:val="0"/>
              </w:numPr>
              <w:spacing w:before="60" w:after="60"/>
              <w:ind w:left="28"/>
              <w:rPr>
                <w:sz w:val="20"/>
                <w:szCs w:val="20"/>
              </w:rPr>
            </w:pPr>
            <w:r w:rsidRPr="00D35090">
              <w:rPr>
                <w:sz w:val="20"/>
              </w:rPr>
              <w:fldChar w:fldCharType="begin">
                <w:ffData>
                  <w:name w:val="Check391"/>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Sí </w:t>
            </w:r>
          </w:p>
          <w:p w14:paraId="3C0F0D52" w14:textId="3B94423D" w:rsidR="00686FEF" w:rsidRPr="00D35090" w:rsidRDefault="00686FEF" w:rsidP="00686FEF">
            <w:pPr>
              <w:pStyle w:val="PBParagraph"/>
              <w:numPr>
                <w:ilvl w:val="0"/>
                <w:numId w:val="0"/>
              </w:numPr>
              <w:spacing w:before="60" w:after="60"/>
              <w:ind w:left="298"/>
              <w:rPr>
                <w:sz w:val="20"/>
                <w:szCs w:val="20"/>
              </w:rPr>
            </w:pPr>
            <w:r w:rsidRPr="00D35090">
              <w:rPr>
                <w:sz w:val="20"/>
              </w:rPr>
              <w:fldChar w:fldCharType="begin">
                <w:ffData>
                  <w:name w:val="Check392"/>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Edad máxima (</w:t>
            </w:r>
            <w:r w:rsidR="00B96C77" w:rsidRPr="00D35090">
              <w:rPr>
                <w:sz w:val="20"/>
                <w:szCs w:val="20"/>
              </w:rPr>
              <w:t>sírvase especificar</w:t>
            </w:r>
            <w:r w:rsidRPr="00D35090">
              <w:rPr>
                <w:sz w:val="20"/>
              </w:rPr>
              <w:t xml:space="preserve">): </w:t>
            </w:r>
            <w:r w:rsidRPr="00D35090">
              <w:rPr>
                <w:sz w:val="20"/>
              </w:rPr>
              <w:fldChar w:fldCharType="begin" w:fldLock="1">
                <w:ffData>
                  <w:name w:val="Text219"/>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287EE5FF" w14:textId="308C61EA" w:rsidR="00686FEF" w:rsidRPr="00D35090" w:rsidRDefault="00686FEF" w:rsidP="00686FEF">
            <w:pPr>
              <w:pStyle w:val="PBParagraph"/>
              <w:numPr>
                <w:ilvl w:val="0"/>
                <w:numId w:val="0"/>
              </w:numPr>
              <w:spacing w:before="60" w:after="60"/>
              <w:ind w:left="298"/>
              <w:rPr>
                <w:sz w:val="20"/>
                <w:szCs w:val="20"/>
              </w:rPr>
            </w:pPr>
            <w:r w:rsidRPr="00D35090">
              <w:rPr>
                <w:sz w:val="20"/>
              </w:rPr>
              <w:fldChar w:fldCharType="begin">
                <w:ffData>
                  <w:name w:val="Check393"/>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Edad mínima (</w:t>
            </w:r>
            <w:r w:rsidR="00B96C77" w:rsidRPr="00D35090">
              <w:rPr>
                <w:sz w:val="20"/>
                <w:szCs w:val="20"/>
              </w:rPr>
              <w:t>sírvase especificar</w:t>
            </w:r>
            <w:r w:rsidRPr="00D35090">
              <w:rPr>
                <w:sz w:val="20"/>
              </w:rPr>
              <w:t xml:space="preserve">): </w:t>
            </w:r>
            <w:r w:rsidRPr="00D35090">
              <w:rPr>
                <w:sz w:val="20"/>
              </w:rPr>
              <w:fldChar w:fldCharType="begin" w:fldLock="1">
                <w:ffData>
                  <w:name w:val="Text219"/>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274A2DFF" w14:textId="5EA612DF" w:rsidR="00686FEF" w:rsidRPr="00D35090" w:rsidRDefault="00686FEF" w:rsidP="00686FEF">
            <w:pPr>
              <w:pStyle w:val="PBParagraph"/>
              <w:numPr>
                <w:ilvl w:val="0"/>
                <w:numId w:val="0"/>
              </w:numPr>
              <w:spacing w:before="60" w:after="60"/>
              <w:ind w:left="582" w:hanging="284"/>
              <w:rPr>
                <w:sz w:val="20"/>
                <w:szCs w:val="20"/>
              </w:rPr>
            </w:pPr>
            <w:r w:rsidRPr="00D35090">
              <w:rPr>
                <w:sz w:val="20"/>
              </w:rPr>
              <w:fldChar w:fldCharType="begin">
                <w:ffData>
                  <w:name w:val="Check394"/>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00CA0CC4" w:rsidRPr="00D35090">
              <w:rPr>
                <w:sz w:val="20"/>
              </w:rPr>
              <w:t> </w:t>
            </w:r>
            <w:r w:rsidRPr="00D35090">
              <w:rPr>
                <w:sz w:val="20"/>
              </w:rPr>
              <w:t>Diferencia de edad requerida entre la persona y el niño (</w:t>
            </w:r>
            <w:r w:rsidR="00B96C77" w:rsidRPr="00D35090">
              <w:rPr>
                <w:sz w:val="20"/>
                <w:szCs w:val="20"/>
              </w:rPr>
              <w:t>sírvase especificar</w:t>
            </w:r>
            <w:r w:rsidRPr="00D35090">
              <w:rPr>
                <w:sz w:val="20"/>
              </w:rPr>
              <w:t xml:space="preserve">): </w:t>
            </w:r>
            <w:r w:rsidRPr="00D35090">
              <w:rPr>
                <w:sz w:val="20"/>
              </w:rPr>
              <w:fldChar w:fldCharType="begin" w:fldLock="1">
                <w:ffData>
                  <w:name w:val="Text219"/>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63D3589D" w14:textId="77777777" w:rsidR="00686FEF" w:rsidRPr="00D35090" w:rsidRDefault="00686FEF" w:rsidP="00686FEF">
            <w:pPr>
              <w:pStyle w:val="PBParagraph"/>
              <w:numPr>
                <w:ilvl w:val="0"/>
                <w:numId w:val="0"/>
              </w:numPr>
              <w:spacing w:before="60" w:after="60"/>
              <w:ind w:left="298"/>
              <w:rPr>
                <w:sz w:val="20"/>
                <w:szCs w:val="20"/>
              </w:rPr>
            </w:pPr>
            <w:r w:rsidRPr="00D35090">
              <w:rPr>
                <w:sz w:val="20"/>
              </w:rPr>
              <w:fldChar w:fldCharType="begin">
                <w:ffData>
                  <w:name w:val="Check395"/>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Otros (sírvase especificar): </w:t>
            </w:r>
            <w:r w:rsidRPr="00D35090">
              <w:rPr>
                <w:sz w:val="20"/>
              </w:rPr>
              <w:fldChar w:fldCharType="begin" w:fldLock="1">
                <w:ffData>
                  <w:name w:val="Text193"/>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578A12B5" w14:textId="3DFB7C17" w:rsidR="00686FEF" w:rsidRPr="00D35090" w:rsidRDefault="00686FEF" w:rsidP="00686FEF">
            <w:pPr>
              <w:pStyle w:val="PBParagraph"/>
              <w:numPr>
                <w:ilvl w:val="0"/>
                <w:numId w:val="0"/>
              </w:numPr>
              <w:spacing w:before="60" w:after="60"/>
              <w:rPr>
                <w:sz w:val="20"/>
                <w:szCs w:val="20"/>
              </w:rPr>
            </w:pPr>
            <w:r w:rsidRPr="00D35090">
              <w:rPr>
                <w:sz w:val="20"/>
              </w:rPr>
              <w:fldChar w:fldCharType="begin">
                <w:ffData>
                  <w:name w:val="Check396"/>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No</w:t>
            </w:r>
          </w:p>
        </w:tc>
      </w:tr>
      <w:tr w:rsidR="00686FEF" w:rsidRPr="00D35090" w14:paraId="0597A6E9" w14:textId="77777777" w:rsidTr="001368A9">
        <w:tc>
          <w:tcPr>
            <w:tcW w:w="4275" w:type="dxa"/>
          </w:tcPr>
          <w:p w14:paraId="470D978B" w14:textId="77777777" w:rsidR="00686FEF" w:rsidRPr="00D35090" w:rsidRDefault="00686FEF" w:rsidP="00686FEF">
            <w:pPr>
              <w:pStyle w:val="PBParagraph"/>
              <w:numPr>
                <w:ilvl w:val="1"/>
                <w:numId w:val="36"/>
              </w:numPr>
              <w:spacing w:before="60" w:after="60"/>
              <w:rPr>
                <w:sz w:val="20"/>
                <w:szCs w:val="20"/>
              </w:rPr>
            </w:pPr>
            <w:r w:rsidRPr="00D35090">
              <w:rPr>
                <w:sz w:val="20"/>
              </w:rPr>
              <w:lastRenderedPageBreak/>
              <w:t xml:space="preserve">¿Cómo puede una persona o institución adquirir el derecho de custodia en [nombre de su Estado]? </w:t>
            </w:r>
          </w:p>
          <w:p w14:paraId="33F855B8" w14:textId="22A45947" w:rsidR="00686FEF" w:rsidRPr="00D35090" w:rsidRDefault="00B96C77" w:rsidP="00686FEF">
            <w:pPr>
              <w:pStyle w:val="PBParagraph"/>
              <w:numPr>
                <w:ilvl w:val="0"/>
                <w:numId w:val="0"/>
              </w:numPr>
              <w:spacing w:before="60" w:after="60"/>
              <w:ind w:left="624"/>
              <w:rPr>
                <w:sz w:val="20"/>
                <w:szCs w:val="20"/>
              </w:rPr>
            </w:pPr>
            <w:r w:rsidRPr="00D35090">
              <w:rPr>
                <w:sz w:val="20"/>
              </w:rPr>
              <w:t>A</w:t>
            </w:r>
            <w:r w:rsidR="00686FEF" w:rsidRPr="00D35090">
              <w:rPr>
                <w:sz w:val="20"/>
              </w:rPr>
              <w:t>rtículo 3</w:t>
            </w:r>
            <w:r w:rsidRPr="00D35090">
              <w:rPr>
                <w:sz w:val="20"/>
              </w:rPr>
              <w:t>(b)</w:t>
            </w:r>
            <w:r w:rsidR="00686FEF" w:rsidRPr="00D35090">
              <w:rPr>
                <w:sz w:val="20"/>
              </w:rPr>
              <w:t xml:space="preserve"> del Convenio de 1996.</w:t>
            </w:r>
          </w:p>
        </w:tc>
        <w:tc>
          <w:tcPr>
            <w:tcW w:w="5648" w:type="dxa"/>
          </w:tcPr>
          <w:p w14:paraId="72674D5E" w14:textId="65EE7DFC" w:rsidR="00686FEF" w:rsidRPr="00D35090" w:rsidRDefault="00686FEF" w:rsidP="00686FEF">
            <w:pPr>
              <w:pStyle w:val="PBParagraph"/>
              <w:numPr>
                <w:ilvl w:val="0"/>
                <w:numId w:val="0"/>
              </w:numPr>
              <w:spacing w:before="60" w:after="60"/>
              <w:ind w:left="17" w:hanging="17"/>
              <w:rPr>
                <w:sz w:val="20"/>
                <w:szCs w:val="20"/>
              </w:rPr>
            </w:pPr>
            <w:r w:rsidRPr="00D35090">
              <w:rPr>
                <w:sz w:val="20"/>
              </w:rPr>
              <w:fldChar w:fldCharType="begin">
                <w:ffData>
                  <w:name w:val="Check381"/>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De pleno derecho (</w:t>
            </w:r>
            <w:r w:rsidR="00F850F0" w:rsidRPr="00D35090">
              <w:rPr>
                <w:sz w:val="20"/>
              </w:rPr>
              <w:t>en su caso</w:t>
            </w:r>
            <w:r w:rsidRPr="00D35090">
              <w:rPr>
                <w:sz w:val="20"/>
              </w:rPr>
              <w:t xml:space="preserve">, especifique a quién se aplica): </w:t>
            </w:r>
            <w:r w:rsidRPr="00D35090">
              <w:rPr>
                <w:sz w:val="20"/>
              </w:rPr>
              <w:fldChar w:fldCharType="begin" w:fldLock="1">
                <w:ffData>
                  <w:name w:val="Text193"/>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r w:rsidRPr="00D35090">
              <w:rPr>
                <w:sz w:val="20"/>
              </w:rPr>
              <w:t xml:space="preserve">  </w:t>
            </w:r>
          </w:p>
          <w:p w14:paraId="000FFEDF" w14:textId="77777777" w:rsidR="00686FEF" w:rsidRPr="00D35090" w:rsidRDefault="00686FEF" w:rsidP="00686FEF">
            <w:pPr>
              <w:pStyle w:val="PBParagraph"/>
              <w:numPr>
                <w:ilvl w:val="0"/>
                <w:numId w:val="0"/>
              </w:numPr>
              <w:spacing w:before="60" w:after="60"/>
              <w:ind w:left="567" w:hanging="567"/>
              <w:rPr>
                <w:sz w:val="20"/>
                <w:szCs w:val="20"/>
              </w:rPr>
            </w:pPr>
            <w:r w:rsidRPr="00D35090">
              <w:rPr>
                <w:sz w:val="20"/>
              </w:rPr>
              <w:fldChar w:fldCharType="begin">
                <w:ffData>
                  <w:name w:val="Check381"/>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Decisión judicial </w:t>
            </w:r>
          </w:p>
          <w:p w14:paraId="00B15DE6" w14:textId="77777777" w:rsidR="00686FEF" w:rsidRPr="00D35090" w:rsidRDefault="00686FEF" w:rsidP="00686FEF">
            <w:pPr>
              <w:pStyle w:val="PBParagraph"/>
              <w:numPr>
                <w:ilvl w:val="0"/>
                <w:numId w:val="0"/>
              </w:numPr>
              <w:spacing w:before="60" w:after="60"/>
              <w:ind w:left="567" w:hanging="567"/>
              <w:rPr>
                <w:sz w:val="20"/>
                <w:szCs w:val="20"/>
              </w:rPr>
            </w:pPr>
            <w:r w:rsidRPr="00D35090">
              <w:rPr>
                <w:sz w:val="20"/>
              </w:rPr>
              <w:fldChar w:fldCharType="begin">
                <w:ffData>
                  <w:name w:val="Check382"/>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Decisión administrativa</w:t>
            </w:r>
          </w:p>
          <w:p w14:paraId="2F6BEC77" w14:textId="77777777" w:rsidR="00686FEF" w:rsidRPr="00D35090" w:rsidRDefault="00686FEF" w:rsidP="00686FEF">
            <w:pPr>
              <w:pStyle w:val="PBParagraph"/>
              <w:numPr>
                <w:ilvl w:val="0"/>
                <w:numId w:val="0"/>
              </w:numPr>
              <w:spacing w:before="60" w:after="60"/>
              <w:ind w:left="567" w:hanging="567"/>
              <w:rPr>
                <w:sz w:val="20"/>
                <w:szCs w:val="20"/>
              </w:rPr>
            </w:pPr>
            <w:r w:rsidRPr="00D35090">
              <w:rPr>
                <w:sz w:val="20"/>
              </w:rPr>
              <w:fldChar w:fldCharType="begin">
                <w:ffData>
                  <w:name w:val="Check383"/>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Acuerdo vigente</w:t>
            </w:r>
          </w:p>
          <w:p w14:paraId="58FD399A" w14:textId="5A5B634B" w:rsidR="00686FEF" w:rsidRPr="00D35090" w:rsidRDefault="00686FEF" w:rsidP="00686FEF">
            <w:pPr>
              <w:pStyle w:val="PBParagraph"/>
              <w:numPr>
                <w:ilvl w:val="0"/>
                <w:numId w:val="0"/>
              </w:numPr>
              <w:spacing w:before="60" w:after="60"/>
              <w:rPr>
                <w:sz w:val="20"/>
                <w:szCs w:val="20"/>
              </w:rPr>
            </w:pPr>
            <w:r w:rsidRPr="00D35090">
              <w:rPr>
                <w:sz w:val="20"/>
              </w:rPr>
              <w:fldChar w:fldCharType="begin">
                <w:ffData>
                  <w:name w:val="Check384"/>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Otros (sírvase especificar): </w:t>
            </w:r>
            <w:r w:rsidRPr="00D35090">
              <w:rPr>
                <w:sz w:val="20"/>
              </w:rPr>
              <w:fldChar w:fldCharType="begin" w:fldLock="1">
                <w:ffData>
                  <w:name w:val="Text193"/>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r w:rsidRPr="00D35090">
              <w:rPr>
                <w:sz w:val="20"/>
              </w:rPr>
              <w:t xml:space="preserve">       </w:t>
            </w:r>
          </w:p>
        </w:tc>
      </w:tr>
      <w:tr w:rsidR="00686FEF" w:rsidRPr="00D35090" w14:paraId="2CAE0D05" w14:textId="77777777" w:rsidTr="001368A9">
        <w:tc>
          <w:tcPr>
            <w:tcW w:w="4275" w:type="dxa"/>
          </w:tcPr>
          <w:p w14:paraId="373FE356" w14:textId="7EFD22E0" w:rsidR="00686FEF" w:rsidRPr="00D35090" w:rsidRDefault="00686FEF" w:rsidP="00686FEF">
            <w:pPr>
              <w:pStyle w:val="PBParagraph"/>
              <w:numPr>
                <w:ilvl w:val="1"/>
                <w:numId w:val="36"/>
              </w:numPr>
              <w:spacing w:before="60" w:after="60"/>
              <w:rPr>
                <w:sz w:val="20"/>
                <w:szCs w:val="20"/>
              </w:rPr>
            </w:pPr>
            <w:r w:rsidRPr="00D35090">
              <w:rPr>
                <w:sz w:val="20"/>
              </w:rPr>
              <w:t xml:space="preserve">¿Puede modificarse o extinguirse el derecho de custodia en [nombre de su Estado]? </w:t>
            </w:r>
          </w:p>
        </w:tc>
        <w:tc>
          <w:tcPr>
            <w:tcW w:w="5648" w:type="dxa"/>
          </w:tcPr>
          <w:p w14:paraId="502FDFD0" w14:textId="6101CB58" w:rsidR="00686FEF" w:rsidRPr="00D35090" w:rsidRDefault="00686FEF" w:rsidP="00686FEF">
            <w:pPr>
              <w:pStyle w:val="PBParagraph"/>
              <w:numPr>
                <w:ilvl w:val="0"/>
                <w:numId w:val="0"/>
              </w:numPr>
              <w:spacing w:before="60" w:after="60"/>
              <w:ind w:left="567" w:hanging="567"/>
              <w:rPr>
                <w:sz w:val="20"/>
                <w:szCs w:val="20"/>
              </w:rPr>
            </w:pPr>
            <w:r w:rsidRPr="00D35090">
              <w:rPr>
                <w:sz w:val="20"/>
              </w:rPr>
              <w:fldChar w:fldCharType="begin">
                <w:ffData>
                  <w:name w:val="Check64"/>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00F850F0" w:rsidRPr="00D35090">
              <w:rPr>
                <w:sz w:val="20"/>
              </w:rPr>
              <w:t xml:space="preserve"> </w:t>
            </w:r>
            <w:r w:rsidRPr="00D35090">
              <w:rPr>
                <w:sz w:val="20"/>
              </w:rPr>
              <w:t>Sí (sírvase especificar):</w:t>
            </w:r>
          </w:p>
          <w:p w14:paraId="57AA12E4" w14:textId="77777777" w:rsidR="00686FEF" w:rsidRPr="00D35090" w:rsidRDefault="00686FEF" w:rsidP="00686FEF">
            <w:pPr>
              <w:pStyle w:val="PBParagraph"/>
              <w:numPr>
                <w:ilvl w:val="0"/>
                <w:numId w:val="0"/>
              </w:numPr>
              <w:spacing w:before="60" w:after="60"/>
              <w:ind w:left="298"/>
              <w:rPr>
                <w:sz w:val="20"/>
                <w:szCs w:val="20"/>
              </w:rPr>
            </w:pPr>
            <w:r w:rsidRPr="00D35090">
              <w:rPr>
                <w:sz w:val="20"/>
              </w:rPr>
              <w:fldChar w:fldCharType="begin">
                <w:ffData>
                  <w:name w:val="Check66"/>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ab/>
              <w:t xml:space="preserve">Por orden de una autoridad judicial o administrativa </w:t>
            </w:r>
          </w:p>
          <w:p w14:paraId="32A396FC" w14:textId="77777777" w:rsidR="00686FEF" w:rsidRPr="00D35090" w:rsidRDefault="00686FEF" w:rsidP="00686FEF">
            <w:pPr>
              <w:pStyle w:val="PBParagraph"/>
              <w:numPr>
                <w:ilvl w:val="0"/>
                <w:numId w:val="0"/>
              </w:numPr>
              <w:spacing w:before="60" w:after="60"/>
              <w:ind w:left="298"/>
              <w:rPr>
                <w:sz w:val="20"/>
                <w:szCs w:val="20"/>
              </w:rPr>
            </w:pPr>
            <w:r w:rsidRPr="00D35090">
              <w:rPr>
                <w:sz w:val="20"/>
              </w:rPr>
              <w:fldChar w:fldCharType="begin">
                <w:ffData>
                  <w:name w:val="Check397"/>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Por un acuerdo vigente</w:t>
            </w:r>
          </w:p>
          <w:p w14:paraId="48E41970" w14:textId="35B370FC" w:rsidR="00686FEF" w:rsidRPr="00D35090" w:rsidRDefault="00686FEF" w:rsidP="00686FEF">
            <w:pPr>
              <w:pStyle w:val="PBParagraph"/>
              <w:numPr>
                <w:ilvl w:val="0"/>
                <w:numId w:val="0"/>
              </w:numPr>
              <w:spacing w:before="60" w:after="60"/>
              <w:ind w:left="582" w:hanging="284"/>
              <w:rPr>
                <w:sz w:val="20"/>
                <w:szCs w:val="20"/>
              </w:rPr>
            </w:pPr>
            <w:r w:rsidRPr="00D35090">
              <w:rPr>
                <w:sz w:val="20"/>
              </w:rPr>
              <w:fldChar w:fldCharType="begin">
                <w:ffData>
                  <w:name w:val="Check398"/>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00CA0CC4" w:rsidRPr="00D35090">
              <w:rPr>
                <w:sz w:val="20"/>
              </w:rPr>
              <w:t> </w:t>
            </w:r>
            <w:r w:rsidRPr="00D35090">
              <w:rPr>
                <w:sz w:val="20"/>
              </w:rPr>
              <w:t xml:space="preserve">Depende del método de adquisición del derecho de custodia (sírvase especificar): </w:t>
            </w:r>
            <w:r w:rsidRPr="00D35090">
              <w:rPr>
                <w:sz w:val="20"/>
              </w:rPr>
              <w:fldChar w:fldCharType="begin" w:fldLock="1">
                <w:ffData>
                  <w:name w:val="Text194"/>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71B0B9FF" w14:textId="68473700" w:rsidR="00686FEF" w:rsidRPr="00D35090" w:rsidRDefault="00686FEF" w:rsidP="00686FEF">
            <w:pPr>
              <w:pStyle w:val="PBParagraph"/>
              <w:numPr>
                <w:ilvl w:val="0"/>
                <w:numId w:val="0"/>
              </w:numPr>
              <w:spacing w:before="60" w:after="60"/>
              <w:ind w:left="298"/>
              <w:rPr>
                <w:sz w:val="20"/>
                <w:szCs w:val="20"/>
              </w:rPr>
            </w:pPr>
            <w:r w:rsidRPr="00D35090">
              <w:rPr>
                <w:sz w:val="20"/>
              </w:rPr>
              <w:fldChar w:fldCharType="begin">
                <w:ffData>
                  <w:name w:val="Check69"/>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Otro (sírvase especificar): </w:t>
            </w:r>
            <w:r w:rsidRPr="00D35090">
              <w:rPr>
                <w:sz w:val="20"/>
              </w:rPr>
              <w:fldChar w:fldCharType="begin" w:fldLock="1">
                <w:ffData>
                  <w:name w:val="Text45"/>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r w:rsidRPr="00D35090">
              <w:rPr>
                <w:sz w:val="20"/>
              </w:rPr>
              <w:t xml:space="preserve"> </w:t>
            </w:r>
          </w:p>
          <w:p w14:paraId="290129D1" w14:textId="23DC6373" w:rsidR="00686FEF" w:rsidRPr="00D35090" w:rsidRDefault="00686FEF" w:rsidP="00686FEF">
            <w:pPr>
              <w:pStyle w:val="PBParagraph"/>
              <w:numPr>
                <w:ilvl w:val="0"/>
                <w:numId w:val="0"/>
              </w:numPr>
              <w:spacing w:before="60" w:after="60"/>
              <w:rPr>
                <w:sz w:val="20"/>
                <w:szCs w:val="20"/>
              </w:rPr>
            </w:pPr>
            <w:r w:rsidRPr="00D35090">
              <w:rPr>
                <w:sz w:val="20"/>
              </w:rPr>
              <w:fldChar w:fldCharType="begin">
                <w:ffData>
                  <w:name w:val="Check65"/>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No</w:t>
            </w:r>
          </w:p>
        </w:tc>
      </w:tr>
      <w:tr w:rsidR="00686FEF" w:rsidRPr="00D35090" w14:paraId="6F50604D" w14:textId="77777777" w:rsidTr="001368A9">
        <w:tc>
          <w:tcPr>
            <w:tcW w:w="4275" w:type="dxa"/>
          </w:tcPr>
          <w:p w14:paraId="58DFF756" w14:textId="77777777" w:rsidR="00686FEF" w:rsidRPr="00D35090" w:rsidRDefault="00686FEF" w:rsidP="00686FEF">
            <w:pPr>
              <w:pStyle w:val="PBParagraph"/>
              <w:numPr>
                <w:ilvl w:val="1"/>
                <w:numId w:val="36"/>
              </w:numPr>
              <w:spacing w:before="60" w:after="60"/>
              <w:rPr>
                <w:sz w:val="20"/>
                <w:szCs w:val="20"/>
              </w:rPr>
            </w:pPr>
            <w:r w:rsidRPr="00D35090">
              <w:rPr>
                <w:sz w:val="20"/>
              </w:rPr>
              <w:t xml:space="preserve">¿Qué legislación regula la adquisición y el ejercicio del derecho de visita en [nombre de su Estado]? </w:t>
            </w:r>
          </w:p>
          <w:p w14:paraId="13E3F3F1" w14:textId="04CABC64" w:rsidR="00686FEF" w:rsidRPr="00D35090" w:rsidRDefault="00686FEF" w:rsidP="00686FEF">
            <w:pPr>
              <w:pStyle w:val="PBParagraph"/>
              <w:numPr>
                <w:ilvl w:val="0"/>
                <w:numId w:val="0"/>
              </w:numPr>
              <w:spacing w:before="60" w:after="60"/>
              <w:ind w:left="624"/>
              <w:rPr>
                <w:sz w:val="20"/>
                <w:szCs w:val="20"/>
              </w:rPr>
            </w:pPr>
            <w:r w:rsidRPr="00D35090">
              <w:rPr>
                <w:i/>
                <w:iCs/>
                <w:sz w:val="20"/>
              </w:rPr>
              <w:t>Indique cómo acceder a la legislación o adjunte una copia.</w:t>
            </w:r>
            <w:r w:rsidRPr="00D35090">
              <w:rPr>
                <w:sz w:val="20"/>
              </w:rPr>
              <w:t xml:space="preserve"> </w:t>
            </w:r>
            <w:r w:rsidRPr="00D35090">
              <w:rPr>
                <w:i/>
                <w:sz w:val="20"/>
              </w:rPr>
              <w:t>Indique si hay jurisprudencia en la materia además de legislación.</w:t>
            </w:r>
          </w:p>
        </w:tc>
        <w:tc>
          <w:tcPr>
            <w:tcW w:w="5648" w:type="dxa"/>
          </w:tcPr>
          <w:p w14:paraId="2B12122F" w14:textId="41F9F11A" w:rsidR="00686FEF" w:rsidRPr="00D35090" w:rsidRDefault="00686FEF" w:rsidP="00686FEF">
            <w:pPr>
              <w:pStyle w:val="PBParagraph"/>
              <w:numPr>
                <w:ilvl w:val="0"/>
                <w:numId w:val="0"/>
              </w:numPr>
              <w:spacing w:before="60" w:after="60"/>
              <w:rPr>
                <w:sz w:val="20"/>
                <w:szCs w:val="20"/>
              </w:rPr>
            </w:pPr>
            <w:r w:rsidRPr="00D35090">
              <w:rPr>
                <w:sz w:val="20"/>
              </w:rPr>
              <w:fldChar w:fldCharType="begin" w:fldLock="1">
                <w:ffData>
                  <w:name w:val="Text40"/>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tc>
      </w:tr>
      <w:tr w:rsidR="00686FEF" w:rsidRPr="00D35090" w14:paraId="5908D22A" w14:textId="77777777" w:rsidTr="001368A9">
        <w:tc>
          <w:tcPr>
            <w:tcW w:w="4275" w:type="dxa"/>
          </w:tcPr>
          <w:p w14:paraId="2CA340E6" w14:textId="77777777" w:rsidR="00686FEF" w:rsidRPr="00D35090" w:rsidRDefault="00686FEF" w:rsidP="00686FEF">
            <w:pPr>
              <w:pStyle w:val="PBParagraph"/>
              <w:numPr>
                <w:ilvl w:val="1"/>
                <w:numId w:val="36"/>
              </w:numPr>
              <w:spacing w:before="60" w:after="60"/>
              <w:rPr>
                <w:sz w:val="20"/>
                <w:szCs w:val="20"/>
              </w:rPr>
            </w:pPr>
            <w:r w:rsidRPr="00D35090">
              <w:rPr>
                <w:sz w:val="20"/>
              </w:rPr>
              <w:t xml:space="preserve">En [nombre de su Estado], ¿quién puede ejercer el derecho de visita/contacto respecto de un niño? </w:t>
            </w:r>
          </w:p>
          <w:p w14:paraId="0DFD71DA" w14:textId="1CF30554" w:rsidR="00686FEF" w:rsidRPr="00D35090" w:rsidRDefault="007073DE" w:rsidP="00686FEF">
            <w:pPr>
              <w:pStyle w:val="PBParagraph"/>
              <w:numPr>
                <w:ilvl w:val="0"/>
                <w:numId w:val="0"/>
              </w:numPr>
              <w:spacing w:before="60" w:after="60"/>
              <w:ind w:left="624"/>
              <w:rPr>
                <w:sz w:val="20"/>
                <w:szCs w:val="20"/>
              </w:rPr>
            </w:pPr>
            <w:r w:rsidRPr="00D35090">
              <w:rPr>
                <w:sz w:val="20"/>
              </w:rPr>
              <w:t>A</w:t>
            </w:r>
            <w:r w:rsidR="00686FEF" w:rsidRPr="00D35090">
              <w:rPr>
                <w:sz w:val="20"/>
              </w:rPr>
              <w:t>rtículos 3</w:t>
            </w:r>
            <w:r w:rsidRPr="00D35090">
              <w:rPr>
                <w:sz w:val="20"/>
              </w:rPr>
              <w:t>(b)</w:t>
            </w:r>
            <w:r w:rsidR="00686FEF" w:rsidRPr="00D35090">
              <w:rPr>
                <w:sz w:val="20"/>
              </w:rPr>
              <w:t xml:space="preserve"> y 35 del Convenio de 1996</w:t>
            </w:r>
          </w:p>
          <w:p w14:paraId="6CED9581" w14:textId="6D0A51B2" w:rsidR="00686FEF" w:rsidRPr="00D35090" w:rsidRDefault="00686FEF" w:rsidP="00686FEF">
            <w:pPr>
              <w:pStyle w:val="PBParagraph"/>
              <w:numPr>
                <w:ilvl w:val="0"/>
                <w:numId w:val="0"/>
              </w:numPr>
              <w:spacing w:before="60" w:after="60"/>
              <w:ind w:left="624"/>
              <w:rPr>
                <w:sz w:val="20"/>
                <w:szCs w:val="20"/>
              </w:rPr>
            </w:pPr>
            <w:r w:rsidRPr="00D35090">
              <w:rPr>
                <w:i/>
                <w:sz w:val="20"/>
              </w:rPr>
              <w:t>Marque todas las que correspondan.</w:t>
            </w:r>
          </w:p>
        </w:tc>
        <w:tc>
          <w:tcPr>
            <w:tcW w:w="5648" w:type="dxa"/>
          </w:tcPr>
          <w:p w14:paraId="1FD22235" w14:textId="77777777" w:rsidR="00686FEF" w:rsidRPr="00D35090" w:rsidRDefault="00686FEF" w:rsidP="00686FEF">
            <w:pPr>
              <w:pStyle w:val="PBParagraph"/>
              <w:numPr>
                <w:ilvl w:val="0"/>
                <w:numId w:val="0"/>
              </w:numPr>
              <w:spacing w:before="60" w:after="60"/>
              <w:rPr>
                <w:sz w:val="20"/>
                <w:szCs w:val="20"/>
              </w:rPr>
            </w:pPr>
            <w:r w:rsidRPr="00D35090">
              <w:rPr>
                <w:sz w:val="20"/>
              </w:rPr>
              <w:fldChar w:fldCharType="begin">
                <w:ffData>
                  <w:name w:val="Check65"/>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Padre o madre</w:t>
            </w:r>
          </w:p>
          <w:p w14:paraId="5B771535" w14:textId="77777777" w:rsidR="00686FEF" w:rsidRPr="00D35090" w:rsidRDefault="00686FEF" w:rsidP="00686FEF">
            <w:pPr>
              <w:pStyle w:val="PBParagraph"/>
              <w:numPr>
                <w:ilvl w:val="0"/>
                <w:numId w:val="0"/>
              </w:numPr>
              <w:spacing w:before="60" w:after="60"/>
              <w:rPr>
                <w:sz w:val="20"/>
                <w:szCs w:val="20"/>
              </w:rPr>
            </w:pPr>
            <w:r w:rsidRPr="00D35090">
              <w:rPr>
                <w:sz w:val="20"/>
              </w:rPr>
              <w:fldChar w:fldCharType="begin">
                <w:ffData>
                  <w:name w:val="Check65"/>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Padrastro o madrastra </w:t>
            </w:r>
          </w:p>
          <w:p w14:paraId="027576D0" w14:textId="77777777" w:rsidR="00686FEF" w:rsidRPr="00D35090" w:rsidRDefault="00686FEF" w:rsidP="00686FEF">
            <w:pPr>
              <w:pStyle w:val="PBParagraph"/>
              <w:numPr>
                <w:ilvl w:val="0"/>
                <w:numId w:val="0"/>
              </w:numPr>
              <w:spacing w:before="60" w:after="60"/>
              <w:rPr>
                <w:sz w:val="20"/>
                <w:szCs w:val="20"/>
              </w:rPr>
            </w:pPr>
            <w:r w:rsidRPr="00D35090">
              <w:rPr>
                <w:sz w:val="20"/>
              </w:rPr>
              <w:fldChar w:fldCharType="begin">
                <w:ffData>
                  <w:name w:val="Check65"/>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Abuelos </w:t>
            </w:r>
          </w:p>
          <w:p w14:paraId="6F5BB3E5" w14:textId="3B213903" w:rsidR="00686FEF" w:rsidRPr="00D35090" w:rsidRDefault="00686FEF" w:rsidP="00686FEF">
            <w:pPr>
              <w:pStyle w:val="PBParagraph"/>
              <w:numPr>
                <w:ilvl w:val="0"/>
                <w:numId w:val="0"/>
              </w:numPr>
              <w:spacing w:before="60" w:after="60"/>
              <w:rPr>
                <w:sz w:val="20"/>
                <w:szCs w:val="20"/>
              </w:rPr>
            </w:pPr>
            <w:r w:rsidRPr="00D35090">
              <w:rPr>
                <w:sz w:val="20"/>
              </w:rPr>
              <w:fldChar w:fldCharType="begin">
                <w:ffData>
                  <w:name w:val="Check65"/>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Otro miembro de la familia (</w:t>
            </w:r>
            <w:r w:rsidR="004A6961" w:rsidRPr="00D35090">
              <w:rPr>
                <w:sz w:val="20"/>
              </w:rPr>
              <w:t>sírvase especificar</w:t>
            </w:r>
            <w:r w:rsidRPr="00D35090">
              <w:rPr>
                <w:sz w:val="20"/>
              </w:rPr>
              <w:t xml:space="preserve">): </w:t>
            </w:r>
            <w:r w:rsidRPr="00D35090">
              <w:rPr>
                <w:sz w:val="20"/>
              </w:rPr>
              <w:fldChar w:fldCharType="begin" w:fldLock="1">
                <w:ffData>
                  <w:name w:val="Text45"/>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718D692D" w14:textId="04950155" w:rsidR="00686FEF" w:rsidRPr="00D35090" w:rsidRDefault="00686FEF" w:rsidP="00686FEF">
            <w:pPr>
              <w:pStyle w:val="PBParagraph"/>
              <w:numPr>
                <w:ilvl w:val="0"/>
                <w:numId w:val="0"/>
              </w:numPr>
              <w:spacing w:before="60" w:after="60"/>
              <w:rPr>
                <w:sz w:val="20"/>
                <w:szCs w:val="20"/>
              </w:rPr>
            </w:pPr>
            <w:r w:rsidRPr="00D35090">
              <w:rPr>
                <w:sz w:val="20"/>
              </w:rPr>
              <w:fldChar w:fldCharType="begin">
                <w:ffData>
                  <w:name w:val="Check65"/>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Otro (sírvase especificar): </w:t>
            </w:r>
            <w:r w:rsidRPr="00D35090">
              <w:rPr>
                <w:sz w:val="20"/>
              </w:rPr>
              <w:fldChar w:fldCharType="begin" w:fldLock="1">
                <w:ffData>
                  <w:name w:val="Text45"/>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tc>
      </w:tr>
      <w:tr w:rsidR="00686FEF" w:rsidRPr="00D35090" w14:paraId="42977422" w14:textId="77777777" w:rsidTr="001368A9">
        <w:tc>
          <w:tcPr>
            <w:tcW w:w="4275" w:type="dxa"/>
          </w:tcPr>
          <w:p w14:paraId="2E53FC25" w14:textId="77777777" w:rsidR="00686FEF" w:rsidRPr="00D35090" w:rsidRDefault="00686FEF" w:rsidP="00686FEF">
            <w:pPr>
              <w:pStyle w:val="PBParagraph"/>
              <w:numPr>
                <w:ilvl w:val="1"/>
                <w:numId w:val="36"/>
              </w:numPr>
              <w:spacing w:before="60" w:after="60"/>
              <w:rPr>
                <w:sz w:val="20"/>
                <w:szCs w:val="20"/>
              </w:rPr>
            </w:pPr>
            <w:r w:rsidRPr="00D35090">
              <w:rPr>
                <w:sz w:val="20"/>
              </w:rPr>
              <w:t>¿Cómo se puede solicitar el derecho de visita/contacto en [nombre de su Estado]?</w:t>
            </w:r>
          </w:p>
          <w:p w14:paraId="7458B75A" w14:textId="6360DA2A" w:rsidR="00686FEF" w:rsidRPr="00D35090" w:rsidRDefault="00686FEF" w:rsidP="00686FEF">
            <w:pPr>
              <w:pStyle w:val="PBParagraph"/>
              <w:numPr>
                <w:ilvl w:val="0"/>
                <w:numId w:val="0"/>
              </w:numPr>
              <w:spacing w:before="60" w:after="60"/>
              <w:ind w:left="624"/>
              <w:rPr>
                <w:sz w:val="20"/>
                <w:szCs w:val="20"/>
              </w:rPr>
            </w:pPr>
            <w:r w:rsidRPr="00D35090">
              <w:rPr>
                <w:i/>
                <w:sz w:val="20"/>
              </w:rPr>
              <w:t>Marque todas las que correspondan.</w:t>
            </w:r>
          </w:p>
        </w:tc>
        <w:tc>
          <w:tcPr>
            <w:tcW w:w="5648" w:type="dxa"/>
          </w:tcPr>
          <w:p w14:paraId="15322908" w14:textId="77777777" w:rsidR="00686FEF" w:rsidRPr="00D35090" w:rsidRDefault="00686FEF" w:rsidP="00686FEF">
            <w:pPr>
              <w:pStyle w:val="PBParagraph"/>
              <w:numPr>
                <w:ilvl w:val="0"/>
                <w:numId w:val="0"/>
              </w:numPr>
              <w:spacing w:before="60" w:after="60"/>
              <w:ind w:left="567" w:hanging="567"/>
              <w:rPr>
                <w:sz w:val="20"/>
                <w:szCs w:val="20"/>
              </w:rPr>
            </w:pPr>
            <w:r w:rsidRPr="00D35090">
              <w:rPr>
                <w:sz w:val="20"/>
              </w:rPr>
              <w:fldChar w:fldCharType="begin">
                <w:ffData>
                  <w:name w:val="Check381"/>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Decisión judicial </w:t>
            </w:r>
          </w:p>
          <w:p w14:paraId="405CDBCB" w14:textId="77777777" w:rsidR="00686FEF" w:rsidRPr="00D35090" w:rsidRDefault="00686FEF" w:rsidP="00686FEF">
            <w:pPr>
              <w:pStyle w:val="PBParagraph"/>
              <w:numPr>
                <w:ilvl w:val="0"/>
                <w:numId w:val="0"/>
              </w:numPr>
              <w:spacing w:before="60" w:after="60"/>
              <w:ind w:left="567" w:hanging="567"/>
              <w:rPr>
                <w:sz w:val="20"/>
                <w:szCs w:val="20"/>
              </w:rPr>
            </w:pPr>
            <w:r w:rsidRPr="00D35090">
              <w:rPr>
                <w:sz w:val="20"/>
              </w:rPr>
              <w:fldChar w:fldCharType="begin">
                <w:ffData>
                  <w:name w:val="Check382"/>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Decisión administrativa</w:t>
            </w:r>
          </w:p>
          <w:p w14:paraId="4568C3F3" w14:textId="77777777" w:rsidR="00686FEF" w:rsidRPr="00D35090" w:rsidRDefault="00686FEF" w:rsidP="00686FEF">
            <w:pPr>
              <w:pStyle w:val="PBParagraph"/>
              <w:numPr>
                <w:ilvl w:val="0"/>
                <w:numId w:val="0"/>
              </w:numPr>
              <w:spacing w:before="60" w:after="60"/>
              <w:ind w:left="567" w:hanging="567"/>
              <w:rPr>
                <w:sz w:val="20"/>
                <w:szCs w:val="20"/>
              </w:rPr>
            </w:pPr>
            <w:r w:rsidRPr="00D35090">
              <w:rPr>
                <w:sz w:val="20"/>
              </w:rPr>
              <w:fldChar w:fldCharType="begin">
                <w:ffData>
                  <w:name w:val="Check383"/>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Acuerdo vigente</w:t>
            </w:r>
          </w:p>
          <w:p w14:paraId="0A7EEEAF" w14:textId="5F322CDF" w:rsidR="00686FEF" w:rsidRPr="00D35090" w:rsidRDefault="00686FEF" w:rsidP="00686FEF">
            <w:pPr>
              <w:pStyle w:val="PBParagraph"/>
              <w:numPr>
                <w:ilvl w:val="0"/>
                <w:numId w:val="0"/>
              </w:numPr>
              <w:spacing w:before="60" w:after="60"/>
              <w:rPr>
                <w:sz w:val="20"/>
                <w:szCs w:val="20"/>
              </w:rPr>
            </w:pPr>
            <w:r w:rsidRPr="00D35090">
              <w:rPr>
                <w:sz w:val="20"/>
              </w:rPr>
              <w:fldChar w:fldCharType="begin">
                <w:ffData>
                  <w:name w:val="Check65"/>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Otros (sírvase especificar): </w:t>
            </w:r>
            <w:r w:rsidRPr="00D35090">
              <w:rPr>
                <w:sz w:val="20"/>
              </w:rPr>
              <w:fldChar w:fldCharType="begin" w:fldLock="1">
                <w:ffData>
                  <w:name w:val="Text45"/>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tc>
      </w:tr>
      <w:tr w:rsidR="00686FEF" w:rsidRPr="00D35090" w14:paraId="402262D1" w14:textId="77777777" w:rsidTr="001368A9">
        <w:tc>
          <w:tcPr>
            <w:tcW w:w="4275" w:type="dxa"/>
          </w:tcPr>
          <w:p w14:paraId="566F5C4B" w14:textId="22F060EC" w:rsidR="00686FEF" w:rsidRPr="00D35090" w:rsidRDefault="00686FEF" w:rsidP="00686FEF">
            <w:pPr>
              <w:pStyle w:val="PBParagraph"/>
              <w:numPr>
                <w:ilvl w:val="1"/>
                <w:numId w:val="36"/>
              </w:numPr>
              <w:spacing w:before="60" w:after="60"/>
              <w:rPr>
                <w:sz w:val="20"/>
                <w:szCs w:val="20"/>
              </w:rPr>
            </w:pPr>
            <w:r w:rsidRPr="00D35090">
              <w:rPr>
                <w:sz w:val="20"/>
              </w:rPr>
              <w:t>¿Puede modificarse o extinguirse el derecho de visita/contacto en [nombre de su Estado]?</w:t>
            </w:r>
          </w:p>
        </w:tc>
        <w:tc>
          <w:tcPr>
            <w:tcW w:w="5648" w:type="dxa"/>
          </w:tcPr>
          <w:p w14:paraId="7AC30583" w14:textId="3279AAFC" w:rsidR="00686FEF" w:rsidRPr="00D35090" w:rsidRDefault="00686FEF" w:rsidP="00686FEF">
            <w:pPr>
              <w:pStyle w:val="PBParagraph"/>
              <w:numPr>
                <w:ilvl w:val="0"/>
                <w:numId w:val="0"/>
              </w:numPr>
              <w:spacing w:before="60" w:after="60"/>
              <w:ind w:left="567" w:hanging="567"/>
              <w:rPr>
                <w:sz w:val="20"/>
                <w:szCs w:val="20"/>
              </w:rPr>
            </w:pPr>
            <w:r w:rsidRPr="00D35090">
              <w:rPr>
                <w:sz w:val="20"/>
              </w:rPr>
              <w:fldChar w:fldCharType="begin">
                <w:ffData>
                  <w:name w:val="Check64"/>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00CA0CC4" w:rsidRPr="00D35090">
              <w:rPr>
                <w:sz w:val="20"/>
              </w:rPr>
              <w:t> </w:t>
            </w:r>
            <w:r w:rsidRPr="00D35090">
              <w:rPr>
                <w:sz w:val="20"/>
              </w:rPr>
              <w:t>Sí (sírvase especificar):</w:t>
            </w:r>
          </w:p>
          <w:p w14:paraId="26B7733E" w14:textId="77777777" w:rsidR="00686FEF" w:rsidRPr="00D35090" w:rsidRDefault="00686FEF" w:rsidP="00686FEF">
            <w:pPr>
              <w:pStyle w:val="PBParagraph"/>
              <w:numPr>
                <w:ilvl w:val="0"/>
                <w:numId w:val="0"/>
              </w:numPr>
              <w:spacing w:before="60" w:after="60"/>
              <w:ind w:left="298"/>
              <w:rPr>
                <w:sz w:val="20"/>
                <w:szCs w:val="20"/>
              </w:rPr>
            </w:pPr>
            <w:r w:rsidRPr="00D35090">
              <w:rPr>
                <w:sz w:val="20"/>
              </w:rPr>
              <w:fldChar w:fldCharType="begin">
                <w:ffData>
                  <w:name w:val="Check66"/>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ab/>
              <w:t xml:space="preserve">Por orden de una autoridad judicial o administrativa </w:t>
            </w:r>
          </w:p>
          <w:p w14:paraId="66CCE6B7" w14:textId="77777777" w:rsidR="00686FEF" w:rsidRPr="00D35090" w:rsidRDefault="00686FEF" w:rsidP="00686FEF">
            <w:pPr>
              <w:pStyle w:val="PBParagraph"/>
              <w:numPr>
                <w:ilvl w:val="0"/>
                <w:numId w:val="0"/>
              </w:numPr>
              <w:spacing w:before="60" w:after="60"/>
              <w:ind w:left="298"/>
              <w:rPr>
                <w:sz w:val="20"/>
                <w:szCs w:val="20"/>
              </w:rPr>
            </w:pPr>
            <w:r w:rsidRPr="00D35090">
              <w:rPr>
                <w:sz w:val="20"/>
              </w:rPr>
              <w:fldChar w:fldCharType="begin">
                <w:ffData>
                  <w:name w:val="Check397"/>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Por un acuerdo vigente</w:t>
            </w:r>
          </w:p>
          <w:p w14:paraId="5DBBE879" w14:textId="476E0650" w:rsidR="00686FEF" w:rsidRPr="00D35090" w:rsidRDefault="00686FEF" w:rsidP="00686FEF">
            <w:pPr>
              <w:pStyle w:val="PBParagraph"/>
              <w:numPr>
                <w:ilvl w:val="0"/>
                <w:numId w:val="0"/>
              </w:numPr>
              <w:spacing w:before="60" w:after="60"/>
              <w:ind w:left="582" w:hanging="284"/>
              <w:rPr>
                <w:sz w:val="20"/>
                <w:szCs w:val="20"/>
              </w:rPr>
            </w:pPr>
            <w:r w:rsidRPr="00D35090">
              <w:rPr>
                <w:sz w:val="20"/>
              </w:rPr>
              <w:fldChar w:fldCharType="begin">
                <w:ffData>
                  <w:name w:val="Check398"/>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00CA0CC4" w:rsidRPr="00D35090">
              <w:rPr>
                <w:sz w:val="20"/>
              </w:rPr>
              <w:t> </w:t>
            </w:r>
            <w:r w:rsidRPr="00D35090">
              <w:rPr>
                <w:sz w:val="20"/>
              </w:rPr>
              <w:t xml:space="preserve">Depende del método de adquisición del derecho de custodia (sírvase especificar): </w:t>
            </w:r>
            <w:r w:rsidRPr="00D35090">
              <w:rPr>
                <w:sz w:val="20"/>
              </w:rPr>
              <w:fldChar w:fldCharType="begin" w:fldLock="1">
                <w:ffData>
                  <w:name w:val="Text194"/>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0CD25CAD" w14:textId="7FF4771F" w:rsidR="00686FEF" w:rsidRPr="00D35090" w:rsidRDefault="00686FEF" w:rsidP="00686FEF">
            <w:pPr>
              <w:pStyle w:val="PBParagraph"/>
              <w:numPr>
                <w:ilvl w:val="0"/>
                <w:numId w:val="0"/>
              </w:numPr>
              <w:spacing w:before="60" w:after="60"/>
              <w:ind w:left="298"/>
              <w:rPr>
                <w:sz w:val="20"/>
                <w:szCs w:val="20"/>
              </w:rPr>
            </w:pPr>
            <w:r w:rsidRPr="00D35090">
              <w:rPr>
                <w:sz w:val="20"/>
              </w:rPr>
              <w:fldChar w:fldCharType="begin">
                <w:ffData>
                  <w:name w:val="Check69"/>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Otro (sírvase especificar): </w:t>
            </w:r>
            <w:r w:rsidRPr="00D35090">
              <w:rPr>
                <w:sz w:val="20"/>
              </w:rPr>
              <w:fldChar w:fldCharType="begin" w:fldLock="1">
                <w:ffData>
                  <w:name w:val="Text45"/>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r w:rsidRPr="00D35090">
              <w:rPr>
                <w:sz w:val="20"/>
              </w:rPr>
              <w:t xml:space="preserve"> </w:t>
            </w:r>
          </w:p>
          <w:p w14:paraId="09348D6E" w14:textId="7D3A0FD7" w:rsidR="00686FEF" w:rsidRPr="00D35090" w:rsidRDefault="00686FEF" w:rsidP="00686FEF">
            <w:pPr>
              <w:pStyle w:val="PBParagraph"/>
              <w:numPr>
                <w:ilvl w:val="0"/>
                <w:numId w:val="0"/>
              </w:numPr>
              <w:spacing w:before="60" w:after="60"/>
              <w:rPr>
                <w:sz w:val="20"/>
                <w:szCs w:val="20"/>
              </w:rPr>
            </w:pPr>
            <w:r w:rsidRPr="00D35090">
              <w:rPr>
                <w:sz w:val="20"/>
              </w:rPr>
              <w:fldChar w:fldCharType="begin">
                <w:ffData>
                  <w:name w:val="Check65"/>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No</w:t>
            </w:r>
          </w:p>
        </w:tc>
      </w:tr>
      <w:tr w:rsidR="00686FEF" w:rsidRPr="00D35090" w14:paraId="6FF44A75" w14:textId="77777777">
        <w:tc>
          <w:tcPr>
            <w:tcW w:w="9923" w:type="dxa"/>
            <w:gridSpan w:val="2"/>
          </w:tcPr>
          <w:p w14:paraId="4237C102" w14:textId="217F5CFA" w:rsidR="00686FEF" w:rsidRPr="00D35090" w:rsidRDefault="00686FEF" w:rsidP="00686FEF">
            <w:pPr>
              <w:pStyle w:val="PBParagraph"/>
              <w:numPr>
                <w:ilvl w:val="0"/>
                <w:numId w:val="0"/>
              </w:numPr>
              <w:spacing w:before="60" w:after="60"/>
              <w:ind w:left="28"/>
              <w:rPr>
                <w:sz w:val="20"/>
                <w:szCs w:val="20"/>
              </w:rPr>
            </w:pPr>
            <w:r w:rsidRPr="00D35090">
              <w:rPr>
                <w:b/>
                <w:sz w:val="20"/>
              </w:rPr>
              <w:t>Última actualización: [INSERTAR FECHA]</w:t>
            </w:r>
          </w:p>
        </w:tc>
      </w:tr>
    </w:tbl>
    <w:p w14:paraId="56A5172C" w14:textId="492EC834" w:rsidR="00FD5322" w:rsidRPr="00D35090" w:rsidRDefault="00FD5322" w:rsidP="00161F47">
      <w:pPr>
        <w:pStyle w:val="Heading2"/>
        <w:numPr>
          <w:ilvl w:val="0"/>
          <w:numId w:val="86"/>
        </w:numPr>
        <w:ind w:left="567"/>
        <w:rPr>
          <w:color w:val="03295A" w:themeColor="accent4"/>
        </w:rPr>
      </w:pPr>
      <w:bookmarkStart w:id="104" w:name="_Toc225333633"/>
      <w:r w:rsidRPr="00D35090">
        <w:t>Tutela, curatela e instituciones análogas</w:t>
      </w:r>
      <w:bookmarkEnd w:id="104"/>
    </w:p>
    <w:tbl>
      <w:tblPr>
        <w:tblStyle w:val="TableGrid"/>
        <w:tblW w:w="9923" w:type="dxa"/>
        <w:tblInd w:w="-5" w:type="dxa"/>
        <w:tblLook w:val="04A0" w:firstRow="1" w:lastRow="0" w:firstColumn="1" w:lastColumn="0" w:noHBand="0" w:noVBand="1"/>
      </w:tblPr>
      <w:tblGrid>
        <w:gridCol w:w="4275"/>
        <w:gridCol w:w="5648"/>
      </w:tblGrid>
      <w:tr w:rsidR="00F72B8A" w:rsidRPr="00D35090" w14:paraId="650C4AAD" w14:textId="77777777" w:rsidTr="001368A9">
        <w:tc>
          <w:tcPr>
            <w:tcW w:w="4275" w:type="dxa"/>
          </w:tcPr>
          <w:p w14:paraId="0EF3D563" w14:textId="6336EAFE" w:rsidR="00F72B8A" w:rsidRPr="00D35090" w:rsidRDefault="00F72B8A" w:rsidP="00F72B8A">
            <w:pPr>
              <w:pStyle w:val="PBParagraph"/>
              <w:numPr>
                <w:ilvl w:val="1"/>
                <w:numId w:val="39"/>
              </w:numPr>
              <w:spacing w:before="60" w:after="60"/>
              <w:rPr>
                <w:sz w:val="20"/>
                <w:szCs w:val="20"/>
              </w:rPr>
            </w:pPr>
            <w:r w:rsidRPr="00D35090">
              <w:rPr>
                <w:sz w:val="20"/>
              </w:rPr>
              <w:t xml:space="preserve">¿Qué aspectos jurídicos abarcan los conceptos de </w:t>
            </w:r>
            <w:r w:rsidR="00A2700E" w:rsidRPr="00D35090">
              <w:rPr>
                <w:sz w:val="20"/>
              </w:rPr>
              <w:t>“</w:t>
            </w:r>
            <w:r w:rsidRPr="00D35090">
              <w:rPr>
                <w:sz w:val="20"/>
              </w:rPr>
              <w:t>tutela, curatela e instituciones análogas</w:t>
            </w:r>
            <w:r w:rsidR="00A2700E" w:rsidRPr="00D35090">
              <w:rPr>
                <w:sz w:val="20"/>
              </w:rPr>
              <w:t>”</w:t>
            </w:r>
            <w:r w:rsidRPr="00D35090">
              <w:rPr>
                <w:sz w:val="20"/>
              </w:rPr>
              <w:t xml:space="preserve"> en [nombre de su Estado]?</w:t>
            </w:r>
          </w:p>
          <w:p w14:paraId="0E4AC6C5" w14:textId="53C560EE" w:rsidR="00121132" w:rsidRPr="00D35090" w:rsidRDefault="00121132" w:rsidP="00121132">
            <w:pPr>
              <w:pStyle w:val="PBParagraph"/>
              <w:numPr>
                <w:ilvl w:val="0"/>
                <w:numId w:val="0"/>
              </w:numPr>
              <w:spacing w:before="60" w:after="60"/>
              <w:ind w:left="567"/>
              <w:rPr>
                <w:sz w:val="20"/>
                <w:szCs w:val="20"/>
              </w:rPr>
            </w:pPr>
            <w:r w:rsidRPr="00D35090">
              <w:rPr>
                <w:sz w:val="20"/>
              </w:rPr>
              <w:t xml:space="preserve">Artículo 3(c) del Convenio de 1996 </w:t>
            </w:r>
          </w:p>
        </w:tc>
        <w:tc>
          <w:tcPr>
            <w:tcW w:w="5648" w:type="dxa"/>
          </w:tcPr>
          <w:p w14:paraId="65B82910" w14:textId="0EDB220A" w:rsidR="00F72B8A" w:rsidRPr="00D35090" w:rsidRDefault="00F72B8A" w:rsidP="00674B93">
            <w:pPr>
              <w:pStyle w:val="PBParagraph"/>
              <w:numPr>
                <w:ilvl w:val="0"/>
                <w:numId w:val="0"/>
              </w:numPr>
              <w:spacing w:before="60" w:after="60"/>
              <w:ind w:left="567" w:hanging="567"/>
              <w:rPr>
                <w:sz w:val="20"/>
                <w:szCs w:val="20"/>
              </w:rPr>
            </w:pPr>
            <w:r w:rsidRPr="00D35090">
              <w:rPr>
                <w:sz w:val="20"/>
              </w:rPr>
              <w:fldChar w:fldCharType="begin" w:fldLock="1">
                <w:ffData>
                  <w:name w:val="Text199"/>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tc>
      </w:tr>
      <w:tr w:rsidR="00330543" w:rsidRPr="00D35090" w14:paraId="3A461496" w14:textId="77777777" w:rsidTr="001368A9">
        <w:tc>
          <w:tcPr>
            <w:tcW w:w="4275" w:type="dxa"/>
          </w:tcPr>
          <w:p w14:paraId="426DE513" w14:textId="5A517048" w:rsidR="00330543" w:rsidRPr="00D35090" w:rsidRDefault="00330543" w:rsidP="00F542BF">
            <w:pPr>
              <w:pStyle w:val="PBParagraph"/>
              <w:numPr>
                <w:ilvl w:val="1"/>
                <w:numId w:val="39"/>
              </w:numPr>
              <w:spacing w:before="60" w:after="60"/>
              <w:rPr>
                <w:i/>
                <w:sz w:val="20"/>
                <w:szCs w:val="20"/>
              </w:rPr>
            </w:pPr>
            <w:r w:rsidRPr="00D35090">
              <w:rPr>
                <w:sz w:val="20"/>
              </w:rPr>
              <w:t>¿Existe en [nombre de su Estado] la tutela, curatela u otra institución análoga para niños?</w:t>
            </w:r>
          </w:p>
          <w:p w14:paraId="25A1C585" w14:textId="294F259E" w:rsidR="00F302D3" w:rsidRPr="00D35090" w:rsidRDefault="00FD24C5" w:rsidP="00F302D3">
            <w:pPr>
              <w:pStyle w:val="PBParagraph"/>
              <w:numPr>
                <w:ilvl w:val="0"/>
                <w:numId w:val="0"/>
              </w:numPr>
              <w:spacing w:before="60" w:after="60"/>
              <w:ind w:left="567"/>
              <w:rPr>
                <w:i/>
                <w:sz w:val="20"/>
                <w:szCs w:val="20"/>
              </w:rPr>
            </w:pPr>
            <w:r w:rsidRPr="00D35090">
              <w:rPr>
                <w:i/>
                <w:sz w:val="20"/>
              </w:rPr>
              <w:t>M</w:t>
            </w:r>
            <w:r w:rsidR="00F302D3" w:rsidRPr="00D35090">
              <w:rPr>
                <w:i/>
                <w:sz w:val="20"/>
              </w:rPr>
              <w:t xml:space="preserve">arque </w:t>
            </w:r>
            <w:r w:rsidRPr="00D35090">
              <w:rPr>
                <w:i/>
                <w:sz w:val="20"/>
              </w:rPr>
              <w:t xml:space="preserve">todas </w:t>
            </w:r>
            <w:r w:rsidR="00F302D3" w:rsidRPr="00D35090">
              <w:rPr>
                <w:i/>
                <w:sz w:val="20"/>
              </w:rPr>
              <w:t>las que correspondan</w:t>
            </w:r>
            <w:r w:rsidR="00D5421E" w:rsidRPr="00D35090">
              <w:rPr>
                <w:i/>
                <w:sz w:val="20"/>
              </w:rPr>
              <w:t>.</w:t>
            </w:r>
          </w:p>
          <w:p w14:paraId="4DE67214" w14:textId="4BEFA989" w:rsidR="00330543" w:rsidRPr="00D35090" w:rsidRDefault="00330543" w:rsidP="00674B93">
            <w:pPr>
              <w:pStyle w:val="PBParagraph"/>
              <w:numPr>
                <w:ilvl w:val="0"/>
                <w:numId w:val="0"/>
              </w:numPr>
              <w:spacing w:before="60" w:after="60"/>
              <w:ind w:left="591"/>
              <w:rPr>
                <w:i/>
                <w:sz w:val="20"/>
                <w:szCs w:val="20"/>
              </w:rPr>
            </w:pPr>
          </w:p>
        </w:tc>
        <w:tc>
          <w:tcPr>
            <w:tcW w:w="5648" w:type="dxa"/>
          </w:tcPr>
          <w:p w14:paraId="70D5ED3F" w14:textId="4154F88F" w:rsidR="00330543" w:rsidRPr="00D35090" w:rsidRDefault="00330543" w:rsidP="00674B93">
            <w:pPr>
              <w:pStyle w:val="PBParagraph"/>
              <w:numPr>
                <w:ilvl w:val="0"/>
                <w:numId w:val="0"/>
              </w:numPr>
              <w:spacing w:before="60" w:after="60"/>
              <w:ind w:left="567" w:hanging="567"/>
              <w:rPr>
                <w:sz w:val="20"/>
                <w:szCs w:val="20"/>
              </w:rPr>
            </w:pPr>
            <w:r w:rsidRPr="00D35090">
              <w:rPr>
                <w:sz w:val="20"/>
              </w:rPr>
              <w:fldChar w:fldCharType="begin">
                <w:ffData>
                  <w:name w:val="Check369"/>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Sí, existe la tutela </w:t>
            </w:r>
          </w:p>
          <w:p w14:paraId="082C9EFB" w14:textId="3A74D7C0" w:rsidR="00A20C92" w:rsidRPr="00D35090" w:rsidRDefault="00A20C92" w:rsidP="00674B93">
            <w:pPr>
              <w:pStyle w:val="PBParagraph"/>
              <w:numPr>
                <w:ilvl w:val="0"/>
                <w:numId w:val="0"/>
              </w:numPr>
              <w:spacing w:before="60" w:after="60"/>
              <w:ind w:left="567" w:hanging="567"/>
              <w:rPr>
                <w:sz w:val="20"/>
                <w:szCs w:val="20"/>
              </w:rPr>
            </w:pPr>
            <w:r w:rsidRPr="00D35090">
              <w:rPr>
                <w:sz w:val="20"/>
              </w:rPr>
              <w:fldChar w:fldCharType="begin">
                <w:ffData>
                  <w:name w:val="Check369"/>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Sí, existe la curatela </w:t>
            </w:r>
          </w:p>
          <w:p w14:paraId="036FDC48" w14:textId="763385B3" w:rsidR="00F302D3" w:rsidRPr="00D35090" w:rsidRDefault="00F302D3" w:rsidP="00674B93">
            <w:pPr>
              <w:pStyle w:val="PBParagraph"/>
              <w:numPr>
                <w:ilvl w:val="0"/>
                <w:numId w:val="0"/>
              </w:numPr>
              <w:spacing w:before="60" w:after="60"/>
              <w:ind w:left="567" w:hanging="567"/>
              <w:rPr>
                <w:sz w:val="20"/>
                <w:szCs w:val="20"/>
              </w:rPr>
            </w:pPr>
            <w:r w:rsidRPr="00D35090">
              <w:rPr>
                <w:sz w:val="20"/>
              </w:rPr>
              <w:fldChar w:fldCharType="begin">
                <w:ffData>
                  <w:name w:val="Check369"/>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Sí, existe una institución análoga</w:t>
            </w:r>
          </w:p>
          <w:p w14:paraId="18CE37F9" w14:textId="43805CCB" w:rsidR="00330543" w:rsidRPr="00D35090" w:rsidRDefault="00330543" w:rsidP="00C7584D">
            <w:pPr>
              <w:pStyle w:val="PBParagraph"/>
              <w:numPr>
                <w:ilvl w:val="0"/>
                <w:numId w:val="0"/>
              </w:numPr>
              <w:spacing w:before="60" w:after="60"/>
              <w:ind w:left="567" w:hanging="567"/>
              <w:rPr>
                <w:sz w:val="20"/>
                <w:szCs w:val="20"/>
              </w:rPr>
            </w:pPr>
            <w:r w:rsidRPr="00D35090">
              <w:rPr>
                <w:sz w:val="20"/>
              </w:rPr>
              <w:fldChar w:fldCharType="begin">
                <w:ffData>
                  <w:name w:val="Check370"/>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No (pase a la sección siguiente)</w:t>
            </w:r>
          </w:p>
        </w:tc>
      </w:tr>
      <w:tr w:rsidR="00F72B8A" w:rsidRPr="00D35090" w14:paraId="4A16F684" w14:textId="77777777" w:rsidTr="001368A9">
        <w:tc>
          <w:tcPr>
            <w:tcW w:w="4275" w:type="dxa"/>
          </w:tcPr>
          <w:p w14:paraId="35D17EE0" w14:textId="524BF497" w:rsidR="00F72B8A" w:rsidRPr="00D35090" w:rsidRDefault="00F72B8A" w:rsidP="00F542BF">
            <w:pPr>
              <w:pStyle w:val="PBParagraph"/>
              <w:numPr>
                <w:ilvl w:val="1"/>
                <w:numId w:val="39"/>
              </w:numPr>
              <w:spacing w:before="60" w:after="60"/>
              <w:rPr>
                <w:sz w:val="20"/>
                <w:szCs w:val="20"/>
              </w:rPr>
            </w:pPr>
            <w:r w:rsidRPr="00D35090">
              <w:rPr>
                <w:sz w:val="20"/>
              </w:rPr>
              <w:t xml:space="preserve">En [nombre de su Estado], ¿la tutela, curatela o instituciones análogas siempre </w:t>
            </w:r>
            <w:r w:rsidRPr="00D35090">
              <w:rPr>
                <w:sz w:val="20"/>
              </w:rPr>
              <w:lastRenderedPageBreak/>
              <w:t xml:space="preserve">conllevan el ejercicio pleno del derecho de custodia sobre el niño? </w:t>
            </w:r>
          </w:p>
        </w:tc>
        <w:tc>
          <w:tcPr>
            <w:tcW w:w="5648" w:type="dxa"/>
          </w:tcPr>
          <w:p w14:paraId="384C176E" w14:textId="36316F5D" w:rsidR="00F72B8A" w:rsidRPr="00D35090" w:rsidRDefault="00F72B8A" w:rsidP="00674B93">
            <w:pPr>
              <w:pStyle w:val="PBParagraph"/>
              <w:numPr>
                <w:ilvl w:val="0"/>
                <w:numId w:val="0"/>
              </w:numPr>
              <w:spacing w:before="60" w:after="60"/>
              <w:ind w:left="567" w:hanging="567"/>
              <w:rPr>
                <w:sz w:val="20"/>
                <w:szCs w:val="20"/>
              </w:rPr>
            </w:pPr>
            <w:r w:rsidRPr="00D35090">
              <w:rPr>
                <w:sz w:val="20"/>
              </w:rPr>
              <w:lastRenderedPageBreak/>
              <w:fldChar w:fldCharType="begin">
                <w:ffData>
                  <w:name w:val="Check407"/>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Sí (sírvase explicar): </w:t>
            </w:r>
            <w:r w:rsidRPr="00D35090">
              <w:rPr>
                <w:sz w:val="20"/>
              </w:rPr>
              <w:fldChar w:fldCharType="begin" w:fldLock="1">
                <w:ffData>
                  <w:name w:val="Text200"/>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40FD223B" w14:textId="78E248A8" w:rsidR="00F72B8A" w:rsidRPr="00D35090" w:rsidRDefault="00F72B8A" w:rsidP="00674B93">
            <w:pPr>
              <w:pStyle w:val="PBParagraph"/>
              <w:numPr>
                <w:ilvl w:val="0"/>
                <w:numId w:val="0"/>
              </w:numPr>
              <w:spacing w:before="60" w:after="60"/>
              <w:ind w:left="567" w:hanging="567"/>
              <w:rPr>
                <w:sz w:val="20"/>
                <w:szCs w:val="20"/>
              </w:rPr>
            </w:pPr>
            <w:r w:rsidRPr="00D35090">
              <w:rPr>
                <w:sz w:val="20"/>
              </w:rPr>
              <w:lastRenderedPageBreak/>
              <w:fldChar w:fldCharType="begin">
                <w:ffData>
                  <w:name w:val="Check407"/>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No (sírvase explicar): </w:t>
            </w:r>
            <w:r w:rsidRPr="00D35090">
              <w:rPr>
                <w:sz w:val="20"/>
              </w:rPr>
              <w:fldChar w:fldCharType="begin" w:fldLock="1">
                <w:ffData>
                  <w:name w:val="Text200"/>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tc>
      </w:tr>
      <w:tr w:rsidR="00330543" w:rsidRPr="00D35090" w14:paraId="0742EB8B" w14:textId="77777777" w:rsidTr="001368A9">
        <w:tc>
          <w:tcPr>
            <w:tcW w:w="4275" w:type="dxa"/>
          </w:tcPr>
          <w:p w14:paraId="692A7D81" w14:textId="5D9573DF" w:rsidR="00330543" w:rsidRPr="00D35090" w:rsidRDefault="00330543" w:rsidP="00F542BF">
            <w:pPr>
              <w:pStyle w:val="PBParagraph"/>
              <w:numPr>
                <w:ilvl w:val="1"/>
                <w:numId w:val="39"/>
              </w:numPr>
              <w:spacing w:before="60" w:after="60"/>
              <w:rPr>
                <w:sz w:val="20"/>
                <w:szCs w:val="20"/>
              </w:rPr>
            </w:pPr>
            <w:r w:rsidRPr="00D35090">
              <w:rPr>
                <w:sz w:val="20"/>
              </w:rPr>
              <w:lastRenderedPageBreak/>
              <w:t xml:space="preserve">¿Qué legislación regula la tutela y curatela en [nombre de su Estado]? </w:t>
            </w:r>
          </w:p>
          <w:p w14:paraId="05331D64" w14:textId="7D37571C" w:rsidR="00330543" w:rsidRPr="00D35090" w:rsidRDefault="00330543" w:rsidP="00674B93">
            <w:pPr>
              <w:pStyle w:val="PBParagraph"/>
              <w:numPr>
                <w:ilvl w:val="0"/>
                <w:numId w:val="0"/>
              </w:numPr>
              <w:spacing w:before="60" w:after="60"/>
              <w:ind w:left="591"/>
              <w:rPr>
                <w:sz w:val="20"/>
                <w:szCs w:val="20"/>
              </w:rPr>
            </w:pPr>
            <w:r w:rsidRPr="00D35090">
              <w:rPr>
                <w:i/>
                <w:sz w:val="20"/>
              </w:rPr>
              <w:t>Indique cómo acceder a la legislación o adjunte una copia. Indique si hay jurisprudencia en la materia además de legislación.</w:t>
            </w:r>
          </w:p>
        </w:tc>
        <w:tc>
          <w:tcPr>
            <w:tcW w:w="5648" w:type="dxa"/>
          </w:tcPr>
          <w:p w14:paraId="14FB4997" w14:textId="54970490" w:rsidR="00330543" w:rsidRPr="00D35090" w:rsidRDefault="00330543" w:rsidP="00674B93">
            <w:pPr>
              <w:pStyle w:val="PBParagraph"/>
              <w:numPr>
                <w:ilvl w:val="0"/>
                <w:numId w:val="0"/>
              </w:numPr>
              <w:spacing w:before="60" w:after="60"/>
              <w:rPr>
                <w:sz w:val="20"/>
                <w:szCs w:val="20"/>
              </w:rPr>
            </w:pPr>
            <w:r w:rsidRPr="00D35090">
              <w:rPr>
                <w:sz w:val="20"/>
              </w:rPr>
              <w:fldChar w:fldCharType="begin" w:fldLock="1">
                <w:ffData>
                  <w:name w:val="Text199"/>
                  <w:enabled/>
                  <w:calcOnExit w:val="0"/>
                  <w:textInput/>
                </w:ffData>
              </w:fldChar>
            </w:r>
            <w:bookmarkStart w:id="105" w:name="Text199"/>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105"/>
          </w:p>
        </w:tc>
      </w:tr>
      <w:tr w:rsidR="00330543" w:rsidRPr="00D35090" w14:paraId="33B1171D" w14:textId="77777777" w:rsidTr="001368A9">
        <w:tc>
          <w:tcPr>
            <w:tcW w:w="4275" w:type="dxa"/>
          </w:tcPr>
          <w:p w14:paraId="0B1741B7" w14:textId="5E5994D4" w:rsidR="00330543" w:rsidRPr="00D35090" w:rsidRDefault="00330543" w:rsidP="00F542BF">
            <w:pPr>
              <w:pStyle w:val="PBParagraph"/>
              <w:numPr>
                <w:ilvl w:val="1"/>
                <w:numId w:val="39"/>
              </w:numPr>
              <w:spacing w:before="60" w:after="60"/>
              <w:rPr>
                <w:sz w:val="20"/>
                <w:szCs w:val="20"/>
              </w:rPr>
            </w:pPr>
            <w:r w:rsidRPr="00D35090">
              <w:rPr>
                <w:sz w:val="20"/>
              </w:rPr>
              <w:t>¿Cómo se constituye la tutela o curatela en [nombre de su Estado]?</w:t>
            </w:r>
          </w:p>
          <w:p w14:paraId="72C50388" w14:textId="4DE6EB23" w:rsidR="00330543" w:rsidRPr="00D35090" w:rsidRDefault="00330543" w:rsidP="00674B93">
            <w:pPr>
              <w:pStyle w:val="PBParagraph"/>
              <w:numPr>
                <w:ilvl w:val="0"/>
                <w:numId w:val="0"/>
              </w:numPr>
              <w:spacing w:before="60" w:after="60"/>
              <w:ind w:left="591"/>
              <w:rPr>
                <w:i/>
                <w:sz w:val="20"/>
                <w:szCs w:val="20"/>
              </w:rPr>
            </w:pPr>
            <w:r w:rsidRPr="00D35090">
              <w:rPr>
                <w:i/>
                <w:sz w:val="20"/>
              </w:rPr>
              <w:t>Marque todas las que correspondan.</w:t>
            </w:r>
          </w:p>
        </w:tc>
        <w:tc>
          <w:tcPr>
            <w:tcW w:w="5648" w:type="dxa"/>
          </w:tcPr>
          <w:p w14:paraId="458A49FC" w14:textId="69A37DD5" w:rsidR="00330543" w:rsidRPr="00D35090" w:rsidRDefault="00330543" w:rsidP="00E2256A">
            <w:pPr>
              <w:pStyle w:val="PBParagraph"/>
              <w:numPr>
                <w:ilvl w:val="0"/>
                <w:numId w:val="0"/>
              </w:numPr>
              <w:spacing w:before="60" w:after="60"/>
              <w:ind w:left="284" w:hanging="284"/>
              <w:rPr>
                <w:iCs/>
                <w:sz w:val="20"/>
                <w:szCs w:val="20"/>
              </w:rPr>
            </w:pPr>
            <w:r w:rsidRPr="00D35090">
              <w:rPr>
                <w:sz w:val="20"/>
                <w:szCs w:val="20"/>
              </w:rPr>
              <w:fldChar w:fldCharType="begin">
                <w:ffData>
                  <w:name w:val="Check407"/>
                  <w:enabled/>
                  <w:calcOnExit w:val="0"/>
                  <w:checkBox>
                    <w:sizeAuto/>
                    <w:default w:val="0"/>
                  </w:checkBox>
                </w:ffData>
              </w:fldChar>
            </w:r>
            <w:bookmarkStart w:id="106" w:name="Check407"/>
            <w:r w:rsidRPr="00D35090">
              <w:rPr>
                <w:sz w:val="20"/>
                <w:szCs w:val="20"/>
              </w:rPr>
              <w:instrText xml:space="preserve"> FORMCHECKBOX </w:instrText>
            </w:r>
            <w:r w:rsidRPr="00D35090">
              <w:rPr>
                <w:sz w:val="20"/>
                <w:szCs w:val="20"/>
              </w:rPr>
            </w:r>
            <w:r w:rsidRPr="00D35090">
              <w:rPr>
                <w:sz w:val="20"/>
                <w:szCs w:val="20"/>
              </w:rPr>
              <w:fldChar w:fldCharType="separate"/>
            </w:r>
            <w:r w:rsidRPr="00D35090">
              <w:rPr>
                <w:sz w:val="20"/>
                <w:szCs w:val="20"/>
              </w:rPr>
              <w:fldChar w:fldCharType="end"/>
            </w:r>
            <w:bookmarkEnd w:id="106"/>
            <w:r w:rsidRPr="00D35090">
              <w:rPr>
                <w:sz w:val="20"/>
                <w:szCs w:val="20"/>
              </w:rPr>
              <w:t xml:space="preserve"> Testamento de los titulares de la responsabilidad parental </w:t>
            </w:r>
          </w:p>
          <w:p w14:paraId="65453411" w14:textId="2862F627" w:rsidR="00330543" w:rsidRPr="00D35090" w:rsidRDefault="00330543" w:rsidP="00674B93">
            <w:pPr>
              <w:pStyle w:val="PBParagraph"/>
              <w:numPr>
                <w:ilvl w:val="0"/>
                <w:numId w:val="0"/>
              </w:numPr>
              <w:spacing w:before="60" w:after="60"/>
              <w:rPr>
                <w:sz w:val="20"/>
                <w:szCs w:val="20"/>
              </w:rPr>
            </w:pPr>
            <w:r w:rsidRPr="00D35090">
              <w:rPr>
                <w:sz w:val="20"/>
                <w:szCs w:val="20"/>
              </w:rPr>
              <w:fldChar w:fldCharType="begin">
                <w:ffData>
                  <w:name w:val="Check408"/>
                  <w:enabled/>
                  <w:calcOnExit w:val="0"/>
                  <w:checkBox>
                    <w:sizeAuto/>
                    <w:default w:val="0"/>
                  </w:checkBox>
                </w:ffData>
              </w:fldChar>
            </w:r>
            <w:bookmarkStart w:id="107" w:name="Check408"/>
            <w:r w:rsidRPr="00D35090">
              <w:rPr>
                <w:sz w:val="20"/>
                <w:szCs w:val="20"/>
              </w:rPr>
              <w:instrText xml:space="preserve"> FORMCHECKBOX </w:instrText>
            </w:r>
            <w:r w:rsidRPr="00D35090">
              <w:rPr>
                <w:sz w:val="20"/>
                <w:szCs w:val="20"/>
              </w:rPr>
            </w:r>
            <w:r w:rsidRPr="00D35090">
              <w:rPr>
                <w:sz w:val="20"/>
                <w:szCs w:val="20"/>
              </w:rPr>
              <w:fldChar w:fldCharType="separate"/>
            </w:r>
            <w:r w:rsidRPr="00D35090">
              <w:rPr>
                <w:sz w:val="20"/>
                <w:szCs w:val="20"/>
              </w:rPr>
              <w:fldChar w:fldCharType="end"/>
            </w:r>
            <w:bookmarkEnd w:id="107"/>
            <w:r w:rsidRPr="00D35090">
              <w:rPr>
                <w:sz w:val="20"/>
                <w:szCs w:val="20"/>
              </w:rPr>
              <w:t> Decisión judicial</w:t>
            </w:r>
          </w:p>
          <w:p w14:paraId="2AEB631E" w14:textId="5A571E59" w:rsidR="00330543" w:rsidRPr="00D35090" w:rsidRDefault="00330543" w:rsidP="00674B93">
            <w:pPr>
              <w:pStyle w:val="PBParagraph"/>
              <w:numPr>
                <w:ilvl w:val="0"/>
                <w:numId w:val="0"/>
              </w:numPr>
              <w:spacing w:before="60" w:after="60"/>
              <w:rPr>
                <w:sz w:val="20"/>
                <w:szCs w:val="20"/>
              </w:rPr>
            </w:pPr>
            <w:r w:rsidRPr="00D35090">
              <w:rPr>
                <w:sz w:val="20"/>
                <w:szCs w:val="20"/>
              </w:rPr>
              <w:fldChar w:fldCharType="begin">
                <w:ffData>
                  <w:name w:val="Check409"/>
                  <w:enabled/>
                  <w:calcOnExit w:val="0"/>
                  <w:checkBox>
                    <w:sizeAuto/>
                    <w:default w:val="0"/>
                  </w:checkBox>
                </w:ffData>
              </w:fldChar>
            </w:r>
            <w:bookmarkStart w:id="108" w:name="Check409"/>
            <w:r w:rsidRPr="00D35090">
              <w:rPr>
                <w:sz w:val="20"/>
                <w:szCs w:val="20"/>
              </w:rPr>
              <w:instrText xml:space="preserve"> FORMCHECKBOX </w:instrText>
            </w:r>
            <w:r w:rsidRPr="00D35090">
              <w:rPr>
                <w:sz w:val="20"/>
                <w:szCs w:val="20"/>
              </w:rPr>
            </w:r>
            <w:r w:rsidRPr="00D35090">
              <w:rPr>
                <w:sz w:val="20"/>
                <w:szCs w:val="20"/>
              </w:rPr>
              <w:fldChar w:fldCharType="separate"/>
            </w:r>
            <w:r w:rsidRPr="00D35090">
              <w:rPr>
                <w:sz w:val="20"/>
                <w:szCs w:val="20"/>
              </w:rPr>
              <w:fldChar w:fldCharType="end"/>
            </w:r>
            <w:bookmarkEnd w:id="108"/>
            <w:r w:rsidRPr="00D35090">
              <w:rPr>
                <w:sz w:val="20"/>
                <w:szCs w:val="20"/>
              </w:rPr>
              <w:t> Decisión administrativa</w:t>
            </w:r>
          </w:p>
          <w:p w14:paraId="234641CE" w14:textId="74F0DDDA" w:rsidR="00330543" w:rsidRPr="00D35090" w:rsidRDefault="00330543" w:rsidP="00674B93">
            <w:pPr>
              <w:pStyle w:val="PBParagraph"/>
              <w:numPr>
                <w:ilvl w:val="0"/>
                <w:numId w:val="0"/>
              </w:numPr>
              <w:spacing w:before="60" w:after="60"/>
              <w:rPr>
                <w:sz w:val="20"/>
                <w:szCs w:val="20"/>
              </w:rPr>
            </w:pPr>
            <w:r w:rsidRPr="00D35090">
              <w:rPr>
                <w:sz w:val="20"/>
                <w:szCs w:val="20"/>
              </w:rPr>
              <w:fldChar w:fldCharType="begin">
                <w:ffData>
                  <w:name w:val="Check410"/>
                  <w:enabled/>
                  <w:calcOnExit w:val="0"/>
                  <w:checkBox>
                    <w:sizeAuto/>
                    <w:default w:val="0"/>
                  </w:checkBox>
                </w:ffData>
              </w:fldChar>
            </w:r>
            <w:bookmarkStart w:id="109" w:name="Check410"/>
            <w:r w:rsidRPr="00D35090">
              <w:rPr>
                <w:sz w:val="20"/>
                <w:szCs w:val="20"/>
              </w:rPr>
              <w:instrText xml:space="preserve"> FORMCHECKBOX </w:instrText>
            </w:r>
            <w:r w:rsidRPr="00D35090">
              <w:rPr>
                <w:sz w:val="20"/>
                <w:szCs w:val="20"/>
              </w:rPr>
            </w:r>
            <w:r w:rsidRPr="00D35090">
              <w:rPr>
                <w:sz w:val="20"/>
                <w:szCs w:val="20"/>
              </w:rPr>
              <w:fldChar w:fldCharType="separate"/>
            </w:r>
            <w:r w:rsidRPr="00D35090">
              <w:rPr>
                <w:sz w:val="20"/>
                <w:szCs w:val="20"/>
              </w:rPr>
              <w:fldChar w:fldCharType="end"/>
            </w:r>
            <w:bookmarkEnd w:id="109"/>
            <w:r w:rsidRPr="00D35090">
              <w:rPr>
                <w:sz w:val="20"/>
                <w:szCs w:val="20"/>
              </w:rPr>
              <w:t xml:space="preserve"> Acuerdo vigente </w:t>
            </w:r>
          </w:p>
          <w:p w14:paraId="0B255EC3" w14:textId="10B26611" w:rsidR="00330543" w:rsidRPr="00D35090" w:rsidRDefault="00330543" w:rsidP="00674B93">
            <w:pPr>
              <w:pStyle w:val="PBParagraph"/>
              <w:numPr>
                <w:ilvl w:val="0"/>
                <w:numId w:val="0"/>
              </w:numPr>
              <w:spacing w:before="60" w:after="60"/>
              <w:rPr>
                <w:sz w:val="20"/>
                <w:szCs w:val="20"/>
              </w:rPr>
            </w:pPr>
            <w:r w:rsidRPr="00D35090">
              <w:rPr>
                <w:sz w:val="20"/>
                <w:szCs w:val="20"/>
              </w:rPr>
              <w:fldChar w:fldCharType="begin">
                <w:ffData>
                  <w:name w:val="Check411"/>
                  <w:enabled/>
                  <w:calcOnExit w:val="0"/>
                  <w:checkBox>
                    <w:sizeAuto/>
                    <w:default w:val="0"/>
                  </w:checkBox>
                </w:ffData>
              </w:fldChar>
            </w:r>
            <w:bookmarkStart w:id="110" w:name="Check411"/>
            <w:r w:rsidRPr="00D35090">
              <w:rPr>
                <w:sz w:val="20"/>
                <w:szCs w:val="20"/>
              </w:rPr>
              <w:instrText xml:space="preserve"> FORMCHECKBOX </w:instrText>
            </w:r>
            <w:r w:rsidRPr="00D35090">
              <w:rPr>
                <w:sz w:val="20"/>
                <w:szCs w:val="20"/>
              </w:rPr>
            </w:r>
            <w:r w:rsidRPr="00D35090">
              <w:rPr>
                <w:sz w:val="20"/>
                <w:szCs w:val="20"/>
              </w:rPr>
              <w:fldChar w:fldCharType="separate"/>
            </w:r>
            <w:r w:rsidRPr="00D35090">
              <w:rPr>
                <w:sz w:val="20"/>
                <w:szCs w:val="20"/>
              </w:rPr>
              <w:fldChar w:fldCharType="end"/>
            </w:r>
            <w:bookmarkEnd w:id="110"/>
            <w:r w:rsidRPr="00D35090">
              <w:rPr>
                <w:sz w:val="20"/>
                <w:szCs w:val="20"/>
              </w:rPr>
              <w:t xml:space="preserve"> Otro (sírvase especificar): </w:t>
            </w:r>
            <w:r w:rsidRPr="00D35090">
              <w:rPr>
                <w:sz w:val="20"/>
                <w:szCs w:val="20"/>
              </w:rPr>
              <w:fldChar w:fldCharType="begin" w:fldLock="1">
                <w:ffData>
                  <w:name w:val="Text200"/>
                  <w:enabled/>
                  <w:calcOnExit w:val="0"/>
                  <w:textInput/>
                </w:ffData>
              </w:fldChar>
            </w:r>
            <w:bookmarkStart w:id="111" w:name="Text200"/>
            <w:r w:rsidRPr="00D35090">
              <w:rPr>
                <w:sz w:val="20"/>
                <w:szCs w:val="20"/>
              </w:rPr>
              <w:instrText xml:space="preserve"> FORMTEXT </w:instrText>
            </w:r>
            <w:r w:rsidRPr="00D35090">
              <w:rPr>
                <w:sz w:val="20"/>
                <w:szCs w:val="20"/>
              </w:rPr>
            </w:r>
            <w:r w:rsidRPr="00D35090">
              <w:rPr>
                <w:sz w:val="20"/>
                <w:szCs w:val="20"/>
              </w:rPr>
              <w:fldChar w:fldCharType="separate"/>
            </w:r>
            <w:r w:rsidRPr="00D35090">
              <w:rPr>
                <w:sz w:val="20"/>
                <w:szCs w:val="20"/>
              </w:rPr>
              <w:t>     </w:t>
            </w:r>
            <w:r w:rsidRPr="00D35090">
              <w:rPr>
                <w:sz w:val="20"/>
                <w:szCs w:val="20"/>
              </w:rPr>
              <w:fldChar w:fldCharType="end"/>
            </w:r>
            <w:bookmarkEnd w:id="111"/>
          </w:p>
        </w:tc>
      </w:tr>
      <w:tr w:rsidR="00330543" w:rsidRPr="00D35090" w14:paraId="5F5C2001" w14:textId="77777777" w:rsidTr="001368A9">
        <w:tc>
          <w:tcPr>
            <w:tcW w:w="4275" w:type="dxa"/>
          </w:tcPr>
          <w:p w14:paraId="66C8EC28" w14:textId="5C62F4F0" w:rsidR="00330543" w:rsidRPr="00D35090" w:rsidRDefault="00790CAD" w:rsidP="00F542BF">
            <w:pPr>
              <w:pStyle w:val="PBParagraph"/>
              <w:numPr>
                <w:ilvl w:val="1"/>
                <w:numId w:val="39"/>
              </w:numPr>
              <w:spacing w:before="60" w:after="60"/>
              <w:rPr>
                <w:sz w:val="20"/>
                <w:szCs w:val="20"/>
              </w:rPr>
            </w:pPr>
            <w:r w:rsidRPr="00D35090">
              <w:rPr>
                <w:sz w:val="20"/>
              </w:rPr>
              <w:t>En [nombre de su Estado], ¿hay restricciones para designar al tutor o curador de un niño?</w:t>
            </w:r>
          </w:p>
        </w:tc>
        <w:tc>
          <w:tcPr>
            <w:tcW w:w="5648" w:type="dxa"/>
          </w:tcPr>
          <w:p w14:paraId="40C0BAC6" w14:textId="6CA7709A" w:rsidR="00790CAD" w:rsidRPr="00D35090" w:rsidRDefault="00790CAD" w:rsidP="00790CAD">
            <w:pPr>
              <w:pStyle w:val="PBParagraph"/>
              <w:numPr>
                <w:ilvl w:val="0"/>
                <w:numId w:val="0"/>
              </w:numPr>
              <w:spacing w:before="60" w:after="60"/>
              <w:ind w:left="567" w:hanging="567"/>
              <w:rPr>
                <w:sz w:val="20"/>
                <w:szCs w:val="20"/>
              </w:rPr>
            </w:pPr>
            <w:r w:rsidRPr="00D35090">
              <w:rPr>
                <w:sz w:val="20"/>
                <w:szCs w:val="20"/>
              </w:rPr>
              <w:fldChar w:fldCharType="begin">
                <w:ffData>
                  <w:name w:val="Check64"/>
                  <w:enabled/>
                  <w:calcOnExit w:val="0"/>
                  <w:checkBox>
                    <w:sizeAuto/>
                    <w:default w:val="0"/>
                  </w:checkBox>
                </w:ffData>
              </w:fldChar>
            </w:r>
            <w:r w:rsidRPr="00D35090">
              <w:rPr>
                <w:sz w:val="20"/>
                <w:szCs w:val="20"/>
              </w:rPr>
              <w:instrText xml:space="preserve"> FORMCHECKBOX </w:instrText>
            </w:r>
            <w:r w:rsidRPr="00D35090">
              <w:rPr>
                <w:sz w:val="20"/>
                <w:szCs w:val="20"/>
              </w:rPr>
            </w:r>
            <w:r w:rsidRPr="00D35090">
              <w:rPr>
                <w:sz w:val="20"/>
                <w:szCs w:val="20"/>
              </w:rPr>
              <w:fldChar w:fldCharType="separate"/>
            </w:r>
            <w:r w:rsidRPr="00D35090">
              <w:rPr>
                <w:sz w:val="20"/>
                <w:szCs w:val="20"/>
              </w:rPr>
              <w:fldChar w:fldCharType="end"/>
            </w:r>
            <w:r w:rsidR="00CA0CC4" w:rsidRPr="00D35090">
              <w:rPr>
                <w:sz w:val="20"/>
                <w:szCs w:val="20"/>
              </w:rPr>
              <w:t> </w:t>
            </w:r>
            <w:r w:rsidRPr="00D35090">
              <w:rPr>
                <w:sz w:val="20"/>
                <w:szCs w:val="20"/>
              </w:rPr>
              <w:t>Sí (sírvase especificar):</w:t>
            </w:r>
          </w:p>
          <w:p w14:paraId="69CEB8D1" w14:textId="2E533028" w:rsidR="00330543" w:rsidRPr="00D35090" w:rsidRDefault="00330543" w:rsidP="005C26A8">
            <w:pPr>
              <w:pStyle w:val="PBParagraph"/>
              <w:numPr>
                <w:ilvl w:val="0"/>
                <w:numId w:val="0"/>
              </w:numPr>
              <w:spacing w:before="60" w:after="60"/>
              <w:ind w:left="299"/>
              <w:rPr>
                <w:sz w:val="20"/>
                <w:szCs w:val="20"/>
              </w:rPr>
            </w:pPr>
            <w:r w:rsidRPr="00D35090">
              <w:rPr>
                <w:sz w:val="20"/>
                <w:szCs w:val="20"/>
              </w:rPr>
              <w:fldChar w:fldCharType="begin">
                <w:ffData>
                  <w:name w:val="Check412"/>
                  <w:enabled/>
                  <w:calcOnExit w:val="0"/>
                  <w:checkBox>
                    <w:sizeAuto/>
                    <w:default w:val="0"/>
                  </w:checkBox>
                </w:ffData>
              </w:fldChar>
            </w:r>
            <w:bookmarkStart w:id="112" w:name="Check412"/>
            <w:r w:rsidRPr="00D35090">
              <w:rPr>
                <w:sz w:val="20"/>
                <w:szCs w:val="20"/>
              </w:rPr>
              <w:instrText xml:space="preserve"> FORMCHECKBOX </w:instrText>
            </w:r>
            <w:r w:rsidRPr="00D35090">
              <w:rPr>
                <w:sz w:val="20"/>
                <w:szCs w:val="20"/>
              </w:rPr>
            </w:r>
            <w:r w:rsidRPr="00D35090">
              <w:rPr>
                <w:sz w:val="20"/>
                <w:szCs w:val="20"/>
              </w:rPr>
              <w:fldChar w:fldCharType="separate"/>
            </w:r>
            <w:r w:rsidRPr="00D35090">
              <w:rPr>
                <w:sz w:val="20"/>
                <w:szCs w:val="20"/>
              </w:rPr>
              <w:fldChar w:fldCharType="end"/>
            </w:r>
            <w:bookmarkEnd w:id="112"/>
            <w:r w:rsidRPr="00D35090">
              <w:rPr>
                <w:sz w:val="20"/>
                <w:szCs w:val="20"/>
              </w:rPr>
              <w:t xml:space="preserve"> Número de tutores o curadores (sírvase especificar): </w:t>
            </w:r>
            <w:r w:rsidR="009A4275" w:rsidRPr="00D35090">
              <w:rPr>
                <w:sz w:val="20"/>
                <w:szCs w:val="20"/>
              </w:rPr>
              <w:fldChar w:fldCharType="begin" w:fldLock="1">
                <w:ffData>
                  <w:name w:val="Text213"/>
                  <w:enabled/>
                  <w:calcOnExit w:val="0"/>
                  <w:textInput/>
                </w:ffData>
              </w:fldChar>
            </w:r>
            <w:r w:rsidR="009A4275" w:rsidRPr="00D35090">
              <w:rPr>
                <w:sz w:val="20"/>
                <w:szCs w:val="20"/>
              </w:rPr>
              <w:instrText xml:space="preserve"> FORMTEXT </w:instrText>
            </w:r>
            <w:r w:rsidR="009A4275" w:rsidRPr="00D35090">
              <w:rPr>
                <w:sz w:val="20"/>
                <w:szCs w:val="20"/>
              </w:rPr>
            </w:r>
            <w:r w:rsidR="009A4275" w:rsidRPr="00D35090">
              <w:rPr>
                <w:sz w:val="20"/>
                <w:szCs w:val="20"/>
              </w:rPr>
              <w:fldChar w:fldCharType="separate"/>
            </w:r>
            <w:r w:rsidRPr="00D35090">
              <w:rPr>
                <w:sz w:val="20"/>
                <w:szCs w:val="20"/>
              </w:rPr>
              <w:t>     </w:t>
            </w:r>
            <w:r w:rsidR="009A4275" w:rsidRPr="00D35090">
              <w:rPr>
                <w:sz w:val="20"/>
                <w:szCs w:val="20"/>
              </w:rPr>
              <w:fldChar w:fldCharType="end"/>
            </w:r>
          </w:p>
          <w:p w14:paraId="7967F99B" w14:textId="1E3706F4" w:rsidR="00AC7989" w:rsidRPr="00D35090" w:rsidRDefault="00AC7989" w:rsidP="005C26A8">
            <w:pPr>
              <w:pStyle w:val="PBParagraph"/>
              <w:numPr>
                <w:ilvl w:val="0"/>
                <w:numId w:val="0"/>
              </w:numPr>
              <w:spacing w:before="60" w:after="60"/>
              <w:ind w:left="299"/>
              <w:rPr>
                <w:sz w:val="20"/>
                <w:szCs w:val="20"/>
              </w:rPr>
            </w:pPr>
            <w:r w:rsidRPr="00D35090">
              <w:rPr>
                <w:sz w:val="20"/>
                <w:szCs w:val="20"/>
              </w:rPr>
              <w:fldChar w:fldCharType="begin">
                <w:ffData>
                  <w:name w:val="Check477"/>
                  <w:enabled/>
                  <w:calcOnExit w:val="0"/>
                  <w:checkBox>
                    <w:sizeAuto/>
                    <w:default w:val="0"/>
                  </w:checkBox>
                </w:ffData>
              </w:fldChar>
            </w:r>
            <w:r w:rsidRPr="00D35090">
              <w:rPr>
                <w:sz w:val="20"/>
                <w:szCs w:val="20"/>
              </w:rPr>
              <w:instrText xml:space="preserve"> FORMCHECKBOX </w:instrText>
            </w:r>
            <w:r w:rsidRPr="00D35090">
              <w:rPr>
                <w:sz w:val="20"/>
                <w:szCs w:val="20"/>
              </w:rPr>
            </w:r>
            <w:r w:rsidRPr="00D35090">
              <w:rPr>
                <w:sz w:val="20"/>
                <w:szCs w:val="20"/>
              </w:rPr>
              <w:fldChar w:fldCharType="separate"/>
            </w:r>
            <w:r w:rsidRPr="00D35090">
              <w:rPr>
                <w:sz w:val="20"/>
                <w:szCs w:val="20"/>
              </w:rPr>
              <w:fldChar w:fldCharType="end"/>
            </w:r>
            <w:r w:rsidRPr="00D35090">
              <w:rPr>
                <w:sz w:val="20"/>
                <w:szCs w:val="20"/>
              </w:rPr>
              <w:t xml:space="preserve"> Edad (sírvase especificar): </w:t>
            </w:r>
            <w:r w:rsidR="00E37F8B" w:rsidRPr="00D35090">
              <w:rPr>
                <w:sz w:val="20"/>
                <w:szCs w:val="20"/>
              </w:rPr>
              <w:fldChar w:fldCharType="begin" w:fldLock="1">
                <w:ffData>
                  <w:name w:val="Text213"/>
                  <w:enabled/>
                  <w:calcOnExit w:val="0"/>
                  <w:textInput/>
                </w:ffData>
              </w:fldChar>
            </w:r>
            <w:r w:rsidR="00E37F8B" w:rsidRPr="00D35090">
              <w:rPr>
                <w:sz w:val="20"/>
                <w:szCs w:val="20"/>
              </w:rPr>
              <w:instrText xml:space="preserve"> FORMTEXT </w:instrText>
            </w:r>
            <w:r w:rsidR="00E37F8B" w:rsidRPr="00D35090">
              <w:rPr>
                <w:sz w:val="20"/>
                <w:szCs w:val="20"/>
              </w:rPr>
            </w:r>
            <w:r w:rsidR="00E37F8B" w:rsidRPr="00D35090">
              <w:rPr>
                <w:sz w:val="20"/>
                <w:szCs w:val="20"/>
              </w:rPr>
              <w:fldChar w:fldCharType="separate"/>
            </w:r>
            <w:r w:rsidRPr="00D35090">
              <w:rPr>
                <w:sz w:val="20"/>
                <w:szCs w:val="20"/>
              </w:rPr>
              <w:t>     </w:t>
            </w:r>
            <w:r w:rsidR="00E37F8B" w:rsidRPr="00D35090">
              <w:rPr>
                <w:sz w:val="20"/>
                <w:szCs w:val="20"/>
              </w:rPr>
              <w:fldChar w:fldCharType="end"/>
            </w:r>
            <w:r w:rsidRPr="00D35090">
              <w:rPr>
                <w:sz w:val="20"/>
                <w:szCs w:val="20"/>
              </w:rPr>
              <w:t xml:space="preserve">  </w:t>
            </w:r>
          </w:p>
          <w:p w14:paraId="24DFB6EE" w14:textId="71CE6427" w:rsidR="00AC7989" w:rsidRPr="00D35090" w:rsidRDefault="00AC7989" w:rsidP="005C26A8">
            <w:pPr>
              <w:pStyle w:val="PBParagraph"/>
              <w:numPr>
                <w:ilvl w:val="0"/>
                <w:numId w:val="0"/>
              </w:numPr>
              <w:spacing w:before="60" w:after="60"/>
              <w:ind w:left="299"/>
              <w:rPr>
                <w:sz w:val="20"/>
                <w:szCs w:val="20"/>
              </w:rPr>
            </w:pPr>
            <w:r w:rsidRPr="00D35090">
              <w:rPr>
                <w:sz w:val="20"/>
                <w:szCs w:val="20"/>
              </w:rPr>
              <w:fldChar w:fldCharType="begin">
                <w:ffData>
                  <w:name w:val="Check479"/>
                  <w:enabled/>
                  <w:calcOnExit w:val="0"/>
                  <w:checkBox>
                    <w:sizeAuto/>
                    <w:default w:val="0"/>
                  </w:checkBox>
                </w:ffData>
              </w:fldChar>
            </w:r>
            <w:r w:rsidRPr="00D35090">
              <w:rPr>
                <w:sz w:val="20"/>
                <w:szCs w:val="20"/>
              </w:rPr>
              <w:instrText xml:space="preserve"> FORMCHECKBOX </w:instrText>
            </w:r>
            <w:r w:rsidRPr="00D35090">
              <w:rPr>
                <w:sz w:val="20"/>
                <w:szCs w:val="20"/>
              </w:rPr>
            </w:r>
            <w:r w:rsidRPr="00D35090">
              <w:rPr>
                <w:sz w:val="20"/>
                <w:szCs w:val="20"/>
              </w:rPr>
              <w:fldChar w:fldCharType="separate"/>
            </w:r>
            <w:r w:rsidRPr="00D35090">
              <w:rPr>
                <w:sz w:val="20"/>
                <w:szCs w:val="20"/>
              </w:rPr>
              <w:fldChar w:fldCharType="end"/>
            </w:r>
            <w:r w:rsidRPr="00D35090">
              <w:rPr>
                <w:sz w:val="20"/>
                <w:szCs w:val="20"/>
              </w:rPr>
              <w:t xml:space="preserve"> Estado civil (sírvase especificar): </w:t>
            </w:r>
            <w:r w:rsidR="00E37F8B" w:rsidRPr="00D35090">
              <w:rPr>
                <w:sz w:val="20"/>
                <w:szCs w:val="20"/>
              </w:rPr>
              <w:fldChar w:fldCharType="begin" w:fldLock="1">
                <w:ffData>
                  <w:name w:val="Text213"/>
                  <w:enabled/>
                  <w:calcOnExit w:val="0"/>
                  <w:textInput/>
                </w:ffData>
              </w:fldChar>
            </w:r>
            <w:r w:rsidR="00E37F8B" w:rsidRPr="00D35090">
              <w:rPr>
                <w:sz w:val="20"/>
                <w:szCs w:val="20"/>
              </w:rPr>
              <w:instrText xml:space="preserve"> FORMTEXT </w:instrText>
            </w:r>
            <w:r w:rsidR="00E37F8B" w:rsidRPr="00D35090">
              <w:rPr>
                <w:sz w:val="20"/>
                <w:szCs w:val="20"/>
              </w:rPr>
            </w:r>
            <w:r w:rsidR="00E37F8B" w:rsidRPr="00D35090">
              <w:rPr>
                <w:sz w:val="20"/>
                <w:szCs w:val="20"/>
              </w:rPr>
              <w:fldChar w:fldCharType="separate"/>
            </w:r>
            <w:r w:rsidRPr="00D35090">
              <w:rPr>
                <w:sz w:val="20"/>
                <w:szCs w:val="20"/>
              </w:rPr>
              <w:t>     </w:t>
            </w:r>
            <w:r w:rsidR="00E37F8B" w:rsidRPr="00D35090">
              <w:rPr>
                <w:sz w:val="20"/>
                <w:szCs w:val="20"/>
              </w:rPr>
              <w:fldChar w:fldCharType="end"/>
            </w:r>
            <w:r w:rsidRPr="00D35090">
              <w:rPr>
                <w:sz w:val="20"/>
                <w:szCs w:val="20"/>
              </w:rPr>
              <w:t xml:space="preserve">       </w:t>
            </w:r>
          </w:p>
          <w:p w14:paraId="3FB2D904" w14:textId="68CA332E" w:rsidR="00AC7989" w:rsidRPr="00D35090" w:rsidRDefault="00AC7989" w:rsidP="005C26A8">
            <w:pPr>
              <w:pStyle w:val="PBParagraph"/>
              <w:numPr>
                <w:ilvl w:val="0"/>
                <w:numId w:val="0"/>
              </w:numPr>
              <w:spacing w:before="60" w:after="60"/>
              <w:ind w:left="299"/>
              <w:rPr>
                <w:sz w:val="20"/>
                <w:szCs w:val="20"/>
              </w:rPr>
            </w:pPr>
            <w:r w:rsidRPr="00D35090">
              <w:rPr>
                <w:sz w:val="20"/>
                <w:szCs w:val="20"/>
              </w:rPr>
              <w:fldChar w:fldCharType="begin">
                <w:ffData>
                  <w:name w:val="Check463"/>
                  <w:enabled/>
                  <w:calcOnExit w:val="0"/>
                  <w:checkBox>
                    <w:sizeAuto/>
                    <w:default w:val="0"/>
                  </w:checkBox>
                </w:ffData>
              </w:fldChar>
            </w:r>
            <w:r w:rsidRPr="00D35090">
              <w:rPr>
                <w:sz w:val="20"/>
                <w:szCs w:val="20"/>
              </w:rPr>
              <w:instrText xml:space="preserve"> FORMCHECKBOX </w:instrText>
            </w:r>
            <w:r w:rsidRPr="00D35090">
              <w:rPr>
                <w:sz w:val="20"/>
                <w:szCs w:val="20"/>
              </w:rPr>
            </w:r>
            <w:r w:rsidRPr="00D35090">
              <w:rPr>
                <w:sz w:val="20"/>
                <w:szCs w:val="20"/>
              </w:rPr>
              <w:fldChar w:fldCharType="separate"/>
            </w:r>
            <w:r w:rsidRPr="00D35090">
              <w:rPr>
                <w:sz w:val="20"/>
                <w:szCs w:val="20"/>
              </w:rPr>
              <w:fldChar w:fldCharType="end"/>
            </w:r>
            <w:r w:rsidRPr="00D35090">
              <w:rPr>
                <w:sz w:val="20"/>
                <w:szCs w:val="20"/>
              </w:rPr>
              <w:t xml:space="preserve"> Otro (sírvase especificar): </w:t>
            </w:r>
            <w:r w:rsidRPr="00D35090">
              <w:rPr>
                <w:sz w:val="20"/>
                <w:szCs w:val="20"/>
              </w:rPr>
              <w:fldChar w:fldCharType="begin" w:fldLock="1">
                <w:ffData>
                  <w:name w:val="Text213"/>
                  <w:enabled/>
                  <w:calcOnExit w:val="0"/>
                  <w:textInput/>
                </w:ffData>
              </w:fldChar>
            </w:r>
            <w:r w:rsidRPr="00D35090">
              <w:rPr>
                <w:sz w:val="20"/>
                <w:szCs w:val="20"/>
              </w:rPr>
              <w:instrText xml:space="preserve"> FORMTEXT </w:instrText>
            </w:r>
            <w:r w:rsidRPr="00D35090">
              <w:rPr>
                <w:sz w:val="20"/>
                <w:szCs w:val="20"/>
              </w:rPr>
            </w:r>
            <w:r w:rsidRPr="00D35090">
              <w:rPr>
                <w:sz w:val="20"/>
                <w:szCs w:val="20"/>
              </w:rPr>
              <w:fldChar w:fldCharType="separate"/>
            </w:r>
            <w:r w:rsidRPr="00D35090">
              <w:rPr>
                <w:sz w:val="20"/>
                <w:szCs w:val="20"/>
              </w:rPr>
              <w:t>     </w:t>
            </w:r>
            <w:r w:rsidRPr="00D35090">
              <w:rPr>
                <w:sz w:val="20"/>
                <w:szCs w:val="20"/>
              </w:rPr>
              <w:fldChar w:fldCharType="end"/>
            </w:r>
          </w:p>
          <w:p w14:paraId="4518B171" w14:textId="75271141" w:rsidR="00330543" w:rsidRPr="00D35090" w:rsidRDefault="00330543" w:rsidP="00674B93">
            <w:pPr>
              <w:pStyle w:val="PBParagraph"/>
              <w:numPr>
                <w:ilvl w:val="0"/>
                <w:numId w:val="0"/>
              </w:numPr>
              <w:spacing w:before="60" w:after="60"/>
              <w:rPr>
                <w:color w:val="A2B93B" w:themeColor="accent6"/>
                <w:sz w:val="20"/>
                <w:szCs w:val="20"/>
              </w:rPr>
            </w:pPr>
            <w:r w:rsidRPr="00D35090">
              <w:rPr>
                <w:sz w:val="20"/>
                <w:szCs w:val="20"/>
              </w:rPr>
              <w:fldChar w:fldCharType="begin">
                <w:ffData>
                  <w:name w:val="Check413"/>
                  <w:enabled/>
                  <w:calcOnExit w:val="0"/>
                  <w:checkBox>
                    <w:sizeAuto/>
                    <w:default w:val="0"/>
                  </w:checkBox>
                </w:ffData>
              </w:fldChar>
            </w:r>
            <w:bookmarkStart w:id="113" w:name="Check413"/>
            <w:r w:rsidRPr="00D35090">
              <w:rPr>
                <w:sz w:val="20"/>
                <w:szCs w:val="20"/>
              </w:rPr>
              <w:instrText xml:space="preserve"> FORMCHECKBOX </w:instrText>
            </w:r>
            <w:r w:rsidRPr="00D35090">
              <w:rPr>
                <w:sz w:val="20"/>
                <w:szCs w:val="20"/>
              </w:rPr>
            </w:r>
            <w:r w:rsidRPr="00D35090">
              <w:rPr>
                <w:sz w:val="20"/>
                <w:szCs w:val="20"/>
              </w:rPr>
              <w:fldChar w:fldCharType="separate"/>
            </w:r>
            <w:r w:rsidRPr="00D35090">
              <w:rPr>
                <w:sz w:val="20"/>
                <w:szCs w:val="20"/>
              </w:rPr>
              <w:fldChar w:fldCharType="end"/>
            </w:r>
            <w:bookmarkEnd w:id="113"/>
            <w:r w:rsidRPr="00D35090">
              <w:rPr>
                <w:sz w:val="20"/>
                <w:szCs w:val="20"/>
              </w:rPr>
              <w:t> No</w:t>
            </w:r>
          </w:p>
        </w:tc>
      </w:tr>
      <w:tr w:rsidR="00330543" w:rsidRPr="00D35090" w14:paraId="660B7A1A" w14:textId="77777777" w:rsidTr="001368A9">
        <w:tc>
          <w:tcPr>
            <w:tcW w:w="4275" w:type="dxa"/>
          </w:tcPr>
          <w:p w14:paraId="74EDF09C" w14:textId="02B3C5A0" w:rsidR="00330543" w:rsidRPr="00D35090" w:rsidRDefault="00330543" w:rsidP="00F542BF">
            <w:pPr>
              <w:pStyle w:val="PBParagraph"/>
              <w:numPr>
                <w:ilvl w:val="1"/>
                <w:numId w:val="39"/>
              </w:numPr>
              <w:spacing w:before="60" w:after="60"/>
              <w:rPr>
                <w:sz w:val="20"/>
                <w:szCs w:val="20"/>
              </w:rPr>
            </w:pPr>
            <w:r w:rsidRPr="00D35090">
              <w:rPr>
                <w:sz w:val="20"/>
              </w:rPr>
              <w:t>En [nombre de su Estado], ¿puede modificarse o extinguirse la tutela o curatela?</w:t>
            </w:r>
          </w:p>
        </w:tc>
        <w:tc>
          <w:tcPr>
            <w:tcW w:w="5648" w:type="dxa"/>
          </w:tcPr>
          <w:p w14:paraId="3E76063C" w14:textId="7A5CBC0D" w:rsidR="00330543" w:rsidRPr="00D35090" w:rsidRDefault="00330543" w:rsidP="00674B93">
            <w:pPr>
              <w:pStyle w:val="PBParagraph"/>
              <w:numPr>
                <w:ilvl w:val="0"/>
                <w:numId w:val="0"/>
              </w:numPr>
              <w:spacing w:before="60" w:after="60"/>
              <w:ind w:left="567" w:hanging="567"/>
              <w:rPr>
                <w:sz w:val="20"/>
                <w:szCs w:val="20"/>
              </w:rPr>
            </w:pPr>
            <w:r w:rsidRPr="00D35090">
              <w:rPr>
                <w:sz w:val="20"/>
              </w:rPr>
              <w:fldChar w:fldCharType="begin">
                <w:ffData>
                  <w:name w:val="Check431"/>
                  <w:enabled/>
                  <w:calcOnExit w:val="0"/>
                  <w:checkBox>
                    <w:sizeAuto/>
                    <w:default w:val="0"/>
                  </w:checkBox>
                </w:ffData>
              </w:fldChar>
            </w:r>
            <w:bookmarkStart w:id="114" w:name="Check431"/>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114"/>
            <w:r w:rsidRPr="00D35090">
              <w:rPr>
                <w:sz w:val="20"/>
              </w:rPr>
              <w:t> Sí, en caso afirmativo, especifique cómo</w:t>
            </w:r>
          </w:p>
          <w:p w14:paraId="50DA070F" w14:textId="732DE23F" w:rsidR="00330543" w:rsidRPr="00D35090" w:rsidRDefault="00330543" w:rsidP="00674B93">
            <w:pPr>
              <w:pStyle w:val="PBParagraph"/>
              <w:numPr>
                <w:ilvl w:val="0"/>
                <w:numId w:val="0"/>
              </w:numPr>
              <w:spacing w:before="60" w:after="60"/>
              <w:ind w:left="298"/>
              <w:rPr>
                <w:sz w:val="20"/>
                <w:szCs w:val="20"/>
              </w:rPr>
            </w:pPr>
            <w:r w:rsidRPr="00D35090">
              <w:rPr>
                <w:sz w:val="20"/>
              </w:rPr>
              <w:fldChar w:fldCharType="begin">
                <w:ffData>
                  <w:name w:val="Check432"/>
                  <w:enabled/>
                  <w:calcOnExit w:val="0"/>
                  <w:checkBox>
                    <w:sizeAuto/>
                    <w:default w:val="0"/>
                  </w:checkBox>
                </w:ffData>
              </w:fldChar>
            </w:r>
            <w:bookmarkStart w:id="115" w:name="Check432"/>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115"/>
            <w:r w:rsidRPr="00D35090">
              <w:rPr>
                <w:sz w:val="20"/>
              </w:rPr>
              <w:t> Por orden de autoridad judicial</w:t>
            </w:r>
          </w:p>
          <w:p w14:paraId="574DAD6E" w14:textId="27E2354F" w:rsidR="00330543" w:rsidRPr="00D35090" w:rsidRDefault="00330543" w:rsidP="00674B93">
            <w:pPr>
              <w:pStyle w:val="PBParagraph"/>
              <w:numPr>
                <w:ilvl w:val="0"/>
                <w:numId w:val="0"/>
              </w:numPr>
              <w:spacing w:before="60" w:after="60"/>
              <w:ind w:left="298"/>
              <w:rPr>
                <w:sz w:val="20"/>
                <w:szCs w:val="20"/>
              </w:rPr>
            </w:pPr>
            <w:r w:rsidRPr="00D35090">
              <w:rPr>
                <w:sz w:val="20"/>
              </w:rPr>
              <w:fldChar w:fldCharType="begin">
                <w:ffData>
                  <w:name w:val="Check433"/>
                  <w:enabled/>
                  <w:calcOnExit w:val="0"/>
                  <w:checkBox>
                    <w:sizeAuto/>
                    <w:default w:val="0"/>
                  </w:checkBox>
                </w:ffData>
              </w:fldChar>
            </w:r>
            <w:bookmarkStart w:id="116" w:name="Check433"/>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116"/>
            <w:r w:rsidRPr="00D35090">
              <w:rPr>
                <w:sz w:val="20"/>
              </w:rPr>
              <w:t> Por orden de autoridad administrativa</w:t>
            </w:r>
          </w:p>
          <w:p w14:paraId="5A032CC7" w14:textId="3CE8BC1E" w:rsidR="00330543" w:rsidRPr="00D35090" w:rsidRDefault="00330543" w:rsidP="00674B93">
            <w:pPr>
              <w:pStyle w:val="PBParagraph"/>
              <w:numPr>
                <w:ilvl w:val="0"/>
                <w:numId w:val="0"/>
              </w:numPr>
              <w:spacing w:before="60" w:after="60"/>
              <w:ind w:left="298"/>
              <w:rPr>
                <w:sz w:val="20"/>
                <w:szCs w:val="20"/>
              </w:rPr>
            </w:pPr>
            <w:r w:rsidRPr="00D35090">
              <w:rPr>
                <w:sz w:val="20"/>
              </w:rPr>
              <w:fldChar w:fldCharType="begin">
                <w:ffData>
                  <w:name w:val="Check434"/>
                  <w:enabled/>
                  <w:calcOnExit w:val="0"/>
                  <w:checkBox>
                    <w:sizeAuto/>
                    <w:default w:val="0"/>
                  </w:checkBox>
                </w:ffData>
              </w:fldChar>
            </w:r>
            <w:bookmarkStart w:id="117" w:name="Check434"/>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117"/>
            <w:r w:rsidRPr="00D35090">
              <w:rPr>
                <w:sz w:val="20"/>
              </w:rPr>
              <w:t> Acuerdo vigente</w:t>
            </w:r>
          </w:p>
          <w:p w14:paraId="46D9A3A3" w14:textId="7AF29202" w:rsidR="00330543" w:rsidRPr="00D35090" w:rsidRDefault="00330543" w:rsidP="00674B93">
            <w:pPr>
              <w:pStyle w:val="PBParagraph"/>
              <w:numPr>
                <w:ilvl w:val="0"/>
                <w:numId w:val="0"/>
              </w:numPr>
              <w:spacing w:before="60" w:after="60"/>
              <w:ind w:left="298"/>
              <w:rPr>
                <w:sz w:val="20"/>
                <w:szCs w:val="20"/>
              </w:rPr>
            </w:pPr>
            <w:r w:rsidRPr="00D35090">
              <w:rPr>
                <w:sz w:val="20"/>
              </w:rPr>
              <w:fldChar w:fldCharType="begin">
                <w:ffData>
                  <w:name w:val="Check435"/>
                  <w:enabled/>
                  <w:calcOnExit w:val="0"/>
                  <w:checkBox>
                    <w:sizeAuto/>
                    <w:default w:val="0"/>
                  </w:checkBox>
                </w:ffData>
              </w:fldChar>
            </w:r>
            <w:bookmarkStart w:id="118" w:name="Check435"/>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118"/>
            <w:r w:rsidRPr="00D35090">
              <w:rPr>
                <w:sz w:val="20"/>
              </w:rPr>
              <w:t xml:space="preserve"> Otro (sírvase especificar): </w:t>
            </w:r>
            <w:r w:rsidRPr="00D35090">
              <w:rPr>
                <w:sz w:val="20"/>
              </w:rPr>
              <w:fldChar w:fldCharType="begin" w:fldLock="1">
                <w:ffData>
                  <w:name w:val="Text205"/>
                  <w:enabled/>
                  <w:calcOnExit w:val="0"/>
                  <w:textInput/>
                </w:ffData>
              </w:fldChar>
            </w:r>
            <w:bookmarkStart w:id="119" w:name="Text205"/>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119"/>
          </w:p>
          <w:p w14:paraId="67348CD3" w14:textId="2A5125CF" w:rsidR="00330543" w:rsidRPr="00D35090" w:rsidRDefault="00330543" w:rsidP="00674B93">
            <w:pPr>
              <w:pStyle w:val="PBParagraph"/>
              <w:numPr>
                <w:ilvl w:val="0"/>
                <w:numId w:val="0"/>
              </w:numPr>
              <w:spacing w:before="60" w:after="60"/>
              <w:rPr>
                <w:sz w:val="20"/>
                <w:szCs w:val="20"/>
              </w:rPr>
            </w:pPr>
            <w:r w:rsidRPr="00D35090">
              <w:rPr>
                <w:sz w:val="20"/>
              </w:rPr>
              <w:fldChar w:fldCharType="begin">
                <w:ffData>
                  <w:name w:val="Check436"/>
                  <w:enabled/>
                  <w:calcOnExit w:val="0"/>
                  <w:checkBox>
                    <w:sizeAuto/>
                    <w:default w:val="0"/>
                  </w:checkBox>
                </w:ffData>
              </w:fldChar>
            </w:r>
            <w:bookmarkStart w:id="120" w:name="Check436"/>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120"/>
            <w:r w:rsidRPr="00D35090">
              <w:rPr>
                <w:sz w:val="20"/>
              </w:rPr>
              <w:t> No</w:t>
            </w:r>
          </w:p>
        </w:tc>
      </w:tr>
      <w:tr w:rsidR="00232A20" w:rsidRPr="00D35090" w14:paraId="0A5188CC" w14:textId="77777777">
        <w:tc>
          <w:tcPr>
            <w:tcW w:w="9923" w:type="dxa"/>
            <w:gridSpan w:val="2"/>
          </w:tcPr>
          <w:p w14:paraId="04B0B662" w14:textId="670E8A32" w:rsidR="00232A20" w:rsidRPr="00D35090" w:rsidRDefault="007D0F8A" w:rsidP="00674B93">
            <w:pPr>
              <w:pStyle w:val="PBParagraph"/>
              <w:numPr>
                <w:ilvl w:val="0"/>
                <w:numId w:val="0"/>
              </w:numPr>
              <w:spacing w:before="60" w:after="60"/>
              <w:ind w:left="567" w:hanging="567"/>
              <w:rPr>
                <w:sz w:val="20"/>
                <w:szCs w:val="20"/>
              </w:rPr>
            </w:pPr>
            <w:r w:rsidRPr="00D35090">
              <w:rPr>
                <w:b/>
                <w:sz w:val="20"/>
              </w:rPr>
              <w:t>Última actualización: [INSERTAR FECHA]</w:t>
            </w:r>
          </w:p>
        </w:tc>
      </w:tr>
    </w:tbl>
    <w:p w14:paraId="3A3C5210" w14:textId="77777777" w:rsidR="001B35EA" w:rsidRPr="00D35090" w:rsidRDefault="001B35EA" w:rsidP="00161F47">
      <w:pPr>
        <w:pStyle w:val="Heading2"/>
        <w:numPr>
          <w:ilvl w:val="0"/>
          <w:numId w:val="86"/>
        </w:numPr>
        <w:ind w:left="567"/>
        <w:rPr>
          <w:color w:val="03295A" w:themeColor="accent4"/>
        </w:rPr>
      </w:pPr>
      <w:bookmarkStart w:id="121" w:name="_Toc225333634"/>
      <w:r w:rsidRPr="00D35090">
        <w:rPr>
          <w:color w:val="03295A" w:themeColor="accent4"/>
        </w:rPr>
        <w:t>Medidas o disposiciones de apoyo</w:t>
      </w:r>
      <w:bookmarkEnd w:id="121"/>
    </w:p>
    <w:tbl>
      <w:tblPr>
        <w:tblStyle w:val="TableGrid"/>
        <w:tblW w:w="9918" w:type="dxa"/>
        <w:tblLook w:val="04A0" w:firstRow="1" w:lastRow="0" w:firstColumn="1" w:lastColumn="0" w:noHBand="0" w:noVBand="1"/>
      </w:tblPr>
      <w:tblGrid>
        <w:gridCol w:w="4248"/>
        <w:gridCol w:w="5670"/>
      </w:tblGrid>
      <w:tr w:rsidR="001B35EA" w:rsidRPr="00D35090" w14:paraId="39855F9B" w14:textId="77777777" w:rsidTr="00FC1FC5">
        <w:tc>
          <w:tcPr>
            <w:tcW w:w="4248" w:type="dxa"/>
          </w:tcPr>
          <w:p w14:paraId="3724F665" w14:textId="2A0B2CC7" w:rsidR="001B35EA" w:rsidRPr="00D35090" w:rsidRDefault="001B35EA" w:rsidP="00FC1FC5">
            <w:pPr>
              <w:pStyle w:val="PBParagraph"/>
              <w:numPr>
                <w:ilvl w:val="0"/>
                <w:numId w:val="0"/>
              </w:numPr>
              <w:rPr>
                <w:sz w:val="20"/>
                <w:szCs w:val="20"/>
              </w:rPr>
            </w:pPr>
            <w:r w:rsidRPr="00D35090">
              <w:rPr>
                <w:sz w:val="20"/>
              </w:rPr>
              <w:t xml:space="preserve">En [nombre de su Estado], ¿existen medidas o disposiciones de apoyo que sustituyan o complementen la colocación o acogimiento del niño (p. ej.: asistencia familiar, </w:t>
            </w:r>
            <w:r w:rsidRPr="00D35090">
              <w:rPr>
                <w:i/>
                <w:iCs/>
                <w:sz w:val="20"/>
              </w:rPr>
              <w:t>coaching</w:t>
            </w:r>
            <w:r w:rsidRPr="00D35090">
              <w:rPr>
                <w:sz w:val="20"/>
              </w:rPr>
              <w:t>, seguimiento</w:t>
            </w:r>
            <w:r w:rsidR="00D36B55" w:rsidRPr="00D35090">
              <w:rPr>
                <w:sz w:val="20"/>
              </w:rPr>
              <w:t>, programas educativos</w:t>
            </w:r>
            <w:r w:rsidRPr="00D35090">
              <w:rPr>
                <w:sz w:val="20"/>
              </w:rPr>
              <w:t xml:space="preserve">)? </w:t>
            </w:r>
          </w:p>
          <w:p w14:paraId="200D5E94" w14:textId="77777777" w:rsidR="001B35EA" w:rsidRPr="00D35090" w:rsidRDefault="001B35EA" w:rsidP="00FC1FC5">
            <w:pPr>
              <w:pStyle w:val="PBParagraph"/>
              <w:numPr>
                <w:ilvl w:val="0"/>
                <w:numId w:val="0"/>
              </w:numPr>
              <w:rPr>
                <w:i/>
                <w:iCs/>
                <w:sz w:val="20"/>
                <w:szCs w:val="20"/>
              </w:rPr>
            </w:pPr>
            <w:r w:rsidRPr="00D35090">
              <w:rPr>
                <w:i/>
                <w:sz w:val="20"/>
              </w:rPr>
              <w:t xml:space="preserve">Marque todas las que correspondan e indique las medidas o disposiciones disponibles. </w:t>
            </w:r>
          </w:p>
          <w:p w14:paraId="3BF21E18" w14:textId="77777777" w:rsidR="001B35EA" w:rsidRPr="00D35090" w:rsidRDefault="001B35EA" w:rsidP="00FC1FC5">
            <w:pPr>
              <w:pStyle w:val="PBParagraph"/>
              <w:numPr>
                <w:ilvl w:val="0"/>
                <w:numId w:val="0"/>
              </w:numPr>
              <w:rPr>
                <w:i/>
                <w:iCs/>
                <w:sz w:val="20"/>
                <w:szCs w:val="20"/>
              </w:rPr>
            </w:pPr>
            <w:r w:rsidRPr="00D35090">
              <w:rPr>
                <w:i/>
                <w:sz w:val="20"/>
              </w:rPr>
              <w:t xml:space="preserve">Indique un sitio web donde pueda consultarse la legislación o adjunte una copia.  </w:t>
            </w:r>
          </w:p>
        </w:tc>
        <w:tc>
          <w:tcPr>
            <w:tcW w:w="5670" w:type="dxa"/>
          </w:tcPr>
          <w:p w14:paraId="155B2B35" w14:textId="65D75161" w:rsidR="001B35EA" w:rsidRPr="00D35090" w:rsidRDefault="001B35EA" w:rsidP="004B1B67">
            <w:pPr>
              <w:pStyle w:val="PBParagraph"/>
              <w:numPr>
                <w:ilvl w:val="0"/>
                <w:numId w:val="0"/>
              </w:numPr>
              <w:rPr>
                <w:sz w:val="20"/>
                <w:szCs w:val="20"/>
              </w:rPr>
            </w:pPr>
            <w:r w:rsidRPr="00D35090">
              <w:rPr>
                <w:sz w:val="20"/>
              </w:rPr>
              <w:fldChar w:fldCharType="begin">
                <w:ffData>
                  <w:name w:val="Check371"/>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Acuerdos voluntarios </w:t>
            </w:r>
            <w:r w:rsidR="004B1B67" w:rsidRPr="00D35090">
              <w:rPr>
                <w:color w:val="009900"/>
                <w:sz w:val="20"/>
              </w:rPr>
              <w:fldChar w:fldCharType="begin" w:fldLock="1">
                <w:ffData>
                  <w:name w:val="Text37"/>
                  <w:enabled/>
                  <w:calcOnExit w:val="0"/>
                  <w:textInput/>
                </w:ffData>
              </w:fldChar>
            </w:r>
            <w:r w:rsidR="004B1B67" w:rsidRPr="00D35090">
              <w:rPr>
                <w:color w:val="009900"/>
                <w:sz w:val="20"/>
              </w:rPr>
              <w:instrText xml:space="preserve"> FORMTEXT </w:instrText>
            </w:r>
            <w:r w:rsidR="004B1B67" w:rsidRPr="00D35090">
              <w:rPr>
                <w:color w:val="009900"/>
                <w:sz w:val="20"/>
              </w:rPr>
            </w:r>
            <w:r w:rsidR="004B1B67" w:rsidRPr="00D35090">
              <w:rPr>
                <w:color w:val="009900"/>
                <w:sz w:val="20"/>
              </w:rPr>
              <w:fldChar w:fldCharType="separate"/>
            </w:r>
            <w:r w:rsidRPr="00D35090">
              <w:rPr>
                <w:color w:val="009900"/>
                <w:sz w:val="20"/>
              </w:rPr>
              <w:t>     </w:t>
            </w:r>
            <w:r w:rsidR="004B1B67" w:rsidRPr="00D35090">
              <w:rPr>
                <w:color w:val="009900"/>
                <w:sz w:val="20"/>
              </w:rPr>
              <w:fldChar w:fldCharType="end"/>
            </w:r>
          </w:p>
          <w:p w14:paraId="65955DA7" w14:textId="391D551C" w:rsidR="001B35EA" w:rsidRPr="00D35090" w:rsidRDefault="001B35EA" w:rsidP="004B1B67">
            <w:pPr>
              <w:pStyle w:val="PBParagraph"/>
              <w:numPr>
                <w:ilvl w:val="0"/>
                <w:numId w:val="0"/>
              </w:numPr>
              <w:ind w:firstLine="12"/>
              <w:rPr>
                <w:sz w:val="20"/>
                <w:szCs w:val="20"/>
              </w:rPr>
            </w:pPr>
            <w:r w:rsidRPr="00D35090">
              <w:rPr>
                <w:sz w:val="20"/>
              </w:rPr>
              <w:fldChar w:fldCharType="begin">
                <w:ffData>
                  <w:name w:val="Check371"/>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Medidas de apoyo ordenadas por una autoridad judicial </w:t>
            </w:r>
            <w:r w:rsidR="004B1B67" w:rsidRPr="00D35090">
              <w:rPr>
                <w:color w:val="009900"/>
                <w:sz w:val="20"/>
              </w:rPr>
              <w:fldChar w:fldCharType="begin" w:fldLock="1">
                <w:ffData>
                  <w:name w:val="Text37"/>
                  <w:enabled/>
                  <w:calcOnExit w:val="0"/>
                  <w:textInput/>
                </w:ffData>
              </w:fldChar>
            </w:r>
            <w:r w:rsidR="004B1B67" w:rsidRPr="00D35090">
              <w:rPr>
                <w:color w:val="009900"/>
                <w:sz w:val="20"/>
              </w:rPr>
              <w:instrText xml:space="preserve"> FORMTEXT </w:instrText>
            </w:r>
            <w:r w:rsidR="004B1B67" w:rsidRPr="00D35090">
              <w:rPr>
                <w:color w:val="009900"/>
                <w:sz w:val="20"/>
              </w:rPr>
            </w:r>
            <w:r w:rsidR="004B1B67" w:rsidRPr="00D35090">
              <w:rPr>
                <w:color w:val="009900"/>
                <w:sz w:val="20"/>
              </w:rPr>
              <w:fldChar w:fldCharType="separate"/>
            </w:r>
            <w:r w:rsidRPr="00D35090">
              <w:rPr>
                <w:color w:val="009900"/>
                <w:sz w:val="20"/>
              </w:rPr>
              <w:t>     </w:t>
            </w:r>
            <w:r w:rsidR="004B1B67" w:rsidRPr="00D35090">
              <w:rPr>
                <w:color w:val="009900"/>
                <w:sz w:val="20"/>
              </w:rPr>
              <w:fldChar w:fldCharType="end"/>
            </w:r>
          </w:p>
          <w:p w14:paraId="2E36C1DC" w14:textId="01F30696" w:rsidR="001B35EA" w:rsidRPr="00D35090" w:rsidRDefault="001B35EA" w:rsidP="004B1B67">
            <w:pPr>
              <w:pStyle w:val="PBParagraph"/>
              <w:numPr>
                <w:ilvl w:val="0"/>
                <w:numId w:val="0"/>
              </w:numPr>
              <w:rPr>
                <w:sz w:val="20"/>
                <w:szCs w:val="20"/>
              </w:rPr>
            </w:pPr>
            <w:r w:rsidRPr="00D35090">
              <w:rPr>
                <w:sz w:val="20"/>
              </w:rPr>
              <w:fldChar w:fldCharType="begin">
                <w:ffData>
                  <w:name w:val="Check371"/>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Medidas de apoyo ordenadas por una autoridad administrativa </w:t>
            </w:r>
            <w:r w:rsidR="004B1B67" w:rsidRPr="00D35090">
              <w:rPr>
                <w:color w:val="009900"/>
                <w:sz w:val="20"/>
              </w:rPr>
              <w:fldChar w:fldCharType="begin" w:fldLock="1">
                <w:ffData>
                  <w:name w:val="Text37"/>
                  <w:enabled/>
                  <w:calcOnExit w:val="0"/>
                  <w:textInput/>
                </w:ffData>
              </w:fldChar>
            </w:r>
            <w:r w:rsidR="004B1B67" w:rsidRPr="00D35090">
              <w:rPr>
                <w:color w:val="009900"/>
                <w:sz w:val="20"/>
              </w:rPr>
              <w:instrText xml:space="preserve"> FORMTEXT </w:instrText>
            </w:r>
            <w:r w:rsidR="004B1B67" w:rsidRPr="00D35090">
              <w:rPr>
                <w:color w:val="009900"/>
                <w:sz w:val="20"/>
              </w:rPr>
            </w:r>
            <w:r w:rsidR="004B1B67" w:rsidRPr="00D35090">
              <w:rPr>
                <w:color w:val="009900"/>
                <w:sz w:val="20"/>
              </w:rPr>
              <w:fldChar w:fldCharType="separate"/>
            </w:r>
            <w:r w:rsidRPr="00D35090">
              <w:rPr>
                <w:color w:val="009900"/>
                <w:sz w:val="20"/>
              </w:rPr>
              <w:t>     </w:t>
            </w:r>
            <w:r w:rsidR="004B1B67" w:rsidRPr="00D35090">
              <w:rPr>
                <w:color w:val="009900"/>
                <w:sz w:val="20"/>
              </w:rPr>
              <w:fldChar w:fldCharType="end"/>
            </w:r>
            <w:r w:rsidRPr="00D35090">
              <w:rPr>
                <w:sz w:val="20"/>
              </w:rPr>
              <w:t xml:space="preserve"> </w:t>
            </w:r>
          </w:p>
          <w:p w14:paraId="6E331A50" w14:textId="4105EB47" w:rsidR="001B35EA" w:rsidRPr="00D35090" w:rsidRDefault="001B35EA" w:rsidP="004B1B67">
            <w:pPr>
              <w:pStyle w:val="PBParagraph"/>
              <w:numPr>
                <w:ilvl w:val="0"/>
                <w:numId w:val="0"/>
              </w:numPr>
              <w:rPr>
                <w:sz w:val="20"/>
                <w:szCs w:val="20"/>
              </w:rPr>
            </w:pPr>
            <w:r w:rsidRPr="00D35090">
              <w:rPr>
                <w:sz w:val="20"/>
              </w:rPr>
              <w:fldChar w:fldCharType="begin">
                <w:ffData>
                  <w:name w:val="Check371"/>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Otr</w:t>
            </w:r>
            <w:r w:rsidR="009D4E96" w:rsidRPr="00D35090">
              <w:rPr>
                <w:sz w:val="20"/>
              </w:rPr>
              <w:t>a</w:t>
            </w:r>
            <w:r w:rsidRPr="00D35090">
              <w:rPr>
                <w:sz w:val="20"/>
              </w:rPr>
              <w:t xml:space="preserve"> (sírvase especificar): </w:t>
            </w:r>
            <w:r w:rsidRPr="00D35090">
              <w:rPr>
                <w:color w:val="009900"/>
                <w:sz w:val="20"/>
              </w:rPr>
              <w:fldChar w:fldCharType="begin" w:fldLock="1">
                <w:ffData>
                  <w:name w:val="Text37"/>
                  <w:enabled/>
                  <w:calcOnExit w:val="0"/>
                  <w:textInput/>
                </w:ffData>
              </w:fldChar>
            </w:r>
            <w:r w:rsidRPr="00D35090">
              <w:rPr>
                <w:color w:val="009900"/>
                <w:sz w:val="20"/>
              </w:rPr>
              <w:instrText xml:space="preserve"> FORMTEXT </w:instrText>
            </w:r>
            <w:r w:rsidRPr="00D35090">
              <w:rPr>
                <w:color w:val="009900"/>
                <w:sz w:val="20"/>
              </w:rPr>
            </w:r>
            <w:r w:rsidRPr="00D35090">
              <w:rPr>
                <w:color w:val="009900"/>
                <w:sz w:val="20"/>
              </w:rPr>
              <w:fldChar w:fldCharType="separate"/>
            </w:r>
            <w:r w:rsidRPr="00D35090">
              <w:rPr>
                <w:color w:val="009900"/>
                <w:sz w:val="20"/>
              </w:rPr>
              <w:t>     </w:t>
            </w:r>
            <w:r w:rsidRPr="00D35090">
              <w:rPr>
                <w:color w:val="009900"/>
                <w:sz w:val="20"/>
              </w:rPr>
              <w:fldChar w:fldCharType="end"/>
            </w:r>
          </w:p>
        </w:tc>
      </w:tr>
      <w:tr w:rsidR="001B35EA" w:rsidRPr="00D35090" w14:paraId="530369DB" w14:textId="77777777" w:rsidTr="00FC1FC5">
        <w:tc>
          <w:tcPr>
            <w:tcW w:w="9918" w:type="dxa"/>
            <w:gridSpan w:val="2"/>
          </w:tcPr>
          <w:p w14:paraId="4CB1908E" w14:textId="77777777" w:rsidR="001B35EA" w:rsidRPr="00D35090" w:rsidRDefault="001B35EA" w:rsidP="00FC1FC5">
            <w:pPr>
              <w:pStyle w:val="PBParagraph"/>
              <w:numPr>
                <w:ilvl w:val="0"/>
                <w:numId w:val="0"/>
              </w:numPr>
              <w:ind w:left="567" w:hanging="567"/>
              <w:rPr>
                <w:sz w:val="20"/>
                <w:szCs w:val="20"/>
              </w:rPr>
            </w:pPr>
            <w:r w:rsidRPr="00D35090">
              <w:rPr>
                <w:b/>
                <w:sz w:val="20"/>
              </w:rPr>
              <w:t>Última actualización: [INSERTAR FECHA]</w:t>
            </w:r>
          </w:p>
        </w:tc>
      </w:tr>
    </w:tbl>
    <w:p w14:paraId="5CBE7141" w14:textId="0CC55450" w:rsidR="00FD5322" w:rsidRPr="00D35090" w:rsidRDefault="00421A4D" w:rsidP="00161F47">
      <w:pPr>
        <w:pStyle w:val="Heading2"/>
        <w:numPr>
          <w:ilvl w:val="0"/>
          <w:numId w:val="86"/>
        </w:numPr>
        <w:ind w:left="567"/>
        <w:jc w:val="both"/>
        <w:rPr>
          <w:color w:val="03295A" w:themeColor="accent4"/>
        </w:rPr>
      </w:pPr>
      <w:bookmarkStart w:id="122" w:name="_Toc225333635"/>
      <w:r w:rsidRPr="00D35090">
        <w:t xml:space="preserve">Colocación en familia de acogida, acogimiento por familiares, </w:t>
      </w:r>
      <w:r w:rsidRPr="00D35090">
        <w:rPr>
          <w:i/>
          <w:iCs/>
        </w:rPr>
        <w:t>kafala</w:t>
      </w:r>
      <w:r w:rsidRPr="00D35090">
        <w:t>, acogimiento residencial y medidas educativas</w:t>
      </w:r>
      <w:bookmarkEnd w:id="122"/>
      <w:r w:rsidRPr="00D35090">
        <w:t xml:space="preserve"> </w:t>
      </w:r>
    </w:p>
    <w:tbl>
      <w:tblPr>
        <w:tblStyle w:val="TableGrid"/>
        <w:tblW w:w="9923" w:type="dxa"/>
        <w:tblInd w:w="-5" w:type="dxa"/>
        <w:tblLook w:val="04A0" w:firstRow="1" w:lastRow="0" w:firstColumn="1" w:lastColumn="0" w:noHBand="0" w:noVBand="1"/>
      </w:tblPr>
      <w:tblGrid>
        <w:gridCol w:w="4275"/>
        <w:gridCol w:w="5648"/>
      </w:tblGrid>
      <w:tr w:rsidR="00330543" w:rsidRPr="00D35090" w14:paraId="31C49C9C" w14:textId="77777777" w:rsidTr="001368A9">
        <w:tc>
          <w:tcPr>
            <w:tcW w:w="4275" w:type="dxa"/>
          </w:tcPr>
          <w:p w14:paraId="3C1F4EAB" w14:textId="4B4B318A" w:rsidR="00330543" w:rsidRPr="00D35090" w:rsidRDefault="00330543" w:rsidP="00F542BF">
            <w:pPr>
              <w:pStyle w:val="PBParagraph"/>
              <w:numPr>
                <w:ilvl w:val="1"/>
                <w:numId w:val="40"/>
              </w:numPr>
              <w:spacing w:before="60" w:after="60"/>
              <w:rPr>
                <w:sz w:val="20"/>
                <w:szCs w:val="20"/>
              </w:rPr>
            </w:pPr>
            <w:r w:rsidRPr="00D35090">
              <w:rPr>
                <w:sz w:val="20"/>
              </w:rPr>
              <w:t>¿Cómo pueden establecerse modalidades alternativas de cuidado en [nombre de su Estado]?</w:t>
            </w:r>
          </w:p>
        </w:tc>
        <w:tc>
          <w:tcPr>
            <w:tcW w:w="5648" w:type="dxa"/>
          </w:tcPr>
          <w:p w14:paraId="37B4BFC1" w14:textId="4FB15319" w:rsidR="00330543" w:rsidRPr="00D35090" w:rsidRDefault="00330543" w:rsidP="00674B93">
            <w:pPr>
              <w:pStyle w:val="PBParagraph"/>
              <w:numPr>
                <w:ilvl w:val="0"/>
                <w:numId w:val="0"/>
              </w:numPr>
              <w:spacing w:before="60" w:after="60"/>
              <w:rPr>
                <w:sz w:val="20"/>
                <w:szCs w:val="20"/>
              </w:rPr>
            </w:pPr>
            <w:r w:rsidRPr="00D35090">
              <w:rPr>
                <w:sz w:val="20"/>
                <w:szCs w:val="20"/>
              </w:rPr>
              <w:fldChar w:fldCharType="begin">
                <w:ffData>
                  <w:name w:val="Check441"/>
                  <w:enabled/>
                  <w:calcOnExit w:val="0"/>
                  <w:checkBox>
                    <w:sizeAuto/>
                    <w:default w:val="0"/>
                  </w:checkBox>
                </w:ffData>
              </w:fldChar>
            </w:r>
            <w:r w:rsidRPr="00D35090">
              <w:rPr>
                <w:sz w:val="20"/>
                <w:szCs w:val="20"/>
              </w:rPr>
              <w:instrText xml:space="preserve"> FORMCHECKBOX </w:instrText>
            </w:r>
            <w:r w:rsidRPr="00D35090">
              <w:rPr>
                <w:sz w:val="20"/>
                <w:szCs w:val="20"/>
              </w:rPr>
            </w:r>
            <w:r w:rsidRPr="00D35090">
              <w:rPr>
                <w:sz w:val="20"/>
                <w:szCs w:val="20"/>
              </w:rPr>
              <w:fldChar w:fldCharType="separate"/>
            </w:r>
            <w:r w:rsidRPr="00D35090">
              <w:rPr>
                <w:sz w:val="20"/>
                <w:szCs w:val="20"/>
              </w:rPr>
              <w:fldChar w:fldCharType="end"/>
            </w:r>
            <w:r w:rsidR="00CA0CC4" w:rsidRPr="00D35090">
              <w:rPr>
                <w:sz w:val="20"/>
                <w:szCs w:val="20"/>
              </w:rPr>
              <w:t> </w:t>
            </w:r>
            <w:r w:rsidRPr="00D35090">
              <w:rPr>
                <w:sz w:val="20"/>
                <w:szCs w:val="20"/>
              </w:rPr>
              <w:t>Colocación en familia de acogida</w:t>
            </w:r>
          </w:p>
          <w:p w14:paraId="4D2E952A" w14:textId="77777777" w:rsidR="00330543" w:rsidRPr="00D35090" w:rsidRDefault="00330543" w:rsidP="00674B93">
            <w:pPr>
              <w:pStyle w:val="PBParagraph"/>
              <w:numPr>
                <w:ilvl w:val="0"/>
                <w:numId w:val="0"/>
              </w:numPr>
              <w:spacing w:before="60" w:after="60"/>
              <w:ind w:left="298"/>
              <w:rPr>
                <w:sz w:val="20"/>
                <w:szCs w:val="20"/>
              </w:rPr>
            </w:pPr>
            <w:r w:rsidRPr="00D35090">
              <w:rPr>
                <w:sz w:val="20"/>
                <w:szCs w:val="20"/>
              </w:rPr>
              <w:fldChar w:fldCharType="begin">
                <w:ffData>
                  <w:name w:val="Check442"/>
                  <w:enabled/>
                  <w:calcOnExit w:val="0"/>
                  <w:checkBox>
                    <w:sizeAuto/>
                    <w:default w:val="0"/>
                  </w:checkBox>
                </w:ffData>
              </w:fldChar>
            </w:r>
            <w:r w:rsidRPr="00D35090">
              <w:rPr>
                <w:sz w:val="20"/>
                <w:szCs w:val="20"/>
              </w:rPr>
              <w:instrText xml:space="preserve"> FORMCHECKBOX </w:instrText>
            </w:r>
            <w:r w:rsidRPr="00D35090">
              <w:rPr>
                <w:sz w:val="20"/>
                <w:szCs w:val="20"/>
              </w:rPr>
            </w:r>
            <w:r w:rsidRPr="00D35090">
              <w:rPr>
                <w:sz w:val="20"/>
                <w:szCs w:val="20"/>
              </w:rPr>
              <w:fldChar w:fldCharType="separate"/>
            </w:r>
            <w:r w:rsidRPr="00D35090">
              <w:rPr>
                <w:sz w:val="20"/>
                <w:szCs w:val="20"/>
              </w:rPr>
              <w:fldChar w:fldCharType="end"/>
            </w:r>
            <w:r w:rsidRPr="00D35090">
              <w:rPr>
                <w:sz w:val="20"/>
                <w:szCs w:val="20"/>
              </w:rPr>
              <w:t xml:space="preserve"> Decisión judicial </w:t>
            </w:r>
          </w:p>
          <w:p w14:paraId="0F1D3EE8" w14:textId="77777777" w:rsidR="00330543" w:rsidRPr="00D35090" w:rsidRDefault="00330543" w:rsidP="00674B93">
            <w:pPr>
              <w:pStyle w:val="PBParagraph"/>
              <w:numPr>
                <w:ilvl w:val="0"/>
                <w:numId w:val="0"/>
              </w:numPr>
              <w:spacing w:before="60" w:after="60"/>
              <w:ind w:left="298"/>
              <w:rPr>
                <w:sz w:val="20"/>
                <w:szCs w:val="20"/>
              </w:rPr>
            </w:pPr>
            <w:r w:rsidRPr="00D35090">
              <w:rPr>
                <w:sz w:val="20"/>
                <w:szCs w:val="20"/>
              </w:rPr>
              <w:fldChar w:fldCharType="begin">
                <w:ffData>
                  <w:name w:val="Check443"/>
                  <w:enabled/>
                  <w:calcOnExit w:val="0"/>
                  <w:checkBox>
                    <w:sizeAuto/>
                    <w:default w:val="0"/>
                  </w:checkBox>
                </w:ffData>
              </w:fldChar>
            </w:r>
            <w:r w:rsidRPr="00D35090">
              <w:rPr>
                <w:sz w:val="20"/>
                <w:szCs w:val="20"/>
              </w:rPr>
              <w:instrText xml:space="preserve"> FORMCHECKBOX </w:instrText>
            </w:r>
            <w:r w:rsidRPr="00D35090">
              <w:rPr>
                <w:sz w:val="20"/>
                <w:szCs w:val="20"/>
              </w:rPr>
            </w:r>
            <w:r w:rsidRPr="00D35090">
              <w:rPr>
                <w:sz w:val="20"/>
                <w:szCs w:val="20"/>
              </w:rPr>
              <w:fldChar w:fldCharType="separate"/>
            </w:r>
            <w:r w:rsidRPr="00D35090">
              <w:rPr>
                <w:sz w:val="20"/>
                <w:szCs w:val="20"/>
              </w:rPr>
              <w:fldChar w:fldCharType="end"/>
            </w:r>
            <w:r w:rsidRPr="00D35090">
              <w:rPr>
                <w:sz w:val="20"/>
                <w:szCs w:val="20"/>
              </w:rPr>
              <w:t> Decisión administrativa</w:t>
            </w:r>
          </w:p>
          <w:p w14:paraId="70030B2B" w14:textId="77777777" w:rsidR="00330543" w:rsidRPr="00D35090" w:rsidRDefault="00330543" w:rsidP="00674B93">
            <w:pPr>
              <w:pStyle w:val="PBParagraph"/>
              <w:numPr>
                <w:ilvl w:val="0"/>
                <w:numId w:val="0"/>
              </w:numPr>
              <w:spacing w:before="60" w:after="60"/>
              <w:ind w:left="298"/>
              <w:rPr>
                <w:sz w:val="20"/>
                <w:szCs w:val="20"/>
              </w:rPr>
            </w:pPr>
            <w:r w:rsidRPr="00D35090">
              <w:rPr>
                <w:sz w:val="20"/>
                <w:szCs w:val="20"/>
              </w:rPr>
              <w:fldChar w:fldCharType="begin">
                <w:ffData>
                  <w:name w:val="Check444"/>
                  <w:enabled/>
                  <w:calcOnExit w:val="0"/>
                  <w:checkBox>
                    <w:sizeAuto/>
                    <w:default w:val="0"/>
                  </w:checkBox>
                </w:ffData>
              </w:fldChar>
            </w:r>
            <w:r w:rsidRPr="00D35090">
              <w:rPr>
                <w:sz w:val="20"/>
                <w:szCs w:val="20"/>
              </w:rPr>
              <w:instrText xml:space="preserve"> FORMCHECKBOX </w:instrText>
            </w:r>
            <w:r w:rsidRPr="00D35090">
              <w:rPr>
                <w:sz w:val="20"/>
                <w:szCs w:val="20"/>
              </w:rPr>
            </w:r>
            <w:r w:rsidRPr="00D35090">
              <w:rPr>
                <w:sz w:val="20"/>
                <w:szCs w:val="20"/>
              </w:rPr>
              <w:fldChar w:fldCharType="separate"/>
            </w:r>
            <w:r w:rsidRPr="00D35090">
              <w:rPr>
                <w:sz w:val="20"/>
                <w:szCs w:val="20"/>
              </w:rPr>
              <w:fldChar w:fldCharType="end"/>
            </w:r>
            <w:r w:rsidRPr="00D35090">
              <w:rPr>
                <w:sz w:val="20"/>
                <w:szCs w:val="20"/>
              </w:rPr>
              <w:t> Por un acuerdo vigente</w:t>
            </w:r>
          </w:p>
          <w:p w14:paraId="6F132991" w14:textId="3DBA0A98" w:rsidR="00330543" w:rsidRPr="00D35090" w:rsidRDefault="00330543" w:rsidP="00674B93">
            <w:pPr>
              <w:pStyle w:val="PBParagraph"/>
              <w:numPr>
                <w:ilvl w:val="0"/>
                <w:numId w:val="0"/>
              </w:numPr>
              <w:spacing w:before="60" w:after="60"/>
              <w:ind w:left="298"/>
              <w:rPr>
                <w:sz w:val="20"/>
                <w:szCs w:val="20"/>
              </w:rPr>
            </w:pPr>
            <w:r w:rsidRPr="00D35090">
              <w:rPr>
                <w:sz w:val="20"/>
                <w:szCs w:val="20"/>
              </w:rPr>
              <w:fldChar w:fldCharType="begin">
                <w:ffData>
                  <w:name w:val="Check445"/>
                  <w:enabled/>
                  <w:calcOnExit w:val="0"/>
                  <w:checkBox>
                    <w:sizeAuto/>
                    <w:default w:val="0"/>
                  </w:checkBox>
                </w:ffData>
              </w:fldChar>
            </w:r>
            <w:r w:rsidRPr="00D35090">
              <w:rPr>
                <w:sz w:val="20"/>
                <w:szCs w:val="20"/>
              </w:rPr>
              <w:instrText xml:space="preserve"> FORMCHECKBOX </w:instrText>
            </w:r>
            <w:r w:rsidRPr="00D35090">
              <w:rPr>
                <w:sz w:val="20"/>
                <w:szCs w:val="20"/>
              </w:rPr>
            </w:r>
            <w:r w:rsidRPr="00D35090">
              <w:rPr>
                <w:sz w:val="20"/>
                <w:szCs w:val="20"/>
              </w:rPr>
              <w:fldChar w:fldCharType="separate"/>
            </w:r>
            <w:r w:rsidRPr="00D35090">
              <w:rPr>
                <w:sz w:val="20"/>
                <w:szCs w:val="20"/>
              </w:rPr>
              <w:fldChar w:fldCharType="end"/>
            </w:r>
            <w:r w:rsidRPr="00D35090">
              <w:rPr>
                <w:sz w:val="20"/>
                <w:szCs w:val="20"/>
              </w:rPr>
              <w:t xml:space="preserve"> Otro (sírvase especificar): </w:t>
            </w:r>
            <w:r w:rsidRPr="00D35090">
              <w:rPr>
                <w:sz w:val="20"/>
                <w:szCs w:val="20"/>
              </w:rPr>
              <w:fldChar w:fldCharType="begin" w:fldLock="1">
                <w:ffData>
                  <w:name w:val="Text207"/>
                  <w:enabled/>
                  <w:calcOnExit w:val="0"/>
                  <w:textInput/>
                </w:ffData>
              </w:fldChar>
            </w:r>
            <w:r w:rsidRPr="00D35090">
              <w:rPr>
                <w:sz w:val="20"/>
                <w:szCs w:val="20"/>
              </w:rPr>
              <w:instrText xml:space="preserve"> FORMTEXT </w:instrText>
            </w:r>
            <w:r w:rsidRPr="00D35090">
              <w:rPr>
                <w:sz w:val="20"/>
                <w:szCs w:val="20"/>
              </w:rPr>
            </w:r>
            <w:r w:rsidRPr="00D35090">
              <w:rPr>
                <w:sz w:val="20"/>
                <w:szCs w:val="20"/>
              </w:rPr>
              <w:fldChar w:fldCharType="separate"/>
            </w:r>
            <w:r w:rsidRPr="00D35090">
              <w:rPr>
                <w:sz w:val="20"/>
                <w:szCs w:val="20"/>
              </w:rPr>
              <w:t>     </w:t>
            </w:r>
            <w:r w:rsidRPr="00D35090">
              <w:rPr>
                <w:sz w:val="20"/>
                <w:szCs w:val="20"/>
              </w:rPr>
              <w:fldChar w:fldCharType="end"/>
            </w:r>
          </w:p>
          <w:p w14:paraId="2C2D1027" w14:textId="77777777" w:rsidR="00330543" w:rsidRPr="00D35090" w:rsidRDefault="00330543" w:rsidP="00674B93">
            <w:pPr>
              <w:pStyle w:val="PBParagraph"/>
              <w:numPr>
                <w:ilvl w:val="0"/>
                <w:numId w:val="0"/>
              </w:numPr>
              <w:spacing w:before="60" w:after="60"/>
              <w:rPr>
                <w:sz w:val="20"/>
                <w:szCs w:val="20"/>
              </w:rPr>
            </w:pPr>
            <w:r w:rsidRPr="00D35090">
              <w:rPr>
                <w:sz w:val="20"/>
                <w:szCs w:val="20"/>
              </w:rPr>
              <w:fldChar w:fldCharType="begin">
                <w:ffData>
                  <w:name w:val="Check440"/>
                  <w:enabled/>
                  <w:calcOnExit w:val="0"/>
                  <w:checkBox>
                    <w:sizeAuto/>
                    <w:default w:val="0"/>
                  </w:checkBox>
                </w:ffData>
              </w:fldChar>
            </w:r>
            <w:r w:rsidRPr="00D35090">
              <w:rPr>
                <w:sz w:val="20"/>
                <w:szCs w:val="20"/>
              </w:rPr>
              <w:instrText xml:space="preserve"> FORMCHECKBOX </w:instrText>
            </w:r>
            <w:r w:rsidRPr="00D35090">
              <w:rPr>
                <w:sz w:val="20"/>
                <w:szCs w:val="20"/>
              </w:rPr>
            </w:r>
            <w:r w:rsidRPr="00D35090">
              <w:rPr>
                <w:sz w:val="20"/>
                <w:szCs w:val="20"/>
              </w:rPr>
              <w:fldChar w:fldCharType="separate"/>
            </w:r>
            <w:r w:rsidRPr="00D35090">
              <w:rPr>
                <w:sz w:val="20"/>
                <w:szCs w:val="20"/>
              </w:rPr>
              <w:fldChar w:fldCharType="end"/>
            </w:r>
            <w:r w:rsidRPr="00D35090">
              <w:rPr>
                <w:sz w:val="20"/>
                <w:szCs w:val="20"/>
              </w:rPr>
              <w:t> Acogimiento por familiares</w:t>
            </w:r>
          </w:p>
          <w:p w14:paraId="6ED5126C" w14:textId="77777777" w:rsidR="00330543" w:rsidRPr="00D35090" w:rsidRDefault="00330543" w:rsidP="00674B93">
            <w:pPr>
              <w:pStyle w:val="PBParagraph"/>
              <w:numPr>
                <w:ilvl w:val="0"/>
                <w:numId w:val="0"/>
              </w:numPr>
              <w:spacing w:before="60" w:after="60"/>
              <w:ind w:left="298"/>
              <w:rPr>
                <w:sz w:val="20"/>
                <w:szCs w:val="20"/>
              </w:rPr>
            </w:pPr>
            <w:r w:rsidRPr="00D35090">
              <w:rPr>
                <w:sz w:val="20"/>
                <w:szCs w:val="20"/>
              </w:rPr>
              <w:fldChar w:fldCharType="begin">
                <w:ffData>
                  <w:name w:val="Check442"/>
                  <w:enabled/>
                  <w:calcOnExit w:val="0"/>
                  <w:checkBox>
                    <w:sizeAuto/>
                    <w:default w:val="0"/>
                  </w:checkBox>
                </w:ffData>
              </w:fldChar>
            </w:r>
            <w:r w:rsidRPr="00D35090">
              <w:rPr>
                <w:sz w:val="20"/>
                <w:szCs w:val="20"/>
              </w:rPr>
              <w:instrText xml:space="preserve"> FORMCHECKBOX </w:instrText>
            </w:r>
            <w:r w:rsidRPr="00D35090">
              <w:rPr>
                <w:sz w:val="20"/>
                <w:szCs w:val="20"/>
              </w:rPr>
            </w:r>
            <w:r w:rsidRPr="00D35090">
              <w:rPr>
                <w:sz w:val="20"/>
                <w:szCs w:val="20"/>
              </w:rPr>
              <w:fldChar w:fldCharType="separate"/>
            </w:r>
            <w:r w:rsidRPr="00D35090">
              <w:rPr>
                <w:sz w:val="20"/>
                <w:szCs w:val="20"/>
              </w:rPr>
              <w:fldChar w:fldCharType="end"/>
            </w:r>
            <w:r w:rsidRPr="00D35090">
              <w:rPr>
                <w:sz w:val="20"/>
                <w:szCs w:val="20"/>
              </w:rPr>
              <w:t xml:space="preserve"> Decisión judicial </w:t>
            </w:r>
          </w:p>
          <w:p w14:paraId="7F30A74D" w14:textId="77777777" w:rsidR="00330543" w:rsidRPr="00D35090" w:rsidRDefault="00330543" w:rsidP="00674B93">
            <w:pPr>
              <w:pStyle w:val="PBParagraph"/>
              <w:numPr>
                <w:ilvl w:val="0"/>
                <w:numId w:val="0"/>
              </w:numPr>
              <w:spacing w:before="60" w:after="60"/>
              <w:ind w:left="298"/>
              <w:rPr>
                <w:sz w:val="20"/>
                <w:szCs w:val="20"/>
              </w:rPr>
            </w:pPr>
            <w:r w:rsidRPr="00D35090">
              <w:rPr>
                <w:sz w:val="20"/>
                <w:szCs w:val="20"/>
              </w:rPr>
              <w:fldChar w:fldCharType="begin">
                <w:ffData>
                  <w:name w:val="Check443"/>
                  <w:enabled/>
                  <w:calcOnExit w:val="0"/>
                  <w:checkBox>
                    <w:sizeAuto/>
                    <w:default w:val="0"/>
                  </w:checkBox>
                </w:ffData>
              </w:fldChar>
            </w:r>
            <w:r w:rsidRPr="00D35090">
              <w:rPr>
                <w:sz w:val="20"/>
                <w:szCs w:val="20"/>
              </w:rPr>
              <w:instrText xml:space="preserve"> FORMCHECKBOX </w:instrText>
            </w:r>
            <w:r w:rsidRPr="00D35090">
              <w:rPr>
                <w:sz w:val="20"/>
                <w:szCs w:val="20"/>
              </w:rPr>
            </w:r>
            <w:r w:rsidRPr="00D35090">
              <w:rPr>
                <w:sz w:val="20"/>
                <w:szCs w:val="20"/>
              </w:rPr>
              <w:fldChar w:fldCharType="separate"/>
            </w:r>
            <w:r w:rsidRPr="00D35090">
              <w:rPr>
                <w:sz w:val="20"/>
                <w:szCs w:val="20"/>
              </w:rPr>
              <w:fldChar w:fldCharType="end"/>
            </w:r>
            <w:r w:rsidRPr="00D35090">
              <w:rPr>
                <w:sz w:val="20"/>
                <w:szCs w:val="20"/>
              </w:rPr>
              <w:t> Decisión administrativa</w:t>
            </w:r>
          </w:p>
          <w:p w14:paraId="088F2EBC" w14:textId="77777777" w:rsidR="00330543" w:rsidRPr="00D35090" w:rsidRDefault="00330543" w:rsidP="00674B93">
            <w:pPr>
              <w:pStyle w:val="PBParagraph"/>
              <w:numPr>
                <w:ilvl w:val="0"/>
                <w:numId w:val="0"/>
              </w:numPr>
              <w:spacing w:before="60" w:after="60"/>
              <w:ind w:left="298"/>
              <w:rPr>
                <w:sz w:val="20"/>
                <w:szCs w:val="20"/>
              </w:rPr>
            </w:pPr>
            <w:r w:rsidRPr="00D35090">
              <w:rPr>
                <w:sz w:val="20"/>
                <w:szCs w:val="20"/>
              </w:rPr>
              <w:lastRenderedPageBreak/>
              <w:fldChar w:fldCharType="begin">
                <w:ffData>
                  <w:name w:val="Check444"/>
                  <w:enabled/>
                  <w:calcOnExit w:val="0"/>
                  <w:checkBox>
                    <w:sizeAuto/>
                    <w:default w:val="0"/>
                  </w:checkBox>
                </w:ffData>
              </w:fldChar>
            </w:r>
            <w:r w:rsidRPr="00D35090">
              <w:rPr>
                <w:sz w:val="20"/>
                <w:szCs w:val="20"/>
              </w:rPr>
              <w:instrText xml:space="preserve"> FORMCHECKBOX </w:instrText>
            </w:r>
            <w:r w:rsidRPr="00D35090">
              <w:rPr>
                <w:sz w:val="20"/>
                <w:szCs w:val="20"/>
              </w:rPr>
            </w:r>
            <w:r w:rsidRPr="00D35090">
              <w:rPr>
                <w:sz w:val="20"/>
                <w:szCs w:val="20"/>
              </w:rPr>
              <w:fldChar w:fldCharType="separate"/>
            </w:r>
            <w:r w:rsidRPr="00D35090">
              <w:rPr>
                <w:sz w:val="20"/>
                <w:szCs w:val="20"/>
              </w:rPr>
              <w:fldChar w:fldCharType="end"/>
            </w:r>
            <w:r w:rsidRPr="00D35090">
              <w:rPr>
                <w:sz w:val="20"/>
                <w:szCs w:val="20"/>
              </w:rPr>
              <w:t> Por un acuerdo vigente</w:t>
            </w:r>
          </w:p>
          <w:p w14:paraId="20837966" w14:textId="25354D66" w:rsidR="00330543" w:rsidRPr="00D35090" w:rsidRDefault="00330543" w:rsidP="00674B93">
            <w:pPr>
              <w:pStyle w:val="PBParagraph"/>
              <w:numPr>
                <w:ilvl w:val="0"/>
                <w:numId w:val="0"/>
              </w:numPr>
              <w:spacing w:before="60" w:after="60"/>
              <w:ind w:left="298"/>
              <w:rPr>
                <w:sz w:val="20"/>
                <w:szCs w:val="20"/>
              </w:rPr>
            </w:pPr>
            <w:r w:rsidRPr="00D35090">
              <w:rPr>
                <w:sz w:val="20"/>
                <w:szCs w:val="20"/>
              </w:rPr>
              <w:fldChar w:fldCharType="begin">
                <w:ffData>
                  <w:name w:val="Check445"/>
                  <w:enabled/>
                  <w:calcOnExit w:val="0"/>
                  <w:checkBox>
                    <w:sizeAuto/>
                    <w:default w:val="0"/>
                  </w:checkBox>
                </w:ffData>
              </w:fldChar>
            </w:r>
            <w:r w:rsidRPr="00D35090">
              <w:rPr>
                <w:sz w:val="20"/>
                <w:szCs w:val="20"/>
              </w:rPr>
              <w:instrText xml:space="preserve"> FORMCHECKBOX </w:instrText>
            </w:r>
            <w:r w:rsidRPr="00D35090">
              <w:rPr>
                <w:sz w:val="20"/>
                <w:szCs w:val="20"/>
              </w:rPr>
            </w:r>
            <w:r w:rsidRPr="00D35090">
              <w:rPr>
                <w:sz w:val="20"/>
                <w:szCs w:val="20"/>
              </w:rPr>
              <w:fldChar w:fldCharType="separate"/>
            </w:r>
            <w:r w:rsidRPr="00D35090">
              <w:rPr>
                <w:sz w:val="20"/>
                <w:szCs w:val="20"/>
              </w:rPr>
              <w:fldChar w:fldCharType="end"/>
            </w:r>
            <w:r w:rsidRPr="00D35090">
              <w:rPr>
                <w:sz w:val="20"/>
                <w:szCs w:val="20"/>
              </w:rPr>
              <w:t xml:space="preserve"> Otro (sírvase especificar): </w:t>
            </w:r>
            <w:r w:rsidRPr="00D35090">
              <w:rPr>
                <w:sz w:val="20"/>
                <w:szCs w:val="20"/>
              </w:rPr>
              <w:fldChar w:fldCharType="begin" w:fldLock="1">
                <w:ffData>
                  <w:name w:val="Text207"/>
                  <w:enabled/>
                  <w:calcOnExit w:val="0"/>
                  <w:textInput/>
                </w:ffData>
              </w:fldChar>
            </w:r>
            <w:r w:rsidRPr="00D35090">
              <w:rPr>
                <w:sz w:val="20"/>
                <w:szCs w:val="20"/>
              </w:rPr>
              <w:instrText xml:space="preserve"> FORMTEXT </w:instrText>
            </w:r>
            <w:r w:rsidRPr="00D35090">
              <w:rPr>
                <w:sz w:val="20"/>
                <w:szCs w:val="20"/>
              </w:rPr>
            </w:r>
            <w:r w:rsidRPr="00D35090">
              <w:rPr>
                <w:sz w:val="20"/>
                <w:szCs w:val="20"/>
              </w:rPr>
              <w:fldChar w:fldCharType="separate"/>
            </w:r>
            <w:r w:rsidRPr="00D35090">
              <w:rPr>
                <w:sz w:val="20"/>
                <w:szCs w:val="20"/>
              </w:rPr>
              <w:t>     </w:t>
            </w:r>
            <w:r w:rsidRPr="00D35090">
              <w:rPr>
                <w:sz w:val="20"/>
                <w:szCs w:val="20"/>
              </w:rPr>
              <w:fldChar w:fldCharType="end"/>
            </w:r>
          </w:p>
          <w:p w14:paraId="57D1751E" w14:textId="77777777" w:rsidR="00330543" w:rsidRPr="00D35090" w:rsidRDefault="00330543" w:rsidP="00674B93">
            <w:pPr>
              <w:pStyle w:val="PBParagraph"/>
              <w:numPr>
                <w:ilvl w:val="0"/>
                <w:numId w:val="0"/>
              </w:numPr>
              <w:spacing w:before="60" w:after="60"/>
              <w:rPr>
                <w:i/>
                <w:sz w:val="20"/>
                <w:szCs w:val="20"/>
              </w:rPr>
            </w:pPr>
            <w:r w:rsidRPr="00D35090">
              <w:rPr>
                <w:i/>
                <w:sz w:val="20"/>
                <w:szCs w:val="20"/>
              </w:rPr>
              <w:fldChar w:fldCharType="begin">
                <w:ffData>
                  <w:name w:val="Check439"/>
                  <w:enabled/>
                  <w:calcOnExit w:val="0"/>
                  <w:checkBox>
                    <w:sizeAuto/>
                    <w:default w:val="0"/>
                  </w:checkBox>
                </w:ffData>
              </w:fldChar>
            </w:r>
            <w:r w:rsidRPr="00D35090">
              <w:rPr>
                <w:i/>
                <w:sz w:val="20"/>
                <w:szCs w:val="20"/>
              </w:rPr>
              <w:instrText xml:space="preserve"> FORMCHECKBOX </w:instrText>
            </w:r>
            <w:r w:rsidRPr="00D35090">
              <w:rPr>
                <w:i/>
                <w:sz w:val="20"/>
                <w:szCs w:val="20"/>
              </w:rPr>
            </w:r>
            <w:r w:rsidRPr="00D35090">
              <w:rPr>
                <w:i/>
                <w:sz w:val="20"/>
                <w:szCs w:val="20"/>
              </w:rPr>
              <w:fldChar w:fldCharType="separate"/>
            </w:r>
            <w:r w:rsidRPr="00D35090">
              <w:rPr>
                <w:i/>
                <w:sz w:val="20"/>
                <w:szCs w:val="20"/>
              </w:rPr>
              <w:fldChar w:fldCharType="end"/>
            </w:r>
            <w:r w:rsidRPr="00D35090">
              <w:rPr>
                <w:i/>
                <w:sz w:val="20"/>
                <w:szCs w:val="20"/>
              </w:rPr>
              <w:t> Kafala</w:t>
            </w:r>
          </w:p>
          <w:p w14:paraId="4E6BF5BC" w14:textId="77777777" w:rsidR="00330543" w:rsidRPr="00D35090" w:rsidRDefault="00330543" w:rsidP="00674B93">
            <w:pPr>
              <w:pStyle w:val="PBParagraph"/>
              <w:numPr>
                <w:ilvl w:val="0"/>
                <w:numId w:val="0"/>
              </w:numPr>
              <w:spacing w:before="60" w:after="60"/>
              <w:ind w:left="298"/>
              <w:rPr>
                <w:sz w:val="20"/>
                <w:szCs w:val="20"/>
              </w:rPr>
            </w:pPr>
            <w:r w:rsidRPr="00D35090">
              <w:rPr>
                <w:sz w:val="20"/>
                <w:szCs w:val="20"/>
              </w:rPr>
              <w:fldChar w:fldCharType="begin">
                <w:ffData>
                  <w:name w:val="Check442"/>
                  <w:enabled/>
                  <w:calcOnExit w:val="0"/>
                  <w:checkBox>
                    <w:sizeAuto/>
                    <w:default w:val="0"/>
                  </w:checkBox>
                </w:ffData>
              </w:fldChar>
            </w:r>
            <w:r w:rsidRPr="00D35090">
              <w:rPr>
                <w:sz w:val="20"/>
                <w:szCs w:val="20"/>
              </w:rPr>
              <w:instrText xml:space="preserve"> FORMCHECKBOX </w:instrText>
            </w:r>
            <w:r w:rsidRPr="00D35090">
              <w:rPr>
                <w:sz w:val="20"/>
                <w:szCs w:val="20"/>
              </w:rPr>
            </w:r>
            <w:r w:rsidRPr="00D35090">
              <w:rPr>
                <w:sz w:val="20"/>
                <w:szCs w:val="20"/>
              </w:rPr>
              <w:fldChar w:fldCharType="separate"/>
            </w:r>
            <w:r w:rsidRPr="00D35090">
              <w:rPr>
                <w:sz w:val="20"/>
                <w:szCs w:val="20"/>
              </w:rPr>
              <w:fldChar w:fldCharType="end"/>
            </w:r>
            <w:r w:rsidRPr="00D35090">
              <w:rPr>
                <w:sz w:val="20"/>
                <w:szCs w:val="20"/>
              </w:rPr>
              <w:t xml:space="preserve"> Decisión judicial </w:t>
            </w:r>
          </w:p>
          <w:p w14:paraId="1EBF11EE" w14:textId="77777777" w:rsidR="00330543" w:rsidRPr="00D35090" w:rsidRDefault="00330543" w:rsidP="00674B93">
            <w:pPr>
              <w:pStyle w:val="PBParagraph"/>
              <w:numPr>
                <w:ilvl w:val="0"/>
                <w:numId w:val="0"/>
              </w:numPr>
              <w:spacing w:before="60" w:after="60"/>
              <w:ind w:left="298"/>
              <w:rPr>
                <w:sz w:val="20"/>
                <w:szCs w:val="20"/>
              </w:rPr>
            </w:pPr>
            <w:r w:rsidRPr="00D35090">
              <w:rPr>
                <w:sz w:val="20"/>
                <w:szCs w:val="20"/>
              </w:rPr>
              <w:fldChar w:fldCharType="begin">
                <w:ffData>
                  <w:name w:val="Check443"/>
                  <w:enabled/>
                  <w:calcOnExit w:val="0"/>
                  <w:checkBox>
                    <w:sizeAuto/>
                    <w:default w:val="0"/>
                  </w:checkBox>
                </w:ffData>
              </w:fldChar>
            </w:r>
            <w:r w:rsidRPr="00D35090">
              <w:rPr>
                <w:sz w:val="20"/>
                <w:szCs w:val="20"/>
              </w:rPr>
              <w:instrText xml:space="preserve"> FORMCHECKBOX </w:instrText>
            </w:r>
            <w:r w:rsidRPr="00D35090">
              <w:rPr>
                <w:sz w:val="20"/>
                <w:szCs w:val="20"/>
              </w:rPr>
            </w:r>
            <w:r w:rsidRPr="00D35090">
              <w:rPr>
                <w:sz w:val="20"/>
                <w:szCs w:val="20"/>
              </w:rPr>
              <w:fldChar w:fldCharType="separate"/>
            </w:r>
            <w:r w:rsidRPr="00D35090">
              <w:rPr>
                <w:sz w:val="20"/>
                <w:szCs w:val="20"/>
              </w:rPr>
              <w:fldChar w:fldCharType="end"/>
            </w:r>
            <w:r w:rsidRPr="00D35090">
              <w:rPr>
                <w:sz w:val="20"/>
                <w:szCs w:val="20"/>
              </w:rPr>
              <w:t> Decisión administrativa</w:t>
            </w:r>
          </w:p>
          <w:p w14:paraId="231F88C4" w14:textId="77777777" w:rsidR="00330543" w:rsidRPr="00D35090" w:rsidRDefault="00330543" w:rsidP="00674B93">
            <w:pPr>
              <w:pStyle w:val="PBParagraph"/>
              <w:numPr>
                <w:ilvl w:val="0"/>
                <w:numId w:val="0"/>
              </w:numPr>
              <w:spacing w:before="60" w:after="60"/>
              <w:ind w:left="298"/>
              <w:rPr>
                <w:sz w:val="20"/>
                <w:szCs w:val="20"/>
              </w:rPr>
            </w:pPr>
            <w:r w:rsidRPr="00D35090">
              <w:rPr>
                <w:sz w:val="20"/>
                <w:szCs w:val="20"/>
              </w:rPr>
              <w:fldChar w:fldCharType="begin">
                <w:ffData>
                  <w:name w:val="Check444"/>
                  <w:enabled/>
                  <w:calcOnExit w:val="0"/>
                  <w:checkBox>
                    <w:sizeAuto/>
                    <w:default w:val="0"/>
                  </w:checkBox>
                </w:ffData>
              </w:fldChar>
            </w:r>
            <w:r w:rsidRPr="00D35090">
              <w:rPr>
                <w:sz w:val="20"/>
                <w:szCs w:val="20"/>
              </w:rPr>
              <w:instrText xml:space="preserve"> FORMCHECKBOX </w:instrText>
            </w:r>
            <w:r w:rsidRPr="00D35090">
              <w:rPr>
                <w:sz w:val="20"/>
                <w:szCs w:val="20"/>
              </w:rPr>
            </w:r>
            <w:r w:rsidRPr="00D35090">
              <w:rPr>
                <w:sz w:val="20"/>
                <w:szCs w:val="20"/>
              </w:rPr>
              <w:fldChar w:fldCharType="separate"/>
            </w:r>
            <w:r w:rsidRPr="00D35090">
              <w:rPr>
                <w:sz w:val="20"/>
                <w:szCs w:val="20"/>
              </w:rPr>
              <w:fldChar w:fldCharType="end"/>
            </w:r>
            <w:r w:rsidRPr="00D35090">
              <w:rPr>
                <w:sz w:val="20"/>
                <w:szCs w:val="20"/>
              </w:rPr>
              <w:t> Por un acuerdo vigente</w:t>
            </w:r>
          </w:p>
          <w:p w14:paraId="48D27F57" w14:textId="08E71647" w:rsidR="00330543" w:rsidRPr="00D35090" w:rsidRDefault="00330543" w:rsidP="00674B93">
            <w:pPr>
              <w:pStyle w:val="PBParagraph"/>
              <w:numPr>
                <w:ilvl w:val="0"/>
                <w:numId w:val="0"/>
              </w:numPr>
              <w:spacing w:before="60" w:after="60"/>
              <w:ind w:left="298"/>
              <w:rPr>
                <w:sz w:val="20"/>
                <w:szCs w:val="20"/>
              </w:rPr>
            </w:pPr>
            <w:r w:rsidRPr="00D35090">
              <w:rPr>
                <w:sz w:val="20"/>
                <w:szCs w:val="20"/>
              </w:rPr>
              <w:fldChar w:fldCharType="begin">
                <w:ffData>
                  <w:name w:val="Check445"/>
                  <w:enabled/>
                  <w:calcOnExit w:val="0"/>
                  <w:checkBox>
                    <w:sizeAuto/>
                    <w:default w:val="0"/>
                  </w:checkBox>
                </w:ffData>
              </w:fldChar>
            </w:r>
            <w:r w:rsidRPr="00D35090">
              <w:rPr>
                <w:sz w:val="20"/>
                <w:szCs w:val="20"/>
              </w:rPr>
              <w:instrText xml:space="preserve"> FORMCHECKBOX </w:instrText>
            </w:r>
            <w:r w:rsidRPr="00D35090">
              <w:rPr>
                <w:sz w:val="20"/>
                <w:szCs w:val="20"/>
              </w:rPr>
            </w:r>
            <w:r w:rsidRPr="00D35090">
              <w:rPr>
                <w:sz w:val="20"/>
                <w:szCs w:val="20"/>
              </w:rPr>
              <w:fldChar w:fldCharType="separate"/>
            </w:r>
            <w:r w:rsidRPr="00D35090">
              <w:rPr>
                <w:sz w:val="20"/>
                <w:szCs w:val="20"/>
              </w:rPr>
              <w:fldChar w:fldCharType="end"/>
            </w:r>
            <w:r w:rsidRPr="00D35090">
              <w:rPr>
                <w:sz w:val="20"/>
                <w:szCs w:val="20"/>
              </w:rPr>
              <w:t xml:space="preserve"> Otro (sírvase especificar): </w:t>
            </w:r>
            <w:r w:rsidRPr="00D35090">
              <w:rPr>
                <w:sz w:val="20"/>
                <w:szCs w:val="20"/>
              </w:rPr>
              <w:fldChar w:fldCharType="begin" w:fldLock="1">
                <w:ffData>
                  <w:name w:val="Text207"/>
                  <w:enabled/>
                  <w:calcOnExit w:val="0"/>
                  <w:textInput/>
                </w:ffData>
              </w:fldChar>
            </w:r>
            <w:r w:rsidRPr="00D35090">
              <w:rPr>
                <w:sz w:val="20"/>
                <w:szCs w:val="20"/>
              </w:rPr>
              <w:instrText xml:space="preserve"> FORMTEXT </w:instrText>
            </w:r>
            <w:r w:rsidRPr="00D35090">
              <w:rPr>
                <w:sz w:val="20"/>
                <w:szCs w:val="20"/>
              </w:rPr>
            </w:r>
            <w:r w:rsidRPr="00D35090">
              <w:rPr>
                <w:sz w:val="20"/>
                <w:szCs w:val="20"/>
              </w:rPr>
              <w:fldChar w:fldCharType="separate"/>
            </w:r>
            <w:r w:rsidRPr="00D35090">
              <w:rPr>
                <w:sz w:val="20"/>
                <w:szCs w:val="20"/>
              </w:rPr>
              <w:t>     </w:t>
            </w:r>
            <w:r w:rsidRPr="00D35090">
              <w:rPr>
                <w:sz w:val="20"/>
                <w:szCs w:val="20"/>
              </w:rPr>
              <w:fldChar w:fldCharType="end"/>
            </w:r>
          </w:p>
          <w:p w14:paraId="1986EEA5" w14:textId="77777777" w:rsidR="00330543" w:rsidRPr="00D35090" w:rsidRDefault="00330543" w:rsidP="00674B93">
            <w:pPr>
              <w:pStyle w:val="PBParagraph"/>
              <w:numPr>
                <w:ilvl w:val="0"/>
                <w:numId w:val="0"/>
              </w:numPr>
              <w:spacing w:before="60" w:after="60"/>
              <w:rPr>
                <w:sz w:val="20"/>
                <w:szCs w:val="20"/>
              </w:rPr>
            </w:pPr>
            <w:r w:rsidRPr="00D35090">
              <w:rPr>
                <w:sz w:val="20"/>
                <w:szCs w:val="20"/>
              </w:rPr>
              <w:fldChar w:fldCharType="begin">
                <w:ffData>
                  <w:name w:val="Check438"/>
                  <w:enabled/>
                  <w:calcOnExit w:val="0"/>
                  <w:checkBox>
                    <w:sizeAuto/>
                    <w:default w:val="0"/>
                  </w:checkBox>
                </w:ffData>
              </w:fldChar>
            </w:r>
            <w:r w:rsidRPr="00D35090">
              <w:rPr>
                <w:sz w:val="20"/>
                <w:szCs w:val="20"/>
              </w:rPr>
              <w:instrText xml:space="preserve"> FORMCHECKBOX </w:instrText>
            </w:r>
            <w:r w:rsidRPr="00D35090">
              <w:rPr>
                <w:sz w:val="20"/>
                <w:szCs w:val="20"/>
              </w:rPr>
            </w:r>
            <w:r w:rsidRPr="00D35090">
              <w:rPr>
                <w:sz w:val="20"/>
                <w:szCs w:val="20"/>
              </w:rPr>
              <w:fldChar w:fldCharType="separate"/>
            </w:r>
            <w:r w:rsidRPr="00D35090">
              <w:rPr>
                <w:sz w:val="20"/>
                <w:szCs w:val="20"/>
              </w:rPr>
              <w:fldChar w:fldCharType="end"/>
            </w:r>
            <w:r w:rsidRPr="00D35090">
              <w:rPr>
                <w:sz w:val="20"/>
                <w:szCs w:val="20"/>
              </w:rPr>
              <w:t> Acogimiento residencial</w:t>
            </w:r>
          </w:p>
          <w:p w14:paraId="5EA00C52" w14:textId="77777777" w:rsidR="00330543" w:rsidRPr="00D35090" w:rsidRDefault="00330543" w:rsidP="00674B93">
            <w:pPr>
              <w:pStyle w:val="PBParagraph"/>
              <w:numPr>
                <w:ilvl w:val="0"/>
                <w:numId w:val="0"/>
              </w:numPr>
              <w:spacing w:before="60" w:after="60"/>
              <w:ind w:left="298"/>
              <w:rPr>
                <w:sz w:val="20"/>
                <w:szCs w:val="20"/>
              </w:rPr>
            </w:pPr>
            <w:r w:rsidRPr="00D35090">
              <w:rPr>
                <w:sz w:val="20"/>
                <w:szCs w:val="20"/>
              </w:rPr>
              <w:fldChar w:fldCharType="begin">
                <w:ffData>
                  <w:name w:val="Check442"/>
                  <w:enabled/>
                  <w:calcOnExit w:val="0"/>
                  <w:checkBox>
                    <w:sizeAuto/>
                    <w:default w:val="0"/>
                  </w:checkBox>
                </w:ffData>
              </w:fldChar>
            </w:r>
            <w:r w:rsidRPr="00D35090">
              <w:rPr>
                <w:sz w:val="20"/>
                <w:szCs w:val="20"/>
              </w:rPr>
              <w:instrText xml:space="preserve"> FORMCHECKBOX </w:instrText>
            </w:r>
            <w:r w:rsidRPr="00D35090">
              <w:rPr>
                <w:sz w:val="20"/>
                <w:szCs w:val="20"/>
              </w:rPr>
            </w:r>
            <w:r w:rsidRPr="00D35090">
              <w:rPr>
                <w:sz w:val="20"/>
                <w:szCs w:val="20"/>
              </w:rPr>
              <w:fldChar w:fldCharType="separate"/>
            </w:r>
            <w:r w:rsidRPr="00D35090">
              <w:rPr>
                <w:sz w:val="20"/>
                <w:szCs w:val="20"/>
              </w:rPr>
              <w:fldChar w:fldCharType="end"/>
            </w:r>
            <w:r w:rsidRPr="00D35090">
              <w:rPr>
                <w:sz w:val="20"/>
                <w:szCs w:val="20"/>
              </w:rPr>
              <w:t xml:space="preserve"> Decisión judicial </w:t>
            </w:r>
          </w:p>
          <w:p w14:paraId="3D059D3A" w14:textId="77777777" w:rsidR="00330543" w:rsidRPr="00D35090" w:rsidRDefault="00330543" w:rsidP="00674B93">
            <w:pPr>
              <w:pStyle w:val="PBParagraph"/>
              <w:numPr>
                <w:ilvl w:val="0"/>
                <w:numId w:val="0"/>
              </w:numPr>
              <w:spacing w:before="60" w:after="60"/>
              <w:ind w:left="298"/>
              <w:rPr>
                <w:sz w:val="20"/>
                <w:szCs w:val="20"/>
              </w:rPr>
            </w:pPr>
            <w:r w:rsidRPr="00D35090">
              <w:rPr>
                <w:sz w:val="20"/>
                <w:szCs w:val="20"/>
              </w:rPr>
              <w:fldChar w:fldCharType="begin">
                <w:ffData>
                  <w:name w:val="Check443"/>
                  <w:enabled/>
                  <w:calcOnExit w:val="0"/>
                  <w:checkBox>
                    <w:sizeAuto/>
                    <w:default w:val="0"/>
                  </w:checkBox>
                </w:ffData>
              </w:fldChar>
            </w:r>
            <w:r w:rsidRPr="00D35090">
              <w:rPr>
                <w:sz w:val="20"/>
                <w:szCs w:val="20"/>
              </w:rPr>
              <w:instrText xml:space="preserve"> FORMCHECKBOX </w:instrText>
            </w:r>
            <w:r w:rsidRPr="00D35090">
              <w:rPr>
                <w:sz w:val="20"/>
                <w:szCs w:val="20"/>
              </w:rPr>
            </w:r>
            <w:r w:rsidRPr="00D35090">
              <w:rPr>
                <w:sz w:val="20"/>
                <w:szCs w:val="20"/>
              </w:rPr>
              <w:fldChar w:fldCharType="separate"/>
            </w:r>
            <w:r w:rsidRPr="00D35090">
              <w:rPr>
                <w:sz w:val="20"/>
                <w:szCs w:val="20"/>
              </w:rPr>
              <w:fldChar w:fldCharType="end"/>
            </w:r>
            <w:r w:rsidRPr="00D35090">
              <w:rPr>
                <w:sz w:val="20"/>
                <w:szCs w:val="20"/>
              </w:rPr>
              <w:t> Decisión administrativa</w:t>
            </w:r>
          </w:p>
          <w:p w14:paraId="1B6D8214" w14:textId="77777777" w:rsidR="00330543" w:rsidRPr="00D35090" w:rsidRDefault="00330543" w:rsidP="00674B93">
            <w:pPr>
              <w:pStyle w:val="PBParagraph"/>
              <w:numPr>
                <w:ilvl w:val="0"/>
                <w:numId w:val="0"/>
              </w:numPr>
              <w:spacing w:before="60" w:after="60"/>
              <w:ind w:left="298"/>
              <w:rPr>
                <w:sz w:val="20"/>
                <w:szCs w:val="20"/>
              </w:rPr>
            </w:pPr>
            <w:r w:rsidRPr="00D35090">
              <w:rPr>
                <w:sz w:val="20"/>
                <w:szCs w:val="20"/>
              </w:rPr>
              <w:fldChar w:fldCharType="begin">
                <w:ffData>
                  <w:name w:val="Check444"/>
                  <w:enabled/>
                  <w:calcOnExit w:val="0"/>
                  <w:checkBox>
                    <w:sizeAuto/>
                    <w:default w:val="0"/>
                  </w:checkBox>
                </w:ffData>
              </w:fldChar>
            </w:r>
            <w:r w:rsidRPr="00D35090">
              <w:rPr>
                <w:sz w:val="20"/>
                <w:szCs w:val="20"/>
              </w:rPr>
              <w:instrText xml:space="preserve"> FORMCHECKBOX </w:instrText>
            </w:r>
            <w:r w:rsidRPr="00D35090">
              <w:rPr>
                <w:sz w:val="20"/>
                <w:szCs w:val="20"/>
              </w:rPr>
            </w:r>
            <w:r w:rsidRPr="00D35090">
              <w:rPr>
                <w:sz w:val="20"/>
                <w:szCs w:val="20"/>
              </w:rPr>
              <w:fldChar w:fldCharType="separate"/>
            </w:r>
            <w:r w:rsidRPr="00D35090">
              <w:rPr>
                <w:sz w:val="20"/>
                <w:szCs w:val="20"/>
              </w:rPr>
              <w:fldChar w:fldCharType="end"/>
            </w:r>
            <w:r w:rsidRPr="00D35090">
              <w:rPr>
                <w:sz w:val="20"/>
                <w:szCs w:val="20"/>
              </w:rPr>
              <w:t> Por un acuerdo vigente</w:t>
            </w:r>
          </w:p>
          <w:p w14:paraId="6D768D37" w14:textId="2C6EE4B6" w:rsidR="002C3236" w:rsidRPr="00D35090" w:rsidRDefault="00330543" w:rsidP="00453FFC">
            <w:pPr>
              <w:pStyle w:val="PBParagraph"/>
              <w:numPr>
                <w:ilvl w:val="0"/>
                <w:numId w:val="0"/>
              </w:numPr>
              <w:spacing w:before="60" w:after="60"/>
              <w:ind w:left="298"/>
              <w:rPr>
                <w:sz w:val="20"/>
                <w:szCs w:val="20"/>
              </w:rPr>
            </w:pPr>
            <w:r w:rsidRPr="00D35090">
              <w:rPr>
                <w:sz w:val="20"/>
                <w:szCs w:val="20"/>
              </w:rPr>
              <w:fldChar w:fldCharType="begin">
                <w:ffData>
                  <w:name w:val="Check445"/>
                  <w:enabled/>
                  <w:calcOnExit w:val="0"/>
                  <w:checkBox>
                    <w:sizeAuto/>
                    <w:default w:val="0"/>
                  </w:checkBox>
                </w:ffData>
              </w:fldChar>
            </w:r>
            <w:r w:rsidRPr="00D35090">
              <w:rPr>
                <w:sz w:val="20"/>
                <w:szCs w:val="20"/>
              </w:rPr>
              <w:instrText xml:space="preserve"> FORMCHECKBOX </w:instrText>
            </w:r>
            <w:r w:rsidRPr="00D35090">
              <w:rPr>
                <w:sz w:val="20"/>
                <w:szCs w:val="20"/>
              </w:rPr>
            </w:r>
            <w:r w:rsidRPr="00D35090">
              <w:rPr>
                <w:sz w:val="20"/>
                <w:szCs w:val="20"/>
              </w:rPr>
              <w:fldChar w:fldCharType="separate"/>
            </w:r>
            <w:r w:rsidRPr="00D35090">
              <w:rPr>
                <w:sz w:val="20"/>
                <w:szCs w:val="20"/>
              </w:rPr>
              <w:fldChar w:fldCharType="end"/>
            </w:r>
            <w:r w:rsidRPr="00D35090">
              <w:rPr>
                <w:sz w:val="20"/>
                <w:szCs w:val="20"/>
              </w:rPr>
              <w:t xml:space="preserve"> Otro (sírvase especificar): </w:t>
            </w:r>
            <w:r w:rsidRPr="00D35090">
              <w:rPr>
                <w:sz w:val="20"/>
                <w:szCs w:val="20"/>
              </w:rPr>
              <w:fldChar w:fldCharType="begin" w:fldLock="1">
                <w:ffData>
                  <w:name w:val="Text207"/>
                  <w:enabled/>
                  <w:calcOnExit w:val="0"/>
                  <w:textInput/>
                </w:ffData>
              </w:fldChar>
            </w:r>
            <w:r w:rsidRPr="00D35090">
              <w:rPr>
                <w:sz w:val="20"/>
                <w:szCs w:val="20"/>
              </w:rPr>
              <w:instrText xml:space="preserve"> FORMTEXT </w:instrText>
            </w:r>
            <w:r w:rsidRPr="00D35090">
              <w:rPr>
                <w:sz w:val="20"/>
                <w:szCs w:val="20"/>
              </w:rPr>
            </w:r>
            <w:r w:rsidRPr="00D35090">
              <w:rPr>
                <w:sz w:val="20"/>
                <w:szCs w:val="20"/>
              </w:rPr>
              <w:fldChar w:fldCharType="separate"/>
            </w:r>
            <w:r w:rsidRPr="00D35090">
              <w:rPr>
                <w:sz w:val="20"/>
                <w:szCs w:val="20"/>
              </w:rPr>
              <w:t>     </w:t>
            </w:r>
            <w:r w:rsidRPr="00D35090">
              <w:rPr>
                <w:sz w:val="20"/>
                <w:szCs w:val="20"/>
              </w:rPr>
              <w:fldChar w:fldCharType="end"/>
            </w:r>
          </w:p>
          <w:p w14:paraId="51ADD6BC" w14:textId="3548DA08" w:rsidR="00330543" w:rsidRPr="00D35090" w:rsidRDefault="00330543" w:rsidP="00674B93">
            <w:pPr>
              <w:pStyle w:val="PBParagraph"/>
              <w:numPr>
                <w:ilvl w:val="0"/>
                <w:numId w:val="0"/>
              </w:numPr>
              <w:spacing w:before="60" w:after="60"/>
              <w:rPr>
                <w:sz w:val="20"/>
                <w:szCs w:val="20"/>
              </w:rPr>
            </w:pPr>
            <w:r w:rsidRPr="00D35090">
              <w:rPr>
                <w:sz w:val="20"/>
              </w:rPr>
              <w:fldChar w:fldCharType="begin">
                <w:ffData>
                  <w:name w:val="Check437"/>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Otro (sírvase especificar): </w:t>
            </w:r>
            <w:r w:rsidRPr="00D35090">
              <w:rPr>
                <w:sz w:val="20"/>
              </w:rPr>
              <w:fldChar w:fldCharType="begin" w:fldLock="1">
                <w:ffData>
                  <w:name w:val="Text208"/>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r w:rsidRPr="00D35090">
              <w:rPr>
                <w:sz w:val="20"/>
              </w:rPr>
              <w:t xml:space="preserve">  </w:t>
            </w:r>
          </w:p>
          <w:p w14:paraId="677F72D2" w14:textId="77777777" w:rsidR="00330543" w:rsidRPr="00D35090" w:rsidRDefault="00330543" w:rsidP="00674B93">
            <w:pPr>
              <w:pStyle w:val="PBParagraph"/>
              <w:numPr>
                <w:ilvl w:val="0"/>
                <w:numId w:val="0"/>
              </w:numPr>
              <w:spacing w:before="60" w:after="60"/>
              <w:ind w:left="298"/>
              <w:rPr>
                <w:sz w:val="20"/>
                <w:szCs w:val="20"/>
              </w:rPr>
            </w:pPr>
            <w:r w:rsidRPr="00D35090">
              <w:rPr>
                <w:sz w:val="20"/>
              </w:rPr>
              <w:fldChar w:fldCharType="begin">
                <w:ffData>
                  <w:name w:val="Check442"/>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Decisión judicial </w:t>
            </w:r>
          </w:p>
          <w:p w14:paraId="1F64BE3A" w14:textId="77777777" w:rsidR="00330543" w:rsidRPr="00D35090" w:rsidRDefault="00330543" w:rsidP="00674B93">
            <w:pPr>
              <w:pStyle w:val="PBParagraph"/>
              <w:numPr>
                <w:ilvl w:val="0"/>
                <w:numId w:val="0"/>
              </w:numPr>
              <w:spacing w:before="60" w:after="60"/>
              <w:ind w:left="298"/>
              <w:rPr>
                <w:sz w:val="20"/>
                <w:szCs w:val="20"/>
              </w:rPr>
            </w:pPr>
            <w:r w:rsidRPr="00D35090">
              <w:rPr>
                <w:sz w:val="20"/>
              </w:rPr>
              <w:fldChar w:fldCharType="begin">
                <w:ffData>
                  <w:name w:val="Check443"/>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Decisión administrativa</w:t>
            </w:r>
          </w:p>
          <w:p w14:paraId="76E28C09" w14:textId="77777777" w:rsidR="00330543" w:rsidRPr="00D35090" w:rsidRDefault="00330543" w:rsidP="00674B93">
            <w:pPr>
              <w:pStyle w:val="PBParagraph"/>
              <w:numPr>
                <w:ilvl w:val="0"/>
                <w:numId w:val="0"/>
              </w:numPr>
              <w:spacing w:before="60" w:after="60"/>
              <w:ind w:left="298"/>
              <w:rPr>
                <w:sz w:val="20"/>
                <w:szCs w:val="20"/>
              </w:rPr>
            </w:pPr>
            <w:r w:rsidRPr="00D35090">
              <w:rPr>
                <w:sz w:val="20"/>
              </w:rPr>
              <w:fldChar w:fldCharType="begin">
                <w:ffData>
                  <w:name w:val="Check444"/>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Por un acuerdo vigente</w:t>
            </w:r>
          </w:p>
          <w:p w14:paraId="1819D31C" w14:textId="46E13C6C" w:rsidR="00330543" w:rsidRPr="00D35090" w:rsidRDefault="00330543" w:rsidP="00674B93">
            <w:pPr>
              <w:pStyle w:val="PBParagraph"/>
              <w:numPr>
                <w:ilvl w:val="0"/>
                <w:numId w:val="0"/>
              </w:numPr>
              <w:spacing w:before="60" w:after="60"/>
              <w:ind w:left="298"/>
              <w:rPr>
                <w:sz w:val="20"/>
                <w:szCs w:val="20"/>
              </w:rPr>
            </w:pPr>
            <w:r w:rsidRPr="00D35090">
              <w:rPr>
                <w:sz w:val="20"/>
              </w:rPr>
              <w:fldChar w:fldCharType="begin">
                <w:ffData>
                  <w:name w:val="Check445"/>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Otro (sírvase especificar): </w:t>
            </w:r>
            <w:r w:rsidRPr="00D35090">
              <w:rPr>
                <w:sz w:val="20"/>
              </w:rPr>
              <w:fldChar w:fldCharType="begin" w:fldLock="1">
                <w:ffData>
                  <w:name w:val="Text207"/>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tc>
      </w:tr>
      <w:tr w:rsidR="00155DE7" w:rsidRPr="00D35090" w14:paraId="1292CABB" w14:textId="77777777" w:rsidTr="001368A9">
        <w:tc>
          <w:tcPr>
            <w:tcW w:w="4275" w:type="dxa"/>
          </w:tcPr>
          <w:p w14:paraId="2D2F9BB1" w14:textId="11AE02E0" w:rsidR="00155DE7" w:rsidRPr="00D35090" w:rsidRDefault="00155DE7" w:rsidP="00155DE7">
            <w:pPr>
              <w:pStyle w:val="PBParagraph"/>
              <w:numPr>
                <w:ilvl w:val="1"/>
                <w:numId w:val="40"/>
              </w:numPr>
              <w:spacing w:before="60" w:after="60"/>
              <w:rPr>
                <w:sz w:val="20"/>
                <w:szCs w:val="20"/>
              </w:rPr>
            </w:pPr>
            <w:r w:rsidRPr="00D35090">
              <w:rPr>
                <w:sz w:val="20"/>
              </w:rPr>
              <w:lastRenderedPageBreak/>
              <w:t>¿Cómo puede modificarse o extinguirse un acuerdo relativo a modalidades de acogimiento alternativo en [nombre de su Estado]?</w:t>
            </w:r>
          </w:p>
        </w:tc>
        <w:tc>
          <w:tcPr>
            <w:tcW w:w="5648" w:type="dxa"/>
          </w:tcPr>
          <w:p w14:paraId="754765F2" w14:textId="53B26B17" w:rsidR="00155DE7" w:rsidRPr="00D35090" w:rsidRDefault="00155DE7" w:rsidP="00155DE7">
            <w:pPr>
              <w:pStyle w:val="PBParagraph"/>
              <w:numPr>
                <w:ilvl w:val="0"/>
                <w:numId w:val="0"/>
              </w:numPr>
              <w:spacing w:before="60" w:after="60"/>
              <w:rPr>
                <w:sz w:val="20"/>
                <w:szCs w:val="20"/>
              </w:rPr>
            </w:pPr>
            <w:r w:rsidRPr="00D35090">
              <w:rPr>
                <w:sz w:val="20"/>
              </w:rPr>
              <w:fldChar w:fldCharType="begin">
                <w:ffData>
                  <w:name w:val="Check441"/>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00CA0CC4" w:rsidRPr="00D35090">
              <w:rPr>
                <w:sz w:val="20"/>
              </w:rPr>
              <w:t> </w:t>
            </w:r>
            <w:r w:rsidRPr="00D35090">
              <w:rPr>
                <w:sz w:val="20"/>
                <w:szCs w:val="20"/>
              </w:rPr>
              <w:t>Colocación en familia de acogida</w:t>
            </w:r>
          </w:p>
          <w:p w14:paraId="4F1EDD24" w14:textId="77777777" w:rsidR="00155DE7" w:rsidRPr="00D35090" w:rsidRDefault="00155DE7" w:rsidP="00155DE7">
            <w:pPr>
              <w:pStyle w:val="PBParagraph"/>
              <w:numPr>
                <w:ilvl w:val="0"/>
                <w:numId w:val="0"/>
              </w:numPr>
              <w:spacing w:before="60" w:after="60"/>
              <w:ind w:left="298"/>
              <w:rPr>
                <w:sz w:val="20"/>
                <w:szCs w:val="20"/>
              </w:rPr>
            </w:pPr>
            <w:r w:rsidRPr="00D35090">
              <w:rPr>
                <w:sz w:val="20"/>
                <w:szCs w:val="20"/>
              </w:rPr>
              <w:fldChar w:fldCharType="begin">
                <w:ffData>
                  <w:name w:val="Check442"/>
                  <w:enabled/>
                  <w:calcOnExit w:val="0"/>
                  <w:checkBox>
                    <w:sizeAuto/>
                    <w:default w:val="0"/>
                  </w:checkBox>
                </w:ffData>
              </w:fldChar>
            </w:r>
            <w:r w:rsidRPr="00D35090">
              <w:rPr>
                <w:sz w:val="20"/>
                <w:szCs w:val="20"/>
              </w:rPr>
              <w:instrText xml:space="preserve"> FORMCHECKBOX </w:instrText>
            </w:r>
            <w:r w:rsidRPr="00D35090">
              <w:rPr>
                <w:sz w:val="20"/>
                <w:szCs w:val="20"/>
              </w:rPr>
            </w:r>
            <w:r w:rsidRPr="00D35090">
              <w:rPr>
                <w:sz w:val="20"/>
                <w:szCs w:val="20"/>
              </w:rPr>
              <w:fldChar w:fldCharType="separate"/>
            </w:r>
            <w:r w:rsidRPr="00D35090">
              <w:rPr>
                <w:sz w:val="20"/>
                <w:szCs w:val="20"/>
              </w:rPr>
              <w:fldChar w:fldCharType="end"/>
            </w:r>
            <w:r w:rsidRPr="00D35090">
              <w:rPr>
                <w:sz w:val="20"/>
                <w:szCs w:val="20"/>
              </w:rPr>
              <w:t xml:space="preserve"> Decisión judicial </w:t>
            </w:r>
          </w:p>
          <w:p w14:paraId="6E167B07" w14:textId="77777777" w:rsidR="00155DE7" w:rsidRPr="00D35090" w:rsidRDefault="00155DE7" w:rsidP="00155DE7">
            <w:pPr>
              <w:pStyle w:val="PBParagraph"/>
              <w:numPr>
                <w:ilvl w:val="0"/>
                <w:numId w:val="0"/>
              </w:numPr>
              <w:spacing w:before="60" w:after="60"/>
              <w:ind w:left="298"/>
              <w:rPr>
                <w:sz w:val="20"/>
                <w:szCs w:val="20"/>
              </w:rPr>
            </w:pPr>
            <w:r w:rsidRPr="00D35090">
              <w:rPr>
                <w:sz w:val="20"/>
              </w:rPr>
              <w:fldChar w:fldCharType="begin">
                <w:ffData>
                  <w:name w:val="Check443"/>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Decisión administrativa</w:t>
            </w:r>
          </w:p>
          <w:p w14:paraId="6F7AAA49" w14:textId="77777777" w:rsidR="00155DE7" w:rsidRPr="00D35090" w:rsidRDefault="00155DE7" w:rsidP="00155DE7">
            <w:pPr>
              <w:pStyle w:val="PBParagraph"/>
              <w:numPr>
                <w:ilvl w:val="0"/>
                <w:numId w:val="0"/>
              </w:numPr>
              <w:spacing w:before="60" w:after="60"/>
              <w:ind w:left="298"/>
              <w:rPr>
                <w:sz w:val="20"/>
                <w:szCs w:val="20"/>
              </w:rPr>
            </w:pPr>
            <w:r w:rsidRPr="00D35090">
              <w:rPr>
                <w:sz w:val="20"/>
              </w:rPr>
              <w:fldChar w:fldCharType="begin">
                <w:ffData>
                  <w:name w:val="Check444"/>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Por un acuerdo vigente</w:t>
            </w:r>
          </w:p>
          <w:p w14:paraId="4FE39E57" w14:textId="77777777" w:rsidR="00155DE7" w:rsidRPr="00D35090" w:rsidRDefault="00155DE7" w:rsidP="00155DE7">
            <w:pPr>
              <w:pStyle w:val="PBParagraph"/>
              <w:numPr>
                <w:ilvl w:val="0"/>
                <w:numId w:val="0"/>
              </w:numPr>
              <w:spacing w:before="60" w:after="60"/>
              <w:ind w:left="298"/>
              <w:rPr>
                <w:sz w:val="20"/>
                <w:szCs w:val="20"/>
              </w:rPr>
            </w:pPr>
            <w:r w:rsidRPr="00D35090">
              <w:rPr>
                <w:sz w:val="20"/>
              </w:rPr>
              <w:fldChar w:fldCharType="begin">
                <w:ffData>
                  <w:name w:val="Check445"/>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Otros (sírvase especificar): </w:t>
            </w:r>
            <w:r w:rsidRPr="00D35090">
              <w:rPr>
                <w:sz w:val="20"/>
              </w:rPr>
              <w:fldChar w:fldCharType="begin" w:fldLock="1">
                <w:ffData>
                  <w:name w:val="Text207"/>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6A3E5821" w14:textId="77777777" w:rsidR="00155DE7" w:rsidRPr="00D35090" w:rsidRDefault="00155DE7" w:rsidP="00155DE7">
            <w:pPr>
              <w:pStyle w:val="PBParagraph"/>
              <w:numPr>
                <w:ilvl w:val="0"/>
                <w:numId w:val="0"/>
              </w:numPr>
              <w:spacing w:before="60" w:after="60"/>
              <w:rPr>
                <w:sz w:val="20"/>
                <w:szCs w:val="20"/>
              </w:rPr>
            </w:pPr>
            <w:r w:rsidRPr="00D35090">
              <w:rPr>
                <w:sz w:val="20"/>
              </w:rPr>
              <w:fldChar w:fldCharType="begin">
                <w:ffData>
                  <w:name w:val="Check440"/>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Acogimiento por familiares</w:t>
            </w:r>
          </w:p>
          <w:p w14:paraId="74C7D2BC" w14:textId="77777777" w:rsidR="00155DE7" w:rsidRPr="00D35090" w:rsidRDefault="00155DE7" w:rsidP="00155DE7">
            <w:pPr>
              <w:pStyle w:val="PBParagraph"/>
              <w:numPr>
                <w:ilvl w:val="0"/>
                <w:numId w:val="0"/>
              </w:numPr>
              <w:spacing w:before="60" w:after="60"/>
              <w:ind w:left="298"/>
              <w:rPr>
                <w:sz w:val="20"/>
                <w:szCs w:val="20"/>
              </w:rPr>
            </w:pPr>
            <w:r w:rsidRPr="00D35090">
              <w:rPr>
                <w:sz w:val="20"/>
              </w:rPr>
              <w:fldChar w:fldCharType="begin">
                <w:ffData>
                  <w:name w:val="Check442"/>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Decisión judicial </w:t>
            </w:r>
          </w:p>
          <w:p w14:paraId="30EC73F4" w14:textId="77777777" w:rsidR="00155DE7" w:rsidRPr="00D35090" w:rsidRDefault="00155DE7" w:rsidP="00155DE7">
            <w:pPr>
              <w:pStyle w:val="PBParagraph"/>
              <w:numPr>
                <w:ilvl w:val="0"/>
                <w:numId w:val="0"/>
              </w:numPr>
              <w:spacing w:before="60" w:after="60"/>
              <w:ind w:left="298"/>
              <w:rPr>
                <w:sz w:val="20"/>
                <w:szCs w:val="20"/>
              </w:rPr>
            </w:pPr>
            <w:r w:rsidRPr="00D35090">
              <w:rPr>
                <w:sz w:val="20"/>
              </w:rPr>
              <w:fldChar w:fldCharType="begin">
                <w:ffData>
                  <w:name w:val="Check443"/>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Decisión administrativa</w:t>
            </w:r>
          </w:p>
          <w:p w14:paraId="7A2922A4" w14:textId="77777777" w:rsidR="00155DE7" w:rsidRPr="00D35090" w:rsidRDefault="00155DE7" w:rsidP="00155DE7">
            <w:pPr>
              <w:pStyle w:val="PBParagraph"/>
              <w:numPr>
                <w:ilvl w:val="0"/>
                <w:numId w:val="0"/>
              </w:numPr>
              <w:spacing w:before="60" w:after="60"/>
              <w:ind w:left="298"/>
              <w:rPr>
                <w:sz w:val="20"/>
                <w:szCs w:val="20"/>
              </w:rPr>
            </w:pPr>
            <w:r w:rsidRPr="00D35090">
              <w:rPr>
                <w:sz w:val="20"/>
              </w:rPr>
              <w:fldChar w:fldCharType="begin">
                <w:ffData>
                  <w:name w:val="Check444"/>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Por un acuerdo vigente</w:t>
            </w:r>
          </w:p>
          <w:p w14:paraId="1722E6F7" w14:textId="77777777" w:rsidR="00155DE7" w:rsidRPr="00D35090" w:rsidRDefault="00155DE7" w:rsidP="00155DE7">
            <w:pPr>
              <w:pStyle w:val="PBParagraph"/>
              <w:numPr>
                <w:ilvl w:val="0"/>
                <w:numId w:val="0"/>
              </w:numPr>
              <w:spacing w:before="60" w:after="60"/>
              <w:ind w:left="298"/>
              <w:rPr>
                <w:sz w:val="20"/>
                <w:szCs w:val="20"/>
              </w:rPr>
            </w:pPr>
            <w:r w:rsidRPr="00D35090">
              <w:rPr>
                <w:sz w:val="20"/>
              </w:rPr>
              <w:fldChar w:fldCharType="begin">
                <w:ffData>
                  <w:name w:val="Check445"/>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Otros (sírvase especificar): </w:t>
            </w:r>
            <w:r w:rsidRPr="00D35090">
              <w:rPr>
                <w:sz w:val="20"/>
              </w:rPr>
              <w:fldChar w:fldCharType="begin" w:fldLock="1">
                <w:ffData>
                  <w:name w:val="Text207"/>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31034F19" w14:textId="77777777" w:rsidR="00155DE7" w:rsidRPr="00D35090" w:rsidRDefault="00155DE7" w:rsidP="00155DE7">
            <w:pPr>
              <w:pStyle w:val="PBParagraph"/>
              <w:numPr>
                <w:ilvl w:val="0"/>
                <w:numId w:val="0"/>
              </w:numPr>
              <w:spacing w:before="60" w:after="60"/>
              <w:rPr>
                <w:i/>
                <w:sz w:val="20"/>
                <w:szCs w:val="20"/>
              </w:rPr>
            </w:pPr>
            <w:r w:rsidRPr="00D35090">
              <w:rPr>
                <w:i/>
                <w:sz w:val="20"/>
              </w:rPr>
              <w:fldChar w:fldCharType="begin">
                <w:ffData>
                  <w:name w:val="Check439"/>
                  <w:enabled/>
                  <w:calcOnExit w:val="0"/>
                  <w:checkBox>
                    <w:sizeAuto/>
                    <w:default w:val="0"/>
                  </w:checkBox>
                </w:ffData>
              </w:fldChar>
            </w:r>
            <w:r w:rsidRPr="00D35090">
              <w:rPr>
                <w:i/>
                <w:sz w:val="20"/>
              </w:rPr>
              <w:instrText xml:space="preserve"> FORMCHECKBOX </w:instrText>
            </w:r>
            <w:r w:rsidRPr="00D35090">
              <w:rPr>
                <w:i/>
                <w:sz w:val="20"/>
              </w:rPr>
            </w:r>
            <w:r w:rsidRPr="00D35090">
              <w:rPr>
                <w:i/>
                <w:sz w:val="20"/>
              </w:rPr>
              <w:fldChar w:fldCharType="separate"/>
            </w:r>
            <w:r w:rsidRPr="00D35090">
              <w:rPr>
                <w:i/>
                <w:sz w:val="20"/>
              </w:rPr>
              <w:fldChar w:fldCharType="end"/>
            </w:r>
            <w:r w:rsidRPr="00D35090">
              <w:rPr>
                <w:i/>
                <w:sz w:val="20"/>
              </w:rPr>
              <w:t> Kafala</w:t>
            </w:r>
          </w:p>
          <w:p w14:paraId="66FE42DA" w14:textId="77777777" w:rsidR="00155DE7" w:rsidRPr="00D35090" w:rsidRDefault="00155DE7" w:rsidP="00155DE7">
            <w:pPr>
              <w:pStyle w:val="PBParagraph"/>
              <w:numPr>
                <w:ilvl w:val="0"/>
                <w:numId w:val="0"/>
              </w:numPr>
              <w:spacing w:before="60" w:after="60"/>
              <w:ind w:left="298"/>
              <w:rPr>
                <w:sz w:val="20"/>
                <w:szCs w:val="20"/>
              </w:rPr>
            </w:pPr>
            <w:r w:rsidRPr="00D35090">
              <w:rPr>
                <w:sz w:val="20"/>
              </w:rPr>
              <w:fldChar w:fldCharType="begin">
                <w:ffData>
                  <w:name w:val="Check442"/>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Decisión judicial </w:t>
            </w:r>
          </w:p>
          <w:p w14:paraId="43579E0E" w14:textId="77777777" w:rsidR="00155DE7" w:rsidRPr="00D35090" w:rsidRDefault="00155DE7" w:rsidP="00155DE7">
            <w:pPr>
              <w:pStyle w:val="PBParagraph"/>
              <w:numPr>
                <w:ilvl w:val="0"/>
                <w:numId w:val="0"/>
              </w:numPr>
              <w:spacing w:before="60" w:after="60"/>
              <w:ind w:left="298"/>
              <w:rPr>
                <w:sz w:val="20"/>
                <w:szCs w:val="20"/>
              </w:rPr>
            </w:pPr>
            <w:r w:rsidRPr="00D35090">
              <w:rPr>
                <w:sz w:val="20"/>
              </w:rPr>
              <w:fldChar w:fldCharType="begin">
                <w:ffData>
                  <w:name w:val="Check443"/>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Decisión administrativa</w:t>
            </w:r>
          </w:p>
          <w:p w14:paraId="13575867" w14:textId="77777777" w:rsidR="00155DE7" w:rsidRPr="00D35090" w:rsidRDefault="00155DE7" w:rsidP="00155DE7">
            <w:pPr>
              <w:pStyle w:val="PBParagraph"/>
              <w:numPr>
                <w:ilvl w:val="0"/>
                <w:numId w:val="0"/>
              </w:numPr>
              <w:spacing w:before="60" w:after="60"/>
              <w:ind w:left="298"/>
              <w:rPr>
                <w:sz w:val="20"/>
                <w:szCs w:val="20"/>
              </w:rPr>
            </w:pPr>
            <w:r w:rsidRPr="00D35090">
              <w:rPr>
                <w:sz w:val="20"/>
              </w:rPr>
              <w:fldChar w:fldCharType="begin">
                <w:ffData>
                  <w:name w:val="Check444"/>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Por un acuerdo vigente</w:t>
            </w:r>
          </w:p>
          <w:p w14:paraId="18E72EAD" w14:textId="77777777" w:rsidR="00155DE7" w:rsidRPr="00D35090" w:rsidRDefault="00155DE7" w:rsidP="00155DE7">
            <w:pPr>
              <w:pStyle w:val="PBParagraph"/>
              <w:numPr>
                <w:ilvl w:val="0"/>
                <w:numId w:val="0"/>
              </w:numPr>
              <w:spacing w:before="60" w:after="60"/>
              <w:ind w:left="298"/>
              <w:rPr>
                <w:sz w:val="20"/>
                <w:szCs w:val="20"/>
              </w:rPr>
            </w:pPr>
            <w:r w:rsidRPr="00D35090">
              <w:rPr>
                <w:sz w:val="20"/>
              </w:rPr>
              <w:fldChar w:fldCharType="begin">
                <w:ffData>
                  <w:name w:val="Check445"/>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Otros (sírvase especificar): </w:t>
            </w:r>
            <w:r w:rsidRPr="00D35090">
              <w:rPr>
                <w:sz w:val="20"/>
              </w:rPr>
              <w:fldChar w:fldCharType="begin" w:fldLock="1">
                <w:ffData>
                  <w:name w:val="Text207"/>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77F672B8" w14:textId="77777777" w:rsidR="00155DE7" w:rsidRPr="00D35090" w:rsidRDefault="00155DE7" w:rsidP="00155DE7">
            <w:pPr>
              <w:pStyle w:val="PBParagraph"/>
              <w:numPr>
                <w:ilvl w:val="0"/>
                <w:numId w:val="0"/>
              </w:numPr>
              <w:spacing w:before="60" w:after="60"/>
              <w:rPr>
                <w:sz w:val="20"/>
                <w:szCs w:val="20"/>
              </w:rPr>
            </w:pPr>
            <w:r w:rsidRPr="00D35090">
              <w:rPr>
                <w:sz w:val="20"/>
              </w:rPr>
              <w:fldChar w:fldCharType="begin">
                <w:ffData>
                  <w:name w:val="Check438"/>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Acogimiento residencial</w:t>
            </w:r>
          </w:p>
          <w:p w14:paraId="449BEECF" w14:textId="77777777" w:rsidR="00155DE7" w:rsidRPr="00D35090" w:rsidRDefault="00155DE7" w:rsidP="00155DE7">
            <w:pPr>
              <w:pStyle w:val="PBParagraph"/>
              <w:numPr>
                <w:ilvl w:val="0"/>
                <w:numId w:val="0"/>
              </w:numPr>
              <w:spacing w:before="60" w:after="60"/>
              <w:ind w:left="298"/>
              <w:rPr>
                <w:sz w:val="20"/>
                <w:szCs w:val="20"/>
              </w:rPr>
            </w:pPr>
            <w:r w:rsidRPr="00D35090">
              <w:rPr>
                <w:sz w:val="20"/>
              </w:rPr>
              <w:fldChar w:fldCharType="begin">
                <w:ffData>
                  <w:name w:val="Check442"/>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Decisión judicial </w:t>
            </w:r>
          </w:p>
          <w:p w14:paraId="2D255FAE" w14:textId="77777777" w:rsidR="00155DE7" w:rsidRPr="00D35090" w:rsidRDefault="00155DE7" w:rsidP="00155DE7">
            <w:pPr>
              <w:pStyle w:val="PBParagraph"/>
              <w:numPr>
                <w:ilvl w:val="0"/>
                <w:numId w:val="0"/>
              </w:numPr>
              <w:spacing w:before="60" w:after="60"/>
              <w:ind w:left="298"/>
              <w:rPr>
                <w:sz w:val="20"/>
                <w:szCs w:val="20"/>
              </w:rPr>
            </w:pPr>
            <w:r w:rsidRPr="00D35090">
              <w:rPr>
                <w:sz w:val="20"/>
              </w:rPr>
              <w:fldChar w:fldCharType="begin">
                <w:ffData>
                  <w:name w:val="Check443"/>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Decisión administrativa</w:t>
            </w:r>
          </w:p>
          <w:p w14:paraId="0DD45FF2" w14:textId="77777777" w:rsidR="00155DE7" w:rsidRPr="00D35090" w:rsidRDefault="00155DE7" w:rsidP="00155DE7">
            <w:pPr>
              <w:pStyle w:val="PBParagraph"/>
              <w:numPr>
                <w:ilvl w:val="0"/>
                <w:numId w:val="0"/>
              </w:numPr>
              <w:spacing w:before="60" w:after="60"/>
              <w:ind w:left="298"/>
              <w:rPr>
                <w:sz w:val="20"/>
                <w:szCs w:val="20"/>
              </w:rPr>
            </w:pPr>
            <w:r w:rsidRPr="00D35090">
              <w:rPr>
                <w:sz w:val="20"/>
              </w:rPr>
              <w:fldChar w:fldCharType="begin">
                <w:ffData>
                  <w:name w:val="Check444"/>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Por un acuerdo vigente</w:t>
            </w:r>
          </w:p>
          <w:p w14:paraId="27717034" w14:textId="77777777" w:rsidR="00155DE7" w:rsidRPr="00D35090" w:rsidRDefault="00155DE7" w:rsidP="00155DE7">
            <w:pPr>
              <w:pStyle w:val="PBParagraph"/>
              <w:numPr>
                <w:ilvl w:val="0"/>
                <w:numId w:val="0"/>
              </w:numPr>
              <w:spacing w:before="60" w:after="60"/>
              <w:ind w:left="298"/>
              <w:rPr>
                <w:sz w:val="20"/>
                <w:szCs w:val="20"/>
              </w:rPr>
            </w:pPr>
            <w:r w:rsidRPr="00D35090">
              <w:rPr>
                <w:sz w:val="20"/>
              </w:rPr>
              <w:fldChar w:fldCharType="begin">
                <w:ffData>
                  <w:name w:val="Check445"/>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Otros (sírvase especificar): </w:t>
            </w:r>
            <w:r w:rsidRPr="00D35090">
              <w:rPr>
                <w:sz w:val="20"/>
              </w:rPr>
              <w:fldChar w:fldCharType="begin" w:fldLock="1">
                <w:ffData>
                  <w:name w:val="Text207"/>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1C472702" w14:textId="77777777" w:rsidR="00155DE7" w:rsidRPr="00D35090" w:rsidRDefault="00155DE7" w:rsidP="00155DE7">
            <w:pPr>
              <w:pStyle w:val="PBParagraph"/>
              <w:numPr>
                <w:ilvl w:val="0"/>
                <w:numId w:val="0"/>
              </w:numPr>
              <w:spacing w:before="60" w:after="60"/>
              <w:rPr>
                <w:sz w:val="20"/>
                <w:szCs w:val="20"/>
              </w:rPr>
            </w:pPr>
            <w:r w:rsidRPr="00D35090">
              <w:rPr>
                <w:sz w:val="20"/>
              </w:rPr>
              <w:fldChar w:fldCharType="begin">
                <w:ffData>
                  <w:name w:val="Check437"/>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Otros (sírvase especificar): </w:t>
            </w:r>
            <w:r w:rsidRPr="00D35090">
              <w:rPr>
                <w:sz w:val="20"/>
              </w:rPr>
              <w:fldChar w:fldCharType="begin" w:fldLock="1">
                <w:ffData>
                  <w:name w:val="Text208"/>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r w:rsidRPr="00D35090">
              <w:rPr>
                <w:sz w:val="20"/>
              </w:rPr>
              <w:t xml:space="preserve">  </w:t>
            </w:r>
          </w:p>
          <w:p w14:paraId="70B03610" w14:textId="77777777" w:rsidR="00155DE7" w:rsidRPr="00D35090" w:rsidRDefault="00155DE7" w:rsidP="00155DE7">
            <w:pPr>
              <w:pStyle w:val="PBParagraph"/>
              <w:numPr>
                <w:ilvl w:val="0"/>
                <w:numId w:val="0"/>
              </w:numPr>
              <w:spacing w:before="60" w:after="60"/>
              <w:ind w:left="298"/>
              <w:rPr>
                <w:sz w:val="20"/>
                <w:szCs w:val="20"/>
              </w:rPr>
            </w:pPr>
            <w:r w:rsidRPr="00D35090">
              <w:rPr>
                <w:sz w:val="20"/>
              </w:rPr>
              <w:fldChar w:fldCharType="begin">
                <w:ffData>
                  <w:name w:val="Check442"/>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Decisión judicial </w:t>
            </w:r>
          </w:p>
          <w:p w14:paraId="331708D0" w14:textId="77777777" w:rsidR="00155DE7" w:rsidRPr="00D35090" w:rsidRDefault="00155DE7" w:rsidP="00155DE7">
            <w:pPr>
              <w:pStyle w:val="PBParagraph"/>
              <w:numPr>
                <w:ilvl w:val="0"/>
                <w:numId w:val="0"/>
              </w:numPr>
              <w:spacing w:before="60" w:after="60"/>
              <w:ind w:left="298"/>
              <w:rPr>
                <w:sz w:val="20"/>
                <w:szCs w:val="20"/>
              </w:rPr>
            </w:pPr>
            <w:r w:rsidRPr="00D35090">
              <w:rPr>
                <w:sz w:val="20"/>
              </w:rPr>
              <w:fldChar w:fldCharType="begin">
                <w:ffData>
                  <w:name w:val="Check443"/>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Decisión administrativa</w:t>
            </w:r>
          </w:p>
          <w:p w14:paraId="15B9D6ED" w14:textId="77777777" w:rsidR="00155DE7" w:rsidRPr="00D35090" w:rsidRDefault="00155DE7" w:rsidP="00155DE7">
            <w:pPr>
              <w:pStyle w:val="PBParagraph"/>
              <w:numPr>
                <w:ilvl w:val="0"/>
                <w:numId w:val="0"/>
              </w:numPr>
              <w:spacing w:before="60" w:after="60"/>
              <w:ind w:left="298"/>
              <w:rPr>
                <w:sz w:val="20"/>
                <w:szCs w:val="20"/>
              </w:rPr>
            </w:pPr>
            <w:r w:rsidRPr="00D35090">
              <w:rPr>
                <w:sz w:val="20"/>
              </w:rPr>
              <w:fldChar w:fldCharType="begin">
                <w:ffData>
                  <w:name w:val="Check444"/>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Por un acuerdo vigente</w:t>
            </w:r>
          </w:p>
          <w:p w14:paraId="16749C09" w14:textId="157700E4" w:rsidR="00155DE7" w:rsidRPr="00D35090" w:rsidRDefault="00155DE7" w:rsidP="00043CDD">
            <w:pPr>
              <w:pStyle w:val="PBParagraph"/>
              <w:numPr>
                <w:ilvl w:val="0"/>
                <w:numId w:val="0"/>
              </w:numPr>
              <w:tabs>
                <w:tab w:val="left" w:pos="828"/>
              </w:tabs>
              <w:spacing w:before="60" w:after="60"/>
              <w:ind w:left="580" w:hanging="284"/>
              <w:rPr>
                <w:sz w:val="20"/>
                <w:szCs w:val="20"/>
              </w:rPr>
            </w:pPr>
            <w:r w:rsidRPr="00D35090">
              <w:rPr>
                <w:sz w:val="20"/>
              </w:rPr>
              <w:fldChar w:fldCharType="begin">
                <w:ffData>
                  <w:name w:val="Check445"/>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Otros (sírvase especificar): </w:t>
            </w:r>
            <w:r w:rsidRPr="00D35090">
              <w:rPr>
                <w:sz w:val="20"/>
              </w:rPr>
              <w:fldChar w:fldCharType="begin" w:fldLock="1">
                <w:ffData>
                  <w:name w:val="Text207"/>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tc>
      </w:tr>
      <w:tr w:rsidR="00155DE7" w:rsidRPr="00D35090" w14:paraId="2DD83EE9" w14:textId="77777777" w:rsidTr="001368A9">
        <w:tc>
          <w:tcPr>
            <w:tcW w:w="4275" w:type="dxa"/>
          </w:tcPr>
          <w:p w14:paraId="4C9EC9DE" w14:textId="4812A771" w:rsidR="00155DE7" w:rsidRPr="00D35090" w:rsidRDefault="00155DE7" w:rsidP="00155DE7">
            <w:pPr>
              <w:pStyle w:val="PBParagraph"/>
              <w:numPr>
                <w:ilvl w:val="1"/>
                <w:numId w:val="40"/>
              </w:numPr>
              <w:spacing w:before="60" w:after="60"/>
              <w:rPr>
                <w:sz w:val="20"/>
                <w:szCs w:val="20"/>
              </w:rPr>
            </w:pPr>
            <w:r w:rsidRPr="00D35090">
              <w:rPr>
                <w:sz w:val="20"/>
              </w:rPr>
              <w:t>¿Existen restricciones en cuanto al tipo de modalidades de acogimiento alternativo disponibles en [nombre de su Estado] en determinadas circunstancias? (p. ej.: solo a largo o corto plazo)</w:t>
            </w:r>
          </w:p>
        </w:tc>
        <w:tc>
          <w:tcPr>
            <w:tcW w:w="5648" w:type="dxa"/>
          </w:tcPr>
          <w:p w14:paraId="44DCCAF1" w14:textId="31B4BEC0" w:rsidR="00155DE7" w:rsidRPr="00D35090" w:rsidRDefault="00155DE7" w:rsidP="00155DE7">
            <w:pPr>
              <w:pStyle w:val="PBParagraph"/>
              <w:numPr>
                <w:ilvl w:val="0"/>
                <w:numId w:val="0"/>
              </w:numPr>
              <w:tabs>
                <w:tab w:val="left" w:pos="828"/>
              </w:tabs>
              <w:spacing w:before="60" w:after="60"/>
              <w:ind w:left="284" w:hanging="284"/>
              <w:rPr>
                <w:sz w:val="20"/>
                <w:szCs w:val="20"/>
              </w:rPr>
            </w:pPr>
            <w:r w:rsidRPr="00D35090">
              <w:rPr>
                <w:sz w:val="20"/>
              </w:rPr>
              <w:fldChar w:fldCharType="begin">
                <w:ffData>
                  <w:name w:val="Check446"/>
                  <w:enabled/>
                  <w:calcOnExit w:val="0"/>
                  <w:checkBox>
                    <w:sizeAuto/>
                    <w:default w:val="0"/>
                  </w:checkBox>
                </w:ffData>
              </w:fldChar>
            </w:r>
            <w:bookmarkStart w:id="123" w:name="Check446"/>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123"/>
            <w:r w:rsidRPr="00D35090">
              <w:rPr>
                <w:sz w:val="20"/>
              </w:rPr>
              <w:t xml:space="preserve"> Sí (indique las circunstancias y restricciones pertinentes): </w:t>
            </w:r>
            <w:r w:rsidRPr="00D35090">
              <w:rPr>
                <w:sz w:val="20"/>
              </w:rPr>
              <w:fldChar w:fldCharType="begin" w:fldLock="1">
                <w:ffData>
                  <w:name w:val="Text209"/>
                  <w:enabled/>
                  <w:calcOnExit w:val="0"/>
                  <w:textInput/>
                </w:ffData>
              </w:fldChar>
            </w:r>
            <w:bookmarkStart w:id="124" w:name="Text209"/>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124"/>
          </w:p>
          <w:p w14:paraId="02B3267D" w14:textId="2703BACD" w:rsidR="00155DE7" w:rsidRPr="00D35090" w:rsidRDefault="00155DE7" w:rsidP="00155DE7">
            <w:pPr>
              <w:pStyle w:val="PBParagraph"/>
              <w:numPr>
                <w:ilvl w:val="0"/>
                <w:numId w:val="0"/>
              </w:numPr>
              <w:spacing w:before="60" w:after="60"/>
              <w:rPr>
                <w:sz w:val="20"/>
                <w:szCs w:val="20"/>
              </w:rPr>
            </w:pPr>
            <w:r w:rsidRPr="00D35090">
              <w:rPr>
                <w:sz w:val="20"/>
              </w:rPr>
              <w:fldChar w:fldCharType="begin">
                <w:ffData>
                  <w:name w:val="Check447"/>
                  <w:enabled/>
                  <w:calcOnExit w:val="0"/>
                  <w:checkBox>
                    <w:sizeAuto/>
                    <w:default w:val="0"/>
                  </w:checkBox>
                </w:ffData>
              </w:fldChar>
            </w:r>
            <w:bookmarkStart w:id="125" w:name="Check447"/>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125"/>
            <w:r w:rsidRPr="00D35090">
              <w:rPr>
                <w:sz w:val="20"/>
              </w:rPr>
              <w:t> No</w:t>
            </w:r>
          </w:p>
        </w:tc>
      </w:tr>
      <w:tr w:rsidR="00155DE7" w:rsidRPr="00D35090" w14:paraId="2A479228" w14:textId="77777777" w:rsidTr="001368A9">
        <w:tc>
          <w:tcPr>
            <w:tcW w:w="4275" w:type="dxa"/>
          </w:tcPr>
          <w:p w14:paraId="12FDA930" w14:textId="53202D25" w:rsidR="00155DE7" w:rsidRPr="00D35090" w:rsidRDefault="00155DE7" w:rsidP="00155DE7">
            <w:pPr>
              <w:pStyle w:val="PBParagraph"/>
              <w:numPr>
                <w:ilvl w:val="1"/>
                <w:numId w:val="40"/>
              </w:numPr>
              <w:spacing w:before="60" w:after="60"/>
              <w:rPr>
                <w:sz w:val="20"/>
                <w:szCs w:val="20"/>
              </w:rPr>
            </w:pPr>
            <w:r w:rsidRPr="00D35090">
              <w:rPr>
                <w:sz w:val="20"/>
              </w:rPr>
              <w:t xml:space="preserve">En [nombre de su Estado], ¿existen requisitos o criterios para que una persona sea designada responsable de un niño en </w:t>
            </w:r>
            <w:r w:rsidRPr="00D35090">
              <w:rPr>
                <w:b/>
                <w:sz w:val="20"/>
              </w:rPr>
              <w:t>acogimiento por familiares</w:t>
            </w:r>
            <w:r w:rsidRPr="00D35090">
              <w:rPr>
                <w:sz w:val="20"/>
              </w:rPr>
              <w:t xml:space="preserve"> </w:t>
            </w:r>
            <w:r w:rsidRPr="00D35090">
              <w:rPr>
                <w:sz w:val="20"/>
              </w:rPr>
              <w:lastRenderedPageBreak/>
              <w:t>(p.</w:t>
            </w:r>
            <w:r w:rsidR="00021324" w:rsidRPr="00D35090">
              <w:rPr>
                <w:sz w:val="20"/>
              </w:rPr>
              <w:t> </w:t>
            </w:r>
            <w:r w:rsidRPr="00D35090">
              <w:rPr>
                <w:sz w:val="20"/>
              </w:rPr>
              <w:t>ej.: grado de parentesco, edad, estado civil, ausencia de antecedentes penales)?</w:t>
            </w:r>
          </w:p>
        </w:tc>
        <w:tc>
          <w:tcPr>
            <w:tcW w:w="5648" w:type="dxa"/>
          </w:tcPr>
          <w:p w14:paraId="1BB4393F" w14:textId="75295637" w:rsidR="00155DE7" w:rsidRPr="00D35090" w:rsidRDefault="00155DE7" w:rsidP="00155DE7">
            <w:pPr>
              <w:pStyle w:val="PBParagraph"/>
              <w:numPr>
                <w:ilvl w:val="0"/>
                <w:numId w:val="0"/>
              </w:numPr>
              <w:tabs>
                <w:tab w:val="left" w:pos="828"/>
              </w:tabs>
              <w:spacing w:before="60" w:after="60"/>
              <w:ind w:left="284" w:hanging="284"/>
              <w:rPr>
                <w:sz w:val="20"/>
                <w:szCs w:val="20"/>
              </w:rPr>
            </w:pPr>
            <w:r w:rsidRPr="00D35090">
              <w:rPr>
                <w:sz w:val="20"/>
              </w:rPr>
              <w:lastRenderedPageBreak/>
              <w:fldChar w:fldCharType="begin">
                <w:ffData>
                  <w:name w:val="Check448"/>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Sí (sírvase especificar): </w:t>
            </w:r>
            <w:r w:rsidRPr="00D35090">
              <w:rPr>
                <w:sz w:val="20"/>
              </w:rPr>
              <w:fldChar w:fldCharType="begin" w:fldLock="1">
                <w:ffData>
                  <w:name w:val="Text210"/>
                  <w:enabled/>
                  <w:calcOnExit w:val="0"/>
                  <w:textInput/>
                </w:ffData>
              </w:fldChar>
            </w:r>
            <w:r w:rsidRPr="00D35090">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285043D9" w14:textId="6C04EECA" w:rsidR="00155DE7" w:rsidRPr="00D35090" w:rsidRDefault="00155DE7" w:rsidP="00155DE7">
            <w:pPr>
              <w:pStyle w:val="PBParagraph"/>
              <w:numPr>
                <w:ilvl w:val="0"/>
                <w:numId w:val="0"/>
              </w:numPr>
              <w:tabs>
                <w:tab w:val="left" w:pos="828"/>
              </w:tabs>
              <w:spacing w:before="60" w:after="60"/>
              <w:ind w:left="284" w:hanging="284"/>
              <w:rPr>
                <w:sz w:val="20"/>
                <w:szCs w:val="20"/>
              </w:rPr>
            </w:pPr>
            <w:r w:rsidRPr="00D35090">
              <w:rPr>
                <w:sz w:val="20"/>
              </w:rPr>
              <w:fldChar w:fldCharType="begin">
                <w:ffData>
                  <w:name w:val="Check449"/>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No</w:t>
            </w:r>
          </w:p>
        </w:tc>
      </w:tr>
      <w:tr w:rsidR="00155DE7" w:rsidRPr="00D35090" w14:paraId="2490B923" w14:textId="77777777" w:rsidTr="001368A9">
        <w:tc>
          <w:tcPr>
            <w:tcW w:w="4275" w:type="dxa"/>
          </w:tcPr>
          <w:p w14:paraId="182966A4" w14:textId="5A1CE738" w:rsidR="00155DE7" w:rsidRPr="00D35090" w:rsidRDefault="00155DE7" w:rsidP="00155DE7">
            <w:pPr>
              <w:pStyle w:val="PBParagraph"/>
              <w:numPr>
                <w:ilvl w:val="1"/>
                <w:numId w:val="40"/>
              </w:numPr>
              <w:spacing w:before="60" w:after="60"/>
              <w:rPr>
                <w:sz w:val="20"/>
                <w:szCs w:val="20"/>
              </w:rPr>
            </w:pPr>
            <w:r w:rsidRPr="00D35090">
              <w:rPr>
                <w:sz w:val="20"/>
              </w:rPr>
              <w:t xml:space="preserve">En [nombre de su Estado], ¿existen requisitos o criterios para que una persona sea designada responsable de un niño </w:t>
            </w:r>
            <w:r w:rsidRPr="00D35090">
              <w:rPr>
                <w:b/>
                <w:bCs/>
                <w:sz w:val="20"/>
              </w:rPr>
              <w:t>colocado en una familia de acogida</w:t>
            </w:r>
            <w:r w:rsidRPr="00D35090">
              <w:rPr>
                <w:sz w:val="20"/>
              </w:rPr>
              <w:t xml:space="preserve"> (p. ej.: edad, estado civil, ausencia de antecedentes penales)?</w:t>
            </w:r>
          </w:p>
        </w:tc>
        <w:tc>
          <w:tcPr>
            <w:tcW w:w="5648" w:type="dxa"/>
          </w:tcPr>
          <w:p w14:paraId="52F394D9" w14:textId="77777777" w:rsidR="00155DE7" w:rsidRPr="00D35090" w:rsidRDefault="00155DE7" w:rsidP="00155DE7">
            <w:pPr>
              <w:pStyle w:val="PBParagraph"/>
              <w:numPr>
                <w:ilvl w:val="0"/>
                <w:numId w:val="0"/>
              </w:numPr>
              <w:tabs>
                <w:tab w:val="left" w:pos="828"/>
              </w:tabs>
              <w:spacing w:before="60" w:after="60"/>
              <w:ind w:left="284" w:hanging="284"/>
              <w:rPr>
                <w:sz w:val="20"/>
                <w:szCs w:val="20"/>
              </w:rPr>
            </w:pPr>
            <w:r w:rsidRPr="00D35090">
              <w:rPr>
                <w:sz w:val="20"/>
              </w:rPr>
              <w:fldChar w:fldCharType="begin">
                <w:ffData>
                  <w:name w:val="Check448"/>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Sí (sírvase especificar): </w:t>
            </w:r>
            <w:r w:rsidRPr="00D35090">
              <w:rPr>
                <w:sz w:val="20"/>
              </w:rPr>
              <w:fldChar w:fldCharType="begin" w:fldLock="1">
                <w:ffData>
                  <w:name w:val="Text210"/>
                  <w:enabled/>
                  <w:calcOnExit w:val="0"/>
                  <w:textInput/>
                </w:ffData>
              </w:fldChar>
            </w:r>
            <w:r w:rsidRPr="00D35090">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07535FD9" w14:textId="65A2219F" w:rsidR="00155DE7" w:rsidRPr="00D35090" w:rsidRDefault="00155DE7" w:rsidP="00155DE7">
            <w:pPr>
              <w:pStyle w:val="PBParagraph"/>
              <w:numPr>
                <w:ilvl w:val="0"/>
                <w:numId w:val="0"/>
              </w:numPr>
              <w:tabs>
                <w:tab w:val="left" w:pos="828"/>
              </w:tabs>
              <w:spacing w:before="60" w:after="60"/>
              <w:ind w:left="284" w:hanging="284"/>
              <w:rPr>
                <w:sz w:val="20"/>
                <w:szCs w:val="20"/>
              </w:rPr>
            </w:pPr>
            <w:r w:rsidRPr="00D35090">
              <w:rPr>
                <w:sz w:val="20"/>
              </w:rPr>
              <w:fldChar w:fldCharType="begin">
                <w:ffData>
                  <w:name w:val="Check449"/>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No</w:t>
            </w:r>
          </w:p>
        </w:tc>
      </w:tr>
      <w:tr w:rsidR="00155DE7" w:rsidRPr="00D35090" w14:paraId="570C8B7F" w14:textId="77777777" w:rsidTr="001368A9">
        <w:tc>
          <w:tcPr>
            <w:tcW w:w="4275" w:type="dxa"/>
          </w:tcPr>
          <w:p w14:paraId="0C3A38FC" w14:textId="380DBDF7" w:rsidR="00155DE7" w:rsidRPr="00D35090" w:rsidRDefault="00155DE7" w:rsidP="00155DE7">
            <w:pPr>
              <w:pStyle w:val="PBParagraph"/>
              <w:numPr>
                <w:ilvl w:val="1"/>
                <w:numId w:val="40"/>
              </w:numPr>
              <w:spacing w:before="60" w:after="60"/>
              <w:rPr>
                <w:sz w:val="20"/>
                <w:szCs w:val="20"/>
              </w:rPr>
            </w:pPr>
            <w:r w:rsidRPr="00D35090">
              <w:rPr>
                <w:sz w:val="20"/>
              </w:rPr>
              <w:t xml:space="preserve">En [nombre de su Estado], ¿existen requisitos o criterios para que una persona sea designada </w:t>
            </w:r>
            <w:r w:rsidRPr="00D35090">
              <w:rPr>
                <w:b/>
                <w:i/>
                <w:iCs/>
                <w:sz w:val="20"/>
              </w:rPr>
              <w:t>kafil</w:t>
            </w:r>
            <w:r w:rsidRPr="00D35090">
              <w:rPr>
                <w:sz w:val="20"/>
              </w:rPr>
              <w:t xml:space="preserve"> de un niño (p. ej.: edad, estado civil, confesión religiosa, ausencia de antecedentes penales)?</w:t>
            </w:r>
          </w:p>
        </w:tc>
        <w:tc>
          <w:tcPr>
            <w:tcW w:w="5648" w:type="dxa"/>
          </w:tcPr>
          <w:p w14:paraId="755CD2CC" w14:textId="77777777" w:rsidR="00155DE7" w:rsidRPr="00D35090" w:rsidRDefault="00155DE7" w:rsidP="00155DE7">
            <w:pPr>
              <w:pStyle w:val="PBParagraph"/>
              <w:numPr>
                <w:ilvl w:val="0"/>
                <w:numId w:val="0"/>
              </w:numPr>
              <w:tabs>
                <w:tab w:val="left" w:pos="828"/>
              </w:tabs>
              <w:spacing w:before="60" w:after="60"/>
              <w:ind w:left="284" w:hanging="284"/>
              <w:rPr>
                <w:sz w:val="20"/>
                <w:szCs w:val="20"/>
              </w:rPr>
            </w:pPr>
            <w:r w:rsidRPr="00D35090">
              <w:rPr>
                <w:sz w:val="20"/>
              </w:rPr>
              <w:fldChar w:fldCharType="begin">
                <w:ffData>
                  <w:name w:val="Check448"/>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Sí (sírvase especificar): </w:t>
            </w:r>
            <w:r w:rsidRPr="00D35090">
              <w:rPr>
                <w:sz w:val="20"/>
              </w:rPr>
              <w:fldChar w:fldCharType="begin" w:fldLock="1">
                <w:ffData>
                  <w:name w:val="Text210"/>
                  <w:enabled/>
                  <w:calcOnExit w:val="0"/>
                  <w:textInput/>
                </w:ffData>
              </w:fldChar>
            </w:r>
            <w:r w:rsidRPr="00D35090">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30A8CEA6" w14:textId="050FDE6A" w:rsidR="00155DE7" w:rsidRPr="00D35090" w:rsidRDefault="00155DE7" w:rsidP="00155DE7">
            <w:pPr>
              <w:pStyle w:val="PBParagraph"/>
              <w:numPr>
                <w:ilvl w:val="0"/>
                <w:numId w:val="0"/>
              </w:numPr>
              <w:tabs>
                <w:tab w:val="left" w:pos="828"/>
              </w:tabs>
              <w:spacing w:before="60" w:after="60"/>
              <w:ind w:left="284" w:hanging="284"/>
              <w:rPr>
                <w:sz w:val="20"/>
                <w:szCs w:val="20"/>
              </w:rPr>
            </w:pPr>
            <w:r w:rsidRPr="00D35090">
              <w:rPr>
                <w:sz w:val="20"/>
              </w:rPr>
              <w:fldChar w:fldCharType="begin">
                <w:ffData>
                  <w:name w:val="Check449"/>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No</w:t>
            </w:r>
          </w:p>
        </w:tc>
      </w:tr>
      <w:tr w:rsidR="00155DE7" w:rsidRPr="00D35090" w14:paraId="03090DCC" w14:textId="77777777" w:rsidTr="001368A9">
        <w:tc>
          <w:tcPr>
            <w:tcW w:w="4275" w:type="dxa"/>
          </w:tcPr>
          <w:p w14:paraId="7A5CFDE6" w14:textId="45A2538B" w:rsidR="00155DE7" w:rsidRPr="00D35090" w:rsidRDefault="00155DE7" w:rsidP="00155DE7">
            <w:pPr>
              <w:pStyle w:val="PBParagraph"/>
              <w:numPr>
                <w:ilvl w:val="1"/>
                <w:numId w:val="40"/>
              </w:numPr>
              <w:spacing w:before="60" w:after="60"/>
              <w:rPr>
                <w:sz w:val="20"/>
                <w:szCs w:val="20"/>
              </w:rPr>
            </w:pPr>
            <w:r w:rsidRPr="00D35090">
              <w:rPr>
                <w:sz w:val="20"/>
              </w:rPr>
              <w:t>En [nombre de su Estado], ¿existe alguna entidad gubernamental centralizada u organismo acreditado que se encargue de gestionar los casos en que se recurre a modalidades alternativas de cuidado?</w:t>
            </w:r>
          </w:p>
        </w:tc>
        <w:tc>
          <w:tcPr>
            <w:tcW w:w="5648" w:type="dxa"/>
          </w:tcPr>
          <w:p w14:paraId="7DBB06EA" w14:textId="59BBADAC" w:rsidR="00155DE7" w:rsidRPr="00D35090" w:rsidRDefault="00155DE7" w:rsidP="00155DE7">
            <w:pPr>
              <w:pStyle w:val="PBParagraph"/>
              <w:numPr>
                <w:ilvl w:val="0"/>
                <w:numId w:val="0"/>
              </w:numPr>
              <w:tabs>
                <w:tab w:val="left" w:pos="828"/>
              </w:tabs>
              <w:spacing w:before="60" w:after="60"/>
              <w:ind w:left="284" w:hanging="284"/>
              <w:rPr>
                <w:sz w:val="20"/>
                <w:szCs w:val="20"/>
              </w:rPr>
            </w:pPr>
            <w:r w:rsidRPr="00D35090">
              <w:rPr>
                <w:sz w:val="20"/>
              </w:rPr>
              <w:fldChar w:fldCharType="begin">
                <w:ffData>
                  <w:name w:val="Check448"/>
                  <w:enabled/>
                  <w:calcOnExit w:val="0"/>
                  <w:checkBox>
                    <w:sizeAuto/>
                    <w:default w:val="0"/>
                  </w:checkBox>
                </w:ffData>
              </w:fldChar>
            </w:r>
            <w:bookmarkStart w:id="126" w:name="Check448"/>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126"/>
            <w:r w:rsidRPr="00D35090">
              <w:rPr>
                <w:sz w:val="20"/>
              </w:rPr>
              <w:t xml:space="preserve"> Sí (indique la entidad u organismo y los datos de contacto): </w:t>
            </w:r>
            <w:r w:rsidRPr="00D35090">
              <w:rPr>
                <w:sz w:val="20"/>
              </w:rPr>
              <w:fldChar w:fldCharType="begin" w:fldLock="1">
                <w:ffData>
                  <w:name w:val="Text210"/>
                  <w:enabled/>
                  <w:calcOnExit w:val="0"/>
                  <w:textInput/>
                </w:ffData>
              </w:fldChar>
            </w:r>
            <w:bookmarkStart w:id="127" w:name="Text210"/>
            <w:r w:rsidRPr="00D35090">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127"/>
          </w:p>
          <w:p w14:paraId="5C855B36" w14:textId="0F9C386B" w:rsidR="00155DE7" w:rsidRPr="00D35090" w:rsidRDefault="00155DE7" w:rsidP="00155DE7">
            <w:pPr>
              <w:pStyle w:val="PBParagraph"/>
              <w:numPr>
                <w:ilvl w:val="0"/>
                <w:numId w:val="0"/>
              </w:numPr>
              <w:tabs>
                <w:tab w:val="left" w:pos="828"/>
              </w:tabs>
              <w:spacing w:before="60" w:after="60"/>
              <w:rPr>
                <w:sz w:val="20"/>
                <w:szCs w:val="20"/>
              </w:rPr>
            </w:pPr>
            <w:r w:rsidRPr="00D35090">
              <w:rPr>
                <w:sz w:val="20"/>
              </w:rPr>
              <w:fldChar w:fldCharType="begin">
                <w:ffData>
                  <w:name w:val="Check449"/>
                  <w:enabled/>
                  <w:calcOnExit w:val="0"/>
                  <w:checkBox>
                    <w:sizeAuto/>
                    <w:default w:val="0"/>
                  </w:checkBox>
                </w:ffData>
              </w:fldChar>
            </w:r>
            <w:bookmarkStart w:id="128" w:name="Check449"/>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128"/>
            <w:r w:rsidRPr="00D35090">
              <w:rPr>
                <w:sz w:val="20"/>
              </w:rPr>
              <w:t xml:space="preserve"> No </w:t>
            </w:r>
          </w:p>
        </w:tc>
      </w:tr>
      <w:tr w:rsidR="00155DE7" w:rsidRPr="00D35090" w14:paraId="28C69F24" w14:textId="77777777" w:rsidTr="001368A9">
        <w:tc>
          <w:tcPr>
            <w:tcW w:w="4275" w:type="dxa"/>
          </w:tcPr>
          <w:p w14:paraId="6947939F" w14:textId="5F35038C" w:rsidR="00155DE7" w:rsidRPr="00D35090" w:rsidRDefault="00155DE7" w:rsidP="00155DE7">
            <w:pPr>
              <w:pStyle w:val="PBParagraph"/>
              <w:numPr>
                <w:ilvl w:val="1"/>
                <w:numId w:val="40"/>
              </w:numPr>
              <w:spacing w:before="60" w:after="60"/>
              <w:rPr>
                <w:sz w:val="20"/>
                <w:szCs w:val="20"/>
              </w:rPr>
            </w:pPr>
            <w:r w:rsidRPr="00D35090">
              <w:rPr>
                <w:sz w:val="20"/>
              </w:rPr>
              <w:t>Para los niños no acompañados o separados que necesitan modalidades alternativas de cuidado que llegan a [nombre de su Estado], ¿qué pasos o procedimientos se siguen una vez que llegan a su Estado? (p. ej.: nombramiento de un tutor y colocación en una familia de acogida)</w:t>
            </w:r>
          </w:p>
          <w:p w14:paraId="31F0B17F" w14:textId="32511E5F" w:rsidR="00155DE7" w:rsidRPr="00D35090" w:rsidRDefault="00155DE7" w:rsidP="00155DE7">
            <w:pPr>
              <w:pStyle w:val="PBParagraph"/>
              <w:numPr>
                <w:ilvl w:val="0"/>
                <w:numId w:val="0"/>
              </w:numPr>
              <w:spacing w:before="60" w:after="60"/>
              <w:ind w:left="591"/>
              <w:rPr>
                <w:i/>
                <w:sz w:val="20"/>
                <w:szCs w:val="20"/>
              </w:rPr>
            </w:pPr>
            <w:r w:rsidRPr="00D35090">
              <w:rPr>
                <w:i/>
                <w:sz w:val="20"/>
              </w:rPr>
              <w:t>Indique los pasos y la legislación, normativa o marco aplicable.</w:t>
            </w:r>
          </w:p>
        </w:tc>
        <w:tc>
          <w:tcPr>
            <w:tcW w:w="5648" w:type="dxa"/>
          </w:tcPr>
          <w:p w14:paraId="79D62E99" w14:textId="3EB58803" w:rsidR="00155DE7" w:rsidRPr="00D35090" w:rsidRDefault="00155DE7" w:rsidP="00155DE7">
            <w:pPr>
              <w:pStyle w:val="PBParagraph"/>
              <w:numPr>
                <w:ilvl w:val="0"/>
                <w:numId w:val="0"/>
              </w:numPr>
              <w:tabs>
                <w:tab w:val="left" w:pos="828"/>
              </w:tabs>
              <w:spacing w:before="60" w:after="60"/>
              <w:rPr>
                <w:sz w:val="20"/>
                <w:szCs w:val="20"/>
              </w:rPr>
            </w:pPr>
            <w:r w:rsidRPr="00D35090">
              <w:rPr>
                <w:color w:val="7030A0"/>
                <w:sz w:val="20"/>
              </w:rPr>
              <w:fldChar w:fldCharType="begin" w:fldLock="1">
                <w:ffData>
                  <w:name w:val="Text211"/>
                  <w:enabled/>
                  <w:calcOnExit w:val="0"/>
                  <w:textInput/>
                </w:ffData>
              </w:fldChar>
            </w:r>
            <w:bookmarkStart w:id="129" w:name="Text211"/>
            <w:r w:rsidRPr="00D35090">
              <w:rPr>
                <w:color w:val="7030A0"/>
                <w:sz w:val="20"/>
              </w:rPr>
              <w:instrText xml:space="preserve"> FORMTEXT </w:instrText>
            </w:r>
            <w:r w:rsidRPr="00D35090">
              <w:rPr>
                <w:color w:val="7030A0"/>
                <w:sz w:val="20"/>
              </w:rPr>
            </w:r>
            <w:r w:rsidRPr="00D35090">
              <w:rPr>
                <w:color w:val="7030A0"/>
                <w:sz w:val="20"/>
              </w:rPr>
              <w:fldChar w:fldCharType="separate"/>
            </w:r>
            <w:r w:rsidRPr="00D35090">
              <w:rPr>
                <w:color w:val="7030A0"/>
                <w:sz w:val="20"/>
              </w:rPr>
              <w:t>     </w:t>
            </w:r>
            <w:r w:rsidRPr="00D35090">
              <w:rPr>
                <w:color w:val="7030A0"/>
                <w:sz w:val="20"/>
              </w:rPr>
              <w:fldChar w:fldCharType="end"/>
            </w:r>
            <w:bookmarkEnd w:id="129"/>
          </w:p>
        </w:tc>
      </w:tr>
      <w:tr w:rsidR="00155DE7" w:rsidRPr="00D35090" w14:paraId="26063960" w14:textId="77777777">
        <w:tc>
          <w:tcPr>
            <w:tcW w:w="9923" w:type="dxa"/>
            <w:gridSpan w:val="2"/>
          </w:tcPr>
          <w:p w14:paraId="27EC0EF3" w14:textId="1152E7C7" w:rsidR="00155DE7" w:rsidRPr="00D35090" w:rsidRDefault="00155DE7" w:rsidP="00155DE7">
            <w:pPr>
              <w:pStyle w:val="PBParagraph"/>
              <w:numPr>
                <w:ilvl w:val="0"/>
                <w:numId w:val="0"/>
              </w:numPr>
              <w:tabs>
                <w:tab w:val="left" w:pos="828"/>
              </w:tabs>
              <w:spacing w:before="60" w:after="60"/>
              <w:ind w:left="284" w:hanging="284"/>
              <w:rPr>
                <w:sz w:val="20"/>
                <w:szCs w:val="20"/>
              </w:rPr>
            </w:pPr>
            <w:r w:rsidRPr="00D35090">
              <w:rPr>
                <w:b/>
                <w:sz w:val="20"/>
              </w:rPr>
              <w:t>Última actualización: [INSERTAR FECHA]</w:t>
            </w:r>
          </w:p>
        </w:tc>
      </w:tr>
    </w:tbl>
    <w:p w14:paraId="734C6B86" w14:textId="41E04005" w:rsidR="0043321A" w:rsidRPr="00D35090" w:rsidRDefault="0043321A" w:rsidP="00161F47">
      <w:pPr>
        <w:pStyle w:val="Heading2"/>
        <w:numPr>
          <w:ilvl w:val="0"/>
          <w:numId w:val="86"/>
        </w:numPr>
        <w:ind w:left="567"/>
        <w:jc w:val="both"/>
        <w:rPr>
          <w:color w:val="03295A" w:themeColor="accent4"/>
        </w:rPr>
      </w:pPr>
      <w:bookmarkStart w:id="130" w:name="_Toc225333636"/>
      <w:r w:rsidRPr="00D35090">
        <w:t>Medidas urgentes de protección</w:t>
      </w:r>
      <w:bookmarkEnd w:id="130"/>
      <w:r w:rsidRPr="00D35090">
        <w:t xml:space="preserve"> </w:t>
      </w:r>
    </w:p>
    <w:tbl>
      <w:tblPr>
        <w:tblStyle w:val="TableGrid"/>
        <w:tblW w:w="9923" w:type="dxa"/>
        <w:tblInd w:w="-5" w:type="dxa"/>
        <w:tblLook w:val="04A0" w:firstRow="1" w:lastRow="0" w:firstColumn="1" w:lastColumn="0" w:noHBand="0" w:noVBand="1"/>
      </w:tblPr>
      <w:tblGrid>
        <w:gridCol w:w="4275"/>
        <w:gridCol w:w="5648"/>
      </w:tblGrid>
      <w:tr w:rsidR="00330543" w:rsidRPr="00D35090" w14:paraId="1D8E523D" w14:textId="77777777" w:rsidTr="001368A9">
        <w:tc>
          <w:tcPr>
            <w:tcW w:w="4275" w:type="dxa"/>
          </w:tcPr>
          <w:p w14:paraId="6EBA5DEF" w14:textId="113B0A40" w:rsidR="00330543" w:rsidRPr="00D35090" w:rsidRDefault="00BE2515" w:rsidP="00A44069">
            <w:pPr>
              <w:pStyle w:val="PBParagraph"/>
              <w:numPr>
                <w:ilvl w:val="0"/>
                <w:numId w:val="0"/>
              </w:numPr>
              <w:spacing w:before="60" w:after="60"/>
              <w:rPr>
                <w:sz w:val="20"/>
                <w:szCs w:val="20"/>
              </w:rPr>
            </w:pPr>
            <w:r w:rsidRPr="00D35090">
              <w:rPr>
                <w:sz w:val="20"/>
              </w:rPr>
              <w:t>Teniendo en cuenta que las medidas enumeradas en esta pregunta no pretenden ser exhaustivas, indique qué medidas urgentes de protección existen en [nombre de su Estado].</w:t>
            </w:r>
          </w:p>
          <w:p w14:paraId="24AF1196" w14:textId="7920DDCE" w:rsidR="00330543" w:rsidRPr="00D35090" w:rsidRDefault="00330543" w:rsidP="00A44069">
            <w:pPr>
              <w:pStyle w:val="PBParagraph"/>
              <w:numPr>
                <w:ilvl w:val="0"/>
                <w:numId w:val="0"/>
              </w:numPr>
              <w:spacing w:before="60" w:after="60"/>
              <w:ind w:left="567" w:hanging="567"/>
              <w:rPr>
                <w:i/>
                <w:sz w:val="20"/>
                <w:szCs w:val="20"/>
              </w:rPr>
            </w:pPr>
            <w:r w:rsidRPr="00D35090">
              <w:rPr>
                <w:i/>
                <w:sz w:val="20"/>
              </w:rPr>
              <w:t>Marque todas las que correspondan.</w:t>
            </w:r>
          </w:p>
          <w:p w14:paraId="732A3D93" w14:textId="77777777" w:rsidR="00330543" w:rsidRPr="00D35090" w:rsidRDefault="00330543" w:rsidP="00A44069">
            <w:pPr>
              <w:pStyle w:val="PBParagraph"/>
              <w:numPr>
                <w:ilvl w:val="0"/>
                <w:numId w:val="0"/>
              </w:numPr>
              <w:spacing w:before="60" w:after="60"/>
              <w:rPr>
                <w:i/>
                <w:sz w:val="20"/>
                <w:szCs w:val="20"/>
              </w:rPr>
            </w:pPr>
            <w:r w:rsidRPr="00D35090">
              <w:rPr>
                <w:i/>
                <w:sz w:val="20"/>
              </w:rPr>
              <w:t>Indique cómo acceder a legislación en la materia o adjunte una copia.</w:t>
            </w:r>
          </w:p>
          <w:p w14:paraId="52F9B66E" w14:textId="40E99650" w:rsidR="00346765" w:rsidRPr="00D35090" w:rsidRDefault="00AB2815" w:rsidP="00A44069">
            <w:pPr>
              <w:pStyle w:val="PBParagraph"/>
              <w:numPr>
                <w:ilvl w:val="0"/>
                <w:numId w:val="0"/>
              </w:numPr>
              <w:spacing w:before="60" w:after="60"/>
              <w:rPr>
                <w:i/>
                <w:sz w:val="20"/>
                <w:szCs w:val="20"/>
              </w:rPr>
            </w:pPr>
            <w:r w:rsidRPr="00D35090">
              <w:rPr>
                <w:i/>
                <w:sz w:val="20"/>
              </w:rPr>
              <w:t xml:space="preserve">Se entiende que, en algunos Estados, las medidas de protección no están previstas en el derecho interno, sino que se dejan a la discreción de las autoridades competentes. </w:t>
            </w:r>
          </w:p>
        </w:tc>
        <w:tc>
          <w:tcPr>
            <w:tcW w:w="5648" w:type="dxa"/>
          </w:tcPr>
          <w:p w14:paraId="32DB6303" w14:textId="77777777" w:rsidR="00330543" w:rsidRPr="00D35090" w:rsidRDefault="00330543" w:rsidP="00674B93">
            <w:pPr>
              <w:pStyle w:val="PBParagraph"/>
              <w:numPr>
                <w:ilvl w:val="0"/>
                <w:numId w:val="0"/>
              </w:numPr>
              <w:spacing w:before="60" w:after="60"/>
              <w:ind w:left="31" w:hanging="31"/>
              <w:rPr>
                <w:b/>
                <w:sz w:val="20"/>
                <w:szCs w:val="20"/>
              </w:rPr>
            </w:pPr>
            <w:r w:rsidRPr="00D35090">
              <w:rPr>
                <w:b/>
                <w:sz w:val="20"/>
              </w:rPr>
              <w:t>En relación con la protección urgente del niño contra la violencia, los abusos y los malos tratos, y en los casos de sustracción internacional de niños:</w:t>
            </w:r>
          </w:p>
          <w:p w14:paraId="257238FE" w14:textId="62859821" w:rsidR="00330543" w:rsidRPr="00D35090" w:rsidRDefault="00330543" w:rsidP="00674B93">
            <w:pPr>
              <w:pStyle w:val="PBParagraph"/>
              <w:numPr>
                <w:ilvl w:val="0"/>
                <w:numId w:val="0"/>
              </w:numPr>
              <w:spacing w:before="60" w:after="60"/>
              <w:ind w:left="298" w:hanging="283"/>
              <w:rPr>
                <w:sz w:val="20"/>
                <w:szCs w:val="20"/>
              </w:rPr>
            </w:pPr>
            <w:r w:rsidRPr="00D35090">
              <w:rPr>
                <w:sz w:val="20"/>
              </w:rPr>
              <w:fldChar w:fldCharType="begin">
                <w:ffData>
                  <w:name w:val="Check494"/>
                  <w:enabled/>
                  <w:calcOnExit w:val="0"/>
                  <w:checkBox>
                    <w:sizeAuto/>
                    <w:default w:val="0"/>
                  </w:checkBox>
                </w:ffData>
              </w:fldChar>
            </w:r>
            <w:bookmarkStart w:id="131" w:name="Check494"/>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131"/>
            <w:r w:rsidRPr="00D35090">
              <w:rPr>
                <w:sz w:val="20"/>
              </w:rPr>
              <w:t xml:space="preserve"> Orden de alejamiento (indique legislación): </w:t>
            </w:r>
            <w:r w:rsidRPr="00D35090">
              <w:rPr>
                <w:sz w:val="20"/>
              </w:rPr>
              <w:fldChar w:fldCharType="begin" w:fldLock="1">
                <w:ffData>
                  <w:name w:val="Text221"/>
                  <w:enabled/>
                  <w:calcOnExit w:val="0"/>
                  <w:textInput/>
                </w:ffData>
              </w:fldChar>
            </w:r>
            <w:bookmarkStart w:id="132" w:name="Text221"/>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132"/>
          </w:p>
          <w:p w14:paraId="74FD86DC" w14:textId="3B7BABA5" w:rsidR="00155DE7" w:rsidRPr="00D35090" w:rsidRDefault="00155DE7" w:rsidP="00674B93">
            <w:pPr>
              <w:pStyle w:val="PBParagraph"/>
              <w:numPr>
                <w:ilvl w:val="0"/>
                <w:numId w:val="0"/>
              </w:numPr>
              <w:spacing w:before="60" w:after="60"/>
              <w:ind w:left="298" w:hanging="283"/>
              <w:rPr>
                <w:sz w:val="20"/>
                <w:szCs w:val="20"/>
              </w:rPr>
            </w:pPr>
            <w:r w:rsidRPr="00D35090">
              <w:rPr>
                <w:sz w:val="20"/>
              </w:rPr>
              <w:fldChar w:fldCharType="begin">
                <w:ffData>
                  <w:name w:val="Check728"/>
                  <w:enabled/>
                  <w:calcOnExit w:val="0"/>
                  <w:checkBox>
                    <w:sizeAuto/>
                    <w:default w:val="0"/>
                  </w:checkBox>
                </w:ffData>
              </w:fldChar>
            </w:r>
            <w:bookmarkStart w:id="133" w:name="Check728"/>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133"/>
            <w:r w:rsidRPr="00D35090">
              <w:rPr>
                <w:sz w:val="20"/>
              </w:rPr>
              <w:t xml:space="preserve"> Medida de </w:t>
            </w:r>
            <w:r w:rsidR="00421CA9" w:rsidRPr="00D35090">
              <w:rPr>
                <w:sz w:val="20"/>
              </w:rPr>
              <w:t xml:space="preserve">colocación o </w:t>
            </w:r>
            <w:r w:rsidRPr="00D35090">
              <w:rPr>
                <w:sz w:val="20"/>
              </w:rPr>
              <w:t xml:space="preserve">acogimiento </w:t>
            </w:r>
            <w:r w:rsidRPr="00D35090">
              <w:rPr>
                <w:sz w:val="20"/>
              </w:rPr>
              <w:fldChar w:fldCharType="begin" w:fldLock="1">
                <w:ffData>
                  <w:name w:val="Text308"/>
                  <w:enabled/>
                  <w:calcOnExit w:val="0"/>
                  <w:textInput/>
                </w:ffData>
              </w:fldChar>
            </w:r>
            <w:bookmarkStart w:id="134" w:name="Text308"/>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134"/>
          </w:p>
          <w:p w14:paraId="091C34B5" w14:textId="7AC1B816" w:rsidR="00330543" w:rsidRPr="00D35090" w:rsidRDefault="00330543" w:rsidP="00674B93">
            <w:pPr>
              <w:pStyle w:val="PBParagraph"/>
              <w:numPr>
                <w:ilvl w:val="0"/>
                <w:numId w:val="0"/>
              </w:numPr>
              <w:spacing w:before="60" w:after="60"/>
              <w:ind w:left="298" w:hanging="283"/>
              <w:rPr>
                <w:sz w:val="20"/>
                <w:szCs w:val="20"/>
              </w:rPr>
            </w:pPr>
            <w:r w:rsidRPr="00D35090">
              <w:rPr>
                <w:sz w:val="20"/>
              </w:rPr>
              <w:fldChar w:fldCharType="begin">
                <w:ffData>
                  <w:name w:val="Check495"/>
                  <w:enabled/>
                  <w:calcOnExit w:val="0"/>
                  <w:checkBox>
                    <w:sizeAuto/>
                    <w:default w:val="0"/>
                  </w:checkBox>
                </w:ffData>
              </w:fldChar>
            </w:r>
            <w:bookmarkStart w:id="135" w:name="Check495"/>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135"/>
            <w:r w:rsidRPr="00D35090">
              <w:rPr>
                <w:sz w:val="20"/>
              </w:rPr>
              <w:t xml:space="preserve"> Prohibición de salida de la jurisdicción (indique legislación): </w:t>
            </w:r>
            <w:r w:rsidRPr="00D35090">
              <w:rPr>
                <w:sz w:val="20"/>
              </w:rPr>
              <w:fldChar w:fldCharType="begin" w:fldLock="1">
                <w:ffData>
                  <w:name w:val="Text221"/>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28F7B222" w14:textId="0A81409B" w:rsidR="00330543" w:rsidRPr="00D35090" w:rsidRDefault="00330543" w:rsidP="00674B93">
            <w:pPr>
              <w:pStyle w:val="PBParagraph"/>
              <w:numPr>
                <w:ilvl w:val="0"/>
                <w:numId w:val="0"/>
              </w:numPr>
              <w:spacing w:before="60" w:after="60"/>
              <w:ind w:left="298" w:hanging="283"/>
              <w:rPr>
                <w:sz w:val="20"/>
                <w:szCs w:val="20"/>
              </w:rPr>
            </w:pPr>
            <w:r w:rsidRPr="00D35090">
              <w:rPr>
                <w:sz w:val="20"/>
              </w:rPr>
              <w:fldChar w:fldCharType="begin">
                <w:ffData>
                  <w:name w:val="Check496"/>
                  <w:enabled/>
                  <w:calcOnExit w:val="0"/>
                  <w:checkBox>
                    <w:sizeAuto/>
                    <w:default w:val="0"/>
                  </w:checkBox>
                </w:ffData>
              </w:fldChar>
            </w:r>
            <w:bookmarkStart w:id="136" w:name="Check496"/>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136"/>
            <w:r w:rsidRPr="00D35090">
              <w:rPr>
                <w:sz w:val="20"/>
              </w:rPr>
              <w:t xml:space="preserve"> Otros tipos de medidas que impidan determinadas acciones, por ejemplo, prohibir la expedición de pasaporte para el niño (indique legislación): </w:t>
            </w:r>
            <w:r w:rsidRPr="00D35090">
              <w:rPr>
                <w:sz w:val="20"/>
              </w:rPr>
              <w:fldChar w:fldCharType="begin" w:fldLock="1">
                <w:ffData>
                  <w:name w:val=""/>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6BFD73EF" w14:textId="39E1B584" w:rsidR="00330543" w:rsidRPr="00D35090" w:rsidRDefault="00330543" w:rsidP="00674B93">
            <w:pPr>
              <w:pStyle w:val="PBParagraph"/>
              <w:numPr>
                <w:ilvl w:val="0"/>
                <w:numId w:val="0"/>
              </w:numPr>
              <w:spacing w:before="60" w:after="60"/>
              <w:ind w:left="298" w:hanging="283"/>
              <w:rPr>
                <w:sz w:val="20"/>
                <w:szCs w:val="20"/>
              </w:rPr>
            </w:pPr>
            <w:r w:rsidRPr="00D35090">
              <w:rPr>
                <w:sz w:val="20"/>
              </w:rPr>
              <w:fldChar w:fldCharType="begin">
                <w:ffData>
                  <w:name w:val="Check497"/>
                  <w:enabled/>
                  <w:calcOnExit w:val="0"/>
                  <w:checkBox>
                    <w:sizeAuto/>
                    <w:default w:val="0"/>
                  </w:checkBox>
                </w:ffData>
              </w:fldChar>
            </w:r>
            <w:bookmarkStart w:id="137" w:name="Check497"/>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137"/>
            <w:r w:rsidRPr="00D35090">
              <w:rPr>
                <w:sz w:val="20"/>
              </w:rPr>
              <w:t xml:space="preserve"> Retención de los documentos del niño por una autoridad, por ejemplo, </w:t>
            </w:r>
            <w:r w:rsidR="008D52D1" w:rsidRPr="00D35090">
              <w:rPr>
                <w:sz w:val="20"/>
              </w:rPr>
              <w:t>entrega</w:t>
            </w:r>
            <w:r w:rsidRPr="00D35090">
              <w:rPr>
                <w:sz w:val="20"/>
              </w:rPr>
              <w:t xml:space="preserve"> del pasaporte a la policía (indique legislación): </w:t>
            </w:r>
            <w:r w:rsidRPr="00D35090">
              <w:rPr>
                <w:sz w:val="20"/>
              </w:rPr>
              <w:fldChar w:fldCharType="begin" w:fldLock="1">
                <w:ffData>
                  <w:name w:val="Text221"/>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6EFB3EC5" w14:textId="6F170828" w:rsidR="00330543" w:rsidRPr="00D35090" w:rsidRDefault="00330543" w:rsidP="00674B93">
            <w:pPr>
              <w:pStyle w:val="PBParagraph"/>
              <w:numPr>
                <w:ilvl w:val="0"/>
                <w:numId w:val="0"/>
              </w:numPr>
              <w:spacing w:before="60" w:after="60"/>
              <w:ind w:left="298" w:hanging="283"/>
              <w:rPr>
                <w:sz w:val="20"/>
                <w:szCs w:val="20"/>
              </w:rPr>
            </w:pPr>
            <w:r w:rsidRPr="00D35090">
              <w:rPr>
                <w:sz w:val="20"/>
              </w:rPr>
              <w:fldChar w:fldCharType="begin">
                <w:ffData>
                  <w:name w:val="Check498"/>
                  <w:enabled/>
                  <w:calcOnExit w:val="0"/>
                  <w:checkBox>
                    <w:sizeAuto/>
                    <w:default w:val="0"/>
                  </w:checkBox>
                </w:ffData>
              </w:fldChar>
            </w:r>
            <w:bookmarkStart w:id="138" w:name="Check498"/>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138"/>
            <w:r w:rsidRPr="00D35090">
              <w:rPr>
                <w:sz w:val="20"/>
              </w:rPr>
              <w:t xml:space="preserve"> Medida que suspenda temporalmente el ejercicio de la responsabilidad parental y/o el derecho de custodia y/o derecho de visita/contacto (indique legislación): </w:t>
            </w:r>
            <w:r w:rsidRPr="00D35090">
              <w:rPr>
                <w:sz w:val="20"/>
              </w:rPr>
              <w:fldChar w:fldCharType="begin" w:fldLock="1">
                <w:ffData>
                  <w:name w:val="Text221"/>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27930249" w14:textId="61A0CC5B" w:rsidR="00330543" w:rsidRPr="00D35090" w:rsidRDefault="00330543" w:rsidP="00674B93">
            <w:pPr>
              <w:pStyle w:val="PBParagraph"/>
              <w:numPr>
                <w:ilvl w:val="0"/>
                <w:numId w:val="0"/>
              </w:numPr>
              <w:spacing w:before="60" w:after="60"/>
              <w:ind w:left="298" w:hanging="283"/>
              <w:rPr>
                <w:sz w:val="20"/>
                <w:szCs w:val="20"/>
              </w:rPr>
            </w:pPr>
            <w:r w:rsidRPr="00D35090">
              <w:rPr>
                <w:sz w:val="20"/>
              </w:rPr>
              <w:fldChar w:fldCharType="begin">
                <w:ffData>
                  <w:name w:val="Check499"/>
                  <w:enabled/>
                  <w:calcOnExit w:val="0"/>
                  <w:checkBox>
                    <w:sizeAuto/>
                    <w:default w:val="0"/>
                  </w:checkBox>
                </w:ffData>
              </w:fldChar>
            </w:r>
            <w:bookmarkStart w:id="139" w:name="Check499"/>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139"/>
            <w:r w:rsidRPr="00D35090">
              <w:rPr>
                <w:sz w:val="20"/>
              </w:rPr>
              <w:t xml:space="preserve"> Medida de protección del cuidador principal del niño (indique legislación): </w:t>
            </w:r>
            <w:r w:rsidRPr="00D35090">
              <w:rPr>
                <w:sz w:val="20"/>
              </w:rPr>
              <w:fldChar w:fldCharType="begin" w:fldLock="1">
                <w:ffData>
                  <w:name w:val="Text221"/>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11DE4367" w14:textId="78F7C8D6" w:rsidR="00330543" w:rsidRPr="00D35090" w:rsidRDefault="00330543" w:rsidP="00674B93">
            <w:pPr>
              <w:pStyle w:val="PBParagraph"/>
              <w:numPr>
                <w:ilvl w:val="0"/>
                <w:numId w:val="0"/>
              </w:numPr>
              <w:spacing w:before="60" w:after="60"/>
              <w:ind w:left="298" w:hanging="283"/>
              <w:rPr>
                <w:sz w:val="20"/>
                <w:szCs w:val="20"/>
              </w:rPr>
            </w:pPr>
            <w:r w:rsidRPr="00D35090">
              <w:rPr>
                <w:sz w:val="20"/>
              </w:rPr>
              <w:fldChar w:fldCharType="begin">
                <w:ffData>
                  <w:name w:val="Check500"/>
                  <w:enabled/>
                  <w:calcOnExit w:val="0"/>
                  <w:checkBox>
                    <w:sizeAuto/>
                    <w:default w:val="0"/>
                  </w:checkBox>
                </w:ffData>
              </w:fldChar>
            </w:r>
            <w:bookmarkStart w:id="140" w:name="Check500"/>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140"/>
            <w:r w:rsidRPr="00D35090">
              <w:rPr>
                <w:sz w:val="20"/>
              </w:rPr>
              <w:t xml:space="preserve"> Régimen de contacto supervisado (indique legislación): </w:t>
            </w:r>
            <w:r w:rsidRPr="00D35090">
              <w:rPr>
                <w:sz w:val="20"/>
              </w:rPr>
              <w:fldChar w:fldCharType="begin" w:fldLock="1">
                <w:ffData>
                  <w:name w:val="Text221"/>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3C958190" w14:textId="4D304050" w:rsidR="00330543" w:rsidRPr="00D35090" w:rsidRDefault="00330543" w:rsidP="00674B93">
            <w:pPr>
              <w:pStyle w:val="PBParagraph"/>
              <w:numPr>
                <w:ilvl w:val="0"/>
                <w:numId w:val="0"/>
              </w:numPr>
              <w:spacing w:before="60" w:after="60"/>
              <w:ind w:left="298" w:hanging="283"/>
              <w:rPr>
                <w:sz w:val="20"/>
                <w:szCs w:val="20"/>
              </w:rPr>
            </w:pPr>
            <w:r w:rsidRPr="00D35090">
              <w:rPr>
                <w:sz w:val="20"/>
              </w:rPr>
              <w:fldChar w:fldCharType="begin">
                <w:ffData>
                  <w:name w:val="Check501"/>
                  <w:enabled/>
                  <w:calcOnExit w:val="0"/>
                  <w:checkBox>
                    <w:sizeAuto/>
                    <w:default w:val="0"/>
                  </w:checkBox>
                </w:ffData>
              </w:fldChar>
            </w:r>
            <w:bookmarkStart w:id="141" w:name="Check501"/>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141"/>
            <w:r w:rsidRPr="00D35090">
              <w:rPr>
                <w:sz w:val="20"/>
              </w:rPr>
              <w:t xml:space="preserve"> Refugios para víctimas de violencia doméstica y familiar (indique legislación): </w:t>
            </w:r>
            <w:r w:rsidRPr="00D35090">
              <w:rPr>
                <w:sz w:val="20"/>
              </w:rPr>
              <w:fldChar w:fldCharType="begin" w:fldLock="1">
                <w:ffData>
                  <w:name w:val="Text221"/>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43CA05DE" w14:textId="206B6771" w:rsidR="00330543" w:rsidRPr="00D35090" w:rsidRDefault="00330543" w:rsidP="00674B93">
            <w:pPr>
              <w:pStyle w:val="PBParagraph"/>
              <w:numPr>
                <w:ilvl w:val="0"/>
                <w:numId w:val="0"/>
              </w:numPr>
              <w:spacing w:before="60" w:after="60"/>
              <w:ind w:left="298" w:hanging="283"/>
              <w:rPr>
                <w:sz w:val="20"/>
                <w:szCs w:val="20"/>
              </w:rPr>
            </w:pPr>
            <w:r w:rsidRPr="00D35090">
              <w:rPr>
                <w:sz w:val="20"/>
              </w:rPr>
              <w:fldChar w:fldCharType="begin">
                <w:ffData>
                  <w:name w:val="Check502"/>
                  <w:enabled/>
                  <w:calcOnExit w:val="0"/>
                  <w:checkBox>
                    <w:sizeAuto/>
                    <w:default w:val="0"/>
                  </w:checkBox>
                </w:ffData>
              </w:fldChar>
            </w:r>
            <w:bookmarkStart w:id="142" w:name="Check502"/>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142"/>
            <w:r w:rsidRPr="00D35090">
              <w:rPr>
                <w:sz w:val="20"/>
              </w:rPr>
              <w:t xml:space="preserve"> Primeros auxilios psicológicos para el niño y miembros de su familia (indique legislación): </w:t>
            </w:r>
            <w:r w:rsidRPr="00D35090">
              <w:rPr>
                <w:sz w:val="20"/>
              </w:rPr>
              <w:fldChar w:fldCharType="begin" w:fldLock="1">
                <w:ffData>
                  <w:name w:val="Text221"/>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51D2A093" w14:textId="114D69FF" w:rsidR="005E12E8" w:rsidRPr="00D35090" w:rsidRDefault="005E12E8" w:rsidP="00674B93">
            <w:pPr>
              <w:pStyle w:val="PBParagraph"/>
              <w:numPr>
                <w:ilvl w:val="0"/>
                <w:numId w:val="0"/>
              </w:numPr>
              <w:spacing w:before="60" w:after="60"/>
              <w:ind w:left="298" w:hanging="283"/>
              <w:rPr>
                <w:sz w:val="20"/>
                <w:szCs w:val="20"/>
              </w:rPr>
            </w:pPr>
            <w:r w:rsidRPr="00D35090">
              <w:rPr>
                <w:sz w:val="20"/>
              </w:rPr>
              <w:lastRenderedPageBreak/>
              <w:fldChar w:fldCharType="begin">
                <w:ffData>
                  <w:name w:val="Check518"/>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Otra (indique medida y legislación): </w:t>
            </w:r>
            <w:r w:rsidRPr="00D35090">
              <w:rPr>
                <w:sz w:val="20"/>
              </w:rPr>
              <w:fldChar w:fldCharType="begin" w:fldLock="1">
                <w:ffData>
                  <w:name w:val="Text222"/>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6ADD6006" w14:textId="77777777" w:rsidR="00330543" w:rsidRPr="00D35090" w:rsidRDefault="00330543" w:rsidP="00674B93">
            <w:pPr>
              <w:pStyle w:val="PBParagraph"/>
              <w:numPr>
                <w:ilvl w:val="0"/>
                <w:numId w:val="0"/>
              </w:numPr>
              <w:spacing w:before="60" w:after="60"/>
              <w:rPr>
                <w:b/>
                <w:sz w:val="20"/>
                <w:szCs w:val="20"/>
              </w:rPr>
            </w:pPr>
            <w:r w:rsidRPr="00D35090">
              <w:rPr>
                <w:b/>
                <w:sz w:val="20"/>
              </w:rPr>
              <w:t>En relación con las necesidades socioeconómicas urgentes del niño:</w:t>
            </w:r>
          </w:p>
          <w:p w14:paraId="49B9B406" w14:textId="1D9E8876" w:rsidR="00330543" w:rsidRPr="00D35090" w:rsidRDefault="00330543" w:rsidP="00674B93">
            <w:pPr>
              <w:pStyle w:val="PBParagraph"/>
              <w:numPr>
                <w:ilvl w:val="0"/>
                <w:numId w:val="0"/>
              </w:numPr>
              <w:spacing w:before="60" w:after="60"/>
              <w:ind w:left="298" w:hanging="298"/>
              <w:rPr>
                <w:sz w:val="20"/>
                <w:szCs w:val="20"/>
              </w:rPr>
            </w:pPr>
            <w:r w:rsidRPr="00D35090">
              <w:rPr>
                <w:sz w:val="20"/>
              </w:rPr>
              <w:fldChar w:fldCharType="begin">
                <w:ffData>
                  <w:name w:val="Check503"/>
                  <w:enabled/>
                  <w:calcOnExit w:val="0"/>
                  <w:checkBox>
                    <w:sizeAuto/>
                    <w:default w:val="0"/>
                  </w:checkBox>
                </w:ffData>
              </w:fldChar>
            </w:r>
            <w:bookmarkStart w:id="143" w:name="Check503"/>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143"/>
            <w:r w:rsidRPr="00D35090">
              <w:rPr>
                <w:sz w:val="20"/>
              </w:rPr>
              <w:t xml:space="preserve"> Asistencia económica provisional para el niño (indique legislación): </w:t>
            </w:r>
            <w:r w:rsidRPr="00D35090">
              <w:rPr>
                <w:sz w:val="20"/>
              </w:rPr>
              <w:fldChar w:fldCharType="begin" w:fldLock="1">
                <w:ffData>
                  <w:name w:val="Text221"/>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r w:rsidRPr="00D35090">
              <w:rPr>
                <w:sz w:val="20"/>
              </w:rPr>
              <w:t xml:space="preserve"> </w:t>
            </w:r>
          </w:p>
          <w:p w14:paraId="43E81259" w14:textId="3D7BED87" w:rsidR="00330543" w:rsidRPr="00D35090" w:rsidRDefault="00330543" w:rsidP="00674B93">
            <w:pPr>
              <w:pStyle w:val="PBParagraph"/>
              <w:numPr>
                <w:ilvl w:val="0"/>
                <w:numId w:val="0"/>
              </w:numPr>
              <w:spacing w:before="60" w:after="60"/>
              <w:ind w:left="298" w:hanging="298"/>
              <w:rPr>
                <w:sz w:val="20"/>
                <w:szCs w:val="20"/>
              </w:rPr>
            </w:pPr>
            <w:r w:rsidRPr="00D35090">
              <w:rPr>
                <w:sz w:val="20"/>
              </w:rPr>
              <w:fldChar w:fldCharType="begin">
                <w:ffData>
                  <w:name w:val="Check504"/>
                  <w:enabled/>
                  <w:calcOnExit w:val="0"/>
                  <w:checkBox>
                    <w:sizeAuto/>
                    <w:default w:val="0"/>
                  </w:checkBox>
                </w:ffData>
              </w:fldChar>
            </w:r>
            <w:bookmarkStart w:id="144" w:name="Check504"/>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144"/>
            <w:r w:rsidRPr="00D35090">
              <w:rPr>
                <w:sz w:val="20"/>
              </w:rPr>
              <w:t> Orden de integración en el sistema nacional de educación y escolarización (indique legislación):</w:t>
            </w:r>
            <w:r w:rsidRPr="00D35090">
              <w:rPr>
                <w:sz w:val="20"/>
              </w:rPr>
              <w:fldChar w:fldCharType="begin" w:fldLock="1">
                <w:ffData>
                  <w:name w:val="Text221"/>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6BC0F572" w14:textId="744081FD" w:rsidR="00330543" w:rsidRPr="00D35090" w:rsidRDefault="00330543" w:rsidP="00674B93">
            <w:pPr>
              <w:pStyle w:val="PBParagraph"/>
              <w:numPr>
                <w:ilvl w:val="0"/>
                <w:numId w:val="0"/>
              </w:numPr>
              <w:spacing w:before="60" w:after="60"/>
              <w:ind w:left="298" w:hanging="298"/>
              <w:rPr>
                <w:sz w:val="20"/>
                <w:szCs w:val="20"/>
              </w:rPr>
            </w:pPr>
            <w:r w:rsidRPr="00D35090">
              <w:rPr>
                <w:sz w:val="20"/>
              </w:rPr>
              <w:fldChar w:fldCharType="begin">
                <w:ffData>
                  <w:name w:val="Check505"/>
                  <w:enabled/>
                  <w:calcOnExit w:val="0"/>
                  <w:checkBox>
                    <w:sizeAuto/>
                    <w:default w:val="0"/>
                  </w:checkBox>
                </w:ffData>
              </w:fldChar>
            </w:r>
            <w:bookmarkStart w:id="145" w:name="Check505"/>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145"/>
            <w:r w:rsidRPr="00D35090">
              <w:rPr>
                <w:sz w:val="20"/>
              </w:rPr>
              <w:t xml:space="preserve"> Orden de apoyo y supervisión de los servicios sociales (indique legislación): </w:t>
            </w:r>
            <w:r w:rsidRPr="00D35090">
              <w:rPr>
                <w:sz w:val="20"/>
              </w:rPr>
              <w:fldChar w:fldCharType="begin" w:fldLock="1">
                <w:ffData>
                  <w:name w:val="Text221"/>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459A4844" w14:textId="2FCF99A0" w:rsidR="00330543" w:rsidRPr="00D35090" w:rsidRDefault="00330543" w:rsidP="00674B93">
            <w:pPr>
              <w:pStyle w:val="PBParagraph"/>
              <w:numPr>
                <w:ilvl w:val="0"/>
                <w:numId w:val="0"/>
              </w:numPr>
              <w:spacing w:before="60" w:after="60"/>
              <w:ind w:left="298" w:hanging="298"/>
              <w:rPr>
                <w:sz w:val="20"/>
                <w:szCs w:val="20"/>
              </w:rPr>
            </w:pPr>
            <w:r w:rsidRPr="00D35090">
              <w:rPr>
                <w:sz w:val="20"/>
              </w:rPr>
              <w:fldChar w:fldCharType="begin">
                <w:ffData>
                  <w:name w:val="Check506"/>
                  <w:enabled/>
                  <w:calcOnExit w:val="0"/>
                  <w:checkBox>
                    <w:sizeAuto/>
                    <w:default w:val="0"/>
                  </w:checkBox>
                </w:ffData>
              </w:fldChar>
            </w:r>
            <w:bookmarkStart w:id="146" w:name="Check506"/>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146"/>
            <w:r w:rsidRPr="00D35090">
              <w:rPr>
                <w:sz w:val="20"/>
              </w:rPr>
              <w:t xml:space="preserve"> Apoyo psicológico y otros tipos de apoyo profesional (indique legislación): </w:t>
            </w:r>
            <w:r w:rsidRPr="00D35090">
              <w:rPr>
                <w:sz w:val="20"/>
              </w:rPr>
              <w:fldChar w:fldCharType="begin" w:fldLock="1">
                <w:ffData>
                  <w:name w:val="Text221"/>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259F9524" w14:textId="63404441" w:rsidR="00330543" w:rsidRPr="00D35090" w:rsidRDefault="00330543" w:rsidP="00674B93">
            <w:pPr>
              <w:pStyle w:val="PBParagraph"/>
              <w:numPr>
                <w:ilvl w:val="0"/>
                <w:numId w:val="0"/>
              </w:numPr>
              <w:spacing w:before="60" w:after="60"/>
              <w:ind w:left="298" w:hanging="298"/>
              <w:rPr>
                <w:sz w:val="20"/>
                <w:szCs w:val="20"/>
              </w:rPr>
            </w:pPr>
            <w:r w:rsidRPr="00D35090">
              <w:rPr>
                <w:sz w:val="20"/>
              </w:rPr>
              <w:fldChar w:fldCharType="begin">
                <w:ffData>
                  <w:name w:val="Check507"/>
                  <w:enabled/>
                  <w:calcOnExit w:val="0"/>
                  <w:checkBox>
                    <w:sizeAuto/>
                    <w:default w:val="0"/>
                  </w:checkBox>
                </w:ffData>
              </w:fldChar>
            </w:r>
            <w:bookmarkStart w:id="147" w:name="Check507"/>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147"/>
            <w:r w:rsidRPr="00D35090">
              <w:rPr>
                <w:sz w:val="20"/>
              </w:rPr>
              <w:t xml:space="preserve"> Procedimientos de reunificación familiar, sujeto a la obtención de los documentos de inmigración pertinentes (indique legislación): </w:t>
            </w:r>
            <w:r w:rsidRPr="00D35090">
              <w:rPr>
                <w:sz w:val="20"/>
              </w:rPr>
              <w:fldChar w:fldCharType="begin" w:fldLock="1">
                <w:ffData>
                  <w:name w:val="Text221"/>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29A84AB2" w14:textId="6C51A5AD" w:rsidR="00330543" w:rsidRPr="00D35090" w:rsidRDefault="00330543" w:rsidP="00674B93">
            <w:pPr>
              <w:pStyle w:val="PBParagraph"/>
              <w:numPr>
                <w:ilvl w:val="0"/>
                <w:numId w:val="0"/>
              </w:numPr>
              <w:spacing w:before="60" w:after="60"/>
              <w:ind w:left="298" w:hanging="298"/>
              <w:rPr>
                <w:sz w:val="20"/>
                <w:szCs w:val="20"/>
              </w:rPr>
            </w:pPr>
            <w:r w:rsidRPr="00D35090">
              <w:rPr>
                <w:sz w:val="20"/>
              </w:rPr>
              <w:fldChar w:fldCharType="begin">
                <w:ffData>
                  <w:name w:val="Check508"/>
                  <w:enabled/>
                  <w:calcOnExit w:val="0"/>
                  <w:checkBox>
                    <w:sizeAuto/>
                    <w:default w:val="0"/>
                  </w:checkBox>
                </w:ffData>
              </w:fldChar>
            </w:r>
            <w:bookmarkStart w:id="148" w:name="Check508"/>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148"/>
            <w:r w:rsidRPr="00D35090">
              <w:rPr>
                <w:sz w:val="20"/>
              </w:rPr>
              <w:t xml:space="preserve"> Designación de un tutor temporal (indique legislación): </w:t>
            </w:r>
            <w:r w:rsidRPr="00D35090">
              <w:rPr>
                <w:sz w:val="20"/>
              </w:rPr>
              <w:fldChar w:fldCharType="begin" w:fldLock="1">
                <w:ffData>
                  <w:name w:val="Text221"/>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7CF95300" w14:textId="2A69ABC8" w:rsidR="00330543" w:rsidRPr="00D35090" w:rsidRDefault="00330543" w:rsidP="00674B93">
            <w:pPr>
              <w:pStyle w:val="PBParagraph"/>
              <w:numPr>
                <w:ilvl w:val="0"/>
                <w:numId w:val="0"/>
              </w:numPr>
              <w:spacing w:before="60" w:after="60"/>
              <w:ind w:left="298" w:hanging="298"/>
              <w:rPr>
                <w:sz w:val="20"/>
                <w:szCs w:val="20"/>
              </w:rPr>
            </w:pPr>
            <w:r w:rsidRPr="00D35090">
              <w:rPr>
                <w:sz w:val="20"/>
              </w:rPr>
              <w:fldChar w:fldCharType="begin">
                <w:ffData>
                  <w:name w:val="Check509"/>
                  <w:enabled/>
                  <w:calcOnExit w:val="0"/>
                  <w:checkBox>
                    <w:sizeAuto/>
                    <w:default w:val="0"/>
                  </w:checkBox>
                </w:ffData>
              </w:fldChar>
            </w:r>
            <w:bookmarkStart w:id="149" w:name="Check509"/>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149"/>
            <w:r w:rsidRPr="00D35090">
              <w:rPr>
                <w:sz w:val="20"/>
              </w:rPr>
              <w:t xml:space="preserve"> Medida provisional de acogimiento alternativo (p. ej.: con una familia de acogida o en una institución) (indique legislación): </w:t>
            </w:r>
            <w:r w:rsidRPr="00D35090">
              <w:rPr>
                <w:sz w:val="20"/>
              </w:rPr>
              <w:fldChar w:fldCharType="begin" w:fldLock="1">
                <w:ffData>
                  <w:name w:val="Text221"/>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1BA9D4B2" w14:textId="03F296D4" w:rsidR="005E12E8" w:rsidRPr="00D35090" w:rsidRDefault="005E12E8" w:rsidP="00674B93">
            <w:pPr>
              <w:pStyle w:val="PBParagraph"/>
              <w:numPr>
                <w:ilvl w:val="0"/>
                <w:numId w:val="0"/>
              </w:numPr>
              <w:spacing w:before="60" w:after="60"/>
              <w:ind w:left="298" w:hanging="298"/>
              <w:rPr>
                <w:sz w:val="20"/>
                <w:szCs w:val="20"/>
              </w:rPr>
            </w:pPr>
            <w:r w:rsidRPr="00D35090">
              <w:rPr>
                <w:sz w:val="20"/>
              </w:rPr>
              <w:fldChar w:fldCharType="begin">
                <w:ffData>
                  <w:name w:val="Check518"/>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Otra (indique medida y legislación): </w:t>
            </w:r>
            <w:r w:rsidRPr="00D35090">
              <w:rPr>
                <w:sz w:val="20"/>
              </w:rPr>
              <w:fldChar w:fldCharType="begin" w:fldLock="1">
                <w:ffData>
                  <w:name w:val="Text222"/>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7D74B503" w14:textId="77777777" w:rsidR="00330543" w:rsidRPr="00D35090" w:rsidRDefault="00330543" w:rsidP="00674B93">
            <w:pPr>
              <w:pStyle w:val="PBParagraph"/>
              <w:numPr>
                <w:ilvl w:val="0"/>
                <w:numId w:val="0"/>
              </w:numPr>
              <w:spacing w:before="60" w:after="60"/>
              <w:ind w:left="15" w:hanging="15"/>
              <w:rPr>
                <w:b/>
                <w:sz w:val="20"/>
                <w:szCs w:val="20"/>
              </w:rPr>
            </w:pPr>
            <w:r w:rsidRPr="00D35090">
              <w:rPr>
                <w:b/>
                <w:sz w:val="20"/>
              </w:rPr>
              <w:t>En relación con las necesidades urgentes del niño cuando hay un procedimiento judicial o administrativo:</w:t>
            </w:r>
          </w:p>
          <w:p w14:paraId="015128D5" w14:textId="2DC64E8C" w:rsidR="00330543" w:rsidRPr="00D35090" w:rsidRDefault="00330543" w:rsidP="00674B93">
            <w:pPr>
              <w:pStyle w:val="PBParagraph"/>
              <w:numPr>
                <w:ilvl w:val="0"/>
                <w:numId w:val="0"/>
              </w:numPr>
              <w:spacing w:before="60" w:after="60"/>
              <w:ind w:left="298" w:hanging="298"/>
              <w:rPr>
                <w:i/>
                <w:sz w:val="20"/>
                <w:szCs w:val="20"/>
              </w:rPr>
            </w:pPr>
            <w:r w:rsidRPr="00D35090">
              <w:rPr>
                <w:sz w:val="20"/>
              </w:rPr>
              <w:fldChar w:fldCharType="begin">
                <w:ffData>
                  <w:name w:val="Check510"/>
                  <w:enabled/>
                  <w:calcOnExit w:val="0"/>
                  <w:checkBox>
                    <w:sizeAuto/>
                    <w:default w:val="0"/>
                  </w:checkBox>
                </w:ffData>
              </w:fldChar>
            </w:r>
            <w:bookmarkStart w:id="150" w:name="Check510"/>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150"/>
            <w:r w:rsidRPr="00D35090">
              <w:rPr>
                <w:sz w:val="20"/>
              </w:rPr>
              <w:t xml:space="preserve"> Designación de un tutor </w:t>
            </w:r>
            <w:r w:rsidRPr="00D35090">
              <w:rPr>
                <w:i/>
                <w:sz w:val="20"/>
              </w:rPr>
              <w:t>ad litem</w:t>
            </w:r>
            <w:r w:rsidRPr="00D35090">
              <w:rPr>
                <w:sz w:val="20"/>
              </w:rPr>
              <w:t xml:space="preserve"> (indique legislación): </w:t>
            </w:r>
            <w:r w:rsidRPr="00D35090">
              <w:rPr>
                <w:sz w:val="20"/>
              </w:rPr>
              <w:fldChar w:fldCharType="begin" w:fldLock="1">
                <w:ffData>
                  <w:name w:val="Text221"/>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6517713B" w14:textId="015BFE71" w:rsidR="00330543" w:rsidRPr="00D35090" w:rsidRDefault="00330543" w:rsidP="00674B93">
            <w:pPr>
              <w:pStyle w:val="PBParagraph"/>
              <w:numPr>
                <w:ilvl w:val="0"/>
                <w:numId w:val="0"/>
              </w:numPr>
              <w:spacing w:before="60" w:after="60"/>
              <w:ind w:left="298" w:hanging="298"/>
              <w:rPr>
                <w:sz w:val="20"/>
                <w:szCs w:val="20"/>
              </w:rPr>
            </w:pPr>
            <w:r w:rsidRPr="00D35090">
              <w:rPr>
                <w:sz w:val="20"/>
              </w:rPr>
              <w:fldChar w:fldCharType="begin">
                <w:ffData>
                  <w:name w:val="Check511"/>
                  <w:enabled/>
                  <w:calcOnExit w:val="0"/>
                  <w:checkBox>
                    <w:sizeAuto/>
                    <w:default w:val="0"/>
                  </w:checkBox>
                </w:ffData>
              </w:fldChar>
            </w:r>
            <w:bookmarkStart w:id="151" w:name="Check511"/>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151"/>
            <w:r w:rsidRPr="00D35090">
              <w:rPr>
                <w:sz w:val="20"/>
              </w:rPr>
              <w:t xml:space="preserve"> Prestación de asistencia letrada y asistencia jurídica (indique legislación): </w:t>
            </w:r>
            <w:r w:rsidRPr="00D35090">
              <w:rPr>
                <w:sz w:val="20"/>
              </w:rPr>
              <w:fldChar w:fldCharType="begin" w:fldLock="1">
                <w:ffData>
                  <w:name w:val="Text221"/>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28BB5211" w14:textId="787AA342" w:rsidR="00330543" w:rsidRPr="00D35090" w:rsidRDefault="00330543" w:rsidP="00674B93">
            <w:pPr>
              <w:pStyle w:val="PBParagraph"/>
              <w:numPr>
                <w:ilvl w:val="0"/>
                <w:numId w:val="0"/>
              </w:numPr>
              <w:spacing w:before="60" w:after="60"/>
              <w:ind w:left="298" w:hanging="298"/>
              <w:rPr>
                <w:sz w:val="20"/>
                <w:szCs w:val="20"/>
              </w:rPr>
            </w:pPr>
            <w:r w:rsidRPr="00D35090">
              <w:rPr>
                <w:sz w:val="20"/>
              </w:rPr>
              <w:fldChar w:fldCharType="begin">
                <w:ffData>
                  <w:name w:val="Check512"/>
                  <w:enabled/>
                  <w:calcOnExit w:val="0"/>
                  <w:checkBox>
                    <w:sizeAuto/>
                    <w:default w:val="0"/>
                  </w:checkBox>
                </w:ffData>
              </w:fldChar>
            </w:r>
            <w:bookmarkStart w:id="152" w:name="Check512"/>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152"/>
            <w:r w:rsidRPr="00D35090">
              <w:rPr>
                <w:sz w:val="20"/>
              </w:rPr>
              <w:t xml:space="preserve"> Designación de un representante independiente para el niño, como un defensor de niños, en caso de conflicto de intereses (indique legislación): </w:t>
            </w:r>
            <w:r w:rsidRPr="00D35090">
              <w:rPr>
                <w:sz w:val="20"/>
              </w:rPr>
              <w:fldChar w:fldCharType="begin" w:fldLock="1">
                <w:ffData>
                  <w:name w:val="Text221"/>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29000DD3" w14:textId="176D6A6E" w:rsidR="00330543" w:rsidRPr="00D35090" w:rsidRDefault="00330543" w:rsidP="00674B93">
            <w:pPr>
              <w:pStyle w:val="PBParagraph"/>
              <w:numPr>
                <w:ilvl w:val="0"/>
                <w:numId w:val="0"/>
              </w:numPr>
              <w:spacing w:before="60" w:after="60"/>
              <w:ind w:left="298" w:hanging="298"/>
              <w:rPr>
                <w:sz w:val="20"/>
                <w:szCs w:val="20"/>
              </w:rPr>
            </w:pPr>
            <w:r w:rsidRPr="00D35090">
              <w:rPr>
                <w:sz w:val="20"/>
              </w:rPr>
              <w:fldChar w:fldCharType="begin">
                <w:ffData>
                  <w:name w:val="Check513"/>
                  <w:enabled/>
                  <w:calcOnExit w:val="0"/>
                  <w:checkBox>
                    <w:sizeAuto/>
                    <w:default w:val="0"/>
                  </w:checkBox>
                </w:ffData>
              </w:fldChar>
            </w:r>
            <w:bookmarkStart w:id="153" w:name="Check513"/>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153"/>
            <w:r w:rsidRPr="00D35090">
              <w:rPr>
                <w:sz w:val="20"/>
              </w:rPr>
              <w:t xml:space="preserve"> Designación de un intérprete (indique legislación): </w:t>
            </w:r>
            <w:r w:rsidRPr="00D35090">
              <w:rPr>
                <w:sz w:val="20"/>
              </w:rPr>
              <w:fldChar w:fldCharType="begin" w:fldLock="1">
                <w:ffData>
                  <w:name w:val="Text221"/>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34729D8B" w14:textId="1638B53E" w:rsidR="005E12E8" w:rsidRPr="00D35090" w:rsidRDefault="005E12E8" w:rsidP="00674B93">
            <w:pPr>
              <w:pStyle w:val="PBParagraph"/>
              <w:numPr>
                <w:ilvl w:val="0"/>
                <w:numId w:val="0"/>
              </w:numPr>
              <w:spacing w:before="60" w:after="60"/>
              <w:ind w:left="298" w:hanging="298"/>
              <w:rPr>
                <w:sz w:val="20"/>
                <w:szCs w:val="20"/>
              </w:rPr>
            </w:pPr>
            <w:r w:rsidRPr="00D35090">
              <w:rPr>
                <w:sz w:val="20"/>
              </w:rPr>
              <w:fldChar w:fldCharType="begin">
                <w:ffData>
                  <w:name w:val="Check518"/>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Otra (indique medida y legislación): </w:t>
            </w:r>
            <w:r w:rsidRPr="00D35090">
              <w:rPr>
                <w:sz w:val="20"/>
              </w:rPr>
              <w:fldChar w:fldCharType="begin" w:fldLock="1">
                <w:ffData>
                  <w:name w:val="Text222"/>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7C8A7C31" w14:textId="77777777" w:rsidR="00330543" w:rsidRPr="00D35090" w:rsidRDefault="00330543" w:rsidP="00674B93">
            <w:pPr>
              <w:pStyle w:val="PBParagraph"/>
              <w:numPr>
                <w:ilvl w:val="0"/>
                <w:numId w:val="0"/>
              </w:numPr>
              <w:spacing w:before="60" w:after="60"/>
              <w:ind w:left="298" w:hanging="298"/>
              <w:rPr>
                <w:b/>
                <w:sz w:val="20"/>
                <w:szCs w:val="20"/>
              </w:rPr>
            </w:pPr>
            <w:r w:rsidRPr="00D35090">
              <w:rPr>
                <w:b/>
                <w:sz w:val="20"/>
              </w:rPr>
              <w:t>Otras necesidades urgentes:</w:t>
            </w:r>
          </w:p>
          <w:p w14:paraId="67CB5551" w14:textId="1280422E" w:rsidR="00330543" w:rsidRPr="00D35090" w:rsidRDefault="00330543" w:rsidP="00674B93">
            <w:pPr>
              <w:pStyle w:val="PBParagraph"/>
              <w:numPr>
                <w:ilvl w:val="0"/>
                <w:numId w:val="0"/>
              </w:numPr>
              <w:spacing w:before="60" w:after="60"/>
              <w:ind w:left="298" w:hanging="298"/>
              <w:rPr>
                <w:sz w:val="20"/>
                <w:szCs w:val="20"/>
              </w:rPr>
            </w:pPr>
            <w:r w:rsidRPr="00D35090">
              <w:rPr>
                <w:sz w:val="20"/>
              </w:rPr>
              <w:fldChar w:fldCharType="begin">
                <w:ffData>
                  <w:name w:val="Check514"/>
                  <w:enabled/>
                  <w:calcOnExit w:val="0"/>
                  <w:checkBox>
                    <w:sizeAuto/>
                    <w:default w:val="0"/>
                  </w:checkBox>
                </w:ffData>
              </w:fldChar>
            </w:r>
            <w:bookmarkStart w:id="154" w:name="Check514"/>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154"/>
            <w:r w:rsidRPr="00D35090">
              <w:rPr>
                <w:sz w:val="20"/>
              </w:rPr>
              <w:t xml:space="preserve"> Organización de un tratamiento médico de urgencia (indique legislación): </w:t>
            </w:r>
            <w:r w:rsidRPr="00D35090">
              <w:rPr>
                <w:sz w:val="20"/>
              </w:rPr>
              <w:fldChar w:fldCharType="begin" w:fldLock="1">
                <w:ffData>
                  <w:name w:val="Text221"/>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34A33463" w14:textId="52CAC398" w:rsidR="00330543" w:rsidRPr="00D35090" w:rsidRDefault="00330543" w:rsidP="00674B93">
            <w:pPr>
              <w:pStyle w:val="PBParagraph"/>
              <w:numPr>
                <w:ilvl w:val="0"/>
                <w:numId w:val="0"/>
              </w:numPr>
              <w:spacing w:before="60" w:after="60"/>
              <w:ind w:left="298" w:hanging="298"/>
              <w:rPr>
                <w:sz w:val="20"/>
                <w:szCs w:val="20"/>
              </w:rPr>
            </w:pPr>
            <w:r w:rsidRPr="00D35090">
              <w:rPr>
                <w:sz w:val="20"/>
              </w:rPr>
              <w:fldChar w:fldCharType="begin">
                <w:ffData>
                  <w:name w:val="Check515"/>
                  <w:enabled/>
                  <w:calcOnExit w:val="0"/>
                  <w:checkBox>
                    <w:sizeAuto/>
                    <w:default w:val="0"/>
                  </w:checkBox>
                </w:ffData>
              </w:fldChar>
            </w:r>
            <w:bookmarkStart w:id="155" w:name="Check515"/>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155"/>
            <w:r w:rsidRPr="00D35090">
              <w:rPr>
                <w:sz w:val="20"/>
              </w:rPr>
              <w:t xml:space="preserve"> Orden para proteger la imagen del niño y su derecho a la privacidad (indique legislación): </w:t>
            </w:r>
            <w:r w:rsidRPr="00D35090">
              <w:rPr>
                <w:sz w:val="20"/>
              </w:rPr>
              <w:fldChar w:fldCharType="begin" w:fldLock="1">
                <w:ffData>
                  <w:name w:val="Text221"/>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2C9CA471" w14:textId="73F9279F" w:rsidR="00330543" w:rsidRPr="00D35090" w:rsidRDefault="00330543" w:rsidP="00674B93">
            <w:pPr>
              <w:pStyle w:val="PBParagraph"/>
              <w:numPr>
                <w:ilvl w:val="0"/>
                <w:numId w:val="0"/>
              </w:numPr>
              <w:spacing w:before="60" w:after="60"/>
              <w:ind w:left="298" w:hanging="298"/>
              <w:rPr>
                <w:sz w:val="20"/>
                <w:szCs w:val="20"/>
              </w:rPr>
            </w:pPr>
            <w:r w:rsidRPr="00D35090">
              <w:rPr>
                <w:sz w:val="20"/>
              </w:rPr>
              <w:fldChar w:fldCharType="begin">
                <w:ffData>
                  <w:name w:val="Check516"/>
                  <w:enabled/>
                  <w:calcOnExit w:val="0"/>
                  <w:checkBox>
                    <w:sizeAuto/>
                    <w:default w:val="0"/>
                  </w:checkBox>
                </w:ffData>
              </w:fldChar>
            </w:r>
            <w:bookmarkStart w:id="156" w:name="Check516"/>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156"/>
            <w:r w:rsidRPr="00D35090">
              <w:rPr>
                <w:sz w:val="20"/>
              </w:rPr>
              <w:t xml:space="preserve"> Administrar los bienes del niño, por ejemplo, para proteger los bienes perecederos o para cubrir gastos urgentes (indique legislación): </w:t>
            </w:r>
            <w:r w:rsidRPr="00D35090">
              <w:rPr>
                <w:sz w:val="20"/>
              </w:rPr>
              <w:fldChar w:fldCharType="begin" w:fldLock="1">
                <w:ffData>
                  <w:name w:val="Text221"/>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673A7A16" w14:textId="33DBE16C" w:rsidR="00330543" w:rsidRPr="00D35090" w:rsidRDefault="00330543" w:rsidP="00674B93">
            <w:pPr>
              <w:pStyle w:val="PBParagraph"/>
              <w:numPr>
                <w:ilvl w:val="0"/>
                <w:numId w:val="0"/>
              </w:numPr>
              <w:spacing w:before="60" w:after="60"/>
              <w:ind w:left="298" w:hanging="298"/>
              <w:rPr>
                <w:sz w:val="20"/>
                <w:szCs w:val="20"/>
              </w:rPr>
            </w:pPr>
            <w:r w:rsidRPr="00D35090">
              <w:rPr>
                <w:sz w:val="20"/>
              </w:rPr>
              <w:fldChar w:fldCharType="begin">
                <w:ffData>
                  <w:name w:val="Check517"/>
                  <w:enabled/>
                  <w:calcOnExit w:val="0"/>
                  <w:checkBox>
                    <w:sizeAuto/>
                    <w:default w:val="0"/>
                  </w:checkBox>
                </w:ffData>
              </w:fldChar>
            </w:r>
            <w:bookmarkStart w:id="157" w:name="Check517"/>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157"/>
            <w:r w:rsidRPr="00D35090">
              <w:rPr>
                <w:sz w:val="20"/>
              </w:rPr>
              <w:t xml:space="preserve"> Embargo preventivo de bienes </w:t>
            </w:r>
            <w:r w:rsidR="004E1763" w:rsidRPr="00D35090">
              <w:rPr>
                <w:sz w:val="20"/>
              </w:rPr>
              <w:t>del</w:t>
            </w:r>
            <w:r w:rsidRPr="00D35090">
              <w:rPr>
                <w:sz w:val="20"/>
              </w:rPr>
              <w:t xml:space="preserve"> niño (indique legislación): </w:t>
            </w:r>
            <w:r w:rsidRPr="00D35090">
              <w:rPr>
                <w:sz w:val="20"/>
              </w:rPr>
              <w:fldChar w:fldCharType="begin" w:fldLock="1">
                <w:ffData>
                  <w:name w:val="Text221"/>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50D885B5" w14:textId="66B932C8" w:rsidR="00330543" w:rsidRPr="00D35090" w:rsidRDefault="00330543" w:rsidP="00674B93">
            <w:pPr>
              <w:pStyle w:val="PBParagraph"/>
              <w:numPr>
                <w:ilvl w:val="0"/>
                <w:numId w:val="0"/>
              </w:numPr>
              <w:spacing w:before="60" w:after="60"/>
              <w:ind w:left="298" w:hanging="298"/>
              <w:rPr>
                <w:sz w:val="20"/>
                <w:szCs w:val="20"/>
              </w:rPr>
            </w:pPr>
            <w:r w:rsidRPr="00D35090">
              <w:rPr>
                <w:sz w:val="20"/>
              </w:rPr>
              <w:fldChar w:fldCharType="begin">
                <w:ffData>
                  <w:name w:val="Check518"/>
                  <w:enabled/>
                  <w:calcOnExit w:val="0"/>
                  <w:checkBox>
                    <w:sizeAuto/>
                    <w:default w:val="0"/>
                  </w:checkBox>
                </w:ffData>
              </w:fldChar>
            </w:r>
            <w:bookmarkStart w:id="158" w:name="Check518"/>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158"/>
            <w:r w:rsidRPr="00D35090">
              <w:rPr>
                <w:sz w:val="20"/>
              </w:rPr>
              <w:t xml:space="preserve"> Otra (indique medida y legislación): </w:t>
            </w:r>
            <w:r w:rsidRPr="00D35090">
              <w:rPr>
                <w:sz w:val="20"/>
              </w:rPr>
              <w:fldChar w:fldCharType="begin" w:fldLock="1">
                <w:ffData>
                  <w:name w:val="Text222"/>
                  <w:enabled/>
                  <w:calcOnExit w:val="0"/>
                  <w:textInput/>
                </w:ffData>
              </w:fldChar>
            </w:r>
            <w:bookmarkStart w:id="159" w:name="Text222"/>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159"/>
          </w:p>
        </w:tc>
      </w:tr>
      <w:tr w:rsidR="00232A20" w:rsidRPr="00D35090" w14:paraId="3AC7B9EE" w14:textId="77777777">
        <w:tc>
          <w:tcPr>
            <w:tcW w:w="9923" w:type="dxa"/>
            <w:gridSpan w:val="2"/>
          </w:tcPr>
          <w:p w14:paraId="5C68C7D9" w14:textId="781A7ADB" w:rsidR="00232A20" w:rsidRPr="00D35090" w:rsidRDefault="007D0F8A" w:rsidP="00674B93">
            <w:pPr>
              <w:pStyle w:val="PBParagraph"/>
              <w:numPr>
                <w:ilvl w:val="0"/>
                <w:numId w:val="0"/>
              </w:numPr>
              <w:spacing w:before="60" w:after="60"/>
              <w:ind w:left="31" w:hanging="31"/>
              <w:rPr>
                <w:b/>
                <w:sz w:val="20"/>
                <w:szCs w:val="20"/>
              </w:rPr>
            </w:pPr>
            <w:r w:rsidRPr="00D35090">
              <w:rPr>
                <w:b/>
                <w:sz w:val="20"/>
              </w:rPr>
              <w:lastRenderedPageBreak/>
              <w:t>Última actualización: [INSERTAR FECHA]</w:t>
            </w:r>
          </w:p>
        </w:tc>
      </w:tr>
    </w:tbl>
    <w:p w14:paraId="75CFF31C" w14:textId="77777777" w:rsidR="00B44396" w:rsidRPr="00D35090" w:rsidRDefault="00B44396" w:rsidP="00863BDF">
      <w:pPr>
        <w:pStyle w:val="Heading1"/>
        <w:ind w:hanging="283"/>
        <w:jc w:val="both"/>
      </w:pPr>
      <w:bookmarkStart w:id="160" w:name="_Toc225333637"/>
      <w:r w:rsidRPr="00D35090">
        <w:t>Competencia judicial (arts. 5 a 14)</w:t>
      </w:r>
      <w:bookmarkEnd w:id="160"/>
      <w:r w:rsidRPr="00D35090">
        <w:t xml:space="preserve"> </w:t>
      </w:r>
    </w:p>
    <w:p w14:paraId="45AE6B23" w14:textId="2B1BDE82" w:rsidR="00B44396" w:rsidRPr="00D35090" w:rsidRDefault="00B44396" w:rsidP="00161F47">
      <w:pPr>
        <w:pStyle w:val="Heading2"/>
        <w:numPr>
          <w:ilvl w:val="0"/>
          <w:numId w:val="86"/>
        </w:numPr>
        <w:ind w:left="567"/>
        <w:rPr>
          <w:color w:val="03295A" w:themeColor="accent4"/>
        </w:rPr>
      </w:pPr>
      <w:bookmarkStart w:id="161" w:name="_Toc225333638"/>
      <w:r w:rsidRPr="00D35090">
        <w:t>Autoridades judiciales</w:t>
      </w:r>
      <w:bookmarkEnd w:id="161"/>
    </w:p>
    <w:tbl>
      <w:tblPr>
        <w:tblStyle w:val="TableGrid"/>
        <w:tblW w:w="9923" w:type="dxa"/>
        <w:tblInd w:w="-5" w:type="dxa"/>
        <w:tblLook w:val="04A0" w:firstRow="1" w:lastRow="0" w:firstColumn="1" w:lastColumn="0" w:noHBand="0" w:noVBand="1"/>
      </w:tblPr>
      <w:tblGrid>
        <w:gridCol w:w="4275"/>
        <w:gridCol w:w="5648"/>
      </w:tblGrid>
      <w:tr w:rsidR="00330543" w:rsidRPr="00D35090" w14:paraId="43E2DB68" w14:textId="77777777" w:rsidTr="001368A9">
        <w:tc>
          <w:tcPr>
            <w:tcW w:w="4275" w:type="dxa"/>
          </w:tcPr>
          <w:p w14:paraId="59756D1C" w14:textId="29BF6656" w:rsidR="00330543" w:rsidRPr="00D35090" w:rsidRDefault="00330543" w:rsidP="00A44069">
            <w:pPr>
              <w:pStyle w:val="PBParagraph"/>
              <w:numPr>
                <w:ilvl w:val="0"/>
                <w:numId w:val="0"/>
              </w:numPr>
              <w:spacing w:before="60" w:after="60"/>
              <w:rPr>
                <w:sz w:val="20"/>
                <w:szCs w:val="20"/>
              </w:rPr>
            </w:pPr>
            <w:r w:rsidRPr="00D35090">
              <w:rPr>
                <w:sz w:val="20"/>
              </w:rPr>
              <w:t xml:space="preserve">Indique las autoridades judiciales en [nombre de su Estado] que tengan competencia para conocer de asuntos comprendidos en el ámbito de aplicación del Convenio. </w:t>
            </w:r>
          </w:p>
          <w:p w14:paraId="08E7C216" w14:textId="0782AE28" w:rsidR="00330543" w:rsidRPr="00D35090" w:rsidRDefault="00330543" w:rsidP="00A44069">
            <w:pPr>
              <w:pStyle w:val="PBParagraph"/>
              <w:numPr>
                <w:ilvl w:val="0"/>
                <w:numId w:val="0"/>
              </w:numPr>
              <w:spacing w:before="60" w:after="60"/>
              <w:ind w:left="567" w:hanging="567"/>
              <w:rPr>
                <w:i/>
                <w:sz w:val="20"/>
                <w:szCs w:val="20"/>
              </w:rPr>
            </w:pPr>
            <w:r w:rsidRPr="00D35090">
              <w:rPr>
                <w:i/>
                <w:sz w:val="20"/>
              </w:rPr>
              <w:t>Marque todas las que correspondan.</w:t>
            </w:r>
          </w:p>
          <w:p w14:paraId="115C271E" w14:textId="75C6CB51" w:rsidR="00330543" w:rsidRPr="00D35090" w:rsidRDefault="00330543" w:rsidP="00A44069">
            <w:pPr>
              <w:pStyle w:val="PBParagraph"/>
              <w:numPr>
                <w:ilvl w:val="0"/>
                <w:numId w:val="0"/>
              </w:numPr>
              <w:spacing w:before="60" w:after="60"/>
              <w:rPr>
                <w:sz w:val="20"/>
                <w:szCs w:val="20"/>
              </w:rPr>
            </w:pPr>
            <w:r w:rsidRPr="00D35090">
              <w:rPr>
                <w:i/>
                <w:sz w:val="20"/>
              </w:rPr>
              <w:t xml:space="preserve">Indique enlaces o adjunte copias de las leyes y/o normas que regulan las cuestiones </w:t>
            </w:r>
            <w:r w:rsidRPr="00D35090">
              <w:rPr>
                <w:i/>
                <w:sz w:val="20"/>
              </w:rPr>
              <w:lastRenderedPageBreak/>
              <w:t>procesales relativas a la protección de niños en su Estado.</w:t>
            </w:r>
          </w:p>
        </w:tc>
        <w:tc>
          <w:tcPr>
            <w:tcW w:w="5648" w:type="dxa"/>
          </w:tcPr>
          <w:p w14:paraId="20C05B56" w14:textId="6D62465D" w:rsidR="00330543" w:rsidRPr="00D35090" w:rsidRDefault="00330543" w:rsidP="00674B93">
            <w:pPr>
              <w:pStyle w:val="PBParagraph"/>
              <w:numPr>
                <w:ilvl w:val="0"/>
                <w:numId w:val="0"/>
              </w:numPr>
              <w:spacing w:before="60" w:after="60"/>
              <w:ind w:left="567" w:hanging="567"/>
              <w:rPr>
                <w:sz w:val="20"/>
                <w:szCs w:val="20"/>
              </w:rPr>
            </w:pPr>
            <w:r w:rsidRPr="00D35090">
              <w:rPr>
                <w:sz w:val="20"/>
              </w:rPr>
              <w:lastRenderedPageBreak/>
              <w:fldChar w:fldCharType="begin">
                <w:ffData>
                  <w:name w:val="Check519"/>
                  <w:enabled/>
                  <w:calcOnExit w:val="0"/>
                  <w:checkBox>
                    <w:sizeAuto/>
                    <w:default w:val="0"/>
                  </w:checkBox>
                </w:ffData>
              </w:fldChar>
            </w:r>
            <w:bookmarkStart w:id="162" w:name="Check519"/>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162"/>
            <w:r w:rsidRPr="00D35090">
              <w:rPr>
                <w:sz w:val="20"/>
              </w:rPr>
              <w:t xml:space="preserve"> Tribunales con competencia general </w:t>
            </w:r>
          </w:p>
          <w:p w14:paraId="0E7CA652" w14:textId="6C31B3AD" w:rsidR="00330543" w:rsidRPr="00D35090" w:rsidRDefault="00330543" w:rsidP="00674B93">
            <w:pPr>
              <w:pStyle w:val="PBParagraph"/>
              <w:numPr>
                <w:ilvl w:val="0"/>
                <w:numId w:val="0"/>
              </w:numPr>
              <w:spacing w:before="60" w:after="60"/>
              <w:ind w:left="567" w:hanging="269"/>
              <w:rPr>
                <w:sz w:val="20"/>
                <w:szCs w:val="20"/>
              </w:rPr>
            </w:pPr>
            <w:r w:rsidRPr="00D35090">
              <w:rPr>
                <w:sz w:val="20"/>
              </w:rPr>
              <w:t xml:space="preserve">Leyes y/o normas procesales: </w:t>
            </w:r>
            <w:r w:rsidRPr="00D35090">
              <w:rPr>
                <w:sz w:val="20"/>
              </w:rPr>
              <w:fldChar w:fldCharType="begin" w:fldLock="1">
                <w:ffData>
                  <w:name w:val="Text223"/>
                  <w:enabled/>
                  <w:calcOnExit w:val="0"/>
                  <w:textInput/>
                </w:ffData>
              </w:fldChar>
            </w:r>
            <w:bookmarkStart w:id="163" w:name="Text223"/>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163"/>
            <w:r w:rsidRPr="00D35090">
              <w:rPr>
                <w:sz w:val="20"/>
              </w:rPr>
              <w:t xml:space="preserve">      </w:t>
            </w:r>
          </w:p>
          <w:p w14:paraId="5F05547B" w14:textId="36888C4C" w:rsidR="00330543" w:rsidRPr="00D35090" w:rsidRDefault="00330543" w:rsidP="00674B93">
            <w:pPr>
              <w:pStyle w:val="PBParagraph"/>
              <w:numPr>
                <w:ilvl w:val="0"/>
                <w:numId w:val="0"/>
              </w:numPr>
              <w:spacing w:before="60" w:after="60"/>
              <w:ind w:left="567" w:hanging="567"/>
              <w:rPr>
                <w:sz w:val="20"/>
                <w:szCs w:val="20"/>
              </w:rPr>
            </w:pPr>
            <w:r w:rsidRPr="00D35090">
              <w:rPr>
                <w:sz w:val="20"/>
              </w:rPr>
              <w:fldChar w:fldCharType="begin">
                <w:ffData>
                  <w:name w:val="Check520"/>
                  <w:enabled/>
                  <w:calcOnExit w:val="0"/>
                  <w:checkBox>
                    <w:sizeAuto/>
                    <w:default w:val="0"/>
                  </w:checkBox>
                </w:ffData>
              </w:fldChar>
            </w:r>
            <w:bookmarkStart w:id="164" w:name="Check520"/>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164"/>
            <w:r w:rsidRPr="00D35090">
              <w:rPr>
                <w:sz w:val="20"/>
              </w:rPr>
              <w:t xml:space="preserve"> Tribunales de familia </w:t>
            </w:r>
          </w:p>
          <w:p w14:paraId="6A86D177" w14:textId="49C6DC73" w:rsidR="00330543" w:rsidRPr="00D35090" w:rsidRDefault="00330543" w:rsidP="00674B93">
            <w:pPr>
              <w:pStyle w:val="PBParagraph"/>
              <w:numPr>
                <w:ilvl w:val="0"/>
                <w:numId w:val="0"/>
              </w:numPr>
              <w:spacing w:before="60" w:after="60"/>
              <w:ind w:left="567" w:hanging="269"/>
              <w:rPr>
                <w:sz w:val="20"/>
                <w:szCs w:val="20"/>
              </w:rPr>
            </w:pPr>
            <w:r w:rsidRPr="00D35090">
              <w:rPr>
                <w:sz w:val="20"/>
              </w:rPr>
              <w:t xml:space="preserve">Leyes y/o normas procesales: </w:t>
            </w:r>
            <w:r w:rsidRPr="00D35090">
              <w:rPr>
                <w:sz w:val="20"/>
              </w:rPr>
              <w:fldChar w:fldCharType="begin" w:fldLock="1">
                <w:ffData>
                  <w:name w:val="Text224"/>
                  <w:enabled/>
                  <w:calcOnExit w:val="0"/>
                  <w:textInput/>
                </w:ffData>
              </w:fldChar>
            </w:r>
            <w:bookmarkStart w:id="165" w:name="Text224"/>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165"/>
            <w:r w:rsidRPr="00D35090">
              <w:rPr>
                <w:sz w:val="20"/>
              </w:rPr>
              <w:t xml:space="preserve">     </w:t>
            </w:r>
          </w:p>
          <w:p w14:paraId="511EB9D1" w14:textId="698A7821" w:rsidR="00330543" w:rsidRPr="00D35090" w:rsidRDefault="00330543" w:rsidP="00674B93">
            <w:pPr>
              <w:pStyle w:val="PBParagraph"/>
              <w:numPr>
                <w:ilvl w:val="0"/>
                <w:numId w:val="0"/>
              </w:numPr>
              <w:spacing w:before="60" w:after="60"/>
              <w:rPr>
                <w:sz w:val="20"/>
                <w:szCs w:val="20"/>
              </w:rPr>
            </w:pPr>
            <w:r w:rsidRPr="00D35090">
              <w:rPr>
                <w:sz w:val="20"/>
              </w:rPr>
              <w:fldChar w:fldCharType="begin">
                <w:ffData>
                  <w:name w:val="Check521"/>
                  <w:enabled/>
                  <w:calcOnExit w:val="0"/>
                  <w:checkBox>
                    <w:sizeAuto/>
                    <w:default w:val="0"/>
                  </w:checkBox>
                </w:ffData>
              </w:fldChar>
            </w:r>
            <w:bookmarkStart w:id="166" w:name="Check521"/>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166"/>
            <w:r w:rsidRPr="00D35090">
              <w:rPr>
                <w:sz w:val="20"/>
              </w:rPr>
              <w:t> Otros tribunales especializados (</w:t>
            </w:r>
            <w:r w:rsidR="00805789" w:rsidRPr="00D35090">
              <w:rPr>
                <w:sz w:val="20"/>
              </w:rPr>
              <w:t>sírvase especificar</w:t>
            </w:r>
            <w:r w:rsidRPr="00D35090">
              <w:rPr>
                <w:sz w:val="20"/>
              </w:rPr>
              <w:t xml:space="preserve">): </w:t>
            </w:r>
            <w:r w:rsidRPr="00D35090">
              <w:rPr>
                <w:sz w:val="20"/>
              </w:rPr>
              <w:fldChar w:fldCharType="begin" w:fldLock="1">
                <w:ffData>
                  <w:name w:val="Text225"/>
                  <w:enabled/>
                  <w:calcOnExit w:val="0"/>
                  <w:textInput/>
                </w:ffData>
              </w:fldChar>
            </w:r>
            <w:bookmarkStart w:id="167" w:name="Text225"/>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167"/>
            <w:r w:rsidRPr="00D35090">
              <w:rPr>
                <w:sz w:val="20"/>
              </w:rPr>
              <w:t xml:space="preserve">       </w:t>
            </w:r>
          </w:p>
          <w:p w14:paraId="22CB5CDF" w14:textId="002F86D3" w:rsidR="00330543" w:rsidRPr="00D35090" w:rsidRDefault="00330543" w:rsidP="00674B93">
            <w:pPr>
              <w:pStyle w:val="PBParagraph"/>
              <w:numPr>
                <w:ilvl w:val="0"/>
                <w:numId w:val="0"/>
              </w:numPr>
              <w:spacing w:before="60" w:after="60"/>
              <w:ind w:left="567" w:hanging="269"/>
              <w:rPr>
                <w:sz w:val="20"/>
                <w:szCs w:val="20"/>
              </w:rPr>
            </w:pPr>
            <w:r w:rsidRPr="00D35090">
              <w:rPr>
                <w:sz w:val="20"/>
              </w:rPr>
              <w:t xml:space="preserve">Leyes y/o normas procesales: </w:t>
            </w:r>
            <w:r w:rsidRPr="00D35090">
              <w:rPr>
                <w:sz w:val="20"/>
              </w:rPr>
              <w:fldChar w:fldCharType="begin" w:fldLock="1">
                <w:ffData>
                  <w:name w:val="Text226"/>
                  <w:enabled/>
                  <w:calcOnExit w:val="0"/>
                  <w:textInput/>
                </w:ffData>
              </w:fldChar>
            </w:r>
            <w:bookmarkStart w:id="168" w:name="Text226"/>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168"/>
            <w:r w:rsidRPr="00D35090">
              <w:rPr>
                <w:sz w:val="20"/>
              </w:rPr>
              <w:t xml:space="preserve">      </w:t>
            </w:r>
          </w:p>
          <w:p w14:paraId="6EB69799" w14:textId="768F6FD4" w:rsidR="00330543" w:rsidRPr="00D35090" w:rsidRDefault="00330543" w:rsidP="00674B93">
            <w:pPr>
              <w:pStyle w:val="PBParagraph"/>
              <w:numPr>
                <w:ilvl w:val="0"/>
                <w:numId w:val="0"/>
              </w:numPr>
              <w:spacing w:before="60" w:after="60"/>
              <w:ind w:left="567" w:hanging="567"/>
              <w:rPr>
                <w:sz w:val="20"/>
                <w:szCs w:val="20"/>
              </w:rPr>
            </w:pPr>
            <w:r w:rsidRPr="00D35090">
              <w:rPr>
                <w:sz w:val="20"/>
              </w:rPr>
              <w:fldChar w:fldCharType="begin">
                <w:ffData>
                  <w:name w:val="Check522"/>
                  <w:enabled/>
                  <w:calcOnExit w:val="0"/>
                  <w:checkBox>
                    <w:sizeAuto/>
                    <w:default w:val="0"/>
                  </w:checkBox>
                </w:ffData>
              </w:fldChar>
            </w:r>
            <w:bookmarkStart w:id="169" w:name="Check522"/>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169"/>
            <w:r w:rsidRPr="00D35090">
              <w:rPr>
                <w:sz w:val="20"/>
              </w:rPr>
              <w:t xml:space="preserve"> Otro (sírvase especificar): </w:t>
            </w:r>
            <w:r w:rsidRPr="00D35090">
              <w:rPr>
                <w:sz w:val="20"/>
              </w:rPr>
              <w:fldChar w:fldCharType="begin" w:fldLock="1">
                <w:ffData>
                  <w:name w:val="Text227"/>
                  <w:enabled/>
                  <w:calcOnExit w:val="0"/>
                  <w:textInput/>
                </w:ffData>
              </w:fldChar>
            </w:r>
            <w:bookmarkStart w:id="170" w:name="Text227"/>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170"/>
            <w:r w:rsidRPr="00D35090">
              <w:rPr>
                <w:sz w:val="20"/>
              </w:rPr>
              <w:t xml:space="preserve">      </w:t>
            </w:r>
          </w:p>
          <w:p w14:paraId="17557128" w14:textId="3A53F14B" w:rsidR="00330543" w:rsidRPr="00D35090" w:rsidRDefault="00330543" w:rsidP="00674B93">
            <w:pPr>
              <w:pStyle w:val="PBParagraph"/>
              <w:numPr>
                <w:ilvl w:val="0"/>
                <w:numId w:val="0"/>
              </w:numPr>
              <w:spacing w:before="60" w:after="60"/>
              <w:ind w:left="298"/>
              <w:rPr>
                <w:sz w:val="20"/>
                <w:szCs w:val="20"/>
              </w:rPr>
            </w:pPr>
            <w:r w:rsidRPr="00D35090">
              <w:rPr>
                <w:sz w:val="20"/>
              </w:rPr>
              <w:lastRenderedPageBreak/>
              <w:t xml:space="preserve">Leyes y/o normas procesales: </w:t>
            </w:r>
            <w:r w:rsidRPr="00D35090">
              <w:rPr>
                <w:sz w:val="20"/>
              </w:rPr>
              <w:fldChar w:fldCharType="begin" w:fldLock="1">
                <w:ffData>
                  <w:name w:val="Text228"/>
                  <w:enabled/>
                  <w:calcOnExit w:val="0"/>
                  <w:textInput/>
                </w:ffData>
              </w:fldChar>
            </w:r>
            <w:bookmarkStart w:id="171" w:name="Text228"/>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171"/>
          </w:p>
        </w:tc>
      </w:tr>
      <w:tr w:rsidR="006A0C49" w:rsidRPr="00D35090" w14:paraId="3E2AE985" w14:textId="77777777">
        <w:tc>
          <w:tcPr>
            <w:tcW w:w="9923" w:type="dxa"/>
            <w:gridSpan w:val="2"/>
          </w:tcPr>
          <w:p w14:paraId="6F84367A" w14:textId="0A679DED" w:rsidR="006A0C49" w:rsidRPr="00D35090" w:rsidRDefault="007D0F8A" w:rsidP="00674B93">
            <w:pPr>
              <w:pStyle w:val="PBParagraph"/>
              <w:numPr>
                <w:ilvl w:val="0"/>
                <w:numId w:val="0"/>
              </w:numPr>
              <w:spacing w:before="60" w:after="60"/>
              <w:ind w:left="567" w:hanging="567"/>
              <w:rPr>
                <w:sz w:val="20"/>
                <w:szCs w:val="20"/>
              </w:rPr>
            </w:pPr>
            <w:r w:rsidRPr="00D35090">
              <w:rPr>
                <w:b/>
                <w:sz w:val="20"/>
              </w:rPr>
              <w:lastRenderedPageBreak/>
              <w:t>Última actualización: [INSERTAR FECHA]</w:t>
            </w:r>
          </w:p>
        </w:tc>
      </w:tr>
    </w:tbl>
    <w:p w14:paraId="6E945DCC" w14:textId="671292B6" w:rsidR="005815AE" w:rsidRPr="00D35090" w:rsidRDefault="005815AE" w:rsidP="00161F47">
      <w:pPr>
        <w:pStyle w:val="Heading2"/>
        <w:numPr>
          <w:ilvl w:val="0"/>
          <w:numId w:val="86"/>
        </w:numPr>
        <w:ind w:left="567"/>
        <w:rPr>
          <w:color w:val="03295A" w:themeColor="accent4"/>
        </w:rPr>
      </w:pPr>
      <w:bookmarkStart w:id="172" w:name="_Ref170142020"/>
      <w:bookmarkStart w:id="173" w:name="_Toc225333639"/>
      <w:r w:rsidRPr="00D35090">
        <w:t>Transferencia de competencia (arts. 8 y 9)</w:t>
      </w:r>
      <w:bookmarkEnd w:id="172"/>
      <w:bookmarkEnd w:id="173"/>
    </w:p>
    <w:tbl>
      <w:tblPr>
        <w:tblStyle w:val="TableGrid"/>
        <w:tblW w:w="9923" w:type="dxa"/>
        <w:tblInd w:w="-5" w:type="dxa"/>
        <w:tblLook w:val="04A0" w:firstRow="1" w:lastRow="0" w:firstColumn="1" w:lastColumn="0" w:noHBand="0" w:noVBand="1"/>
      </w:tblPr>
      <w:tblGrid>
        <w:gridCol w:w="4275"/>
        <w:gridCol w:w="5648"/>
      </w:tblGrid>
      <w:tr w:rsidR="001F11D2" w:rsidRPr="00D35090" w14:paraId="6D643DD7" w14:textId="77777777" w:rsidTr="00354E35">
        <w:tc>
          <w:tcPr>
            <w:tcW w:w="9923" w:type="dxa"/>
            <w:gridSpan w:val="2"/>
            <w:shd w:val="clear" w:color="auto" w:fill="E7E6E6" w:themeFill="background2"/>
          </w:tcPr>
          <w:p w14:paraId="14391841" w14:textId="7A3470EB" w:rsidR="001F11D2" w:rsidRPr="00D35090" w:rsidRDefault="001F11D2" w:rsidP="001F11D2">
            <w:pPr>
              <w:pStyle w:val="PBParagraph"/>
              <w:numPr>
                <w:ilvl w:val="0"/>
                <w:numId w:val="0"/>
              </w:numPr>
              <w:spacing w:before="60" w:after="60"/>
              <w:rPr>
                <w:b/>
                <w:bCs/>
                <w:sz w:val="20"/>
                <w:szCs w:val="20"/>
              </w:rPr>
            </w:pPr>
            <w:r w:rsidRPr="00D35090">
              <w:rPr>
                <w:b/>
                <w:bCs/>
                <w:i/>
                <w:iCs/>
                <w:color w:val="03295A" w:themeColor="accent4"/>
                <w:sz w:val="20"/>
                <w:szCs w:val="20"/>
                <w:lang w:val="es-ES"/>
              </w:rPr>
              <w:t>Véase la pregunta 3 más arriba para consultar los datos de contacto de la autoridad designada.</w:t>
            </w:r>
          </w:p>
        </w:tc>
      </w:tr>
      <w:tr w:rsidR="00812E15" w:rsidRPr="00D35090" w14:paraId="2138D4E9" w14:textId="77777777" w:rsidTr="001368A9">
        <w:tc>
          <w:tcPr>
            <w:tcW w:w="4275" w:type="dxa"/>
          </w:tcPr>
          <w:p w14:paraId="5B4BB25E" w14:textId="7B67D512" w:rsidR="00812E15" w:rsidRPr="00D35090" w:rsidRDefault="00812E15" w:rsidP="00812E15">
            <w:pPr>
              <w:pStyle w:val="PBParagraph"/>
              <w:numPr>
                <w:ilvl w:val="1"/>
                <w:numId w:val="55"/>
              </w:numPr>
              <w:spacing w:before="60" w:after="60"/>
              <w:rPr>
                <w:sz w:val="20"/>
                <w:szCs w:val="20"/>
              </w:rPr>
            </w:pPr>
            <w:r w:rsidRPr="00D35090">
              <w:rPr>
                <w:sz w:val="20"/>
              </w:rPr>
              <w:t xml:space="preserve">¿Qué mecanismos y procedimientos internos prevé la </w:t>
            </w:r>
            <w:r w:rsidR="008227ED" w:rsidRPr="00D35090">
              <w:rPr>
                <w:sz w:val="20"/>
              </w:rPr>
              <w:t>ley</w:t>
            </w:r>
            <w:r w:rsidRPr="00D35090">
              <w:rPr>
                <w:sz w:val="20"/>
              </w:rPr>
              <w:t xml:space="preserve"> de [nombre de su Estado] para la transferencia o aceptación de la competencia en virtud de los artículos 8 y 9 del Convenio?</w:t>
            </w:r>
          </w:p>
          <w:p w14:paraId="341BD808" w14:textId="596607C0" w:rsidR="00812E15" w:rsidRPr="00D35090" w:rsidRDefault="00812E15" w:rsidP="00812E15">
            <w:pPr>
              <w:pStyle w:val="PBParagraph"/>
              <w:numPr>
                <w:ilvl w:val="0"/>
                <w:numId w:val="0"/>
              </w:numPr>
              <w:spacing w:before="60" w:after="60"/>
              <w:ind w:left="602"/>
              <w:rPr>
                <w:sz w:val="20"/>
                <w:szCs w:val="20"/>
              </w:rPr>
            </w:pPr>
            <w:r w:rsidRPr="00D35090">
              <w:rPr>
                <w:i/>
                <w:sz w:val="20"/>
              </w:rPr>
              <w:t>Indique un enlace a la legislación o adjunte una copia.</w:t>
            </w:r>
          </w:p>
        </w:tc>
        <w:tc>
          <w:tcPr>
            <w:tcW w:w="5648" w:type="dxa"/>
          </w:tcPr>
          <w:p w14:paraId="0369284C" w14:textId="6B8EB1B1" w:rsidR="00812E15" w:rsidRPr="00D35090" w:rsidRDefault="00812E15" w:rsidP="00812E15">
            <w:pPr>
              <w:pStyle w:val="PBParagraph"/>
              <w:numPr>
                <w:ilvl w:val="0"/>
                <w:numId w:val="0"/>
              </w:numPr>
              <w:spacing w:before="60" w:after="60"/>
              <w:ind w:left="567" w:hanging="567"/>
              <w:rPr>
                <w:sz w:val="20"/>
                <w:szCs w:val="20"/>
              </w:rPr>
            </w:pPr>
            <w:r w:rsidRPr="00D35090">
              <w:rPr>
                <w:sz w:val="20"/>
              </w:rPr>
              <w:fldChar w:fldCharType="begin">
                <w:ffData>
                  <w:name w:val="Check525"/>
                  <w:enabled/>
                  <w:calcOnExit w:val="0"/>
                  <w:checkBox>
                    <w:sizeAuto/>
                    <w:default w:val="0"/>
                  </w:checkBox>
                </w:ffData>
              </w:fldChar>
            </w:r>
            <w:bookmarkStart w:id="174" w:name="Check525"/>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174"/>
            <w:r w:rsidRPr="00D35090">
              <w:rPr>
                <w:sz w:val="20"/>
              </w:rPr>
              <w:t xml:space="preserve"> Normas legales </w:t>
            </w:r>
          </w:p>
          <w:p w14:paraId="743BAB25" w14:textId="5C68022C" w:rsidR="00812E15" w:rsidRPr="00D35090" w:rsidRDefault="00812E15" w:rsidP="00812E15">
            <w:pPr>
              <w:pStyle w:val="PBParagraph"/>
              <w:numPr>
                <w:ilvl w:val="0"/>
                <w:numId w:val="0"/>
              </w:numPr>
              <w:spacing w:before="60" w:after="60"/>
              <w:ind w:left="567" w:hanging="567"/>
              <w:rPr>
                <w:sz w:val="20"/>
                <w:szCs w:val="20"/>
              </w:rPr>
            </w:pPr>
            <w:r w:rsidRPr="00D35090">
              <w:rPr>
                <w:sz w:val="20"/>
              </w:rPr>
              <w:fldChar w:fldCharType="begin">
                <w:ffData>
                  <w:name w:val="Check524"/>
                  <w:enabled/>
                  <w:calcOnExit w:val="0"/>
                  <w:checkBox>
                    <w:sizeAuto/>
                    <w:default w:val="0"/>
                  </w:checkBox>
                </w:ffData>
              </w:fldChar>
            </w:r>
            <w:bookmarkStart w:id="175" w:name="Check524"/>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175"/>
            <w:r w:rsidRPr="00D35090">
              <w:rPr>
                <w:sz w:val="20"/>
              </w:rPr>
              <w:t xml:space="preserve"> Jurisprudencia  </w:t>
            </w:r>
          </w:p>
          <w:p w14:paraId="3021ABD8" w14:textId="521FABD3" w:rsidR="00812E15" w:rsidRPr="00D35090" w:rsidRDefault="00812E15" w:rsidP="00812E15">
            <w:pPr>
              <w:pStyle w:val="PBParagraph"/>
              <w:numPr>
                <w:ilvl w:val="0"/>
                <w:numId w:val="0"/>
              </w:numPr>
              <w:spacing w:before="60" w:after="60"/>
              <w:ind w:left="567" w:hanging="567"/>
              <w:rPr>
                <w:sz w:val="20"/>
                <w:szCs w:val="20"/>
              </w:rPr>
            </w:pPr>
            <w:r w:rsidRPr="00D35090">
              <w:rPr>
                <w:sz w:val="20"/>
              </w:rPr>
              <w:fldChar w:fldCharType="begin">
                <w:ffData>
                  <w:name w:val="Check523"/>
                  <w:enabled/>
                  <w:calcOnExit w:val="0"/>
                  <w:checkBox>
                    <w:sizeAuto/>
                    <w:default w:val="0"/>
                  </w:checkBox>
                </w:ffData>
              </w:fldChar>
            </w:r>
            <w:bookmarkStart w:id="176" w:name="Check523"/>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176"/>
            <w:r w:rsidRPr="00D35090">
              <w:rPr>
                <w:sz w:val="20"/>
              </w:rPr>
              <w:t xml:space="preserve"> Otro (sírvase especificar): </w:t>
            </w:r>
            <w:r w:rsidRPr="00D35090">
              <w:rPr>
                <w:sz w:val="20"/>
              </w:rPr>
              <w:fldChar w:fldCharType="begin" w:fldLock="1">
                <w:ffData>
                  <w:name w:val="Text229"/>
                  <w:enabled/>
                  <w:calcOnExit w:val="0"/>
                  <w:textInput/>
                </w:ffData>
              </w:fldChar>
            </w:r>
            <w:bookmarkStart w:id="177" w:name="Text229"/>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177"/>
            <w:r w:rsidRPr="00D35090">
              <w:rPr>
                <w:sz w:val="20"/>
              </w:rPr>
              <w:t xml:space="preserve">      </w:t>
            </w:r>
          </w:p>
          <w:p w14:paraId="6D6DB47C" w14:textId="77777777" w:rsidR="00812E15" w:rsidRPr="00D35090" w:rsidRDefault="00812E15" w:rsidP="00812E15">
            <w:pPr>
              <w:pStyle w:val="PBParagraph"/>
              <w:numPr>
                <w:ilvl w:val="0"/>
                <w:numId w:val="0"/>
              </w:numPr>
              <w:spacing w:before="60" w:after="60"/>
              <w:ind w:left="298"/>
              <w:rPr>
                <w:sz w:val="20"/>
                <w:szCs w:val="20"/>
              </w:rPr>
            </w:pPr>
          </w:p>
          <w:p w14:paraId="2B3B6906" w14:textId="6ED145BF" w:rsidR="00812E15" w:rsidRPr="00D35090" w:rsidRDefault="00812E15" w:rsidP="00812E15">
            <w:pPr>
              <w:pStyle w:val="PBParagraph"/>
              <w:numPr>
                <w:ilvl w:val="0"/>
                <w:numId w:val="0"/>
              </w:numPr>
              <w:spacing w:before="60" w:after="60"/>
              <w:rPr>
                <w:sz w:val="20"/>
                <w:szCs w:val="20"/>
              </w:rPr>
            </w:pPr>
            <w:r w:rsidRPr="00D35090">
              <w:rPr>
                <w:sz w:val="20"/>
              </w:rPr>
              <w:t xml:space="preserve">Indique las condiciones en las que puede transferirse o aceptarse la competencia: </w:t>
            </w:r>
            <w:r w:rsidRPr="00D35090">
              <w:rPr>
                <w:sz w:val="20"/>
              </w:rPr>
              <w:fldChar w:fldCharType="begin" w:fldLock="1">
                <w:ffData>
                  <w:name w:val="Text230"/>
                  <w:enabled/>
                  <w:calcOnExit w:val="0"/>
                  <w:textInput/>
                </w:ffData>
              </w:fldChar>
            </w:r>
            <w:bookmarkStart w:id="178" w:name="Text230"/>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178"/>
            <w:r w:rsidRPr="00D35090">
              <w:rPr>
                <w:sz w:val="20"/>
              </w:rPr>
              <w:t xml:space="preserve">     </w:t>
            </w:r>
          </w:p>
        </w:tc>
      </w:tr>
      <w:tr w:rsidR="00812E15" w:rsidRPr="00D35090" w14:paraId="3F8EB5E1" w14:textId="77777777" w:rsidTr="001368A9">
        <w:tc>
          <w:tcPr>
            <w:tcW w:w="4275" w:type="dxa"/>
          </w:tcPr>
          <w:p w14:paraId="65638704" w14:textId="4F00F05A" w:rsidR="00812E15" w:rsidRPr="00D35090" w:rsidRDefault="00812E15" w:rsidP="00812E15">
            <w:pPr>
              <w:pStyle w:val="PBParagraph"/>
              <w:numPr>
                <w:ilvl w:val="1"/>
                <w:numId w:val="55"/>
              </w:numPr>
              <w:spacing w:before="60" w:after="60"/>
              <w:rPr>
                <w:sz w:val="20"/>
                <w:szCs w:val="20"/>
              </w:rPr>
            </w:pPr>
            <w:r w:rsidRPr="00D35090">
              <w:rPr>
                <w:sz w:val="20"/>
              </w:rPr>
              <w:t>¿[</w:t>
            </w:r>
            <w:r w:rsidR="00A7632F" w:rsidRPr="00D35090">
              <w:rPr>
                <w:sz w:val="20"/>
              </w:rPr>
              <w:t>Nombre de su Estado] ha designado una autoridad a los efectos de la transmisión y recepción de solicitudes de transferencia de competencia en virtud de los artículos 8 y 9, de conformidad con el artículo 44?</w:t>
            </w:r>
          </w:p>
        </w:tc>
        <w:tc>
          <w:tcPr>
            <w:tcW w:w="5648" w:type="dxa"/>
          </w:tcPr>
          <w:p w14:paraId="2B30746C" w14:textId="7DF46614" w:rsidR="00812E15" w:rsidRPr="00D35090" w:rsidRDefault="00812E15" w:rsidP="00812E15">
            <w:pPr>
              <w:pStyle w:val="PBParagraph"/>
              <w:numPr>
                <w:ilvl w:val="0"/>
                <w:numId w:val="0"/>
              </w:numPr>
              <w:spacing w:before="60" w:after="60"/>
              <w:ind w:left="300" w:hanging="283"/>
              <w:rPr>
                <w:sz w:val="20"/>
                <w:szCs w:val="20"/>
              </w:rPr>
            </w:pPr>
            <w:r w:rsidRPr="00D35090">
              <w:rPr>
                <w:sz w:val="20"/>
              </w:rPr>
              <w:fldChar w:fldCharType="begin">
                <w:ffData>
                  <w:name w:val="Check104"/>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Sí (asegúrese de haber rellenado la pregunta </w:t>
            </w:r>
            <w:r w:rsidRPr="00D35090">
              <w:rPr>
                <w:sz w:val="20"/>
              </w:rPr>
              <w:fldChar w:fldCharType="begin"/>
            </w:r>
            <w:r w:rsidRPr="00D35090">
              <w:rPr>
                <w:sz w:val="20"/>
              </w:rPr>
              <w:instrText xml:space="preserve"> REF _Ref167978622 \r \h </w:instrText>
            </w:r>
            <w:r w:rsidR="00965EF2" w:rsidRPr="00D35090">
              <w:rPr>
                <w:sz w:val="20"/>
              </w:rPr>
              <w:instrText xml:space="preserve"> \* MERGEFORMAT </w:instrText>
            </w:r>
            <w:r w:rsidRPr="00D35090">
              <w:rPr>
                <w:sz w:val="20"/>
              </w:rPr>
            </w:r>
            <w:r w:rsidRPr="00D35090">
              <w:rPr>
                <w:sz w:val="20"/>
              </w:rPr>
              <w:fldChar w:fldCharType="separate"/>
            </w:r>
            <w:r w:rsidR="00867298">
              <w:rPr>
                <w:sz w:val="20"/>
              </w:rPr>
              <w:t>3</w:t>
            </w:r>
            <w:r w:rsidRPr="00D35090">
              <w:rPr>
                <w:sz w:val="20"/>
              </w:rPr>
              <w:fldChar w:fldCharType="end"/>
            </w:r>
            <w:r w:rsidRPr="00D35090">
              <w:rPr>
                <w:sz w:val="20"/>
              </w:rPr>
              <w:t xml:space="preserve"> más arriba): </w:t>
            </w:r>
            <w:r w:rsidRPr="00D35090">
              <w:rPr>
                <w:sz w:val="20"/>
              </w:rPr>
              <w:fldChar w:fldCharType="begin" w:fldLock="1">
                <w:ffData>
                  <w:name w:val="Text65"/>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363F9047" w14:textId="7CEF1219" w:rsidR="00812E15" w:rsidRPr="00D35090" w:rsidRDefault="00812E15" w:rsidP="00812E15">
            <w:pPr>
              <w:pStyle w:val="PBParagraph"/>
              <w:numPr>
                <w:ilvl w:val="0"/>
                <w:numId w:val="0"/>
              </w:numPr>
              <w:spacing w:before="60" w:after="60"/>
              <w:ind w:left="567" w:hanging="567"/>
              <w:rPr>
                <w:sz w:val="20"/>
                <w:szCs w:val="20"/>
              </w:rPr>
            </w:pPr>
            <w:r w:rsidRPr="00D35090">
              <w:rPr>
                <w:sz w:val="20"/>
              </w:rPr>
              <w:fldChar w:fldCharType="begin">
                <w:ffData>
                  <w:name w:val="Check105"/>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No</w:t>
            </w:r>
          </w:p>
        </w:tc>
      </w:tr>
      <w:tr w:rsidR="00812E15" w:rsidRPr="00D35090" w14:paraId="5F26295E" w14:textId="77777777" w:rsidTr="001368A9">
        <w:tc>
          <w:tcPr>
            <w:tcW w:w="4275" w:type="dxa"/>
          </w:tcPr>
          <w:p w14:paraId="7D78A5C0" w14:textId="24F8D0AE" w:rsidR="00812E15" w:rsidRPr="00D35090" w:rsidRDefault="00812E15" w:rsidP="00812E15">
            <w:pPr>
              <w:pStyle w:val="PBParagraph"/>
              <w:numPr>
                <w:ilvl w:val="1"/>
                <w:numId w:val="55"/>
              </w:numPr>
              <w:spacing w:before="60" w:after="60"/>
              <w:rPr>
                <w:sz w:val="20"/>
                <w:szCs w:val="20"/>
              </w:rPr>
            </w:pPr>
            <w:r w:rsidRPr="00D35090">
              <w:rPr>
                <w:sz w:val="20"/>
              </w:rPr>
              <w:t xml:space="preserve">Si la respuesta es negativa, </w:t>
            </w:r>
            <w:r w:rsidR="00C10C0B" w:rsidRPr="00D35090">
              <w:rPr>
                <w:sz w:val="20"/>
              </w:rPr>
              <w:t xml:space="preserve">en [nombre de su Estado], </w:t>
            </w:r>
            <w:r w:rsidRPr="00D35090">
              <w:rPr>
                <w:sz w:val="20"/>
              </w:rPr>
              <w:t>¿interviene la Autoridad Central en la transmisión y recepción de solicitudes de transferencia de competencia en virtud del artículo 8?</w:t>
            </w:r>
          </w:p>
        </w:tc>
        <w:tc>
          <w:tcPr>
            <w:tcW w:w="5648" w:type="dxa"/>
          </w:tcPr>
          <w:p w14:paraId="6687F963" w14:textId="77777777" w:rsidR="00812E15" w:rsidRPr="00D35090" w:rsidRDefault="00812E15" w:rsidP="00812E15">
            <w:pPr>
              <w:pStyle w:val="PBParagraph"/>
              <w:numPr>
                <w:ilvl w:val="0"/>
                <w:numId w:val="0"/>
              </w:numPr>
              <w:spacing w:before="60" w:after="60"/>
              <w:rPr>
                <w:sz w:val="20"/>
                <w:szCs w:val="20"/>
              </w:rPr>
            </w:pPr>
            <w:r w:rsidRPr="00D35090">
              <w:rPr>
                <w:sz w:val="20"/>
              </w:rPr>
              <w:fldChar w:fldCharType="begin">
                <w:ffData>
                  <w:name w:val="Check104"/>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Sí  </w:t>
            </w:r>
          </w:p>
          <w:p w14:paraId="680F8B65" w14:textId="72935444" w:rsidR="00812E15" w:rsidRPr="00D35090" w:rsidRDefault="00C57324" w:rsidP="00812E15">
            <w:pPr>
              <w:pStyle w:val="PBParagraph"/>
              <w:numPr>
                <w:ilvl w:val="0"/>
                <w:numId w:val="0"/>
              </w:numPr>
              <w:spacing w:before="60" w:after="60"/>
              <w:ind w:left="300"/>
              <w:rPr>
                <w:sz w:val="20"/>
                <w:szCs w:val="20"/>
              </w:rPr>
            </w:pPr>
            <w:r w:rsidRPr="00D35090">
              <w:rPr>
                <w:sz w:val="20"/>
              </w:rPr>
              <w:t>Explique</w:t>
            </w:r>
            <w:r w:rsidR="00812E15" w:rsidRPr="00D35090">
              <w:rPr>
                <w:sz w:val="20"/>
              </w:rPr>
              <w:t xml:space="preserve"> con más detalle esta función: </w:t>
            </w:r>
            <w:r w:rsidR="00812E15" w:rsidRPr="00D35090">
              <w:rPr>
                <w:sz w:val="20"/>
              </w:rPr>
              <w:fldChar w:fldCharType="begin" w:fldLock="1">
                <w:ffData>
                  <w:name w:val="Text65"/>
                  <w:enabled/>
                  <w:calcOnExit w:val="0"/>
                  <w:textInput/>
                </w:ffData>
              </w:fldChar>
            </w:r>
            <w:r w:rsidR="00812E15" w:rsidRPr="00D35090">
              <w:rPr>
                <w:sz w:val="20"/>
              </w:rPr>
              <w:instrText xml:space="preserve"> FORMTEXT </w:instrText>
            </w:r>
            <w:r w:rsidR="00812E15" w:rsidRPr="00D35090">
              <w:rPr>
                <w:sz w:val="20"/>
              </w:rPr>
            </w:r>
            <w:r w:rsidR="00812E15" w:rsidRPr="00D35090">
              <w:rPr>
                <w:sz w:val="20"/>
              </w:rPr>
              <w:fldChar w:fldCharType="separate"/>
            </w:r>
            <w:r w:rsidR="00812E15" w:rsidRPr="00D35090">
              <w:rPr>
                <w:sz w:val="20"/>
              </w:rPr>
              <w:t>     </w:t>
            </w:r>
            <w:r w:rsidR="00812E15" w:rsidRPr="00D35090">
              <w:rPr>
                <w:sz w:val="20"/>
              </w:rPr>
              <w:fldChar w:fldCharType="end"/>
            </w:r>
          </w:p>
          <w:p w14:paraId="187BC44B" w14:textId="3DCD9030" w:rsidR="00812E15" w:rsidRPr="00D35090" w:rsidRDefault="00812E15" w:rsidP="00812E15">
            <w:pPr>
              <w:pStyle w:val="PBParagraph"/>
              <w:numPr>
                <w:ilvl w:val="0"/>
                <w:numId w:val="0"/>
              </w:numPr>
              <w:spacing w:before="60" w:after="60"/>
              <w:ind w:left="300" w:hanging="300"/>
              <w:rPr>
                <w:sz w:val="20"/>
                <w:szCs w:val="20"/>
              </w:rPr>
            </w:pPr>
            <w:r w:rsidRPr="00D35090">
              <w:rPr>
                <w:sz w:val="20"/>
              </w:rPr>
              <w:fldChar w:fldCharType="begin">
                <w:ffData>
                  <w:name w:val="Check105"/>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No, las autoridades competentes se comunican directamente entre sí</w:t>
            </w:r>
          </w:p>
        </w:tc>
      </w:tr>
      <w:tr w:rsidR="00812E15" w:rsidRPr="00D35090" w14:paraId="6D945250" w14:textId="77777777" w:rsidTr="001368A9">
        <w:tc>
          <w:tcPr>
            <w:tcW w:w="4275" w:type="dxa"/>
          </w:tcPr>
          <w:p w14:paraId="7593CD61" w14:textId="463FAA23" w:rsidR="00812E15" w:rsidRPr="00D35090" w:rsidRDefault="00812E15" w:rsidP="00812E15">
            <w:pPr>
              <w:pStyle w:val="PBParagraph"/>
              <w:numPr>
                <w:ilvl w:val="1"/>
                <w:numId w:val="55"/>
              </w:numPr>
              <w:spacing w:before="60" w:after="60"/>
              <w:rPr>
                <w:sz w:val="20"/>
                <w:szCs w:val="20"/>
              </w:rPr>
            </w:pPr>
            <w:r w:rsidRPr="00D35090">
              <w:rPr>
                <w:sz w:val="20"/>
              </w:rPr>
              <w:t>¿La ley de [nombre de su Estado] impone el uso de un formulario modelo específico a efectos de la transferencia o aceptación de competencia en virtud de los artículos</w:t>
            </w:r>
            <w:r w:rsidR="00C57324" w:rsidRPr="00D35090">
              <w:rPr>
                <w:sz w:val="20"/>
              </w:rPr>
              <w:t> </w:t>
            </w:r>
            <w:r w:rsidRPr="00D35090">
              <w:rPr>
                <w:sz w:val="20"/>
              </w:rPr>
              <w:t>8 y 9?</w:t>
            </w:r>
          </w:p>
        </w:tc>
        <w:tc>
          <w:tcPr>
            <w:tcW w:w="5648" w:type="dxa"/>
          </w:tcPr>
          <w:p w14:paraId="01963639" w14:textId="73E25794" w:rsidR="00812E15" w:rsidRPr="00D35090" w:rsidRDefault="00812E15" w:rsidP="00812E15">
            <w:pPr>
              <w:pStyle w:val="PBParagraph"/>
              <w:numPr>
                <w:ilvl w:val="0"/>
                <w:numId w:val="0"/>
              </w:numPr>
              <w:spacing w:before="60" w:after="60"/>
              <w:rPr>
                <w:sz w:val="20"/>
                <w:szCs w:val="20"/>
              </w:rPr>
            </w:pPr>
            <w:r w:rsidRPr="00D35090">
              <w:rPr>
                <w:sz w:val="20"/>
              </w:rPr>
              <w:fldChar w:fldCharType="begin">
                <w:ffData>
                  <w:name w:val="Check104"/>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Sí (sírvase especificar): </w:t>
            </w:r>
            <w:r w:rsidRPr="00D35090">
              <w:rPr>
                <w:sz w:val="20"/>
              </w:rPr>
              <w:fldChar w:fldCharType="begin" w:fldLock="1">
                <w:ffData>
                  <w:name w:val="Text65"/>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423B0750" w14:textId="04193EE3" w:rsidR="00812E15" w:rsidRPr="00D35090" w:rsidRDefault="00812E15" w:rsidP="00812E15">
            <w:pPr>
              <w:pStyle w:val="PBParagraph"/>
              <w:numPr>
                <w:ilvl w:val="0"/>
                <w:numId w:val="0"/>
              </w:numPr>
              <w:spacing w:before="60" w:after="60"/>
              <w:ind w:left="567" w:hanging="567"/>
              <w:rPr>
                <w:sz w:val="20"/>
                <w:szCs w:val="20"/>
              </w:rPr>
            </w:pPr>
            <w:r w:rsidRPr="00D35090">
              <w:rPr>
                <w:sz w:val="20"/>
              </w:rPr>
              <w:fldChar w:fldCharType="begin">
                <w:ffData>
                  <w:name w:val="Check105"/>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No</w:t>
            </w:r>
          </w:p>
        </w:tc>
      </w:tr>
      <w:tr w:rsidR="00812E15" w:rsidRPr="00D35090" w14:paraId="4A4F342F" w14:textId="77777777">
        <w:tc>
          <w:tcPr>
            <w:tcW w:w="9923" w:type="dxa"/>
            <w:gridSpan w:val="2"/>
          </w:tcPr>
          <w:p w14:paraId="03BB7A4B" w14:textId="6D2C382B" w:rsidR="00812E15" w:rsidRPr="00D35090" w:rsidRDefault="00812E15" w:rsidP="00812E15">
            <w:pPr>
              <w:pStyle w:val="PBParagraph"/>
              <w:numPr>
                <w:ilvl w:val="0"/>
                <w:numId w:val="0"/>
              </w:numPr>
              <w:spacing w:before="60" w:after="60"/>
              <w:rPr>
                <w:color w:val="7030A0"/>
                <w:sz w:val="20"/>
                <w:szCs w:val="20"/>
              </w:rPr>
            </w:pPr>
            <w:r w:rsidRPr="00D35090">
              <w:rPr>
                <w:b/>
                <w:sz w:val="20"/>
              </w:rPr>
              <w:t>Última actualización: [INSERTAR FECHA]</w:t>
            </w:r>
          </w:p>
        </w:tc>
      </w:tr>
    </w:tbl>
    <w:p w14:paraId="5B28F15B" w14:textId="31EF54B4" w:rsidR="005815AE" w:rsidRPr="00D35090" w:rsidRDefault="005815AE" w:rsidP="00161F47">
      <w:pPr>
        <w:pStyle w:val="Heading2"/>
        <w:numPr>
          <w:ilvl w:val="0"/>
          <w:numId w:val="86"/>
        </w:numPr>
        <w:ind w:left="567"/>
        <w:rPr>
          <w:color w:val="03295A" w:themeColor="accent4"/>
        </w:rPr>
      </w:pPr>
      <w:bookmarkStart w:id="179" w:name="_Toc225333640"/>
      <w:r w:rsidRPr="00D35090">
        <w:t>Divorcio o separación legal de los padres</w:t>
      </w:r>
      <w:bookmarkEnd w:id="179"/>
      <w:r w:rsidRPr="00D35090">
        <w:rPr>
          <w:color w:val="03295A" w:themeColor="accent4"/>
        </w:rPr>
        <w:t xml:space="preserve">  </w:t>
      </w:r>
    </w:p>
    <w:tbl>
      <w:tblPr>
        <w:tblStyle w:val="TableGrid"/>
        <w:tblW w:w="9923" w:type="dxa"/>
        <w:tblInd w:w="-5" w:type="dxa"/>
        <w:tblLook w:val="04A0" w:firstRow="1" w:lastRow="0" w:firstColumn="1" w:lastColumn="0" w:noHBand="0" w:noVBand="1"/>
      </w:tblPr>
      <w:tblGrid>
        <w:gridCol w:w="4275"/>
        <w:gridCol w:w="5648"/>
      </w:tblGrid>
      <w:tr w:rsidR="00330543" w:rsidRPr="00D35090" w14:paraId="2934DB01" w14:textId="77777777" w:rsidTr="001368A9">
        <w:tc>
          <w:tcPr>
            <w:tcW w:w="4275" w:type="dxa"/>
          </w:tcPr>
          <w:p w14:paraId="2FD50FBA" w14:textId="412DD0DD" w:rsidR="00330543" w:rsidRPr="00D35090" w:rsidRDefault="00330543" w:rsidP="00A44069">
            <w:pPr>
              <w:pStyle w:val="PBParagraph"/>
              <w:numPr>
                <w:ilvl w:val="0"/>
                <w:numId w:val="0"/>
              </w:numPr>
              <w:spacing w:before="60" w:after="60"/>
              <w:rPr>
                <w:sz w:val="20"/>
                <w:szCs w:val="20"/>
              </w:rPr>
            </w:pPr>
            <w:r w:rsidRPr="00D35090">
              <w:rPr>
                <w:sz w:val="20"/>
              </w:rPr>
              <w:t>Indique las autoridades de [nombre de su Estado] que tengan competencia para decidir sobre una demanda de divorcio o separación legal o para dar efecto a un acuerdo de divorcio:</w:t>
            </w:r>
          </w:p>
          <w:p w14:paraId="1BC90DFE" w14:textId="0DAC4BDB" w:rsidR="00330543" w:rsidRPr="00D35090" w:rsidRDefault="00330543" w:rsidP="00A44069">
            <w:pPr>
              <w:pStyle w:val="PBParagraph"/>
              <w:numPr>
                <w:ilvl w:val="0"/>
                <w:numId w:val="0"/>
              </w:numPr>
              <w:spacing w:before="60" w:after="60"/>
              <w:ind w:left="567" w:hanging="567"/>
              <w:rPr>
                <w:sz w:val="20"/>
                <w:szCs w:val="20"/>
              </w:rPr>
            </w:pPr>
            <w:r w:rsidRPr="00D35090">
              <w:rPr>
                <w:sz w:val="20"/>
              </w:rPr>
              <w:t xml:space="preserve">Artículo 10 del Convenio de 1996 </w:t>
            </w:r>
          </w:p>
          <w:p w14:paraId="0B2A7E54" w14:textId="77777777" w:rsidR="00330543" w:rsidRPr="00D35090" w:rsidRDefault="00330543" w:rsidP="00A44069">
            <w:pPr>
              <w:pStyle w:val="PBParagraph"/>
              <w:numPr>
                <w:ilvl w:val="0"/>
                <w:numId w:val="0"/>
              </w:numPr>
              <w:spacing w:before="60" w:after="60"/>
              <w:ind w:left="567" w:hanging="567"/>
              <w:rPr>
                <w:i/>
                <w:sz w:val="20"/>
                <w:szCs w:val="20"/>
              </w:rPr>
            </w:pPr>
            <w:r w:rsidRPr="00D35090">
              <w:rPr>
                <w:i/>
                <w:sz w:val="20"/>
              </w:rPr>
              <w:t>Marque todas las que correspondan.</w:t>
            </w:r>
          </w:p>
          <w:p w14:paraId="161E3EAD" w14:textId="783D00B4" w:rsidR="00330543" w:rsidRPr="00D35090" w:rsidRDefault="00330543" w:rsidP="00A44069">
            <w:pPr>
              <w:pStyle w:val="PBParagraph"/>
              <w:numPr>
                <w:ilvl w:val="0"/>
                <w:numId w:val="0"/>
              </w:numPr>
              <w:spacing w:before="60" w:after="60"/>
              <w:rPr>
                <w:sz w:val="20"/>
                <w:szCs w:val="20"/>
              </w:rPr>
            </w:pPr>
            <w:r w:rsidRPr="00D35090">
              <w:rPr>
                <w:i/>
                <w:sz w:val="20"/>
              </w:rPr>
              <w:t>Indique enlaces o adjunte copias de las leyes y/o normas que regulan las cuestiones procesales relativas a la protección de niños en su Estado.</w:t>
            </w:r>
          </w:p>
        </w:tc>
        <w:tc>
          <w:tcPr>
            <w:tcW w:w="5648" w:type="dxa"/>
          </w:tcPr>
          <w:p w14:paraId="22A5B166" w14:textId="6E325598" w:rsidR="00330543" w:rsidRPr="00D35090" w:rsidRDefault="00330543" w:rsidP="00674B93">
            <w:pPr>
              <w:pStyle w:val="PBParagraph"/>
              <w:numPr>
                <w:ilvl w:val="0"/>
                <w:numId w:val="0"/>
              </w:numPr>
              <w:spacing w:before="60" w:after="60"/>
              <w:ind w:left="567" w:hanging="567"/>
              <w:rPr>
                <w:sz w:val="20"/>
                <w:szCs w:val="20"/>
              </w:rPr>
            </w:pPr>
            <w:r w:rsidRPr="00D35090">
              <w:rPr>
                <w:sz w:val="20"/>
              </w:rPr>
              <w:fldChar w:fldCharType="begin">
                <w:ffData>
                  <w:name w:val="Check519"/>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Tribunales con competencia general </w:t>
            </w:r>
          </w:p>
          <w:p w14:paraId="49936C13" w14:textId="01BD7D09" w:rsidR="00330543" w:rsidRPr="00D35090" w:rsidRDefault="00330543" w:rsidP="00674B93">
            <w:pPr>
              <w:pStyle w:val="PBParagraph"/>
              <w:numPr>
                <w:ilvl w:val="0"/>
                <w:numId w:val="0"/>
              </w:numPr>
              <w:spacing w:before="60" w:after="60"/>
              <w:ind w:left="865" w:hanging="567"/>
              <w:rPr>
                <w:sz w:val="20"/>
                <w:szCs w:val="20"/>
              </w:rPr>
            </w:pPr>
            <w:r w:rsidRPr="00D35090">
              <w:rPr>
                <w:sz w:val="20"/>
              </w:rPr>
              <w:t xml:space="preserve">Leyes y/o normas procesales: </w:t>
            </w:r>
            <w:r w:rsidRPr="00D35090">
              <w:rPr>
                <w:sz w:val="20"/>
              </w:rPr>
              <w:fldChar w:fldCharType="begin" w:fldLock="1">
                <w:ffData>
                  <w:name w:val="Text223"/>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r w:rsidRPr="00D35090">
              <w:rPr>
                <w:sz w:val="20"/>
              </w:rPr>
              <w:t xml:space="preserve">      </w:t>
            </w:r>
          </w:p>
          <w:p w14:paraId="37A5E7F6" w14:textId="77777777" w:rsidR="00330543" w:rsidRPr="00D35090" w:rsidRDefault="00330543" w:rsidP="00674B93">
            <w:pPr>
              <w:pStyle w:val="PBParagraph"/>
              <w:numPr>
                <w:ilvl w:val="0"/>
                <w:numId w:val="0"/>
              </w:numPr>
              <w:spacing w:before="60" w:after="60"/>
              <w:ind w:left="567" w:hanging="567"/>
              <w:rPr>
                <w:sz w:val="20"/>
                <w:szCs w:val="20"/>
              </w:rPr>
            </w:pPr>
            <w:r w:rsidRPr="00D35090">
              <w:rPr>
                <w:sz w:val="20"/>
              </w:rPr>
              <w:fldChar w:fldCharType="begin">
                <w:ffData>
                  <w:name w:val="Check520"/>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Tribunales de familia </w:t>
            </w:r>
          </w:p>
          <w:p w14:paraId="72C09C6F" w14:textId="5D72663C" w:rsidR="00330543" w:rsidRPr="00D35090" w:rsidRDefault="00330543" w:rsidP="00674B93">
            <w:pPr>
              <w:pStyle w:val="PBParagraph"/>
              <w:numPr>
                <w:ilvl w:val="0"/>
                <w:numId w:val="0"/>
              </w:numPr>
              <w:spacing w:before="60" w:after="60"/>
              <w:ind w:left="865" w:hanging="567"/>
              <w:rPr>
                <w:sz w:val="20"/>
                <w:szCs w:val="20"/>
              </w:rPr>
            </w:pPr>
            <w:r w:rsidRPr="00D35090">
              <w:rPr>
                <w:sz w:val="20"/>
              </w:rPr>
              <w:t xml:space="preserve">Leyes y/o normas procesales: </w:t>
            </w:r>
            <w:r w:rsidRPr="00D35090">
              <w:rPr>
                <w:sz w:val="20"/>
              </w:rPr>
              <w:fldChar w:fldCharType="begin" w:fldLock="1">
                <w:ffData>
                  <w:name w:val="Text224"/>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r w:rsidRPr="00D35090">
              <w:rPr>
                <w:sz w:val="20"/>
              </w:rPr>
              <w:t xml:space="preserve">     </w:t>
            </w:r>
          </w:p>
          <w:p w14:paraId="623E46E2" w14:textId="70C98D39" w:rsidR="00330543" w:rsidRPr="00D35090" w:rsidRDefault="00330543" w:rsidP="00674B93">
            <w:pPr>
              <w:pStyle w:val="PBParagraph"/>
              <w:numPr>
                <w:ilvl w:val="0"/>
                <w:numId w:val="0"/>
              </w:numPr>
              <w:spacing w:before="60" w:after="60"/>
              <w:rPr>
                <w:sz w:val="20"/>
                <w:szCs w:val="20"/>
              </w:rPr>
            </w:pPr>
            <w:r w:rsidRPr="00D35090">
              <w:rPr>
                <w:sz w:val="20"/>
              </w:rPr>
              <w:fldChar w:fldCharType="begin">
                <w:ffData>
                  <w:name w:val="Check521"/>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Otros tribunales especializados (</w:t>
            </w:r>
            <w:r w:rsidR="002D1431" w:rsidRPr="00D35090">
              <w:rPr>
                <w:sz w:val="20"/>
              </w:rPr>
              <w:t xml:space="preserve">sírvase </w:t>
            </w:r>
            <w:r w:rsidRPr="00D35090">
              <w:rPr>
                <w:sz w:val="20"/>
              </w:rPr>
              <w:t>especifi</w:t>
            </w:r>
            <w:r w:rsidR="002D1431" w:rsidRPr="00D35090">
              <w:rPr>
                <w:sz w:val="20"/>
              </w:rPr>
              <w:t>car</w:t>
            </w:r>
            <w:r w:rsidRPr="00D35090">
              <w:rPr>
                <w:sz w:val="20"/>
              </w:rPr>
              <w:t xml:space="preserve">): </w:t>
            </w:r>
            <w:r w:rsidRPr="00D35090">
              <w:rPr>
                <w:sz w:val="20"/>
              </w:rPr>
              <w:fldChar w:fldCharType="begin" w:fldLock="1">
                <w:ffData>
                  <w:name w:val="Text225"/>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r w:rsidRPr="00D35090">
              <w:rPr>
                <w:sz w:val="20"/>
              </w:rPr>
              <w:t xml:space="preserve">       </w:t>
            </w:r>
          </w:p>
          <w:p w14:paraId="0A322FFC" w14:textId="08C8ECD6" w:rsidR="00330543" w:rsidRPr="00D35090" w:rsidRDefault="00330543" w:rsidP="00674B93">
            <w:pPr>
              <w:pStyle w:val="PBParagraph"/>
              <w:numPr>
                <w:ilvl w:val="0"/>
                <w:numId w:val="0"/>
              </w:numPr>
              <w:spacing w:before="60" w:after="60"/>
              <w:ind w:left="865" w:hanging="567"/>
              <w:rPr>
                <w:sz w:val="20"/>
                <w:szCs w:val="20"/>
              </w:rPr>
            </w:pPr>
            <w:r w:rsidRPr="00D35090">
              <w:rPr>
                <w:sz w:val="20"/>
              </w:rPr>
              <w:t xml:space="preserve">Leyes y/o normas procesales: </w:t>
            </w:r>
            <w:r w:rsidRPr="00D35090">
              <w:rPr>
                <w:sz w:val="20"/>
              </w:rPr>
              <w:fldChar w:fldCharType="begin" w:fldLock="1">
                <w:ffData>
                  <w:name w:val="Text226"/>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r w:rsidRPr="00D35090">
              <w:rPr>
                <w:sz w:val="20"/>
              </w:rPr>
              <w:t xml:space="preserve">      </w:t>
            </w:r>
          </w:p>
          <w:p w14:paraId="42678EE5" w14:textId="1E63B19B" w:rsidR="00330543" w:rsidRPr="00D35090" w:rsidRDefault="00330543" w:rsidP="00674B93">
            <w:pPr>
              <w:pStyle w:val="PBParagraph"/>
              <w:numPr>
                <w:ilvl w:val="0"/>
                <w:numId w:val="0"/>
              </w:numPr>
              <w:spacing w:before="60" w:after="60"/>
              <w:ind w:left="567" w:hanging="567"/>
              <w:rPr>
                <w:sz w:val="20"/>
                <w:szCs w:val="20"/>
              </w:rPr>
            </w:pPr>
            <w:r w:rsidRPr="00D35090">
              <w:rPr>
                <w:sz w:val="20"/>
              </w:rPr>
              <w:fldChar w:fldCharType="begin">
                <w:ffData>
                  <w:name w:val="Check522"/>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Otras (</w:t>
            </w:r>
            <w:r w:rsidR="002D1431" w:rsidRPr="00D35090">
              <w:rPr>
                <w:sz w:val="20"/>
              </w:rPr>
              <w:t>sírvase especificar</w:t>
            </w:r>
            <w:r w:rsidRPr="00D35090">
              <w:rPr>
                <w:sz w:val="20"/>
              </w:rPr>
              <w:t xml:space="preserve">): </w:t>
            </w:r>
            <w:r w:rsidRPr="00D35090">
              <w:rPr>
                <w:sz w:val="20"/>
              </w:rPr>
              <w:fldChar w:fldCharType="begin" w:fldLock="1">
                <w:ffData>
                  <w:name w:val="Text227"/>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r w:rsidRPr="00D35090">
              <w:rPr>
                <w:sz w:val="20"/>
              </w:rPr>
              <w:t xml:space="preserve">      </w:t>
            </w:r>
          </w:p>
          <w:p w14:paraId="21573264" w14:textId="1F327A7A" w:rsidR="00330543" w:rsidRPr="00D35090" w:rsidRDefault="00330543" w:rsidP="00674B93">
            <w:pPr>
              <w:pStyle w:val="PBParagraph"/>
              <w:numPr>
                <w:ilvl w:val="0"/>
                <w:numId w:val="0"/>
              </w:numPr>
              <w:spacing w:before="60" w:after="60"/>
              <w:ind w:left="298"/>
              <w:rPr>
                <w:sz w:val="20"/>
                <w:szCs w:val="20"/>
              </w:rPr>
            </w:pPr>
            <w:r w:rsidRPr="00D35090">
              <w:rPr>
                <w:sz w:val="20"/>
              </w:rPr>
              <w:t xml:space="preserve">Leyes y/o normas procesales: </w:t>
            </w:r>
            <w:r w:rsidRPr="00D35090">
              <w:rPr>
                <w:sz w:val="20"/>
              </w:rPr>
              <w:fldChar w:fldCharType="begin" w:fldLock="1">
                <w:ffData>
                  <w:name w:val="Text228"/>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tc>
      </w:tr>
      <w:tr w:rsidR="006A0C49" w:rsidRPr="00D35090" w14:paraId="25EF0B04" w14:textId="77777777">
        <w:tc>
          <w:tcPr>
            <w:tcW w:w="9923" w:type="dxa"/>
            <w:gridSpan w:val="2"/>
          </w:tcPr>
          <w:p w14:paraId="4E90D959" w14:textId="0B3269F3" w:rsidR="006A0C49" w:rsidRPr="00D35090" w:rsidRDefault="007D0F8A" w:rsidP="00674B93">
            <w:pPr>
              <w:pStyle w:val="PBParagraph"/>
              <w:numPr>
                <w:ilvl w:val="0"/>
                <w:numId w:val="0"/>
              </w:numPr>
              <w:spacing w:before="60" w:after="60"/>
              <w:ind w:left="567" w:hanging="567"/>
              <w:rPr>
                <w:color w:val="03295A" w:themeColor="accent4"/>
                <w:sz w:val="20"/>
                <w:szCs w:val="20"/>
              </w:rPr>
            </w:pPr>
            <w:r w:rsidRPr="00D35090">
              <w:rPr>
                <w:b/>
                <w:sz w:val="20"/>
              </w:rPr>
              <w:t>Última actualización: [INSERTAR FECHA]</w:t>
            </w:r>
          </w:p>
        </w:tc>
      </w:tr>
    </w:tbl>
    <w:p w14:paraId="7A237AF7" w14:textId="77777777" w:rsidR="005815AE" w:rsidRPr="00D35090" w:rsidRDefault="005815AE" w:rsidP="00382D55">
      <w:pPr>
        <w:pStyle w:val="Heading1"/>
        <w:ind w:hanging="283"/>
      </w:pPr>
      <w:bookmarkStart w:id="180" w:name="_Toc225333641"/>
      <w:r w:rsidRPr="00D35090">
        <w:t>Información sobre tribunales y procedimientos judiciales</w:t>
      </w:r>
      <w:bookmarkEnd w:id="180"/>
      <w:r w:rsidRPr="00D35090">
        <w:t xml:space="preserve"> </w:t>
      </w:r>
    </w:p>
    <w:p w14:paraId="3E315F73" w14:textId="77777777" w:rsidR="005815AE" w:rsidRPr="00D35090" w:rsidRDefault="005815AE" w:rsidP="00161F47">
      <w:pPr>
        <w:pStyle w:val="Heading2"/>
        <w:numPr>
          <w:ilvl w:val="0"/>
          <w:numId w:val="86"/>
        </w:numPr>
        <w:ind w:left="567"/>
        <w:rPr>
          <w:color w:val="03295A" w:themeColor="accent4"/>
        </w:rPr>
      </w:pPr>
      <w:bookmarkStart w:id="181" w:name="_Toc225333642"/>
      <w:r w:rsidRPr="00D35090">
        <w:t>Información general</w:t>
      </w:r>
      <w:bookmarkEnd w:id="181"/>
      <w:r w:rsidRPr="00D35090">
        <w:rPr>
          <w:color w:val="03295A" w:themeColor="accent4"/>
        </w:rPr>
        <w:t xml:space="preserve"> </w:t>
      </w:r>
    </w:p>
    <w:tbl>
      <w:tblPr>
        <w:tblStyle w:val="TableGrid"/>
        <w:tblW w:w="9923" w:type="dxa"/>
        <w:tblInd w:w="-5" w:type="dxa"/>
        <w:tblLook w:val="04A0" w:firstRow="1" w:lastRow="0" w:firstColumn="1" w:lastColumn="0" w:noHBand="0" w:noVBand="1"/>
      </w:tblPr>
      <w:tblGrid>
        <w:gridCol w:w="4275"/>
        <w:gridCol w:w="5648"/>
      </w:tblGrid>
      <w:tr w:rsidR="00330543" w:rsidRPr="00D35090" w14:paraId="61A0F7E0" w14:textId="77777777" w:rsidTr="001368A9">
        <w:tc>
          <w:tcPr>
            <w:tcW w:w="4275" w:type="dxa"/>
          </w:tcPr>
          <w:p w14:paraId="35501DC4" w14:textId="2703EC98" w:rsidR="00330543" w:rsidRPr="00D35090" w:rsidRDefault="005C0EBF" w:rsidP="00A44069">
            <w:pPr>
              <w:pStyle w:val="PBParagraph"/>
              <w:numPr>
                <w:ilvl w:val="0"/>
                <w:numId w:val="0"/>
              </w:numPr>
              <w:spacing w:before="60" w:after="60"/>
              <w:rPr>
                <w:sz w:val="20"/>
                <w:szCs w:val="20"/>
              </w:rPr>
            </w:pPr>
            <w:r w:rsidRPr="00D35090">
              <w:rPr>
                <w:sz w:val="20"/>
              </w:rPr>
              <w:t>En [nombre de su Estado], ¿hay leyes o reglamentos específicos que regulen los aspectos procesales de los asuntos comprendidos en el ámbito de aplicación del Convenio?</w:t>
            </w:r>
          </w:p>
        </w:tc>
        <w:tc>
          <w:tcPr>
            <w:tcW w:w="5648" w:type="dxa"/>
          </w:tcPr>
          <w:p w14:paraId="5D92BE72" w14:textId="52F04483" w:rsidR="00330543" w:rsidRPr="00D35090" w:rsidRDefault="00330543" w:rsidP="00674B93">
            <w:pPr>
              <w:pStyle w:val="PBParagraph"/>
              <w:numPr>
                <w:ilvl w:val="0"/>
                <w:numId w:val="0"/>
              </w:numPr>
              <w:spacing w:before="60" w:after="60"/>
            </w:pPr>
            <w:r w:rsidRPr="00D35090">
              <w:fldChar w:fldCharType="begin" w:fldLock="1">
                <w:ffData>
                  <w:name w:val="Text231"/>
                  <w:enabled/>
                  <w:calcOnExit w:val="0"/>
                  <w:textInput/>
                </w:ffData>
              </w:fldChar>
            </w:r>
            <w:bookmarkStart w:id="182" w:name="Text231"/>
            <w:r w:rsidRPr="00D35090">
              <w:instrText xml:space="preserve"> FORMTEXT </w:instrText>
            </w:r>
            <w:r w:rsidRPr="00D35090">
              <w:fldChar w:fldCharType="separate"/>
            </w:r>
            <w:r w:rsidRPr="00D35090">
              <w:t>     </w:t>
            </w:r>
            <w:r w:rsidRPr="00D35090">
              <w:fldChar w:fldCharType="end"/>
            </w:r>
            <w:bookmarkEnd w:id="182"/>
          </w:p>
        </w:tc>
      </w:tr>
      <w:tr w:rsidR="006A0C49" w:rsidRPr="00D35090" w14:paraId="50294859" w14:textId="77777777">
        <w:tc>
          <w:tcPr>
            <w:tcW w:w="9923" w:type="dxa"/>
            <w:gridSpan w:val="2"/>
          </w:tcPr>
          <w:p w14:paraId="3F2D83E2" w14:textId="5F5B1110" w:rsidR="006A0C49" w:rsidRPr="00D35090" w:rsidRDefault="007D0F8A" w:rsidP="00674B93">
            <w:pPr>
              <w:pStyle w:val="PBParagraph"/>
              <w:numPr>
                <w:ilvl w:val="0"/>
                <w:numId w:val="0"/>
              </w:numPr>
              <w:spacing w:before="60" w:after="60"/>
            </w:pPr>
            <w:r w:rsidRPr="00D35090">
              <w:rPr>
                <w:b/>
                <w:sz w:val="20"/>
              </w:rPr>
              <w:lastRenderedPageBreak/>
              <w:t>Última actualización: [INSERTAR FECHA]</w:t>
            </w:r>
          </w:p>
        </w:tc>
      </w:tr>
    </w:tbl>
    <w:p w14:paraId="1D9FB8A5" w14:textId="13CA7447" w:rsidR="005815AE" w:rsidRPr="00D35090" w:rsidRDefault="005815AE" w:rsidP="00161F47">
      <w:pPr>
        <w:pStyle w:val="Heading2"/>
        <w:numPr>
          <w:ilvl w:val="0"/>
          <w:numId w:val="86"/>
        </w:numPr>
        <w:ind w:left="567"/>
        <w:rPr>
          <w:color w:val="03295A" w:themeColor="accent4"/>
        </w:rPr>
      </w:pPr>
      <w:bookmarkStart w:id="183" w:name="_Toc225333643"/>
      <w:r w:rsidRPr="00D35090">
        <w:t>Asistencia jurídica y justicia gratuita</w:t>
      </w:r>
      <w:r w:rsidR="00442108" w:rsidRPr="00D35090">
        <w:rPr>
          <w:rStyle w:val="FootnoteReference"/>
        </w:rPr>
        <w:footnoteReference w:id="11"/>
      </w:r>
      <w:bookmarkEnd w:id="183"/>
      <w:r w:rsidRPr="00D35090">
        <w:rPr>
          <w:color w:val="03295A" w:themeColor="accent4"/>
        </w:rPr>
        <w:t xml:space="preserve"> </w:t>
      </w:r>
    </w:p>
    <w:tbl>
      <w:tblPr>
        <w:tblStyle w:val="TableGrid"/>
        <w:tblW w:w="9923" w:type="dxa"/>
        <w:tblInd w:w="-5" w:type="dxa"/>
        <w:tblLook w:val="04A0" w:firstRow="1" w:lastRow="0" w:firstColumn="1" w:lastColumn="0" w:noHBand="0" w:noVBand="1"/>
      </w:tblPr>
      <w:tblGrid>
        <w:gridCol w:w="4275"/>
        <w:gridCol w:w="5648"/>
      </w:tblGrid>
      <w:tr w:rsidR="00330543" w:rsidRPr="00D35090" w14:paraId="3B3901C1" w14:textId="77777777" w:rsidTr="001368A9">
        <w:tc>
          <w:tcPr>
            <w:tcW w:w="4275" w:type="dxa"/>
          </w:tcPr>
          <w:p w14:paraId="13595D44" w14:textId="1942EF0E" w:rsidR="00330543" w:rsidRPr="00D35090" w:rsidRDefault="00330543" w:rsidP="00F542BF">
            <w:pPr>
              <w:pStyle w:val="PBParagraph"/>
              <w:numPr>
                <w:ilvl w:val="1"/>
                <w:numId w:val="56"/>
              </w:numPr>
              <w:spacing w:before="60" w:after="60"/>
              <w:rPr>
                <w:sz w:val="20"/>
                <w:szCs w:val="20"/>
              </w:rPr>
            </w:pPr>
            <w:r w:rsidRPr="00D35090">
              <w:rPr>
                <w:sz w:val="20"/>
              </w:rPr>
              <w:t xml:space="preserve">En [nombre de su Estado], ¿se exige representación legal en los procedimientos comprendidos en el ámbito de aplicación del Convenio sobre </w:t>
            </w:r>
            <w:r w:rsidR="003978A3" w:rsidRPr="00D35090">
              <w:rPr>
                <w:sz w:val="20"/>
              </w:rPr>
              <w:t>Protección</w:t>
            </w:r>
            <w:r w:rsidRPr="00D35090">
              <w:rPr>
                <w:sz w:val="20"/>
              </w:rPr>
              <w:t xml:space="preserve"> de Niños de 1996?</w:t>
            </w:r>
          </w:p>
          <w:p w14:paraId="063ED78F" w14:textId="6C0C4BBD" w:rsidR="00330543" w:rsidRPr="00D35090" w:rsidRDefault="00330543" w:rsidP="008C7166">
            <w:pPr>
              <w:pStyle w:val="PBParagraph"/>
              <w:numPr>
                <w:ilvl w:val="0"/>
                <w:numId w:val="0"/>
              </w:numPr>
              <w:spacing w:before="60" w:after="60"/>
              <w:rPr>
                <w:i/>
                <w:sz w:val="20"/>
                <w:szCs w:val="20"/>
              </w:rPr>
            </w:pPr>
          </w:p>
        </w:tc>
        <w:tc>
          <w:tcPr>
            <w:tcW w:w="5648" w:type="dxa"/>
          </w:tcPr>
          <w:p w14:paraId="332D7389" w14:textId="5BA1F1CE" w:rsidR="00330543" w:rsidRPr="00D35090" w:rsidRDefault="00330543" w:rsidP="00E3609C">
            <w:pPr>
              <w:pStyle w:val="PBParagraph"/>
              <w:numPr>
                <w:ilvl w:val="0"/>
                <w:numId w:val="0"/>
              </w:numPr>
              <w:spacing w:before="60" w:after="60"/>
              <w:ind w:left="567" w:hanging="567"/>
              <w:rPr>
                <w:sz w:val="20"/>
                <w:szCs w:val="20"/>
              </w:rPr>
            </w:pPr>
            <w:r w:rsidRPr="00D35090">
              <w:rPr>
                <w:sz w:val="20"/>
              </w:rPr>
              <w:fldChar w:fldCharType="begin">
                <w:ffData>
                  <w:name w:val="Check526"/>
                  <w:enabled/>
                  <w:calcOnExit w:val="0"/>
                  <w:checkBox>
                    <w:sizeAuto/>
                    <w:default w:val="0"/>
                  </w:checkBox>
                </w:ffData>
              </w:fldChar>
            </w:r>
            <w:bookmarkStart w:id="184" w:name="Check526"/>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184"/>
            <w:r w:rsidRPr="00D35090">
              <w:rPr>
                <w:sz w:val="20"/>
              </w:rPr>
              <w:t> Sí</w:t>
            </w:r>
          </w:p>
          <w:p w14:paraId="71B61FFD" w14:textId="79EB7C16" w:rsidR="00330543" w:rsidRPr="00D35090" w:rsidRDefault="00330543" w:rsidP="00E3609C">
            <w:pPr>
              <w:pStyle w:val="PBParagraph"/>
              <w:numPr>
                <w:ilvl w:val="0"/>
                <w:numId w:val="0"/>
              </w:numPr>
              <w:spacing w:before="60" w:after="60"/>
              <w:ind w:left="567" w:hanging="567"/>
              <w:rPr>
                <w:sz w:val="20"/>
                <w:szCs w:val="20"/>
              </w:rPr>
            </w:pPr>
            <w:r w:rsidRPr="00D35090">
              <w:rPr>
                <w:sz w:val="20"/>
              </w:rPr>
              <w:fldChar w:fldCharType="begin">
                <w:ffData>
                  <w:name w:val="Check527"/>
                  <w:enabled/>
                  <w:calcOnExit w:val="0"/>
                  <w:checkBox>
                    <w:sizeAuto/>
                    <w:default w:val="0"/>
                  </w:checkBox>
                </w:ffData>
              </w:fldChar>
            </w:r>
            <w:bookmarkStart w:id="185" w:name="Check527"/>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185"/>
            <w:r w:rsidRPr="00D35090">
              <w:rPr>
                <w:sz w:val="20"/>
              </w:rPr>
              <w:t> No</w:t>
            </w:r>
          </w:p>
          <w:p w14:paraId="72F62937" w14:textId="0E900D0E" w:rsidR="00330543" w:rsidRPr="00D35090" w:rsidRDefault="00330543" w:rsidP="00E3609C">
            <w:pPr>
              <w:pStyle w:val="PBParagraph"/>
              <w:numPr>
                <w:ilvl w:val="0"/>
                <w:numId w:val="0"/>
              </w:numPr>
              <w:spacing w:before="60" w:after="60"/>
              <w:ind w:left="567" w:hanging="567"/>
              <w:rPr>
                <w:sz w:val="20"/>
                <w:szCs w:val="20"/>
              </w:rPr>
            </w:pPr>
            <w:r w:rsidRPr="00D35090">
              <w:rPr>
                <w:sz w:val="20"/>
              </w:rPr>
              <w:fldChar w:fldCharType="begin">
                <w:ffData>
                  <w:name w:val="Check528"/>
                  <w:enabled/>
                  <w:calcOnExit w:val="0"/>
                  <w:checkBox>
                    <w:sizeAuto/>
                    <w:default w:val="0"/>
                  </w:checkBox>
                </w:ffData>
              </w:fldChar>
            </w:r>
            <w:bookmarkStart w:id="186" w:name="Check528"/>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186"/>
            <w:r w:rsidRPr="00D35090">
              <w:rPr>
                <w:sz w:val="20"/>
              </w:rPr>
              <w:t> No, pero es recomendable</w:t>
            </w:r>
          </w:p>
          <w:p w14:paraId="33E03409" w14:textId="0A55C05E" w:rsidR="00330543" w:rsidRPr="00D35090" w:rsidRDefault="00330543" w:rsidP="00E3609C">
            <w:pPr>
              <w:pStyle w:val="PBParagraph"/>
              <w:numPr>
                <w:ilvl w:val="0"/>
                <w:numId w:val="0"/>
              </w:numPr>
              <w:spacing w:before="60" w:after="60"/>
              <w:rPr>
                <w:sz w:val="20"/>
                <w:szCs w:val="20"/>
              </w:rPr>
            </w:pPr>
            <w:r w:rsidRPr="00D35090">
              <w:rPr>
                <w:sz w:val="20"/>
              </w:rPr>
              <w:fldChar w:fldCharType="begin">
                <w:ffData>
                  <w:name w:val="Check529"/>
                  <w:enabled/>
                  <w:calcOnExit w:val="0"/>
                  <w:checkBox>
                    <w:sizeAuto/>
                    <w:default w:val="0"/>
                  </w:checkBox>
                </w:ffData>
              </w:fldChar>
            </w:r>
            <w:bookmarkStart w:id="187" w:name="Check529"/>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187"/>
            <w:r w:rsidRPr="00D35090">
              <w:rPr>
                <w:sz w:val="20"/>
              </w:rPr>
              <w:t> Depende de las circunstancias del caso (</w:t>
            </w:r>
            <w:r w:rsidR="0039274E" w:rsidRPr="00D35090">
              <w:rPr>
                <w:sz w:val="20"/>
              </w:rPr>
              <w:t>sírvase especificar</w:t>
            </w:r>
            <w:r w:rsidRPr="00D35090">
              <w:rPr>
                <w:sz w:val="20"/>
              </w:rPr>
              <w:t xml:space="preserve">): </w:t>
            </w:r>
            <w:r w:rsidRPr="00D35090">
              <w:rPr>
                <w:sz w:val="20"/>
              </w:rPr>
              <w:fldChar w:fldCharType="begin" w:fldLock="1">
                <w:ffData>
                  <w:name w:val="Text232"/>
                  <w:enabled/>
                  <w:calcOnExit w:val="0"/>
                  <w:textInput/>
                </w:ffData>
              </w:fldChar>
            </w:r>
            <w:bookmarkStart w:id="188" w:name="Text232"/>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188"/>
          </w:p>
        </w:tc>
      </w:tr>
      <w:tr w:rsidR="005A490D" w:rsidRPr="00D35090" w14:paraId="6217DB9F" w14:textId="77777777" w:rsidTr="001368A9">
        <w:tc>
          <w:tcPr>
            <w:tcW w:w="4275" w:type="dxa"/>
          </w:tcPr>
          <w:p w14:paraId="14BB6533" w14:textId="230BE8EC" w:rsidR="005A490D" w:rsidRPr="00D35090" w:rsidRDefault="005A490D" w:rsidP="005A490D">
            <w:pPr>
              <w:pStyle w:val="PBParagraph"/>
              <w:numPr>
                <w:ilvl w:val="1"/>
                <w:numId w:val="56"/>
              </w:numPr>
              <w:spacing w:before="60" w:after="60"/>
              <w:rPr>
                <w:iCs/>
                <w:sz w:val="20"/>
                <w:szCs w:val="20"/>
              </w:rPr>
            </w:pPr>
            <w:r w:rsidRPr="00D35090">
              <w:rPr>
                <w:sz w:val="20"/>
              </w:rPr>
              <w:t>En [nombre de su Estado], ¿se ofrece asistencia jurídica gratuita o a precio reducido para las siguientes categorías? En caso afirmativo, indique los tipos de gastos cubiertos.</w:t>
            </w:r>
          </w:p>
          <w:p w14:paraId="7EFB8D0C" w14:textId="6842A7AE" w:rsidR="005A490D" w:rsidRPr="00D35090" w:rsidRDefault="005A490D" w:rsidP="001E0232">
            <w:pPr>
              <w:pStyle w:val="PBParagraph"/>
              <w:numPr>
                <w:ilvl w:val="0"/>
                <w:numId w:val="0"/>
              </w:numPr>
              <w:spacing w:before="60" w:after="60"/>
              <w:ind w:left="604"/>
              <w:rPr>
                <w:i/>
                <w:sz w:val="20"/>
                <w:szCs w:val="20"/>
              </w:rPr>
            </w:pPr>
            <w:r w:rsidRPr="00D35090">
              <w:rPr>
                <w:i/>
                <w:sz w:val="20"/>
              </w:rPr>
              <w:t xml:space="preserve">En el espacio que aparece junto a cada categoría, explique quién puede solicitar dicha asistencia. </w:t>
            </w:r>
          </w:p>
          <w:p w14:paraId="173ECDF5" w14:textId="509296F9" w:rsidR="00C85936" w:rsidRPr="00D35090" w:rsidRDefault="00C85936" w:rsidP="001E0232">
            <w:pPr>
              <w:pStyle w:val="PBParagraph"/>
              <w:numPr>
                <w:ilvl w:val="0"/>
                <w:numId w:val="0"/>
              </w:numPr>
              <w:spacing w:before="60" w:after="60"/>
              <w:ind w:left="604"/>
              <w:rPr>
                <w:i/>
                <w:sz w:val="20"/>
                <w:szCs w:val="20"/>
              </w:rPr>
            </w:pPr>
            <w:r w:rsidRPr="00D35090">
              <w:rPr>
                <w:i/>
                <w:sz w:val="20"/>
              </w:rPr>
              <w:t>Indique enlaces o adjunte copias de las leye</w:t>
            </w:r>
            <w:r w:rsidR="00624A6E" w:rsidRPr="00D35090">
              <w:rPr>
                <w:i/>
                <w:sz w:val="20"/>
              </w:rPr>
              <w:t>s,</w:t>
            </w:r>
            <w:r w:rsidRPr="00D35090">
              <w:rPr>
                <w:i/>
                <w:sz w:val="20"/>
              </w:rPr>
              <w:t xml:space="preserve"> normas </w:t>
            </w:r>
            <w:r w:rsidR="00624A6E" w:rsidRPr="00D35090">
              <w:rPr>
                <w:i/>
                <w:sz w:val="20"/>
              </w:rPr>
              <w:t xml:space="preserve">o procedimientos </w:t>
            </w:r>
            <w:r w:rsidRPr="00D35090">
              <w:rPr>
                <w:i/>
                <w:sz w:val="20"/>
              </w:rPr>
              <w:t>pertinentes.</w:t>
            </w:r>
          </w:p>
        </w:tc>
        <w:tc>
          <w:tcPr>
            <w:tcW w:w="5648" w:type="dxa"/>
          </w:tcPr>
          <w:p w14:paraId="69CD17FF" w14:textId="12A3B1A4" w:rsidR="00E33546" w:rsidRPr="00D35090" w:rsidRDefault="00E33546" w:rsidP="00E33546">
            <w:pPr>
              <w:pStyle w:val="PBParagraph"/>
              <w:numPr>
                <w:ilvl w:val="0"/>
                <w:numId w:val="0"/>
              </w:numPr>
              <w:spacing w:before="60" w:after="60"/>
              <w:ind w:left="567" w:hanging="567"/>
              <w:rPr>
                <w:sz w:val="20"/>
                <w:szCs w:val="20"/>
              </w:rPr>
            </w:pPr>
            <w:r w:rsidRPr="00D35090">
              <w:rPr>
                <w:sz w:val="20"/>
              </w:rPr>
              <w:t xml:space="preserve">Protección de niños  </w:t>
            </w:r>
          </w:p>
          <w:p w14:paraId="43A0313D" w14:textId="77E7E848" w:rsidR="001E0232" w:rsidRPr="00D35090" w:rsidRDefault="001E0232" w:rsidP="001E0232">
            <w:pPr>
              <w:pStyle w:val="PBParagraph"/>
              <w:numPr>
                <w:ilvl w:val="0"/>
                <w:numId w:val="0"/>
              </w:numPr>
              <w:spacing w:before="60" w:after="60"/>
              <w:ind w:left="567" w:hanging="567"/>
              <w:rPr>
                <w:sz w:val="20"/>
                <w:szCs w:val="20"/>
              </w:rPr>
            </w:pPr>
            <w:r w:rsidRPr="00D35090">
              <w:rPr>
                <w:sz w:val="20"/>
              </w:rPr>
              <w:fldChar w:fldCharType="begin">
                <w:ffData>
                  <w:name w:val="Check526"/>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Sí (sírvase especificar): </w:t>
            </w:r>
            <w:r w:rsidR="00C85936" w:rsidRPr="00D35090">
              <w:rPr>
                <w:sz w:val="20"/>
              </w:rPr>
              <w:fldChar w:fldCharType="begin" w:fldLock="1">
                <w:ffData>
                  <w:name w:val="Text232"/>
                  <w:enabled/>
                  <w:calcOnExit w:val="0"/>
                  <w:textInput/>
                </w:ffData>
              </w:fldChar>
            </w:r>
            <w:r w:rsidR="00C85936" w:rsidRPr="00D35090">
              <w:rPr>
                <w:sz w:val="20"/>
              </w:rPr>
              <w:instrText xml:space="preserve"> FORMTEXT </w:instrText>
            </w:r>
            <w:r w:rsidR="00C85936" w:rsidRPr="00D35090">
              <w:rPr>
                <w:sz w:val="20"/>
              </w:rPr>
            </w:r>
            <w:r w:rsidR="00C85936" w:rsidRPr="00D35090">
              <w:rPr>
                <w:sz w:val="20"/>
              </w:rPr>
              <w:fldChar w:fldCharType="separate"/>
            </w:r>
            <w:r w:rsidRPr="00D35090">
              <w:rPr>
                <w:sz w:val="20"/>
              </w:rPr>
              <w:t>     </w:t>
            </w:r>
            <w:r w:rsidR="00C85936" w:rsidRPr="00D35090">
              <w:rPr>
                <w:sz w:val="20"/>
              </w:rPr>
              <w:fldChar w:fldCharType="end"/>
            </w:r>
          </w:p>
          <w:p w14:paraId="40219B10" w14:textId="77777777" w:rsidR="000908BD" w:rsidRPr="00D35090" w:rsidRDefault="000908BD" w:rsidP="000908BD">
            <w:pPr>
              <w:pStyle w:val="PBParagraph"/>
              <w:numPr>
                <w:ilvl w:val="0"/>
                <w:numId w:val="0"/>
              </w:numPr>
              <w:ind w:left="1134" w:hanging="567"/>
              <w:rPr>
                <w:sz w:val="20"/>
                <w:szCs w:val="20"/>
              </w:rPr>
            </w:pPr>
            <w:r w:rsidRPr="00D35090">
              <w:rPr>
                <w:sz w:val="20"/>
              </w:rPr>
              <w:fldChar w:fldCharType="begin">
                <w:ffData>
                  <w:name w:val="Check538"/>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Mediación</w:t>
            </w:r>
          </w:p>
          <w:p w14:paraId="64469D09" w14:textId="77777777" w:rsidR="000908BD" w:rsidRPr="00D35090" w:rsidRDefault="000908BD" w:rsidP="000908BD">
            <w:pPr>
              <w:pStyle w:val="PBParagraph"/>
              <w:numPr>
                <w:ilvl w:val="0"/>
                <w:numId w:val="0"/>
              </w:numPr>
              <w:ind w:left="1134" w:hanging="567"/>
              <w:rPr>
                <w:sz w:val="20"/>
                <w:szCs w:val="20"/>
              </w:rPr>
            </w:pPr>
            <w:r w:rsidRPr="00D35090">
              <w:rPr>
                <w:sz w:val="20"/>
              </w:rPr>
              <w:fldChar w:fldCharType="begin">
                <w:ffData>
                  <w:name w:val="Check539"/>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Traducciones</w:t>
            </w:r>
          </w:p>
          <w:p w14:paraId="04035583" w14:textId="77777777" w:rsidR="000908BD" w:rsidRPr="00D35090" w:rsidRDefault="000908BD" w:rsidP="000908BD">
            <w:pPr>
              <w:pStyle w:val="PBParagraph"/>
              <w:numPr>
                <w:ilvl w:val="0"/>
                <w:numId w:val="0"/>
              </w:numPr>
              <w:ind w:left="1134" w:hanging="567"/>
              <w:rPr>
                <w:sz w:val="20"/>
                <w:szCs w:val="20"/>
              </w:rPr>
            </w:pPr>
            <w:r w:rsidRPr="00D35090">
              <w:rPr>
                <w:sz w:val="20"/>
              </w:rPr>
              <w:fldChar w:fldCharType="begin">
                <w:ffData>
                  <w:name w:val="Check540"/>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Intérpretes</w:t>
            </w:r>
          </w:p>
          <w:p w14:paraId="0EF44401" w14:textId="77777777" w:rsidR="000908BD" w:rsidRPr="00D35090" w:rsidRDefault="000908BD" w:rsidP="000908BD">
            <w:pPr>
              <w:pStyle w:val="PBParagraph"/>
              <w:numPr>
                <w:ilvl w:val="0"/>
                <w:numId w:val="0"/>
              </w:numPr>
              <w:ind w:left="1134" w:hanging="567"/>
              <w:rPr>
                <w:sz w:val="20"/>
                <w:szCs w:val="20"/>
              </w:rPr>
            </w:pPr>
            <w:r w:rsidRPr="00D35090">
              <w:rPr>
                <w:sz w:val="20"/>
              </w:rPr>
              <w:fldChar w:fldCharType="begin">
                <w:ffData>
                  <w:name w:val="Check541"/>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Notificación de documentos</w:t>
            </w:r>
          </w:p>
          <w:p w14:paraId="4BE1A3CB" w14:textId="1CAC5694" w:rsidR="000908BD" w:rsidRPr="00D35090" w:rsidRDefault="000908BD" w:rsidP="000908BD">
            <w:pPr>
              <w:pStyle w:val="PBParagraph"/>
              <w:numPr>
                <w:ilvl w:val="0"/>
                <w:numId w:val="0"/>
              </w:numPr>
              <w:ind w:left="567"/>
              <w:rPr>
                <w:sz w:val="20"/>
                <w:szCs w:val="20"/>
              </w:rPr>
            </w:pPr>
            <w:r w:rsidRPr="00D35090">
              <w:rPr>
                <w:sz w:val="20"/>
              </w:rPr>
              <w:fldChar w:fldCharType="begin">
                <w:ffData>
                  <w:name w:val="Check542"/>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00986871" w:rsidRPr="00D35090">
              <w:rPr>
                <w:sz w:val="20"/>
              </w:rPr>
              <w:t> </w:t>
            </w:r>
            <w:r w:rsidRPr="00D35090">
              <w:rPr>
                <w:sz w:val="20"/>
              </w:rPr>
              <w:t xml:space="preserve">Gastos asociados a localizar al niño </w:t>
            </w:r>
          </w:p>
          <w:p w14:paraId="2A557CE3" w14:textId="0DEC9414" w:rsidR="000908BD" w:rsidRPr="00D35090" w:rsidRDefault="000908BD" w:rsidP="000908BD">
            <w:pPr>
              <w:pStyle w:val="PBParagraph"/>
              <w:numPr>
                <w:ilvl w:val="0"/>
                <w:numId w:val="0"/>
              </w:numPr>
              <w:ind w:left="1134" w:hanging="567"/>
              <w:rPr>
                <w:sz w:val="20"/>
                <w:szCs w:val="20"/>
              </w:rPr>
            </w:pPr>
            <w:r w:rsidRPr="00D35090">
              <w:rPr>
                <w:sz w:val="20"/>
              </w:rPr>
              <w:fldChar w:fldCharType="begin">
                <w:ffData>
                  <w:name w:val="Check543"/>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00986871" w:rsidRPr="00D35090">
              <w:rPr>
                <w:sz w:val="20"/>
              </w:rPr>
              <w:t> </w:t>
            </w:r>
            <w:r w:rsidRPr="00D35090">
              <w:rPr>
                <w:sz w:val="20"/>
              </w:rPr>
              <w:t xml:space="preserve">Tasas judiciales </w:t>
            </w:r>
          </w:p>
          <w:p w14:paraId="2CA4D7A6" w14:textId="77777777" w:rsidR="000908BD" w:rsidRPr="00D35090" w:rsidRDefault="000908BD" w:rsidP="000908BD">
            <w:pPr>
              <w:pStyle w:val="PBParagraph"/>
              <w:numPr>
                <w:ilvl w:val="0"/>
                <w:numId w:val="0"/>
              </w:numPr>
              <w:ind w:left="1134" w:hanging="567"/>
              <w:rPr>
                <w:sz w:val="20"/>
                <w:szCs w:val="20"/>
              </w:rPr>
            </w:pPr>
            <w:r w:rsidRPr="00D35090">
              <w:rPr>
                <w:sz w:val="20"/>
              </w:rPr>
              <w:fldChar w:fldCharType="begin">
                <w:ffData>
                  <w:name w:val="Check544"/>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Gastos de viaje del niño</w:t>
            </w:r>
          </w:p>
          <w:p w14:paraId="4AF1C436" w14:textId="03D0BD38" w:rsidR="000908BD" w:rsidRPr="00D35090" w:rsidRDefault="000908BD" w:rsidP="000908BD">
            <w:pPr>
              <w:pStyle w:val="PBParagraph"/>
              <w:numPr>
                <w:ilvl w:val="0"/>
                <w:numId w:val="0"/>
              </w:numPr>
              <w:spacing w:before="60" w:after="60"/>
              <w:ind w:left="1134" w:hanging="567"/>
              <w:rPr>
                <w:sz w:val="20"/>
                <w:szCs w:val="20"/>
              </w:rPr>
            </w:pPr>
            <w:r w:rsidRPr="00D35090">
              <w:rPr>
                <w:sz w:val="20"/>
              </w:rPr>
              <w:fldChar w:fldCharType="begin">
                <w:ffData>
                  <w:name w:val="Check545"/>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Otro (sírvase especificar): </w:t>
            </w:r>
            <w:r w:rsidRPr="00D35090">
              <w:rPr>
                <w:sz w:val="20"/>
              </w:rPr>
              <w:fldChar w:fldCharType="begin" w:fldLock="1">
                <w:ffData>
                  <w:name w:val="Text234"/>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738DB737" w14:textId="77777777" w:rsidR="001E0232" w:rsidRPr="00D35090" w:rsidRDefault="001E0232" w:rsidP="001E0232">
            <w:pPr>
              <w:pStyle w:val="PBParagraph"/>
              <w:numPr>
                <w:ilvl w:val="0"/>
                <w:numId w:val="0"/>
              </w:numPr>
              <w:spacing w:before="60" w:after="60"/>
              <w:ind w:left="567" w:hanging="567"/>
              <w:rPr>
                <w:sz w:val="20"/>
                <w:szCs w:val="20"/>
              </w:rPr>
            </w:pPr>
            <w:r w:rsidRPr="00D35090">
              <w:rPr>
                <w:sz w:val="20"/>
              </w:rPr>
              <w:fldChar w:fldCharType="begin">
                <w:ffData>
                  <w:name w:val="Check527"/>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No</w:t>
            </w:r>
          </w:p>
          <w:p w14:paraId="5863B8BF" w14:textId="77777777" w:rsidR="001E0232" w:rsidRPr="00D35090" w:rsidRDefault="001E0232" w:rsidP="00E33546">
            <w:pPr>
              <w:pStyle w:val="PBParagraph"/>
              <w:numPr>
                <w:ilvl w:val="0"/>
                <w:numId w:val="0"/>
              </w:numPr>
              <w:spacing w:before="60" w:after="60"/>
              <w:ind w:left="567" w:hanging="567"/>
              <w:rPr>
                <w:sz w:val="20"/>
                <w:szCs w:val="20"/>
                <w:lang w:val="es-ES"/>
              </w:rPr>
            </w:pPr>
          </w:p>
          <w:p w14:paraId="7C1E7EF4" w14:textId="3305E656" w:rsidR="00E33546" w:rsidRPr="00D35090" w:rsidRDefault="001E0232" w:rsidP="00E33546">
            <w:pPr>
              <w:pStyle w:val="PBParagraph"/>
              <w:numPr>
                <w:ilvl w:val="0"/>
                <w:numId w:val="0"/>
              </w:numPr>
              <w:spacing w:before="60" w:after="60"/>
              <w:ind w:left="567" w:hanging="567"/>
              <w:rPr>
                <w:sz w:val="20"/>
                <w:szCs w:val="20"/>
              </w:rPr>
            </w:pPr>
            <w:r w:rsidRPr="00D35090">
              <w:rPr>
                <w:sz w:val="20"/>
              </w:rPr>
              <w:t xml:space="preserve">Custodia (en particular en el contexto de un procedimiento de divorcio) </w:t>
            </w:r>
          </w:p>
          <w:p w14:paraId="30F1BE26" w14:textId="121EB835" w:rsidR="001E0232" w:rsidRPr="00D35090" w:rsidRDefault="001E0232" w:rsidP="001E0232">
            <w:pPr>
              <w:pStyle w:val="PBParagraph"/>
              <w:numPr>
                <w:ilvl w:val="0"/>
                <w:numId w:val="0"/>
              </w:numPr>
              <w:spacing w:before="60" w:after="60"/>
              <w:ind w:left="567" w:hanging="567"/>
              <w:rPr>
                <w:sz w:val="20"/>
                <w:szCs w:val="20"/>
              </w:rPr>
            </w:pPr>
            <w:r w:rsidRPr="00D35090">
              <w:rPr>
                <w:sz w:val="20"/>
              </w:rPr>
              <w:fldChar w:fldCharType="begin">
                <w:ffData>
                  <w:name w:val="Check526"/>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Sí (sírvase especificar): </w:t>
            </w:r>
            <w:r w:rsidR="00C85936" w:rsidRPr="00D35090">
              <w:rPr>
                <w:sz w:val="20"/>
              </w:rPr>
              <w:fldChar w:fldCharType="begin" w:fldLock="1">
                <w:ffData>
                  <w:name w:val="Text232"/>
                  <w:enabled/>
                  <w:calcOnExit w:val="0"/>
                  <w:textInput/>
                </w:ffData>
              </w:fldChar>
            </w:r>
            <w:r w:rsidR="00C85936" w:rsidRPr="00D35090">
              <w:rPr>
                <w:sz w:val="20"/>
              </w:rPr>
              <w:instrText xml:space="preserve"> FORMTEXT </w:instrText>
            </w:r>
            <w:r w:rsidR="00C85936" w:rsidRPr="00D35090">
              <w:rPr>
                <w:sz w:val="20"/>
              </w:rPr>
            </w:r>
            <w:r w:rsidR="00C85936" w:rsidRPr="00D35090">
              <w:rPr>
                <w:sz w:val="20"/>
              </w:rPr>
              <w:fldChar w:fldCharType="separate"/>
            </w:r>
            <w:r w:rsidRPr="00D35090">
              <w:rPr>
                <w:sz w:val="20"/>
              </w:rPr>
              <w:t>     </w:t>
            </w:r>
            <w:r w:rsidR="00C85936" w:rsidRPr="00D35090">
              <w:rPr>
                <w:sz w:val="20"/>
              </w:rPr>
              <w:fldChar w:fldCharType="end"/>
            </w:r>
          </w:p>
          <w:p w14:paraId="62BAE813" w14:textId="77777777" w:rsidR="000908BD" w:rsidRPr="00D35090" w:rsidRDefault="000908BD" w:rsidP="000908BD">
            <w:pPr>
              <w:pStyle w:val="PBParagraph"/>
              <w:numPr>
                <w:ilvl w:val="0"/>
                <w:numId w:val="0"/>
              </w:numPr>
              <w:ind w:left="1134" w:hanging="567"/>
              <w:rPr>
                <w:sz w:val="20"/>
                <w:szCs w:val="20"/>
              </w:rPr>
            </w:pPr>
            <w:r w:rsidRPr="00D35090">
              <w:rPr>
                <w:sz w:val="20"/>
              </w:rPr>
              <w:fldChar w:fldCharType="begin">
                <w:ffData>
                  <w:name w:val="Check538"/>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Mediación</w:t>
            </w:r>
          </w:p>
          <w:p w14:paraId="3766126B" w14:textId="77777777" w:rsidR="000908BD" w:rsidRPr="00D35090" w:rsidRDefault="000908BD" w:rsidP="000908BD">
            <w:pPr>
              <w:pStyle w:val="PBParagraph"/>
              <w:numPr>
                <w:ilvl w:val="0"/>
                <w:numId w:val="0"/>
              </w:numPr>
              <w:ind w:left="1134" w:hanging="567"/>
              <w:rPr>
                <w:sz w:val="20"/>
                <w:szCs w:val="20"/>
              </w:rPr>
            </w:pPr>
            <w:r w:rsidRPr="00D35090">
              <w:rPr>
                <w:sz w:val="20"/>
              </w:rPr>
              <w:fldChar w:fldCharType="begin">
                <w:ffData>
                  <w:name w:val="Check539"/>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Traducciones</w:t>
            </w:r>
          </w:p>
          <w:p w14:paraId="61DD73D4" w14:textId="77777777" w:rsidR="000908BD" w:rsidRPr="00D35090" w:rsidRDefault="000908BD" w:rsidP="000908BD">
            <w:pPr>
              <w:pStyle w:val="PBParagraph"/>
              <w:numPr>
                <w:ilvl w:val="0"/>
                <w:numId w:val="0"/>
              </w:numPr>
              <w:ind w:left="1134" w:hanging="567"/>
              <w:rPr>
                <w:sz w:val="20"/>
                <w:szCs w:val="20"/>
              </w:rPr>
            </w:pPr>
            <w:r w:rsidRPr="00D35090">
              <w:rPr>
                <w:sz w:val="20"/>
              </w:rPr>
              <w:fldChar w:fldCharType="begin">
                <w:ffData>
                  <w:name w:val="Check540"/>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Intérpretes</w:t>
            </w:r>
          </w:p>
          <w:p w14:paraId="07B16782" w14:textId="77777777" w:rsidR="000908BD" w:rsidRPr="00D35090" w:rsidRDefault="000908BD" w:rsidP="000908BD">
            <w:pPr>
              <w:pStyle w:val="PBParagraph"/>
              <w:numPr>
                <w:ilvl w:val="0"/>
                <w:numId w:val="0"/>
              </w:numPr>
              <w:ind w:left="1134" w:hanging="567"/>
              <w:rPr>
                <w:sz w:val="20"/>
                <w:szCs w:val="20"/>
              </w:rPr>
            </w:pPr>
            <w:r w:rsidRPr="00D35090">
              <w:rPr>
                <w:sz w:val="20"/>
              </w:rPr>
              <w:fldChar w:fldCharType="begin">
                <w:ffData>
                  <w:name w:val="Check541"/>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Notificación de documentos</w:t>
            </w:r>
          </w:p>
          <w:p w14:paraId="3BDC9163" w14:textId="46DD3940" w:rsidR="000908BD" w:rsidRPr="00D35090" w:rsidRDefault="000908BD" w:rsidP="000908BD">
            <w:pPr>
              <w:pStyle w:val="PBParagraph"/>
              <w:numPr>
                <w:ilvl w:val="0"/>
                <w:numId w:val="0"/>
              </w:numPr>
              <w:ind w:left="567"/>
              <w:rPr>
                <w:sz w:val="20"/>
                <w:szCs w:val="20"/>
              </w:rPr>
            </w:pPr>
            <w:r w:rsidRPr="00D35090">
              <w:rPr>
                <w:sz w:val="20"/>
              </w:rPr>
              <w:fldChar w:fldCharType="begin">
                <w:ffData>
                  <w:name w:val="Check542"/>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00986871" w:rsidRPr="00D35090">
              <w:rPr>
                <w:sz w:val="20"/>
              </w:rPr>
              <w:t> </w:t>
            </w:r>
            <w:r w:rsidRPr="00D35090">
              <w:rPr>
                <w:sz w:val="20"/>
              </w:rPr>
              <w:t xml:space="preserve">Gastos asociados a localizar al niño </w:t>
            </w:r>
          </w:p>
          <w:p w14:paraId="17C24E6C" w14:textId="4342E35B" w:rsidR="000908BD" w:rsidRPr="00D35090" w:rsidRDefault="000908BD" w:rsidP="000908BD">
            <w:pPr>
              <w:pStyle w:val="PBParagraph"/>
              <w:numPr>
                <w:ilvl w:val="0"/>
                <w:numId w:val="0"/>
              </w:numPr>
              <w:ind w:left="1134" w:hanging="567"/>
              <w:rPr>
                <w:sz w:val="20"/>
                <w:szCs w:val="20"/>
              </w:rPr>
            </w:pPr>
            <w:r w:rsidRPr="00D35090">
              <w:rPr>
                <w:sz w:val="20"/>
              </w:rPr>
              <w:fldChar w:fldCharType="begin">
                <w:ffData>
                  <w:name w:val="Check543"/>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00986871" w:rsidRPr="00D35090">
              <w:rPr>
                <w:sz w:val="20"/>
              </w:rPr>
              <w:t> </w:t>
            </w:r>
            <w:r w:rsidRPr="00D35090">
              <w:rPr>
                <w:sz w:val="20"/>
              </w:rPr>
              <w:t xml:space="preserve">Tasas judiciales </w:t>
            </w:r>
          </w:p>
          <w:p w14:paraId="14473557" w14:textId="77777777" w:rsidR="000908BD" w:rsidRPr="00D35090" w:rsidRDefault="000908BD" w:rsidP="000908BD">
            <w:pPr>
              <w:pStyle w:val="PBParagraph"/>
              <w:numPr>
                <w:ilvl w:val="0"/>
                <w:numId w:val="0"/>
              </w:numPr>
              <w:ind w:left="1134" w:hanging="567"/>
              <w:rPr>
                <w:sz w:val="20"/>
                <w:szCs w:val="20"/>
              </w:rPr>
            </w:pPr>
            <w:r w:rsidRPr="00D35090">
              <w:rPr>
                <w:sz w:val="20"/>
              </w:rPr>
              <w:fldChar w:fldCharType="begin">
                <w:ffData>
                  <w:name w:val="Check544"/>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Gastos de viaje del niño</w:t>
            </w:r>
          </w:p>
          <w:p w14:paraId="0AD6159D" w14:textId="79F7BA4C" w:rsidR="000908BD" w:rsidRPr="00D35090" w:rsidRDefault="000908BD" w:rsidP="000908BD">
            <w:pPr>
              <w:pStyle w:val="PBParagraph"/>
              <w:numPr>
                <w:ilvl w:val="0"/>
                <w:numId w:val="0"/>
              </w:numPr>
              <w:spacing w:before="60" w:after="60"/>
              <w:ind w:left="1134" w:hanging="567"/>
              <w:rPr>
                <w:sz w:val="20"/>
                <w:szCs w:val="20"/>
              </w:rPr>
            </w:pPr>
            <w:r w:rsidRPr="00D35090">
              <w:rPr>
                <w:sz w:val="20"/>
              </w:rPr>
              <w:fldChar w:fldCharType="begin">
                <w:ffData>
                  <w:name w:val="Check545"/>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Otro (sírvase especificar): </w:t>
            </w:r>
            <w:r w:rsidRPr="00D35090">
              <w:rPr>
                <w:sz w:val="20"/>
              </w:rPr>
              <w:fldChar w:fldCharType="begin" w:fldLock="1">
                <w:ffData>
                  <w:name w:val="Text234"/>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45188AC0" w14:textId="77777777" w:rsidR="001E0232" w:rsidRPr="00D35090" w:rsidRDefault="001E0232" w:rsidP="001E0232">
            <w:pPr>
              <w:pStyle w:val="PBParagraph"/>
              <w:numPr>
                <w:ilvl w:val="0"/>
                <w:numId w:val="0"/>
              </w:numPr>
              <w:spacing w:before="60" w:after="60"/>
              <w:ind w:left="567" w:hanging="567"/>
              <w:rPr>
                <w:sz w:val="20"/>
                <w:szCs w:val="20"/>
              </w:rPr>
            </w:pPr>
            <w:r w:rsidRPr="00D35090">
              <w:rPr>
                <w:sz w:val="20"/>
              </w:rPr>
              <w:fldChar w:fldCharType="begin">
                <w:ffData>
                  <w:name w:val="Check527"/>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No</w:t>
            </w:r>
          </w:p>
          <w:p w14:paraId="3D193D1B" w14:textId="7AB91BD6" w:rsidR="001E0232" w:rsidRPr="00D35090" w:rsidRDefault="001E0232" w:rsidP="00E33546">
            <w:pPr>
              <w:pStyle w:val="PBParagraph"/>
              <w:numPr>
                <w:ilvl w:val="0"/>
                <w:numId w:val="0"/>
              </w:numPr>
              <w:spacing w:before="60" w:after="60"/>
              <w:ind w:left="567" w:hanging="567"/>
              <w:rPr>
                <w:sz w:val="20"/>
                <w:szCs w:val="20"/>
                <w:lang w:val="es-ES"/>
              </w:rPr>
            </w:pPr>
          </w:p>
          <w:p w14:paraId="38F9575E" w14:textId="29E89F7E" w:rsidR="00E33546" w:rsidRPr="00D35090" w:rsidRDefault="00E33546" w:rsidP="00E33546">
            <w:pPr>
              <w:pStyle w:val="PBParagraph"/>
              <w:numPr>
                <w:ilvl w:val="0"/>
                <w:numId w:val="0"/>
              </w:numPr>
              <w:spacing w:before="60" w:after="60"/>
              <w:ind w:left="567" w:hanging="567"/>
              <w:rPr>
                <w:sz w:val="20"/>
                <w:szCs w:val="20"/>
              </w:rPr>
            </w:pPr>
            <w:r w:rsidRPr="00D35090">
              <w:rPr>
                <w:sz w:val="20"/>
              </w:rPr>
              <w:t xml:space="preserve">Derecho de visita/contacto (en particular en el </w:t>
            </w:r>
            <w:r w:rsidR="00703597" w:rsidRPr="00D35090">
              <w:rPr>
                <w:sz w:val="20"/>
              </w:rPr>
              <w:t>contexto</w:t>
            </w:r>
            <w:r w:rsidRPr="00D35090">
              <w:rPr>
                <w:sz w:val="20"/>
              </w:rPr>
              <w:t xml:space="preserve"> de un procedimiento de divorcio)</w:t>
            </w:r>
          </w:p>
          <w:p w14:paraId="266B3486" w14:textId="2B047C22" w:rsidR="001E0232" w:rsidRPr="00D35090" w:rsidRDefault="001E0232" w:rsidP="001E0232">
            <w:pPr>
              <w:pStyle w:val="PBParagraph"/>
              <w:numPr>
                <w:ilvl w:val="0"/>
                <w:numId w:val="0"/>
              </w:numPr>
              <w:spacing w:before="60" w:after="60"/>
              <w:ind w:left="567" w:hanging="567"/>
              <w:rPr>
                <w:sz w:val="20"/>
                <w:szCs w:val="20"/>
              </w:rPr>
            </w:pPr>
            <w:r w:rsidRPr="00D35090">
              <w:rPr>
                <w:sz w:val="20"/>
              </w:rPr>
              <w:fldChar w:fldCharType="begin">
                <w:ffData>
                  <w:name w:val="Check526"/>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Sí (sírvase especificar): </w:t>
            </w:r>
            <w:r w:rsidR="00C85936" w:rsidRPr="00D35090">
              <w:rPr>
                <w:sz w:val="20"/>
              </w:rPr>
              <w:fldChar w:fldCharType="begin" w:fldLock="1">
                <w:ffData>
                  <w:name w:val="Text232"/>
                  <w:enabled/>
                  <w:calcOnExit w:val="0"/>
                  <w:textInput/>
                </w:ffData>
              </w:fldChar>
            </w:r>
            <w:r w:rsidR="00C85936" w:rsidRPr="00D35090">
              <w:rPr>
                <w:sz w:val="20"/>
              </w:rPr>
              <w:instrText xml:space="preserve"> FORMTEXT </w:instrText>
            </w:r>
            <w:r w:rsidR="00C85936" w:rsidRPr="00D35090">
              <w:rPr>
                <w:sz w:val="20"/>
              </w:rPr>
            </w:r>
            <w:r w:rsidR="00C85936" w:rsidRPr="00D35090">
              <w:rPr>
                <w:sz w:val="20"/>
              </w:rPr>
              <w:fldChar w:fldCharType="separate"/>
            </w:r>
            <w:r w:rsidRPr="00D35090">
              <w:rPr>
                <w:sz w:val="20"/>
              </w:rPr>
              <w:t>     </w:t>
            </w:r>
            <w:r w:rsidR="00C85936" w:rsidRPr="00D35090">
              <w:rPr>
                <w:sz w:val="20"/>
              </w:rPr>
              <w:fldChar w:fldCharType="end"/>
            </w:r>
          </w:p>
          <w:p w14:paraId="72012646" w14:textId="77777777" w:rsidR="000908BD" w:rsidRPr="00D35090" w:rsidRDefault="000908BD" w:rsidP="000908BD">
            <w:pPr>
              <w:pStyle w:val="PBParagraph"/>
              <w:numPr>
                <w:ilvl w:val="0"/>
                <w:numId w:val="0"/>
              </w:numPr>
              <w:ind w:left="1134" w:hanging="567"/>
              <w:rPr>
                <w:sz w:val="20"/>
                <w:szCs w:val="20"/>
              </w:rPr>
            </w:pPr>
            <w:r w:rsidRPr="00D35090">
              <w:rPr>
                <w:sz w:val="20"/>
              </w:rPr>
              <w:fldChar w:fldCharType="begin">
                <w:ffData>
                  <w:name w:val="Check538"/>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Mediación</w:t>
            </w:r>
          </w:p>
          <w:p w14:paraId="312635AE" w14:textId="77777777" w:rsidR="000908BD" w:rsidRPr="00D35090" w:rsidRDefault="000908BD" w:rsidP="000908BD">
            <w:pPr>
              <w:pStyle w:val="PBParagraph"/>
              <w:numPr>
                <w:ilvl w:val="0"/>
                <w:numId w:val="0"/>
              </w:numPr>
              <w:ind w:left="1134" w:hanging="567"/>
              <w:rPr>
                <w:sz w:val="20"/>
                <w:szCs w:val="20"/>
              </w:rPr>
            </w:pPr>
            <w:r w:rsidRPr="00D35090">
              <w:rPr>
                <w:sz w:val="20"/>
              </w:rPr>
              <w:fldChar w:fldCharType="begin">
                <w:ffData>
                  <w:name w:val="Check539"/>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Traducciones</w:t>
            </w:r>
          </w:p>
          <w:p w14:paraId="21E61D91" w14:textId="77777777" w:rsidR="000908BD" w:rsidRPr="00D35090" w:rsidRDefault="000908BD" w:rsidP="000908BD">
            <w:pPr>
              <w:pStyle w:val="PBParagraph"/>
              <w:numPr>
                <w:ilvl w:val="0"/>
                <w:numId w:val="0"/>
              </w:numPr>
              <w:ind w:left="1134" w:hanging="567"/>
              <w:rPr>
                <w:sz w:val="20"/>
                <w:szCs w:val="20"/>
              </w:rPr>
            </w:pPr>
            <w:r w:rsidRPr="00D35090">
              <w:rPr>
                <w:sz w:val="20"/>
              </w:rPr>
              <w:fldChar w:fldCharType="begin">
                <w:ffData>
                  <w:name w:val="Check540"/>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Intérpretes</w:t>
            </w:r>
          </w:p>
          <w:p w14:paraId="140916D9" w14:textId="77777777" w:rsidR="000908BD" w:rsidRPr="00D35090" w:rsidRDefault="000908BD" w:rsidP="000908BD">
            <w:pPr>
              <w:pStyle w:val="PBParagraph"/>
              <w:numPr>
                <w:ilvl w:val="0"/>
                <w:numId w:val="0"/>
              </w:numPr>
              <w:ind w:left="1134" w:hanging="567"/>
              <w:rPr>
                <w:sz w:val="20"/>
                <w:szCs w:val="20"/>
              </w:rPr>
            </w:pPr>
            <w:r w:rsidRPr="00D35090">
              <w:rPr>
                <w:sz w:val="20"/>
              </w:rPr>
              <w:fldChar w:fldCharType="begin">
                <w:ffData>
                  <w:name w:val="Check541"/>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Notificación de documentos</w:t>
            </w:r>
          </w:p>
          <w:p w14:paraId="3BBE4E23" w14:textId="7284F6E0" w:rsidR="000908BD" w:rsidRPr="00D35090" w:rsidRDefault="000908BD" w:rsidP="000908BD">
            <w:pPr>
              <w:pStyle w:val="PBParagraph"/>
              <w:numPr>
                <w:ilvl w:val="0"/>
                <w:numId w:val="0"/>
              </w:numPr>
              <w:ind w:left="567"/>
              <w:rPr>
                <w:sz w:val="20"/>
                <w:szCs w:val="20"/>
              </w:rPr>
            </w:pPr>
            <w:r w:rsidRPr="00D35090">
              <w:rPr>
                <w:sz w:val="20"/>
              </w:rPr>
              <w:fldChar w:fldCharType="begin">
                <w:ffData>
                  <w:name w:val="Check542"/>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00986871" w:rsidRPr="00D35090">
              <w:rPr>
                <w:sz w:val="20"/>
              </w:rPr>
              <w:t> </w:t>
            </w:r>
            <w:r w:rsidRPr="00D35090">
              <w:rPr>
                <w:sz w:val="20"/>
              </w:rPr>
              <w:t xml:space="preserve">Gastos asociados a localizar al niño </w:t>
            </w:r>
          </w:p>
          <w:p w14:paraId="0EC85D40" w14:textId="023AD6A8" w:rsidR="000908BD" w:rsidRPr="00D35090" w:rsidRDefault="000908BD" w:rsidP="000908BD">
            <w:pPr>
              <w:pStyle w:val="PBParagraph"/>
              <w:numPr>
                <w:ilvl w:val="0"/>
                <w:numId w:val="0"/>
              </w:numPr>
              <w:ind w:left="1134" w:hanging="567"/>
              <w:rPr>
                <w:sz w:val="20"/>
                <w:szCs w:val="20"/>
              </w:rPr>
            </w:pPr>
            <w:r w:rsidRPr="00D35090">
              <w:rPr>
                <w:sz w:val="20"/>
              </w:rPr>
              <w:fldChar w:fldCharType="begin">
                <w:ffData>
                  <w:name w:val="Check543"/>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00986871" w:rsidRPr="00D35090">
              <w:rPr>
                <w:sz w:val="20"/>
              </w:rPr>
              <w:t> </w:t>
            </w:r>
            <w:r w:rsidRPr="00D35090">
              <w:rPr>
                <w:sz w:val="20"/>
              </w:rPr>
              <w:t xml:space="preserve">Tasas judiciales </w:t>
            </w:r>
          </w:p>
          <w:p w14:paraId="37AE0D22" w14:textId="77777777" w:rsidR="000908BD" w:rsidRPr="00D35090" w:rsidRDefault="000908BD" w:rsidP="000908BD">
            <w:pPr>
              <w:pStyle w:val="PBParagraph"/>
              <w:numPr>
                <w:ilvl w:val="0"/>
                <w:numId w:val="0"/>
              </w:numPr>
              <w:ind w:left="1134" w:hanging="567"/>
              <w:rPr>
                <w:sz w:val="20"/>
                <w:szCs w:val="20"/>
              </w:rPr>
            </w:pPr>
            <w:r w:rsidRPr="00D35090">
              <w:rPr>
                <w:sz w:val="20"/>
              </w:rPr>
              <w:lastRenderedPageBreak/>
              <w:fldChar w:fldCharType="begin">
                <w:ffData>
                  <w:name w:val="Check544"/>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Gastos de viaje del niño</w:t>
            </w:r>
          </w:p>
          <w:p w14:paraId="2B3AA3A0" w14:textId="5C3B7060" w:rsidR="000908BD" w:rsidRPr="00D35090" w:rsidRDefault="000908BD" w:rsidP="000908BD">
            <w:pPr>
              <w:pStyle w:val="PBParagraph"/>
              <w:numPr>
                <w:ilvl w:val="0"/>
                <w:numId w:val="0"/>
              </w:numPr>
              <w:spacing w:before="60" w:after="60"/>
              <w:ind w:left="1134" w:hanging="567"/>
              <w:rPr>
                <w:sz w:val="20"/>
                <w:szCs w:val="20"/>
              </w:rPr>
            </w:pPr>
            <w:r w:rsidRPr="00D35090">
              <w:rPr>
                <w:sz w:val="20"/>
              </w:rPr>
              <w:fldChar w:fldCharType="begin">
                <w:ffData>
                  <w:name w:val="Check545"/>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Otro (sírvase especificar): </w:t>
            </w:r>
            <w:r w:rsidRPr="00D35090">
              <w:rPr>
                <w:sz w:val="20"/>
              </w:rPr>
              <w:fldChar w:fldCharType="begin" w:fldLock="1">
                <w:ffData>
                  <w:name w:val="Text234"/>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79CAADBA" w14:textId="77777777" w:rsidR="001E0232" w:rsidRPr="00D35090" w:rsidRDefault="001E0232" w:rsidP="001E0232">
            <w:pPr>
              <w:pStyle w:val="PBParagraph"/>
              <w:numPr>
                <w:ilvl w:val="0"/>
                <w:numId w:val="0"/>
              </w:numPr>
              <w:spacing w:before="60" w:after="60"/>
              <w:ind w:left="567" w:hanging="567"/>
              <w:rPr>
                <w:sz w:val="20"/>
                <w:szCs w:val="20"/>
              </w:rPr>
            </w:pPr>
            <w:r w:rsidRPr="00D35090">
              <w:rPr>
                <w:sz w:val="20"/>
              </w:rPr>
              <w:fldChar w:fldCharType="begin">
                <w:ffData>
                  <w:name w:val="Check527"/>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No</w:t>
            </w:r>
          </w:p>
          <w:p w14:paraId="7C5E69BB" w14:textId="77777777" w:rsidR="001E0232" w:rsidRPr="00D35090" w:rsidRDefault="001E0232" w:rsidP="00E33546">
            <w:pPr>
              <w:pStyle w:val="PBParagraph"/>
              <w:numPr>
                <w:ilvl w:val="0"/>
                <w:numId w:val="0"/>
              </w:numPr>
              <w:spacing w:before="60" w:after="60"/>
              <w:ind w:left="567" w:hanging="567"/>
              <w:rPr>
                <w:sz w:val="20"/>
                <w:szCs w:val="20"/>
                <w:lang w:val="es-ES"/>
              </w:rPr>
            </w:pPr>
          </w:p>
          <w:p w14:paraId="50998D62" w14:textId="6CAB8125" w:rsidR="00E33546" w:rsidRPr="00D35090" w:rsidRDefault="00E33546" w:rsidP="00E33546">
            <w:pPr>
              <w:pStyle w:val="PBParagraph"/>
              <w:numPr>
                <w:ilvl w:val="0"/>
                <w:numId w:val="0"/>
              </w:numPr>
              <w:spacing w:before="60" w:after="60"/>
              <w:ind w:left="567" w:hanging="567"/>
              <w:rPr>
                <w:sz w:val="20"/>
                <w:szCs w:val="20"/>
              </w:rPr>
            </w:pPr>
            <w:r w:rsidRPr="00D35090">
              <w:rPr>
                <w:sz w:val="20"/>
              </w:rPr>
              <w:t xml:space="preserve">Colocación o acogimiento </w:t>
            </w:r>
          </w:p>
          <w:p w14:paraId="0A8E81A7" w14:textId="03147095" w:rsidR="001E0232" w:rsidRPr="00D35090" w:rsidRDefault="001E0232" w:rsidP="001E0232">
            <w:pPr>
              <w:pStyle w:val="PBParagraph"/>
              <w:numPr>
                <w:ilvl w:val="0"/>
                <w:numId w:val="0"/>
              </w:numPr>
              <w:spacing w:before="60" w:after="60"/>
              <w:ind w:left="567" w:hanging="567"/>
              <w:rPr>
                <w:sz w:val="20"/>
                <w:szCs w:val="20"/>
              </w:rPr>
            </w:pPr>
            <w:r w:rsidRPr="00D35090">
              <w:rPr>
                <w:sz w:val="20"/>
              </w:rPr>
              <w:fldChar w:fldCharType="begin">
                <w:ffData>
                  <w:name w:val="Check526"/>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Sí (sírvase especificar): </w:t>
            </w:r>
            <w:r w:rsidR="00C85936" w:rsidRPr="00D35090">
              <w:rPr>
                <w:sz w:val="20"/>
              </w:rPr>
              <w:fldChar w:fldCharType="begin" w:fldLock="1">
                <w:ffData>
                  <w:name w:val="Text232"/>
                  <w:enabled/>
                  <w:calcOnExit w:val="0"/>
                  <w:textInput/>
                </w:ffData>
              </w:fldChar>
            </w:r>
            <w:r w:rsidR="00C85936" w:rsidRPr="00D35090">
              <w:rPr>
                <w:sz w:val="20"/>
              </w:rPr>
              <w:instrText xml:space="preserve"> FORMTEXT </w:instrText>
            </w:r>
            <w:r w:rsidR="00C85936" w:rsidRPr="00D35090">
              <w:rPr>
                <w:sz w:val="20"/>
              </w:rPr>
            </w:r>
            <w:r w:rsidR="00C85936" w:rsidRPr="00D35090">
              <w:rPr>
                <w:sz w:val="20"/>
              </w:rPr>
              <w:fldChar w:fldCharType="separate"/>
            </w:r>
            <w:r w:rsidRPr="00D35090">
              <w:rPr>
                <w:sz w:val="20"/>
              </w:rPr>
              <w:t>     </w:t>
            </w:r>
            <w:r w:rsidR="00C85936" w:rsidRPr="00D35090">
              <w:rPr>
                <w:sz w:val="20"/>
              </w:rPr>
              <w:fldChar w:fldCharType="end"/>
            </w:r>
          </w:p>
          <w:p w14:paraId="73AA29AA" w14:textId="77777777" w:rsidR="000908BD" w:rsidRPr="00D35090" w:rsidRDefault="000908BD" w:rsidP="000908BD">
            <w:pPr>
              <w:pStyle w:val="PBParagraph"/>
              <w:numPr>
                <w:ilvl w:val="0"/>
                <w:numId w:val="0"/>
              </w:numPr>
              <w:ind w:left="1134" w:hanging="567"/>
              <w:rPr>
                <w:sz w:val="20"/>
                <w:szCs w:val="20"/>
              </w:rPr>
            </w:pPr>
            <w:r w:rsidRPr="00D35090">
              <w:rPr>
                <w:sz w:val="20"/>
              </w:rPr>
              <w:fldChar w:fldCharType="begin">
                <w:ffData>
                  <w:name w:val="Check538"/>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Mediación</w:t>
            </w:r>
          </w:p>
          <w:p w14:paraId="620D5CDC" w14:textId="77777777" w:rsidR="000908BD" w:rsidRPr="00D35090" w:rsidRDefault="000908BD" w:rsidP="000908BD">
            <w:pPr>
              <w:pStyle w:val="PBParagraph"/>
              <w:numPr>
                <w:ilvl w:val="0"/>
                <w:numId w:val="0"/>
              </w:numPr>
              <w:ind w:left="1134" w:hanging="567"/>
              <w:rPr>
                <w:sz w:val="20"/>
                <w:szCs w:val="20"/>
              </w:rPr>
            </w:pPr>
            <w:r w:rsidRPr="00D35090">
              <w:rPr>
                <w:sz w:val="20"/>
              </w:rPr>
              <w:fldChar w:fldCharType="begin">
                <w:ffData>
                  <w:name w:val="Check539"/>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Traducciones</w:t>
            </w:r>
          </w:p>
          <w:p w14:paraId="35B058BC" w14:textId="77777777" w:rsidR="000908BD" w:rsidRPr="00D35090" w:rsidRDefault="000908BD" w:rsidP="000908BD">
            <w:pPr>
              <w:pStyle w:val="PBParagraph"/>
              <w:numPr>
                <w:ilvl w:val="0"/>
                <w:numId w:val="0"/>
              </w:numPr>
              <w:ind w:left="1134" w:hanging="567"/>
              <w:rPr>
                <w:sz w:val="20"/>
                <w:szCs w:val="20"/>
              </w:rPr>
            </w:pPr>
            <w:r w:rsidRPr="00D35090">
              <w:rPr>
                <w:sz w:val="20"/>
              </w:rPr>
              <w:fldChar w:fldCharType="begin">
                <w:ffData>
                  <w:name w:val="Check540"/>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Intérpretes</w:t>
            </w:r>
          </w:p>
          <w:p w14:paraId="494904F4" w14:textId="77777777" w:rsidR="000908BD" w:rsidRPr="00D35090" w:rsidRDefault="000908BD" w:rsidP="000908BD">
            <w:pPr>
              <w:pStyle w:val="PBParagraph"/>
              <w:numPr>
                <w:ilvl w:val="0"/>
                <w:numId w:val="0"/>
              </w:numPr>
              <w:ind w:left="1134" w:hanging="567"/>
              <w:rPr>
                <w:sz w:val="20"/>
                <w:szCs w:val="20"/>
              </w:rPr>
            </w:pPr>
            <w:r w:rsidRPr="00D35090">
              <w:rPr>
                <w:sz w:val="20"/>
              </w:rPr>
              <w:fldChar w:fldCharType="begin">
                <w:ffData>
                  <w:name w:val="Check541"/>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Notificación de documentos</w:t>
            </w:r>
          </w:p>
          <w:p w14:paraId="114FEA9F" w14:textId="6F13CCC3" w:rsidR="000908BD" w:rsidRPr="00D35090" w:rsidRDefault="000908BD" w:rsidP="000908BD">
            <w:pPr>
              <w:pStyle w:val="PBParagraph"/>
              <w:numPr>
                <w:ilvl w:val="0"/>
                <w:numId w:val="0"/>
              </w:numPr>
              <w:ind w:left="567"/>
              <w:rPr>
                <w:sz w:val="20"/>
                <w:szCs w:val="20"/>
              </w:rPr>
            </w:pPr>
            <w:r w:rsidRPr="00D35090">
              <w:rPr>
                <w:sz w:val="20"/>
              </w:rPr>
              <w:fldChar w:fldCharType="begin">
                <w:ffData>
                  <w:name w:val="Check542"/>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00986871" w:rsidRPr="00D35090">
              <w:rPr>
                <w:sz w:val="20"/>
              </w:rPr>
              <w:t> </w:t>
            </w:r>
            <w:r w:rsidRPr="00D35090">
              <w:rPr>
                <w:sz w:val="20"/>
              </w:rPr>
              <w:t xml:space="preserve">Gastos asociados a localizar al niño </w:t>
            </w:r>
          </w:p>
          <w:p w14:paraId="41E89168" w14:textId="466CB3E2" w:rsidR="000908BD" w:rsidRPr="00D35090" w:rsidRDefault="000908BD" w:rsidP="000908BD">
            <w:pPr>
              <w:pStyle w:val="PBParagraph"/>
              <w:numPr>
                <w:ilvl w:val="0"/>
                <w:numId w:val="0"/>
              </w:numPr>
              <w:ind w:left="1134" w:hanging="567"/>
              <w:rPr>
                <w:sz w:val="20"/>
                <w:szCs w:val="20"/>
              </w:rPr>
            </w:pPr>
            <w:r w:rsidRPr="00D35090">
              <w:rPr>
                <w:sz w:val="20"/>
              </w:rPr>
              <w:fldChar w:fldCharType="begin">
                <w:ffData>
                  <w:name w:val="Check543"/>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00986871" w:rsidRPr="00D35090">
              <w:rPr>
                <w:sz w:val="20"/>
              </w:rPr>
              <w:t> </w:t>
            </w:r>
            <w:r w:rsidRPr="00D35090">
              <w:rPr>
                <w:sz w:val="20"/>
              </w:rPr>
              <w:t xml:space="preserve">Tasas judiciales </w:t>
            </w:r>
          </w:p>
          <w:p w14:paraId="121F0CBD" w14:textId="77777777" w:rsidR="000908BD" w:rsidRPr="00D35090" w:rsidRDefault="000908BD" w:rsidP="000908BD">
            <w:pPr>
              <w:pStyle w:val="PBParagraph"/>
              <w:numPr>
                <w:ilvl w:val="0"/>
                <w:numId w:val="0"/>
              </w:numPr>
              <w:ind w:left="1134" w:hanging="567"/>
              <w:rPr>
                <w:sz w:val="20"/>
                <w:szCs w:val="20"/>
              </w:rPr>
            </w:pPr>
            <w:r w:rsidRPr="00D35090">
              <w:rPr>
                <w:sz w:val="20"/>
              </w:rPr>
              <w:fldChar w:fldCharType="begin">
                <w:ffData>
                  <w:name w:val="Check544"/>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Gastos de viaje del niño</w:t>
            </w:r>
          </w:p>
          <w:p w14:paraId="4C386CDA" w14:textId="6F52F747" w:rsidR="000908BD" w:rsidRPr="00D35090" w:rsidRDefault="000908BD" w:rsidP="000908BD">
            <w:pPr>
              <w:pStyle w:val="PBParagraph"/>
              <w:numPr>
                <w:ilvl w:val="0"/>
                <w:numId w:val="0"/>
              </w:numPr>
              <w:spacing w:before="60" w:after="60"/>
              <w:ind w:left="1134" w:hanging="567"/>
              <w:rPr>
                <w:sz w:val="20"/>
                <w:szCs w:val="20"/>
              </w:rPr>
            </w:pPr>
            <w:r w:rsidRPr="00D35090">
              <w:rPr>
                <w:sz w:val="20"/>
              </w:rPr>
              <w:fldChar w:fldCharType="begin">
                <w:ffData>
                  <w:name w:val="Check545"/>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Otro (sírvase especificar): </w:t>
            </w:r>
            <w:r w:rsidRPr="00D35090">
              <w:rPr>
                <w:sz w:val="20"/>
              </w:rPr>
              <w:fldChar w:fldCharType="begin" w:fldLock="1">
                <w:ffData>
                  <w:name w:val="Text234"/>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1810981F" w14:textId="77777777" w:rsidR="001E0232" w:rsidRPr="00D35090" w:rsidRDefault="001E0232" w:rsidP="001E0232">
            <w:pPr>
              <w:pStyle w:val="PBParagraph"/>
              <w:numPr>
                <w:ilvl w:val="0"/>
                <w:numId w:val="0"/>
              </w:numPr>
              <w:spacing w:before="60" w:after="60"/>
              <w:ind w:left="567" w:hanging="567"/>
              <w:rPr>
                <w:sz w:val="20"/>
                <w:szCs w:val="20"/>
              </w:rPr>
            </w:pPr>
            <w:r w:rsidRPr="00D35090">
              <w:rPr>
                <w:sz w:val="20"/>
              </w:rPr>
              <w:fldChar w:fldCharType="begin">
                <w:ffData>
                  <w:name w:val="Check527"/>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No</w:t>
            </w:r>
          </w:p>
          <w:p w14:paraId="5B3B19EC" w14:textId="77777777" w:rsidR="001E0232" w:rsidRPr="00D35090" w:rsidRDefault="001E0232" w:rsidP="00E33546">
            <w:pPr>
              <w:pStyle w:val="PBParagraph"/>
              <w:numPr>
                <w:ilvl w:val="0"/>
                <w:numId w:val="0"/>
              </w:numPr>
              <w:spacing w:before="60" w:after="60"/>
              <w:ind w:left="567" w:hanging="567"/>
              <w:rPr>
                <w:sz w:val="20"/>
                <w:szCs w:val="20"/>
                <w:lang w:val="es-ES"/>
              </w:rPr>
            </w:pPr>
          </w:p>
          <w:p w14:paraId="2DD1D972" w14:textId="73E4E15D" w:rsidR="00E33546" w:rsidRPr="00D35090" w:rsidRDefault="00E33546" w:rsidP="00E33546">
            <w:pPr>
              <w:pStyle w:val="PBParagraph"/>
              <w:numPr>
                <w:ilvl w:val="0"/>
                <w:numId w:val="0"/>
              </w:numPr>
              <w:spacing w:before="60" w:after="60"/>
              <w:ind w:left="567" w:hanging="567"/>
              <w:rPr>
                <w:sz w:val="20"/>
                <w:szCs w:val="20"/>
              </w:rPr>
            </w:pPr>
            <w:r w:rsidRPr="00D35090">
              <w:rPr>
                <w:sz w:val="20"/>
              </w:rPr>
              <w:t xml:space="preserve">Reconocimiento y ejecución </w:t>
            </w:r>
          </w:p>
          <w:p w14:paraId="3327EEED" w14:textId="115CD5D1" w:rsidR="001E0232" w:rsidRPr="00D35090" w:rsidRDefault="001E0232" w:rsidP="001E0232">
            <w:pPr>
              <w:pStyle w:val="PBParagraph"/>
              <w:numPr>
                <w:ilvl w:val="0"/>
                <w:numId w:val="0"/>
              </w:numPr>
              <w:spacing w:before="60" w:after="60"/>
              <w:ind w:left="567" w:hanging="567"/>
              <w:rPr>
                <w:sz w:val="20"/>
                <w:szCs w:val="20"/>
              </w:rPr>
            </w:pPr>
            <w:r w:rsidRPr="00D35090">
              <w:rPr>
                <w:sz w:val="20"/>
              </w:rPr>
              <w:fldChar w:fldCharType="begin">
                <w:ffData>
                  <w:name w:val="Check526"/>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Sí (sírvase especificar): </w:t>
            </w:r>
            <w:r w:rsidR="00C85936" w:rsidRPr="00D35090">
              <w:rPr>
                <w:sz w:val="20"/>
              </w:rPr>
              <w:fldChar w:fldCharType="begin" w:fldLock="1">
                <w:ffData>
                  <w:name w:val="Text232"/>
                  <w:enabled/>
                  <w:calcOnExit w:val="0"/>
                  <w:textInput/>
                </w:ffData>
              </w:fldChar>
            </w:r>
            <w:r w:rsidR="00C85936" w:rsidRPr="00D35090">
              <w:rPr>
                <w:sz w:val="20"/>
              </w:rPr>
              <w:instrText xml:space="preserve"> FORMTEXT </w:instrText>
            </w:r>
            <w:r w:rsidR="00C85936" w:rsidRPr="00D35090">
              <w:rPr>
                <w:sz w:val="20"/>
              </w:rPr>
            </w:r>
            <w:r w:rsidR="00C85936" w:rsidRPr="00D35090">
              <w:rPr>
                <w:sz w:val="20"/>
              </w:rPr>
              <w:fldChar w:fldCharType="separate"/>
            </w:r>
            <w:r w:rsidRPr="00D35090">
              <w:rPr>
                <w:sz w:val="20"/>
              </w:rPr>
              <w:t>     </w:t>
            </w:r>
            <w:r w:rsidR="00C85936" w:rsidRPr="00D35090">
              <w:rPr>
                <w:sz w:val="20"/>
              </w:rPr>
              <w:fldChar w:fldCharType="end"/>
            </w:r>
          </w:p>
          <w:p w14:paraId="51960160" w14:textId="77777777" w:rsidR="000908BD" w:rsidRPr="00D35090" w:rsidRDefault="000908BD" w:rsidP="000908BD">
            <w:pPr>
              <w:pStyle w:val="PBParagraph"/>
              <w:numPr>
                <w:ilvl w:val="0"/>
                <w:numId w:val="0"/>
              </w:numPr>
              <w:ind w:left="1134" w:hanging="567"/>
              <w:rPr>
                <w:sz w:val="20"/>
                <w:szCs w:val="20"/>
              </w:rPr>
            </w:pPr>
            <w:r w:rsidRPr="00D35090">
              <w:rPr>
                <w:sz w:val="20"/>
              </w:rPr>
              <w:fldChar w:fldCharType="begin">
                <w:ffData>
                  <w:name w:val="Check538"/>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Mediación</w:t>
            </w:r>
          </w:p>
          <w:p w14:paraId="02BFAA0D" w14:textId="77777777" w:rsidR="000908BD" w:rsidRPr="00D35090" w:rsidRDefault="000908BD" w:rsidP="000908BD">
            <w:pPr>
              <w:pStyle w:val="PBParagraph"/>
              <w:numPr>
                <w:ilvl w:val="0"/>
                <w:numId w:val="0"/>
              </w:numPr>
              <w:ind w:left="1134" w:hanging="567"/>
              <w:rPr>
                <w:sz w:val="20"/>
                <w:szCs w:val="20"/>
              </w:rPr>
            </w:pPr>
            <w:r w:rsidRPr="00D35090">
              <w:rPr>
                <w:sz w:val="20"/>
              </w:rPr>
              <w:fldChar w:fldCharType="begin">
                <w:ffData>
                  <w:name w:val="Check539"/>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Traducciones</w:t>
            </w:r>
          </w:p>
          <w:p w14:paraId="0DEB76F6" w14:textId="77777777" w:rsidR="000908BD" w:rsidRPr="00D35090" w:rsidRDefault="000908BD" w:rsidP="000908BD">
            <w:pPr>
              <w:pStyle w:val="PBParagraph"/>
              <w:numPr>
                <w:ilvl w:val="0"/>
                <w:numId w:val="0"/>
              </w:numPr>
              <w:ind w:left="1134" w:hanging="567"/>
              <w:rPr>
                <w:sz w:val="20"/>
                <w:szCs w:val="20"/>
              </w:rPr>
            </w:pPr>
            <w:r w:rsidRPr="00D35090">
              <w:rPr>
                <w:sz w:val="20"/>
              </w:rPr>
              <w:fldChar w:fldCharType="begin">
                <w:ffData>
                  <w:name w:val="Check540"/>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Intérpretes</w:t>
            </w:r>
          </w:p>
          <w:p w14:paraId="1D3F84BA" w14:textId="77777777" w:rsidR="000908BD" w:rsidRPr="00D35090" w:rsidRDefault="000908BD" w:rsidP="000908BD">
            <w:pPr>
              <w:pStyle w:val="PBParagraph"/>
              <w:numPr>
                <w:ilvl w:val="0"/>
                <w:numId w:val="0"/>
              </w:numPr>
              <w:ind w:left="1134" w:hanging="567"/>
              <w:rPr>
                <w:sz w:val="20"/>
                <w:szCs w:val="20"/>
              </w:rPr>
            </w:pPr>
            <w:r w:rsidRPr="00D35090">
              <w:rPr>
                <w:sz w:val="20"/>
              </w:rPr>
              <w:fldChar w:fldCharType="begin">
                <w:ffData>
                  <w:name w:val="Check541"/>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Notificación de documentos</w:t>
            </w:r>
          </w:p>
          <w:p w14:paraId="28D39762" w14:textId="73B5C455" w:rsidR="000908BD" w:rsidRPr="00D35090" w:rsidRDefault="000908BD" w:rsidP="000908BD">
            <w:pPr>
              <w:pStyle w:val="PBParagraph"/>
              <w:numPr>
                <w:ilvl w:val="0"/>
                <w:numId w:val="0"/>
              </w:numPr>
              <w:ind w:left="567"/>
              <w:rPr>
                <w:sz w:val="20"/>
                <w:szCs w:val="20"/>
              </w:rPr>
            </w:pPr>
            <w:r w:rsidRPr="00D35090">
              <w:rPr>
                <w:sz w:val="20"/>
              </w:rPr>
              <w:fldChar w:fldCharType="begin">
                <w:ffData>
                  <w:name w:val="Check542"/>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004A5D2B" w:rsidRPr="00D35090">
              <w:rPr>
                <w:sz w:val="20"/>
              </w:rPr>
              <w:t> </w:t>
            </w:r>
            <w:r w:rsidRPr="00D35090">
              <w:rPr>
                <w:sz w:val="20"/>
              </w:rPr>
              <w:t xml:space="preserve">Gastos asociados a localizar al niño </w:t>
            </w:r>
          </w:p>
          <w:p w14:paraId="58634CD6" w14:textId="0A86DF8A" w:rsidR="000908BD" w:rsidRPr="00D35090" w:rsidRDefault="000908BD" w:rsidP="000908BD">
            <w:pPr>
              <w:pStyle w:val="PBParagraph"/>
              <w:numPr>
                <w:ilvl w:val="0"/>
                <w:numId w:val="0"/>
              </w:numPr>
              <w:ind w:left="1134" w:hanging="567"/>
              <w:rPr>
                <w:sz w:val="20"/>
                <w:szCs w:val="20"/>
              </w:rPr>
            </w:pPr>
            <w:r w:rsidRPr="00D35090">
              <w:rPr>
                <w:sz w:val="20"/>
              </w:rPr>
              <w:fldChar w:fldCharType="begin">
                <w:ffData>
                  <w:name w:val="Check543"/>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004A5D2B" w:rsidRPr="00D35090">
              <w:rPr>
                <w:sz w:val="20"/>
              </w:rPr>
              <w:t> </w:t>
            </w:r>
            <w:r w:rsidRPr="00D35090">
              <w:rPr>
                <w:sz w:val="20"/>
              </w:rPr>
              <w:t xml:space="preserve">Tasas judiciales </w:t>
            </w:r>
          </w:p>
          <w:p w14:paraId="74879D75" w14:textId="77777777" w:rsidR="000908BD" w:rsidRPr="00D35090" w:rsidRDefault="000908BD" w:rsidP="000908BD">
            <w:pPr>
              <w:pStyle w:val="PBParagraph"/>
              <w:numPr>
                <w:ilvl w:val="0"/>
                <w:numId w:val="0"/>
              </w:numPr>
              <w:ind w:left="1134" w:hanging="567"/>
              <w:rPr>
                <w:sz w:val="20"/>
                <w:szCs w:val="20"/>
              </w:rPr>
            </w:pPr>
            <w:r w:rsidRPr="00D35090">
              <w:rPr>
                <w:sz w:val="20"/>
              </w:rPr>
              <w:fldChar w:fldCharType="begin">
                <w:ffData>
                  <w:name w:val="Check544"/>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Gastos de viaje del niño</w:t>
            </w:r>
          </w:p>
          <w:p w14:paraId="11B08B0A" w14:textId="5CE547EA" w:rsidR="000908BD" w:rsidRPr="00D35090" w:rsidRDefault="000908BD" w:rsidP="000908BD">
            <w:pPr>
              <w:pStyle w:val="PBParagraph"/>
              <w:numPr>
                <w:ilvl w:val="0"/>
                <w:numId w:val="0"/>
              </w:numPr>
              <w:spacing w:before="60" w:after="60"/>
              <w:ind w:left="1134" w:hanging="567"/>
              <w:rPr>
                <w:sz w:val="20"/>
                <w:szCs w:val="20"/>
              </w:rPr>
            </w:pPr>
            <w:r w:rsidRPr="00D35090">
              <w:rPr>
                <w:sz w:val="20"/>
              </w:rPr>
              <w:fldChar w:fldCharType="begin">
                <w:ffData>
                  <w:name w:val="Check545"/>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Otro (sírvase especificar): </w:t>
            </w:r>
            <w:r w:rsidRPr="00D35090">
              <w:rPr>
                <w:sz w:val="20"/>
              </w:rPr>
              <w:fldChar w:fldCharType="begin" w:fldLock="1">
                <w:ffData>
                  <w:name w:val="Text234"/>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1E05C7A7" w14:textId="77777777" w:rsidR="001E0232" w:rsidRPr="00D35090" w:rsidRDefault="001E0232" w:rsidP="001E0232">
            <w:pPr>
              <w:pStyle w:val="PBParagraph"/>
              <w:numPr>
                <w:ilvl w:val="0"/>
                <w:numId w:val="0"/>
              </w:numPr>
              <w:spacing w:before="60" w:after="60"/>
              <w:ind w:left="567" w:hanging="567"/>
              <w:rPr>
                <w:sz w:val="20"/>
                <w:szCs w:val="20"/>
              </w:rPr>
            </w:pPr>
            <w:r w:rsidRPr="00D35090">
              <w:rPr>
                <w:sz w:val="20"/>
              </w:rPr>
              <w:fldChar w:fldCharType="begin">
                <w:ffData>
                  <w:name w:val="Check527"/>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No</w:t>
            </w:r>
          </w:p>
          <w:p w14:paraId="48A3B5F9" w14:textId="77777777" w:rsidR="001E0232" w:rsidRPr="00D35090" w:rsidRDefault="001E0232" w:rsidP="00E33546">
            <w:pPr>
              <w:pStyle w:val="PBParagraph"/>
              <w:numPr>
                <w:ilvl w:val="0"/>
                <w:numId w:val="0"/>
              </w:numPr>
              <w:spacing w:before="60" w:after="60"/>
              <w:ind w:left="567" w:hanging="567"/>
              <w:rPr>
                <w:sz w:val="20"/>
                <w:szCs w:val="20"/>
                <w:lang w:val="es-ES"/>
              </w:rPr>
            </w:pPr>
          </w:p>
          <w:p w14:paraId="60021CA7" w14:textId="77777777" w:rsidR="005A490D" w:rsidRPr="00D35090" w:rsidRDefault="00E33546" w:rsidP="001E0232">
            <w:pPr>
              <w:pStyle w:val="PBParagraph"/>
              <w:numPr>
                <w:ilvl w:val="0"/>
                <w:numId w:val="0"/>
              </w:numPr>
              <w:spacing w:before="60" w:after="60"/>
              <w:ind w:left="567" w:hanging="567"/>
              <w:rPr>
                <w:color w:val="009900"/>
                <w:sz w:val="20"/>
                <w:szCs w:val="20"/>
              </w:rPr>
            </w:pPr>
            <w:r w:rsidRPr="00D35090">
              <w:rPr>
                <w:sz w:val="20"/>
              </w:rPr>
              <w:t xml:space="preserve">Otro (sírvase especificar): </w:t>
            </w:r>
            <w:r w:rsidR="001E0232" w:rsidRPr="00D35090">
              <w:rPr>
                <w:color w:val="009900"/>
                <w:sz w:val="20"/>
              </w:rPr>
              <w:fldChar w:fldCharType="begin" w:fldLock="1">
                <w:ffData>
                  <w:name w:val="Text232"/>
                  <w:enabled/>
                  <w:calcOnExit w:val="0"/>
                  <w:textInput/>
                </w:ffData>
              </w:fldChar>
            </w:r>
            <w:r w:rsidR="001E0232" w:rsidRPr="00D35090">
              <w:rPr>
                <w:color w:val="009900"/>
                <w:sz w:val="20"/>
              </w:rPr>
              <w:instrText xml:space="preserve"> FORMTEXT </w:instrText>
            </w:r>
            <w:r w:rsidR="001E0232" w:rsidRPr="00D35090">
              <w:rPr>
                <w:color w:val="009900"/>
                <w:sz w:val="20"/>
              </w:rPr>
            </w:r>
            <w:r w:rsidR="001E0232" w:rsidRPr="00D35090">
              <w:rPr>
                <w:color w:val="009900"/>
                <w:sz w:val="20"/>
              </w:rPr>
              <w:fldChar w:fldCharType="separate"/>
            </w:r>
            <w:r w:rsidRPr="00D35090">
              <w:rPr>
                <w:color w:val="009900"/>
                <w:sz w:val="20"/>
              </w:rPr>
              <w:t>     </w:t>
            </w:r>
            <w:r w:rsidR="001E0232" w:rsidRPr="00D35090">
              <w:rPr>
                <w:color w:val="009900"/>
                <w:sz w:val="20"/>
              </w:rPr>
              <w:fldChar w:fldCharType="end"/>
            </w:r>
          </w:p>
          <w:p w14:paraId="6DB4C8AD" w14:textId="77777777" w:rsidR="00F84DBA" w:rsidRPr="00D35090" w:rsidRDefault="00F84DBA" w:rsidP="00F84DBA">
            <w:pPr>
              <w:pStyle w:val="PBParagraph"/>
              <w:numPr>
                <w:ilvl w:val="0"/>
                <w:numId w:val="0"/>
              </w:numPr>
              <w:ind w:left="1134" w:hanging="567"/>
              <w:rPr>
                <w:sz w:val="20"/>
                <w:szCs w:val="20"/>
              </w:rPr>
            </w:pPr>
            <w:r w:rsidRPr="00D35090">
              <w:rPr>
                <w:sz w:val="20"/>
              </w:rPr>
              <w:fldChar w:fldCharType="begin">
                <w:ffData>
                  <w:name w:val="Check538"/>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Mediación</w:t>
            </w:r>
          </w:p>
          <w:p w14:paraId="4B838850" w14:textId="77777777" w:rsidR="00F84DBA" w:rsidRPr="00D35090" w:rsidRDefault="00F84DBA" w:rsidP="00F84DBA">
            <w:pPr>
              <w:pStyle w:val="PBParagraph"/>
              <w:numPr>
                <w:ilvl w:val="0"/>
                <w:numId w:val="0"/>
              </w:numPr>
              <w:ind w:left="1134" w:hanging="567"/>
              <w:rPr>
                <w:sz w:val="20"/>
                <w:szCs w:val="20"/>
              </w:rPr>
            </w:pPr>
            <w:r w:rsidRPr="00D35090">
              <w:rPr>
                <w:sz w:val="20"/>
              </w:rPr>
              <w:fldChar w:fldCharType="begin">
                <w:ffData>
                  <w:name w:val="Check539"/>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Traducciones</w:t>
            </w:r>
          </w:p>
          <w:p w14:paraId="10113B75" w14:textId="77777777" w:rsidR="00F84DBA" w:rsidRPr="00D35090" w:rsidRDefault="00F84DBA" w:rsidP="00F84DBA">
            <w:pPr>
              <w:pStyle w:val="PBParagraph"/>
              <w:numPr>
                <w:ilvl w:val="0"/>
                <w:numId w:val="0"/>
              </w:numPr>
              <w:ind w:left="1134" w:hanging="567"/>
              <w:rPr>
                <w:sz w:val="20"/>
                <w:szCs w:val="20"/>
              </w:rPr>
            </w:pPr>
            <w:r w:rsidRPr="00D35090">
              <w:rPr>
                <w:sz w:val="20"/>
              </w:rPr>
              <w:fldChar w:fldCharType="begin">
                <w:ffData>
                  <w:name w:val="Check540"/>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Intérpretes</w:t>
            </w:r>
          </w:p>
          <w:p w14:paraId="0022BB8B" w14:textId="77777777" w:rsidR="00F84DBA" w:rsidRPr="00D35090" w:rsidRDefault="00F84DBA" w:rsidP="00F84DBA">
            <w:pPr>
              <w:pStyle w:val="PBParagraph"/>
              <w:numPr>
                <w:ilvl w:val="0"/>
                <w:numId w:val="0"/>
              </w:numPr>
              <w:ind w:left="1134" w:hanging="567"/>
              <w:rPr>
                <w:sz w:val="20"/>
                <w:szCs w:val="20"/>
              </w:rPr>
            </w:pPr>
            <w:r w:rsidRPr="00D35090">
              <w:rPr>
                <w:sz w:val="20"/>
              </w:rPr>
              <w:fldChar w:fldCharType="begin">
                <w:ffData>
                  <w:name w:val="Check541"/>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Notificación de documentos</w:t>
            </w:r>
          </w:p>
          <w:p w14:paraId="4F817446" w14:textId="20A2F852" w:rsidR="00F84DBA" w:rsidRPr="00D35090" w:rsidRDefault="00F84DBA" w:rsidP="00F84DBA">
            <w:pPr>
              <w:pStyle w:val="PBParagraph"/>
              <w:numPr>
                <w:ilvl w:val="0"/>
                <w:numId w:val="0"/>
              </w:numPr>
              <w:ind w:left="567"/>
              <w:rPr>
                <w:sz w:val="20"/>
                <w:szCs w:val="20"/>
              </w:rPr>
            </w:pPr>
            <w:r w:rsidRPr="00D35090">
              <w:rPr>
                <w:sz w:val="20"/>
              </w:rPr>
              <w:fldChar w:fldCharType="begin">
                <w:ffData>
                  <w:name w:val="Check542"/>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004A5D2B" w:rsidRPr="00D35090">
              <w:rPr>
                <w:sz w:val="20"/>
              </w:rPr>
              <w:t> </w:t>
            </w:r>
            <w:r w:rsidRPr="00D35090">
              <w:rPr>
                <w:sz w:val="20"/>
              </w:rPr>
              <w:t xml:space="preserve">Gastos asociados a localizar al niño </w:t>
            </w:r>
          </w:p>
          <w:p w14:paraId="345684C9" w14:textId="27126656" w:rsidR="00F84DBA" w:rsidRPr="00D35090" w:rsidRDefault="00F84DBA" w:rsidP="00F84DBA">
            <w:pPr>
              <w:pStyle w:val="PBParagraph"/>
              <w:numPr>
                <w:ilvl w:val="0"/>
                <w:numId w:val="0"/>
              </w:numPr>
              <w:ind w:left="1134" w:hanging="567"/>
              <w:rPr>
                <w:sz w:val="20"/>
                <w:szCs w:val="20"/>
              </w:rPr>
            </w:pPr>
            <w:r w:rsidRPr="00D35090">
              <w:rPr>
                <w:sz w:val="20"/>
              </w:rPr>
              <w:fldChar w:fldCharType="begin">
                <w:ffData>
                  <w:name w:val="Check543"/>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004A5D2B" w:rsidRPr="00D35090">
              <w:rPr>
                <w:sz w:val="20"/>
              </w:rPr>
              <w:t> </w:t>
            </w:r>
            <w:r w:rsidRPr="00D35090">
              <w:rPr>
                <w:sz w:val="20"/>
              </w:rPr>
              <w:t xml:space="preserve">Tasas judiciales </w:t>
            </w:r>
          </w:p>
          <w:p w14:paraId="7630F5B2" w14:textId="77777777" w:rsidR="00F84DBA" w:rsidRPr="00D35090" w:rsidRDefault="00F84DBA" w:rsidP="00F84DBA">
            <w:pPr>
              <w:pStyle w:val="PBParagraph"/>
              <w:numPr>
                <w:ilvl w:val="0"/>
                <w:numId w:val="0"/>
              </w:numPr>
              <w:ind w:left="1134" w:hanging="567"/>
              <w:rPr>
                <w:sz w:val="20"/>
                <w:szCs w:val="20"/>
              </w:rPr>
            </w:pPr>
            <w:r w:rsidRPr="00D35090">
              <w:rPr>
                <w:sz w:val="20"/>
              </w:rPr>
              <w:fldChar w:fldCharType="begin">
                <w:ffData>
                  <w:name w:val="Check544"/>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Gastos de viaje del niño</w:t>
            </w:r>
          </w:p>
          <w:p w14:paraId="5F6FE101" w14:textId="6304D637" w:rsidR="00F84DBA" w:rsidRPr="00D35090" w:rsidRDefault="00F84DBA" w:rsidP="00EB5026">
            <w:pPr>
              <w:pStyle w:val="PBParagraph"/>
              <w:numPr>
                <w:ilvl w:val="0"/>
                <w:numId w:val="0"/>
              </w:numPr>
              <w:spacing w:before="60"/>
              <w:ind w:left="1134" w:hanging="567"/>
              <w:rPr>
                <w:sz w:val="20"/>
                <w:szCs w:val="20"/>
              </w:rPr>
            </w:pPr>
            <w:r w:rsidRPr="00D35090">
              <w:rPr>
                <w:sz w:val="20"/>
              </w:rPr>
              <w:fldChar w:fldCharType="begin">
                <w:ffData>
                  <w:name w:val="Check545"/>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Otro (sírvase especificar): </w:t>
            </w:r>
            <w:r w:rsidRPr="00D35090">
              <w:rPr>
                <w:sz w:val="20"/>
              </w:rPr>
              <w:fldChar w:fldCharType="begin" w:fldLock="1">
                <w:ffData>
                  <w:name w:val="Text234"/>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tc>
      </w:tr>
      <w:tr w:rsidR="006A0C49" w:rsidRPr="00D35090" w14:paraId="351AF8E8" w14:textId="77777777">
        <w:tc>
          <w:tcPr>
            <w:tcW w:w="9923" w:type="dxa"/>
            <w:gridSpan w:val="2"/>
          </w:tcPr>
          <w:p w14:paraId="5997F190" w14:textId="4ACB8FCE" w:rsidR="006A0C49" w:rsidRPr="00D35090" w:rsidRDefault="007D0F8A" w:rsidP="00E3609C">
            <w:pPr>
              <w:pStyle w:val="PBParagraph"/>
              <w:numPr>
                <w:ilvl w:val="0"/>
                <w:numId w:val="0"/>
              </w:numPr>
              <w:spacing w:before="60" w:after="60"/>
              <w:rPr>
                <w:color w:val="009900"/>
                <w:sz w:val="20"/>
                <w:szCs w:val="20"/>
              </w:rPr>
            </w:pPr>
            <w:r w:rsidRPr="00D35090">
              <w:rPr>
                <w:b/>
                <w:sz w:val="20"/>
              </w:rPr>
              <w:lastRenderedPageBreak/>
              <w:t>Última actualización: [INSERTAR FECHA]</w:t>
            </w:r>
          </w:p>
        </w:tc>
      </w:tr>
    </w:tbl>
    <w:p w14:paraId="12C14111" w14:textId="49C99595" w:rsidR="005815AE" w:rsidRPr="00D35090" w:rsidRDefault="008633BA" w:rsidP="00161F47">
      <w:pPr>
        <w:pStyle w:val="Heading2"/>
        <w:numPr>
          <w:ilvl w:val="0"/>
          <w:numId w:val="86"/>
        </w:numPr>
        <w:ind w:left="567"/>
        <w:rPr>
          <w:sz w:val="22"/>
          <w:szCs w:val="22"/>
        </w:rPr>
      </w:pPr>
      <w:bookmarkStart w:id="189" w:name="_Toc225333644"/>
      <w:r w:rsidRPr="00D35090">
        <w:t>Procedimientos en materia de familia y protección de niños</w:t>
      </w:r>
      <w:bookmarkEnd w:id="189"/>
      <w:r w:rsidRPr="00D35090">
        <w:t xml:space="preserve"> </w:t>
      </w:r>
    </w:p>
    <w:tbl>
      <w:tblPr>
        <w:tblStyle w:val="TableGrid"/>
        <w:tblW w:w="9923" w:type="dxa"/>
        <w:tblInd w:w="-5" w:type="dxa"/>
        <w:tblLook w:val="04A0" w:firstRow="1" w:lastRow="0" w:firstColumn="1" w:lastColumn="0" w:noHBand="0" w:noVBand="1"/>
      </w:tblPr>
      <w:tblGrid>
        <w:gridCol w:w="4275"/>
        <w:gridCol w:w="5648"/>
      </w:tblGrid>
      <w:tr w:rsidR="00330543" w:rsidRPr="00D35090" w14:paraId="66E01FED" w14:textId="77777777" w:rsidTr="001368A9">
        <w:tc>
          <w:tcPr>
            <w:tcW w:w="4275" w:type="dxa"/>
          </w:tcPr>
          <w:p w14:paraId="04244523" w14:textId="1CEB16BF" w:rsidR="00330543" w:rsidRPr="00D35090" w:rsidRDefault="00330543" w:rsidP="00F542BF">
            <w:pPr>
              <w:pStyle w:val="PBParagraph"/>
              <w:numPr>
                <w:ilvl w:val="1"/>
                <w:numId w:val="66"/>
              </w:numPr>
              <w:spacing w:before="60" w:after="60"/>
              <w:ind w:left="602" w:hanging="567"/>
              <w:rPr>
                <w:sz w:val="20"/>
                <w:szCs w:val="20"/>
              </w:rPr>
            </w:pPr>
            <w:r w:rsidRPr="00D35090">
              <w:rPr>
                <w:sz w:val="20"/>
              </w:rPr>
              <w:t>¿Es necesario que la documentación presentada ante las autoridades competentes se traduzca al idioma o idiomas oficiales de [nombre de su Estado]?</w:t>
            </w:r>
          </w:p>
        </w:tc>
        <w:tc>
          <w:tcPr>
            <w:tcW w:w="5648" w:type="dxa"/>
          </w:tcPr>
          <w:p w14:paraId="433CD8B4" w14:textId="74CEED7E" w:rsidR="00330543" w:rsidRPr="00D35090" w:rsidRDefault="00330543" w:rsidP="00E3609C">
            <w:pPr>
              <w:pStyle w:val="PBParagraph"/>
              <w:numPr>
                <w:ilvl w:val="0"/>
                <w:numId w:val="0"/>
              </w:numPr>
              <w:tabs>
                <w:tab w:val="left" w:pos="1356"/>
              </w:tabs>
              <w:spacing w:before="60" w:after="60"/>
              <w:ind w:left="284" w:hanging="284"/>
              <w:rPr>
                <w:sz w:val="20"/>
                <w:szCs w:val="20"/>
              </w:rPr>
            </w:pPr>
            <w:r w:rsidRPr="00D35090">
              <w:rPr>
                <w:sz w:val="20"/>
              </w:rPr>
              <w:fldChar w:fldCharType="begin">
                <w:ffData>
                  <w:name w:val="Check551"/>
                  <w:enabled/>
                  <w:calcOnExit w:val="0"/>
                  <w:checkBox>
                    <w:sizeAuto/>
                    <w:default w:val="0"/>
                  </w:checkBox>
                </w:ffData>
              </w:fldChar>
            </w:r>
            <w:bookmarkStart w:id="190" w:name="Check551"/>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190"/>
            <w:r w:rsidRPr="00D35090">
              <w:rPr>
                <w:sz w:val="20"/>
              </w:rPr>
              <w:t xml:space="preserve"> Sí (indique quién está a cargo de organizar y cubrir </w:t>
            </w:r>
            <w:r w:rsidR="00F75376" w:rsidRPr="00D35090">
              <w:rPr>
                <w:sz w:val="20"/>
              </w:rPr>
              <w:t xml:space="preserve">los costos de </w:t>
            </w:r>
            <w:r w:rsidRPr="00D35090">
              <w:rPr>
                <w:sz w:val="20"/>
              </w:rPr>
              <w:t xml:space="preserve">traducción): </w:t>
            </w:r>
            <w:r w:rsidRPr="00D35090">
              <w:rPr>
                <w:sz w:val="20"/>
              </w:rPr>
              <w:fldChar w:fldCharType="begin" w:fldLock="1">
                <w:ffData>
                  <w:name w:val="Text236"/>
                  <w:enabled/>
                  <w:calcOnExit w:val="0"/>
                  <w:textInput/>
                </w:ffData>
              </w:fldChar>
            </w:r>
            <w:bookmarkStart w:id="191" w:name="Text236"/>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191"/>
          </w:p>
          <w:p w14:paraId="7CDDDFD0" w14:textId="7653F710" w:rsidR="00330543" w:rsidRPr="00D35090" w:rsidRDefault="00330543" w:rsidP="00E3609C">
            <w:pPr>
              <w:pStyle w:val="PBParagraph"/>
              <w:numPr>
                <w:ilvl w:val="0"/>
                <w:numId w:val="0"/>
              </w:numPr>
              <w:spacing w:before="60" w:after="60"/>
              <w:ind w:left="284" w:hanging="284"/>
              <w:rPr>
                <w:sz w:val="20"/>
                <w:szCs w:val="20"/>
              </w:rPr>
            </w:pPr>
            <w:r w:rsidRPr="00D35090">
              <w:rPr>
                <w:sz w:val="20"/>
              </w:rPr>
              <w:fldChar w:fldCharType="begin">
                <w:ffData>
                  <w:name w:val="Check550"/>
                  <w:enabled/>
                  <w:calcOnExit w:val="0"/>
                  <w:checkBox>
                    <w:sizeAuto/>
                    <w:default w:val="0"/>
                  </w:checkBox>
                </w:ffData>
              </w:fldChar>
            </w:r>
            <w:bookmarkStart w:id="192" w:name="Check550"/>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192"/>
            <w:r w:rsidRPr="00D35090">
              <w:rPr>
                <w:sz w:val="20"/>
              </w:rPr>
              <w:t xml:space="preserve"> No (sírvase explicar): </w:t>
            </w:r>
            <w:r w:rsidR="009239F0" w:rsidRPr="00D35090">
              <w:rPr>
                <w:sz w:val="20"/>
              </w:rPr>
              <w:fldChar w:fldCharType="begin" w:fldLock="1">
                <w:ffData>
                  <w:name w:val="Text314"/>
                  <w:enabled/>
                  <w:calcOnExit w:val="0"/>
                  <w:textInput/>
                </w:ffData>
              </w:fldChar>
            </w:r>
            <w:bookmarkStart w:id="193" w:name="Text314"/>
            <w:r w:rsidR="009239F0" w:rsidRPr="00D35090">
              <w:rPr>
                <w:sz w:val="20"/>
              </w:rPr>
              <w:instrText xml:space="preserve"> FORMTEXT </w:instrText>
            </w:r>
            <w:r w:rsidR="009239F0" w:rsidRPr="00D35090">
              <w:rPr>
                <w:sz w:val="20"/>
              </w:rPr>
            </w:r>
            <w:r w:rsidR="009239F0" w:rsidRPr="00D35090">
              <w:rPr>
                <w:sz w:val="20"/>
              </w:rPr>
              <w:fldChar w:fldCharType="separate"/>
            </w:r>
            <w:r w:rsidRPr="00D35090">
              <w:rPr>
                <w:sz w:val="20"/>
              </w:rPr>
              <w:t>     </w:t>
            </w:r>
            <w:r w:rsidR="009239F0" w:rsidRPr="00D35090">
              <w:rPr>
                <w:sz w:val="20"/>
              </w:rPr>
              <w:fldChar w:fldCharType="end"/>
            </w:r>
            <w:bookmarkEnd w:id="193"/>
          </w:p>
        </w:tc>
      </w:tr>
      <w:tr w:rsidR="00330543" w:rsidRPr="00D35090" w14:paraId="34996F0D" w14:textId="77777777" w:rsidTr="001368A9">
        <w:tc>
          <w:tcPr>
            <w:tcW w:w="4275" w:type="dxa"/>
          </w:tcPr>
          <w:p w14:paraId="12EA14BF" w14:textId="53DE3B65" w:rsidR="00330543" w:rsidRPr="00D35090" w:rsidRDefault="00330543" w:rsidP="00F542BF">
            <w:pPr>
              <w:pStyle w:val="PBParagraph"/>
              <w:numPr>
                <w:ilvl w:val="1"/>
                <w:numId w:val="66"/>
              </w:numPr>
              <w:spacing w:before="60" w:after="60"/>
              <w:ind w:left="602" w:hanging="567"/>
              <w:rPr>
                <w:sz w:val="20"/>
                <w:szCs w:val="20"/>
              </w:rPr>
            </w:pPr>
            <w:r w:rsidRPr="00D35090">
              <w:rPr>
                <w:sz w:val="20"/>
              </w:rPr>
              <w:lastRenderedPageBreak/>
              <w:t>En [nombre de su Estado], ¿se exige generalmente que todas las partes participen en el procedimiento?</w:t>
            </w:r>
          </w:p>
        </w:tc>
        <w:tc>
          <w:tcPr>
            <w:tcW w:w="5648" w:type="dxa"/>
          </w:tcPr>
          <w:p w14:paraId="497570AB" w14:textId="24FA047F" w:rsidR="00330543" w:rsidRPr="00D35090" w:rsidRDefault="00330543" w:rsidP="00E3609C">
            <w:pPr>
              <w:pStyle w:val="PBParagraph"/>
              <w:numPr>
                <w:ilvl w:val="0"/>
                <w:numId w:val="0"/>
              </w:numPr>
              <w:tabs>
                <w:tab w:val="left" w:pos="960"/>
              </w:tabs>
              <w:spacing w:before="60" w:after="60"/>
              <w:rPr>
                <w:sz w:val="20"/>
                <w:szCs w:val="20"/>
              </w:rPr>
            </w:pPr>
            <w:r w:rsidRPr="00D35090">
              <w:rPr>
                <w:sz w:val="20"/>
              </w:rPr>
              <w:fldChar w:fldCharType="begin">
                <w:ffData>
                  <w:name w:val="Check552"/>
                  <w:enabled/>
                  <w:calcOnExit w:val="0"/>
                  <w:checkBox>
                    <w:sizeAuto/>
                    <w:default w:val="0"/>
                  </w:checkBox>
                </w:ffData>
              </w:fldChar>
            </w:r>
            <w:bookmarkStart w:id="194" w:name="Check552"/>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194"/>
            <w:r w:rsidRPr="00D35090">
              <w:rPr>
                <w:sz w:val="20"/>
              </w:rPr>
              <w:t xml:space="preserve"> Sí (sírvase especificar en qué circunstancias): </w:t>
            </w:r>
            <w:r w:rsidRPr="00D35090">
              <w:rPr>
                <w:sz w:val="20"/>
              </w:rPr>
              <w:fldChar w:fldCharType="begin" w:fldLock="1">
                <w:ffData>
                  <w:name w:val="Text237"/>
                  <w:enabled/>
                  <w:calcOnExit w:val="0"/>
                  <w:textInput/>
                </w:ffData>
              </w:fldChar>
            </w:r>
            <w:bookmarkStart w:id="195" w:name="Text237"/>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195"/>
          </w:p>
          <w:p w14:paraId="39703B92" w14:textId="77281469" w:rsidR="00330543" w:rsidRPr="00D35090" w:rsidRDefault="00330543" w:rsidP="00E3609C">
            <w:pPr>
              <w:pStyle w:val="PBParagraph"/>
              <w:numPr>
                <w:ilvl w:val="0"/>
                <w:numId w:val="0"/>
              </w:numPr>
              <w:tabs>
                <w:tab w:val="left" w:pos="960"/>
              </w:tabs>
              <w:spacing w:before="60" w:after="60"/>
              <w:ind w:left="567" w:hanging="567"/>
              <w:rPr>
                <w:sz w:val="20"/>
                <w:szCs w:val="20"/>
              </w:rPr>
            </w:pPr>
            <w:r w:rsidRPr="00D35090">
              <w:rPr>
                <w:sz w:val="20"/>
              </w:rPr>
              <w:fldChar w:fldCharType="begin">
                <w:ffData>
                  <w:name w:val="Check553"/>
                  <w:enabled/>
                  <w:calcOnExit w:val="0"/>
                  <w:checkBox>
                    <w:sizeAuto/>
                    <w:default w:val="0"/>
                  </w:checkBox>
                </w:ffData>
              </w:fldChar>
            </w:r>
            <w:bookmarkStart w:id="196" w:name="Check553"/>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196"/>
            <w:r w:rsidRPr="00D35090">
              <w:rPr>
                <w:sz w:val="20"/>
              </w:rPr>
              <w:t xml:space="preserve"> No, pero es recomendable (sírvase explicar): </w:t>
            </w:r>
            <w:r w:rsidR="009239F0" w:rsidRPr="00D35090">
              <w:rPr>
                <w:sz w:val="20"/>
              </w:rPr>
              <w:fldChar w:fldCharType="begin" w:fldLock="1">
                <w:ffData>
                  <w:name w:val="Text315"/>
                  <w:enabled/>
                  <w:calcOnExit w:val="0"/>
                  <w:textInput/>
                </w:ffData>
              </w:fldChar>
            </w:r>
            <w:bookmarkStart w:id="197" w:name="Text315"/>
            <w:r w:rsidR="009239F0" w:rsidRPr="00D35090">
              <w:rPr>
                <w:sz w:val="20"/>
              </w:rPr>
              <w:instrText xml:space="preserve"> FORMTEXT </w:instrText>
            </w:r>
            <w:r w:rsidR="009239F0" w:rsidRPr="00D35090">
              <w:rPr>
                <w:sz w:val="20"/>
              </w:rPr>
            </w:r>
            <w:r w:rsidR="009239F0" w:rsidRPr="00D35090">
              <w:rPr>
                <w:sz w:val="20"/>
              </w:rPr>
              <w:fldChar w:fldCharType="separate"/>
            </w:r>
            <w:r w:rsidRPr="00D35090">
              <w:rPr>
                <w:sz w:val="20"/>
              </w:rPr>
              <w:t>     </w:t>
            </w:r>
            <w:r w:rsidR="009239F0" w:rsidRPr="00D35090">
              <w:rPr>
                <w:sz w:val="20"/>
              </w:rPr>
              <w:fldChar w:fldCharType="end"/>
            </w:r>
            <w:bookmarkEnd w:id="197"/>
          </w:p>
          <w:p w14:paraId="392AA8C5" w14:textId="6BB39A5C" w:rsidR="00330543" w:rsidRPr="00D35090" w:rsidRDefault="00330543" w:rsidP="00E3609C">
            <w:pPr>
              <w:pStyle w:val="PBParagraph"/>
              <w:numPr>
                <w:ilvl w:val="0"/>
                <w:numId w:val="0"/>
              </w:numPr>
              <w:spacing w:before="60" w:after="60"/>
              <w:ind w:left="567" w:hanging="567"/>
              <w:rPr>
                <w:sz w:val="20"/>
                <w:szCs w:val="20"/>
              </w:rPr>
            </w:pPr>
            <w:r w:rsidRPr="00D35090">
              <w:rPr>
                <w:sz w:val="20"/>
              </w:rPr>
              <w:fldChar w:fldCharType="begin">
                <w:ffData>
                  <w:name w:val="Check554"/>
                  <w:enabled/>
                  <w:calcOnExit w:val="0"/>
                  <w:checkBox>
                    <w:sizeAuto/>
                    <w:default w:val="0"/>
                  </w:checkBox>
                </w:ffData>
              </w:fldChar>
            </w:r>
            <w:bookmarkStart w:id="198" w:name="Check554"/>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198"/>
            <w:r w:rsidRPr="00D35090">
              <w:rPr>
                <w:sz w:val="20"/>
              </w:rPr>
              <w:t> No</w:t>
            </w:r>
          </w:p>
        </w:tc>
      </w:tr>
      <w:tr w:rsidR="00330543" w:rsidRPr="00D35090" w14:paraId="2F0639A3" w14:textId="77777777" w:rsidTr="001368A9">
        <w:tc>
          <w:tcPr>
            <w:tcW w:w="4275" w:type="dxa"/>
          </w:tcPr>
          <w:p w14:paraId="21157564" w14:textId="7403CB52" w:rsidR="00330543" w:rsidRPr="00D35090" w:rsidRDefault="00330543" w:rsidP="00F542BF">
            <w:pPr>
              <w:pStyle w:val="PBParagraph"/>
              <w:numPr>
                <w:ilvl w:val="1"/>
                <w:numId w:val="66"/>
              </w:numPr>
              <w:spacing w:before="60" w:after="60"/>
              <w:ind w:left="602" w:hanging="567"/>
              <w:rPr>
                <w:sz w:val="20"/>
                <w:szCs w:val="20"/>
              </w:rPr>
            </w:pPr>
            <w:r w:rsidRPr="00D35090">
              <w:rPr>
                <w:sz w:val="20"/>
              </w:rPr>
              <w:t>¿Se dispone de medios que permitan a las partes participar desde el exterior?</w:t>
            </w:r>
          </w:p>
        </w:tc>
        <w:tc>
          <w:tcPr>
            <w:tcW w:w="5648" w:type="dxa"/>
          </w:tcPr>
          <w:p w14:paraId="3AF5DD0E" w14:textId="474F4355" w:rsidR="00330543" w:rsidRPr="00D35090" w:rsidRDefault="00330543" w:rsidP="00E3609C">
            <w:pPr>
              <w:pStyle w:val="PBParagraph"/>
              <w:numPr>
                <w:ilvl w:val="0"/>
                <w:numId w:val="0"/>
              </w:numPr>
              <w:tabs>
                <w:tab w:val="left" w:pos="1356"/>
              </w:tabs>
              <w:spacing w:before="60" w:after="60"/>
              <w:ind w:left="567" w:hanging="567"/>
              <w:rPr>
                <w:sz w:val="20"/>
                <w:szCs w:val="20"/>
              </w:rPr>
            </w:pPr>
            <w:r w:rsidRPr="00D35090">
              <w:rPr>
                <w:sz w:val="20"/>
              </w:rPr>
              <w:fldChar w:fldCharType="begin">
                <w:ffData>
                  <w:name w:val="Check555"/>
                  <w:enabled/>
                  <w:calcOnExit w:val="0"/>
                  <w:checkBox>
                    <w:sizeAuto/>
                    <w:default w:val="0"/>
                  </w:checkBox>
                </w:ffData>
              </w:fldChar>
            </w:r>
            <w:bookmarkStart w:id="199" w:name="Check555"/>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199"/>
            <w:r w:rsidRPr="00D35090">
              <w:rPr>
                <w:sz w:val="20"/>
              </w:rPr>
              <w:t> Sí</w:t>
            </w:r>
          </w:p>
          <w:p w14:paraId="052E3E40" w14:textId="44CC7124" w:rsidR="00330543" w:rsidRPr="00D35090" w:rsidRDefault="00330543" w:rsidP="00E3609C">
            <w:pPr>
              <w:pStyle w:val="PBParagraph"/>
              <w:numPr>
                <w:ilvl w:val="0"/>
                <w:numId w:val="0"/>
              </w:numPr>
              <w:tabs>
                <w:tab w:val="left" w:pos="1356"/>
              </w:tabs>
              <w:spacing w:before="60" w:after="60"/>
              <w:ind w:left="298"/>
              <w:rPr>
                <w:sz w:val="20"/>
                <w:szCs w:val="20"/>
              </w:rPr>
            </w:pPr>
            <w:r w:rsidRPr="00D35090">
              <w:rPr>
                <w:sz w:val="20"/>
              </w:rPr>
              <w:fldChar w:fldCharType="begin">
                <w:ffData>
                  <w:name w:val="Check556"/>
                  <w:enabled/>
                  <w:calcOnExit w:val="0"/>
                  <w:checkBox>
                    <w:sizeAuto/>
                    <w:default w:val="0"/>
                  </w:checkBox>
                </w:ffData>
              </w:fldChar>
            </w:r>
            <w:bookmarkStart w:id="200" w:name="Check556"/>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200"/>
            <w:r w:rsidRPr="00D35090">
              <w:rPr>
                <w:sz w:val="20"/>
              </w:rPr>
              <w:t xml:space="preserve"> Videoconferencias </w:t>
            </w:r>
            <w:r w:rsidR="009239F0" w:rsidRPr="00D35090">
              <w:rPr>
                <w:sz w:val="20"/>
              </w:rPr>
              <w:fldChar w:fldCharType="begin" w:fldLock="1">
                <w:ffData>
                  <w:name w:val="Text316"/>
                  <w:enabled/>
                  <w:calcOnExit w:val="0"/>
                  <w:textInput/>
                </w:ffData>
              </w:fldChar>
            </w:r>
            <w:bookmarkStart w:id="201" w:name="Text316"/>
            <w:r w:rsidR="009239F0" w:rsidRPr="00D35090">
              <w:rPr>
                <w:sz w:val="20"/>
              </w:rPr>
              <w:instrText xml:space="preserve"> FORMTEXT </w:instrText>
            </w:r>
            <w:r w:rsidR="009239F0" w:rsidRPr="00D35090">
              <w:rPr>
                <w:sz w:val="20"/>
              </w:rPr>
            </w:r>
            <w:r w:rsidR="009239F0" w:rsidRPr="00D35090">
              <w:rPr>
                <w:sz w:val="20"/>
              </w:rPr>
              <w:fldChar w:fldCharType="separate"/>
            </w:r>
            <w:r w:rsidRPr="00D35090">
              <w:rPr>
                <w:sz w:val="20"/>
              </w:rPr>
              <w:t>     </w:t>
            </w:r>
            <w:r w:rsidR="009239F0" w:rsidRPr="00D35090">
              <w:rPr>
                <w:sz w:val="20"/>
              </w:rPr>
              <w:fldChar w:fldCharType="end"/>
            </w:r>
            <w:bookmarkEnd w:id="201"/>
          </w:p>
          <w:p w14:paraId="5A16E0C2" w14:textId="4A91B074" w:rsidR="00330543" w:rsidRPr="00D35090" w:rsidRDefault="00330543" w:rsidP="00E3609C">
            <w:pPr>
              <w:pStyle w:val="PBParagraph"/>
              <w:numPr>
                <w:ilvl w:val="0"/>
                <w:numId w:val="0"/>
              </w:numPr>
              <w:tabs>
                <w:tab w:val="left" w:pos="1356"/>
              </w:tabs>
              <w:spacing w:before="60" w:after="60"/>
              <w:ind w:left="298"/>
              <w:rPr>
                <w:sz w:val="20"/>
                <w:szCs w:val="20"/>
              </w:rPr>
            </w:pPr>
            <w:r w:rsidRPr="00D35090">
              <w:rPr>
                <w:sz w:val="20"/>
              </w:rPr>
              <w:fldChar w:fldCharType="begin">
                <w:ffData>
                  <w:name w:val="Check557"/>
                  <w:enabled/>
                  <w:calcOnExit w:val="0"/>
                  <w:checkBox>
                    <w:sizeAuto/>
                    <w:default w:val="0"/>
                  </w:checkBox>
                </w:ffData>
              </w:fldChar>
            </w:r>
            <w:bookmarkStart w:id="202" w:name="Check557"/>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202"/>
            <w:r w:rsidRPr="00D35090">
              <w:rPr>
                <w:sz w:val="20"/>
              </w:rPr>
              <w:t xml:space="preserve"> Teléfono </w:t>
            </w:r>
            <w:r w:rsidR="009239F0" w:rsidRPr="00D35090">
              <w:rPr>
                <w:sz w:val="20"/>
              </w:rPr>
              <w:fldChar w:fldCharType="begin" w:fldLock="1">
                <w:ffData>
                  <w:name w:val="Text317"/>
                  <w:enabled/>
                  <w:calcOnExit w:val="0"/>
                  <w:textInput/>
                </w:ffData>
              </w:fldChar>
            </w:r>
            <w:bookmarkStart w:id="203" w:name="Text317"/>
            <w:r w:rsidR="009239F0" w:rsidRPr="00D35090">
              <w:rPr>
                <w:sz w:val="20"/>
              </w:rPr>
              <w:instrText xml:space="preserve"> FORMTEXT </w:instrText>
            </w:r>
            <w:r w:rsidR="009239F0" w:rsidRPr="00D35090">
              <w:rPr>
                <w:sz w:val="20"/>
              </w:rPr>
            </w:r>
            <w:r w:rsidR="009239F0" w:rsidRPr="00D35090">
              <w:rPr>
                <w:sz w:val="20"/>
              </w:rPr>
              <w:fldChar w:fldCharType="separate"/>
            </w:r>
            <w:r w:rsidRPr="00D35090">
              <w:rPr>
                <w:sz w:val="20"/>
              </w:rPr>
              <w:t>     </w:t>
            </w:r>
            <w:r w:rsidR="009239F0" w:rsidRPr="00D35090">
              <w:rPr>
                <w:sz w:val="20"/>
              </w:rPr>
              <w:fldChar w:fldCharType="end"/>
            </w:r>
            <w:bookmarkEnd w:id="203"/>
          </w:p>
          <w:p w14:paraId="3AB96591" w14:textId="1DEC3BD0" w:rsidR="00330543" w:rsidRPr="00D35090" w:rsidRDefault="00330543" w:rsidP="00E3609C">
            <w:pPr>
              <w:pStyle w:val="PBParagraph"/>
              <w:numPr>
                <w:ilvl w:val="0"/>
                <w:numId w:val="0"/>
              </w:numPr>
              <w:tabs>
                <w:tab w:val="left" w:pos="1356"/>
              </w:tabs>
              <w:spacing w:before="60" w:after="60"/>
              <w:ind w:left="298"/>
              <w:rPr>
                <w:sz w:val="20"/>
                <w:szCs w:val="20"/>
              </w:rPr>
            </w:pPr>
            <w:r w:rsidRPr="00D35090">
              <w:rPr>
                <w:sz w:val="20"/>
              </w:rPr>
              <w:fldChar w:fldCharType="begin">
                <w:ffData>
                  <w:name w:val="Check558"/>
                  <w:enabled/>
                  <w:calcOnExit w:val="0"/>
                  <w:checkBox>
                    <w:sizeAuto/>
                    <w:default w:val="0"/>
                  </w:checkBox>
                </w:ffData>
              </w:fldChar>
            </w:r>
            <w:bookmarkStart w:id="204" w:name="Check558"/>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204"/>
            <w:r w:rsidRPr="00D35090">
              <w:rPr>
                <w:sz w:val="20"/>
              </w:rPr>
              <w:t xml:space="preserve"> Por medio de un representante legal </w:t>
            </w:r>
            <w:r w:rsidR="009239F0" w:rsidRPr="00D35090">
              <w:rPr>
                <w:sz w:val="20"/>
              </w:rPr>
              <w:fldChar w:fldCharType="begin" w:fldLock="1">
                <w:ffData>
                  <w:name w:val="Text318"/>
                  <w:enabled/>
                  <w:calcOnExit w:val="0"/>
                  <w:textInput/>
                </w:ffData>
              </w:fldChar>
            </w:r>
            <w:bookmarkStart w:id="205" w:name="Text318"/>
            <w:r w:rsidR="009239F0" w:rsidRPr="00D35090">
              <w:rPr>
                <w:sz w:val="20"/>
              </w:rPr>
              <w:instrText xml:space="preserve"> FORMTEXT </w:instrText>
            </w:r>
            <w:r w:rsidR="009239F0" w:rsidRPr="00D35090">
              <w:rPr>
                <w:sz w:val="20"/>
              </w:rPr>
            </w:r>
            <w:r w:rsidR="009239F0" w:rsidRPr="00D35090">
              <w:rPr>
                <w:sz w:val="20"/>
              </w:rPr>
              <w:fldChar w:fldCharType="separate"/>
            </w:r>
            <w:r w:rsidRPr="00D35090">
              <w:rPr>
                <w:sz w:val="20"/>
              </w:rPr>
              <w:t>     </w:t>
            </w:r>
            <w:r w:rsidR="009239F0" w:rsidRPr="00D35090">
              <w:rPr>
                <w:sz w:val="20"/>
              </w:rPr>
              <w:fldChar w:fldCharType="end"/>
            </w:r>
            <w:bookmarkEnd w:id="205"/>
          </w:p>
          <w:p w14:paraId="757A4583" w14:textId="7BA2347E" w:rsidR="00330543" w:rsidRPr="00D35090" w:rsidRDefault="00330543" w:rsidP="00E3609C">
            <w:pPr>
              <w:pStyle w:val="PBParagraph"/>
              <w:numPr>
                <w:ilvl w:val="0"/>
                <w:numId w:val="0"/>
              </w:numPr>
              <w:tabs>
                <w:tab w:val="left" w:pos="1356"/>
              </w:tabs>
              <w:spacing w:before="60" w:after="60"/>
              <w:ind w:left="298"/>
              <w:rPr>
                <w:sz w:val="20"/>
                <w:szCs w:val="20"/>
              </w:rPr>
            </w:pPr>
            <w:r w:rsidRPr="00D35090">
              <w:rPr>
                <w:sz w:val="20"/>
              </w:rPr>
              <w:fldChar w:fldCharType="begin">
                <w:ffData>
                  <w:name w:val="Check559"/>
                  <w:enabled/>
                  <w:calcOnExit w:val="0"/>
                  <w:checkBox>
                    <w:sizeAuto/>
                    <w:default w:val="0"/>
                  </w:checkBox>
                </w:ffData>
              </w:fldChar>
            </w:r>
            <w:bookmarkStart w:id="206" w:name="Check559"/>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206"/>
            <w:r w:rsidRPr="00D35090">
              <w:rPr>
                <w:sz w:val="20"/>
              </w:rPr>
              <w:t xml:space="preserve"> Otro (sírvase especificar): </w:t>
            </w:r>
            <w:r w:rsidRPr="00D35090">
              <w:rPr>
                <w:sz w:val="20"/>
              </w:rPr>
              <w:fldChar w:fldCharType="begin" w:fldLock="1">
                <w:ffData>
                  <w:name w:val="Text238"/>
                  <w:enabled/>
                  <w:calcOnExit w:val="0"/>
                  <w:textInput/>
                </w:ffData>
              </w:fldChar>
            </w:r>
            <w:bookmarkStart w:id="207" w:name="Text238"/>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207"/>
          </w:p>
          <w:p w14:paraId="4F45421D" w14:textId="2B0BC293" w:rsidR="00330543" w:rsidRPr="00D35090" w:rsidRDefault="00330543" w:rsidP="00E3609C">
            <w:pPr>
              <w:pStyle w:val="PBParagraph"/>
              <w:numPr>
                <w:ilvl w:val="0"/>
                <w:numId w:val="0"/>
              </w:numPr>
              <w:spacing w:before="60" w:after="60"/>
              <w:ind w:left="567" w:hanging="567"/>
              <w:rPr>
                <w:sz w:val="20"/>
                <w:szCs w:val="20"/>
              </w:rPr>
            </w:pPr>
            <w:r w:rsidRPr="00D35090">
              <w:rPr>
                <w:sz w:val="20"/>
              </w:rPr>
              <w:fldChar w:fldCharType="begin">
                <w:ffData>
                  <w:name w:val="Check560"/>
                  <w:enabled/>
                  <w:calcOnExit w:val="0"/>
                  <w:checkBox>
                    <w:sizeAuto/>
                    <w:default w:val="0"/>
                  </w:checkBox>
                </w:ffData>
              </w:fldChar>
            </w:r>
            <w:bookmarkStart w:id="208" w:name="Check560"/>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208"/>
            <w:r w:rsidRPr="00D35090">
              <w:rPr>
                <w:sz w:val="20"/>
              </w:rPr>
              <w:t xml:space="preserve"> No </w:t>
            </w:r>
          </w:p>
        </w:tc>
      </w:tr>
      <w:tr w:rsidR="00330543" w:rsidRPr="00D35090" w14:paraId="069DCC53" w14:textId="77777777" w:rsidTr="001368A9">
        <w:tc>
          <w:tcPr>
            <w:tcW w:w="4275" w:type="dxa"/>
          </w:tcPr>
          <w:p w14:paraId="6EDA8D5D" w14:textId="557C5303" w:rsidR="00330543" w:rsidRPr="00D35090" w:rsidRDefault="00330543" w:rsidP="00F542BF">
            <w:pPr>
              <w:pStyle w:val="PBParagraph"/>
              <w:numPr>
                <w:ilvl w:val="1"/>
                <w:numId w:val="66"/>
              </w:numPr>
              <w:spacing w:before="60" w:after="60"/>
              <w:ind w:left="602" w:hanging="567"/>
              <w:rPr>
                <w:sz w:val="20"/>
                <w:szCs w:val="20"/>
              </w:rPr>
            </w:pPr>
            <w:r w:rsidRPr="00D35090">
              <w:rPr>
                <w:sz w:val="20"/>
              </w:rPr>
              <w:t>En [nombre de su Estado], ¿se dispone de interpretación simultánea durante el procedimiento en caso de ser necesaria?</w:t>
            </w:r>
          </w:p>
        </w:tc>
        <w:tc>
          <w:tcPr>
            <w:tcW w:w="5648" w:type="dxa"/>
          </w:tcPr>
          <w:p w14:paraId="23B176FF" w14:textId="585A3915" w:rsidR="00330543" w:rsidRPr="00D35090" w:rsidRDefault="00330543" w:rsidP="00E3609C">
            <w:pPr>
              <w:pStyle w:val="PBParagraph"/>
              <w:numPr>
                <w:ilvl w:val="0"/>
                <w:numId w:val="0"/>
              </w:numPr>
              <w:tabs>
                <w:tab w:val="left" w:pos="1356"/>
              </w:tabs>
              <w:spacing w:before="60" w:after="60"/>
              <w:ind w:left="567" w:hanging="567"/>
              <w:rPr>
                <w:sz w:val="20"/>
                <w:szCs w:val="20"/>
              </w:rPr>
            </w:pPr>
            <w:r w:rsidRPr="00D35090">
              <w:rPr>
                <w:sz w:val="20"/>
              </w:rPr>
              <w:fldChar w:fldCharType="begin">
                <w:ffData>
                  <w:name w:val="Check561"/>
                  <w:enabled/>
                  <w:calcOnExit w:val="0"/>
                  <w:checkBox>
                    <w:sizeAuto/>
                    <w:default w:val="0"/>
                  </w:checkBox>
                </w:ffData>
              </w:fldChar>
            </w:r>
            <w:bookmarkStart w:id="209" w:name="Check561"/>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209"/>
            <w:r w:rsidRPr="00D35090">
              <w:rPr>
                <w:sz w:val="20"/>
              </w:rPr>
              <w:t> Sí (</w:t>
            </w:r>
            <w:r w:rsidR="009F13BB" w:rsidRPr="00D35090">
              <w:rPr>
                <w:sz w:val="20"/>
              </w:rPr>
              <w:t xml:space="preserve">sírvase </w:t>
            </w:r>
            <w:r w:rsidRPr="00D35090">
              <w:rPr>
                <w:sz w:val="20"/>
              </w:rPr>
              <w:t>expli</w:t>
            </w:r>
            <w:r w:rsidR="009F13BB" w:rsidRPr="00D35090">
              <w:rPr>
                <w:sz w:val="20"/>
              </w:rPr>
              <w:t>car</w:t>
            </w:r>
            <w:r w:rsidRPr="00D35090">
              <w:rPr>
                <w:sz w:val="20"/>
              </w:rPr>
              <w:t xml:space="preserve">): </w:t>
            </w:r>
            <w:r w:rsidR="00411664" w:rsidRPr="00D35090">
              <w:rPr>
                <w:sz w:val="20"/>
              </w:rPr>
              <w:fldChar w:fldCharType="begin" w:fldLock="1">
                <w:ffData>
                  <w:name w:val="Text319"/>
                  <w:enabled/>
                  <w:calcOnExit w:val="0"/>
                  <w:textInput/>
                </w:ffData>
              </w:fldChar>
            </w:r>
            <w:bookmarkStart w:id="210" w:name="Text319"/>
            <w:r w:rsidR="00411664" w:rsidRPr="00D35090">
              <w:rPr>
                <w:sz w:val="20"/>
              </w:rPr>
              <w:instrText xml:space="preserve"> FORMTEXT </w:instrText>
            </w:r>
            <w:r w:rsidR="00411664" w:rsidRPr="00D35090">
              <w:rPr>
                <w:sz w:val="20"/>
              </w:rPr>
            </w:r>
            <w:r w:rsidR="00411664" w:rsidRPr="00D35090">
              <w:rPr>
                <w:sz w:val="20"/>
              </w:rPr>
              <w:fldChar w:fldCharType="separate"/>
            </w:r>
            <w:r w:rsidRPr="00D35090">
              <w:rPr>
                <w:sz w:val="20"/>
              </w:rPr>
              <w:t>     </w:t>
            </w:r>
            <w:r w:rsidR="00411664" w:rsidRPr="00D35090">
              <w:rPr>
                <w:sz w:val="20"/>
              </w:rPr>
              <w:fldChar w:fldCharType="end"/>
            </w:r>
            <w:bookmarkEnd w:id="210"/>
          </w:p>
          <w:p w14:paraId="6A2EDF1D" w14:textId="50ADF11C" w:rsidR="00330543" w:rsidRPr="00D35090" w:rsidRDefault="00330543" w:rsidP="00E3609C">
            <w:pPr>
              <w:pStyle w:val="PBParagraph"/>
              <w:numPr>
                <w:ilvl w:val="0"/>
                <w:numId w:val="0"/>
              </w:numPr>
              <w:tabs>
                <w:tab w:val="left" w:pos="1356"/>
              </w:tabs>
              <w:spacing w:before="60" w:after="60"/>
              <w:ind w:left="567" w:hanging="567"/>
              <w:rPr>
                <w:sz w:val="20"/>
                <w:szCs w:val="20"/>
              </w:rPr>
            </w:pPr>
            <w:r w:rsidRPr="00D35090">
              <w:rPr>
                <w:sz w:val="20"/>
              </w:rPr>
              <w:fldChar w:fldCharType="begin">
                <w:ffData>
                  <w:name w:val="Check562"/>
                  <w:enabled/>
                  <w:calcOnExit w:val="0"/>
                  <w:checkBox>
                    <w:sizeAuto/>
                    <w:default w:val="0"/>
                  </w:checkBox>
                </w:ffData>
              </w:fldChar>
            </w:r>
            <w:bookmarkStart w:id="211" w:name="Check562"/>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211"/>
            <w:r w:rsidRPr="00D35090">
              <w:rPr>
                <w:sz w:val="20"/>
              </w:rPr>
              <w:t xml:space="preserve"> No (sírvase explicar): </w:t>
            </w:r>
            <w:r w:rsidR="00411664" w:rsidRPr="00D35090">
              <w:rPr>
                <w:sz w:val="20"/>
              </w:rPr>
              <w:fldChar w:fldCharType="begin" w:fldLock="1">
                <w:ffData>
                  <w:name w:val="Text320"/>
                  <w:enabled/>
                  <w:calcOnExit w:val="0"/>
                  <w:textInput/>
                </w:ffData>
              </w:fldChar>
            </w:r>
            <w:bookmarkStart w:id="212" w:name="Text320"/>
            <w:r w:rsidR="00411664" w:rsidRPr="00D35090">
              <w:rPr>
                <w:sz w:val="20"/>
              </w:rPr>
              <w:instrText xml:space="preserve"> FORMTEXT </w:instrText>
            </w:r>
            <w:r w:rsidR="00411664" w:rsidRPr="00D35090">
              <w:rPr>
                <w:sz w:val="20"/>
              </w:rPr>
            </w:r>
            <w:r w:rsidR="00411664" w:rsidRPr="00D35090">
              <w:rPr>
                <w:sz w:val="20"/>
              </w:rPr>
              <w:fldChar w:fldCharType="separate"/>
            </w:r>
            <w:r w:rsidRPr="00D35090">
              <w:rPr>
                <w:sz w:val="20"/>
              </w:rPr>
              <w:t>     </w:t>
            </w:r>
            <w:r w:rsidR="00411664" w:rsidRPr="00D35090">
              <w:rPr>
                <w:sz w:val="20"/>
              </w:rPr>
              <w:fldChar w:fldCharType="end"/>
            </w:r>
            <w:bookmarkEnd w:id="212"/>
          </w:p>
          <w:p w14:paraId="516E1162" w14:textId="2F41989A" w:rsidR="00330543" w:rsidRPr="00D35090" w:rsidRDefault="00330543" w:rsidP="00E3609C">
            <w:pPr>
              <w:pStyle w:val="PBParagraph"/>
              <w:numPr>
                <w:ilvl w:val="0"/>
                <w:numId w:val="0"/>
              </w:numPr>
              <w:spacing w:before="60" w:after="60"/>
              <w:rPr>
                <w:sz w:val="20"/>
                <w:szCs w:val="20"/>
              </w:rPr>
            </w:pPr>
            <w:r w:rsidRPr="00D35090">
              <w:rPr>
                <w:sz w:val="20"/>
              </w:rPr>
              <w:fldChar w:fldCharType="begin">
                <w:ffData>
                  <w:name w:val="Check563"/>
                  <w:enabled/>
                  <w:calcOnExit w:val="0"/>
                  <w:checkBox>
                    <w:sizeAuto/>
                    <w:default w:val="0"/>
                  </w:checkBox>
                </w:ffData>
              </w:fldChar>
            </w:r>
            <w:bookmarkStart w:id="213" w:name="Check563"/>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213"/>
            <w:r w:rsidRPr="00D35090">
              <w:rPr>
                <w:sz w:val="20"/>
              </w:rPr>
              <w:t xml:space="preserve"> Depende de las circunstancias (sírvase especificar): </w:t>
            </w:r>
            <w:r w:rsidRPr="00D35090">
              <w:rPr>
                <w:sz w:val="20"/>
              </w:rPr>
              <w:fldChar w:fldCharType="begin" w:fldLock="1">
                <w:ffData>
                  <w:name w:val="Text239"/>
                  <w:enabled/>
                  <w:calcOnExit w:val="0"/>
                  <w:textInput/>
                </w:ffData>
              </w:fldChar>
            </w:r>
            <w:bookmarkStart w:id="214" w:name="Text239"/>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214"/>
          </w:p>
        </w:tc>
      </w:tr>
      <w:tr w:rsidR="006A0C49" w:rsidRPr="00D35090" w14:paraId="79E9D71A" w14:textId="77777777">
        <w:tc>
          <w:tcPr>
            <w:tcW w:w="9923" w:type="dxa"/>
            <w:gridSpan w:val="2"/>
          </w:tcPr>
          <w:p w14:paraId="323016DC" w14:textId="0B8C914C" w:rsidR="006A0C49" w:rsidRPr="00D35090" w:rsidRDefault="007D0F8A" w:rsidP="00E3609C">
            <w:pPr>
              <w:pStyle w:val="PBParagraph"/>
              <w:numPr>
                <w:ilvl w:val="0"/>
                <w:numId w:val="0"/>
              </w:numPr>
              <w:tabs>
                <w:tab w:val="left" w:pos="1356"/>
              </w:tabs>
              <w:spacing w:before="60" w:after="60"/>
              <w:ind w:left="567" w:hanging="567"/>
              <w:rPr>
                <w:color w:val="009900"/>
                <w:sz w:val="20"/>
                <w:szCs w:val="20"/>
              </w:rPr>
            </w:pPr>
            <w:r w:rsidRPr="00D35090">
              <w:rPr>
                <w:b/>
                <w:sz w:val="20"/>
              </w:rPr>
              <w:t>Última actualización: [INSERTAR FECHA]</w:t>
            </w:r>
          </w:p>
        </w:tc>
      </w:tr>
    </w:tbl>
    <w:p w14:paraId="1F8CCEA5" w14:textId="77777777" w:rsidR="005815AE" w:rsidRPr="00D35090" w:rsidRDefault="005815AE" w:rsidP="00161F47">
      <w:pPr>
        <w:pStyle w:val="Heading2"/>
        <w:numPr>
          <w:ilvl w:val="0"/>
          <w:numId w:val="86"/>
        </w:numPr>
        <w:ind w:left="567"/>
        <w:rPr>
          <w:color w:val="03295A" w:themeColor="accent4"/>
        </w:rPr>
      </w:pPr>
      <w:bookmarkStart w:id="215" w:name="_Toc225333645"/>
      <w:r w:rsidRPr="00D35090">
        <w:t>Reubicación</w:t>
      </w:r>
      <w:bookmarkEnd w:id="215"/>
    </w:p>
    <w:tbl>
      <w:tblPr>
        <w:tblStyle w:val="TableGrid"/>
        <w:tblW w:w="9923" w:type="dxa"/>
        <w:tblInd w:w="-5" w:type="dxa"/>
        <w:tblLook w:val="04A0" w:firstRow="1" w:lastRow="0" w:firstColumn="1" w:lastColumn="0" w:noHBand="0" w:noVBand="1"/>
      </w:tblPr>
      <w:tblGrid>
        <w:gridCol w:w="4275"/>
        <w:gridCol w:w="5648"/>
      </w:tblGrid>
      <w:tr w:rsidR="00330543" w:rsidRPr="00D35090" w14:paraId="02DE3B3B" w14:textId="77777777" w:rsidTr="001368A9">
        <w:tc>
          <w:tcPr>
            <w:tcW w:w="4275" w:type="dxa"/>
          </w:tcPr>
          <w:p w14:paraId="0AAA6287" w14:textId="41ABC3EB" w:rsidR="00330543" w:rsidRPr="00D35090" w:rsidRDefault="00330543" w:rsidP="00332515">
            <w:pPr>
              <w:pStyle w:val="PBParagraph"/>
              <w:numPr>
                <w:ilvl w:val="0"/>
                <w:numId w:val="0"/>
              </w:numPr>
              <w:spacing w:before="60" w:after="60"/>
              <w:rPr>
                <w:color w:val="000000" w:themeColor="text1"/>
                <w:sz w:val="20"/>
                <w:szCs w:val="20"/>
              </w:rPr>
            </w:pPr>
            <w:r w:rsidRPr="00D35090">
              <w:rPr>
                <w:color w:val="000000" w:themeColor="text1"/>
                <w:sz w:val="20"/>
              </w:rPr>
              <w:t>¿[Nombre de su Estado] dispone de procedimientos específicos para la reubicación internacional familiar?</w:t>
            </w:r>
          </w:p>
        </w:tc>
        <w:tc>
          <w:tcPr>
            <w:tcW w:w="5648" w:type="dxa"/>
          </w:tcPr>
          <w:p w14:paraId="7D45E937" w14:textId="5EFBA669" w:rsidR="00330543" w:rsidRPr="00D35090" w:rsidRDefault="00330543" w:rsidP="00E3609C">
            <w:pPr>
              <w:pStyle w:val="PBParagraph"/>
              <w:numPr>
                <w:ilvl w:val="0"/>
                <w:numId w:val="0"/>
              </w:numPr>
              <w:spacing w:before="60" w:after="60"/>
              <w:ind w:left="15"/>
              <w:rPr>
                <w:color w:val="000000" w:themeColor="text1"/>
                <w:sz w:val="20"/>
                <w:szCs w:val="20"/>
              </w:rPr>
            </w:pPr>
            <w:r w:rsidRPr="00D35090">
              <w:rPr>
                <w:color w:val="000000" w:themeColor="text1"/>
                <w:sz w:val="20"/>
              </w:rPr>
              <w:fldChar w:fldCharType="begin">
                <w:ffData>
                  <w:name w:val="Check573"/>
                  <w:enabled/>
                  <w:calcOnExit w:val="0"/>
                  <w:checkBox>
                    <w:sizeAuto/>
                    <w:default w:val="0"/>
                  </w:checkBox>
                </w:ffData>
              </w:fldChar>
            </w:r>
            <w:bookmarkStart w:id="216" w:name="Check573"/>
            <w:r w:rsidRPr="00D35090">
              <w:rPr>
                <w:color w:val="000000" w:themeColor="text1"/>
                <w:sz w:val="20"/>
              </w:rPr>
              <w:instrText xml:space="preserve"> FORMCHECKBOX </w:instrText>
            </w:r>
            <w:r w:rsidRPr="00D35090">
              <w:rPr>
                <w:color w:val="000000" w:themeColor="text1"/>
                <w:sz w:val="20"/>
              </w:rPr>
            </w:r>
            <w:r w:rsidRPr="00D35090">
              <w:rPr>
                <w:color w:val="000000" w:themeColor="text1"/>
                <w:sz w:val="20"/>
              </w:rPr>
              <w:fldChar w:fldCharType="separate"/>
            </w:r>
            <w:r w:rsidRPr="00D35090">
              <w:rPr>
                <w:color w:val="000000" w:themeColor="text1"/>
                <w:sz w:val="20"/>
              </w:rPr>
              <w:fldChar w:fldCharType="end"/>
            </w:r>
            <w:bookmarkEnd w:id="216"/>
            <w:r w:rsidRPr="00D35090">
              <w:rPr>
                <w:color w:val="000000" w:themeColor="text1"/>
                <w:sz w:val="20"/>
              </w:rPr>
              <w:t xml:space="preserve"> Sí (indique la legislación aplicable y las disposiciones pertinentes): </w:t>
            </w:r>
            <w:r w:rsidRPr="00D35090">
              <w:rPr>
                <w:color w:val="000000" w:themeColor="text1"/>
                <w:sz w:val="20"/>
              </w:rPr>
              <w:fldChar w:fldCharType="begin" w:fldLock="1">
                <w:ffData>
                  <w:name w:val="Text243"/>
                  <w:enabled/>
                  <w:calcOnExit w:val="0"/>
                  <w:textInput/>
                </w:ffData>
              </w:fldChar>
            </w:r>
            <w:bookmarkStart w:id="217" w:name="Text243"/>
            <w:r w:rsidRPr="00D35090">
              <w:rPr>
                <w:color w:val="000000" w:themeColor="text1"/>
                <w:sz w:val="20"/>
              </w:rPr>
              <w:instrText xml:space="preserve"> FORMTEXT </w:instrText>
            </w:r>
            <w:r w:rsidRPr="00D35090">
              <w:rPr>
                <w:color w:val="000000" w:themeColor="text1"/>
                <w:sz w:val="20"/>
              </w:rPr>
            </w:r>
            <w:r w:rsidRPr="00D35090">
              <w:rPr>
                <w:color w:val="000000" w:themeColor="text1"/>
                <w:sz w:val="20"/>
              </w:rPr>
              <w:fldChar w:fldCharType="separate"/>
            </w:r>
            <w:r w:rsidRPr="00D35090">
              <w:rPr>
                <w:color w:val="000000" w:themeColor="text1"/>
                <w:sz w:val="20"/>
              </w:rPr>
              <w:t>     </w:t>
            </w:r>
            <w:r w:rsidRPr="00D35090">
              <w:rPr>
                <w:color w:val="000000" w:themeColor="text1"/>
                <w:sz w:val="20"/>
              </w:rPr>
              <w:fldChar w:fldCharType="end"/>
            </w:r>
            <w:bookmarkEnd w:id="217"/>
          </w:p>
          <w:p w14:paraId="3F2ED640" w14:textId="72F3E498" w:rsidR="00330543" w:rsidRPr="00D35090" w:rsidRDefault="00330543" w:rsidP="00E3609C">
            <w:pPr>
              <w:pStyle w:val="PBParagraph"/>
              <w:numPr>
                <w:ilvl w:val="0"/>
                <w:numId w:val="0"/>
              </w:numPr>
              <w:spacing w:before="60" w:after="60"/>
              <w:ind w:left="15"/>
              <w:rPr>
                <w:color w:val="000000" w:themeColor="text1"/>
                <w:sz w:val="20"/>
                <w:szCs w:val="20"/>
              </w:rPr>
            </w:pPr>
            <w:r w:rsidRPr="00D35090">
              <w:rPr>
                <w:color w:val="000000" w:themeColor="text1"/>
                <w:sz w:val="20"/>
              </w:rPr>
              <w:fldChar w:fldCharType="begin">
                <w:ffData>
                  <w:name w:val="Check574"/>
                  <w:enabled/>
                  <w:calcOnExit w:val="0"/>
                  <w:checkBox>
                    <w:sizeAuto/>
                    <w:default w:val="0"/>
                  </w:checkBox>
                </w:ffData>
              </w:fldChar>
            </w:r>
            <w:bookmarkStart w:id="218" w:name="Check574"/>
            <w:r w:rsidRPr="00D35090">
              <w:rPr>
                <w:color w:val="000000" w:themeColor="text1"/>
                <w:sz w:val="20"/>
              </w:rPr>
              <w:instrText xml:space="preserve"> FORMCHECKBOX </w:instrText>
            </w:r>
            <w:r w:rsidRPr="00D35090">
              <w:rPr>
                <w:color w:val="000000" w:themeColor="text1"/>
                <w:sz w:val="20"/>
              </w:rPr>
            </w:r>
            <w:r w:rsidRPr="00D35090">
              <w:rPr>
                <w:color w:val="000000" w:themeColor="text1"/>
                <w:sz w:val="20"/>
              </w:rPr>
              <w:fldChar w:fldCharType="separate"/>
            </w:r>
            <w:r w:rsidRPr="00D35090">
              <w:rPr>
                <w:color w:val="000000" w:themeColor="text1"/>
                <w:sz w:val="20"/>
              </w:rPr>
              <w:fldChar w:fldCharType="end"/>
            </w:r>
            <w:bookmarkEnd w:id="218"/>
            <w:r w:rsidRPr="00D35090">
              <w:rPr>
                <w:color w:val="000000" w:themeColor="text1"/>
                <w:sz w:val="20"/>
              </w:rPr>
              <w:t> No</w:t>
            </w:r>
          </w:p>
        </w:tc>
      </w:tr>
      <w:tr w:rsidR="006A0C49" w:rsidRPr="00D35090" w14:paraId="4CEC77F6" w14:textId="77777777">
        <w:tc>
          <w:tcPr>
            <w:tcW w:w="9923" w:type="dxa"/>
            <w:gridSpan w:val="2"/>
          </w:tcPr>
          <w:p w14:paraId="3FEB9CD5" w14:textId="287B4308" w:rsidR="006A0C49" w:rsidRPr="00D35090" w:rsidRDefault="007D0F8A" w:rsidP="00E3609C">
            <w:pPr>
              <w:pStyle w:val="PBParagraph"/>
              <w:numPr>
                <w:ilvl w:val="0"/>
                <w:numId w:val="0"/>
              </w:numPr>
              <w:spacing w:before="60" w:after="60"/>
              <w:ind w:left="15"/>
              <w:rPr>
                <w:color w:val="000000" w:themeColor="text1"/>
                <w:sz w:val="20"/>
                <w:szCs w:val="20"/>
              </w:rPr>
            </w:pPr>
            <w:r w:rsidRPr="00D35090">
              <w:rPr>
                <w:b/>
                <w:sz w:val="20"/>
              </w:rPr>
              <w:t>Última actualización: [INSERTAR FECHA]</w:t>
            </w:r>
          </w:p>
        </w:tc>
      </w:tr>
    </w:tbl>
    <w:p w14:paraId="0CF5694E" w14:textId="6B5142CD" w:rsidR="005815AE" w:rsidRPr="00D35090" w:rsidRDefault="005815AE" w:rsidP="00161F47">
      <w:pPr>
        <w:pStyle w:val="Heading2"/>
        <w:numPr>
          <w:ilvl w:val="0"/>
          <w:numId w:val="86"/>
        </w:numPr>
        <w:ind w:left="567"/>
        <w:rPr>
          <w:color w:val="03295A" w:themeColor="accent4"/>
        </w:rPr>
      </w:pPr>
      <w:bookmarkStart w:id="219" w:name="_Toc225333646"/>
      <w:r w:rsidRPr="00D35090">
        <w:t>Participación del niño</w:t>
      </w:r>
      <w:bookmarkEnd w:id="219"/>
      <w:r w:rsidRPr="00D35090">
        <w:rPr>
          <w:color w:val="03295A" w:themeColor="accent4"/>
        </w:rPr>
        <w:t xml:space="preserve"> </w:t>
      </w:r>
    </w:p>
    <w:tbl>
      <w:tblPr>
        <w:tblStyle w:val="TableGrid"/>
        <w:tblW w:w="9923" w:type="dxa"/>
        <w:tblInd w:w="-5" w:type="dxa"/>
        <w:tblLook w:val="04A0" w:firstRow="1" w:lastRow="0" w:firstColumn="1" w:lastColumn="0" w:noHBand="0" w:noVBand="1"/>
      </w:tblPr>
      <w:tblGrid>
        <w:gridCol w:w="4275"/>
        <w:gridCol w:w="5648"/>
      </w:tblGrid>
      <w:tr w:rsidR="00FE313B" w:rsidRPr="00D35090" w14:paraId="3E4D51CB" w14:textId="77777777" w:rsidTr="001368A9">
        <w:tc>
          <w:tcPr>
            <w:tcW w:w="4275" w:type="dxa"/>
          </w:tcPr>
          <w:p w14:paraId="70ED060B" w14:textId="5F58400E" w:rsidR="00FE313B" w:rsidRPr="00D35090" w:rsidDel="005A6DFF" w:rsidRDefault="00FE313B" w:rsidP="00F0222F">
            <w:pPr>
              <w:pStyle w:val="PBParagraph"/>
              <w:numPr>
                <w:ilvl w:val="1"/>
                <w:numId w:val="68"/>
              </w:numPr>
              <w:spacing w:before="60" w:after="60"/>
              <w:ind w:left="602" w:hanging="567"/>
              <w:rPr>
                <w:sz w:val="20"/>
                <w:szCs w:val="20"/>
              </w:rPr>
            </w:pPr>
            <w:r w:rsidRPr="00D35090">
              <w:rPr>
                <w:sz w:val="20"/>
              </w:rPr>
              <w:t>Indique las normas, procedimientos y directrices vigentes en [nombre de su Estado] para la audiencia del niño durante un procedimiento judicial o administrativo ante una autoridad competente.</w:t>
            </w:r>
          </w:p>
        </w:tc>
        <w:tc>
          <w:tcPr>
            <w:tcW w:w="5648" w:type="dxa"/>
          </w:tcPr>
          <w:p w14:paraId="500DD911" w14:textId="6F2DAEB2" w:rsidR="00FE313B" w:rsidRPr="00D35090" w:rsidRDefault="00FE313B" w:rsidP="00E3609C">
            <w:pPr>
              <w:pStyle w:val="PBParagraph"/>
              <w:numPr>
                <w:ilvl w:val="0"/>
                <w:numId w:val="0"/>
              </w:numPr>
              <w:spacing w:before="60" w:after="60"/>
              <w:rPr>
                <w:sz w:val="20"/>
                <w:szCs w:val="20"/>
              </w:rPr>
            </w:pPr>
            <w:r w:rsidRPr="00D35090">
              <w:rPr>
                <w:sz w:val="20"/>
              </w:rPr>
              <w:fldChar w:fldCharType="begin" w:fldLock="1">
                <w:ffData>
                  <w:name w:val="Text247"/>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tc>
      </w:tr>
      <w:tr w:rsidR="00330543" w:rsidRPr="00D35090" w14:paraId="6C443714" w14:textId="77777777" w:rsidTr="001368A9">
        <w:tc>
          <w:tcPr>
            <w:tcW w:w="4275" w:type="dxa"/>
          </w:tcPr>
          <w:p w14:paraId="4C26376B" w14:textId="50CE91CF" w:rsidR="00330543" w:rsidRPr="00D35090" w:rsidRDefault="005A6DFF" w:rsidP="00F0222F">
            <w:pPr>
              <w:pStyle w:val="PBParagraph"/>
              <w:numPr>
                <w:ilvl w:val="1"/>
                <w:numId w:val="68"/>
              </w:numPr>
              <w:spacing w:before="60" w:after="60"/>
              <w:ind w:left="602" w:hanging="567"/>
              <w:rPr>
                <w:sz w:val="20"/>
                <w:szCs w:val="20"/>
              </w:rPr>
            </w:pPr>
            <w:r w:rsidRPr="00D35090">
              <w:rPr>
                <w:sz w:val="20"/>
              </w:rPr>
              <w:t>En [nombre de su Estado], ¿cómo se escucha al niño durante un procedimiento?</w:t>
            </w:r>
          </w:p>
          <w:p w14:paraId="47A61913" w14:textId="77777777" w:rsidR="002D7BD9" w:rsidRPr="00D35090" w:rsidRDefault="002D7BD9" w:rsidP="002D7BD9">
            <w:pPr>
              <w:pStyle w:val="PBParagraph"/>
              <w:numPr>
                <w:ilvl w:val="0"/>
                <w:numId w:val="0"/>
              </w:numPr>
              <w:spacing w:before="60" w:after="60"/>
              <w:ind w:left="602"/>
              <w:rPr>
                <w:sz w:val="20"/>
                <w:szCs w:val="20"/>
              </w:rPr>
            </w:pPr>
          </w:p>
          <w:p w14:paraId="7901D49C" w14:textId="77777777" w:rsidR="002D7BD9" w:rsidRPr="00D35090" w:rsidRDefault="002D7BD9" w:rsidP="002D7BD9">
            <w:pPr>
              <w:pStyle w:val="PBParagraph"/>
              <w:numPr>
                <w:ilvl w:val="0"/>
                <w:numId w:val="0"/>
              </w:numPr>
              <w:spacing w:before="60" w:after="60"/>
              <w:ind w:left="602"/>
              <w:rPr>
                <w:i/>
                <w:sz w:val="20"/>
                <w:szCs w:val="20"/>
              </w:rPr>
            </w:pPr>
            <w:r w:rsidRPr="00D35090">
              <w:rPr>
                <w:i/>
                <w:sz w:val="20"/>
              </w:rPr>
              <w:t>Marque todas las que correspondan.</w:t>
            </w:r>
          </w:p>
          <w:p w14:paraId="2D9B3055" w14:textId="77777777" w:rsidR="00C92F7F" w:rsidRPr="00D35090" w:rsidRDefault="00C92F7F" w:rsidP="002D7BD9">
            <w:pPr>
              <w:pStyle w:val="PBParagraph"/>
              <w:numPr>
                <w:ilvl w:val="0"/>
                <w:numId w:val="0"/>
              </w:numPr>
              <w:spacing w:before="60" w:after="60"/>
              <w:ind w:left="602"/>
              <w:rPr>
                <w:i/>
                <w:sz w:val="20"/>
                <w:szCs w:val="20"/>
              </w:rPr>
            </w:pPr>
          </w:p>
          <w:p w14:paraId="22BE13DA" w14:textId="164CE0A3" w:rsidR="00C92F7F" w:rsidRPr="00D35090" w:rsidRDefault="00C92F7F" w:rsidP="002D7BD9">
            <w:pPr>
              <w:pStyle w:val="PBParagraph"/>
              <w:numPr>
                <w:ilvl w:val="0"/>
                <w:numId w:val="0"/>
              </w:numPr>
              <w:spacing w:before="60" w:after="60"/>
              <w:ind w:left="602"/>
              <w:rPr>
                <w:i/>
                <w:sz w:val="20"/>
                <w:szCs w:val="20"/>
              </w:rPr>
            </w:pPr>
            <w:r w:rsidRPr="00D35090">
              <w:rPr>
                <w:i/>
                <w:sz w:val="20"/>
              </w:rPr>
              <w:t>Indique enlaces o adjunte copias de las leyes</w:t>
            </w:r>
            <w:r w:rsidR="00AD12EB" w:rsidRPr="00D35090">
              <w:rPr>
                <w:i/>
                <w:sz w:val="20"/>
              </w:rPr>
              <w:t>,</w:t>
            </w:r>
            <w:r w:rsidRPr="00D35090">
              <w:rPr>
                <w:i/>
                <w:sz w:val="20"/>
              </w:rPr>
              <w:t xml:space="preserve"> normas </w:t>
            </w:r>
            <w:r w:rsidR="00AD12EB" w:rsidRPr="00D35090">
              <w:rPr>
                <w:i/>
                <w:sz w:val="20"/>
              </w:rPr>
              <w:t xml:space="preserve">o procedimientos </w:t>
            </w:r>
            <w:r w:rsidRPr="00D35090">
              <w:rPr>
                <w:i/>
                <w:sz w:val="20"/>
              </w:rPr>
              <w:t>pertinentes.</w:t>
            </w:r>
          </w:p>
        </w:tc>
        <w:tc>
          <w:tcPr>
            <w:tcW w:w="5648" w:type="dxa"/>
          </w:tcPr>
          <w:p w14:paraId="05A07C08" w14:textId="22A52728" w:rsidR="00330543" w:rsidRPr="00D35090" w:rsidRDefault="00330543" w:rsidP="00E3609C">
            <w:pPr>
              <w:pStyle w:val="PBParagraph"/>
              <w:numPr>
                <w:ilvl w:val="0"/>
                <w:numId w:val="0"/>
              </w:numPr>
              <w:spacing w:before="60" w:after="60"/>
              <w:rPr>
                <w:sz w:val="20"/>
                <w:szCs w:val="20"/>
              </w:rPr>
            </w:pPr>
            <w:r w:rsidRPr="00D35090">
              <w:rPr>
                <w:sz w:val="20"/>
              </w:rPr>
              <w:fldChar w:fldCharType="begin">
                <w:ffData>
                  <w:name w:val="Check579"/>
                  <w:enabled/>
                  <w:calcOnExit w:val="0"/>
                  <w:checkBox>
                    <w:sizeAuto/>
                    <w:default w:val="0"/>
                  </w:checkBox>
                </w:ffData>
              </w:fldChar>
            </w:r>
            <w:bookmarkStart w:id="220" w:name="Check579"/>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220"/>
            <w:r w:rsidRPr="00D35090">
              <w:rPr>
                <w:sz w:val="20"/>
              </w:rPr>
              <w:t xml:space="preserve"> Entrevista en persona </w:t>
            </w:r>
            <w:r w:rsidR="00C92F7F" w:rsidRPr="00D35090">
              <w:rPr>
                <w:sz w:val="20"/>
              </w:rPr>
              <w:fldChar w:fldCharType="begin" w:fldLock="1">
                <w:ffData>
                  <w:name w:val="Text311"/>
                  <w:enabled/>
                  <w:calcOnExit w:val="0"/>
                  <w:textInput/>
                </w:ffData>
              </w:fldChar>
            </w:r>
            <w:bookmarkStart w:id="221" w:name="Text311"/>
            <w:r w:rsidR="00C92F7F" w:rsidRPr="00D35090">
              <w:rPr>
                <w:sz w:val="20"/>
              </w:rPr>
              <w:instrText xml:space="preserve"> FORMTEXT </w:instrText>
            </w:r>
            <w:r w:rsidR="00C92F7F" w:rsidRPr="00D35090">
              <w:rPr>
                <w:sz w:val="20"/>
              </w:rPr>
            </w:r>
            <w:r w:rsidR="00C92F7F" w:rsidRPr="00D35090">
              <w:rPr>
                <w:sz w:val="20"/>
              </w:rPr>
              <w:fldChar w:fldCharType="separate"/>
            </w:r>
            <w:r w:rsidRPr="00D35090">
              <w:rPr>
                <w:sz w:val="20"/>
              </w:rPr>
              <w:t>     </w:t>
            </w:r>
            <w:r w:rsidR="00C92F7F" w:rsidRPr="00D35090">
              <w:rPr>
                <w:sz w:val="20"/>
              </w:rPr>
              <w:fldChar w:fldCharType="end"/>
            </w:r>
            <w:bookmarkEnd w:id="221"/>
          </w:p>
          <w:p w14:paraId="78C2FA8C" w14:textId="7372339C" w:rsidR="00330543" w:rsidRPr="00D35090" w:rsidRDefault="00330543" w:rsidP="00E3609C">
            <w:pPr>
              <w:pStyle w:val="PBParagraph"/>
              <w:numPr>
                <w:ilvl w:val="0"/>
                <w:numId w:val="0"/>
              </w:numPr>
              <w:spacing w:before="60" w:after="60"/>
              <w:rPr>
                <w:sz w:val="20"/>
                <w:szCs w:val="20"/>
              </w:rPr>
            </w:pPr>
            <w:r w:rsidRPr="00D35090">
              <w:rPr>
                <w:sz w:val="20"/>
              </w:rPr>
              <w:fldChar w:fldCharType="begin">
                <w:ffData>
                  <w:name w:val="Check580"/>
                  <w:enabled/>
                  <w:calcOnExit w:val="0"/>
                  <w:checkBox>
                    <w:sizeAuto/>
                    <w:default w:val="0"/>
                  </w:checkBox>
                </w:ffData>
              </w:fldChar>
            </w:r>
            <w:bookmarkStart w:id="222" w:name="Check580"/>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222"/>
            <w:r w:rsidRPr="00D35090">
              <w:rPr>
                <w:sz w:val="20"/>
              </w:rPr>
              <w:t xml:space="preserve"> Informe elaborado por un experto independiente </w:t>
            </w:r>
            <w:r w:rsidR="00C92F7F" w:rsidRPr="00D35090">
              <w:rPr>
                <w:sz w:val="20"/>
              </w:rPr>
              <w:fldChar w:fldCharType="begin" w:fldLock="1">
                <w:ffData>
                  <w:name w:val="Text312"/>
                  <w:enabled/>
                  <w:calcOnExit w:val="0"/>
                  <w:textInput/>
                </w:ffData>
              </w:fldChar>
            </w:r>
            <w:bookmarkStart w:id="223" w:name="Text312"/>
            <w:r w:rsidR="00C92F7F" w:rsidRPr="00D35090">
              <w:rPr>
                <w:sz w:val="20"/>
              </w:rPr>
              <w:instrText xml:space="preserve"> FORMTEXT </w:instrText>
            </w:r>
            <w:r w:rsidR="00C92F7F" w:rsidRPr="00D35090">
              <w:rPr>
                <w:sz w:val="20"/>
              </w:rPr>
            </w:r>
            <w:r w:rsidR="00C92F7F" w:rsidRPr="00D35090">
              <w:rPr>
                <w:sz w:val="20"/>
              </w:rPr>
              <w:fldChar w:fldCharType="separate"/>
            </w:r>
            <w:r w:rsidRPr="00D35090">
              <w:rPr>
                <w:sz w:val="20"/>
              </w:rPr>
              <w:t>     </w:t>
            </w:r>
            <w:r w:rsidR="00C92F7F" w:rsidRPr="00D35090">
              <w:rPr>
                <w:sz w:val="20"/>
              </w:rPr>
              <w:fldChar w:fldCharType="end"/>
            </w:r>
            <w:bookmarkEnd w:id="223"/>
          </w:p>
          <w:p w14:paraId="6B12CB8C" w14:textId="0F727224" w:rsidR="00330543" w:rsidRPr="00D35090" w:rsidRDefault="00330543" w:rsidP="00E3609C">
            <w:pPr>
              <w:pStyle w:val="PBParagraph"/>
              <w:numPr>
                <w:ilvl w:val="0"/>
                <w:numId w:val="0"/>
              </w:numPr>
              <w:spacing w:before="60" w:after="60"/>
              <w:rPr>
                <w:sz w:val="20"/>
                <w:szCs w:val="20"/>
              </w:rPr>
            </w:pPr>
            <w:r w:rsidRPr="00D35090">
              <w:rPr>
                <w:sz w:val="20"/>
              </w:rPr>
              <w:fldChar w:fldCharType="begin">
                <w:ffData>
                  <w:name w:val="Check581"/>
                  <w:enabled/>
                  <w:calcOnExit w:val="0"/>
                  <w:checkBox>
                    <w:sizeAuto/>
                    <w:default w:val="0"/>
                  </w:checkBox>
                </w:ffData>
              </w:fldChar>
            </w:r>
            <w:bookmarkStart w:id="224" w:name="Check581"/>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224"/>
            <w:r w:rsidRPr="00D35090">
              <w:rPr>
                <w:sz w:val="20"/>
              </w:rPr>
              <w:t xml:space="preserve"> Representante legal del niño </w:t>
            </w:r>
            <w:r w:rsidR="00C92F7F" w:rsidRPr="00D35090">
              <w:rPr>
                <w:sz w:val="20"/>
              </w:rPr>
              <w:fldChar w:fldCharType="begin" w:fldLock="1">
                <w:ffData>
                  <w:name w:val="Text313"/>
                  <w:enabled/>
                  <w:calcOnExit w:val="0"/>
                  <w:textInput/>
                </w:ffData>
              </w:fldChar>
            </w:r>
            <w:bookmarkStart w:id="225" w:name="Text313"/>
            <w:r w:rsidR="00C92F7F" w:rsidRPr="00D35090">
              <w:rPr>
                <w:sz w:val="20"/>
              </w:rPr>
              <w:instrText xml:space="preserve"> FORMTEXT </w:instrText>
            </w:r>
            <w:r w:rsidR="00C92F7F" w:rsidRPr="00D35090">
              <w:rPr>
                <w:sz w:val="20"/>
              </w:rPr>
            </w:r>
            <w:r w:rsidR="00C92F7F" w:rsidRPr="00D35090">
              <w:rPr>
                <w:sz w:val="20"/>
              </w:rPr>
              <w:fldChar w:fldCharType="separate"/>
            </w:r>
            <w:r w:rsidRPr="00D35090">
              <w:rPr>
                <w:sz w:val="20"/>
              </w:rPr>
              <w:t>     </w:t>
            </w:r>
            <w:r w:rsidR="00C92F7F" w:rsidRPr="00D35090">
              <w:rPr>
                <w:sz w:val="20"/>
              </w:rPr>
              <w:fldChar w:fldCharType="end"/>
            </w:r>
            <w:bookmarkEnd w:id="225"/>
          </w:p>
          <w:p w14:paraId="743D3C6E" w14:textId="0A02938C" w:rsidR="00330543" w:rsidRPr="00D35090" w:rsidRDefault="00330543" w:rsidP="00E3609C">
            <w:pPr>
              <w:pStyle w:val="PBParagraph"/>
              <w:numPr>
                <w:ilvl w:val="0"/>
                <w:numId w:val="0"/>
              </w:numPr>
              <w:spacing w:before="60" w:after="60"/>
              <w:rPr>
                <w:sz w:val="20"/>
                <w:szCs w:val="20"/>
              </w:rPr>
            </w:pPr>
            <w:r w:rsidRPr="00D35090">
              <w:rPr>
                <w:sz w:val="20"/>
              </w:rPr>
              <w:fldChar w:fldCharType="begin">
                <w:ffData>
                  <w:name w:val="Check582"/>
                  <w:enabled/>
                  <w:calcOnExit w:val="0"/>
                  <w:checkBox>
                    <w:sizeAuto/>
                    <w:default w:val="0"/>
                  </w:checkBox>
                </w:ffData>
              </w:fldChar>
            </w:r>
            <w:bookmarkStart w:id="226" w:name="Check582"/>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226"/>
            <w:r w:rsidRPr="00D35090">
              <w:rPr>
                <w:sz w:val="20"/>
              </w:rPr>
              <w:t xml:space="preserve"> Otro (sírvase especificar): </w:t>
            </w:r>
            <w:r w:rsidRPr="00D35090">
              <w:rPr>
                <w:sz w:val="20"/>
              </w:rPr>
              <w:fldChar w:fldCharType="begin" w:fldLock="1">
                <w:ffData>
                  <w:name w:val="Text247"/>
                  <w:enabled/>
                  <w:calcOnExit w:val="0"/>
                  <w:textInput/>
                </w:ffData>
              </w:fldChar>
            </w:r>
            <w:bookmarkStart w:id="227" w:name="Text247"/>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227"/>
          </w:p>
        </w:tc>
      </w:tr>
      <w:tr w:rsidR="00330543" w:rsidRPr="00D35090" w14:paraId="3CD34FF4" w14:textId="77777777" w:rsidTr="001368A9">
        <w:tc>
          <w:tcPr>
            <w:tcW w:w="4275" w:type="dxa"/>
          </w:tcPr>
          <w:p w14:paraId="46782611" w14:textId="532C1BDB" w:rsidR="00330543" w:rsidRPr="00D35090" w:rsidRDefault="00330543" w:rsidP="00F0222F">
            <w:pPr>
              <w:pStyle w:val="PBParagraph"/>
              <w:numPr>
                <w:ilvl w:val="1"/>
                <w:numId w:val="68"/>
              </w:numPr>
              <w:spacing w:before="60" w:after="60"/>
              <w:ind w:left="602" w:hanging="567"/>
              <w:rPr>
                <w:sz w:val="20"/>
                <w:szCs w:val="20"/>
              </w:rPr>
            </w:pPr>
            <w:r w:rsidRPr="00D35090">
              <w:rPr>
                <w:sz w:val="20"/>
              </w:rPr>
              <w:t xml:space="preserve">En [nombre de su Estado], ¿las autoridades competentes pueden designar un representante legal (abogado o tutor </w:t>
            </w:r>
            <w:r w:rsidRPr="00D35090">
              <w:rPr>
                <w:i/>
                <w:sz w:val="20"/>
              </w:rPr>
              <w:t>ad litem</w:t>
            </w:r>
            <w:r w:rsidRPr="00D35090">
              <w:rPr>
                <w:sz w:val="20"/>
              </w:rPr>
              <w:t>) que represente el interés superior del niño?</w:t>
            </w:r>
          </w:p>
        </w:tc>
        <w:tc>
          <w:tcPr>
            <w:tcW w:w="5648" w:type="dxa"/>
          </w:tcPr>
          <w:p w14:paraId="17DA1910" w14:textId="7061B635" w:rsidR="00330543" w:rsidRPr="00D35090" w:rsidRDefault="00330543" w:rsidP="00E3609C">
            <w:pPr>
              <w:pStyle w:val="PBParagraph"/>
              <w:numPr>
                <w:ilvl w:val="0"/>
                <w:numId w:val="0"/>
              </w:numPr>
              <w:spacing w:before="60" w:after="60"/>
              <w:rPr>
                <w:sz w:val="20"/>
                <w:szCs w:val="20"/>
              </w:rPr>
            </w:pPr>
            <w:r w:rsidRPr="00D35090">
              <w:rPr>
                <w:sz w:val="20"/>
              </w:rPr>
              <w:fldChar w:fldCharType="begin">
                <w:ffData>
                  <w:name w:val="Check583"/>
                  <w:enabled/>
                  <w:calcOnExit w:val="0"/>
                  <w:checkBox>
                    <w:sizeAuto/>
                    <w:default w:val="0"/>
                  </w:checkBox>
                </w:ffData>
              </w:fldChar>
            </w:r>
            <w:bookmarkStart w:id="228" w:name="Check583"/>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228"/>
            <w:r w:rsidRPr="00D35090">
              <w:rPr>
                <w:sz w:val="20"/>
              </w:rPr>
              <w:t xml:space="preserve"> Sí (sírvase especificar en qué circunstancias): </w:t>
            </w:r>
            <w:r w:rsidRPr="00D35090">
              <w:rPr>
                <w:sz w:val="20"/>
              </w:rPr>
              <w:fldChar w:fldCharType="begin" w:fldLock="1">
                <w:ffData>
                  <w:name w:val="Text248"/>
                  <w:enabled/>
                  <w:calcOnExit w:val="0"/>
                  <w:textInput/>
                </w:ffData>
              </w:fldChar>
            </w:r>
            <w:bookmarkStart w:id="229" w:name="Text248"/>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229"/>
          </w:p>
          <w:p w14:paraId="335AC8BA" w14:textId="3590E0BB" w:rsidR="00330543" w:rsidRPr="00D35090" w:rsidRDefault="00330543" w:rsidP="00E3609C">
            <w:pPr>
              <w:pStyle w:val="PBParagraph"/>
              <w:numPr>
                <w:ilvl w:val="0"/>
                <w:numId w:val="0"/>
              </w:numPr>
              <w:spacing w:before="60" w:after="60"/>
              <w:rPr>
                <w:sz w:val="20"/>
                <w:szCs w:val="20"/>
              </w:rPr>
            </w:pPr>
            <w:r w:rsidRPr="00D35090">
              <w:rPr>
                <w:sz w:val="20"/>
              </w:rPr>
              <w:fldChar w:fldCharType="begin">
                <w:ffData>
                  <w:name w:val="Check584"/>
                  <w:enabled/>
                  <w:calcOnExit w:val="0"/>
                  <w:checkBox>
                    <w:sizeAuto/>
                    <w:default w:val="0"/>
                  </w:checkBox>
                </w:ffData>
              </w:fldChar>
            </w:r>
            <w:bookmarkStart w:id="230" w:name="Check584"/>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230"/>
            <w:r w:rsidRPr="00D35090">
              <w:rPr>
                <w:sz w:val="20"/>
              </w:rPr>
              <w:t> No</w:t>
            </w:r>
          </w:p>
        </w:tc>
      </w:tr>
      <w:tr w:rsidR="006A0C49" w:rsidRPr="00D35090" w14:paraId="02A2FDAC" w14:textId="77777777">
        <w:tc>
          <w:tcPr>
            <w:tcW w:w="9923" w:type="dxa"/>
            <w:gridSpan w:val="2"/>
          </w:tcPr>
          <w:p w14:paraId="3B067AD4" w14:textId="34E1062D" w:rsidR="006A0C49" w:rsidRPr="00D35090" w:rsidRDefault="007D0F8A" w:rsidP="00E3609C">
            <w:pPr>
              <w:pStyle w:val="PBParagraph"/>
              <w:numPr>
                <w:ilvl w:val="0"/>
                <w:numId w:val="0"/>
              </w:numPr>
              <w:spacing w:before="60" w:after="60"/>
              <w:rPr>
                <w:color w:val="009900"/>
                <w:sz w:val="20"/>
                <w:szCs w:val="20"/>
              </w:rPr>
            </w:pPr>
            <w:r w:rsidRPr="00D35090">
              <w:rPr>
                <w:b/>
                <w:sz w:val="20"/>
              </w:rPr>
              <w:t>Última actualización: [INSERTAR FECHA]</w:t>
            </w:r>
          </w:p>
        </w:tc>
      </w:tr>
    </w:tbl>
    <w:p w14:paraId="50AFBFC1" w14:textId="744D5FAC" w:rsidR="005815AE" w:rsidRPr="00D35090" w:rsidRDefault="005815AE" w:rsidP="00161F47">
      <w:pPr>
        <w:pStyle w:val="Heading2"/>
        <w:numPr>
          <w:ilvl w:val="0"/>
          <w:numId w:val="86"/>
        </w:numPr>
        <w:ind w:left="709" w:hanging="709"/>
        <w:rPr>
          <w:color w:val="03295A" w:themeColor="accent4"/>
        </w:rPr>
      </w:pPr>
      <w:bookmarkStart w:id="231" w:name="_Toc225333647"/>
      <w:r w:rsidRPr="00D35090">
        <w:t>Recursos de apelación</w:t>
      </w:r>
      <w:bookmarkEnd w:id="231"/>
      <w:r w:rsidRPr="00D35090">
        <w:t xml:space="preserve"> </w:t>
      </w:r>
    </w:p>
    <w:tbl>
      <w:tblPr>
        <w:tblStyle w:val="TableGrid"/>
        <w:tblW w:w="9923" w:type="dxa"/>
        <w:tblInd w:w="-5" w:type="dxa"/>
        <w:tblLook w:val="04A0" w:firstRow="1" w:lastRow="0" w:firstColumn="1" w:lastColumn="0" w:noHBand="0" w:noVBand="1"/>
      </w:tblPr>
      <w:tblGrid>
        <w:gridCol w:w="4275"/>
        <w:gridCol w:w="5648"/>
      </w:tblGrid>
      <w:tr w:rsidR="002B4249" w:rsidRPr="00D35090" w14:paraId="0104F5FB" w14:textId="77777777" w:rsidTr="001368A9">
        <w:tc>
          <w:tcPr>
            <w:tcW w:w="4275" w:type="dxa"/>
          </w:tcPr>
          <w:p w14:paraId="03001312" w14:textId="5C640BD0" w:rsidR="002B4249" w:rsidRPr="00D35090" w:rsidRDefault="002B4249" w:rsidP="002B4249">
            <w:pPr>
              <w:pStyle w:val="PBParagraph"/>
              <w:numPr>
                <w:ilvl w:val="1"/>
                <w:numId w:val="69"/>
              </w:numPr>
              <w:spacing w:before="60" w:after="60"/>
              <w:ind w:left="602" w:hanging="567"/>
              <w:rPr>
                <w:color w:val="03295A" w:themeColor="accent4"/>
                <w:sz w:val="20"/>
                <w:szCs w:val="20"/>
              </w:rPr>
            </w:pPr>
            <w:r w:rsidRPr="00D35090">
              <w:rPr>
                <w:sz w:val="20"/>
              </w:rPr>
              <w:t xml:space="preserve">Indique si en [nombre de su Estado] existen restricciones a la posibilidad de recurrir una decisión sobre un tipo particular de caso al que se aplique el Convenio. </w:t>
            </w:r>
          </w:p>
        </w:tc>
        <w:tc>
          <w:tcPr>
            <w:tcW w:w="5648" w:type="dxa"/>
          </w:tcPr>
          <w:p w14:paraId="5EEA1218" w14:textId="77777777" w:rsidR="002B4249" w:rsidRPr="00D35090" w:rsidRDefault="002B4249" w:rsidP="002B4249">
            <w:pPr>
              <w:pStyle w:val="PBParagraph"/>
              <w:numPr>
                <w:ilvl w:val="0"/>
                <w:numId w:val="0"/>
              </w:numPr>
              <w:spacing w:before="60" w:after="60"/>
              <w:ind w:left="567" w:hanging="567"/>
              <w:rPr>
                <w:sz w:val="20"/>
                <w:szCs w:val="20"/>
              </w:rPr>
            </w:pPr>
            <w:r w:rsidRPr="00D35090">
              <w:rPr>
                <w:sz w:val="20"/>
              </w:rPr>
              <w:t xml:space="preserve">Protección de niños </w:t>
            </w:r>
          </w:p>
          <w:p w14:paraId="54C50566" w14:textId="77777777" w:rsidR="002B4249" w:rsidRPr="00D35090" w:rsidRDefault="002B4249" w:rsidP="002B4249">
            <w:pPr>
              <w:pStyle w:val="PBParagraph"/>
              <w:numPr>
                <w:ilvl w:val="0"/>
                <w:numId w:val="0"/>
              </w:numPr>
              <w:spacing w:before="60" w:after="60"/>
              <w:ind w:left="567" w:hanging="567"/>
              <w:rPr>
                <w:sz w:val="20"/>
                <w:szCs w:val="20"/>
              </w:rPr>
            </w:pPr>
            <w:r w:rsidRPr="00D35090">
              <w:rPr>
                <w:sz w:val="20"/>
              </w:rPr>
              <w:fldChar w:fldCharType="begin">
                <w:ffData>
                  <w:name w:val="Check526"/>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Sí (sírvase especificar): </w:t>
            </w:r>
            <w:r w:rsidRPr="00D35090">
              <w:rPr>
                <w:sz w:val="20"/>
              </w:rPr>
              <w:fldChar w:fldCharType="begin" w:fldLock="1">
                <w:ffData>
                  <w:name w:val="Text232"/>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256CFC5D" w14:textId="77777777" w:rsidR="002B4249" w:rsidRPr="00D35090" w:rsidRDefault="002B4249" w:rsidP="002B4249">
            <w:pPr>
              <w:pStyle w:val="PBParagraph"/>
              <w:numPr>
                <w:ilvl w:val="0"/>
                <w:numId w:val="0"/>
              </w:numPr>
              <w:spacing w:before="60" w:after="60"/>
              <w:ind w:left="567" w:hanging="567"/>
              <w:rPr>
                <w:sz w:val="20"/>
                <w:szCs w:val="20"/>
              </w:rPr>
            </w:pPr>
            <w:r w:rsidRPr="00D35090">
              <w:rPr>
                <w:sz w:val="20"/>
              </w:rPr>
              <w:fldChar w:fldCharType="begin">
                <w:ffData>
                  <w:name w:val="Check527"/>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No</w:t>
            </w:r>
          </w:p>
          <w:p w14:paraId="611A3B3F" w14:textId="77777777" w:rsidR="002B4249" w:rsidRPr="00D35090" w:rsidRDefault="002B4249" w:rsidP="002B4249">
            <w:pPr>
              <w:pStyle w:val="PBParagraph"/>
              <w:numPr>
                <w:ilvl w:val="0"/>
                <w:numId w:val="0"/>
              </w:numPr>
              <w:spacing w:before="60" w:after="60"/>
              <w:ind w:left="567" w:hanging="567"/>
              <w:rPr>
                <w:sz w:val="20"/>
                <w:szCs w:val="20"/>
                <w:lang w:val="es-ES"/>
              </w:rPr>
            </w:pPr>
          </w:p>
          <w:p w14:paraId="465FDA52" w14:textId="09AF4235" w:rsidR="002B4249" w:rsidRPr="00D35090" w:rsidRDefault="002B4249" w:rsidP="002B4249">
            <w:pPr>
              <w:pStyle w:val="PBParagraph"/>
              <w:numPr>
                <w:ilvl w:val="0"/>
                <w:numId w:val="0"/>
              </w:numPr>
              <w:spacing w:before="60" w:after="60"/>
              <w:ind w:left="567" w:hanging="567"/>
              <w:rPr>
                <w:sz w:val="20"/>
                <w:szCs w:val="20"/>
              </w:rPr>
            </w:pPr>
            <w:r w:rsidRPr="00D35090">
              <w:rPr>
                <w:sz w:val="20"/>
              </w:rPr>
              <w:t>Custodia (en particular en el contexto de un procedimiento de divorcio)</w:t>
            </w:r>
          </w:p>
          <w:p w14:paraId="66474DFC" w14:textId="77777777" w:rsidR="002B4249" w:rsidRPr="00D35090" w:rsidRDefault="002B4249" w:rsidP="002B4249">
            <w:pPr>
              <w:pStyle w:val="PBParagraph"/>
              <w:numPr>
                <w:ilvl w:val="0"/>
                <w:numId w:val="0"/>
              </w:numPr>
              <w:spacing w:before="60" w:after="60"/>
              <w:ind w:left="567" w:hanging="567"/>
              <w:rPr>
                <w:sz w:val="20"/>
                <w:szCs w:val="20"/>
              </w:rPr>
            </w:pPr>
            <w:r w:rsidRPr="00D35090">
              <w:rPr>
                <w:sz w:val="20"/>
              </w:rPr>
              <w:lastRenderedPageBreak/>
              <w:fldChar w:fldCharType="begin">
                <w:ffData>
                  <w:name w:val="Check526"/>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Sí (sírvase especificar): </w:t>
            </w:r>
            <w:r w:rsidRPr="00D35090">
              <w:rPr>
                <w:sz w:val="20"/>
              </w:rPr>
              <w:fldChar w:fldCharType="begin" w:fldLock="1">
                <w:ffData>
                  <w:name w:val="Text232"/>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5887A05A" w14:textId="77777777" w:rsidR="002B4249" w:rsidRPr="00D35090" w:rsidRDefault="002B4249" w:rsidP="002B4249">
            <w:pPr>
              <w:pStyle w:val="PBParagraph"/>
              <w:numPr>
                <w:ilvl w:val="0"/>
                <w:numId w:val="0"/>
              </w:numPr>
              <w:spacing w:before="60" w:after="60"/>
              <w:ind w:left="567" w:hanging="567"/>
              <w:rPr>
                <w:sz w:val="20"/>
                <w:szCs w:val="20"/>
              </w:rPr>
            </w:pPr>
            <w:r w:rsidRPr="00D35090">
              <w:rPr>
                <w:sz w:val="20"/>
              </w:rPr>
              <w:fldChar w:fldCharType="begin">
                <w:ffData>
                  <w:name w:val="Check527"/>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No</w:t>
            </w:r>
          </w:p>
          <w:p w14:paraId="661F746F" w14:textId="77777777" w:rsidR="002B4249" w:rsidRPr="00D35090" w:rsidRDefault="002B4249" w:rsidP="002B4249">
            <w:pPr>
              <w:pStyle w:val="PBParagraph"/>
              <w:numPr>
                <w:ilvl w:val="0"/>
                <w:numId w:val="0"/>
              </w:numPr>
              <w:spacing w:before="60" w:after="60"/>
              <w:ind w:left="567" w:hanging="567"/>
              <w:rPr>
                <w:sz w:val="20"/>
                <w:szCs w:val="20"/>
                <w:lang w:val="es-ES"/>
              </w:rPr>
            </w:pPr>
          </w:p>
          <w:p w14:paraId="5FC2BB10" w14:textId="33DFFA1A" w:rsidR="002B4249" w:rsidRPr="00D35090" w:rsidRDefault="002B4249" w:rsidP="002B4249">
            <w:pPr>
              <w:pStyle w:val="PBParagraph"/>
              <w:numPr>
                <w:ilvl w:val="0"/>
                <w:numId w:val="0"/>
              </w:numPr>
              <w:spacing w:before="60" w:after="60"/>
              <w:ind w:left="567" w:hanging="567"/>
              <w:rPr>
                <w:sz w:val="20"/>
                <w:szCs w:val="20"/>
              </w:rPr>
            </w:pPr>
            <w:r w:rsidRPr="00D35090">
              <w:rPr>
                <w:sz w:val="20"/>
              </w:rPr>
              <w:t>Derecho de visita/contacto (en particular en el marco de un procedimiento de divorcio)</w:t>
            </w:r>
          </w:p>
          <w:p w14:paraId="4C8F2E80" w14:textId="77777777" w:rsidR="002B4249" w:rsidRPr="00D35090" w:rsidRDefault="002B4249" w:rsidP="002B4249">
            <w:pPr>
              <w:pStyle w:val="PBParagraph"/>
              <w:numPr>
                <w:ilvl w:val="0"/>
                <w:numId w:val="0"/>
              </w:numPr>
              <w:spacing w:before="60" w:after="60"/>
              <w:ind w:left="567" w:hanging="567"/>
              <w:rPr>
                <w:sz w:val="20"/>
                <w:szCs w:val="20"/>
              </w:rPr>
            </w:pPr>
            <w:r w:rsidRPr="00D35090">
              <w:rPr>
                <w:sz w:val="20"/>
              </w:rPr>
              <w:fldChar w:fldCharType="begin">
                <w:ffData>
                  <w:name w:val="Check526"/>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Sí (sírvase especificar): </w:t>
            </w:r>
            <w:r w:rsidRPr="00D35090">
              <w:rPr>
                <w:sz w:val="20"/>
              </w:rPr>
              <w:fldChar w:fldCharType="begin" w:fldLock="1">
                <w:ffData>
                  <w:name w:val="Text232"/>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2BF7CE9A" w14:textId="77777777" w:rsidR="002B4249" w:rsidRPr="00D35090" w:rsidRDefault="002B4249" w:rsidP="002B4249">
            <w:pPr>
              <w:pStyle w:val="PBParagraph"/>
              <w:numPr>
                <w:ilvl w:val="0"/>
                <w:numId w:val="0"/>
              </w:numPr>
              <w:spacing w:before="60" w:after="60"/>
              <w:ind w:left="567" w:hanging="567"/>
              <w:rPr>
                <w:sz w:val="20"/>
                <w:szCs w:val="20"/>
              </w:rPr>
            </w:pPr>
            <w:r w:rsidRPr="00D35090">
              <w:rPr>
                <w:sz w:val="20"/>
              </w:rPr>
              <w:fldChar w:fldCharType="begin">
                <w:ffData>
                  <w:name w:val="Check527"/>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No</w:t>
            </w:r>
          </w:p>
          <w:p w14:paraId="5CBDA536" w14:textId="77777777" w:rsidR="002B4249" w:rsidRPr="00D35090" w:rsidRDefault="002B4249" w:rsidP="002B4249">
            <w:pPr>
              <w:pStyle w:val="PBParagraph"/>
              <w:numPr>
                <w:ilvl w:val="0"/>
                <w:numId w:val="0"/>
              </w:numPr>
              <w:spacing w:before="60" w:after="60"/>
              <w:ind w:left="567" w:hanging="567"/>
              <w:rPr>
                <w:sz w:val="20"/>
                <w:szCs w:val="20"/>
                <w:lang w:val="es-ES"/>
              </w:rPr>
            </w:pPr>
          </w:p>
          <w:p w14:paraId="7277FC74" w14:textId="77777777" w:rsidR="002B4249" w:rsidRPr="00D35090" w:rsidRDefault="002B4249" w:rsidP="002B4249">
            <w:pPr>
              <w:pStyle w:val="PBParagraph"/>
              <w:numPr>
                <w:ilvl w:val="0"/>
                <w:numId w:val="0"/>
              </w:numPr>
              <w:spacing w:before="60" w:after="60"/>
              <w:ind w:left="567" w:hanging="567"/>
              <w:rPr>
                <w:sz w:val="20"/>
                <w:szCs w:val="20"/>
              </w:rPr>
            </w:pPr>
            <w:r w:rsidRPr="00D35090">
              <w:rPr>
                <w:sz w:val="20"/>
              </w:rPr>
              <w:t xml:space="preserve">Colocación o acogimiento </w:t>
            </w:r>
          </w:p>
          <w:p w14:paraId="001CE74E" w14:textId="77777777" w:rsidR="002B4249" w:rsidRPr="00D35090" w:rsidRDefault="002B4249" w:rsidP="002B4249">
            <w:pPr>
              <w:pStyle w:val="PBParagraph"/>
              <w:numPr>
                <w:ilvl w:val="0"/>
                <w:numId w:val="0"/>
              </w:numPr>
              <w:spacing w:before="60" w:after="60"/>
              <w:ind w:left="567" w:hanging="567"/>
              <w:rPr>
                <w:sz w:val="20"/>
                <w:szCs w:val="20"/>
              </w:rPr>
            </w:pPr>
            <w:r w:rsidRPr="00D35090">
              <w:rPr>
                <w:sz w:val="20"/>
              </w:rPr>
              <w:fldChar w:fldCharType="begin">
                <w:ffData>
                  <w:name w:val="Check526"/>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Sí (sírvase especificar): </w:t>
            </w:r>
            <w:r w:rsidRPr="00D35090">
              <w:rPr>
                <w:sz w:val="20"/>
              </w:rPr>
              <w:fldChar w:fldCharType="begin" w:fldLock="1">
                <w:ffData>
                  <w:name w:val="Text232"/>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6FE243DF" w14:textId="77777777" w:rsidR="002B4249" w:rsidRPr="00D35090" w:rsidRDefault="002B4249" w:rsidP="002B4249">
            <w:pPr>
              <w:pStyle w:val="PBParagraph"/>
              <w:numPr>
                <w:ilvl w:val="0"/>
                <w:numId w:val="0"/>
              </w:numPr>
              <w:spacing w:before="60" w:after="60"/>
              <w:ind w:left="567" w:hanging="567"/>
              <w:rPr>
                <w:sz w:val="20"/>
                <w:szCs w:val="20"/>
              </w:rPr>
            </w:pPr>
            <w:r w:rsidRPr="00D35090">
              <w:rPr>
                <w:sz w:val="20"/>
              </w:rPr>
              <w:fldChar w:fldCharType="begin">
                <w:ffData>
                  <w:name w:val="Check527"/>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No</w:t>
            </w:r>
          </w:p>
          <w:p w14:paraId="5652A61E" w14:textId="77777777" w:rsidR="002B4249" w:rsidRPr="00D35090" w:rsidRDefault="002B4249" w:rsidP="002B4249">
            <w:pPr>
              <w:pStyle w:val="PBParagraph"/>
              <w:numPr>
                <w:ilvl w:val="0"/>
                <w:numId w:val="0"/>
              </w:numPr>
              <w:spacing w:before="60" w:after="60"/>
              <w:ind w:left="567" w:hanging="567"/>
              <w:rPr>
                <w:sz w:val="20"/>
                <w:szCs w:val="20"/>
                <w:lang w:val="es-ES"/>
              </w:rPr>
            </w:pPr>
          </w:p>
          <w:p w14:paraId="3BBBA889" w14:textId="77777777" w:rsidR="002B4249" w:rsidRPr="00D35090" w:rsidRDefault="002B4249" w:rsidP="002B4249">
            <w:pPr>
              <w:pStyle w:val="PBParagraph"/>
              <w:numPr>
                <w:ilvl w:val="0"/>
                <w:numId w:val="0"/>
              </w:numPr>
              <w:spacing w:before="60" w:after="60"/>
              <w:ind w:left="567" w:hanging="567"/>
              <w:rPr>
                <w:sz w:val="20"/>
                <w:szCs w:val="20"/>
              </w:rPr>
            </w:pPr>
            <w:r w:rsidRPr="00D35090">
              <w:rPr>
                <w:sz w:val="20"/>
              </w:rPr>
              <w:t xml:space="preserve">Reconocimiento y ejecución </w:t>
            </w:r>
          </w:p>
          <w:p w14:paraId="293D6F3B" w14:textId="77777777" w:rsidR="002B4249" w:rsidRPr="00D35090" w:rsidRDefault="002B4249" w:rsidP="002B4249">
            <w:pPr>
              <w:pStyle w:val="PBParagraph"/>
              <w:numPr>
                <w:ilvl w:val="0"/>
                <w:numId w:val="0"/>
              </w:numPr>
              <w:spacing w:before="60" w:after="60"/>
              <w:ind w:left="567" w:hanging="567"/>
              <w:rPr>
                <w:sz w:val="20"/>
                <w:szCs w:val="20"/>
              </w:rPr>
            </w:pPr>
            <w:r w:rsidRPr="00D35090">
              <w:rPr>
                <w:sz w:val="20"/>
              </w:rPr>
              <w:fldChar w:fldCharType="begin">
                <w:ffData>
                  <w:name w:val="Check526"/>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Sí (sírvase especificar): </w:t>
            </w:r>
            <w:r w:rsidRPr="00D35090">
              <w:rPr>
                <w:sz w:val="20"/>
              </w:rPr>
              <w:fldChar w:fldCharType="begin" w:fldLock="1">
                <w:ffData>
                  <w:name w:val="Text232"/>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34E0EDA5" w14:textId="77777777" w:rsidR="002B4249" w:rsidRPr="00D35090" w:rsidRDefault="002B4249" w:rsidP="002B4249">
            <w:pPr>
              <w:pStyle w:val="PBParagraph"/>
              <w:numPr>
                <w:ilvl w:val="0"/>
                <w:numId w:val="0"/>
              </w:numPr>
              <w:spacing w:before="60" w:after="60"/>
              <w:ind w:left="567" w:hanging="567"/>
              <w:rPr>
                <w:sz w:val="20"/>
                <w:szCs w:val="20"/>
              </w:rPr>
            </w:pPr>
            <w:r w:rsidRPr="00D35090">
              <w:rPr>
                <w:sz w:val="20"/>
              </w:rPr>
              <w:fldChar w:fldCharType="begin">
                <w:ffData>
                  <w:name w:val="Check527"/>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No</w:t>
            </w:r>
          </w:p>
          <w:p w14:paraId="3409AA29" w14:textId="77777777" w:rsidR="002B4249" w:rsidRPr="00D35090" w:rsidRDefault="002B4249" w:rsidP="002B4249">
            <w:pPr>
              <w:pStyle w:val="PBParagraph"/>
              <w:numPr>
                <w:ilvl w:val="0"/>
                <w:numId w:val="0"/>
              </w:numPr>
              <w:spacing w:before="60" w:after="60"/>
              <w:ind w:left="567" w:hanging="567"/>
              <w:rPr>
                <w:sz w:val="20"/>
                <w:szCs w:val="20"/>
                <w:lang w:val="es-ES"/>
              </w:rPr>
            </w:pPr>
          </w:p>
          <w:p w14:paraId="1E3D1B96" w14:textId="77777777" w:rsidR="002B4249" w:rsidRPr="00D35090" w:rsidRDefault="002B4249" w:rsidP="002B4249">
            <w:pPr>
              <w:pStyle w:val="PBParagraph"/>
              <w:numPr>
                <w:ilvl w:val="0"/>
                <w:numId w:val="0"/>
              </w:numPr>
              <w:spacing w:before="60" w:after="60"/>
              <w:rPr>
                <w:color w:val="009900"/>
                <w:sz w:val="20"/>
                <w:szCs w:val="20"/>
              </w:rPr>
            </w:pPr>
            <w:r w:rsidRPr="00D35090">
              <w:rPr>
                <w:sz w:val="20"/>
              </w:rPr>
              <w:t xml:space="preserve">Otro (sírvase especificar): </w:t>
            </w:r>
            <w:r w:rsidRPr="00D35090">
              <w:rPr>
                <w:color w:val="009900"/>
                <w:sz w:val="20"/>
              </w:rPr>
              <w:fldChar w:fldCharType="begin" w:fldLock="1">
                <w:ffData>
                  <w:name w:val="Text232"/>
                  <w:enabled/>
                  <w:calcOnExit w:val="0"/>
                  <w:textInput/>
                </w:ffData>
              </w:fldChar>
            </w:r>
            <w:r w:rsidRPr="00D35090">
              <w:rPr>
                <w:color w:val="009900"/>
                <w:sz w:val="20"/>
              </w:rPr>
              <w:instrText xml:space="preserve"> FORMTEXT </w:instrText>
            </w:r>
            <w:r w:rsidRPr="00D35090">
              <w:rPr>
                <w:color w:val="009900"/>
                <w:sz w:val="20"/>
              </w:rPr>
            </w:r>
            <w:r w:rsidRPr="00D35090">
              <w:rPr>
                <w:color w:val="009900"/>
                <w:sz w:val="20"/>
              </w:rPr>
              <w:fldChar w:fldCharType="separate"/>
            </w:r>
            <w:r w:rsidRPr="00D35090">
              <w:rPr>
                <w:color w:val="009900"/>
                <w:sz w:val="20"/>
              </w:rPr>
              <w:t>     </w:t>
            </w:r>
            <w:r w:rsidRPr="00D35090">
              <w:rPr>
                <w:color w:val="009900"/>
                <w:sz w:val="20"/>
              </w:rPr>
              <w:fldChar w:fldCharType="end"/>
            </w:r>
          </w:p>
          <w:p w14:paraId="618D33B1" w14:textId="696F26EE" w:rsidR="002B4249" w:rsidRPr="00D35090" w:rsidRDefault="002B4249" w:rsidP="002B4249">
            <w:pPr>
              <w:pStyle w:val="PBParagraph"/>
              <w:numPr>
                <w:ilvl w:val="0"/>
                <w:numId w:val="0"/>
              </w:numPr>
              <w:spacing w:before="60" w:after="60"/>
              <w:rPr>
                <w:color w:val="03295A" w:themeColor="accent4"/>
                <w:sz w:val="20"/>
                <w:szCs w:val="20"/>
              </w:rPr>
            </w:pPr>
          </w:p>
        </w:tc>
      </w:tr>
      <w:tr w:rsidR="002B4249" w:rsidRPr="00D35090" w14:paraId="6F8BF2EA" w14:textId="77777777" w:rsidTr="001368A9">
        <w:tc>
          <w:tcPr>
            <w:tcW w:w="4275" w:type="dxa"/>
          </w:tcPr>
          <w:p w14:paraId="613B6D2B" w14:textId="7057C663" w:rsidR="002B4249" w:rsidRPr="00D35090" w:rsidRDefault="002B4249" w:rsidP="002B4249">
            <w:pPr>
              <w:pStyle w:val="PBParagraph"/>
              <w:numPr>
                <w:ilvl w:val="1"/>
                <w:numId w:val="69"/>
              </w:numPr>
              <w:spacing w:before="60" w:after="60"/>
              <w:ind w:left="602" w:hanging="602"/>
              <w:rPr>
                <w:sz w:val="20"/>
                <w:szCs w:val="20"/>
              </w:rPr>
            </w:pPr>
            <w:r w:rsidRPr="00D35090">
              <w:rPr>
                <w:sz w:val="20"/>
              </w:rPr>
              <w:lastRenderedPageBreak/>
              <w:t>En [nombre de su Estado], ¿pueden suspenderse las decisiones mientras está pendiente un recurso?</w:t>
            </w:r>
          </w:p>
        </w:tc>
        <w:tc>
          <w:tcPr>
            <w:tcW w:w="5648" w:type="dxa"/>
          </w:tcPr>
          <w:p w14:paraId="50DE01F6" w14:textId="4258DD68" w:rsidR="002B4249" w:rsidRPr="00D35090" w:rsidRDefault="002B4249" w:rsidP="002B4249">
            <w:pPr>
              <w:pStyle w:val="PBParagraph"/>
              <w:numPr>
                <w:ilvl w:val="0"/>
                <w:numId w:val="0"/>
              </w:numPr>
              <w:spacing w:before="60" w:after="60"/>
              <w:ind w:left="284" w:hanging="284"/>
              <w:rPr>
                <w:sz w:val="20"/>
                <w:szCs w:val="20"/>
              </w:rPr>
            </w:pPr>
            <w:r w:rsidRPr="00D35090">
              <w:rPr>
                <w:sz w:val="20"/>
              </w:rPr>
              <w:fldChar w:fldCharType="begin">
                <w:ffData>
                  <w:name w:val="Check585"/>
                  <w:enabled/>
                  <w:calcOnExit w:val="0"/>
                  <w:checkBox>
                    <w:sizeAuto/>
                    <w:default w:val="0"/>
                  </w:checkBox>
                </w:ffData>
              </w:fldChar>
            </w:r>
            <w:bookmarkStart w:id="232" w:name="Check585"/>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232"/>
            <w:r w:rsidRPr="00D35090">
              <w:rPr>
                <w:sz w:val="20"/>
              </w:rPr>
              <w:t xml:space="preserve"> Sí, se suspenden automáticamente mientras está pendiente un recurso </w:t>
            </w:r>
            <w:r w:rsidR="00B67956" w:rsidRPr="00D35090">
              <w:rPr>
                <w:sz w:val="20"/>
              </w:rPr>
              <w:fldChar w:fldCharType="begin" w:fldLock="1">
                <w:ffData>
                  <w:name w:val="Text223"/>
                  <w:enabled/>
                  <w:calcOnExit w:val="0"/>
                  <w:textInput/>
                </w:ffData>
              </w:fldChar>
            </w:r>
            <w:r w:rsidR="00B67956" w:rsidRPr="00D35090">
              <w:rPr>
                <w:sz w:val="20"/>
              </w:rPr>
              <w:instrText xml:space="preserve"> FORMTEXT </w:instrText>
            </w:r>
            <w:r w:rsidR="00B67956" w:rsidRPr="00D35090">
              <w:rPr>
                <w:sz w:val="20"/>
              </w:rPr>
            </w:r>
            <w:r w:rsidR="00B67956" w:rsidRPr="00D35090">
              <w:rPr>
                <w:sz w:val="20"/>
              </w:rPr>
              <w:fldChar w:fldCharType="separate"/>
            </w:r>
            <w:r w:rsidRPr="00D35090">
              <w:rPr>
                <w:sz w:val="20"/>
              </w:rPr>
              <w:t>     </w:t>
            </w:r>
            <w:r w:rsidR="00B67956" w:rsidRPr="00D35090">
              <w:rPr>
                <w:sz w:val="20"/>
              </w:rPr>
              <w:fldChar w:fldCharType="end"/>
            </w:r>
          </w:p>
          <w:p w14:paraId="6FFE0BE3" w14:textId="09293B7C" w:rsidR="002B4249" w:rsidRPr="00D35090" w:rsidRDefault="002B4249" w:rsidP="002B4249">
            <w:pPr>
              <w:pStyle w:val="PBParagraph"/>
              <w:numPr>
                <w:ilvl w:val="0"/>
                <w:numId w:val="0"/>
              </w:numPr>
              <w:spacing w:before="60" w:after="60"/>
              <w:ind w:left="284" w:hanging="284"/>
              <w:rPr>
                <w:sz w:val="20"/>
                <w:szCs w:val="20"/>
              </w:rPr>
            </w:pPr>
            <w:r w:rsidRPr="00D35090">
              <w:rPr>
                <w:sz w:val="20"/>
              </w:rPr>
              <w:fldChar w:fldCharType="begin">
                <w:ffData>
                  <w:name w:val="Check586"/>
                  <w:enabled/>
                  <w:calcOnExit w:val="0"/>
                  <w:checkBox>
                    <w:sizeAuto/>
                    <w:default w:val="0"/>
                  </w:checkBox>
                </w:ffData>
              </w:fldChar>
            </w:r>
            <w:bookmarkStart w:id="233" w:name="Check586"/>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233"/>
            <w:r w:rsidRPr="00D35090">
              <w:rPr>
                <w:sz w:val="20"/>
              </w:rPr>
              <w:t xml:space="preserve"> Sí, pueden suspenderse mientras está pendiente un recurso a petición de parte </w:t>
            </w:r>
            <w:r w:rsidR="00B67956" w:rsidRPr="00D35090">
              <w:rPr>
                <w:sz w:val="20"/>
              </w:rPr>
              <w:fldChar w:fldCharType="begin" w:fldLock="1">
                <w:ffData>
                  <w:name w:val="Text223"/>
                  <w:enabled/>
                  <w:calcOnExit w:val="0"/>
                  <w:textInput/>
                </w:ffData>
              </w:fldChar>
            </w:r>
            <w:r w:rsidR="00B67956" w:rsidRPr="00D35090">
              <w:rPr>
                <w:sz w:val="20"/>
              </w:rPr>
              <w:instrText xml:space="preserve"> FORMTEXT </w:instrText>
            </w:r>
            <w:r w:rsidR="00B67956" w:rsidRPr="00D35090">
              <w:rPr>
                <w:sz w:val="20"/>
              </w:rPr>
            </w:r>
            <w:r w:rsidR="00B67956" w:rsidRPr="00D35090">
              <w:rPr>
                <w:sz w:val="20"/>
              </w:rPr>
              <w:fldChar w:fldCharType="separate"/>
            </w:r>
            <w:r w:rsidRPr="00D35090">
              <w:rPr>
                <w:sz w:val="20"/>
              </w:rPr>
              <w:t>     </w:t>
            </w:r>
            <w:r w:rsidR="00B67956" w:rsidRPr="00D35090">
              <w:rPr>
                <w:sz w:val="20"/>
              </w:rPr>
              <w:fldChar w:fldCharType="end"/>
            </w:r>
          </w:p>
          <w:p w14:paraId="001AF549" w14:textId="424003AC" w:rsidR="002B4249" w:rsidRPr="00D35090" w:rsidRDefault="002B4249" w:rsidP="002B4249">
            <w:pPr>
              <w:pStyle w:val="PBParagraph"/>
              <w:numPr>
                <w:ilvl w:val="0"/>
                <w:numId w:val="0"/>
              </w:numPr>
              <w:spacing w:before="60" w:after="60"/>
              <w:ind w:left="284" w:hanging="284"/>
              <w:rPr>
                <w:sz w:val="20"/>
                <w:szCs w:val="20"/>
              </w:rPr>
            </w:pPr>
            <w:r w:rsidRPr="00D35090">
              <w:rPr>
                <w:sz w:val="20"/>
              </w:rPr>
              <w:fldChar w:fldCharType="begin">
                <w:ffData>
                  <w:name w:val="Check587"/>
                  <w:enabled/>
                  <w:calcOnExit w:val="0"/>
                  <w:checkBox>
                    <w:sizeAuto/>
                    <w:default w:val="0"/>
                  </w:checkBox>
                </w:ffData>
              </w:fldChar>
            </w:r>
            <w:bookmarkStart w:id="234" w:name="Check587"/>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234"/>
            <w:r w:rsidRPr="00D35090">
              <w:rPr>
                <w:sz w:val="20"/>
              </w:rPr>
              <w:t xml:space="preserve"> Sí, pueden suspenderse mientras está pendiente un recurso a petición de parte y previa resolución del juez/autoridad </w:t>
            </w:r>
            <w:r w:rsidR="00B67956" w:rsidRPr="00D35090">
              <w:rPr>
                <w:sz w:val="20"/>
              </w:rPr>
              <w:fldChar w:fldCharType="begin" w:fldLock="1">
                <w:ffData>
                  <w:name w:val="Text223"/>
                  <w:enabled/>
                  <w:calcOnExit w:val="0"/>
                  <w:textInput/>
                </w:ffData>
              </w:fldChar>
            </w:r>
            <w:r w:rsidR="00B67956" w:rsidRPr="00D35090">
              <w:rPr>
                <w:sz w:val="20"/>
              </w:rPr>
              <w:instrText xml:space="preserve"> FORMTEXT </w:instrText>
            </w:r>
            <w:r w:rsidR="00B67956" w:rsidRPr="00D35090">
              <w:rPr>
                <w:sz w:val="20"/>
              </w:rPr>
            </w:r>
            <w:r w:rsidR="00B67956" w:rsidRPr="00D35090">
              <w:rPr>
                <w:sz w:val="20"/>
              </w:rPr>
              <w:fldChar w:fldCharType="separate"/>
            </w:r>
            <w:r w:rsidRPr="00D35090">
              <w:rPr>
                <w:sz w:val="20"/>
              </w:rPr>
              <w:t>     </w:t>
            </w:r>
            <w:r w:rsidR="00B67956" w:rsidRPr="00D35090">
              <w:rPr>
                <w:sz w:val="20"/>
              </w:rPr>
              <w:fldChar w:fldCharType="end"/>
            </w:r>
          </w:p>
          <w:p w14:paraId="78600187" w14:textId="3BE1701B" w:rsidR="002B4249" w:rsidRPr="00D35090" w:rsidRDefault="002B4249" w:rsidP="002B4249">
            <w:pPr>
              <w:pStyle w:val="PBParagraph"/>
              <w:numPr>
                <w:ilvl w:val="0"/>
                <w:numId w:val="0"/>
              </w:numPr>
              <w:spacing w:before="60" w:after="60"/>
              <w:ind w:left="284" w:hanging="284"/>
              <w:rPr>
                <w:sz w:val="20"/>
                <w:szCs w:val="20"/>
              </w:rPr>
            </w:pPr>
            <w:r w:rsidRPr="00D35090">
              <w:rPr>
                <w:sz w:val="20"/>
              </w:rPr>
              <w:fldChar w:fldCharType="begin">
                <w:ffData>
                  <w:name w:val="Check588"/>
                  <w:enabled/>
                  <w:calcOnExit w:val="0"/>
                  <w:checkBox>
                    <w:sizeAuto/>
                    <w:default w:val="0"/>
                  </w:checkBox>
                </w:ffData>
              </w:fldChar>
            </w:r>
            <w:bookmarkStart w:id="235" w:name="Check588"/>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235"/>
            <w:r w:rsidRPr="00D35090">
              <w:rPr>
                <w:sz w:val="20"/>
              </w:rPr>
              <w:t> No</w:t>
            </w:r>
          </w:p>
          <w:p w14:paraId="33A5827E" w14:textId="61CA1698" w:rsidR="00210078" w:rsidRPr="00D35090" w:rsidRDefault="00210078" w:rsidP="002B4249">
            <w:pPr>
              <w:pStyle w:val="PBParagraph"/>
              <w:numPr>
                <w:ilvl w:val="0"/>
                <w:numId w:val="0"/>
              </w:numPr>
              <w:spacing w:before="60" w:after="60"/>
              <w:ind w:left="284" w:hanging="284"/>
              <w:rPr>
                <w:sz w:val="20"/>
                <w:szCs w:val="20"/>
              </w:rPr>
            </w:pPr>
            <w:r w:rsidRPr="00D35090">
              <w:rPr>
                <w:sz w:val="20"/>
              </w:rPr>
              <w:fldChar w:fldCharType="begin">
                <w:ffData>
                  <w:name w:val="Check582"/>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Otro (sírvase especificar): </w:t>
            </w:r>
            <w:r w:rsidRPr="00D35090">
              <w:rPr>
                <w:sz w:val="20"/>
              </w:rPr>
              <w:fldChar w:fldCharType="begin" w:fldLock="1">
                <w:ffData>
                  <w:name w:val="Text247"/>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tc>
      </w:tr>
      <w:tr w:rsidR="002B4249" w:rsidRPr="00D35090" w14:paraId="317D281C" w14:textId="77777777" w:rsidTr="001368A9">
        <w:tc>
          <w:tcPr>
            <w:tcW w:w="4275" w:type="dxa"/>
          </w:tcPr>
          <w:p w14:paraId="6DD35106" w14:textId="42CFA999" w:rsidR="002B4249" w:rsidRPr="00D35090" w:rsidRDefault="002B4249" w:rsidP="002B4249">
            <w:pPr>
              <w:pStyle w:val="PBParagraph"/>
              <w:numPr>
                <w:ilvl w:val="1"/>
                <w:numId w:val="69"/>
              </w:numPr>
              <w:spacing w:before="60" w:after="60"/>
              <w:ind w:left="591" w:hanging="591"/>
              <w:rPr>
                <w:sz w:val="20"/>
                <w:szCs w:val="20"/>
              </w:rPr>
            </w:pPr>
            <w:r w:rsidRPr="00D35090">
              <w:rPr>
                <w:sz w:val="20"/>
              </w:rPr>
              <w:t>¿Las normas aplicables a la participación del niño en el procedimiento en general son también aplicables a los recursos?</w:t>
            </w:r>
          </w:p>
        </w:tc>
        <w:tc>
          <w:tcPr>
            <w:tcW w:w="5648" w:type="dxa"/>
          </w:tcPr>
          <w:p w14:paraId="43D34113" w14:textId="194AED4C" w:rsidR="002B4249" w:rsidRPr="00D35090" w:rsidRDefault="002B4249" w:rsidP="002B4249">
            <w:pPr>
              <w:pStyle w:val="PBParagraph"/>
              <w:numPr>
                <w:ilvl w:val="0"/>
                <w:numId w:val="0"/>
              </w:numPr>
              <w:spacing w:before="60" w:after="60"/>
              <w:rPr>
                <w:sz w:val="20"/>
                <w:szCs w:val="20"/>
              </w:rPr>
            </w:pPr>
            <w:r w:rsidRPr="00D35090">
              <w:rPr>
                <w:sz w:val="20"/>
              </w:rPr>
              <w:fldChar w:fldCharType="begin">
                <w:ffData>
                  <w:name w:val="Check589"/>
                  <w:enabled/>
                  <w:calcOnExit w:val="0"/>
                  <w:checkBox>
                    <w:sizeAuto/>
                    <w:default w:val="0"/>
                  </w:checkBox>
                </w:ffData>
              </w:fldChar>
            </w:r>
            <w:bookmarkStart w:id="236" w:name="Check589"/>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236"/>
            <w:r w:rsidRPr="00D35090">
              <w:rPr>
                <w:sz w:val="20"/>
              </w:rPr>
              <w:t> Sí</w:t>
            </w:r>
          </w:p>
          <w:p w14:paraId="0E496A3C" w14:textId="5CA16557" w:rsidR="002B4249" w:rsidRPr="00D35090" w:rsidRDefault="002B4249" w:rsidP="002B4249">
            <w:pPr>
              <w:pStyle w:val="PBParagraph"/>
              <w:numPr>
                <w:ilvl w:val="0"/>
                <w:numId w:val="0"/>
              </w:numPr>
              <w:spacing w:before="60" w:after="60"/>
              <w:ind w:left="284" w:hanging="284"/>
              <w:rPr>
                <w:sz w:val="20"/>
                <w:szCs w:val="20"/>
              </w:rPr>
            </w:pPr>
            <w:r w:rsidRPr="00D35090">
              <w:rPr>
                <w:sz w:val="20"/>
              </w:rPr>
              <w:fldChar w:fldCharType="begin">
                <w:ffData>
                  <w:name w:val="Check590"/>
                  <w:enabled/>
                  <w:calcOnExit w:val="0"/>
                  <w:checkBox>
                    <w:sizeAuto/>
                    <w:default w:val="0"/>
                  </w:checkBox>
                </w:ffData>
              </w:fldChar>
            </w:r>
            <w:bookmarkStart w:id="237" w:name="Check590"/>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237"/>
            <w:r w:rsidRPr="00D35090">
              <w:rPr>
                <w:sz w:val="20"/>
              </w:rPr>
              <w:t> No (</w:t>
            </w:r>
            <w:r w:rsidR="004E561A" w:rsidRPr="00D35090">
              <w:rPr>
                <w:sz w:val="20"/>
              </w:rPr>
              <w:t>especifique</w:t>
            </w:r>
            <w:r w:rsidRPr="00D35090">
              <w:rPr>
                <w:sz w:val="20"/>
              </w:rPr>
              <w:t xml:space="preserve"> las diferencias en las distintas</w:t>
            </w:r>
            <w:r w:rsidR="004E561A" w:rsidRPr="00D35090">
              <w:rPr>
                <w:sz w:val="20"/>
              </w:rPr>
              <w:t xml:space="preserve"> instancias</w:t>
            </w:r>
            <w:r w:rsidR="00AD1268" w:rsidRPr="00D35090">
              <w:rPr>
                <w:sz w:val="20"/>
              </w:rPr>
              <w:t>:</w:t>
            </w:r>
            <w:r w:rsidRPr="00D35090">
              <w:rPr>
                <w:sz w:val="20"/>
              </w:rPr>
              <w:t xml:space="preserve"> </w:t>
            </w:r>
            <w:r w:rsidRPr="00D35090">
              <w:rPr>
                <w:sz w:val="20"/>
              </w:rPr>
              <w:fldChar w:fldCharType="begin" w:fldLock="1">
                <w:ffData>
                  <w:name w:val="Text249"/>
                  <w:enabled/>
                  <w:calcOnExit w:val="0"/>
                  <w:textInput/>
                </w:ffData>
              </w:fldChar>
            </w:r>
            <w:bookmarkStart w:id="238" w:name="Text249"/>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238"/>
          </w:p>
        </w:tc>
      </w:tr>
      <w:tr w:rsidR="002B4249" w:rsidRPr="00D35090" w14:paraId="710F27A2" w14:textId="77777777">
        <w:tc>
          <w:tcPr>
            <w:tcW w:w="9923" w:type="dxa"/>
            <w:gridSpan w:val="2"/>
          </w:tcPr>
          <w:p w14:paraId="59FA43FD" w14:textId="54F08C4B" w:rsidR="002B4249" w:rsidRPr="00D35090" w:rsidRDefault="002B4249" w:rsidP="002B4249">
            <w:pPr>
              <w:pStyle w:val="PBParagraph"/>
              <w:numPr>
                <w:ilvl w:val="0"/>
                <w:numId w:val="0"/>
              </w:numPr>
              <w:spacing w:before="60" w:after="60"/>
              <w:rPr>
                <w:sz w:val="20"/>
                <w:szCs w:val="20"/>
              </w:rPr>
            </w:pPr>
            <w:r w:rsidRPr="00D35090">
              <w:rPr>
                <w:b/>
                <w:sz w:val="20"/>
              </w:rPr>
              <w:t>Última actualización: [INSERTAR FECHA]</w:t>
            </w:r>
          </w:p>
        </w:tc>
      </w:tr>
    </w:tbl>
    <w:p w14:paraId="5F28A1B8" w14:textId="6835669A" w:rsidR="005815AE" w:rsidRPr="00D35090" w:rsidRDefault="00D023E5" w:rsidP="00D023E5">
      <w:pPr>
        <w:pStyle w:val="Heading1"/>
        <w:ind w:left="709" w:hanging="425"/>
      </w:pPr>
      <w:bookmarkStart w:id="239" w:name="_Toc225333648"/>
      <w:r w:rsidRPr="00D35090">
        <w:t>Varios sistemas jurídicos o conjuntos de normas</w:t>
      </w:r>
      <w:bookmarkEnd w:id="239"/>
    </w:p>
    <w:p w14:paraId="34D10B2D" w14:textId="63AE2298" w:rsidR="005815AE" w:rsidRPr="00D35090" w:rsidRDefault="00D023E5" w:rsidP="00161F47">
      <w:pPr>
        <w:pStyle w:val="Heading2"/>
        <w:numPr>
          <w:ilvl w:val="0"/>
          <w:numId w:val="86"/>
        </w:numPr>
        <w:ind w:left="709" w:hanging="709"/>
        <w:rPr>
          <w:color w:val="03295A" w:themeColor="accent4"/>
        </w:rPr>
      </w:pPr>
      <w:bookmarkStart w:id="240" w:name="_Toc225333649"/>
      <w:r w:rsidRPr="00D35090">
        <w:t>Unidades territoriales (arts. 47 y 48)</w:t>
      </w:r>
      <w:bookmarkEnd w:id="240"/>
    </w:p>
    <w:tbl>
      <w:tblPr>
        <w:tblStyle w:val="TableGrid"/>
        <w:tblW w:w="9923" w:type="dxa"/>
        <w:tblInd w:w="-5" w:type="dxa"/>
        <w:tblLook w:val="04A0" w:firstRow="1" w:lastRow="0" w:firstColumn="1" w:lastColumn="0" w:noHBand="0" w:noVBand="1"/>
      </w:tblPr>
      <w:tblGrid>
        <w:gridCol w:w="4275"/>
        <w:gridCol w:w="5648"/>
      </w:tblGrid>
      <w:tr w:rsidR="00330543" w:rsidRPr="00D35090" w14:paraId="23130711" w14:textId="77777777" w:rsidTr="001368A9">
        <w:tc>
          <w:tcPr>
            <w:tcW w:w="4275" w:type="dxa"/>
          </w:tcPr>
          <w:p w14:paraId="187D41FA" w14:textId="569DC58A" w:rsidR="00330543" w:rsidRPr="00D35090" w:rsidRDefault="00330543" w:rsidP="00F542BF">
            <w:pPr>
              <w:pStyle w:val="PBParagraph"/>
              <w:numPr>
                <w:ilvl w:val="1"/>
                <w:numId w:val="70"/>
              </w:numPr>
              <w:spacing w:before="60" w:after="60"/>
              <w:ind w:left="602" w:hanging="567"/>
              <w:rPr>
                <w:sz w:val="20"/>
                <w:szCs w:val="20"/>
              </w:rPr>
            </w:pPr>
            <w:r w:rsidRPr="00D35090">
              <w:rPr>
                <w:sz w:val="20"/>
              </w:rPr>
              <w:t>¿[Nombre de su Estado] tiene dos o más sistemas jurídicos o conjuntos de reglas relativas a las cuestiones reguladas en el Convenio de 1996 que se apliquen en unidades territoriales diferentes?</w:t>
            </w:r>
          </w:p>
        </w:tc>
        <w:tc>
          <w:tcPr>
            <w:tcW w:w="5648" w:type="dxa"/>
          </w:tcPr>
          <w:p w14:paraId="164DA475" w14:textId="795327EA" w:rsidR="00330543" w:rsidRPr="00D35090" w:rsidRDefault="00330543" w:rsidP="00E3609C">
            <w:pPr>
              <w:pStyle w:val="PBParagraph"/>
              <w:numPr>
                <w:ilvl w:val="0"/>
                <w:numId w:val="0"/>
              </w:numPr>
              <w:spacing w:before="60" w:after="60"/>
              <w:rPr>
                <w:sz w:val="20"/>
                <w:szCs w:val="20"/>
              </w:rPr>
            </w:pPr>
            <w:r w:rsidRPr="00D35090">
              <w:rPr>
                <w:sz w:val="20"/>
              </w:rPr>
              <w:fldChar w:fldCharType="begin">
                <w:ffData>
                  <w:name w:val="Check113"/>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Sí (sírvase especificar): </w:t>
            </w:r>
            <w:r w:rsidRPr="00D35090">
              <w:rPr>
                <w:sz w:val="20"/>
              </w:rPr>
              <w:fldChar w:fldCharType="begin" w:fldLock="1">
                <w:ffData>
                  <w:name w:val="Text250"/>
                  <w:enabled/>
                  <w:calcOnExit w:val="0"/>
                  <w:textInput/>
                </w:ffData>
              </w:fldChar>
            </w:r>
            <w:bookmarkStart w:id="241" w:name="Text250"/>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241"/>
          </w:p>
          <w:p w14:paraId="1858D5E9" w14:textId="26EAC641" w:rsidR="00330543" w:rsidRPr="00D35090" w:rsidRDefault="00330543" w:rsidP="00E3609C">
            <w:pPr>
              <w:pStyle w:val="PBParagraph"/>
              <w:numPr>
                <w:ilvl w:val="0"/>
                <w:numId w:val="0"/>
              </w:numPr>
              <w:spacing w:before="60" w:after="60"/>
              <w:rPr>
                <w:sz w:val="20"/>
                <w:szCs w:val="20"/>
              </w:rPr>
            </w:pPr>
            <w:r w:rsidRPr="00D35090">
              <w:rPr>
                <w:sz w:val="20"/>
              </w:rPr>
              <w:fldChar w:fldCharType="begin">
                <w:ffData>
                  <w:name w:val="Check114"/>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No </w:t>
            </w:r>
          </w:p>
        </w:tc>
      </w:tr>
      <w:tr w:rsidR="005E5D27" w:rsidRPr="00D35090" w14:paraId="74AB7D52" w14:textId="77777777" w:rsidTr="001368A9">
        <w:tc>
          <w:tcPr>
            <w:tcW w:w="4275" w:type="dxa"/>
          </w:tcPr>
          <w:p w14:paraId="5FA977F0" w14:textId="2A89DD78" w:rsidR="005E5D27" w:rsidRPr="00D35090" w:rsidRDefault="00C6014D" w:rsidP="00C6014D">
            <w:pPr>
              <w:pStyle w:val="PBParagraph"/>
              <w:numPr>
                <w:ilvl w:val="1"/>
                <w:numId w:val="70"/>
              </w:numPr>
              <w:spacing w:before="60" w:after="60"/>
              <w:ind w:left="602" w:hanging="567"/>
              <w:rPr>
                <w:iCs/>
                <w:sz w:val="20"/>
                <w:szCs w:val="20"/>
              </w:rPr>
            </w:pPr>
            <w:r w:rsidRPr="00D35090">
              <w:rPr>
                <w:iCs/>
                <w:sz w:val="20"/>
              </w:rPr>
              <w:t xml:space="preserve">Si [nombre de su Estado] se compone de dos o más unidades territoriales y cada una de ellas tiene su propio sistema jurídico o conjunto de normas con respecto a las cuestiones reguladas por el Convenio, ¿existen leyes que indiquen qué legislación es aplicable? </w:t>
            </w:r>
          </w:p>
          <w:p w14:paraId="1227C223" w14:textId="3DDC3494" w:rsidR="00C6014D" w:rsidRPr="00D35090" w:rsidRDefault="0072094A" w:rsidP="00C6014D">
            <w:pPr>
              <w:pStyle w:val="PBParagraph"/>
              <w:numPr>
                <w:ilvl w:val="0"/>
                <w:numId w:val="0"/>
              </w:numPr>
              <w:spacing w:before="60" w:after="60"/>
              <w:ind w:left="602"/>
              <w:rPr>
                <w:sz w:val="20"/>
                <w:szCs w:val="20"/>
              </w:rPr>
            </w:pPr>
            <w:r w:rsidRPr="00D35090">
              <w:rPr>
                <w:sz w:val="20"/>
              </w:rPr>
              <w:t>Artículo 48 del Convenio de 1996</w:t>
            </w:r>
          </w:p>
        </w:tc>
        <w:tc>
          <w:tcPr>
            <w:tcW w:w="5648" w:type="dxa"/>
          </w:tcPr>
          <w:p w14:paraId="17B7BDAD" w14:textId="6ADE4C88" w:rsidR="0072094A" w:rsidRPr="00D35090" w:rsidRDefault="00157D07" w:rsidP="005F6BB0">
            <w:pPr>
              <w:pStyle w:val="PBParagraph"/>
              <w:numPr>
                <w:ilvl w:val="0"/>
                <w:numId w:val="0"/>
              </w:numPr>
              <w:spacing w:before="60" w:after="60"/>
              <w:rPr>
                <w:sz w:val="20"/>
                <w:szCs w:val="20"/>
              </w:rPr>
            </w:pPr>
            <w:r w:rsidRPr="00D35090">
              <w:rPr>
                <w:sz w:val="20"/>
              </w:rPr>
              <w:fldChar w:fldCharType="begin">
                <w:ffData>
                  <w:name w:val="Check114"/>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Sí  </w:t>
            </w:r>
          </w:p>
          <w:p w14:paraId="7A5D173C" w14:textId="65A0D86C" w:rsidR="00157D07" w:rsidRPr="00D35090" w:rsidRDefault="00157D07" w:rsidP="00157D07">
            <w:pPr>
              <w:pStyle w:val="PBParagraph"/>
              <w:numPr>
                <w:ilvl w:val="0"/>
                <w:numId w:val="0"/>
              </w:numPr>
              <w:spacing w:before="60" w:after="60"/>
              <w:ind w:left="299"/>
              <w:rPr>
                <w:sz w:val="20"/>
                <w:szCs w:val="20"/>
              </w:rPr>
            </w:pPr>
            <w:r w:rsidRPr="00D35090">
              <w:rPr>
                <w:sz w:val="20"/>
              </w:rPr>
              <w:t xml:space="preserve">Explique brevemente cuáles son esas normas: </w:t>
            </w:r>
            <w:r w:rsidRPr="00D35090">
              <w:rPr>
                <w:sz w:val="20"/>
              </w:rPr>
              <w:fldChar w:fldCharType="begin" w:fldLock="1">
                <w:ffData>
                  <w:name w:val="Text250"/>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5BDCEBC0" w14:textId="34A36B93" w:rsidR="00157D07" w:rsidRPr="00D35090" w:rsidRDefault="00157D07" w:rsidP="00157D07">
            <w:pPr>
              <w:pStyle w:val="PBParagraph"/>
              <w:numPr>
                <w:ilvl w:val="0"/>
                <w:numId w:val="0"/>
              </w:numPr>
              <w:spacing w:before="60" w:after="60"/>
              <w:ind w:left="299"/>
              <w:rPr>
                <w:sz w:val="20"/>
                <w:szCs w:val="20"/>
              </w:rPr>
            </w:pPr>
            <w:r w:rsidRPr="00D35090">
              <w:rPr>
                <w:sz w:val="20"/>
              </w:rPr>
              <w:t xml:space="preserve">Indique enlaces o adjunte copias: </w:t>
            </w:r>
            <w:r w:rsidRPr="00D35090">
              <w:rPr>
                <w:sz w:val="20"/>
              </w:rPr>
              <w:fldChar w:fldCharType="begin" w:fldLock="1">
                <w:ffData>
                  <w:name w:val="Text250"/>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1A4F70EA" w14:textId="6252EEFF" w:rsidR="00157D07" w:rsidRPr="00D35090" w:rsidRDefault="00157D07" w:rsidP="005F6BB0">
            <w:pPr>
              <w:pStyle w:val="PBParagraph"/>
              <w:numPr>
                <w:ilvl w:val="0"/>
                <w:numId w:val="0"/>
              </w:numPr>
              <w:spacing w:before="60" w:after="60"/>
              <w:rPr>
                <w:sz w:val="20"/>
                <w:szCs w:val="20"/>
              </w:rPr>
            </w:pPr>
            <w:r w:rsidRPr="00D35090">
              <w:rPr>
                <w:sz w:val="20"/>
              </w:rPr>
              <w:fldChar w:fldCharType="begin">
                <w:ffData>
                  <w:name w:val="Check114"/>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No</w:t>
            </w:r>
          </w:p>
        </w:tc>
      </w:tr>
      <w:tr w:rsidR="00330543" w:rsidRPr="00D35090" w14:paraId="2AC499B7" w14:textId="77777777" w:rsidTr="001368A9">
        <w:tc>
          <w:tcPr>
            <w:tcW w:w="4275" w:type="dxa"/>
          </w:tcPr>
          <w:p w14:paraId="795AD893" w14:textId="246C419A" w:rsidR="00330543" w:rsidRPr="00D35090" w:rsidRDefault="00B355FB" w:rsidP="00F542BF">
            <w:pPr>
              <w:pStyle w:val="PBParagraph"/>
              <w:numPr>
                <w:ilvl w:val="1"/>
                <w:numId w:val="70"/>
              </w:numPr>
              <w:spacing w:before="60" w:after="60"/>
              <w:ind w:left="602" w:hanging="567"/>
              <w:rPr>
                <w:sz w:val="20"/>
                <w:szCs w:val="20"/>
              </w:rPr>
            </w:pPr>
            <w:r w:rsidRPr="00D35090">
              <w:rPr>
                <w:sz w:val="20"/>
              </w:rPr>
              <w:t>En caso de que existan diferencias entre los sistemas jurídicos de las unidades territoriales</w:t>
            </w:r>
            <w:r w:rsidR="006A4611" w:rsidRPr="00D35090">
              <w:rPr>
                <w:sz w:val="20"/>
              </w:rPr>
              <w:t xml:space="preserve"> de [nombre de su Estado]</w:t>
            </w:r>
            <w:r w:rsidRPr="00D35090">
              <w:rPr>
                <w:sz w:val="20"/>
              </w:rPr>
              <w:t xml:space="preserve">, ¿qué asuntos de los regulados en el Convenio están sujetos a distintos </w:t>
            </w:r>
            <w:r w:rsidRPr="00D35090">
              <w:rPr>
                <w:sz w:val="20"/>
              </w:rPr>
              <w:lastRenderedPageBreak/>
              <w:t>sistemas jurídicos o conjuntos de normas en las diferentes unidades?</w:t>
            </w:r>
          </w:p>
        </w:tc>
        <w:tc>
          <w:tcPr>
            <w:tcW w:w="5648" w:type="dxa"/>
          </w:tcPr>
          <w:p w14:paraId="090EC950" w14:textId="0B553870" w:rsidR="00330543" w:rsidRPr="00D35090" w:rsidRDefault="00330543" w:rsidP="00E3609C">
            <w:pPr>
              <w:pStyle w:val="PBParagraph"/>
              <w:numPr>
                <w:ilvl w:val="0"/>
                <w:numId w:val="0"/>
              </w:numPr>
              <w:spacing w:before="60" w:after="60"/>
              <w:rPr>
                <w:sz w:val="20"/>
                <w:szCs w:val="20"/>
              </w:rPr>
            </w:pPr>
            <w:r w:rsidRPr="00D35090">
              <w:rPr>
                <w:sz w:val="20"/>
              </w:rPr>
              <w:lastRenderedPageBreak/>
              <w:fldChar w:fldCharType="begin">
                <w:ffData>
                  <w:name w:val="Check591"/>
                  <w:enabled/>
                  <w:calcOnExit w:val="0"/>
                  <w:checkBox>
                    <w:sizeAuto/>
                    <w:default w:val="0"/>
                  </w:checkBox>
                </w:ffData>
              </w:fldChar>
            </w:r>
            <w:bookmarkStart w:id="242" w:name="Check591"/>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242"/>
            <w:r w:rsidRPr="00D35090">
              <w:rPr>
                <w:sz w:val="20"/>
              </w:rPr>
              <w:t> Normas que rigen la responsabilidad parental</w:t>
            </w:r>
          </w:p>
          <w:p w14:paraId="174DA92E" w14:textId="57F8FD32" w:rsidR="00330543" w:rsidRPr="00D35090" w:rsidRDefault="00330543" w:rsidP="00E3609C">
            <w:pPr>
              <w:pStyle w:val="PBParagraph"/>
              <w:numPr>
                <w:ilvl w:val="0"/>
                <w:numId w:val="0"/>
              </w:numPr>
              <w:spacing w:before="60" w:after="60"/>
              <w:rPr>
                <w:sz w:val="20"/>
                <w:szCs w:val="20"/>
              </w:rPr>
            </w:pPr>
            <w:r w:rsidRPr="00D35090">
              <w:rPr>
                <w:sz w:val="20"/>
              </w:rPr>
              <w:fldChar w:fldCharType="begin">
                <w:ffData>
                  <w:name w:val="Check592"/>
                  <w:enabled/>
                  <w:calcOnExit w:val="0"/>
                  <w:checkBox>
                    <w:sizeAuto/>
                    <w:default w:val="0"/>
                  </w:checkBox>
                </w:ffData>
              </w:fldChar>
            </w:r>
            <w:bookmarkStart w:id="243" w:name="Check592"/>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243"/>
            <w:r w:rsidRPr="00D35090">
              <w:rPr>
                <w:sz w:val="20"/>
              </w:rPr>
              <w:t> Normas que rigen el derecho de custodia</w:t>
            </w:r>
          </w:p>
          <w:p w14:paraId="195FF625" w14:textId="17CF7374" w:rsidR="00330543" w:rsidRPr="00D35090" w:rsidRDefault="00330543" w:rsidP="00E3609C">
            <w:pPr>
              <w:pStyle w:val="PBParagraph"/>
              <w:numPr>
                <w:ilvl w:val="0"/>
                <w:numId w:val="0"/>
              </w:numPr>
              <w:spacing w:before="60" w:after="60"/>
              <w:rPr>
                <w:sz w:val="20"/>
                <w:szCs w:val="20"/>
              </w:rPr>
            </w:pPr>
            <w:r w:rsidRPr="00D35090">
              <w:rPr>
                <w:sz w:val="20"/>
              </w:rPr>
              <w:fldChar w:fldCharType="begin">
                <w:ffData>
                  <w:name w:val="Check593"/>
                  <w:enabled/>
                  <w:calcOnExit w:val="0"/>
                  <w:checkBox>
                    <w:sizeAuto/>
                    <w:default w:val="0"/>
                  </w:checkBox>
                </w:ffData>
              </w:fldChar>
            </w:r>
            <w:bookmarkStart w:id="244" w:name="Check593"/>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244"/>
            <w:r w:rsidRPr="00D35090">
              <w:rPr>
                <w:sz w:val="20"/>
              </w:rPr>
              <w:t> Normas que rigen el derecho de visita</w:t>
            </w:r>
          </w:p>
          <w:p w14:paraId="12D425BF" w14:textId="0959974D" w:rsidR="005668BD" w:rsidRPr="00D35090" w:rsidRDefault="005668BD" w:rsidP="00E3609C">
            <w:pPr>
              <w:pStyle w:val="PBParagraph"/>
              <w:numPr>
                <w:ilvl w:val="0"/>
                <w:numId w:val="0"/>
              </w:numPr>
              <w:spacing w:before="60" w:after="60"/>
              <w:rPr>
                <w:sz w:val="20"/>
                <w:szCs w:val="20"/>
              </w:rPr>
            </w:pPr>
            <w:r w:rsidRPr="00D35090">
              <w:rPr>
                <w:sz w:val="20"/>
              </w:rPr>
              <w:fldChar w:fldCharType="begin">
                <w:ffData>
                  <w:name w:val=""/>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Normas que rigen el divorcio </w:t>
            </w:r>
          </w:p>
          <w:p w14:paraId="1172B845" w14:textId="5516BDC7" w:rsidR="00330543" w:rsidRPr="00D35090" w:rsidRDefault="00330543" w:rsidP="00E3609C">
            <w:pPr>
              <w:pStyle w:val="PBParagraph"/>
              <w:numPr>
                <w:ilvl w:val="0"/>
                <w:numId w:val="0"/>
              </w:numPr>
              <w:spacing w:before="60" w:after="60"/>
              <w:rPr>
                <w:sz w:val="20"/>
                <w:szCs w:val="20"/>
              </w:rPr>
            </w:pPr>
            <w:r w:rsidRPr="00D35090">
              <w:rPr>
                <w:sz w:val="20"/>
              </w:rPr>
              <w:lastRenderedPageBreak/>
              <w:fldChar w:fldCharType="begin">
                <w:ffData>
                  <w:name w:val="Check594"/>
                  <w:enabled/>
                  <w:calcOnExit w:val="0"/>
                  <w:checkBox>
                    <w:sizeAuto/>
                    <w:default w:val="0"/>
                  </w:checkBox>
                </w:ffData>
              </w:fldChar>
            </w:r>
            <w:bookmarkStart w:id="245" w:name="Check594"/>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245"/>
            <w:r w:rsidRPr="00D35090">
              <w:rPr>
                <w:sz w:val="20"/>
              </w:rPr>
              <w:t> Normas que rigen la tutela o curatela de los niños</w:t>
            </w:r>
          </w:p>
          <w:p w14:paraId="1DB6B735" w14:textId="051DB777" w:rsidR="00500527" w:rsidRPr="00D35090" w:rsidRDefault="00500527" w:rsidP="00E3609C">
            <w:pPr>
              <w:pStyle w:val="PBParagraph"/>
              <w:numPr>
                <w:ilvl w:val="0"/>
                <w:numId w:val="0"/>
              </w:numPr>
              <w:spacing w:before="60" w:after="60"/>
              <w:rPr>
                <w:sz w:val="20"/>
                <w:szCs w:val="20"/>
              </w:rPr>
            </w:pPr>
            <w:r w:rsidRPr="00D35090">
              <w:rPr>
                <w:sz w:val="20"/>
              </w:rPr>
              <w:fldChar w:fldCharType="begin">
                <w:ffData>
                  <w:name w:val="Check594"/>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Normas que rigen las medidas o disposiciones de apoyo </w:t>
            </w:r>
          </w:p>
          <w:p w14:paraId="0B653A7B" w14:textId="0218AF83" w:rsidR="00330543" w:rsidRPr="00D35090" w:rsidRDefault="00330543" w:rsidP="00E3609C">
            <w:pPr>
              <w:pStyle w:val="PBParagraph"/>
              <w:numPr>
                <w:ilvl w:val="0"/>
                <w:numId w:val="0"/>
              </w:numPr>
              <w:spacing w:before="60" w:after="60"/>
              <w:ind w:left="284" w:hanging="284"/>
              <w:rPr>
                <w:sz w:val="20"/>
                <w:szCs w:val="20"/>
              </w:rPr>
            </w:pPr>
            <w:r w:rsidRPr="00D35090">
              <w:rPr>
                <w:sz w:val="20"/>
              </w:rPr>
              <w:fldChar w:fldCharType="begin">
                <w:ffData>
                  <w:name w:val="Check596"/>
                  <w:enabled/>
                  <w:calcOnExit w:val="0"/>
                  <w:checkBox>
                    <w:sizeAuto/>
                    <w:default w:val="0"/>
                  </w:checkBox>
                </w:ffData>
              </w:fldChar>
            </w:r>
            <w:bookmarkStart w:id="246" w:name="Check596"/>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246"/>
            <w:r w:rsidRPr="00D35090">
              <w:rPr>
                <w:sz w:val="20"/>
              </w:rPr>
              <w:t xml:space="preserve"> Normas que rigen la colocación en familia de acogida, el acogimiento por familiares, la </w:t>
            </w:r>
            <w:r w:rsidRPr="00D35090">
              <w:rPr>
                <w:i/>
                <w:iCs/>
                <w:sz w:val="20"/>
              </w:rPr>
              <w:t>kafala</w:t>
            </w:r>
            <w:r w:rsidRPr="00D35090">
              <w:rPr>
                <w:sz w:val="20"/>
              </w:rPr>
              <w:t xml:space="preserve"> y el acogimiento residencial</w:t>
            </w:r>
          </w:p>
          <w:p w14:paraId="2D337963" w14:textId="5100855C" w:rsidR="00330543" w:rsidRPr="00D35090" w:rsidRDefault="00330543" w:rsidP="00E3609C">
            <w:pPr>
              <w:pStyle w:val="PBParagraph"/>
              <w:numPr>
                <w:ilvl w:val="0"/>
                <w:numId w:val="0"/>
              </w:numPr>
              <w:spacing w:before="60" w:after="60"/>
              <w:ind w:left="284" w:hanging="284"/>
              <w:rPr>
                <w:sz w:val="20"/>
                <w:szCs w:val="20"/>
              </w:rPr>
            </w:pPr>
            <w:r w:rsidRPr="00D35090">
              <w:rPr>
                <w:sz w:val="20"/>
              </w:rPr>
              <w:fldChar w:fldCharType="begin">
                <w:ffData>
                  <w:name w:val="Check598"/>
                  <w:enabled/>
                  <w:calcOnExit w:val="0"/>
                  <w:checkBox>
                    <w:sizeAuto/>
                    <w:default w:val="0"/>
                  </w:checkBox>
                </w:ffData>
              </w:fldChar>
            </w:r>
            <w:bookmarkStart w:id="247" w:name="Check598"/>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247"/>
            <w:r w:rsidRPr="00D35090">
              <w:rPr>
                <w:sz w:val="20"/>
              </w:rPr>
              <w:t xml:space="preserve"> Otro (sírvase especificar): </w:t>
            </w:r>
            <w:r w:rsidRPr="00D35090">
              <w:rPr>
                <w:sz w:val="20"/>
              </w:rPr>
              <w:fldChar w:fldCharType="begin" w:fldLock="1">
                <w:ffData>
                  <w:name w:val="Text251"/>
                  <w:enabled/>
                  <w:calcOnExit w:val="0"/>
                  <w:textInput/>
                </w:ffData>
              </w:fldChar>
            </w:r>
            <w:bookmarkStart w:id="248" w:name="Text251"/>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248"/>
          </w:p>
        </w:tc>
      </w:tr>
      <w:tr w:rsidR="001C5D30" w:rsidRPr="00D35090" w14:paraId="07E7A356" w14:textId="77777777" w:rsidTr="001368A9">
        <w:tc>
          <w:tcPr>
            <w:tcW w:w="4275" w:type="dxa"/>
          </w:tcPr>
          <w:p w14:paraId="55A3EB84" w14:textId="77777777" w:rsidR="008660E8" w:rsidRPr="00D35090" w:rsidRDefault="00037611" w:rsidP="00462BCB">
            <w:pPr>
              <w:pStyle w:val="PBParagraph"/>
              <w:numPr>
                <w:ilvl w:val="1"/>
                <w:numId w:val="70"/>
              </w:numPr>
              <w:spacing w:before="60" w:after="60"/>
              <w:ind w:left="602" w:hanging="567"/>
              <w:rPr>
                <w:sz w:val="20"/>
                <w:szCs w:val="20"/>
              </w:rPr>
            </w:pPr>
            <w:r w:rsidRPr="00D35090">
              <w:rPr>
                <w:sz w:val="20"/>
              </w:rPr>
              <w:lastRenderedPageBreak/>
              <w:t>Si [nombre de su Estado] consta de dos o más unidades territoriales, ¿existen leyes que dispongan o regulen la designación de una unidad territorial?</w:t>
            </w:r>
          </w:p>
          <w:p w14:paraId="6EC67954" w14:textId="27320F20" w:rsidR="001C5D30" w:rsidRPr="00D35090" w:rsidRDefault="009E1EFF" w:rsidP="008660E8">
            <w:pPr>
              <w:pStyle w:val="PBParagraph"/>
              <w:numPr>
                <w:ilvl w:val="0"/>
                <w:numId w:val="0"/>
              </w:numPr>
              <w:spacing w:before="60" w:after="60"/>
              <w:ind w:left="602"/>
              <w:rPr>
                <w:sz w:val="20"/>
                <w:szCs w:val="20"/>
              </w:rPr>
            </w:pPr>
            <w:r w:rsidRPr="00D35090">
              <w:rPr>
                <w:sz w:val="20"/>
              </w:rPr>
              <w:t>A</w:t>
            </w:r>
            <w:r w:rsidR="00462BCB" w:rsidRPr="00D35090">
              <w:rPr>
                <w:sz w:val="20"/>
              </w:rPr>
              <w:t>rtículo 48</w:t>
            </w:r>
            <w:r w:rsidRPr="00D35090">
              <w:rPr>
                <w:sz w:val="20"/>
              </w:rPr>
              <w:t xml:space="preserve"> del Convenio de 1996</w:t>
            </w:r>
          </w:p>
        </w:tc>
        <w:tc>
          <w:tcPr>
            <w:tcW w:w="5648" w:type="dxa"/>
          </w:tcPr>
          <w:p w14:paraId="7FBFBD36" w14:textId="1B1A1128" w:rsidR="006F2BE6" w:rsidRPr="00D35090" w:rsidRDefault="006F2BE6" w:rsidP="006F2BE6">
            <w:pPr>
              <w:pStyle w:val="PBParagraph"/>
              <w:numPr>
                <w:ilvl w:val="0"/>
                <w:numId w:val="0"/>
              </w:numPr>
              <w:spacing w:before="60" w:after="60"/>
              <w:rPr>
                <w:sz w:val="20"/>
                <w:szCs w:val="20"/>
              </w:rPr>
            </w:pPr>
            <w:r w:rsidRPr="00D35090">
              <w:rPr>
                <w:sz w:val="20"/>
              </w:rPr>
              <w:fldChar w:fldCharType="begin">
                <w:ffData>
                  <w:name w:val="Check82"/>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Sí  </w:t>
            </w:r>
          </w:p>
          <w:p w14:paraId="79CACA8F" w14:textId="77777777" w:rsidR="006F2BE6" w:rsidRPr="00D35090" w:rsidRDefault="006F2BE6" w:rsidP="006F2BE6">
            <w:pPr>
              <w:pStyle w:val="PBParagraph"/>
              <w:numPr>
                <w:ilvl w:val="0"/>
                <w:numId w:val="0"/>
              </w:numPr>
              <w:spacing w:before="60" w:after="60"/>
              <w:ind w:left="298"/>
              <w:rPr>
                <w:sz w:val="20"/>
                <w:szCs w:val="20"/>
              </w:rPr>
            </w:pPr>
            <w:r w:rsidRPr="00D35090">
              <w:rPr>
                <w:sz w:val="20"/>
              </w:rPr>
              <w:t xml:space="preserve">Explique brevemente cuáles son esas normas: </w:t>
            </w:r>
            <w:r w:rsidRPr="00D35090">
              <w:rPr>
                <w:sz w:val="20"/>
              </w:rPr>
              <w:fldChar w:fldCharType="begin" w:fldLock="1">
                <w:ffData>
                  <w:name w:val="Text58"/>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73C9B938" w14:textId="467B0249" w:rsidR="006F2BE6" w:rsidRPr="00D35090" w:rsidRDefault="006F2BE6" w:rsidP="006F2BE6">
            <w:pPr>
              <w:pStyle w:val="PBParagraph"/>
              <w:numPr>
                <w:ilvl w:val="0"/>
                <w:numId w:val="0"/>
              </w:numPr>
              <w:spacing w:before="60" w:after="60"/>
              <w:ind w:left="298"/>
              <w:rPr>
                <w:sz w:val="20"/>
                <w:szCs w:val="20"/>
              </w:rPr>
            </w:pPr>
            <w:r w:rsidRPr="00D35090">
              <w:rPr>
                <w:sz w:val="20"/>
              </w:rPr>
              <w:t xml:space="preserve">Indique enlaces o adjunte copias: </w:t>
            </w:r>
            <w:r w:rsidRPr="00D35090">
              <w:rPr>
                <w:sz w:val="20"/>
              </w:rPr>
              <w:fldChar w:fldCharType="begin" w:fldLock="1">
                <w:ffData>
                  <w:name w:val="Text58"/>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4F298BDE" w14:textId="4942665A" w:rsidR="001C5D30" w:rsidRPr="00D35090" w:rsidRDefault="006F2BE6" w:rsidP="006F2BE6">
            <w:pPr>
              <w:pStyle w:val="PBParagraph"/>
              <w:numPr>
                <w:ilvl w:val="0"/>
                <w:numId w:val="0"/>
              </w:numPr>
              <w:spacing w:before="60" w:after="60"/>
              <w:rPr>
                <w:sz w:val="20"/>
                <w:szCs w:val="20"/>
              </w:rPr>
            </w:pPr>
            <w:r w:rsidRPr="00D35090">
              <w:rPr>
                <w:sz w:val="20"/>
              </w:rPr>
              <w:fldChar w:fldCharType="begin">
                <w:ffData>
                  <w:name w:val="Check83"/>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No</w:t>
            </w:r>
          </w:p>
        </w:tc>
      </w:tr>
    </w:tbl>
    <w:p w14:paraId="35427395" w14:textId="77777777" w:rsidR="00E63F51" w:rsidRPr="00D35090" w:rsidRDefault="00E63F51"/>
    <w:p w14:paraId="4846F736" w14:textId="1F9F29EE" w:rsidR="00E63F51" w:rsidRPr="00D35090" w:rsidRDefault="00E63F51" w:rsidP="00161F47">
      <w:pPr>
        <w:pStyle w:val="Heading2"/>
        <w:numPr>
          <w:ilvl w:val="0"/>
          <w:numId w:val="86"/>
        </w:numPr>
        <w:ind w:left="709" w:hanging="709"/>
        <w:rPr>
          <w:color w:val="03295A" w:themeColor="accent4"/>
        </w:rPr>
      </w:pPr>
      <w:bookmarkStart w:id="249" w:name="_Toc225333650"/>
      <w:r w:rsidRPr="00D35090">
        <w:rPr>
          <w:color w:val="03295A" w:themeColor="accent4"/>
        </w:rPr>
        <w:t>Diferentes categorías de personas (art. 49)</w:t>
      </w:r>
      <w:bookmarkEnd w:id="249"/>
    </w:p>
    <w:tbl>
      <w:tblPr>
        <w:tblStyle w:val="TableGrid"/>
        <w:tblW w:w="9923" w:type="dxa"/>
        <w:tblInd w:w="-5" w:type="dxa"/>
        <w:tblLook w:val="04A0" w:firstRow="1" w:lastRow="0" w:firstColumn="1" w:lastColumn="0" w:noHBand="0" w:noVBand="1"/>
      </w:tblPr>
      <w:tblGrid>
        <w:gridCol w:w="4275"/>
        <w:gridCol w:w="5648"/>
      </w:tblGrid>
      <w:tr w:rsidR="00330543" w:rsidRPr="00D35090" w14:paraId="770D38B1" w14:textId="77777777" w:rsidTr="001368A9">
        <w:tc>
          <w:tcPr>
            <w:tcW w:w="4275" w:type="dxa"/>
          </w:tcPr>
          <w:p w14:paraId="0A4A3B4E" w14:textId="0C1BBBA0" w:rsidR="00330543" w:rsidRPr="00D35090" w:rsidRDefault="00330543" w:rsidP="0009171D">
            <w:pPr>
              <w:pStyle w:val="PBParagraph"/>
              <w:numPr>
                <w:ilvl w:val="1"/>
                <w:numId w:val="85"/>
              </w:numPr>
              <w:spacing w:before="60" w:after="60"/>
              <w:ind w:left="596" w:hanging="596"/>
              <w:rPr>
                <w:sz w:val="20"/>
                <w:szCs w:val="20"/>
              </w:rPr>
            </w:pPr>
            <w:r w:rsidRPr="00D35090">
              <w:rPr>
                <w:sz w:val="20"/>
              </w:rPr>
              <w:t>¿[Nombre de su Estado] tiene dos o más sistemas jurídicos o conjuntos de reglas relativas a las cuestiones reguladas en el Convenio de 1996 que se apliquen a diferentes categorías de personas?</w:t>
            </w:r>
          </w:p>
        </w:tc>
        <w:tc>
          <w:tcPr>
            <w:tcW w:w="5648" w:type="dxa"/>
          </w:tcPr>
          <w:p w14:paraId="1F1B67C6" w14:textId="56585804" w:rsidR="00330543" w:rsidRPr="00D35090" w:rsidRDefault="00330543" w:rsidP="00E3609C">
            <w:pPr>
              <w:pStyle w:val="PBParagraph"/>
              <w:numPr>
                <w:ilvl w:val="0"/>
                <w:numId w:val="0"/>
              </w:numPr>
              <w:spacing w:before="60" w:after="60"/>
              <w:rPr>
                <w:sz w:val="20"/>
                <w:szCs w:val="20"/>
              </w:rPr>
            </w:pPr>
            <w:r w:rsidRPr="00D35090">
              <w:rPr>
                <w:sz w:val="20"/>
              </w:rPr>
              <w:fldChar w:fldCharType="begin">
                <w:ffData>
                  <w:name w:val="Check113"/>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Sí (sírvase especificar): </w:t>
            </w:r>
            <w:r w:rsidRPr="00D35090">
              <w:rPr>
                <w:sz w:val="20"/>
              </w:rPr>
              <w:fldChar w:fldCharType="begin" w:fldLock="1">
                <w:ffData>
                  <w:name w:val="Text250"/>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5CD1C8B2" w14:textId="4C7C2F9C" w:rsidR="00330543" w:rsidRPr="00D35090" w:rsidRDefault="00330543" w:rsidP="00E3609C">
            <w:pPr>
              <w:pStyle w:val="PBParagraph"/>
              <w:numPr>
                <w:ilvl w:val="0"/>
                <w:numId w:val="0"/>
              </w:numPr>
              <w:spacing w:before="60" w:after="60"/>
              <w:rPr>
                <w:sz w:val="20"/>
                <w:szCs w:val="20"/>
              </w:rPr>
            </w:pPr>
            <w:r w:rsidRPr="00D35090">
              <w:rPr>
                <w:sz w:val="20"/>
              </w:rPr>
              <w:fldChar w:fldCharType="begin">
                <w:ffData>
                  <w:name w:val="Check114"/>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No</w:t>
            </w:r>
          </w:p>
        </w:tc>
      </w:tr>
      <w:tr w:rsidR="00330543" w:rsidRPr="00D35090" w14:paraId="1C50EA1D" w14:textId="77777777" w:rsidTr="001368A9">
        <w:tc>
          <w:tcPr>
            <w:tcW w:w="4275" w:type="dxa"/>
          </w:tcPr>
          <w:p w14:paraId="16A74771" w14:textId="4F89F1FB" w:rsidR="00330543" w:rsidRPr="00D35090" w:rsidRDefault="00330543" w:rsidP="0009171D">
            <w:pPr>
              <w:pStyle w:val="PBParagraph"/>
              <w:numPr>
                <w:ilvl w:val="1"/>
                <w:numId w:val="85"/>
              </w:numPr>
              <w:spacing w:before="60" w:after="60"/>
              <w:ind w:left="602" w:hanging="567"/>
              <w:rPr>
                <w:sz w:val="20"/>
                <w:szCs w:val="20"/>
              </w:rPr>
            </w:pPr>
            <w:r w:rsidRPr="00D35090">
              <w:rPr>
                <w:sz w:val="20"/>
              </w:rPr>
              <w:t>En caso afirmativ</w:t>
            </w:r>
            <w:r w:rsidR="009E1EFF" w:rsidRPr="00D35090">
              <w:rPr>
                <w:sz w:val="20"/>
              </w:rPr>
              <w:t>o</w:t>
            </w:r>
            <w:r w:rsidRPr="00D35090">
              <w:rPr>
                <w:sz w:val="20"/>
              </w:rPr>
              <w:t>, ¿qué asuntos de los que regula el Convenio están sujetos a diferentes sistemas jurídicos o conjuntos de normas que se aplican a diferentes categorías de personas?</w:t>
            </w:r>
          </w:p>
        </w:tc>
        <w:tc>
          <w:tcPr>
            <w:tcW w:w="5648" w:type="dxa"/>
          </w:tcPr>
          <w:p w14:paraId="74D3A399" w14:textId="3F8A81A3" w:rsidR="00330543" w:rsidRPr="00D35090" w:rsidRDefault="00330543" w:rsidP="00E3609C">
            <w:pPr>
              <w:pStyle w:val="PBParagraph"/>
              <w:numPr>
                <w:ilvl w:val="0"/>
                <w:numId w:val="0"/>
              </w:numPr>
              <w:spacing w:before="60" w:after="60"/>
              <w:ind w:left="284" w:hanging="284"/>
              <w:rPr>
                <w:sz w:val="20"/>
                <w:szCs w:val="20"/>
              </w:rPr>
            </w:pPr>
            <w:r w:rsidRPr="00D35090">
              <w:rPr>
                <w:sz w:val="20"/>
              </w:rPr>
              <w:fldChar w:fldCharType="begin">
                <w:ffData>
                  <w:name w:val="Check591"/>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004A5D2B" w:rsidRPr="00D35090">
              <w:rPr>
                <w:sz w:val="20"/>
              </w:rPr>
              <w:t> </w:t>
            </w:r>
            <w:r w:rsidRPr="00D35090">
              <w:rPr>
                <w:sz w:val="20"/>
              </w:rPr>
              <w:t>Normas que rigen la responsabilidad parental</w:t>
            </w:r>
          </w:p>
          <w:p w14:paraId="76381499" w14:textId="77777777" w:rsidR="00330543" w:rsidRPr="00D35090" w:rsidRDefault="00330543" w:rsidP="00E3609C">
            <w:pPr>
              <w:pStyle w:val="PBParagraph"/>
              <w:numPr>
                <w:ilvl w:val="0"/>
                <w:numId w:val="0"/>
              </w:numPr>
              <w:spacing w:before="60" w:after="60"/>
              <w:ind w:left="284" w:hanging="284"/>
              <w:rPr>
                <w:sz w:val="20"/>
                <w:szCs w:val="20"/>
              </w:rPr>
            </w:pPr>
            <w:r w:rsidRPr="00D35090">
              <w:rPr>
                <w:sz w:val="20"/>
              </w:rPr>
              <w:fldChar w:fldCharType="begin">
                <w:ffData>
                  <w:name w:val="Check592"/>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Normas que </w:t>
            </w:r>
            <w:r w:rsidRPr="00D35090">
              <w:rPr>
                <w:sz w:val="20"/>
                <w:szCs w:val="20"/>
              </w:rPr>
              <w:t>rigen el derecho de custodia</w:t>
            </w:r>
          </w:p>
          <w:p w14:paraId="607B20B3" w14:textId="1E1BA5A3" w:rsidR="00330543" w:rsidRPr="00D35090" w:rsidRDefault="00330543" w:rsidP="00E3609C">
            <w:pPr>
              <w:pStyle w:val="PBParagraph"/>
              <w:numPr>
                <w:ilvl w:val="0"/>
                <w:numId w:val="0"/>
              </w:numPr>
              <w:spacing w:before="60" w:after="60"/>
              <w:ind w:left="284" w:hanging="284"/>
              <w:rPr>
                <w:sz w:val="20"/>
                <w:szCs w:val="20"/>
              </w:rPr>
            </w:pPr>
            <w:r w:rsidRPr="00D35090">
              <w:rPr>
                <w:sz w:val="20"/>
                <w:szCs w:val="20"/>
              </w:rPr>
              <w:fldChar w:fldCharType="begin">
                <w:ffData>
                  <w:name w:val="Check593"/>
                  <w:enabled/>
                  <w:calcOnExit w:val="0"/>
                  <w:checkBox>
                    <w:sizeAuto/>
                    <w:default w:val="0"/>
                  </w:checkBox>
                </w:ffData>
              </w:fldChar>
            </w:r>
            <w:r w:rsidRPr="00D35090">
              <w:rPr>
                <w:sz w:val="20"/>
                <w:szCs w:val="20"/>
              </w:rPr>
              <w:instrText xml:space="preserve"> FORMCHECKBOX </w:instrText>
            </w:r>
            <w:r w:rsidRPr="00D35090">
              <w:rPr>
                <w:sz w:val="20"/>
                <w:szCs w:val="20"/>
              </w:rPr>
            </w:r>
            <w:r w:rsidRPr="00D35090">
              <w:rPr>
                <w:sz w:val="20"/>
                <w:szCs w:val="20"/>
              </w:rPr>
              <w:fldChar w:fldCharType="separate"/>
            </w:r>
            <w:r w:rsidRPr="00D35090">
              <w:rPr>
                <w:sz w:val="20"/>
                <w:szCs w:val="20"/>
              </w:rPr>
              <w:fldChar w:fldCharType="end"/>
            </w:r>
            <w:r w:rsidR="004A5D2B" w:rsidRPr="00D35090">
              <w:rPr>
                <w:sz w:val="20"/>
                <w:szCs w:val="20"/>
              </w:rPr>
              <w:t> </w:t>
            </w:r>
            <w:r w:rsidRPr="00D35090">
              <w:rPr>
                <w:sz w:val="20"/>
                <w:szCs w:val="20"/>
              </w:rPr>
              <w:t>Normas que rigen el derecho de visita</w:t>
            </w:r>
          </w:p>
          <w:p w14:paraId="6EA25B40" w14:textId="23A9F0CD" w:rsidR="00330543" w:rsidRPr="00D35090" w:rsidRDefault="00330543" w:rsidP="00E3609C">
            <w:pPr>
              <w:pStyle w:val="PBParagraph"/>
              <w:numPr>
                <w:ilvl w:val="0"/>
                <w:numId w:val="0"/>
              </w:numPr>
              <w:spacing w:before="60" w:after="60"/>
              <w:ind w:left="284" w:hanging="284"/>
              <w:rPr>
                <w:sz w:val="20"/>
                <w:szCs w:val="20"/>
              </w:rPr>
            </w:pPr>
            <w:r w:rsidRPr="00D35090">
              <w:rPr>
                <w:sz w:val="20"/>
                <w:szCs w:val="20"/>
              </w:rPr>
              <w:fldChar w:fldCharType="begin">
                <w:ffData>
                  <w:name w:val="Check594"/>
                  <w:enabled/>
                  <w:calcOnExit w:val="0"/>
                  <w:checkBox>
                    <w:sizeAuto/>
                    <w:default w:val="0"/>
                  </w:checkBox>
                </w:ffData>
              </w:fldChar>
            </w:r>
            <w:r w:rsidRPr="00D35090">
              <w:rPr>
                <w:sz w:val="20"/>
                <w:szCs w:val="20"/>
              </w:rPr>
              <w:instrText xml:space="preserve"> FORMCHECKBOX </w:instrText>
            </w:r>
            <w:r w:rsidRPr="00D35090">
              <w:rPr>
                <w:sz w:val="20"/>
                <w:szCs w:val="20"/>
              </w:rPr>
            </w:r>
            <w:r w:rsidRPr="00D35090">
              <w:rPr>
                <w:sz w:val="20"/>
                <w:szCs w:val="20"/>
              </w:rPr>
              <w:fldChar w:fldCharType="separate"/>
            </w:r>
            <w:r w:rsidRPr="00D35090">
              <w:rPr>
                <w:sz w:val="20"/>
                <w:szCs w:val="20"/>
              </w:rPr>
              <w:fldChar w:fldCharType="end"/>
            </w:r>
            <w:r w:rsidR="004A5D2B" w:rsidRPr="00D35090">
              <w:rPr>
                <w:sz w:val="20"/>
                <w:szCs w:val="20"/>
              </w:rPr>
              <w:t> </w:t>
            </w:r>
            <w:r w:rsidRPr="00D35090">
              <w:rPr>
                <w:sz w:val="20"/>
                <w:szCs w:val="20"/>
              </w:rPr>
              <w:t>Normas que rigen la tutela o curatela de los niños</w:t>
            </w:r>
          </w:p>
          <w:p w14:paraId="53C8DD5F" w14:textId="7DBF68F3" w:rsidR="004B1B67" w:rsidRPr="00D35090" w:rsidRDefault="004B1B67" w:rsidP="004B1B67">
            <w:pPr>
              <w:pStyle w:val="PBParagraph"/>
              <w:numPr>
                <w:ilvl w:val="0"/>
                <w:numId w:val="0"/>
              </w:numPr>
              <w:spacing w:before="60" w:after="60"/>
              <w:rPr>
                <w:sz w:val="20"/>
                <w:szCs w:val="20"/>
              </w:rPr>
            </w:pPr>
            <w:r w:rsidRPr="00D35090">
              <w:rPr>
                <w:sz w:val="20"/>
                <w:szCs w:val="20"/>
              </w:rPr>
              <w:fldChar w:fldCharType="begin">
                <w:ffData>
                  <w:name w:val="Check594"/>
                  <w:enabled/>
                  <w:calcOnExit w:val="0"/>
                  <w:checkBox>
                    <w:sizeAuto/>
                    <w:default w:val="0"/>
                  </w:checkBox>
                </w:ffData>
              </w:fldChar>
            </w:r>
            <w:r w:rsidRPr="00D35090">
              <w:rPr>
                <w:sz w:val="20"/>
                <w:szCs w:val="20"/>
              </w:rPr>
              <w:instrText xml:space="preserve"> FORMCHECKBOX </w:instrText>
            </w:r>
            <w:r w:rsidRPr="00D35090">
              <w:rPr>
                <w:sz w:val="20"/>
                <w:szCs w:val="20"/>
              </w:rPr>
            </w:r>
            <w:r w:rsidRPr="00D35090">
              <w:rPr>
                <w:sz w:val="20"/>
                <w:szCs w:val="20"/>
              </w:rPr>
              <w:fldChar w:fldCharType="separate"/>
            </w:r>
            <w:r w:rsidRPr="00D35090">
              <w:rPr>
                <w:sz w:val="20"/>
                <w:szCs w:val="20"/>
              </w:rPr>
              <w:fldChar w:fldCharType="end"/>
            </w:r>
            <w:r w:rsidRPr="00D35090">
              <w:rPr>
                <w:sz w:val="20"/>
                <w:szCs w:val="20"/>
              </w:rPr>
              <w:t xml:space="preserve"> Normas que rigen las medidas o disposiciones de apoyo </w:t>
            </w:r>
          </w:p>
          <w:p w14:paraId="6A743855" w14:textId="73C9BBB0" w:rsidR="00330543" w:rsidRPr="00D35090" w:rsidRDefault="00330543" w:rsidP="00E3609C">
            <w:pPr>
              <w:pStyle w:val="PBParagraph"/>
              <w:numPr>
                <w:ilvl w:val="0"/>
                <w:numId w:val="0"/>
              </w:numPr>
              <w:spacing w:before="60" w:after="60"/>
              <w:ind w:left="284" w:hanging="284"/>
              <w:rPr>
                <w:sz w:val="20"/>
                <w:szCs w:val="20"/>
              </w:rPr>
            </w:pPr>
            <w:r w:rsidRPr="00D35090">
              <w:rPr>
                <w:sz w:val="20"/>
                <w:szCs w:val="20"/>
              </w:rPr>
              <w:fldChar w:fldCharType="begin">
                <w:ffData>
                  <w:name w:val="Check596"/>
                  <w:enabled/>
                  <w:calcOnExit w:val="0"/>
                  <w:checkBox>
                    <w:sizeAuto/>
                    <w:default w:val="0"/>
                  </w:checkBox>
                </w:ffData>
              </w:fldChar>
            </w:r>
            <w:r w:rsidRPr="00D35090">
              <w:rPr>
                <w:sz w:val="20"/>
                <w:szCs w:val="20"/>
              </w:rPr>
              <w:instrText xml:space="preserve"> FORMCHECKBOX </w:instrText>
            </w:r>
            <w:r w:rsidRPr="00D35090">
              <w:rPr>
                <w:sz w:val="20"/>
                <w:szCs w:val="20"/>
              </w:rPr>
            </w:r>
            <w:r w:rsidRPr="00D35090">
              <w:rPr>
                <w:sz w:val="20"/>
                <w:szCs w:val="20"/>
              </w:rPr>
              <w:fldChar w:fldCharType="separate"/>
            </w:r>
            <w:r w:rsidRPr="00D35090">
              <w:rPr>
                <w:sz w:val="20"/>
                <w:szCs w:val="20"/>
              </w:rPr>
              <w:fldChar w:fldCharType="end"/>
            </w:r>
            <w:r w:rsidR="004A5D2B" w:rsidRPr="00D35090">
              <w:rPr>
                <w:sz w:val="20"/>
                <w:szCs w:val="20"/>
              </w:rPr>
              <w:t> </w:t>
            </w:r>
            <w:r w:rsidRPr="00D35090">
              <w:rPr>
                <w:sz w:val="20"/>
                <w:szCs w:val="20"/>
              </w:rPr>
              <w:t xml:space="preserve">Normas que rigen la colocación en familia de acogida, el acogimiento por familiares, la </w:t>
            </w:r>
            <w:r w:rsidRPr="00D35090">
              <w:rPr>
                <w:i/>
                <w:iCs/>
                <w:sz w:val="20"/>
                <w:szCs w:val="20"/>
              </w:rPr>
              <w:t>kafala</w:t>
            </w:r>
            <w:r w:rsidRPr="00D35090">
              <w:rPr>
                <w:sz w:val="20"/>
                <w:szCs w:val="20"/>
              </w:rPr>
              <w:t xml:space="preserve"> y el acogimiento residencial</w:t>
            </w:r>
          </w:p>
          <w:p w14:paraId="2A6C6AFB" w14:textId="7A15037F" w:rsidR="00330543" w:rsidRPr="00D35090" w:rsidRDefault="00330543" w:rsidP="00E3609C">
            <w:pPr>
              <w:pStyle w:val="PBParagraph"/>
              <w:numPr>
                <w:ilvl w:val="0"/>
                <w:numId w:val="0"/>
              </w:numPr>
              <w:spacing w:before="60" w:after="60"/>
              <w:ind w:left="284" w:hanging="284"/>
              <w:rPr>
                <w:sz w:val="20"/>
                <w:szCs w:val="20"/>
              </w:rPr>
            </w:pPr>
            <w:r w:rsidRPr="00D35090">
              <w:rPr>
                <w:sz w:val="20"/>
                <w:szCs w:val="20"/>
              </w:rPr>
              <w:fldChar w:fldCharType="begin">
                <w:ffData>
                  <w:name w:val="Check598"/>
                  <w:enabled/>
                  <w:calcOnExit w:val="0"/>
                  <w:checkBox>
                    <w:sizeAuto/>
                    <w:default w:val="0"/>
                  </w:checkBox>
                </w:ffData>
              </w:fldChar>
            </w:r>
            <w:r w:rsidRPr="00D35090">
              <w:rPr>
                <w:sz w:val="20"/>
                <w:szCs w:val="20"/>
              </w:rPr>
              <w:instrText xml:space="preserve"> FORMCHECKBOX </w:instrText>
            </w:r>
            <w:r w:rsidRPr="00D35090">
              <w:rPr>
                <w:sz w:val="20"/>
                <w:szCs w:val="20"/>
              </w:rPr>
            </w:r>
            <w:r w:rsidRPr="00D35090">
              <w:rPr>
                <w:sz w:val="20"/>
                <w:szCs w:val="20"/>
              </w:rPr>
              <w:fldChar w:fldCharType="separate"/>
            </w:r>
            <w:r w:rsidRPr="00D35090">
              <w:rPr>
                <w:sz w:val="20"/>
                <w:szCs w:val="20"/>
              </w:rPr>
              <w:fldChar w:fldCharType="end"/>
            </w:r>
            <w:r w:rsidRPr="00D35090">
              <w:rPr>
                <w:sz w:val="20"/>
                <w:szCs w:val="20"/>
              </w:rPr>
              <w:t xml:space="preserve"> Otro (sírvase especificar): </w:t>
            </w:r>
            <w:r w:rsidRPr="00D35090">
              <w:rPr>
                <w:sz w:val="20"/>
                <w:szCs w:val="20"/>
              </w:rPr>
              <w:fldChar w:fldCharType="begin" w:fldLock="1">
                <w:ffData>
                  <w:name w:val="Text251"/>
                  <w:enabled/>
                  <w:calcOnExit w:val="0"/>
                  <w:textInput/>
                </w:ffData>
              </w:fldChar>
            </w:r>
            <w:r w:rsidRPr="00D35090">
              <w:rPr>
                <w:sz w:val="20"/>
                <w:szCs w:val="20"/>
              </w:rPr>
              <w:instrText xml:space="preserve"> FORMTEXT </w:instrText>
            </w:r>
            <w:r w:rsidRPr="00D35090">
              <w:rPr>
                <w:sz w:val="20"/>
                <w:szCs w:val="20"/>
              </w:rPr>
            </w:r>
            <w:r w:rsidRPr="00D35090">
              <w:rPr>
                <w:sz w:val="20"/>
                <w:szCs w:val="20"/>
              </w:rPr>
              <w:fldChar w:fldCharType="separate"/>
            </w:r>
            <w:r w:rsidRPr="00D35090">
              <w:rPr>
                <w:sz w:val="20"/>
                <w:szCs w:val="20"/>
              </w:rPr>
              <w:t>     </w:t>
            </w:r>
            <w:r w:rsidRPr="00D35090">
              <w:rPr>
                <w:sz w:val="20"/>
                <w:szCs w:val="20"/>
              </w:rPr>
              <w:fldChar w:fldCharType="end"/>
            </w:r>
          </w:p>
        </w:tc>
      </w:tr>
      <w:tr w:rsidR="005D64BC" w:rsidRPr="00D35090" w14:paraId="4FB83CA0" w14:textId="77777777">
        <w:tc>
          <w:tcPr>
            <w:tcW w:w="9923" w:type="dxa"/>
            <w:gridSpan w:val="2"/>
          </w:tcPr>
          <w:p w14:paraId="2A6A6BD9" w14:textId="0AF71A5E" w:rsidR="005D64BC" w:rsidRPr="00D35090" w:rsidRDefault="007D0F8A" w:rsidP="00E3609C">
            <w:pPr>
              <w:pStyle w:val="PBParagraph"/>
              <w:numPr>
                <w:ilvl w:val="0"/>
                <w:numId w:val="0"/>
              </w:numPr>
              <w:spacing w:before="60" w:after="60"/>
              <w:ind w:left="284" w:hanging="284"/>
              <w:rPr>
                <w:sz w:val="20"/>
                <w:szCs w:val="20"/>
              </w:rPr>
            </w:pPr>
            <w:r w:rsidRPr="00D35090">
              <w:rPr>
                <w:b/>
                <w:sz w:val="20"/>
              </w:rPr>
              <w:t>Última actualización: [INSERTAR FECHA]</w:t>
            </w:r>
          </w:p>
        </w:tc>
      </w:tr>
    </w:tbl>
    <w:p w14:paraId="26AA92D1" w14:textId="65BE89E7" w:rsidR="005815AE" w:rsidRPr="00D35090" w:rsidRDefault="005815AE" w:rsidP="00A03686">
      <w:pPr>
        <w:pStyle w:val="Heading1"/>
        <w:ind w:left="709" w:hanging="283"/>
      </w:pPr>
      <w:bookmarkStart w:id="250" w:name="_Toc225333651"/>
      <w:r w:rsidRPr="00D35090">
        <w:t>Reconocimiento y ejecución (arts. 23 a 28 y 55)</w:t>
      </w:r>
      <w:bookmarkEnd w:id="250"/>
      <w:r w:rsidRPr="00D35090">
        <w:t xml:space="preserve"> </w:t>
      </w:r>
    </w:p>
    <w:p w14:paraId="09D905C4" w14:textId="17D3DAB8" w:rsidR="005815AE" w:rsidRPr="00D35090" w:rsidRDefault="005815AE" w:rsidP="00161F47">
      <w:pPr>
        <w:pStyle w:val="Heading2"/>
        <w:numPr>
          <w:ilvl w:val="0"/>
          <w:numId w:val="86"/>
        </w:numPr>
        <w:ind w:left="709" w:hanging="709"/>
        <w:rPr>
          <w:color w:val="03295A" w:themeColor="accent4"/>
        </w:rPr>
      </w:pPr>
      <w:bookmarkStart w:id="251" w:name="_Toc225333652"/>
      <w:r w:rsidRPr="00D35090">
        <w:t>Reconocimiento</w:t>
      </w:r>
      <w:bookmarkEnd w:id="251"/>
    </w:p>
    <w:tbl>
      <w:tblPr>
        <w:tblStyle w:val="TableGrid"/>
        <w:tblW w:w="9923" w:type="dxa"/>
        <w:tblInd w:w="-5" w:type="dxa"/>
        <w:tblLook w:val="04A0" w:firstRow="1" w:lastRow="0" w:firstColumn="1" w:lastColumn="0" w:noHBand="0" w:noVBand="1"/>
      </w:tblPr>
      <w:tblGrid>
        <w:gridCol w:w="4275"/>
        <w:gridCol w:w="5648"/>
      </w:tblGrid>
      <w:tr w:rsidR="00330543" w:rsidRPr="00D35090" w14:paraId="41BE7F72" w14:textId="77777777" w:rsidTr="001368A9">
        <w:tc>
          <w:tcPr>
            <w:tcW w:w="4275" w:type="dxa"/>
          </w:tcPr>
          <w:p w14:paraId="0E6A2DCF" w14:textId="131F43FA" w:rsidR="00330543" w:rsidRPr="00D35090" w:rsidRDefault="00330543" w:rsidP="00F542BF">
            <w:pPr>
              <w:pStyle w:val="PBParagraph"/>
              <w:numPr>
                <w:ilvl w:val="1"/>
                <w:numId w:val="42"/>
              </w:numPr>
              <w:spacing w:before="60" w:after="60"/>
              <w:rPr>
                <w:sz w:val="20"/>
                <w:szCs w:val="20"/>
              </w:rPr>
            </w:pPr>
            <w:r w:rsidRPr="00D35090">
              <w:rPr>
                <w:sz w:val="20"/>
              </w:rPr>
              <w:t xml:space="preserve">¿[Nombre de su Estado] se reserva el derecho a no reconocer la responsabilidad parental o medidas, cuando sean incompatibles con una medida adoptada por las autoridades competentes de su Estado, en relación con los bienes de un niño situados en su Estado? </w:t>
            </w:r>
          </w:p>
          <w:p w14:paraId="25A1D690" w14:textId="773F8C33" w:rsidR="00330543" w:rsidRPr="00D35090" w:rsidRDefault="00330543" w:rsidP="00E3609C">
            <w:pPr>
              <w:pStyle w:val="PBParagraph"/>
              <w:numPr>
                <w:ilvl w:val="0"/>
                <w:numId w:val="0"/>
              </w:numPr>
              <w:spacing w:before="60" w:after="60"/>
              <w:ind w:left="591"/>
              <w:rPr>
                <w:sz w:val="20"/>
                <w:szCs w:val="20"/>
              </w:rPr>
            </w:pPr>
            <w:r w:rsidRPr="00D35090">
              <w:rPr>
                <w:sz w:val="20"/>
              </w:rPr>
              <w:t>Artículo 55(1)(b) del Convenio de 1996</w:t>
            </w:r>
          </w:p>
        </w:tc>
        <w:tc>
          <w:tcPr>
            <w:tcW w:w="5648" w:type="dxa"/>
          </w:tcPr>
          <w:p w14:paraId="1AD4A60F" w14:textId="388AAAAA" w:rsidR="00330543" w:rsidRPr="00D35090" w:rsidRDefault="00330543" w:rsidP="00E3609C">
            <w:pPr>
              <w:pStyle w:val="PBParagraph"/>
              <w:numPr>
                <w:ilvl w:val="0"/>
                <w:numId w:val="0"/>
              </w:numPr>
              <w:spacing w:before="60" w:after="60"/>
              <w:ind w:left="567" w:hanging="567"/>
              <w:rPr>
                <w:sz w:val="20"/>
                <w:szCs w:val="20"/>
              </w:rPr>
            </w:pPr>
            <w:r w:rsidRPr="00D35090">
              <w:rPr>
                <w:sz w:val="20"/>
              </w:rPr>
              <w:fldChar w:fldCharType="begin">
                <w:ffData>
                  <w:name w:val="Check599"/>
                  <w:enabled/>
                  <w:calcOnExit w:val="0"/>
                  <w:checkBox>
                    <w:sizeAuto/>
                    <w:default w:val="0"/>
                  </w:checkBox>
                </w:ffData>
              </w:fldChar>
            </w:r>
            <w:bookmarkStart w:id="252" w:name="Check599"/>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252"/>
            <w:r w:rsidRPr="00D35090">
              <w:rPr>
                <w:sz w:val="20"/>
              </w:rPr>
              <w:t xml:space="preserve"> Sí </w:t>
            </w:r>
          </w:p>
          <w:p w14:paraId="6AF34378" w14:textId="7C4F1585" w:rsidR="00330543" w:rsidRPr="00D35090" w:rsidRDefault="00330543" w:rsidP="00E3609C">
            <w:pPr>
              <w:pStyle w:val="PBParagraph"/>
              <w:numPr>
                <w:ilvl w:val="0"/>
                <w:numId w:val="0"/>
              </w:numPr>
              <w:spacing w:before="60" w:after="60"/>
              <w:ind w:left="298"/>
              <w:rPr>
                <w:sz w:val="20"/>
                <w:szCs w:val="20"/>
              </w:rPr>
            </w:pPr>
            <w:r w:rsidRPr="00D35090">
              <w:rPr>
                <w:sz w:val="20"/>
              </w:rPr>
              <w:t xml:space="preserve">Explique si esta reserva se limita a determinadas categorías de bienes y, en caso afirmativo, cuáles: </w:t>
            </w:r>
            <w:r w:rsidRPr="00D35090">
              <w:rPr>
                <w:sz w:val="20"/>
              </w:rPr>
              <w:fldChar w:fldCharType="begin" w:fldLock="1">
                <w:ffData>
                  <w:name w:val="Text254"/>
                  <w:enabled/>
                  <w:calcOnExit w:val="0"/>
                  <w:textInput/>
                </w:ffData>
              </w:fldChar>
            </w:r>
            <w:bookmarkStart w:id="253" w:name="Text254"/>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253"/>
          </w:p>
          <w:p w14:paraId="4CB11D51" w14:textId="29E71586" w:rsidR="00330543" w:rsidRPr="00D35090" w:rsidRDefault="00330543" w:rsidP="00E3609C">
            <w:pPr>
              <w:pStyle w:val="PBParagraph"/>
              <w:numPr>
                <w:ilvl w:val="0"/>
                <w:numId w:val="0"/>
              </w:numPr>
              <w:spacing w:before="60" w:after="60"/>
              <w:ind w:left="4"/>
              <w:rPr>
                <w:sz w:val="20"/>
                <w:szCs w:val="20"/>
              </w:rPr>
            </w:pPr>
            <w:r w:rsidRPr="00D35090">
              <w:rPr>
                <w:sz w:val="20"/>
              </w:rPr>
              <w:fldChar w:fldCharType="begin">
                <w:ffData>
                  <w:name w:val="Check600"/>
                  <w:enabled/>
                  <w:calcOnExit w:val="0"/>
                  <w:checkBox>
                    <w:sizeAuto/>
                    <w:default w:val="0"/>
                  </w:checkBox>
                </w:ffData>
              </w:fldChar>
            </w:r>
            <w:bookmarkStart w:id="254" w:name="Check600"/>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254"/>
            <w:r w:rsidRPr="00D35090">
              <w:rPr>
                <w:sz w:val="20"/>
              </w:rPr>
              <w:t> No</w:t>
            </w:r>
          </w:p>
        </w:tc>
      </w:tr>
      <w:tr w:rsidR="00411EC6" w:rsidRPr="00D35090" w14:paraId="4351FBDD" w14:textId="77777777" w:rsidTr="001368A9">
        <w:tc>
          <w:tcPr>
            <w:tcW w:w="4275" w:type="dxa"/>
          </w:tcPr>
          <w:p w14:paraId="2212FD94" w14:textId="002FF89C" w:rsidR="00BF63B1" w:rsidRPr="00D35090" w:rsidRDefault="00411EC6" w:rsidP="00F542BF">
            <w:pPr>
              <w:pStyle w:val="PBParagraph"/>
              <w:numPr>
                <w:ilvl w:val="1"/>
                <w:numId w:val="42"/>
              </w:numPr>
              <w:spacing w:before="60" w:after="60"/>
              <w:rPr>
                <w:sz w:val="20"/>
                <w:szCs w:val="20"/>
              </w:rPr>
            </w:pPr>
            <w:r w:rsidRPr="00D35090">
              <w:rPr>
                <w:sz w:val="20"/>
              </w:rPr>
              <w:t xml:space="preserve">¿Cuál es el procedimiento en [nombre de su Estado] para la denegación del reconocimiento de una medida de protección adoptada por las autoridades competentes de una Parte contratante? </w:t>
            </w:r>
          </w:p>
          <w:p w14:paraId="5BD9FEC2" w14:textId="38EAC84D" w:rsidR="00411EC6" w:rsidRPr="00D35090" w:rsidRDefault="00411EC6" w:rsidP="00E3609C">
            <w:pPr>
              <w:pStyle w:val="PBParagraph"/>
              <w:numPr>
                <w:ilvl w:val="0"/>
                <w:numId w:val="0"/>
              </w:numPr>
              <w:spacing w:before="60" w:after="60"/>
              <w:ind w:left="591"/>
              <w:rPr>
                <w:sz w:val="20"/>
                <w:szCs w:val="20"/>
              </w:rPr>
            </w:pPr>
            <w:r w:rsidRPr="00D35090">
              <w:rPr>
                <w:sz w:val="20"/>
              </w:rPr>
              <w:t>Artículo 23(2) del Convenio de 1996</w:t>
            </w:r>
          </w:p>
        </w:tc>
        <w:tc>
          <w:tcPr>
            <w:tcW w:w="5648" w:type="dxa"/>
          </w:tcPr>
          <w:p w14:paraId="550F3430" w14:textId="39D43900" w:rsidR="00411EC6" w:rsidRPr="00D35090" w:rsidRDefault="00411EC6" w:rsidP="00E3609C">
            <w:pPr>
              <w:pStyle w:val="PBParagraph"/>
              <w:numPr>
                <w:ilvl w:val="0"/>
                <w:numId w:val="0"/>
              </w:numPr>
              <w:spacing w:before="60" w:after="60"/>
              <w:ind w:left="567" w:hanging="567"/>
              <w:rPr>
                <w:sz w:val="20"/>
                <w:szCs w:val="20"/>
              </w:rPr>
            </w:pPr>
            <w:r w:rsidRPr="00D35090">
              <w:rPr>
                <w:sz w:val="20"/>
              </w:rPr>
              <w:fldChar w:fldCharType="begin" w:fldLock="1">
                <w:ffData>
                  <w:name w:val="Text255"/>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tc>
      </w:tr>
      <w:tr w:rsidR="00B05C88" w:rsidRPr="00D35090" w14:paraId="26FB8632" w14:textId="77777777" w:rsidTr="001368A9">
        <w:tc>
          <w:tcPr>
            <w:tcW w:w="4275" w:type="dxa"/>
          </w:tcPr>
          <w:p w14:paraId="7E4491EE" w14:textId="4E97300E" w:rsidR="00B05C88" w:rsidRPr="00D35090" w:rsidRDefault="00B05C88" w:rsidP="00F542BF">
            <w:pPr>
              <w:pStyle w:val="PBParagraph"/>
              <w:numPr>
                <w:ilvl w:val="1"/>
                <w:numId w:val="42"/>
              </w:numPr>
              <w:spacing w:before="60" w:after="60"/>
              <w:rPr>
                <w:sz w:val="20"/>
                <w:szCs w:val="20"/>
              </w:rPr>
            </w:pPr>
            <w:r w:rsidRPr="00D35090">
              <w:rPr>
                <w:sz w:val="20"/>
              </w:rPr>
              <w:t>En [nombre de su Estado], ¿cuál es el procedimiento para el reconocimiento o no reconocimiento de una medida en virtud del artículo 24?</w:t>
            </w:r>
          </w:p>
        </w:tc>
        <w:tc>
          <w:tcPr>
            <w:tcW w:w="5648" w:type="dxa"/>
          </w:tcPr>
          <w:p w14:paraId="3863A737" w14:textId="77777777" w:rsidR="00B05C88" w:rsidRPr="00D35090" w:rsidRDefault="00B05C88" w:rsidP="00B05C88">
            <w:pPr>
              <w:pStyle w:val="PBParagraph"/>
              <w:numPr>
                <w:ilvl w:val="0"/>
                <w:numId w:val="0"/>
              </w:numPr>
              <w:spacing w:before="60" w:after="60"/>
              <w:rPr>
                <w:sz w:val="20"/>
                <w:szCs w:val="20"/>
              </w:rPr>
            </w:pPr>
            <w:r w:rsidRPr="00D35090">
              <w:rPr>
                <w:sz w:val="20"/>
              </w:rPr>
              <w:fldChar w:fldCharType="begin">
                <w:ffData>
                  <w:name w:val="Check70"/>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w:t>
            </w:r>
            <w:r w:rsidRPr="00D35090">
              <w:rPr>
                <w:sz w:val="20"/>
                <w:szCs w:val="20"/>
              </w:rPr>
              <w:t xml:space="preserve">Un procedimiento administrativo (sírvase explicar): </w:t>
            </w:r>
            <w:r w:rsidRPr="00D35090">
              <w:rPr>
                <w:sz w:val="20"/>
                <w:szCs w:val="20"/>
              </w:rPr>
              <w:fldChar w:fldCharType="begin" w:fldLock="1">
                <w:ffData>
                  <w:name w:val="Text47"/>
                  <w:enabled/>
                  <w:calcOnExit w:val="0"/>
                  <w:textInput/>
                </w:ffData>
              </w:fldChar>
            </w:r>
            <w:r w:rsidRPr="00D35090">
              <w:rPr>
                <w:sz w:val="20"/>
                <w:szCs w:val="20"/>
              </w:rPr>
              <w:instrText xml:space="preserve"> FORMTEXT </w:instrText>
            </w:r>
            <w:r w:rsidRPr="00D35090">
              <w:rPr>
                <w:sz w:val="20"/>
                <w:szCs w:val="20"/>
              </w:rPr>
            </w:r>
            <w:r w:rsidRPr="00D35090">
              <w:rPr>
                <w:sz w:val="20"/>
                <w:szCs w:val="20"/>
              </w:rPr>
              <w:fldChar w:fldCharType="separate"/>
            </w:r>
            <w:r w:rsidRPr="00D35090">
              <w:rPr>
                <w:sz w:val="20"/>
                <w:szCs w:val="20"/>
              </w:rPr>
              <w:t>     </w:t>
            </w:r>
            <w:r w:rsidRPr="00D35090">
              <w:rPr>
                <w:sz w:val="20"/>
                <w:szCs w:val="20"/>
              </w:rPr>
              <w:fldChar w:fldCharType="end"/>
            </w:r>
          </w:p>
          <w:p w14:paraId="6212BFD2" w14:textId="77777777" w:rsidR="00B05C88" w:rsidRPr="00D35090" w:rsidRDefault="00B05C88" w:rsidP="00B05C88">
            <w:pPr>
              <w:pStyle w:val="PBParagraph"/>
              <w:numPr>
                <w:ilvl w:val="0"/>
                <w:numId w:val="0"/>
              </w:numPr>
              <w:spacing w:before="60" w:after="60"/>
              <w:rPr>
                <w:sz w:val="20"/>
                <w:szCs w:val="20"/>
              </w:rPr>
            </w:pPr>
            <w:r w:rsidRPr="00D35090">
              <w:rPr>
                <w:sz w:val="20"/>
                <w:szCs w:val="20"/>
              </w:rPr>
              <w:fldChar w:fldCharType="begin">
                <w:ffData>
                  <w:name w:val="Check70"/>
                  <w:enabled/>
                  <w:calcOnExit w:val="0"/>
                  <w:checkBox>
                    <w:sizeAuto/>
                    <w:default w:val="0"/>
                  </w:checkBox>
                </w:ffData>
              </w:fldChar>
            </w:r>
            <w:r w:rsidRPr="00D35090">
              <w:rPr>
                <w:sz w:val="20"/>
                <w:szCs w:val="20"/>
              </w:rPr>
              <w:instrText xml:space="preserve"> FORMCHECKBOX </w:instrText>
            </w:r>
            <w:r w:rsidRPr="00D35090">
              <w:rPr>
                <w:sz w:val="20"/>
                <w:szCs w:val="20"/>
              </w:rPr>
            </w:r>
            <w:r w:rsidRPr="00D35090">
              <w:rPr>
                <w:sz w:val="20"/>
                <w:szCs w:val="20"/>
              </w:rPr>
              <w:fldChar w:fldCharType="separate"/>
            </w:r>
            <w:r w:rsidRPr="00D35090">
              <w:rPr>
                <w:sz w:val="20"/>
                <w:szCs w:val="20"/>
              </w:rPr>
              <w:fldChar w:fldCharType="end"/>
            </w:r>
            <w:r w:rsidRPr="00D35090">
              <w:rPr>
                <w:sz w:val="20"/>
                <w:szCs w:val="20"/>
              </w:rPr>
              <w:t xml:space="preserve"> Un procedimiento judicial (sírvase explicar): </w:t>
            </w:r>
            <w:r w:rsidRPr="00D35090">
              <w:rPr>
                <w:sz w:val="20"/>
                <w:szCs w:val="20"/>
              </w:rPr>
              <w:fldChar w:fldCharType="begin" w:fldLock="1">
                <w:ffData>
                  <w:name w:val="Text47"/>
                  <w:enabled/>
                  <w:calcOnExit w:val="0"/>
                  <w:textInput/>
                </w:ffData>
              </w:fldChar>
            </w:r>
            <w:r w:rsidRPr="00D35090">
              <w:rPr>
                <w:sz w:val="20"/>
                <w:szCs w:val="20"/>
              </w:rPr>
              <w:instrText xml:space="preserve"> FORMTEXT </w:instrText>
            </w:r>
            <w:r w:rsidRPr="00D35090">
              <w:rPr>
                <w:sz w:val="20"/>
                <w:szCs w:val="20"/>
              </w:rPr>
            </w:r>
            <w:r w:rsidRPr="00D35090">
              <w:rPr>
                <w:sz w:val="20"/>
                <w:szCs w:val="20"/>
              </w:rPr>
              <w:fldChar w:fldCharType="separate"/>
            </w:r>
            <w:r w:rsidRPr="00D35090">
              <w:rPr>
                <w:sz w:val="20"/>
                <w:szCs w:val="20"/>
              </w:rPr>
              <w:t>     </w:t>
            </w:r>
            <w:r w:rsidRPr="00D35090">
              <w:rPr>
                <w:sz w:val="20"/>
                <w:szCs w:val="20"/>
              </w:rPr>
              <w:fldChar w:fldCharType="end"/>
            </w:r>
          </w:p>
          <w:p w14:paraId="0455C923" w14:textId="03CF1CC7" w:rsidR="00B05C88" w:rsidRPr="00D35090" w:rsidRDefault="00B05C88" w:rsidP="00B05C88">
            <w:pPr>
              <w:pStyle w:val="PBParagraph"/>
              <w:numPr>
                <w:ilvl w:val="0"/>
                <w:numId w:val="0"/>
              </w:numPr>
              <w:spacing w:before="60" w:after="60"/>
              <w:ind w:left="298"/>
              <w:rPr>
                <w:i/>
                <w:iCs/>
                <w:sz w:val="20"/>
                <w:szCs w:val="20"/>
              </w:rPr>
            </w:pPr>
            <w:r w:rsidRPr="00D35090">
              <w:rPr>
                <w:i/>
                <w:sz w:val="20"/>
                <w:szCs w:val="20"/>
              </w:rPr>
              <w:t xml:space="preserve">Indique enlaces o adjunte copias de legislación, directrices o protocolos pertinentes: </w:t>
            </w:r>
            <w:r w:rsidRPr="00D35090">
              <w:rPr>
                <w:i/>
                <w:sz w:val="20"/>
                <w:szCs w:val="20"/>
              </w:rPr>
              <w:fldChar w:fldCharType="begin" w:fldLock="1">
                <w:ffData>
                  <w:name w:val="Text187"/>
                  <w:enabled/>
                  <w:calcOnExit w:val="0"/>
                  <w:textInput/>
                </w:ffData>
              </w:fldChar>
            </w:r>
            <w:bookmarkStart w:id="255" w:name="Text187"/>
            <w:r w:rsidRPr="00D35090">
              <w:rPr>
                <w:i/>
                <w:sz w:val="20"/>
                <w:szCs w:val="20"/>
              </w:rPr>
              <w:instrText xml:space="preserve"> FORMTEXT </w:instrText>
            </w:r>
            <w:r w:rsidRPr="00D35090">
              <w:rPr>
                <w:i/>
                <w:sz w:val="20"/>
                <w:szCs w:val="20"/>
              </w:rPr>
            </w:r>
            <w:r w:rsidRPr="00D35090">
              <w:rPr>
                <w:i/>
                <w:sz w:val="20"/>
                <w:szCs w:val="20"/>
              </w:rPr>
              <w:fldChar w:fldCharType="separate"/>
            </w:r>
            <w:r w:rsidRPr="00D35090">
              <w:rPr>
                <w:i/>
                <w:sz w:val="20"/>
                <w:szCs w:val="20"/>
              </w:rPr>
              <w:t>     </w:t>
            </w:r>
            <w:r w:rsidRPr="00D35090">
              <w:rPr>
                <w:i/>
                <w:sz w:val="20"/>
                <w:szCs w:val="20"/>
              </w:rPr>
              <w:fldChar w:fldCharType="end"/>
            </w:r>
            <w:bookmarkEnd w:id="255"/>
          </w:p>
          <w:p w14:paraId="6A120221" w14:textId="77777777" w:rsidR="00B05C88" w:rsidRPr="00D35090" w:rsidRDefault="00B05C88" w:rsidP="00B05C88">
            <w:pPr>
              <w:pStyle w:val="PBParagraph"/>
              <w:numPr>
                <w:ilvl w:val="0"/>
                <w:numId w:val="0"/>
              </w:numPr>
              <w:spacing w:before="60" w:after="60"/>
              <w:ind w:left="298"/>
              <w:rPr>
                <w:i/>
                <w:iCs/>
                <w:sz w:val="20"/>
                <w:szCs w:val="20"/>
              </w:rPr>
            </w:pPr>
            <w:r w:rsidRPr="00D35090">
              <w:rPr>
                <w:i/>
                <w:sz w:val="20"/>
                <w:szCs w:val="20"/>
              </w:rPr>
              <w:lastRenderedPageBreak/>
              <w:t>Indique los datos de la autoridad responsable del procedimiento de reconocimiento o no reconocimiento de una medida en virtud del artículo 24:</w:t>
            </w:r>
          </w:p>
          <w:p w14:paraId="4FE89197" w14:textId="488A4447" w:rsidR="00B05C88" w:rsidRPr="00D35090" w:rsidRDefault="00544C53" w:rsidP="00B05C88">
            <w:pPr>
              <w:pStyle w:val="PBParagraph"/>
              <w:numPr>
                <w:ilvl w:val="0"/>
                <w:numId w:val="0"/>
              </w:numPr>
              <w:spacing w:before="60" w:after="60"/>
              <w:ind w:left="298"/>
              <w:rPr>
                <w:sz w:val="20"/>
                <w:szCs w:val="20"/>
              </w:rPr>
            </w:pPr>
            <w:r w:rsidRPr="00D35090">
              <w:rPr>
                <w:sz w:val="20"/>
                <w:szCs w:val="20"/>
              </w:rPr>
              <w:t>O</w:t>
            </w:r>
            <w:r w:rsidR="00B05C88" w:rsidRPr="00D35090">
              <w:rPr>
                <w:sz w:val="20"/>
                <w:szCs w:val="20"/>
              </w:rPr>
              <w:t>rganización</w:t>
            </w:r>
            <w:r w:rsidR="00B05C88" w:rsidRPr="00D35090">
              <w:rPr>
                <w:rStyle w:val="FootnoteReference"/>
                <w:sz w:val="20"/>
                <w:szCs w:val="20"/>
              </w:rPr>
              <w:footnoteReference w:id="12"/>
            </w:r>
            <w:r w:rsidR="00B05C88" w:rsidRPr="00D35090">
              <w:rPr>
                <w:sz w:val="20"/>
                <w:szCs w:val="20"/>
              </w:rPr>
              <w:t xml:space="preserve">: </w:t>
            </w:r>
            <w:r w:rsidR="00B05C88" w:rsidRPr="00D35090">
              <w:rPr>
                <w:sz w:val="20"/>
                <w:szCs w:val="20"/>
              </w:rPr>
              <w:fldChar w:fldCharType="begin" w:fldLock="1">
                <w:ffData>
                  <w:name w:val="Text30"/>
                  <w:enabled/>
                  <w:calcOnExit w:val="0"/>
                  <w:textInput/>
                </w:ffData>
              </w:fldChar>
            </w:r>
            <w:r w:rsidR="00B05C88" w:rsidRPr="00D35090">
              <w:rPr>
                <w:sz w:val="20"/>
                <w:szCs w:val="20"/>
              </w:rPr>
              <w:instrText xml:space="preserve"> FORMTEXT </w:instrText>
            </w:r>
            <w:r w:rsidR="00B05C88" w:rsidRPr="00D35090">
              <w:rPr>
                <w:sz w:val="20"/>
                <w:szCs w:val="20"/>
              </w:rPr>
            </w:r>
            <w:r w:rsidR="00B05C88" w:rsidRPr="00D35090">
              <w:rPr>
                <w:sz w:val="20"/>
                <w:szCs w:val="20"/>
              </w:rPr>
              <w:fldChar w:fldCharType="separate"/>
            </w:r>
            <w:r w:rsidR="00B05C88" w:rsidRPr="00D35090">
              <w:rPr>
                <w:sz w:val="20"/>
                <w:szCs w:val="20"/>
              </w:rPr>
              <w:t>     </w:t>
            </w:r>
            <w:r w:rsidR="00B05C88" w:rsidRPr="00D35090">
              <w:rPr>
                <w:sz w:val="20"/>
                <w:szCs w:val="20"/>
              </w:rPr>
              <w:fldChar w:fldCharType="end"/>
            </w:r>
            <w:r w:rsidR="00B05C88" w:rsidRPr="00D35090">
              <w:rPr>
                <w:sz w:val="20"/>
                <w:szCs w:val="20"/>
              </w:rPr>
              <w:t xml:space="preserve"> </w:t>
            </w:r>
          </w:p>
          <w:p w14:paraId="28263363" w14:textId="77777777" w:rsidR="00B05C88" w:rsidRPr="00D35090" w:rsidRDefault="00B05C88" w:rsidP="00B05C88">
            <w:pPr>
              <w:pStyle w:val="PBParagraph"/>
              <w:numPr>
                <w:ilvl w:val="0"/>
                <w:numId w:val="0"/>
              </w:numPr>
              <w:spacing w:before="60" w:after="60"/>
              <w:ind w:left="298"/>
              <w:rPr>
                <w:sz w:val="20"/>
                <w:szCs w:val="20"/>
              </w:rPr>
            </w:pPr>
            <w:r w:rsidRPr="00D35090">
              <w:rPr>
                <w:sz w:val="20"/>
                <w:szCs w:val="20"/>
              </w:rPr>
              <w:t xml:space="preserve">Teléfono: </w:t>
            </w:r>
            <w:r w:rsidRPr="00D35090">
              <w:rPr>
                <w:sz w:val="20"/>
                <w:szCs w:val="20"/>
              </w:rPr>
              <w:fldChar w:fldCharType="begin" w:fldLock="1">
                <w:ffData>
                  <w:name w:val="Text30"/>
                  <w:enabled/>
                  <w:calcOnExit w:val="0"/>
                  <w:textInput/>
                </w:ffData>
              </w:fldChar>
            </w:r>
            <w:r w:rsidRPr="00D35090">
              <w:rPr>
                <w:sz w:val="20"/>
                <w:szCs w:val="20"/>
              </w:rPr>
              <w:instrText xml:space="preserve"> FORMTEXT </w:instrText>
            </w:r>
            <w:r w:rsidRPr="00D35090">
              <w:rPr>
                <w:sz w:val="20"/>
                <w:szCs w:val="20"/>
              </w:rPr>
            </w:r>
            <w:r w:rsidRPr="00D35090">
              <w:rPr>
                <w:sz w:val="20"/>
                <w:szCs w:val="20"/>
              </w:rPr>
              <w:fldChar w:fldCharType="separate"/>
            </w:r>
            <w:r w:rsidRPr="00D35090">
              <w:rPr>
                <w:sz w:val="20"/>
                <w:szCs w:val="20"/>
              </w:rPr>
              <w:t>     </w:t>
            </w:r>
            <w:r w:rsidRPr="00D35090">
              <w:rPr>
                <w:sz w:val="20"/>
                <w:szCs w:val="20"/>
              </w:rPr>
              <w:fldChar w:fldCharType="end"/>
            </w:r>
            <w:r w:rsidRPr="00D35090">
              <w:rPr>
                <w:sz w:val="20"/>
                <w:szCs w:val="20"/>
              </w:rPr>
              <w:t xml:space="preserve"> </w:t>
            </w:r>
          </w:p>
          <w:p w14:paraId="5C8E1529" w14:textId="77777777" w:rsidR="00B05C88" w:rsidRPr="00D35090" w:rsidRDefault="00B05C88" w:rsidP="00B05C88">
            <w:pPr>
              <w:pStyle w:val="PBParagraph"/>
              <w:numPr>
                <w:ilvl w:val="0"/>
                <w:numId w:val="0"/>
              </w:numPr>
              <w:spacing w:before="60" w:after="60"/>
              <w:ind w:left="298"/>
              <w:rPr>
                <w:sz w:val="20"/>
                <w:szCs w:val="20"/>
              </w:rPr>
            </w:pPr>
            <w:r w:rsidRPr="00D35090">
              <w:rPr>
                <w:sz w:val="20"/>
                <w:szCs w:val="20"/>
              </w:rPr>
              <w:t xml:space="preserve">Fax: </w:t>
            </w:r>
            <w:r w:rsidRPr="00D35090">
              <w:rPr>
                <w:sz w:val="20"/>
                <w:szCs w:val="20"/>
              </w:rPr>
              <w:fldChar w:fldCharType="begin" w:fldLock="1">
                <w:ffData>
                  <w:name w:val="Text30"/>
                  <w:enabled/>
                  <w:calcOnExit w:val="0"/>
                  <w:textInput/>
                </w:ffData>
              </w:fldChar>
            </w:r>
            <w:r w:rsidRPr="00D35090">
              <w:rPr>
                <w:sz w:val="20"/>
                <w:szCs w:val="20"/>
              </w:rPr>
              <w:instrText xml:space="preserve"> FORMTEXT </w:instrText>
            </w:r>
            <w:r w:rsidRPr="00D35090">
              <w:rPr>
                <w:sz w:val="20"/>
                <w:szCs w:val="20"/>
              </w:rPr>
            </w:r>
            <w:r w:rsidRPr="00D35090">
              <w:rPr>
                <w:sz w:val="20"/>
                <w:szCs w:val="20"/>
              </w:rPr>
              <w:fldChar w:fldCharType="separate"/>
            </w:r>
            <w:r w:rsidRPr="00D35090">
              <w:rPr>
                <w:sz w:val="20"/>
                <w:szCs w:val="20"/>
              </w:rPr>
              <w:t>     </w:t>
            </w:r>
            <w:r w:rsidRPr="00D35090">
              <w:rPr>
                <w:sz w:val="20"/>
                <w:szCs w:val="20"/>
              </w:rPr>
              <w:fldChar w:fldCharType="end"/>
            </w:r>
          </w:p>
          <w:p w14:paraId="51CEA893" w14:textId="77777777" w:rsidR="00B05C88" w:rsidRPr="00D35090" w:rsidRDefault="00B05C88" w:rsidP="00B05C88">
            <w:pPr>
              <w:pStyle w:val="PBParagraph"/>
              <w:numPr>
                <w:ilvl w:val="0"/>
                <w:numId w:val="0"/>
              </w:numPr>
              <w:spacing w:before="60" w:after="60"/>
              <w:ind w:left="298"/>
              <w:rPr>
                <w:sz w:val="20"/>
                <w:szCs w:val="20"/>
              </w:rPr>
            </w:pPr>
            <w:r w:rsidRPr="00D35090">
              <w:rPr>
                <w:sz w:val="20"/>
                <w:szCs w:val="20"/>
              </w:rPr>
              <w:t xml:space="preserve">Correo electrónico: </w:t>
            </w:r>
            <w:r w:rsidRPr="00D35090">
              <w:rPr>
                <w:sz w:val="20"/>
                <w:szCs w:val="20"/>
              </w:rPr>
              <w:fldChar w:fldCharType="begin" w:fldLock="1">
                <w:ffData>
                  <w:name w:val="Text30"/>
                  <w:enabled/>
                  <w:calcOnExit w:val="0"/>
                  <w:textInput/>
                </w:ffData>
              </w:fldChar>
            </w:r>
            <w:r w:rsidRPr="00D35090">
              <w:rPr>
                <w:sz w:val="20"/>
                <w:szCs w:val="20"/>
              </w:rPr>
              <w:instrText xml:space="preserve"> FORMTEXT </w:instrText>
            </w:r>
            <w:r w:rsidRPr="00D35090">
              <w:rPr>
                <w:sz w:val="20"/>
                <w:szCs w:val="20"/>
              </w:rPr>
            </w:r>
            <w:r w:rsidRPr="00D35090">
              <w:rPr>
                <w:sz w:val="20"/>
                <w:szCs w:val="20"/>
              </w:rPr>
              <w:fldChar w:fldCharType="separate"/>
            </w:r>
            <w:r w:rsidRPr="00D35090">
              <w:rPr>
                <w:sz w:val="20"/>
                <w:szCs w:val="20"/>
              </w:rPr>
              <w:t>     </w:t>
            </w:r>
            <w:r w:rsidRPr="00D35090">
              <w:rPr>
                <w:sz w:val="20"/>
                <w:szCs w:val="20"/>
              </w:rPr>
              <w:fldChar w:fldCharType="end"/>
            </w:r>
            <w:r w:rsidRPr="00D35090">
              <w:rPr>
                <w:sz w:val="20"/>
                <w:szCs w:val="20"/>
              </w:rPr>
              <w:t xml:space="preserve"> </w:t>
            </w:r>
          </w:p>
          <w:p w14:paraId="279F57E4" w14:textId="0025F1B6" w:rsidR="00B05C88" w:rsidRPr="00D35090" w:rsidRDefault="00B05C88" w:rsidP="00B05C88">
            <w:pPr>
              <w:pStyle w:val="PBParagraph"/>
              <w:numPr>
                <w:ilvl w:val="0"/>
                <w:numId w:val="0"/>
              </w:numPr>
              <w:spacing w:before="60" w:after="60"/>
              <w:ind w:left="567" w:hanging="271"/>
              <w:rPr>
                <w:sz w:val="20"/>
                <w:szCs w:val="20"/>
              </w:rPr>
            </w:pPr>
            <w:r w:rsidRPr="00D35090">
              <w:rPr>
                <w:sz w:val="20"/>
                <w:szCs w:val="20"/>
              </w:rPr>
              <w:t xml:space="preserve">Sitio web: </w:t>
            </w:r>
            <w:r w:rsidRPr="00D35090">
              <w:rPr>
                <w:sz w:val="20"/>
                <w:szCs w:val="20"/>
              </w:rPr>
              <w:fldChar w:fldCharType="begin" w:fldLock="1">
                <w:ffData>
                  <w:name w:val="Text30"/>
                  <w:enabled/>
                  <w:calcOnExit w:val="0"/>
                  <w:textInput/>
                </w:ffData>
              </w:fldChar>
            </w:r>
            <w:r w:rsidRPr="00D35090">
              <w:rPr>
                <w:sz w:val="20"/>
                <w:szCs w:val="20"/>
              </w:rPr>
              <w:instrText xml:space="preserve"> FORMTEXT </w:instrText>
            </w:r>
            <w:r w:rsidRPr="00D35090">
              <w:rPr>
                <w:sz w:val="20"/>
                <w:szCs w:val="20"/>
              </w:rPr>
            </w:r>
            <w:r w:rsidRPr="00D35090">
              <w:rPr>
                <w:sz w:val="20"/>
                <w:szCs w:val="20"/>
              </w:rPr>
              <w:fldChar w:fldCharType="separate"/>
            </w:r>
            <w:r w:rsidRPr="00D35090">
              <w:rPr>
                <w:sz w:val="20"/>
                <w:szCs w:val="20"/>
              </w:rPr>
              <w:t>     </w:t>
            </w:r>
            <w:r w:rsidRPr="00D35090">
              <w:rPr>
                <w:sz w:val="20"/>
                <w:szCs w:val="20"/>
              </w:rPr>
              <w:fldChar w:fldCharType="end"/>
            </w:r>
          </w:p>
        </w:tc>
      </w:tr>
      <w:tr w:rsidR="005D64BC" w:rsidRPr="00D35090" w14:paraId="3BBFF720" w14:textId="77777777">
        <w:tc>
          <w:tcPr>
            <w:tcW w:w="9923" w:type="dxa"/>
            <w:gridSpan w:val="2"/>
          </w:tcPr>
          <w:p w14:paraId="05201B32" w14:textId="6A4EEFE7" w:rsidR="005D64BC" w:rsidRPr="00D35090" w:rsidRDefault="007D0F8A" w:rsidP="00E3609C">
            <w:pPr>
              <w:pStyle w:val="PBParagraph"/>
              <w:numPr>
                <w:ilvl w:val="0"/>
                <w:numId w:val="0"/>
              </w:numPr>
              <w:spacing w:before="60" w:after="60"/>
              <w:rPr>
                <w:color w:val="7030A0"/>
                <w:sz w:val="20"/>
                <w:szCs w:val="20"/>
              </w:rPr>
            </w:pPr>
            <w:r w:rsidRPr="00D35090">
              <w:rPr>
                <w:b/>
                <w:sz w:val="20"/>
              </w:rPr>
              <w:lastRenderedPageBreak/>
              <w:t>Última actualización: [INSERTAR FECHA]</w:t>
            </w:r>
          </w:p>
        </w:tc>
      </w:tr>
    </w:tbl>
    <w:p w14:paraId="4DCE1DDE" w14:textId="2F916988" w:rsidR="0068233B" w:rsidRPr="00D35090" w:rsidRDefault="0068233B" w:rsidP="00161F47">
      <w:pPr>
        <w:pStyle w:val="Heading2"/>
        <w:numPr>
          <w:ilvl w:val="0"/>
          <w:numId w:val="86"/>
        </w:numPr>
        <w:ind w:left="709" w:hanging="709"/>
        <w:rPr>
          <w:color w:val="03295A" w:themeColor="accent4"/>
        </w:rPr>
      </w:pPr>
      <w:bookmarkStart w:id="256" w:name="_Toc225333653"/>
      <w:r w:rsidRPr="00D35090">
        <w:t>Ejecución</w:t>
      </w:r>
      <w:bookmarkEnd w:id="256"/>
    </w:p>
    <w:tbl>
      <w:tblPr>
        <w:tblStyle w:val="TableGrid"/>
        <w:tblW w:w="9923" w:type="dxa"/>
        <w:tblInd w:w="-5" w:type="dxa"/>
        <w:tblLook w:val="04A0" w:firstRow="1" w:lastRow="0" w:firstColumn="1" w:lastColumn="0" w:noHBand="0" w:noVBand="1"/>
      </w:tblPr>
      <w:tblGrid>
        <w:gridCol w:w="4275"/>
        <w:gridCol w:w="5648"/>
      </w:tblGrid>
      <w:tr w:rsidR="00EB47B6" w:rsidRPr="00D35090" w14:paraId="2629BAE1" w14:textId="77777777" w:rsidTr="001368A9">
        <w:tc>
          <w:tcPr>
            <w:tcW w:w="4275" w:type="dxa"/>
          </w:tcPr>
          <w:p w14:paraId="1B587991" w14:textId="7263BE31" w:rsidR="00EB47B6" w:rsidRPr="00D35090" w:rsidRDefault="00EB47B6" w:rsidP="00F542BF">
            <w:pPr>
              <w:pStyle w:val="PBParagraph"/>
              <w:numPr>
                <w:ilvl w:val="1"/>
                <w:numId w:val="43"/>
              </w:numPr>
              <w:spacing w:before="60" w:after="60"/>
              <w:ind w:left="602"/>
              <w:rPr>
                <w:sz w:val="20"/>
                <w:szCs w:val="20"/>
              </w:rPr>
            </w:pPr>
            <w:r w:rsidRPr="00D35090">
              <w:rPr>
                <w:sz w:val="20"/>
              </w:rPr>
              <w:t xml:space="preserve">¿[Nombre de su Estado] ha implementado un procedimiento específico (simple y rápido) para las declaraciones de </w:t>
            </w:r>
            <w:r w:rsidR="00EC7600" w:rsidRPr="00D35090">
              <w:rPr>
                <w:sz w:val="20"/>
              </w:rPr>
              <w:t xml:space="preserve">exequátur </w:t>
            </w:r>
            <w:r w:rsidRPr="00D35090">
              <w:rPr>
                <w:sz w:val="20"/>
              </w:rPr>
              <w:t xml:space="preserve">o </w:t>
            </w:r>
            <w:r w:rsidR="006729F9" w:rsidRPr="00D35090">
              <w:rPr>
                <w:sz w:val="20"/>
              </w:rPr>
              <w:t xml:space="preserve">el </w:t>
            </w:r>
            <w:r w:rsidRPr="00D35090">
              <w:rPr>
                <w:sz w:val="20"/>
              </w:rPr>
              <w:t xml:space="preserve">registro a </w:t>
            </w:r>
            <w:r w:rsidR="00682588" w:rsidRPr="00D35090">
              <w:rPr>
                <w:sz w:val="20"/>
              </w:rPr>
              <w:t>los fines</w:t>
            </w:r>
            <w:r w:rsidRPr="00D35090">
              <w:rPr>
                <w:sz w:val="20"/>
              </w:rPr>
              <w:t xml:space="preserve"> de la ejecución de una medida adoptada en otra Parte contratante? </w:t>
            </w:r>
          </w:p>
          <w:p w14:paraId="28706764" w14:textId="421BBFD5" w:rsidR="00EB47B6" w:rsidRPr="00D35090" w:rsidRDefault="00EB47B6" w:rsidP="00E3609C">
            <w:pPr>
              <w:pStyle w:val="PBParagraph"/>
              <w:numPr>
                <w:ilvl w:val="0"/>
                <w:numId w:val="0"/>
              </w:numPr>
              <w:spacing w:before="60" w:after="60"/>
              <w:ind w:left="602"/>
              <w:rPr>
                <w:sz w:val="20"/>
                <w:szCs w:val="20"/>
              </w:rPr>
            </w:pPr>
            <w:r w:rsidRPr="00D35090">
              <w:rPr>
                <w:sz w:val="20"/>
              </w:rPr>
              <w:t xml:space="preserve">Artículo 26(2) del Convenio de 1996 </w:t>
            </w:r>
          </w:p>
        </w:tc>
        <w:tc>
          <w:tcPr>
            <w:tcW w:w="5648" w:type="dxa"/>
          </w:tcPr>
          <w:p w14:paraId="26975F9B" w14:textId="77777777" w:rsidR="00EB47B6" w:rsidRPr="00D35090" w:rsidRDefault="00EB47B6" w:rsidP="00E3609C">
            <w:pPr>
              <w:pStyle w:val="PBParagraph"/>
              <w:numPr>
                <w:ilvl w:val="0"/>
                <w:numId w:val="0"/>
              </w:numPr>
              <w:spacing w:before="60" w:after="60"/>
              <w:rPr>
                <w:sz w:val="20"/>
                <w:szCs w:val="20"/>
              </w:rPr>
            </w:pPr>
            <w:r w:rsidRPr="00D35090">
              <w:rPr>
                <w:sz w:val="20"/>
              </w:rPr>
              <w:fldChar w:fldCharType="begin">
                <w:ffData>
                  <w:name w:val="Check347"/>
                  <w:enabled/>
                  <w:calcOnExit w:val="0"/>
                  <w:checkBox>
                    <w:sizeAuto/>
                    <w:default w:val="0"/>
                  </w:checkBox>
                </w:ffData>
              </w:fldChar>
            </w:r>
            <w:bookmarkStart w:id="257" w:name="Check347"/>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257"/>
            <w:r w:rsidRPr="00D35090">
              <w:rPr>
                <w:sz w:val="20"/>
              </w:rPr>
              <w:t> Sí</w:t>
            </w:r>
          </w:p>
          <w:p w14:paraId="183B7F66" w14:textId="77777777" w:rsidR="00EB47B6" w:rsidRPr="00D35090" w:rsidRDefault="00EB47B6" w:rsidP="00E3609C">
            <w:pPr>
              <w:pStyle w:val="PBParagraph"/>
              <w:numPr>
                <w:ilvl w:val="0"/>
                <w:numId w:val="0"/>
              </w:numPr>
              <w:spacing w:before="60" w:after="60"/>
              <w:rPr>
                <w:sz w:val="20"/>
                <w:szCs w:val="20"/>
              </w:rPr>
            </w:pPr>
            <w:r w:rsidRPr="00D35090">
              <w:rPr>
                <w:sz w:val="20"/>
              </w:rPr>
              <w:fldChar w:fldCharType="begin">
                <w:ffData>
                  <w:name w:val="Check351"/>
                  <w:enabled/>
                  <w:calcOnExit w:val="0"/>
                  <w:checkBox>
                    <w:sizeAuto/>
                    <w:default w:val="0"/>
                  </w:checkBox>
                </w:ffData>
              </w:fldChar>
            </w:r>
            <w:bookmarkStart w:id="258" w:name="Check351"/>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258"/>
            <w:r w:rsidRPr="00D35090">
              <w:rPr>
                <w:sz w:val="20"/>
              </w:rPr>
              <w:t xml:space="preserve"> No </w:t>
            </w:r>
          </w:p>
          <w:p w14:paraId="7B3B1F39" w14:textId="4210D498" w:rsidR="00EB47B6" w:rsidRPr="00D35090" w:rsidRDefault="00EB47B6" w:rsidP="00E3609C">
            <w:pPr>
              <w:pStyle w:val="PBParagraph"/>
              <w:numPr>
                <w:ilvl w:val="0"/>
                <w:numId w:val="0"/>
              </w:numPr>
              <w:spacing w:before="60" w:after="60"/>
              <w:ind w:left="284"/>
              <w:rPr>
                <w:sz w:val="20"/>
                <w:szCs w:val="20"/>
              </w:rPr>
            </w:pPr>
            <w:r w:rsidRPr="00D35090">
              <w:rPr>
                <w:i/>
                <w:sz w:val="20"/>
              </w:rPr>
              <w:t xml:space="preserve">Indique enlaces o adjunte copias de legislación, directrices o protocolos pertinentes: </w:t>
            </w:r>
            <w:r w:rsidRPr="00D35090">
              <w:rPr>
                <w:sz w:val="20"/>
              </w:rPr>
              <w:fldChar w:fldCharType="begin" w:fldLock="1">
                <w:ffData>
                  <w:name w:val="Text47"/>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tc>
      </w:tr>
      <w:tr w:rsidR="00EB47B6" w:rsidRPr="00D35090" w14:paraId="51614689" w14:textId="77777777" w:rsidTr="001368A9">
        <w:tc>
          <w:tcPr>
            <w:tcW w:w="4275" w:type="dxa"/>
          </w:tcPr>
          <w:p w14:paraId="6D104344" w14:textId="72E76318" w:rsidR="00EB47B6" w:rsidRPr="00D35090" w:rsidRDefault="00F946D7" w:rsidP="00F542BF">
            <w:pPr>
              <w:pStyle w:val="PBParagraph"/>
              <w:numPr>
                <w:ilvl w:val="1"/>
                <w:numId w:val="43"/>
              </w:numPr>
              <w:spacing w:before="60" w:after="60"/>
              <w:ind w:left="602"/>
              <w:rPr>
                <w:sz w:val="20"/>
                <w:szCs w:val="20"/>
              </w:rPr>
            </w:pPr>
            <w:r w:rsidRPr="00D35090">
              <w:rPr>
                <w:sz w:val="20"/>
              </w:rPr>
              <w:t xml:space="preserve">Con respecto a la obligación prevista en el artículo 26 de aplicar un procedimiento simple y rápido a las declaraciones de exequátur, sírvase describir el procedimiento vigente en [nombre de su Estado] para las declaraciones de exequátur o </w:t>
            </w:r>
            <w:r w:rsidR="00627F04" w:rsidRPr="00D35090">
              <w:rPr>
                <w:sz w:val="20"/>
              </w:rPr>
              <w:t xml:space="preserve">el </w:t>
            </w:r>
            <w:r w:rsidRPr="00D35090">
              <w:rPr>
                <w:sz w:val="20"/>
              </w:rPr>
              <w:t xml:space="preserve">registro a </w:t>
            </w:r>
            <w:r w:rsidR="00627F04" w:rsidRPr="00D35090">
              <w:rPr>
                <w:sz w:val="20"/>
              </w:rPr>
              <w:t xml:space="preserve">los fines de </w:t>
            </w:r>
            <w:r w:rsidRPr="00D35090">
              <w:rPr>
                <w:sz w:val="20"/>
              </w:rPr>
              <w:t xml:space="preserve">la ejecución de una medida adoptada en otra Parte contratante. </w:t>
            </w:r>
          </w:p>
          <w:p w14:paraId="5DA9D2C3" w14:textId="23F1819D" w:rsidR="00EB47B6" w:rsidRPr="00D35090" w:rsidRDefault="00EB47B6" w:rsidP="00E3609C">
            <w:pPr>
              <w:pStyle w:val="PBParagraph"/>
              <w:numPr>
                <w:ilvl w:val="0"/>
                <w:numId w:val="0"/>
              </w:numPr>
              <w:spacing w:before="60" w:after="60"/>
              <w:ind w:left="602"/>
              <w:rPr>
                <w:sz w:val="20"/>
                <w:szCs w:val="20"/>
              </w:rPr>
            </w:pPr>
            <w:r w:rsidRPr="00D35090">
              <w:rPr>
                <w:sz w:val="20"/>
              </w:rPr>
              <w:t xml:space="preserve">Artículo 26(2) del Convenio de 1996 </w:t>
            </w:r>
          </w:p>
        </w:tc>
        <w:tc>
          <w:tcPr>
            <w:tcW w:w="5648" w:type="dxa"/>
          </w:tcPr>
          <w:p w14:paraId="03062BE5" w14:textId="77777777" w:rsidR="00EB47B6" w:rsidRPr="00D35090" w:rsidRDefault="00EB47B6" w:rsidP="00E3609C">
            <w:pPr>
              <w:pStyle w:val="PBParagraph"/>
              <w:numPr>
                <w:ilvl w:val="0"/>
                <w:numId w:val="0"/>
              </w:numPr>
              <w:spacing w:before="60" w:after="60"/>
              <w:ind w:left="567" w:hanging="567"/>
              <w:rPr>
                <w:sz w:val="20"/>
                <w:szCs w:val="20"/>
              </w:rPr>
            </w:pPr>
            <w:r w:rsidRPr="00D35090">
              <w:rPr>
                <w:sz w:val="20"/>
              </w:rPr>
              <w:t xml:space="preserve">En particular, sírvase indicar: </w:t>
            </w:r>
          </w:p>
          <w:p w14:paraId="1ECEAB16" w14:textId="6EE8F634" w:rsidR="00EB47B6" w:rsidRPr="00D35090" w:rsidRDefault="00EB47B6" w:rsidP="00E3609C">
            <w:pPr>
              <w:pStyle w:val="PBParagraph"/>
              <w:numPr>
                <w:ilvl w:val="0"/>
                <w:numId w:val="14"/>
              </w:numPr>
              <w:spacing w:before="60" w:after="60"/>
              <w:ind w:left="298" w:hanging="283"/>
              <w:rPr>
                <w:sz w:val="20"/>
                <w:szCs w:val="20"/>
              </w:rPr>
            </w:pPr>
            <w:r w:rsidRPr="00D35090">
              <w:rPr>
                <w:sz w:val="20"/>
              </w:rPr>
              <w:t xml:space="preserve">La información necesaria para el registro o la tramitación de una decisión a los fines de su ejecución: </w:t>
            </w:r>
            <w:r w:rsidRPr="00D35090">
              <w:rPr>
                <w:sz w:val="20"/>
              </w:rPr>
              <w:fldChar w:fldCharType="begin" w:fldLock="1">
                <w:ffData>
                  <w:name w:val="Text306"/>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79863BFD" w14:textId="77777777" w:rsidR="00EB47B6" w:rsidRPr="00D35090" w:rsidRDefault="00EB47B6" w:rsidP="00E3609C">
            <w:pPr>
              <w:pStyle w:val="PBParagraph"/>
              <w:numPr>
                <w:ilvl w:val="0"/>
                <w:numId w:val="14"/>
              </w:numPr>
              <w:spacing w:before="60" w:after="60"/>
              <w:ind w:left="298" w:hanging="283"/>
              <w:rPr>
                <w:sz w:val="20"/>
                <w:szCs w:val="20"/>
              </w:rPr>
            </w:pPr>
            <w:r w:rsidRPr="00D35090">
              <w:rPr>
                <w:sz w:val="20"/>
              </w:rPr>
              <w:t xml:space="preserve">La naturaleza del procedimiento: </w:t>
            </w:r>
          </w:p>
          <w:p w14:paraId="2DB85751" w14:textId="77777777" w:rsidR="00EB47B6" w:rsidRPr="00D35090" w:rsidRDefault="00EB47B6" w:rsidP="00E3609C">
            <w:pPr>
              <w:pStyle w:val="PBParagraph"/>
              <w:numPr>
                <w:ilvl w:val="0"/>
                <w:numId w:val="0"/>
              </w:numPr>
              <w:spacing w:before="60" w:after="60"/>
              <w:ind w:left="298"/>
              <w:rPr>
                <w:sz w:val="20"/>
                <w:szCs w:val="20"/>
              </w:rPr>
            </w:pPr>
            <w:r w:rsidRPr="00D35090">
              <w:rPr>
                <w:sz w:val="20"/>
              </w:rPr>
              <w:fldChar w:fldCharType="begin">
                <w:ffData>
                  <w:name w:val="Check70"/>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Administrativo (sírvase especificar): </w:t>
            </w:r>
            <w:r w:rsidRPr="00D35090">
              <w:rPr>
                <w:sz w:val="20"/>
              </w:rPr>
              <w:fldChar w:fldCharType="begin" w:fldLock="1">
                <w:ffData>
                  <w:name w:val="Text47"/>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13FA8264" w14:textId="77777777" w:rsidR="00EB47B6" w:rsidRPr="00D35090" w:rsidRDefault="00EB47B6" w:rsidP="00E3609C">
            <w:pPr>
              <w:pStyle w:val="PBParagraph"/>
              <w:numPr>
                <w:ilvl w:val="0"/>
                <w:numId w:val="0"/>
              </w:numPr>
              <w:spacing w:before="60" w:after="60"/>
              <w:ind w:left="298"/>
              <w:rPr>
                <w:sz w:val="20"/>
                <w:szCs w:val="20"/>
              </w:rPr>
            </w:pPr>
            <w:r w:rsidRPr="00D35090">
              <w:rPr>
                <w:sz w:val="20"/>
              </w:rPr>
              <w:fldChar w:fldCharType="begin">
                <w:ffData>
                  <w:name w:val="Check70"/>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Judicial (sírvase especificar): </w:t>
            </w:r>
            <w:r w:rsidRPr="00D35090">
              <w:rPr>
                <w:sz w:val="20"/>
              </w:rPr>
              <w:fldChar w:fldCharType="begin" w:fldLock="1">
                <w:ffData>
                  <w:name w:val="Text47"/>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0C68E024" w14:textId="77777777" w:rsidR="00EB47B6" w:rsidRPr="00D35090" w:rsidRDefault="00EB47B6" w:rsidP="00E3609C">
            <w:pPr>
              <w:pStyle w:val="PBParagraph"/>
              <w:numPr>
                <w:ilvl w:val="0"/>
                <w:numId w:val="0"/>
              </w:numPr>
              <w:spacing w:before="60" w:after="60"/>
              <w:ind w:left="298"/>
              <w:rPr>
                <w:sz w:val="20"/>
                <w:szCs w:val="20"/>
              </w:rPr>
            </w:pPr>
            <w:r w:rsidRPr="00D35090">
              <w:rPr>
                <w:sz w:val="20"/>
              </w:rPr>
              <w:fldChar w:fldCharType="begin">
                <w:ffData>
                  <w:name w:val="Check349"/>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Combinación de judicial y administrativo (sírvase especificar): </w:t>
            </w:r>
            <w:r w:rsidRPr="00D35090">
              <w:rPr>
                <w:sz w:val="20"/>
              </w:rPr>
              <w:fldChar w:fldCharType="begin" w:fldLock="1">
                <w:ffData>
                  <w:name w:val="Text173"/>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2E6B8631" w14:textId="1AFF9EF2" w:rsidR="00EB47B6" w:rsidRPr="00D35090" w:rsidRDefault="00EB47B6" w:rsidP="00E3609C">
            <w:pPr>
              <w:pStyle w:val="PBParagraph"/>
              <w:numPr>
                <w:ilvl w:val="0"/>
                <w:numId w:val="14"/>
              </w:numPr>
              <w:spacing w:before="60" w:after="60"/>
              <w:ind w:left="298" w:hanging="283"/>
              <w:rPr>
                <w:sz w:val="20"/>
                <w:szCs w:val="20"/>
              </w:rPr>
            </w:pPr>
            <w:r w:rsidRPr="00D35090">
              <w:rPr>
                <w:sz w:val="20"/>
              </w:rPr>
              <w:t xml:space="preserve">La autoridad que se encarga de la declaración de </w:t>
            </w:r>
            <w:r w:rsidR="00DF00DD" w:rsidRPr="00D35090">
              <w:rPr>
                <w:sz w:val="20"/>
              </w:rPr>
              <w:t xml:space="preserve">exequátur </w:t>
            </w:r>
            <w:r w:rsidRPr="00D35090">
              <w:rPr>
                <w:sz w:val="20"/>
              </w:rPr>
              <w:t xml:space="preserve">o del registro a los fines de la ejecución de una medida de protección adoptada en otra Parte contratante: </w:t>
            </w:r>
          </w:p>
          <w:p w14:paraId="6E07D9B8" w14:textId="77777777" w:rsidR="00EB47B6" w:rsidRPr="00D35090" w:rsidRDefault="00EB47B6" w:rsidP="00E3609C">
            <w:pPr>
              <w:pStyle w:val="PBParagraph"/>
              <w:numPr>
                <w:ilvl w:val="0"/>
                <w:numId w:val="0"/>
              </w:numPr>
              <w:spacing w:before="60" w:after="60"/>
              <w:ind w:left="298"/>
              <w:rPr>
                <w:sz w:val="20"/>
                <w:szCs w:val="20"/>
              </w:rPr>
            </w:pPr>
            <w:r w:rsidRPr="00D35090">
              <w:rPr>
                <w:sz w:val="20"/>
              </w:rPr>
              <w:fldChar w:fldCharType="begin" w:fldLock="1">
                <w:ffData>
                  <w:name w:val="Text53"/>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3E385278" w14:textId="0E10CDD8" w:rsidR="00EB47B6" w:rsidRPr="00D35090" w:rsidRDefault="00EB47B6" w:rsidP="00E3609C">
            <w:pPr>
              <w:pStyle w:val="PBParagraph"/>
              <w:numPr>
                <w:ilvl w:val="0"/>
                <w:numId w:val="14"/>
              </w:numPr>
              <w:spacing w:before="60" w:after="60"/>
              <w:ind w:left="298" w:hanging="283"/>
              <w:rPr>
                <w:sz w:val="20"/>
                <w:szCs w:val="20"/>
              </w:rPr>
            </w:pPr>
            <w:r w:rsidRPr="00D35090">
              <w:rPr>
                <w:sz w:val="20"/>
              </w:rPr>
              <w:t xml:space="preserve">Si la </w:t>
            </w:r>
            <w:r w:rsidR="00DF00DD" w:rsidRPr="00D35090">
              <w:rPr>
                <w:sz w:val="20"/>
              </w:rPr>
              <w:t>ley</w:t>
            </w:r>
            <w:r w:rsidRPr="00D35090">
              <w:rPr>
                <w:sz w:val="20"/>
              </w:rPr>
              <w:t xml:space="preserve"> de [nombre de su Estado] prevé un plazo determinado para la resolución de las solicitudes de </w:t>
            </w:r>
            <w:r w:rsidRPr="00D35090">
              <w:rPr>
                <w:b/>
                <w:sz w:val="20"/>
              </w:rPr>
              <w:t xml:space="preserve">declaración de </w:t>
            </w:r>
            <w:r w:rsidR="00D67A7A" w:rsidRPr="00D35090">
              <w:rPr>
                <w:b/>
                <w:sz w:val="20"/>
              </w:rPr>
              <w:t xml:space="preserve">exequátur </w:t>
            </w:r>
            <w:r w:rsidRPr="00D35090">
              <w:rPr>
                <w:sz w:val="20"/>
              </w:rPr>
              <w:t xml:space="preserve">o de </w:t>
            </w:r>
            <w:r w:rsidRPr="00D35090">
              <w:rPr>
                <w:b/>
                <w:sz w:val="20"/>
              </w:rPr>
              <w:t>registro de una medida a los fines de su ejecución</w:t>
            </w:r>
            <w:r w:rsidRPr="00D35090">
              <w:rPr>
                <w:sz w:val="20"/>
              </w:rPr>
              <w:t xml:space="preserve"> para que el procedimiento sea rápido:</w:t>
            </w:r>
          </w:p>
          <w:p w14:paraId="11C08B5B" w14:textId="07525D9C" w:rsidR="00EB47B6" w:rsidRPr="00D35090" w:rsidRDefault="00EB47B6" w:rsidP="00E3609C">
            <w:pPr>
              <w:pStyle w:val="PBParagraph"/>
              <w:numPr>
                <w:ilvl w:val="0"/>
                <w:numId w:val="0"/>
              </w:numPr>
              <w:spacing w:before="60" w:after="60"/>
              <w:ind w:left="298"/>
              <w:rPr>
                <w:sz w:val="20"/>
                <w:szCs w:val="20"/>
              </w:rPr>
            </w:pPr>
            <w:r w:rsidRPr="00D35090">
              <w:rPr>
                <w:sz w:val="20"/>
              </w:rPr>
              <w:fldChar w:fldCharType="begin">
                <w:ffData>
                  <w:name w:val="Check70"/>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Sí </w:t>
            </w:r>
          </w:p>
          <w:p w14:paraId="22AED9A8" w14:textId="6CB6B392" w:rsidR="00EB47B6" w:rsidRPr="00D35090" w:rsidRDefault="00EB47B6" w:rsidP="00E3609C">
            <w:pPr>
              <w:pStyle w:val="PBParagraph"/>
              <w:numPr>
                <w:ilvl w:val="0"/>
                <w:numId w:val="0"/>
              </w:numPr>
              <w:spacing w:before="60" w:after="60"/>
              <w:ind w:left="298"/>
              <w:rPr>
                <w:i/>
                <w:iCs/>
                <w:sz w:val="20"/>
                <w:szCs w:val="20"/>
              </w:rPr>
            </w:pPr>
            <w:r w:rsidRPr="00D35090">
              <w:rPr>
                <w:i/>
                <w:sz w:val="20"/>
              </w:rPr>
              <w:t>Indique el plazo previsto por la ley</w:t>
            </w:r>
            <w:r w:rsidRPr="00D35090">
              <w:rPr>
                <w:sz w:val="20"/>
              </w:rPr>
              <w:t>:</w:t>
            </w:r>
            <w:r w:rsidR="00D67A7A" w:rsidRPr="00D35090">
              <w:rPr>
                <w:sz w:val="20"/>
              </w:rPr>
              <w:t xml:space="preserve"> </w:t>
            </w:r>
            <w:r w:rsidRPr="00D35090">
              <w:rPr>
                <w:sz w:val="20"/>
              </w:rPr>
              <w:fldChar w:fldCharType="begin" w:fldLock="1">
                <w:ffData>
                  <w:name w:val="Text47"/>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28E0D355" w14:textId="7DDDD979" w:rsidR="00EB47B6" w:rsidRPr="00D35090" w:rsidRDefault="00EB47B6" w:rsidP="00E3609C">
            <w:pPr>
              <w:pStyle w:val="PBParagraph"/>
              <w:numPr>
                <w:ilvl w:val="0"/>
                <w:numId w:val="0"/>
              </w:numPr>
              <w:spacing w:before="60" w:after="60"/>
              <w:ind w:left="298"/>
              <w:rPr>
                <w:sz w:val="20"/>
                <w:szCs w:val="20"/>
              </w:rPr>
            </w:pPr>
            <w:r w:rsidRPr="00D35090">
              <w:rPr>
                <w:i/>
                <w:sz w:val="20"/>
              </w:rPr>
              <w:t xml:space="preserve">Indique un enlace a la legislación pertinente en el espacio disponible junto a cada punto o adjunte una copia: </w:t>
            </w:r>
            <w:r w:rsidRPr="00D35090">
              <w:rPr>
                <w:sz w:val="20"/>
              </w:rPr>
              <w:fldChar w:fldCharType="begin" w:fldLock="1">
                <w:ffData>
                  <w:name w:val="Text47"/>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54181A6D" w14:textId="42ECF2D0" w:rsidR="00EB47B6" w:rsidRPr="00D35090" w:rsidRDefault="00EB47B6" w:rsidP="00E3609C">
            <w:pPr>
              <w:pStyle w:val="PBParagraph"/>
              <w:numPr>
                <w:ilvl w:val="0"/>
                <w:numId w:val="0"/>
              </w:numPr>
              <w:spacing w:before="60" w:after="60"/>
              <w:ind w:left="298"/>
              <w:rPr>
                <w:sz w:val="20"/>
                <w:szCs w:val="20"/>
              </w:rPr>
            </w:pPr>
            <w:r w:rsidRPr="00D35090">
              <w:rPr>
                <w:sz w:val="20"/>
              </w:rPr>
              <w:fldChar w:fldCharType="begin">
                <w:ffData>
                  <w:name w:val="Check70"/>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No</w:t>
            </w:r>
          </w:p>
          <w:p w14:paraId="3BBAAA6E" w14:textId="77777777" w:rsidR="00EB47B6" w:rsidRPr="00D35090" w:rsidRDefault="00EB47B6" w:rsidP="00E3609C">
            <w:pPr>
              <w:pStyle w:val="PBParagraph"/>
              <w:numPr>
                <w:ilvl w:val="0"/>
                <w:numId w:val="14"/>
              </w:numPr>
              <w:spacing w:before="60" w:after="60"/>
              <w:ind w:left="298" w:hanging="273"/>
              <w:rPr>
                <w:sz w:val="20"/>
                <w:szCs w:val="20"/>
              </w:rPr>
            </w:pPr>
            <w:r w:rsidRPr="00D35090">
              <w:rPr>
                <w:sz w:val="20"/>
              </w:rPr>
              <w:t xml:space="preserve">Si se requiere representación legal </w:t>
            </w:r>
          </w:p>
          <w:p w14:paraId="032907D8" w14:textId="5D2E1A71" w:rsidR="00EB47B6" w:rsidRPr="00D35090" w:rsidRDefault="00EB47B6" w:rsidP="00E3609C">
            <w:pPr>
              <w:pStyle w:val="PBParagraph"/>
              <w:numPr>
                <w:ilvl w:val="0"/>
                <w:numId w:val="0"/>
              </w:numPr>
              <w:spacing w:before="60" w:after="60"/>
              <w:ind w:left="298"/>
              <w:rPr>
                <w:sz w:val="20"/>
                <w:szCs w:val="20"/>
              </w:rPr>
            </w:pPr>
            <w:r w:rsidRPr="00D35090">
              <w:rPr>
                <w:sz w:val="20"/>
              </w:rPr>
              <w:fldChar w:fldCharType="begin">
                <w:ffData>
                  <w:name w:val="Check74"/>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Sí (sírvase especificar): </w:t>
            </w:r>
            <w:r w:rsidRPr="00D35090">
              <w:rPr>
                <w:sz w:val="20"/>
              </w:rPr>
              <w:fldChar w:fldCharType="begin" w:fldLock="1">
                <w:ffData>
                  <w:name w:val="Text55"/>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581EA0B1" w14:textId="53191380" w:rsidR="00EB47B6" w:rsidRPr="00D35090" w:rsidRDefault="00EB47B6" w:rsidP="00E3609C">
            <w:pPr>
              <w:pStyle w:val="PBParagraph"/>
              <w:numPr>
                <w:ilvl w:val="0"/>
                <w:numId w:val="0"/>
              </w:numPr>
              <w:spacing w:before="60" w:after="60"/>
              <w:ind w:left="298"/>
              <w:rPr>
                <w:sz w:val="20"/>
                <w:szCs w:val="20"/>
              </w:rPr>
            </w:pPr>
            <w:r w:rsidRPr="00D35090">
              <w:rPr>
                <w:sz w:val="20"/>
              </w:rPr>
              <w:fldChar w:fldCharType="begin">
                <w:ffData>
                  <w:name w:val="Check75"/>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No</w:t>
            </w:r>
          </w:p>
          <w:p w14:paraId="2A077B20" w14:textId="496DCEFE" w:rsidR="00EB47B6" w:rsidRPr="00D35090" w:rsidRDefault="00EB47B6" w:rsidP="00E3609C">
            <w:pPr>
              <w:pStyle w:val="PBParagraph"/>
              <w:numPr>
                <w:ilvl w:val="0"/>
                <w:numId w:val="14"/>
              </w:numPr>
              <w:spacing w:before="60" w:after="60"/>
              <w:ind w:left="298" w:hanging="273"/>
              <w:rPr>
                <w:sz w:val="20"/>
                <w:szCs w:val="20"/>
              </w:rPr>
            </w:pPr>
            <w:r w:rsidRPr="00D35090">
              <w:rPr>
                <w:sz w:val="20"/>
              </w:rPr>
              <w:t>Si el solicitante puede presentar la solicitud sin notificar a la otra parte</w:t>
            </w:r>
          </w:p>
          <w:p w14:paraId="7C0B366A" w14:textId="14AABBB2" w:rsidR="00EB47B6" w:rsidRPr="00D35090" w:rsidRDefault="00EB47B6" w:rsidP="00E3609C">
            <w:pPr>
              <w:pStyle w:val="PBParagraph"/>
              <w:numPr>
                <w:ilvl w:val="0"/>
                <w:numId w:val="0"/>
              </w:numPr>
              <w:spacing w:before="60" w:after="60"/>
              <w:ind w:left="298"/>
              <w:rPr>
                <w:sz w:val="20"/>
                <w:szCs w:val="20"/>
              </w:rPr>
            </w:pPr>
            <w:r w:rsidRPr="00D35090">
              <w:rPr>
                <w:sz w:val="20"/>
              </w:rPr>
              <w:fldChar w:fldCharType="begin">
                <w:ffData>
                  <w:name w:val="Check74"/>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Sí  </w:t>
            </w:r>
          </w:p>
          <w:p w14:paraId="55337EC3" w14:textId="02368428" w:rsidR="00EB47B6" w:rsidRPr="00D35090" w:rsidRDefault="00EB47B6" w:rsidP="00E3609C">
            <w:pPr>
              <w:pStyle w:val="PBParagraph"/>
              <w:numPr>
                <w:ilvl w:val="0"/>
                <w:numId w:val="0"/>
              </w:numPr>
              <w:spacing w:before="60" w:after="60"/>
              <w:ind w:left="298"/>
              <w:rPr>
                <w:sz w:val="20"/>
                <w:szCs w:val="20"/>
              </w:rPr>
            </w:pPr>
            <w:r w:rsidRPr="00D35090">
              <w:rPr>
                <w:sz w:val="20"/>
              </w:rPr>
              <w:fldChar w:fldCharType="begin">
                <w:ffData>
                  <w:name w:val="Check75"/>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No</w:t>
            </w:r>
          </w:p>
          <w:p w14:paraId="3392DB3A" w14:textId="24166FDA" w:rsidR="00EB47B6" w:rsidRPr="00D35090" w:rsidRDefault="00EB47B6" w:rsidP="00E3609C">
            <w:pPr>
              <w:pStyle w:val="PBParagraph"/>
              <w:numPr>
                <w:ilvl w:val="0"/>
                <w:numId w:val="14"/>
              </w:numPr>
              <w:spacing w:before="60" w:after="60"/>
              <w:ind w:left="298" w:hanging="273"/>
              <w:rPr>
                <w:sz w:val="20"/>
                <w:szCs w:val="20"/>
              </w:rPr>
            </w:pPr>
            <w:r w:rsidRPr="00D35090">
              <w:rPr>
                <w:sz w:val="20"/>
              </w:rPr>
              <w:t xml:space="preserve">Si cabe recurso contra la declaración de </w:t>
            </w:r>
            <w:r w:rsidR="00A728B8" w:rsidRPr="00D35090">
              <w:rPr>
                <w:sz w:val="20"/>
              </w:rPr>
              <w:t xml:space="preserve">exequátur </w:t>
            </w:r>
            <w:r w:rsidRPr="00D35090">
              <w:rPr>
                <w:sz w:val="20"/>
              </w:rPr>
              <w:t xml:space="preserve">o del registro a los fines de la ejecución </w:t>
            </w:r>
          </w:p>
          <w:p w14:paraId="23F1187D" w14:textId="77777777" w:rsidR="00EB47B6" w:rsidRPr="00D35090" w:rsidRDefault="00EB47B6" w:rsidP="00E3609C">
            <w:pPr>
              <w:pStyle w:val="PBParagraph"/>
              <w:numPr>
                <w:ilvl w:val="0"/>
                <w:numId w:val="0"/>
              </w:numPr>
              <w:spacing w:before="60" w:after="60"/>
              <w:ind w:left="298"/>
              <w:rPr>
                <w:sz w:val="20"/>
                <w:szCs w:val="20"/>
              </w:rPr>
            </w:pPr>
            <w:r w:rsidRPr="00D35090">
              <w:rPr>
                <w:sz w:val="20"/>
              </w:rPr>
              <w:fldChar w:fldCharType="begin">
                <w:ffData>
                  <w:name w:val="Check74"/>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Sí, es recurrible</w:t>
            </w:r>
          </w:p>
          <w:p w14:paraId="734533C5" w14:textId="3FEB0648" w:rsidR="00EB47B6" w:rsidRPr="00D35090" w:rsidRDefault="00EB47B6" w:rsidP="00E3609C">
            <w:pPr>
              <w:pStyle w:val="PBParagraph"/>
              <w:numPr>
                <w:ilvl w:val="0"/>
                <w:numId w:val="0"/>
              </w:numPr>
              <w:spacing w:before="60" w:after="60"/>
              <w:ind w:left="582"/>
              <w:rPr>
                <w:sz w:val="20"/>
                <w:szCs w:val="20"/>
              </w:rPr>
            </w:pPr>
            <w:r w:rsidRPr="00D35090">
              <w:rPr>
                <w:sz w:val="20"/>
              </w:rPr>
              <w:lastRenderedPageBreak/>
              <w:t xml:space="preserve">Indique el plazo previsto para la resolución de los </w:t>
            </w:r>
            <w:r w:rsidRPr="00D35090">
              <w:rPr>
                <w:b/>
                <w:sz w:val="20"/>
              </w:rPr>
              <w:t>recursos</w:t>
            </w:r>
            <w:r w:rsidRPr="00D35090">
              <w:rPr>
                <w:sz w:val="20"/>
              </w:rPr>
              <w:t xml:space="preserve"> relativos a las </w:t>
            </w:r>
            <w:r w:rsidRPr="00D35090">
              <w:rPr>
                <w:b/>
                <w:sz w:val="20"/>
              </w:rPr>
              <w:t xml:space="preserve">declaraciones de </w:t>
            </w:r>
            <w:r w:rsidR="004A789A" w:rsidRPr="00D35090">
              <w:rPr>
                <w:b/>
                <w:bCs/>
                <w:sz w:val="20"/>
              </w:rPr>
              <w:t>exequátur</w:t>
            </w:r>
            <w:r w:rsidR="004A789A" w:rsidRPr="00D35090">
              <w:rPr>
                <w:sz w:val="20"/>
              </w:rPr>
              <w:t xml:space="preserve"> </w:t>
            </w:r>
            <w:r w:rsidRPr="00D35090">
              <w:rPr>
                <w:sz w:val="20"/>
              </w:rPr>
              <w:t>o</w:t>
            </w:r>
            <w:r w:rsidRPr="00D35090">
              <w:rPr>
                <w:b/>
                <w:sz w:val="20"/>
              </w:rPr>
              <w:t xml:space="preserve"> </w:t>
            </w:r>
            <w:r w:rsidRPr="00D35090">
              <w:rPr>
                <w:sz w:val="20"/>
              </w:rPr>
              <w:t xml:space="preserve">el </w:t>
            </w:r>
            <w:r w:rsidRPr="00D35090">
              <w:rPr>
                <w:b/>
                <w:sz w:val="20"/>
              </w:rPr>
              <w:t>registro de una medida a los fines de su ejecución</w:t>
            </w:r>
            <w:r w:rsidRPr="00D35090">
              <w:rPr>
                <w:sz w:val="20"/>
              </w:rPr>
              <w:t xml:space="preserve">: </w:t>
            </w:r>
          </w:p>
          <w:p w14:paraId="40E00DE5" w14:textId="5B9D1E68" w:rsidR="00EB47B6" w:rsidRPr="00D35090" w:rsidRDefault="00EB47B6" w:rsidP="00E3609C">
            <w:pPr>
              <w:pStyle w:val="PBParagraph"/>
              <w:numPr>
                <w:ilvl w:val="0"/>
                <w:numId w:val="0"/>
              </w:numPr>
              <w:spacing w:before="60" w:after="60"/>
              <w:ind w:left="582"/>
              <w:rPr>
                <w:sz w:val="20"/>
                <w:szCs w:val="20"/>
              </w:rPr>
            </w:pPr>
            <w:r w:rsidRPr="00D35090">
              <w:rPr>
                <w:sz w:val="20"/>
              </w:rPr>
              <w:fldChar w:fldCharType="begin">
                <w:ffData>
                  <w:name w:val="Check74"/>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Menos de una semana</w:t>
            </w:r>
          </w:p>
          <w:p w14:paraId="6E81D172" w14:textId="0C78939D" w:rsidR="00EB47B6" w:rsidRPr="00D35090" w:rsidRDefault="00EB47B6" w:rsidP="00E3609C">
            <w:pPr>
              <w:pStyle w:val="PBParagraph"/>
              <w:numPr>
                <w:ilvl w:val="0"/>
                <w:numId w:val="0"/>
              </w:numPr>
              <w:spacing w:before="60" w:after="60"/>
              <w:ind w:left="582"/>
              <w:rPr>
                <w:sz w:val="20"/>
                <w:szCs w:val="20"/>
              </w:rPr>
            </w:pPr>
            <w:r w:rsidRPr="00D35090">
              <w:rPr>
                <w:sz w:val="20"/>
              </w:rPr>
              <w:fldChar w:fldCharType="begin">
                <w:ffData>
                  <w:name w:val="Check74"/>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Un mes </w:t>
            </w:r>
          </w:p>
          <w:p w14:paraId="054CF8A8" w14:textId="3AED9327" w:rsidR="00EB47B6" w:rsidRPr="00D35090" w:rsidRDefault="00EB47B6" w:rsidP="00E3609C">
            <w:pPr>
              <w:pStyle w:val="PBParagraph"/>
              <w:numPr>
                <w:ilvl w:val="0"/>
                <w:numId w:val="0"/>
              </w:numPr>
              <w:spacing w:before="60" w:after="60"/>
              <w:ind w:left="582"/>
              <w:rPr>
                <w:sz w:val="20"/>
                <w:szCs w:val="20"/>
              </w:rPr>
            </w:pPr>
            <w:r w:rsidRPr="00D35090">
              <w:rPr>
                <w:sz w:val="20"/>
              </w:rPr>
              <w:fldChar w:fldCharType="begin">
                <w:ffData>
                  <w:name w:val="Check74"/>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Tres meses </w:t>
            </w:r>
          </w:p>
          <w:p w14:paraId="74EBEA6B" w14:textId="334DD68D" w:rsidR="00EB47B6" w:rsidRPr="00D35090" w:rsidRDefault="00EB47B6" w:rsidP="00E3609C">
            <w:pPr>
              <w:pStyle w:val="PBParagraph"/>
              <w:numPr>
                <w:ilvl w:val="0"/>
                <w:numId w:val="0"/>
              </w:numPr>
              <w:spacing w:before="60" w:after="60"/>
              <w:ind w:left="582"/>
              <w:rPr>
                <w:sz w:val="20"/>
                <w:szCs w:val="20"/>
              </w:rPr>
            </w:pPr>
            <w:r w:rsidRPr="00D35090">
              <w:rPr>
                <w:sz w:val="20"/>
              </w:rPr>
              <w:fldChar w:fldCharType="begin">
                <w:ffData>
                  <w:name w:val="Check74"/>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Un año </w:t>
            </w:r>
          </w:p>
          <w:p w14:paraId="198CFD37" w14:textId="365CC9FB" w:rsidR="00EB47B6" w:rsidRPr="00D35090" w:rsidRDefault="00EB47B6" w:rsidP="00E3609C">
            <w:pPr>
              <w:pStyle w:val="PBParagraph"/>
              <w:numPr>
                <w:ilvl w:val="0"/>
                <w:numId w:val="0"/>
              </w:numPr>
              <w:spacing w:before="60" w:after="60"/>
              <w:ind w:left="582"/>
              <w:rPr>
                <w:sz w:val="20"/>
                <w:szCs w:val="20"/>
              </w:rPr>
            </w:pPr>
            <w:r w:rsidRPr="00D35090">
              <w:rPr>
                <w:sz w:val="20"/>
              </w:rPr>
              <w:fldChar w:fldCharType="begin">
                <w:ffData>
                  <w:name w:val="Check74"/>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Otro (sírvase especificar): </w:t>
            </w:r>
            <w:r w:rsidRPr="00D35090">
              <w:rPr>
                <w:sz w:val="20"/>
              </w:rPr>
              <w:fldChar w:fldCharType="begin" w:fldLock="1">
                <w:ffData>
                  <w:name w:val="Text54"/>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50DAE1A6" w14:textId="16151C98" w:rsidR="00EB47B6" w:rsidRPr="00D35090" w:rsidRDefault="00EB47B6" w:rsidP="00E3609C">
            <w:pPr>
              <w:pStyle w:val="PBParagraph"/>
              <w:numPr>
                <w:ilvl w:val="0"/>
                <w:numId w:val="0"/>
              </w:numPr>
              <w:spacing w:before="60" w:after="60"/>
              <w:ind w:left="582"/>
              <w:rPr>
                <w:sz w:val="20"/>
                <w:szCs w:val="20"/>
              </w:rPr>
            </w:pPr>
            <w:r w:rsidRPr="00D35090">
              <w:rPr>
                <w:sz w:val="20"/>
              </w:rPr>
              <w:fldChar w:fldCharType="begin">
                <w:ffData>
                  <w:name w:val="Check75"/>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No, no es recurrible </w:t>
            </w:r>
          </w:p>
          <w:p w14:paraId="780F7FC2" w14:textId="77777777" w:rsidR="00EB47B6" w:rsidRPr="00D35090" w:rsidRDefault="00EB47B6" w:rsidP="00E3609C">
            <w:pPr>
              <w:pStyle w:val="PBParagraph"/>
              <w:numPr>
                <w:ilvl w:val="0"/>
                <w:numId w:val="14"/>
              </w:numPr>
              <w:spacing w:before="60" w:after="60"/>
              <w:ind w:left="298" w:hanging="273"/>
              <w:rPr>
                <w:sz w:val="20"/>
                <w:szCs w:val="20"/>
              </w:rPr>
            </w:pPr>
            <w:r w:rsidRPr="00D35090">
              <w:rPr>
                <w:sz w:val="20"/>
              </w:rPr>
              <w:t xml:space="preserve">Otras medidas adoptadas en [nombre de su Estado] para que el procedimiento sea simple y rápido: </w:t>
            </w:r>
          </w:p>
          <w:p w14:paraId="570762AC" w14:textId="05A5293F" w:rsidR="00EB47B6" w:rsidRPr="00D35090" w:rsidRDefault="00EB47B6" w:rsidP="00E3609C">
            <w:pPr>
              <w:pStyle w:val="PBParagraph"/>
              <w:numPr>
                <w:ilvl w:val="0"/>
                <w:numId w:val="0"/>
              </w:numPr>
              <w:spacing w:before="60" w:after="60"/>
              <w:ind w:left="567" w:hanging="269"/>
              <w:rPr>
                <w:sz w:val="20"/>
                <w:szCs w:val="20"/>
              </w:rPr>
            </w:pPr>
            <w:r w:rsidRPr="00D35090">
              <w:rPr>
                <w:sz w:val="20"/>
              </w:rPr>
              <w:fldChar w:fldCharType="begin" w:fldLock="1">
                <w:ffData>
                  <w:name w:val="Text56"/>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tc>
      </w:tr>
      <w:tr w:rsidR="00330543" w:rsidRPr="00D35090" w14:paraId="47ECB39D" w14:textId="77777777" w:rsidTr="001368A9">
        <w:tc>
          <w:tcPr>
            <w:tcW w:w="4275" w:type="dxa"/>
          </w:tcPr>
          <w:p w14:paraId="6BEEC413" w14:textId="5CB4F8FE" w:rsidR="00330543" w:rsidRPr="00D35090" w:rsidRDefault="00330543" w:rsidP="00F542BF">
            <w:pPr>
              <w:pStyle w:val="PBParagraph"/>
              <w:numPr>
                <w:ilvl w:val="1"/>
                <w:numId w:val="43"/>
              </w:numPr>
              <w:spacing w:before="60" w:after="60"/>
              <w:rPr>
                <w:sz w:val="20"/>
                <w:szCs w:val="20"/>
              </w:rPr>
            </w:pPr>
            <w:r w:rsidRPr="00D35090">
              <w:rPr>
                <w:sz w:val="20"/>
              </w:rPr>
              <w:lastRenderedPageBreak/>
              <w:t xml:space="preserve">En [nombre de su Estado], ¿cuál es el procedimiento para iniciar el proceso de ejecución? </w:t>
            </w:r>
          </w:p>
          <w:p w14:paraId="2C989B5F" w14:textId="4494163E" w:rsidR="00330543" w:rsidRPr="00D35090" w:rsidRDefault="00330543" w:rsidP="00E3609C">
            <w:pPr>
              <w:pStyle w:val="PBParagraph"/>
              <w:numPr>
                <w:ilvl w:val="0"/>
                <w:numId w:val="0"/>
              </w:numPr>
              <w:spacing w:before="60" w:after="60"/>
              <w:ind w:left="591"/>
              <w:rPr>
                <w:sz w:val="20"/>
                <w:szCs w:val="20"/>
                <w:lang w:val="es-ES"/>
              </w:rPr>
            </w:pPr>
          </w:p>
        </w:tc>
        <w:tc>
          <w:tcPr>
            <w:tcW w:w="5648" w:type="dxa"/>
          </w:tcPr>
          <w:p w14:paraId="06198960" w14:textId="77777777" w:rsidR="00C2055C" w:rsidRPr="00D35090" w:rsidRDefault="00330543" w:rsidP="00E3609C">
            <w:pPr>
              <w:pStyle w:val="PBParagraph"/>
              <w:numPr>
                <w:ilvl w:val="0"/>
                <w:numId w:val="0"/>
              </w:numPr>
              <w:spacing w:before="60" w:after="60"/>
              <w:rPr>
                <w:sz w:val="20"/>
                <w:szCs w:val="20"/>
              </w:rPr>
            </w:pPr>
            <w:r w:rsidRPr="00D35090">
              <w:rPr>
                <w:sz w:val="20"/>
              </w:rPr>
              <w:fldChar w:fldCharType="begin">
                <w:ffData>
                  <w:name w:val="Check601"/>
                  <w:enabled/>
                  <w:calcOnExit w:val="0"/>
                  <w:checkBox>
                    <w:sizeAuto/>
                    <w:default w:val="0"/>
                  </w:checkBox>
                </w:ffData>
              </w:fldChar>
            </w:r>
            <w:bookmarkStart w:id="259" w:name="Check601"/>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259"/>
            <w:r w:rsidRPr="00D35090">
              <w:rPr>
                <w:sz w:val="20"/>
              </w:rPr>
              <w:t> La Autoridad Central debe solicitar la ejecución.</w:t>
            </w:r>
          </w:p>
          <w:p w14:paraId="75A81E39" w14:textId="66EBFB6E" w:rsidR="00330543" w:rsidRPr="00D35090" w:rsidRDefault="005E2B49" w:rsidP="00E3609C">
            <w:pPr>
              <w:pStyle w:val="PBParagraph"/>
              <w:numPr>
                <w:ilvl w:val="0"/>
                <w:numId w:val="0"/>
              </w:numPr>
              <w:spacing w:before="60" w:after="60"/>
              <w:ind w:left="298"/>
              <w:rPr>
                <w:sz w:val="20"/>
                <w:szCs w:val="20"/>
              </w:rPr>
            </w:pPr>
            <w:r w:rsidRPr="00D35090">
              <w:rPr>
                <w:sz w:val="20"/>
              </w:rPr>
              <w:t xml:space="preserve">Describa cómo se inicia este procedimiento: </w:t>
            </w:r>
            <w:r w:rsidRPr="00D35090">
              <w:rPr>
                <w:sz w:val="20"/>
              </w:rPr>
              <w:fldChar w:fldCharType="begin" w:fldLock="1">
                <w:ffData>
                  <w:name w:val="Text302"/>
                  <w:enabled/>
                  <w:calcOnExit w:val="0"/>
                  <w:textInput/>
                </w:ffData>
              </w:fldChar>
            </w:r>
            <w:bookmarkStart w:id="260" w:name="Text302"/>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260"/>
            <w:r w:rsidRPr="00D35090">
              <w:rPr>
                <w:sz w:val="20"/>
              </w:rPr>
              <w:t xml:space="preserve"> </w:t>
            </w:r>
          </w:p>
          <w:p w14:paraId="53A36629" w14:textId="77777777" w:rsidR="00C2055C" w:rsidRPr="00D35090" w:rsidRDefault="00330543" w:rsidP="00E3609C">
            <w:pPr>
              <w:pStyle w:val="PBParagraph"/>
              <w:numPr>
                <w:ilvl w:val="0"/>
                <w:numId w:val="0"/>
              </w:numPr>
              <w:spacing w:before="60" w:after="60"/>
              <w:rPr>
                <w:sz w:val="20"/>
                <w:szCs w:val="20"/>
              </w:rPr>
            </w:pPr>
            <w:r w:rsidRPr="00D35090">
              <w:rPr>
                <w:sz w:val="20"/>
              </w:rPr>
              <w:fldChar w:fldCharType="begin">
                <w:ffData>
                  <w:name w:val="Check602"/>
                  <w:enabled/>
                  <w:calcOnExit w:val="0"/>
                  <w:checkBox>
                    <w:sizeAuto/>
                    <w:default w:val="0"/>
                  </w:checkBox>
                </w:ffData>
              </w:fldChar>
            </w:r>
            <w:bookmarkStart w:id="261" w:name="Check602"/>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261"/>
            <w:r w:rsidRPr="00D35090">
              <w:rPr>
                <w:sz w:val="20"/>
              </w:rPr>
              <w:t xml:space="preserve"> El solicitante debe solicitar la ejecución. </w:t>
            </w:r>
          </w:p>
          <w:p w14:paraId="4D9C715C" w14:textId="1CB7D642" w:rsidR="00330543" w:rsidRPr="00D35090" w:rsidRDefault="005E2B49" w:rsidP="00E3609C">
            <w:pPr>
              <w:pStyle w:val="PBParagraph"/>
              <w:numPr>
                <w:ilvl w:val="0"/>
                <w:numId w:val="0"/>
              </w:numPr>
              <w:spacing w:before="60" w:after="60"/>
              <w:ind w:left="298"/>
              <w:rPr>
                <w:sz w:val="20"/>
                <w:szCs w:val="20"/>
              </w:rPr>
            </w:pPr>
            <w:r w:rsidRPr="00D35090">
              <w:rPr>
                <w:sz w:val="20"/>
              </w:rPr>
              <w:t xml:space="preserve">Describa cómo se inicia este procedimiento: </w:t>
            </w:r>
            <w:r w:rsidRPr="00D35090">
              <w:rPr>
                <w:sz w:val="20"/>
              </w:rPr>
              <w:fldChar w:fldCharType="begin" w:fldLock="1">
                <w:ffData>
                  <w:name w:val="Text302"/>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758D4714" w14:textId="09BC15E4" w:rsidR="00D37CAC" w:rsidRPr="00D35090" w:rsidRDefault="00330543" w:rsidP="00E3609C">
            <w:pPr>
              <w:pStyle w:val="PBParagraph"/>
              <w:numPr>
                <w:ilvl w:val="0"/>
                <w:numId w:val="0"/>
              </w:numPr>
              <w:spacing w:before="60" w:after="60"/>
              <w:rPr>
                <w:sz w:val="20"/>
                <w:szCs w:val="20"/>
              </w:rPr>
            </w:pPr>
            <w:r w:rsidRPr="00D35090">
              <w:rPr>
                <w:sz w:val="20"/>
              </w:rPr>
              <w:fldChar w:fldCharType="begin">
                <w:ffData>
                  <w:name w:val="Check603"/>
                  <w:enabled/>
                  <w:calcOnExit w:val="0"/>
                  <w:checkBox>
                    <w:sizeAuto/>
                    <w:default w:val="0"/>
                  </w:checkBox>
                </w:ffData>
              </w:fldChar>
            </w:r>
            <w:bookmarkStart w:id="262" w:name="Check603"/>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262"/>
            <w:r w:rsidRPr="00D35090">
              <w:rPr>
                <w:sz w:val="20"/>
              </w:rPr>
              <w:t xml:space="preserve"> Otro (sírvase especificar): </w:t>
            </w:r>
            <w:r w:rsidRPr="00D35090">
              <w:rPr>
                <w:sz w:val="20"/>
              </w:rPr>
              <w:fldChar w:fldCharType="begin" w:fldLock="1">
                <w:ffData>
                  <w:name w:val="Text257"/>
                  <w:enabled/>
                  <w:calcOnExit w:val="0"/>
                  <w:textInput/>
                </w:ffData>
              </w:fldChar>
            </w:r>
            <w:bookmarkStart w:id="263" w:name="Text257"/>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263"/>
          </w:p>
        </w:tc>
      </w:tr>
      <w:tr w:rsidR="00330543" w:rsidRPr="00D35090" w14:paraId="2F031BB1" w14:textId="77777777" w:rsidTr="001368A9">
        <w:tc>
          <w:tcPr>
            <w:tcW w:w="4275" w:type="dxa"/>
          </w:tcPr>
          <w:p w14:paraId="558E4576" w14:textId="64320733" w:rsidR="00330543" w:rsidRPr="00D35090" w:rsidRDefault="00330543" w:rsidP="00F542BF">
            <w:pPr>
              <w:pStyle w:val="PBParagraph"/>
              <w:numPr>
                <w:ilvl w:val="1"/>
                <w:numId w:val="43"/>
              </w:numPr>
              <w:spacing w:before="60" w:after="60"/>
              <w:rPr>
                <w:sz w:val="20"/>
                <w:szCs w:val="20"/>
              </w:rPr>
            </w:pPr>
            <w:r w:rsidRPr="00D35090">
              <w:rPr>
                <w:sz w:val="20"/>
              </w:rPr>
              <w:t>En [nombre de su Estado], ¿pueden transmitirse documentos electrónicamente a los efectos de la ejecución?</w:t>
            </w:r>
          </w:p>
        </w:tc>
        <w:tc>
          <w:tcPr>
            <w:tcW w:w="5648" w:type="dxa"/>
          </w:tcPr>
          <w:p w14:paraId="6F98BFA8" w14:textId="2BDD9F94" w:rsidR="00330543" w:rsidRPr="00D35090" w:rsidRDefault="00330543" w:rsidP="00E3609C">
            <w:pPr>
              <w:pStyle w:val="PBParagraph"/>
              <w:numPr>
                <w:ilvl w:val="0"/>
                <w:numId w:val="0"/>
              </w:numPr>
              <w:spacing w:before="60" w:after="60"/>
              <w:ind w:left="567" w:hanging="567"/>
              <w:rPr>
                <w:sz w:val="20"/>
                <w:szCs w:val="20"/>
              </w:rPr>
            </w:pPr>
            <w:r w:rsidRPr="00D35090">
              <w:rPr>
                <w:sz w:val="20"/>
                <w:szCs w:val="20"/>
              </w:rPr>
              <w:fldChar w:fldCharType="begin">
                <w:ffData>
                  <w:name w:val="Check605"/>
                  <w:enabled/>
                  <w:calcOnExit w:val="0"/>
                  <w:checkBox>
                    <w:sizeAuto/>
                    <w:default w:val="0"/>
                  </w:checkBox>
                </w:ffData>
              </w:fldChar>
            </w:r>
            <w:bookmarkStart w:id="264" w:name="Check605"/>
            <w:r w:rsidRPr="00D35090">
              <w:rPr>
                <w:sz w:val="20"/>
                <w:szCs w:val="20"/>
              </w:rPr>
              <w:instrText xml:space="preserve"> FORMCHECKBOX </w:instrText>
            </w:r>
            <w:r w:rsidRPr="00D35090">
              <w:rPr>
                <w:sz w:val="20"/>
                <w:szCs w:val="20"/>
              </w:rPr>
            </w:r>
            <w:r w:rsidRPr="00D35090">
              <w:rPr>
                <w:sz w:val="20"/>
                <w:szCs w:val="20"/>
              </w:rPr>
              <w:fldChar w:fldCharType="separate"/>
            </w:r>
            <w:r w:rsidRPr="00D35090">
              <w:rPr>
                <w:sz w:val="20"/>
                <w:szCs w:val="20"/>
              </w:rPr>
              <w:fldChar w:fldCharType="end"/>
            </w:r>
            <w:bookmarkEnd w:id="264"/>
            <w:r w:rsidRPr="00D35090">
              <w:rPr>
                <w:sz w:val="20"/>
                <w:szCs w:val="20"/>
              </w:rPr>
              <w:t> Sí</w:t>
            </w:r>
          </w:p>
          <w:p w14:paraId="51FD82AC" w14:textId="2E61159C" w:rsidR="00330543" w:rsidRPr="00D35090" w:rsidRDefault="00330543" w:rsidP="00E3609C">
            <w:pPr>
              <w:pStyle w:val="PBParagraph"/>
              <w:numPr>
                <w:ilvl w:val="0"/>
                <w:numId w:val="0"/>
              </w:numPr>
              <w:spacing w:before="60" w:after="60"/>
              <w:rPr>
                <w:sz w:val="20"/>
                <w:szCs w:val="20"/>
              </w:rPr>
            </w:pPr>
            <w:r w:rsidRPr="00D35090">
              <w:rPr>
                <w:sz w:val="20"/>
                <w:szCs w:val="20"/>
              </w:rPr>
              <w:fldChar w:fldCharType="begin">
                <w:ffData>
                  <w:name w:val="Check604"/>
                  <w:enabled/>
                  <w:calcOnExit w:val="0"/>
                  <w:checkBox>
                    <w:sizeAuto/>
                    <w:default w:val="0"/>
                  </w:checkBox>
                </w:ffData>
              </w:fldChar>
            </w:r>
            <w:bookmarkStart w:id="265" w:name="Check604"/>
            <w:r w:rsidRPr="00D35090">
              <w:rPr>
                <w:sz w:val="20"/>
                <w:szCs w:val="20"/>
              </w:rPr>
              <w:instrText xml:space="preserve"> FORMCHECKBOX </w:instrText>
            </w:r>
            <w:r w:rsidRPr="00D35090">
              <w:rPr>
                <w:sz w:val="20"/>
                <w:szCs w:val="20"/>
              </w:rPr>
            </w:r>
            <w:r w:rsidRPr="00D35090">
              <w:rPr>
                <w:sz w:val="20"/>
                <w:szCs w:val="20"/>
              </w:rPr>
              <w:fldChar w:fldCharType="separate"/>
            </w:r>
            <w:r w:rsidRPr="00D35090">
              <w:rPr>
                <w:sz w:val="20"/>
                <w:szCs w:val="20"/>
              </w:rPr>
              <w:fldChar w:fldCharType="end"/>
            </w:r>
            <w:bookmarkEnd w:id="265"/>
            <w:r w:rsidRPr="00D35090">
              <w:rPr>
                <w:sz w:val="20"/>
                <w:szCs w:val="20"/>
              </w:rPr>
              <w:t> No</w:t>
            </w:r>
          </w:p>
          <w:p w14:paraId="4E0B9FED" w14:textId="71C90BD8" w:rsidR="00330543" w:rsidRPr="00D35090" w:rsidRDefault="00330543" w:rsidP="00E3609C">
            <w:pPr>
              <w:pStyle w:val="PBParagraph"/>
              <w:numPr>
                <w:ilvl w:val="0"/>
                <w:numId w:val="0"/>
              </w:numPr>
              <w:spacing w:before="60" w:after="60"/>
              <w:ind w:left="851" w:hanging="567"/>
              <w:rPr>
                <w:sz w:val="20"/>
                <w:szCs w:val="20"/>
              </w:rPr>
            </w:pPr>
            <w:r w:rsidRPr="00D35090">
              <w:rPr>
                <w:sz w:val="20"/>
                <w:szCs w:val="20"/>
              </w:rPr>
              <w:t xml:space="preserve">Indique los requisitos específicos que deban reunirse: </w:t>
            </w:r>
            <w:r w:rsidRPr="00D35090">
              <w:rPr>
                <w:sz w:val="20"/>
                <w:szCs w:val="20"/>
              </w:rPr>
              <w:fldChar w:fldCharType="begin" w:fldLock="1">
                <w:ffData>
                  <w:name w:val="Text258"/>
                  <w:enabled/>
                  <w:calcOnExit w:val="0"/>
                  <w:textInput/>
                </w:ffData>
              </w:fldChar>
            </w:r>
            <w:bookmarkStart w:id="266" w:name="Text258"/>
            <w:r w:rsidRPr="00D35090">
              <w:rPr>
                <w:sz w:val="20"/>
                <w:szCs w:val="20"/>
              </w:rPr>
              <w:instrText xml:space="preserve"> FORMTEXT </w:instrText>
            </w:r>
            <w:r w:rsidRPr="00D35090">
              <w:rPr>
                <w:sz w:val="20"/>
                <w:szCs w:val="20"/>
              </w:rPr>
            </w:r>
            <w:r w:rsidRPr="00D35090">
              <w:rPr>
                <w:sz w:val="20"/>
                <w:szCs w:val="20"/>
              </w:rPr>
              <w:fldChar w:fldCharType="separate"/>
            </w:r>
            <w:r w:rsidRPr="00D35090">
              <w:rPr>
                <w:sz w:val="20"/>
                <w:szCs w:val="20"/>
              </w:rPr>
              <w:t>     </w:t>
            </w:r>
            <w:r w:rsidRPr="00D35090">
              <w:rPr>
                <w:sz w:val="20"/>
                <w:szCs w:val="20"/>
              </w:rPr>
              <w:fldChar w:fldCharType="end"/>
            </w:r>
            <w:bookmarkEnd w:id="266"/>
          </w:p>
        </w:tc>
      </w:tr>
      <w:tr w:rsidR="00330543" w:rsidRPr="00D35090" w14:paraId="62CE5E5F" w14:textId="77777777" w:rsidTr="001368A9">
        <w:tc>
          <w:tcPr>
            <w:tcW w:w="4275" w:type="dxa"/>
          </w:tcPr>
          <w:p w14:paraId="2E7DBDD2" w14:textId="4036241A" w:rsidR="00330543" w:rsidRPr="00D35090" w:rsidRDefault="00330543" w:rsidP="00F542BF">
            <w:pPr>
              <w:pStyle w:val="PBParagraph"/>
              <w:numPr>
                <w:ilvl w:val="1"/>
                <w:numId w:val="43"/>
              </w:numPr>
              <w:spacing w:before="60" w:after="60"/>
              <w:rPr>
                <w:sz w:val="20"/>
                <w:szCs w:val="20"/>
              </w:rPr>
            </w:pPr>
            <w:r w:rsidRPr="00D35090">
              <w:rPr>
                <w:sz w:val="20"/>
              </w:rPr>
              <w:t>En [nombre de su Estado], ¿qué medidas coercitivas se encuentran disponibles para la ejecución de una medida?</w:t>
            </w:r>
          </w:p>
        </w:tc>
        <w:tc>
          <w:tcPr>
            <w:tcW w:w="5648" w:type="dxa"/>
          </w:tcPr>
          <w:p w14:paraId="01BCE364" w14:textId="3810FF33" w:rsidR="00330543" w:rsidRPr="00D35090" w:rsidRDefault="00330543" w:rsidP="00E3609C">
            <w:pPr>
              <w:pStyle w:val="PBParagraph"/>
              <w:numPr>
                <w:ilvl w:val="0"/>
                <w:numId w:val="0"/>
              </w:numPr>
              <w:spacing w:before="60" w:after="60"/>
              <w:ind w:left="284" w:hanging="284"/>
              <w:rPr>
                <w:sz w:val="20"/>
                <w:szCs w:val="20"/>
              </w:rPr>
            </w:pPr>
            <w:r w:rsidRPr="00D35090">
              <w:rPr>
                <w:sz w:val="20"/>
                <w:szCs w:val="20"/>
              </w:rPr>
              <w:fldChar w:fldCharType="begin">
                <w:ffData>
                  <w:name w:val="Check606"/>
                  <w:enabled/>
                  <w:calcOnExit w:val="0"/>
                  <w:checkBox>
                    <w:sizeAuto/>
                    <w:default w:val="0"/>
                  </w:checkBox>
                </w:ffData>
              </w:fldChar>
            </w:r>
            <w:bookmarkStart w:id="267" w:name="Check606"/>
            <w:r w:rsidRPr="00D35090">
              <w:rPr>
                <w:sz w:val="20"/>
                <w:szCs w:val="20"/>
              </w:rPr>
              <w:instrText xml:space="preserve"> FORMCHECKBOX </w:instrText>
            </w:r>
            <w:r w:rsidRPr="00D35090">
              <w:rPr>
                <w:sz w:val="20"/>
                <w:szCs w:val="20"/>
              </w:rPr>
            </w:r>
            <w:r w:rsidRPr="00D35090">
              <w:rPr>
                <w:sz w:val="20"/>
                <w:szCs w:val="20"/>
              </w:rPr>
              <w:fldChar w:fldCharType="separate"/>
            </w:r>
            <w:r w:rsidRPr="00D35090">
              <w:rPr>
                <w:sz w:val="20"/>
                <w:szCs w:val="20"/>
              </w:rPr>
              <w:fldChar w:fldCharType="end"/>
            </w:r>
            <w:bookmarkEnd w:id="267"/>
            <w:r w:rsidRPr="00D35090">
              <w:rPr>
                <w:sz w:val="20"/>
                <w:szCs w:val="20"/>
              </w:rPr>
              <w:t> Intervención por parte de un organismo público (p. ej.</w:t>
            </w:r>
            <w:r w:rsidRPr="00D35090">
              <w:rPr>
                <w:i/>
                <w:sz w:val="20"/>
                <w:szCs w:val="20"/>
              </w:rPr>
              <w:t xml:space="preserve">: </w:t>
            </w:r>
            <w:r w:rsidRPr="00D35090">
              <w:rPr>
                <w:sz w:val="20"/>
                <w:szCs w:val="20"/>
              </w:rPr>
              <w:t>policía, bienestar social)</w:t>
            </w:r>
          </w:p>
          <w:p w14:paraId="466C1891" w14:textId="0078B273" w:rsidR="00330543" w:rsidRPr="00D35090" w:rsidRDefault="00330543" w:rsidP="00E3609C">
            <w:pPr>
              <w:pStyle w:val="PBParagraph"/>
              <w:numPr>
                <w:ilvl w:val="0"/>
                <w:numId w:val="0"/>
              </w:numPr>
              <w:spacing w:before="60" w:after="60"/>
              <w:rPr>
                <w:sz w:val="20"/>
                <w:szCs w:val="20"/>
              </w:rPr>
            </w:pPr>
            <w:r w:rsidRPr="00D35090">
              <w:rPr>
                <w:sz w:val="20"/>
                <w:szCs w:val="20"/>
              </w:rPr>
              <w:fldChar w:fldCharType="begin">
                <w:ffData>
                  <w:name w:val="Check607"/>
                  <w:enabled/>
                  <w:calcOnExit w:val="0"/>
                  <w:checkBox>
                    <w:sizeAuto/>
                    <w:default w:val="0"/>
                  </w:checkBox>
                </w:ffData>
              </w:fldChar>
            </w:r>
            <w:bookmarkStart w:id="268" w:name="Check607"/>
            <w:r w:rsidRPr="00D35090">
              <w:rPr>
                <w:sz w:val="20"/>
                <w:szCs w:val="20"/>
              </w:rPr>
              <w:instrText xml:space="preserve"> FORMCHECKBOX </w:instrText>
            </w:r>
            <w:r w:rsidRPr="00D35090">
              <w:rPr>
                <w:sz w:val="20"/>
                <w:szCs w:val="20"/>
              </w:rPr>
            </w:r>
            <w:r w:rsidRPr="00D35090">
              <w:rPr>
                <w:sz w:val="20"/>
                <w:szCs w:val="20"/>
              </w:rPr>
              <w:fldChar w:fldCharType="separate"/>
            </w:r>
            <w:r w:rsidRPr="00D35090">
              <w:rPr>
                <w:sz w:val="20"/>
                <w:szCs w:val="20"/>
              </w:rPr>
              <w:fldChar w:fldCharType="end"/>
            </w:r>
            <w:bookmarkEnd w:id="268"/>
            <w:r w:rsidRPr="00D35090">
              <w:rPr>
                <w:sz w:val="20"/>
                <w:szCs w:val="20"/>
              </w:rPr>
              <w:t> Desacato al tribunal</w:t>
            </w:r>
          </w:p>
          <w:p w14:paraId="3BF75715" w14:textId="316296EF" w:rsidR="00330543" w:rsidRPr="00D35090" w:rsidRDefault="00330543" w:rsidP="00E3609C">
            <w:pPr>
              <w:pStyle w:val="PBParagraph"/>
              <w:numPr>
                <w:ilvl w:val="0"/>
                <w:numId w:val="0"/>
              </w:numPr>
              <w:spacing w:before="60" w:after="60"/>
              <w:rPr>
                <w:sz w:val="20"/>
                <w:szCs w:val="20"/>
              </w:rPr>
            </w:pPr>
            <w:r w:rsidRPr="00D35090">
              <w:rPr>
                <w:sz w:val="20"/>
                <w:szCs w:val="20"/>
              </w:rPr>
              <w:fldChar w:fldCharType="begin">
                <w:ffData>
                  <w:name w:val="Check608"/>
                  <w:enabled/>
                  <w:calcOnExit w:val="0"/>
                  <w:checkBox>
                    <w:sizeAuto/>
                    <w:default w:val="0"/>
                  </w:checkBox>
                </w:ffData>
              </w:fldChar>
            </w:r>
            <w:bookmarkStart w:id="269" w:name="Check608"/>
            <w:r w:rsidRPr="00D35090">
              <w:rPr>
                <w:sz w:val="20"/>
                <w:szCs w:val="20"/>
              </w:rPr>
              <w:instrText xml:space="preserve"> FORMCHECKBOX </w:instrText>
            </w:r>
            <w:r w:rsidRPr="00D35090">
              <w:rPr>
                <w:sz w:val="20"/>
                <w:szCs w:val="20"/>
              </w:rPr>
            </w:r>
            <w:r w:rsidRPr="00D35090">
              <w:rPr>
                <w:sz w:val="20"/>
                <w:szCs w:val="20"/>
              </w:rPr>
              <w:fldChar w:fldCharType="separate"/>
            </w:r>
            <w:r w:rsidRPr="00D35090">
              <w:rPr>
                <w:sz w:val="20"/>
                <w:szCs w:val="20"/>
              </w:rPr>
              <w:fldChar w:fldCharType="end"/>
            </w:r>
            <w:bookmarkEnd w:id="269"/>
            <w:r w:rsidRPr="00D35090">
              <w:rPr>
                <w:sz w:val="20"/>
                <w:szCs w:val="20"/>
              </w:rPr>
              <w:t> Separación del niño de la parte incumplidora</w:t>
            </w:r>
          </w:p>
          <w:p w14:paraId="1AD49A65" w14:textId="514B5BA6" w:rsidR="00330543" w:rsidRPr="00D35090" w:rsidRDefault="00330543" w:rsidP="00E3609C">
            <w:pPr>
              <w:pStyle w:val="PBParagraph"/>
              <w:numPr>
                <w:ilvl w:val="0"/>
                <w:numId w:val="0"/>
              </w:numPr>
              <w:spacing w:before="60" w:after="60"/>
              <w:rPr>
                <w:sz w:val="20"/>
                <w:szCs w:val="20"/>
              </w:rPr>
            </w:pPr>
            <w:r w:rsidRPr="00D35090">
              <w:rPr>
                <w:sz w:val="20"/>
                <w:szCs w:val="20"/>
              </w:rPr>
              <w:fldChar w:fldCharType="begin">
                <w:ffData>
                  <w:name w:val="Check609"/>
                  <w:enabled/>
                  <w:calcOnExit w:val="0"/>
                  <w:checkBox>
                    <w:sizeAuto/>
                    <w:default w:val="0"/>
                  </w:checkBox>
                </w:ffData>
              </w:fldChar>
            </w:r>
            <w:bookmarkStart w:id="270" w:name="Check609"/>
            <w:r w:rsidRPr="00D35090">
              <w:rPr>
                <w:sz w:val="20"/>
                <w:szCs w:val="20"/>
              </w:rPr>
              <w:instrText xml:space="preserve"> FORMCHECKBOX </w:instrText>
            </w:r>
            <w:r w:rsidRPr="00D35090">
              <w:rPr>
                <w:sz w:val="20"/>
                <w:szCs w:val="20"/>
              </w:rPr>
            </w:r>
            <w:r w:rsidRPr="00D35090">
              <w:rPr>
                <w:sz w:val="20"/>
                <w:szCs w:val="20"/>
              </w:rPr>
              <w:fldChar w:fldCharType="separate"/>
            </w:r>
            <w:r w:rsidRPr="00D35090">
              <w:rPr>
                <w:sz w:val="20"/>
                <w:szCs w:val="20"/>
              </w:rPr>
              <w:fldChar w:fldCharType="end"/>
            </w:r>
            <w:bookmarkEnd w:id="270"/>
            <w:r w:rsidRPr="00D35090">
              <w:rPr>
                <w:sz w:val="20"/>
                <w:szCs w:val="20"/>
              </w:rPr>
              <w:t> Pena de prisión</w:t>
            </w:r>
          </w:p>
          <w:p w14:paraId="6933DF65" w14:textId="5673819C" w:rsidR="00330543" w:rsidRPr="00D35090" w:rsidRDefault="00330543" w:rsidP="00E3609C">
            <w:pPr>
              <w:pStyle w:val="PBParagraph"/>
              <w:numPr>
                <w:ilvl w:val="0"/>
                <w:numId w:val="0"/>
              </w:numPr>
              <w:spacing w:before="60" w:after="60"/>
              <w:rPr>
                <w:sz w:val="20"/>
                <w:szCs w:val="20"/>
              </w:rPr>
            </w:pPr>
            <w:r w:rsidRPr="00D35090">
              <w:rPr>
                <w:sz w:val="20"/>
                <w:szCs w:val="20"/>
              </w:rPr>
              <w:fldChar w:fldCharType="begin">
                <w:ffData>
                  <w:name w:val="Check610"/>
                  <w:enabled/>
                  <w:calcOnExit w:val="0"/>
                  <w:checkBox>
                    <w:sizeAuto/>
                    <w:default w:val="0"/>
                  </w:checkBox>
                </w:ffData>
              </w:fldChar>
            </w:r>
            <w:bookmarkStart w:id="271" w:name="Check610"/>
            <w:r w:rsidRPr="00D35090">
              <w:rPr>
                <w:sz w:val="20"/>
                <w:szCs w:val="20"/>
              </w:rPr>
              <w:instrText xml:space="preserve"> FORMCHECKBOX </w:instrText>
            </w:r>
            <w:r w:rsidRPr="00D35090">
              <w:rPr>
                <w:sz w:val="20"/>
                <w:szCs w:val="20"/>
              </w:rPr>
            </w:r>
            <w:r w:rsidRPr="00D35090">
              <w:rPr>
                <w:sz w:val="20"/>
                <w:szCs w:val="20"/>
              </w:rPr>
              <w:fldChar w:fldCharType="separate"/>
            </w:r>
            <w:r w:rsidRPr="00D35090">
              <w:rPr>
                <w:sz w:val="20"/>
                <w:szCs w:val="20"/>
              </w:rPr>
              <w:fldChar w:fldCharType="end"/>
            </w:r>
            <w:bookmarkEnd w:id="271"/>
            <w:r w:rsidRPr="00D35090">
              <w:rPr>
                <w:sz w:val="20"/>
                <w:szCs w:val="20"/>
              </w:rPr>
              <w:t> Multas</w:t>
            </w:r>
          </w:p>
          <w:p w14:paraId="060E0335" w14:textId="63379046" w:rsidR="00330543" w:rsidRPr="00D35090" w:rsidRDefault="00330543" w:rsidP="00E3609C">
            <w:pPr>
              <w:pStyle w:val="PBParagraph"/>
              <w:numPr>
                <w:ilvl w:val="0"/>
                <w:numId w:val="0"/>
              </w:numPr>
              <w:spacing w:before="60" w:after="60"/>
              <w:rPr>
                <w:sz w:val="20"/>
                <w:szCs w:val="20"/>
              </w:rPr>
            </w:pPr>
            <w:r w:rsidRPr="00D35090">
              <w:rPr>
                <w:sz w:val="20"/>
                <w:szCs w:val="20"/>
              </w:rPr>
              <w:fldChar w:fldCharType="begin">
                <w:ffData>
                  <w:name w:val="Check611"/>
                  <w:enabled/>
                  <w:calcOnExit w:val="0"/>
                  <w:checkBox>
                    <w:sizeAuto/>
                    <w:default w:val="0"/>
                  </w:checkBox>
                </w:ffData>
              </w:fldChar>
            </w:r>
            <w:bookmarkStart w:id="272" w:name="Check611"/>
            <w:r w:rsidRPr="00D35090">
              <w:rPr>
                <w:sz w:val="20"/>
                <w:szCs w:val="20"/>
              </w:rPr>
              <w:instrText xml:space="preserve"> FORMCHECKBOX </w:instrText>
            </w:r>
            <w:r w:rsidRPr="00D35090">
              <w:rPr>
                <w:sz w:val="20"/>
                <w:szCs w:val="20"/>
              </w:rPr>
            </w:r>
            <w:r w:rsidRPr="00D35090">
              <w:rPr>
                <w:sz w:val="20"/>
                <w:szCs w:val="20"/>
              </w:rPr>
              <w:fldChar w:fldCharType="separate"/>
            </w:r>
            <w:r w:rsidRPr="00D35090">
              <w:rPr>
                <w:sz w:val="20"/>
                <w:szCs w:val="20"/>
              </w:rPr>
              <w:fldChar w:fldCharType="end"/>
            </w:r>
            <w:bookmarkEnd w:id="272"/>
            <w:r w:rsidRPr="00D35090">
              <w:rPr>
                <w:sz w:val="20"/>
                <w:szCs w:val="20"/>
              </w:rPr>
              <w:t> Una orden que coloca al niño bajo supervisión</w:t>
            </w:r>
          </w:p>
          <w:p w14:paraId="28E7E1CE" w14:textId="590022FE" w:rsidR="00330543" w:rsidRPr="00D35090" w:rsidRDefault="00330543" w:rsidP="00E3609C">
            <w:pPr>
              <w:pStyle w:val="PBParagraph"/>
              <w:numPr>
                <w:ilvl w:val="0"/>
                <w:numId w:val="0"/>
              </w:numPr>
              <w:spacing w:before="60" w:after="60"/>
              <w:rPr>
                <w:sz w:val="20"/>
                <w:szCs w:val="20"/>
              </w:rPr>
            </w:pPr>
            <w:r w:rsidRPr="00D35090">
              <w:rPr>
                <w:sz w:val="20"/>
                <w:szCs w:val="20"/>
              </w:rPr>
              <w:fldChar w:fldCharType="begin">
                <w:ffData>
                  <w:name w:val="Check612"/>
                  <w:enabled/>
                  <w:calcOnExit w:val="0"/>
                  <w:checkBox>
                    <w:sizeAuto/>
                    <w:default w:val="0"/>
                  </w:checkBox>
                </w:ffData>
              </w:fldChar>
            </w:r>
            <w:bookmarkStart w:id="273" w:name="Check612"/>
            <w:r w:rsidRPr="00D35090">
              <w:rPr>
                <w:sz w:val="20"/>
                <w:szCs w:val="20"/>
              </w:rPr>
              <w:instrText xml:space="preserve"> FORMCHECKBOX </w:instrText>
            </w:r>
            <w:r w:rsidRPr="00D35090">
              <w:rPr>
                <w:sz w:val="20"/>
                <w:szCs w:val="20"/>
              </w:rPr>
            </w:r>
            <w:r w:rsidRPr="00D35090">
              <w:rPr>
                <w:sz w:val="20"/>
                <w:szCs w:val="20"/>
              </w:rPr>
              <w:fldChar w:fldCharType="separate"/>
            </w:r>
            <w:r w:rsidRPr="00D35090">
              <w:rPr>
                <w:sz w:val="20"/>
                <w:szCs w:val="20"/>
              </w:rPr>
              <w:fldChar w:fldCharType="end"/>
            </w:r>
            <w:bookmarkEnd w:id="273"/>
            <w:r w:rsidRPr="00D35090">
              <w:rPr>
                <w:sz w:val="20"/>
                <w:szCs w:val="20"/>
              </w:rPr>
              <w:t xml:space="preserve"> Otro (sírvase especificar): </w:t>
            </w:r>
            <w:r w:rsidRPr="00D35090">
              <w:rPr>
                <w:sz w:val="20"/>
                <w:szCs w:val="20"/>
              </w:rPr>
              <w:fldChar w:fldCharType="begin" w:fldLock="1">
                <w:ffData>
                  <w:name w:val="Text259"/>
                  <w:enabled/>
                  <w:calcOnExit w:val="0"/>
                  <w:textInput/>
                </w:ffData>
              </w:fldChar>
            </w:r>
            <w:bookmarkStart w:id="274" w:name="Text259"/>
            <w:r w:rsidRPr="00D35090">
              <w:rPr>
                <w:sz w:val="20"/>
                <w:szCs w:val="20"/>
              </w:rPr>
              <w:instrText xml:space="preserve"> FORMTEXT </w:instrText>
            </w:r>
            <w:r w:rsidRPr="00D35090">
              <w:rPr>
                <w:sz w:val="20"/>
                <w:szCs w:val="20"/>
              </w:rPr>
            </w:r>
            <w:r w:rsidRPr="00D35090">
              <w:rPr>
                <w:sz w:val="20"/>
                <w:szCs w:val="20"/>
              </w:rPr>
              <w:fldChar w:fldCharType="separate"/>
            </w:r>
            <w:r w:rsidRPr="00D35090">
              <w:rPr>
                <w:sz w:val="20"/>
                <w:szCs w:val="20"/>
              </w:rPr>
              <w:t>     </w:t>
            </w:r>
            <w:r w:rsidRPr="00D35090">
              <w:rPr>
                <w:sz w:val="20"/>
                <w:szCs w:val="20"/>
              </w:rPr>
              <w:fldChar w:fldCharType="end"/>
            </w:r>
            <w:bookmarkEnd w:id="274"/>
          </w:p>
        </w:tc>
      </w:tr>
      <w:tr w:rsidR="00330543" w:rsidRPr="00D35090" w14:paraId="573C18F9" w14:textId="77777777" w:rsidTr="001368A9">
        <w:tc>
          <w:tcPr>
            <w:tcW w:w="4275" w:type="dxa"/>
          </w:tcPr>
          <w:p w14:paraId="61B03C12" w14:textId="72A1D9A2" w:rsidR="00330543" w:rsidRPr="00D35090" w:rsidRDefault="00330543" w:rsidP="00F542BF">
            <w:pPr>
              <w:pStyle w:val="PBParagraph"/>
              <w:numPr>
                <w:ilvl w:val="1"/>
                <w:numId w:val="43"/>
              </w:numPr>
              <w:spacing w:before="60" w:after="60"/>
              <w:rPr>
                <w:sz w:val="20"/>
                <w:szCs w:val="20"/>
              </w:rPr>
            </w:pPr>
            <w:r w:rsidRPr="00D35090">
              <w:rPr>
                <w:sz w:val="20"/>
              </w:rPr>
              <w:t>¿Quién es generalmente responsable de supervisar el proceso de ejecución en [nombre de su Estado]?</w:t>
            </w:r>
          </w:p>
        </w:tc>
        <w:tc>
          <w:tcPr>
            <w:tcW w:w="5648" w:type="dxa"/>
          </w:tcPr>
          <w:p w14:paraId="1814F8A2" w14:textId="77C03D28" w:rsidR="00330543" w:rsidRPr="00D35090" w:rsidRDefault="00330543" w:rsidP="00E3609C">
            <w:pPr>
              <w:pStyle w:val="PBParagraph"/>
              <w:numPr>
                <w:ilvl w:val="0"/>
                <w:numId w:val="0"/>
              </w:numPr>
              <w:spacing w:before="60" w:after="60"/>
              <w:ind w:left="567" w:hanging="567"/>
              <w:rPr>
                <w:sz w:val="20"/>
                <w:szCs w:val="20"/>
              </w:rPr>
            </w:pPr>
            <w:r w:rsidRPr="00D35090">
              <w:rPr>
                <w:sz w:val="20"/>
              </w:rPr>
              <w:fldChar w:fldCharType="begin">
                <w:ffData>
                  <w:name w:val="Check613"/>
                  <w:enabled/>
                  <w:calcOnExit w:val="0"/>
                  <w:checkBox>
                    <w:sizeAuto/>
                    <w:default w:val="0"/>
                  </w:checkBox>
                </w:ffData>
              </w:fldChar>
            </w:r>
            <w:bookmarkStart w:id="275" w:name="Check613"/>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275"/>
            <w:r w:rsidRPr="00D35090">
              <w:rPr>
                <w:sz w:val="20"/>
              </w:rPr>
              <w:t> El solicitante</w:t>
            </w:r>
          </w:p>
          <w:p w14:paraId="77931698" w14:textId="6BC82F30" w:rsidR="00330543" w:rsidRPr="00D35090" w:rsidRDefault="00330543" w:rsidP="00E3609C">
            <w:pPr>
              <w:pStyle w:val="PBParagraph"/>
              <w:numPr>
                <w:ilvl w:val="0"/>
                <w:numId w:val="0"/>
              </w:numPr>
              <w:spacing w:before="60" w:after="60"/>
              <w:ind w:left="567" w:hanging="567"/>
              <w:rPr>
                <w:sz w:val="20"/>
                <w:szCs w:val="20"/>
              </w:rPr>
            </w:pPr>
            <w:r w:rsidRPr="00D35090">
              <w:rPr>
                <w:sz w:val="20"/>
              </w:rPr>
              <w:fldChar w:fldCharType="begin">
                <w:ffData>
                  <w:name w:val="Check614"/>
                  <w:enabled/>
                  <w:calcOnExit w:val="0"/>
                  <w:checkBox>
                    <w:sizeAuto/>
                    <w:default w:val="0"/>
                  </w:checkBox>
                </w:ffData>
              </w:fldChar>
            </w:r>
            <w:bookmarkStart w:id="276" w:name="Check614"/>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276"/>
            <w:r w:rsidRPr="00D35090">
              <w:rPr>
                <w:sz w:val="20"/>
              </w:rPr>
              <w:t> Autoridad Central</w:t>
            </w:r>
          </w:p>
          <w:p w14:paraId="60D6CAD0" w14:textId="5367A5CA" w:rsidR="00330543" w:rsidRPr="00D35090" w:rsidRDefault="00330543" w:rsidP="00E3609C">
            <w:pPr>
              <w:pStyle w:val="PBParagraph"/>
              <w:numPr>
                <w:ilvl w:val="0"/>
                <w:numId w:val="0"/>
              </w:numPr>
              <w:spacing w:before="60" w:after="60"/>
              <w:ind w:left="567" w:hanging="567"/>
              <w:rPr>
                <w:sz w:val="20"/>
                <w:szCs w:val="20"/>
              </w:rPr>
            </w:pPr>
            <w:r w:rsidRPr="00D35090">
              <w:rPr>
                <w:sz w:val="20"/>
              </w:rPr>
              <w:fldChar w:fldCharType="begin">
                <w:ffData>
                  <w:name w:val="Check615"/>
                  <w:enabled/>
                  <w:calcOnExit w:val="0"/>
                  <w:checkBox>
                    <w:sizeAuto/>
                    <w:default w:val="0"/>
                  </w:checkBox>
                </w:ffData>
              </w:fldChar>
            </w:r>
            <w:bookmarkStart w:id="277" w:name="Check615"/>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277"/>
            <w:r w:rsidRPr="00D35090">
              <w:rPr>
                <w:sz w:val="20"/>
              </w:rPr>
              <w:t> Ministerio Público</w:t>
            </w:r>
          </w:p>
          <w:p w14:paraId="2B2F88AC" w14:textId="5CC21E9C" w:rsidR="00330543" w:rsidRPr="00D35090" w:rsidRDefault="00330543" w:rsidP="00E3609C">
            <w:pPr>
              <w:pStyle w:val="PBParagraph"/>
              <w:numPr>
                <w:ilvl w:val="0"/>
                <w:numId w:val="0"/>
              </w:numPr>
              <w:spacing w:before="60" w:after="60"/>
              <w:rPr>
                <w:sz w:val="20"/>
                <w:szCs w:val="20"/>
              </w:rPr>
            </w:pPr>
            <w:r w:rsidRPr="00D35090">
              <w:rPr>
                <w:sz w:val="20"/>
              </w:rPr>
              <w:fldChar w:fldCharType="begin">
                <w:ffData>
                  <w:name w:val="Check616"/>
                  <w:enabled/>
                  <w:calcOnExit w:val="0"/>
                  <w:checkBox>
                    <w:sizeAuto/>
                    <w:default w:val="0"/>
                  </w:checkBox>
                </w:ffData>
              </w:fldChar>
            </w:r>
            <w:bookmarkStart w:id="278" w:name="Check616"/>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278"/>
            <w:r w:rsidRPr="00D35090">
              <w:rPr>
                <w:sz w:val="20"/>
              </w:rPr>
              <w:t> Autoridad judicial o administrativa</w:t>
            </w:r>
          </w:p>
          <w:p w14:paraId="599AF2AB" w14:textId="13C9D37E" w:rsidR="00330543" w:rsidRPr="00D35090" w:rsidRDefault="00330543" w:rsidP="00E3609C">
            <w:pPr>
              <w:pStyle w:val="PBParagraph"/>
              <w:numPr>
                <w:ilvl w:val="0"/>
                <w:numId w:val="0"/>
              </w:numPr>
              <w:spacing w:before="60" w:after="60"/>
              <w:ind w:left="567" w:hanging="567"/>
              <w:rPr>
                <w:sz w:val="20"/>
                <w:szCs w:val="20"/>
              </w:rPr>
            </w:pPr>
            <w:r w:rsidRPr="00D35090">
              <w:rPr>
                <w:sz w:val="20"/>
              </w:rPr>
              <w:fldChar w:fldCharType="begin">
                <w:ffData>
                  <w:name w:val="Check617"/>
                  <w:enabled/>
                  <w:calcOnExit w:val="0"/>
                  <w:checkBox>
                    <w:sizeAuto/>
                    <w:default w:val="0"/>
                  </w:checkBox>
                </w:ffData>
              </w:fldChar>
            </w:r>
            <w:bookmarkStart w:id="279" w:name="Check617"/>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279"/>
            <w:r w:rsidRPr="00D35090">
              <w:rPr>
                <w:sz w:val="20"/>
              </w:rPr>
              <w:t> Policía</w:t>
            </w:r>
          </w:p>
          <w:p w14:paraId="285C6F33" w14:textId="2E451F4B" w:rsidR="00330543" w:rsidRPr="00D35090" w:rsidRDefault="00330543" w:rsidP="00E3609C">
            <w:pPr>
              <w:pStyle w:val="PBParagraph"/>
              <w:numPr>
                <w:ilvl w:val="0"/>
                <w:numId w:val="0"/>
              </w:numPr>
              <w:spacing w:before="60" w:after="60"/>
              <w:ind w:left="567" w:hanging="567"/>
              <w:rPr>
                <w:sz w:val="20"/>
                <w:szCs w:val="20"/>
              </w:rPr>
            </w:pPr>
            <w:r w:rsidRPr="00D35090">
              <w:rPr>
                <w:sz w:val="20"/>
              </w:rPr>
              <w:fldChar w:fldCharType="begin">
                <w:ffData>
                  <w:name w:val="Check618"/>
                  <w:enabled/>
                  <w:calcOnExit w:val="0"/>
                  <w:checkBox>
                    <w:sizeAuto/>
                    <w:default w:val="0"/>
                  </w:checkBox>
                </w:ffData>
              </w:fldChar>
            </w:r>
            <w:bookmarkStart w:id="280" w:name="Check618"/>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280"/>
            <w:r w:rsidRPr="00D35090">
              <w:rPr>
                <w:sz w:val="20"/>
              </w:rPr>
              <w:t> Ningún organismo en particular tiene la responsabilidad general</w:t>
            </w:r>
          </w:p>
          <w:p w14:paraId="40FD79F2" w14:textId="75816FCC" w:rsidR="00330543" w:rsidRPr="00D35090" w:rsidRDefault="00330543" w:rsidP="00E3609C">
            <w:pPr>
              <w:pStyle w:val="PBParagraph"/>
              <w:numPr>
                <w:ilvl w:val="0"/>
                <w:numId w:val="0"/>
              </w:numPr>
              <w:spacing w:before="60" w:after="60"/>
              <w:rPr>
                <w:sz w:val="20"/>
                <w:szCs w:val="20"/>
              </w:rPr>
            </w:pPr>
            <w:r w:rsidRPr="00D35090">
              <w:rPr>
                <w:sz w:val="20"/>
              </w:rPr>
              <w:fldChar w:fldCharType="begin">
                <w:ffData>
                  <w:name w:val="Check619"/>
                  <w:enabled/>
                  <w:calcOnExit w:val="0"/>
                  <w:checkBox>
                    <w:sizeAuto/>
                    <w:default w:val="0"/>
                  </w:checkBox>
                </w:ffData>
              </w:fldChar>
            </w:r>
            <w:bookmarkStart w:id="281" w:name="Check619"/>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281"/>
            <w:r w:rsidRPr="00D35090">
              <w:rPr>
                <w:sz w:val="20"/>
              </w:rPr>
              <w:t xml:space="preserve"> Otro (sírvase especificar): </w:t>
            </w:r>
            <w:r w:rsidRPr="00D35090">
              <w:rPr>
                <w:sz w:val="20"/>
              </w:rPr>
              <w:fldChar w:fldCharType="begin" w:fldLock="1">
                <w:ffData>
                  <w:name w:val="Text260"/>
                  <w:enabled/>
                  <w:calcOnExit w:val="0"/>
                  <w:textInput/>
                </w:ffData>
              </w:fldChar>
            </w:r>
            <w:bookmarkStart w:id="282" w:name="Text260"/>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282"/>
          </w:p>
        </w:tc>
      </w:tr>
      <w:tr w:rsidR="005D64BC" w:rsidRPr="00D35090" w14:paraId="622CDAE3" w14:textId="77777777">
        <w:tc>
          <w:tcPr>
            <w:tcW w:w="9923" w:type="dxa"/>
            <w:gridSpan w:val="2"/>
          </w:tcPr>
          <w:p w14:paraId="6F45C1E8" w14:textId="7C021625" w:rsidR="005D64BC" w:rsidRPr="00D35090" w:rsidRDefault="007D0F8A" w:rsidP="00E3609C">
            <w:pPr>
              <w:pStyle w:val="PBParagraph"/>
              <w:numPr>
                <w:ilvl w:val="0"/>
                <w:numId w:val="0"/>
              </w:numPr>
              <w:spacing w:before="60" w:after="60"/>
              <w:ind w:left="567" w:hanging="567"/>
              <w:rPr>
                <w:sz w:val="20"/>
                <w:szCs w:val="20"/>
              </w:rPr>
            </w:pPr>
            <w:r w:rsidRPr="00D35090">
              <w:rPr>
                <w:b/>
                <w:sz w:val="20"/>
              </w:rPr>
              <w:t>Última actualización: [INSERTAR FECHA]</w:t>
            </w:r>
          </w:p>
        </w:tc>
      </w:tr>
    </w:tbl>
    <w:p w14:paraId="6438FE3E" w14:textId="499BBBBC" w:rsidR="00C717CE" w:rsidRPr="00D35090" w:rsidRDefault="00C717CE" w:rsidP="00F20A5C">
      <w:pPr>
        <w:pStyle w:val="Heading1"/>
        <w:ind w:left="709" w:hanging="425"/>
      </w:pPr>
      <w:bookmarkStart w:id="283" w:name="_Toc225333654"/>
      <w:r w:rsidRPr="00D35090">
        <w:t>Cooperación (arts. 29 a 39 y 42):</w:t>
      </w:r>
      <w:bookmarkEnd w:id="283"/>
    </w:p>
    <w:p w14:paraId="0DE01793" w14:textId="77777777" w:rsidR="00C717CE" w:rsidRPr="00D35090" w:rsidRDefault="00C717CE" w:rsidP="00161F47">
      <w:pPr>
        <w:pStyle w:val="Heading2"/>
        <w:numPr>
          <w:ilvl w:val="0"/>
          <w:numId w:val="86"/>
        </w:numPr>
        <w:ind w:left="709" w:hanging="709"/>
        <w:rPr>
          <w:color w:val="03295A" w:themeColor="accent4"/>
        </w:rPr>
      </w:pPr>
      <w:bookmarkStart w:id="284" w:name="_Toc135829670"/>
      <w:bookmarkStart w:id="285" w:name="_Toc136635844"/>
      <w:bookmarkStart w:id="286" w:name="_Toc136635919"/>
      <w:bookmarkStart w:id="287" w:name="_Toc225333655"/>
      <w:bookmarkEnd w:id="284"/>
      <w:bookmarkEnd w:id="285"/>
      <w:bookmarkEnd w:id="286"/>
      <w:r w:rsidRPr="00D35090">
        <w:t>Información general</w:t>
      </w:r>
      <w:bookmarkEnd w:id="287"/>
    </w:p>
    <w:tbl>
      <w:tblPr>
        <w:tblStyle w:val="TableGrid"/>
        <w:tblW w:w="9923" w:type="dxa"/>
        <w:tblInd w:w="-5" w:type="dxa"/>
        <w:tblLook w:val="04A0" w:firstRow="1" w:lastRow="0" w:firstColumn="1" w:lastColumn="0" w:noHBand="0" w:noVBand="1"/>
      </w:tblPr>
      <w:tblGrid>
        <w:gridCol w:w="4275"/>
        <w:gridCol w:w="5648"/>
      </w:tblGrid>
      <w:tr w:rsidR="00330543" w:rsidRPr="00D35090" w14:paraId="4EFF0D2A" w14:textId="77777777" w:rsidTr="001368A9">
        <w:tc>
          <w:tcPr>
            <w:tcW w:w="4275" w:type="dxa"/>
          </w:tcPr>
          <w:p w14:paraId="76431233" w14:textId="5209F6EB" w:rsidR="005A00B7" w:rsidRPr="00D35090" w:rsidRDefault="00330543" w:rsidP="00F542BF">
            <w:pPr>
              <w:pStyle w:val="PBParagraph"/>
              <w:numPr>
                <w:ilvl w:val="1"/>
                <w:numId w:val="44"/>
              </w:numPr>
              <w:spacing w:before="60" w:after="60"/>
              <w:rPr>
                <w:sz w:val="20"/>
                <w:szCs w:val="20"/>
              </w:rPr>
            </w:pPr>
            <w:r w:rsidRPr="00D35090">
              <w:rPr>
                <w:sz w:val="20"/>
              </w:rPr>
              <w:t>¿La Autoridad Central utiliza un formulario estándar para las solicitudes previstas en el Convenio?</w:t>
            </w:r>
          </w:p>
        </w:tc>
        <w:tc>
          <w:tcPr>
            <w:tcW w:w="5648" w:type="dxa"/>
          </w:tcPr>
          <w:p w14:paraId="67B040F2" w14:textId="7770A920" w:rsidR="00D11BC7" w:rsidRPr="00D35090" w:rsidRDefault="00D11BC7" w:rsidP="00E3609C">
            <w:pPr>
              <w:pStyle w:val="PBParagraph"/>
              <w:numPr>
                <w:ilvl w:val="0"/>
                <w:numId w:val="0"/>
              </w:numPr>
              <w:spacing w:before="60" w:after="60"/>
              <w:ind w:left="298" w:hanging="298"/>
              <w:rPr>
                <w:sz w:val="20"/>
                <w:szCs w:val="20"/>
              </w:rPr>
            </w:pPr>
            <w:r w:rsidRPr="00D35090">
              <w:rPr>
                <w:sz w:val="20"/>
              </w:rPr>
              <w:fldChar w:fldCharType="begin">
                <w:ffData>
                  <w:name w:val="Check720"/>
                  <w:enabled/>
                  <w:calcOnExit w:val="0"/>
                  <w:checkBox>
                    <w:sizeAuto/>
                    <w:default w:val="0"/>
                  </w:checkBox>
                </w:ffData>
              </w:fldChar>
            </w:r>
            <w:bookmarkStart w:id="288" w:name="Check720"/>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288"/>
            <w:r w:rsidRPr="00D35090">
              <w:rPr>
                <w:sz w:val="20"/>
              </w:rPr>
              <w:t> Sí (indique un enlace al formulario o adjunte una copia):</w:t>
            </w:r>
            <w:r w:rsidRPr="00D35090">
              <w:t xml:space="preserve"> </w:t>
            </w:r>
            <w:r w:rsidR="00041234" w:rsidRPr="00D35090">
              <w:rPr>
                <w:sz w:val="20"/>
              </w:rPr>
              <w:fldChar w:fldCharType="begin" w:fldLock="1">
                <w:ffData>
                  <w:name w:val="Text307"/>
                  <w:enabled/>
                  <w:calcOnExit w:val="0"/>
                  <w:textInput/>
                </w:ffData>
              </w:fldChar>
            </w:r>
            <w:bookmarkStart w:id="289" w:name="Text307"/>
            <w:r w:rsidR="00041234" w:rsidRPr="00D35090">
              <w:rPr>
                <w:sz w:val="20"/>
              </w:rPr>
              <w:instrText xml:space="preserve"> FORMTEXT </w:instrText>
            </w:r>
            <w:r w:rsidR="00041234" w:rsidRPr="00D35090">
              <w:rPr>
                <w:sz w:val="20"/>
              </w:rPr>
            </w:r>
            <w:r w:rsidR="00041234" w:rsidRPr="00D35090">
              <w:rPr>
                <w:sz w:val="20"/>
              </w:rPr>
              <w:fldChar w:fldCharType="separate"/>
            </w:r>
            <w:r w:rsidRPr="00D35090">
              <w:rPr>
                <w:sz w:val="20"/>
              </w:rPr>
              <w:t>     </w:t>
            </w:r>
            <w:r w:rsidR="00041234" w:rsidRPr="00D35090">
              <w:rPr>
                <w:sz w:val="20"/>
              </w:rPr>
              <w:fldChar w:fldCharType="end"/>
            </w:r>
            <w:bookmarkEnd w:id="289"/>
          </w:p>
          <w:p w14:paraId="061E2F09" w14:textId="3C7164EB" w:rsidR="00330543" w:rsidRPr="00D35090" w:rsidRDefault="00041234" w:rsidP="00E3609C">
            <w:pPr>
              <w:pStyle w:val="PBParagraph"/>
              <w:numPr>
                <w:ilvl w:val="0"/>
                <w:numId w:val="0"/>
              </w:numPr>
              <w:spacing w:before="60" w:after="60"/>
              <w:ind w:left="567" w:hanging="567"/>
              <w:rPr>
                <w:sz w:val="20"/>
                <w:szCs w:val="20"/>
              </w:rPr>
            </w:pPr>
            <w:r w:rsidRPr="00D35090">
              <w:rPr>
                <w:sz w:val="20"/>
              </w:rPr>
              <w:fldChar w:fldCharType="begin">
                <w:ffData>
                  <w:name w:val="Check721"/>
                  <w:enabled/>
                  <w:calcOnExit w:val="0"/>
                  <w:checkBox>
                    <w:sizeAuto/>
                    <w:default w:val="0"/>
                  </w:checkBox>
                </w:ffData>
              </w:fldChar>
            </w:r>
            <w:bookmarkStart w:id="290" w:name="Check721"/>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290"/>
            <w:r w:rsidRPr="00D35090">
              <w:rPr>
                <w:sz w:val="20"/>
              </w:rPr>
              <w:t xml:space="preserve"> No </w:t>
            </w:r>
          </w:p>
        </w:tc>
      </w:tr>
      <w:tr w:rsidR="00330543" w:rsidRPr="00D35090" w14:paraId="4A9DCC08" w14:textId="77777777" w:rsidTr="001368A9">
        <w:tc>
          <w:tcPr>
            <w:tcW w:w="4275" w:type="dxa"/>
          </w:tcPr>
          <w:p w14:paraId="11A61ADB" w14:textId="03FCC818" w:rsidR="005A00B7" w:rsidRPr="00D35090" w:rsidRDefault="00330543" w:rsidP="00F542BF">
            <w:pPr>
              <w:pStyle w:val="PBParagraph"/>
              <w:numPr>
                <w:ilvl w:val="1"/>
                <w:numId w:val="44"/>
              </w:numPr>
              <w:spacing w:before="60" w:after="60"/>
              <w:rPr>
                <w:sz w:val="20"/>
                <w:szCs w:val="20"/>
              </w:rPr>
            </w:pPr>
            <w:r w:rsidRPr="00D35090">
              <w:rPr>
                <w:sz w:val="20"/>
              </w:rPr>
              <w:t>¿Qué autoridad, entidad o departamento del gobierno es responsable de elaborar informes sobre la situación del niño?</w:t>
            </w:r>
          </w:p>
          <w:p w14:paraId="1E75600C" w14:textId="20916B67" w:rsidR="00330543" w:rsidRPr="00D35090" w:rsidRDefault="00330543" w:rsidP="00E3609C">
            <w:pPr>
              <w:pStyle w:val="PBParagraph"/>
              <w:numPr>
                <w:ilvl w:val="0"/>
                <w:numId w:val="0"/>
              </w:numPr>
              <w:spacing w:before="60" w:after="60"/>
              <w:ind w:left="567"/>
              <w:rPr>
                <w:sz w:val="20"/>
                <w:szCs w:val="20"/>
              </w:rPr>
            </w:pPr>
            <w:r w:rsidRPr="00D35090">
              <w:rPr>
                <w:sz w:val="20"/>
              </w:rPr>
              <w:t xml:space="preserve">Artículo 32 del Convenio de 1996 </w:t>
            </w:r>
          </w:p>
        </w:tc>
        <w:tc>
          <w:tcPr>
            <w:tcW w:w="5648" w:type="dxa"/>
          </w:tcPr>
          <w:p w14:paraId="17F26F20" w14:textId="2B382119" w:rsidR="00330543" w:rsidRPr="00D35090" w:rsidRDefault="00330543" w:rsidP="004C7A48">
            <w:pPr>
              <w:pStyle w:val="Heading1"/>
              <w:numPr>
                <w:ilvl w:val="0"/>
                <w:numId w:val="0"/>
              </w:numPr>
              <w:spacing w:before="60" w:after="60"/>
              <w:jc w:val="both"/>
              <w:rPr>
                <w:rFonts w:asciiTheme="minorHAnsi" w:hAnsiTheme="minorHAnsi"/>
                <w:sz w:val="20"/>
                <w:szCs w:val="20"/>
              </w:rPr>
            </w:pPr>
            <w:r w:rsidRPr="00D35090">
              <w:rPr>
                <w:rFonts w:asciiTheme="minorHAnsi" w:hAnsiTheme="minorHAnsi"/>
                <w:sz w:val="20"/>
              </w:rPr>
              <w:fldChar w:fldCharType="begin" w:fldLock="1">
                <w:ffData>
                  <w:name w:val="Text264"/>
                  <w:enabled/>
                  <w:calcOnExit w:val="0"/>
                  <w:textInput/>
                </w:ffData>
              </w:fldChar>
            </w:r>
            <w:bookmarkStart w:id="291" w:name="Text264"/>
            <w:r w:rsidRPr="00D35090">
              <w:rPr>
                <w:rFonts w:asciiTheme="minorHAnsi" w:hAnsiTheme="minorHAnsi"/>
                <w:sz w:val="20"/>
              </w:rPr>
              <w:instrText xml:space="preserve"> FORMTEXT </w:instrText>
            </w:r>
            <w:r w:rsidRPr="00D35090">
              <w:rPr>
                <w:rFonts w:asciiTheme="minorHAnsi" w:hAnsiTheme="minorHAnsi"/>
                <w:sz w:val="20"/>
              </w:rPr>
            </w:r>
            <w:r w:rsidRPr="00D35090">
              <w:rPr>
                <w:rFonts w:asciiTheme="minorHAnsi" w:hAnsiTheme="minorHAnsi"/>
                <w:sz w:val="20"/>
              </w:rPr>
              <w:fldChar w:fldCharType="separate"/>
            </w:r>
            <w:bookmarkStart w:id="292" w:name="_Toc225333656"/>
            <w:bookmarkStart w:id="293" w:name="_Toc181014595"/>
            <w:bookmarkStart w:id="294" w:name="_Toc170310745"/>
            <w:bookmarkStart w:id="295" w:name="_Toc169265114"/>
            <w:bookmarkStart w:id="296" w:name="_Toc169096519"/>
            <w:bookmarkStart w:id="297" w:name="_Toc167973743"/>
            <w:bookmarkStart w:id="298" w:name="_Toc167954434"/>
            <w:bookmarkStart w:id="299" w:name="_Toc136635993"/>
            <w:bookmarkStart w:id="300" w:name="_Toc135829680"/>
            <w:bookmarkStart w:id="301" w:name="_Toc135824716"/>
            <w:bookmarkStart w:id="302" w:name="_Toc135822060"/>
            <w:bookmarkStart w:id="303" w:name="_Toc135822001"/>
            <w:bookmarkStart w:id="304" w:name="_Toc135811512"/>
            <w:bookmarkStart w:id="305" w:name="_Toc135774180"/>
            <w:bookmarkStart w:id="306" w:name="_Toc135774292"/>
            <w:bookmarkStart w:id="307" w:name="_Toc135749082"/>
            <w:bookmarkStart w:id="308" w:name="_Toc135697117"/>
            <w:bookmarkStart w:id="309" w:name="_Toc135696899"/>
            <w:bookmarkStart w:id="310" w:name="_Toc135695945"/>
            <w:bookmarkStart w:id="311" w:name="_Toc135694718"/>
            <w:bookmarkStart w:id="312" w:name="_Toc135670071"/>
            <w:bookmarkStart w:id="313" w:name="_Toc134525455"/>
            <w:bookmarkStart w:id="314" w:name="_Toc134526580"/>
            <w:bookmarkStart w:id="315" w:name="_Toc134527174"/>
            <w:bookmarkStart w:id="316" w:name="_Toc134527338"/>
            <w:bookmarkStart w:id="317" w:name="_Toc134527420"/>
            <w:bookmarkStart w:id="318" w:name="_Toc134527706"/>
            <w:bookmarkStart w:id="319" w:name="_Toc134527863"/>
            <w:bookmarkStart w:id="320" w:name="_Toc134527919"/>
            <w:bookmarkStart w:id="321" w:name="_Toc134528004"/>
            <w:bookmarkStart w:id="322" w:name="_Toc134528401"/>
            <w:bookmarkStart w:id="323" w:name="_Toc134528435"/>
            <w:bookmarkStart w:id="324" w:name="_Toc134528479"/>
            <w:bookmarkStart w:id="325" w:name="_Toc139130489"/>
            <w:bookmarkStart w:id="326" w:name="_Toc139130644"/>
            <w:bookmarkStart w:id="327" w:name="_Toc139130709"/>
            <w:bookmarkStart w:id="328" w:name="_Toc168322641"/>
            <w:bookmarkStart w:id="329" w:name="_Toc169078927"/>
            <w:bookmarkStart w:id="330" w:name="_Toc170384120"/>
            <w:r w:rsidRPr="00D35090">
              <w:rPr>
                <w:rFonts w:asciiTheme="minorHAnsi" w:hAnsiTheme="minorHAnsi"/>
                <w:sz w:val="20"/>
              </w:rPr>
              <w:t>     </w:t>
            </w:r>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r w:rsidRPr="00D35090">
              <w:rPr>
                <w:rFonts w:asciiTheme="minorHAnsi" w:hAnsiTheme="minorHAnsi"/>
                <w:sz w:val="20"/>
              </w:rPr>
              <w:fldChar w:fldCharType="end"/>
            </w:r>
            <w:bookmarkEnd w:id="291"/>
          </w:p>
        </w:tc>
      </w:tr>
      <w:tr w:rsidR="00330543" w:rsidRPr="00D35090" w14:paraId="571363CD" w14:textId="77777777" w:rsidTr="001368A9">
        <w:tc>
          <w:tcPr>
            <w:tcW w:w="4275" w:type="dxa"/>
          </w:tcPr>
          <w:p w14:paraId="7D2A9F9C" w14:textId="04F80E2C" w:rsidR="005A00B7" w:rsidRPr="00D35090" w:rsidRDefault="00330543" w:rsidP="00F542BF">
            <w:pPr>
              <w:pStyle w:val="PBParagraph"/>
              <w:numPr>
                <w:ilvl w:val="1"/>
                <w:numId w:val="44"/>
              </w:numPr>
              <w:spacing w:before="60" w:after="60"/>
              <w:rPr>
                <w:sz w:val="20"/>
                <w:szCs w:val="20"/>
              </w:rPr>
            </w:pPr>
            <w:r w:rsidRPr="00D35090">
              <w:rPr>
                <w:sz w:val="20"/>
              </w:rPr>
              <w:lastRenderedPageBreak/>
              <w:t xml:space="preserve">¿[Nombre de su Estado] ha declarado que las solicitudes de información para la protección del niño se comuniquen a sus autoridades únicamente a través de la Autoridad Central? </w:t>
            </w:r>
          </w:p>
          <w:p w14:paraId="6FAF45AE" w14:textId="4E1F53B5" w:rsidR="00330543" w:rsidRPr="00D35090" w:rsidRDefault="00330543" w:rsidP="00E3609C">
            <w:pPr>
              <w:pStyle w:val="PBParagraph"/>
              <w:numPr>
                <w:ilvl w:val="0"/>
                <w:numId w:val="0"/>
              </w:numPr>
              <w:spacing w:before="60" w:after="60"/>
              <w:ind w:left="567"/>
              <w:rPr>
                <w:sz w:val="20"/>
                <w:szCs w:val="20"/>
              </w:rPr>
            </w:pPr>
            <w:r w:rsidRPr="00D35090">
              <w:rPr>
                <w:sz w:val="20"/>
              </w:rPr>
              <w:t xml:space="preserve">Artículo 34(1) del Convenio de 1996 </w:t>
            </w:r>
          </w:p>
        </w:tc>
        <w:tc>
          <w:tcPr>
            <w:tcW w:w="5648" w:type="dxa"/>
          </w:tcPr>
          <w:p w14:paraId="32112709" w14:textId="1C0E95CA" w:rsidR="00330543" w:rsidRPr="00D35090" w:rsidRDefault="00330543" w:rsidP="004C7A48">
            <w:pPr>
              <w:pStyle w:val="Heading1"/>
              <w:numPr>
                <w:ilvl w:val="0"/>
                <w:numId w:val="0"/>
              </w:numPr>
              <w:spacing w:before="60" w:after="60"/>
              <w:jc w:val="both"/>
              <w:rPr>
                <w:rFonts w:asciiTheme="minorHAnsi" w:hAnsiTheme="minorHAnsi"/>
                <w:sz w:val="20"/>
                <w:szCs w:val="20"/>
              </w:rPr>
            </w:pPr>
            <w:r w:rsidRPr="00D35090">
              <w:rPr>
                <w:rFonts w:asciiTheme="minorHAnsi" w:hAnsiTheme="minorHAnsi"/>
                <w:sz w:val="20"/>
              </w:rPr>
              <w:fldChar w:fldCharType="begin" w:fldLock="1">
                <w:ffData>
                  <w:name w:val="Text265"/>
                  <w:enabled/>
                  <w:calcOnExit w:val="0"/>
                  <w:textInput/>
                </w:ffData>
              </w:fldChar>
            </w:r>
            <w:bookmarkStart w:id="331" w:name="Text265"/>
            <w:r w:rsidRPr="00D35090">
              <w:rPr>
                <w:rFonts w:asciiTheme="minorHAnsi" w:hAnsiTheme="minorHAnsi"/>
                <w:sz w:val="20"/>
              </w:rPr>
              <w:instrText xml:space="preserve"> FORMTEXT </w:instrText>
            </w:r>
            <w:r w:rsidRPr="00D35090">
              <w:rPr>
                <w:rFonts w:asciiTheme="minorHAnsi" w:hAnsiTheme="minorHAnsi"/>
                <w:sz w:val="20"/>
              </w:rPr>
            </w:r>
            <w:r w:rsidRPr="00D35090">
              <w:rPr>
                <w:rFonts w:asciiTheme="minorHAnsi" w:hAnsiTheme="minorHAnsi"/>
                <w:sz w:val="20"/>
              </w:rPr>
              <w:fldChar w:fldCharType="separate"/>
            </w:r>
            <w:bookmarkStart w:id="332" w:name="_Toc225333657"/>
            <w:bookmarkStart w:id="333" w:name="_Toc181014596"/>
            <w:bookmarkStart w:id="334" w:name="_Toc170310746"/>
            <w:bookmarkStart w:id="335" w:name="_Toc169265115"/>
            <w:bookmarkStart w:id="336" w:name="_Toc169096520"/>
            <w:bookmarkStart w:id="337" w:name="_Toc167973744"/>
            <w:bookmarkStart w:id="338" w:name="_Toc167954435"/>
            <w:bookmarkStart w:id="339" w:name="_Toc136635994"/>
            <w:bookmarkStart w:id="340" w:name="_Toc135829681"/>
            <w:bookmarkStart w:id="341" w:name="_Toc135824717"/>
            <w:bookmarkStart w:id="342" w:name="_Toc135822061"/>
            <w:bookmarkStart w:id="343" w:name="_Toc135822002"/>
            <w:bookmarkStart w:id="344" w:name="_Toc135811513"/>
            <w:bookmarkStart w:id="345" w:name="_Toc135774181"/>
            <w:bookmarkStart w:id="346" w:name="_Toc135774293"/>
            <w:bookmarkStart w:id="347" w:name="_Toc135749083"/>
            <w:bookmarkStart w:id="348" w:name="_Toc135697118"/>
            <w:bookmarkStart w:id="349" w:name="_Toc135696900"/>
            <w:bookmarkStart w:id="350" w:name="_Toc135695946"/>
            <w:bookmarkStart w:id="351" w:name="_Toc135694719"/>
            <w:bookmarkStart w:id="352" w:name="_Toc135670072"/>
            <w:bookmarkStart w:id="353" w:name="_Toc134525458"/>
            <w:bookmarkStart w:id="354" w:name="_Toc134526583"/>
            <w:bookmarkStart w:id="355" w:name="_Toc134527177"/>
            <w:bookmarkStart w:id="356" w:name="_Toc134527340"/>
            <w:bookmarkStart w:id="357" w:name="_Toc134527422"/>
            <w:bookmarkStart w:id="358" w:name="_Toc134527707"/>
            <w:bookmarkStart w:id="359" w:name="_Toc134527864"/>
            <w:bookmarkStart w:id="360" w:name="_Toc134527920"/>
            <w:bookmarkStart w:id="361" w:name="_Toc134528005"/>
            <w:bookmarkStart w:id="362" w:name="_Toc134528402"/>
            <w:bookmarkStart w:id="363" w:name="_Toc134528436"/>
            <w:bookmarkStart w:id="364" w:name="_Toc134528480"/>
            <w:bookmarkStart w:id="365" w:name="_Toc139130490"/>
            <w:bookmarkStart w:id="366" w:name="_Toc139130645"/>
            <w:bookmarkStart w:id="367" w:name="_Toc139130710"/>
            <w:bookmarkStart w:id="368" w:name="_Toc168322642"/>
            <w:bookmarkStart w:id="369" w:name="_Toc169078928"/>
            <w:bookmarkStart w:id="370" w:name="_Toc170384121"/>
            <w:r w:rsidRPr="00D35090">
              <w:rPr>
                <w:rFonts w:asciiTheme="minorHAnsi" w:hAnsiTheme="minorHAnsi"/>
                <w:sz w:val="20"/>
              </w:rPr>
              <w:t>     </w:t>
            </w:r>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r w:rsidRPr="00D35090">
              <w:rPr>
                <w:rFonts w:asciiTheme="minorHAnsi" w:hAnsiTheme="minorHAnsi"/>
                <w:sz w:val="20"/>
              </w:rPr>
              <w:fldChar w:fldCharType="end"/>
            </w:r>
            <w:bookmarkEnd w:id="331"/>
          </w:p>
        </w:tc>
      </w:tr>
      <w:tr w:rsidR="005D64BC" w:rsidRPr="00D35090" w14:paraId="0C66CC98" w14:textId="77777777">
        <w:tc>
          <w:tcPr>
            <w:tcW w:w="9923" w:type="dxa"/>
            <w:gridSpan w:val="2"/>
          </w:tcPr>
          <w:p w14:paraId="6D91C606" w14:textId="4C19511D" w:rsidR="005D64BC" w:rsidRPr="00D35090" w:rsidRDefault="00536E54" w:rsidP="00362D50">
            <w:pPr>
              <w:pStyle w:val="PBParagraph"/>
              <w:numPr>
                <w:ilvl w:val="0"/>
                <w:numId w:val="0"/>
              </w:numPr>
              <w:spacing w:before="60" w:after="60"/>
              <w:ind w:left="567" w:hanging="567"/>
              <w:rPr>
                <w:sz w:val="20"/>
                <w:szCs w:val="20"/>
              </w:rPr>
            </w:pPr>
            <w:r w:rsidRPr="00D35090">
              <w:rPr>
                <w:b/>
                <w:sz w:val="20"/>
              </w:rPr>
              <w:t>Última actualización: [INSERTAR FECHA]</w:t>
            </w:r>
          </w:p>
        </w:tc>
      </w:tr>
    </w:tbl>
    <w:p w14:paraId="23568462" w14:textId="77777777" w:rsidR="00C717CE" w:rsidRPr="00D35090" w:rsidRDefault="00C717CE" w:rsidP="00161F47">
      <w:pPr>
        <w:pStyle w:val="Heading2"/>
        <w:numPr>
          <w:ilvl w:val="0"/>
          <w:numId w:val="86"/>
        </w:numPr>
        <w:ind w:left="709" w:hanging="709"/>
      </w:pPr>
      <w:bookmarkStart w:id="371" w:name="_Ref170142056"/>
      <w:bookmarkStart w:id="372" w:name="_Toc225333658"/>
      <w:r w:rsidRPr="00D35090">
        <w:t>Colocación y acogimiento en el extranjero (art. 33)</w:t>
      </w:r>
      <w:bookmarkEnd w:id="371"/>
      <w:bookmarkEnd w:id="372"/>
      <w:r w:rsidRPr="00D35090">
        <w:t xml:space="preserve"> </w:t>
      </w:r>
    </w:p>
    <w:tbl>
      <w:tblPr>
        <w:tblStyle w:val="TableGrid"/>
        <w:tblW w:w="9923" w:type="dxa"/>
        <w:tblInd w:w="-5" w:type="dxa"/>
        <w:tblLook w:val="04A0" w:firstRow="1" w:lastRow="0" w:firstColumn="1" w:lastColumn="0" w:noHBand="0" w:noVBand="1"/>
      </w:tblPr>
      <w:tblGrid>
        <w:gridCol w:w="4275"/>
        <w:gridCol w:w="5648"/>
      </w:tblGrid>
      <w:tr w:rsidR="00936279" w:rsidRPr="00D35090" w14:paraId="200FC39E" w14:textId="77777777" w:rsidTr="0085140F">
        <w:tc>
          <w:tcPr>
            <w:tcW w:w="9923" w:type="dxa"/>
            <w:gridSpan w:val="2"/>
            <w:shd w:val="clear" w:color="auto" w:fill="E7E6E6" w:themeFill="background2"/>
          </w:tcPr>
          <w:p w14:paraId="22BF4D93" w14:textId="14859D08" w:rsidR="00936279" w:rsidRPr="00D35090" w:rsidRDefault="00936279" w:rsidP="00E3609C">
            <w:pPr>
              <w:pStyle w:val="PBParagraph"/>
              <w:numPr>
                <w:ilvl w:val="0"/>
                <w:numId w:val="0"/>
              </w:numPr>
              <w:spacing w:before="60" w:after="60"/>
              <w:ind w:left="284" w:hanging="284"/>
              <w:rPr>
                <w:b/>
                <w:bCs/>
                <w:i/>
                <w:iCs/>
                <w:sz w:val="20"/>
                <w:szCs w:val="20"/>
              </w:rPr>
            </w:pPr>
            <w:r w:rsidRPr="00D35090">
              <w:rPr>
                <w:b/>
                <w:bCs/>
                <w:i/>
                <w:iCs/>
                <w:color w:val="03295A" w:themeColor="accent4"/>
                <w:sz w:val="20"/>
                <w:szCs w:val="20"/>
                <w:lang w:val="es-ES"/>
              </w:rPr>
              <w:t>Véase la pregunta 4 más arriba para consultar los datos de contacto de la autoridad designada.</w:t>
            </w:r>
          </w:p>
        </w:tc>
      </w:tr>
      <w:tr w:rsidR="00330543" w:rsidRPr="00D35090" w14:paraId="77E3AEC6" w14:textId="77777777" w:rsidTr="001368A9">
        <w:tc>
          <w:tcPr>
            <w:tcW w:w="4275" w:type="dxa"/>
          </w:tcPr>
          <w:p w14:paraId="7197AB3D" w14:textId="1B5527A0" w:rsidR="00330543" w:rsidRPr="00D35090" w:rsidRDefault="00330543" w:rsidP="00F542BF">
            <w:pPr>
              <w:pStyle w:val="PBParagraph"/>
              <w:numPr>
                <w:ilvl w:val="1"/>
                <w:numId w:val="59"/>
              </w:numPr>
              <w:spacing w:before="60" w:after="60"/>
              <w:ind w:left="602"/>
              <w:rPr>
                <w:sz w:val="20"/>
                <w:szCs w:val="20"/>
              </w:rPr>
            </w:pPr>
            <w:r w:rsidRPr="00D35090">
              <w:rPr>
                <w:sz w:val="20"/>
              </w:rPr>
              <w:t>¿[Nombre de su Estado] dispone de procedimientos o protocolos para tratar el mecanismo de consulta establecido en el artículo 33 para la colocación de niños en el extranjero?</w:t>
            </w:r>
          </w:p>
        </w:tc>
        <w:tc>
          <w:tcPr>
            <w:tcW w:w="5648" w:type="dxa"/>
          </w:tcPr>
          <w:p w14:paraId="6C416408" w14:textId="6A989682" w:rsidR="00330543" w:rsidRPr="00D35090" w:rsidRDefault="00330543" w:rsidP="00E3609C">
            <w:pPr>
              <w:pStyle w:val="PBParagraph"/>
              <w:numPr>
                <w:ilvl w:val="0"/>
                <w:numId w:val="0"/>
              </w:numPr>
              <w:spacing w:before="60" w:after="60"/>
              <w:ind w:left="284" w:hanging="284"/>
              <w:rPr>
                <w:sz w:val="20"/>
                <w:szCs w:val="20"/>
              </w:rPr>
            </w:pPr>
            <w:r w:rsidRPr="00D35090">
              <w:rPr>
                <w:sz w:val="20"/>
              </w:rPr>
              <w:fldChar w:fldCharType="begin">
                <w:ffData>
                  <w:name w:val="Check620"/>
                  <w:enabled/>
                  <w:calcOnExit w:val="0"/>
                  <w:checkBox>
                    <w:sizeAuto/>
                    <w:default w:val="0"/>
                  </w:checkBox>
                </w:ffData>
              </w:fldChar>
            </w:r>
            <w:bookmarkStart w:id="373" w:name="Check620"/>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373"/>
            <w:r w:rsidRPr="00D35090">
              <w:rPr>
                <w:sz w:val="20"/>
              </w:rPr>
              <w:t> Sí (especifique e indique un enlace al formulario o adjunte una copia):</w:t>
            </w:r>
            <w:r w:rsidRPr="00D35090">
              <w:t xml:space="preserve"> </w:t>
            </w:r>
            <w:r w:rsidRPr="00D35090">
              <w:rPr>
                <w:sz w:val="20"/>
              </w:rPr>
              <w:fldChar w:fldCharType="begin" w:fldLock="1">
                <w:ffData>
                  <w:name w:val="Text267"/>
                  <w:enabled/>
                  <w:calcOnExit w:val="0"/>
                  <w:textInput/>
                </w:ffData>
              </w:fldChar>
            </w:r>
            <w:bookmarkStart w:id="374" w:name="Text267"/>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374"/>
          </w:p>
          <w:p w14:paraId="34074F82" w14:textId="7501AB3C" w:rsidR="00330543" w:rsidRPr="00D35090" w:rsidRDefault="00330543" w:rsidP="00E3609C">
            <w:pPr>
              <w:pStyle w:val="PBParagraph"/>
              <w:numPr>
                <w:ilvl w:val="0"/>
                <w:numId w:val="0"/>
              </w:numPr>
              <w:spacing w:before="60" w:after="60"/>
              <w:rPr>
                <w:sz w:val="20"/>
                <w:szCs w:val="20"/>
              </w:rPr>
            </w:pPr>
            <w:r w:rsidRPr="00D35090">
              <w:rPr>
                <w:sz w:val="20"/>
              </w:rPr>
              <w:fldChar w:fldCharType="begin">
                <w:ffData>
                  <w:name w:val="Check621"/>
                  <w:enabled/>
                  <w:calcOnExit w:val="0"/>
                  <w:checkBox>
                    <w:sizeAuto/>
                    <w:default w:val="0"/>
                  </w:checkBox>
                </w:ffData>
              </w:fldChar>
            </w:r>
            <w:bookmarkStart w:id="375" w:name="Check621"/>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375"/>
            <w:r w:rsidRPr="00D35090">
              <w:rPr>
                <w:sz w:val="20"/>
              </w:rPr>
              <w:t xml:space="preserve"> No </w:t>
            </w:r>
          </w:p>
          <w:p w14:paraId="62913679" w14:textId="73CF0C26" w:rsidR="00330543" w:rsidRPr="00D35090" w:rsidRDefault="00330543" w:rsidP="00E3609C">
            <w:pPr>
              <w:pStyle w:val="PBParagraph"/>
              <w:numPr>
                <w:ilvl w:val="0"/>
                <w:numId w:val="0"/>
              </w:numPr>
              <w:spacing w:before="60" w:after="60"/>
              <w:rPr>
                <w:rFonts w:ascii="Franklin Gothic Book" w:hAnsi="Franklin Gothic Book" w:cs="Calibri"/>
                <w:color w:val="000000"/>
                <w:sz w:val="20"/>
                <w:szCs w:val="20"/>
                <w:lang w:val="en-US"/>
              </w:rPr>
            </w:pPr>
          </w:p>
        </w:tc>
      </w:tr>
      <w:tr w:rsidR="00345421" w:rsidRPr="00D35090" w14:paraId="7DBF0BF0" w14:textId="77777777" w:rsidTr="001368A9">
        <w:tc>
          <w:tcPr>
            <w:tcW w:w="4275" w:type="dxa"/>
          </w:tcPr>
          <w:p w14:paraId="42C1B34B" w14:textId="09147BEE" w:rsidR="00345421" w:rsidRPr="00D35090" w:rsidRDefault="00345421" w:rsidP="00345421">
            <w:pPr>
              <w:pStyle w:val="PBParagraph"/>
              <w:numPr>
                <w:ilvl w:val="1"/>
                <w:numId w:val="59"/>
              </w:numPr>
              <w:spacing w:before="60" w:after="60"/>
              <w:ind w:left="602"/>
              <w:rPr>
                <w:sz w:val="20"/>
                <w:szCs w:val="20"/>
              </w:rPr>
            </w:pPr>
            <w:r w:rsidRPr="00D35090">
              <w:rPr>
                <w:sz w:val="20"/>
              </w:rPr>
              <w:t>En [nombre de su Estado], ¿se utiliza un formulario estándar para las solicitudes con arreglo al artículo 33?</w:t>
            </w:r>
          </w:p>
        </w:tc>
        <w:tc>
          <w:tcPr>
            <w:tcW w:w="5648" w:type="dxa"/>
          </w:tcPr>
          <w:p w14:paraId="71E309DD" w14:textId="77777777" w:rsidR="00345421" w:rsidRPr="00D35090" w:rsidRDefault="00345421" w:rsidP="00345421">
            <w:pPr>
              <w:pStyle w:val="PBParagraph"/>
              <w:numPr>
                <w:ilvl w:val="0"/>
                <w:numId w:val="0"/>
              </w:numPr>
              <w:spacing w:before="60" w:after="60"/>
              <w:ind w:left="284" w:hanging="284"/>
              <w:rPr>
                <w:sz w:val="20"/>
                <w:szCs w:val="20"/>
              </w:rPr>
            </w:pPr>
            <w:r w:rsidRPr="00D35090">
              <w:rPr>
                <w:sz w:val="20"/>
              </w:rPr>
              <w:fldChar w:fldCharType="begin">
                <w:ffData>
                  <w:name w:val="Check622"/>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Sí</w:t>
            </w:r>
            <w:r w:rsidRPr="00D35090">
              <w:t xml:space="preserve"> </w:t>
            </w:r>
            <w:r w:rsidRPr="00D35090">
              <w:rPr>
                <w:sz w:val="20"/>
              </w:rPr>
              <w:t>(especifique e indique un enlace al formulario o adjunte una copia):</w:t>
            </w:r>
            <w:r w:rsidRPr="00D35090">
              <w:t xml:space="preserve">  </w:t>
            </w:r>
            <w:r w:rsidRPr="00D35090">
              <w:rPr>
                <w:sz w:val="20"/>
              </w:rPr>
              <w:fldChar w:fldCharType="begin" w:fldLock="1">
                <w:ffData>
                  <w:name w:val="Text268"/>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r w:rsidRPr="00D35090">
              <w:rPr>
                <w:sz w:val="20"/>
              </w:rPr>
              <w:t xml:space="preserve"> </w:t>
            </w:r>
          </w:p>
          <w:p w14:paraId="1C08194B" w14:textId="2DFE4A2A" w:rsidR="00345421" w:rsidRPr="00D35090" w:rsidRDefault="00345421" w:rsidP="00345421">
            <w:pPr>
              <w:pStyle w:val="PBParagraph"/>
              <w:numPr>
                <w:ilvl w:val="0"/>
                <w:numId w:val="0"/>
              </w:numPr>
              <w:spacing w:before="60" w:after="60"/>
              <w:ind w:left="284" w:hanging="284"/>
              <w:rPr>
                <w:sz w:val="20"/>
                <w:szCs w:val="20"/>
              </w:rPr>
            </w:pPr>
            <w:r w:rsidRPr="00D35090">
              <w:rPr>
                <w:sz w:val="20"/>
              </w:rPr>
              <w:fldChar w:fldCharType="begin">
                <w:ffData>
                  <w:name w:val="Check624"/>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No</w:t>
            </w:r>
          </w:p>
        </w:tc>
      </w:tr>
      <w:tr w:rsidR="00345421" w:rsidRPr="00D35090" w14:paraId="59C106C5" w14:textId="77777777" w:rsidTr="001368A9">
        <w:tc>
          <w:tcPr>
            <w:tcW w:w="4275" w:type="dxa"/>
          </w:tcPr>
          <w:p w14:paraId="109EDEB5" w14:textId="6E4B10A2" w:rsidR="00345421" w:rsidRPr="00D35090" w:rsidRDefault="00345421" w:rsidP="00345421">
            <w:pPr>
              <w:pStyle w:val="PBParagraph"/>
              <w:numPr>
                <w:ilvl w:val="1"/>
                <w:numId w:val="59"/>
              </w:numPr>
              <w:spacing w:before="60" w:after="60"/>
              <w:ind w:left="602"/>
              <w:rPr>
                <w:sz w:val="20"/>
                <w:szCs w:val="20"/>
              </w:rPr>
            </w:pPr>
            <w:r w:rsidRPr="00D35090">
              <w:rPr>
                <w:sz w:val="20"/>
              </w:rPr>
              <w:t>Explique brevemente el procedimiento que sigue la Autoridad Central u otra autoridad competente de [nombre de su Estado] para organizar la colocación de un niño en el extranjero.</w:t>
            </w:r>
          </w:p>
        </w:tc>
        <w:tc>
          <w:tcPr>
            <w:tcW w:w="5648" w:type="dxa"/>
          </w:tcPr>
          <w:p w14:paraId="10E37FD1" w14:textId="6101D838" w:rsidR="00345421" w:rsidRPr="00D35090" w:rsidRDefault="00345421" w:rsidP="00345421">
            <w:pPr>
              <w:pStyle w:val="PBParagraph"/>
              <w:numPr>
                <w:ilvl w:val="0"/>
                <w:numId w:val="0"/>
              </w:numPr>
              <w:spacing w:before="60" w:after="60"/>
              <w:rPr>
                <w:sz w:val="20"/>
                <w:szCs w:val="20"/>
              </w:rPr>
            </w:pPr>
            <w:r w:rsidRPr="00D35090">
              <w:rPr>
                <w:sz w:val="20"/>
              </w:rPr>
              <w:t xml:space="preserve">Si la autoridad competente de [nombre de su Estado] contempla la colocación o acogimiento </w:t>
            </w:r>
            <w:r w:rsidRPr="00D35090">
              <w:rPr>
                <w:b/>
                <w:sz w:val="20"/>
              </w:rPr>
              <w:t>en otra Parte contratante</w:t>
            </w:r>
            <w:r w:rsidRPr="00D35090">
              <w:rPr>
                <w:sz w:val="20"/>
              </w:rPr>
              <w:t>:</w:t>
            </w:r>
          </w:p>
          <w:p w14:paraId="02AB2E66" w14:textId="77777777" w:rsidR="00345421" w:rsidRPr="00D35090" w:rsidRDefault="00345421" w:rsidP="00345421">
            <w:pPr>
              <w:pStyle w:val="PBParagraph"/>
              <w:numPr>
                <w:ilvl w:val="0"/>
                <w:numId w:val="0"/>
              </w:numPr>
              <w:spacing w:before="60" w:after="60"/>
              <w:rPr>
                <w:sz w:val="20"/>
                <w:szCs w:val="20"/>
              </w:rPr>
            </w:pPr>
            <w:r w:rsidRPr="00D35090">
              <w:rPr>
                <w:sz w:val="20"/>
              </w:rPr>
              <w:fldChar w:fldCharType="begin" w:fldLock="1">
                <w:ffData>
                  <w:name w:val="Text112"/>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7C1FBEBE" w14:textId="257AEC54" w:rsidR="00345421" w:rsidRPr="00D35090" w:rsidRDefault="00345421" w:rsidP="00345421">
            <w:pPr>
              <w:pStyle w:val="PBParagraph"/>
              <w:numPr>
                <w:ilvl w:val="0"/>
                <w:numId w:val="0"/>
              </w:numPr>
              <w:spacing w:before="60" w:after="60"/>
              <w:rPr>
                <w:sz w:val="20"/>
                <w:szCs w:val="20"/>
              </w:rPr>
            </w:pPr>
            <w:r w:rsidRPr="00D35090">
              <w:rPr>
                <w:sz w:val="20"/>
              </w:rPr>
              <w:t xml:space="preserve">Si se consulta a la autoridad competente de [nombre de su Estado] sobre una colocación o acogimiento </w:t>
            </w:r>
            <w:r w:rsidRPr="00D35090">
              <w:rPr>
                <w:b/>
                <w:sz w:val="20"/>
              </w:rPr>
              <w:t>en su Estado</w:t>
            </w:r>
            <w:r w:rsidRPr="00D35090">
              <w:rPr>
                <w:sz w:val="20"/>
              </w:rPr>
              <w:t xml:space="preserve">: </w:t>
            </w:r>
          </w:p>
          <w:p w14:paraId="39D27436" w14:textId="68E56800" w:rsidR="00345421" w:rsidRPr="00D35090" w:rsidRDefault="00345421" w:rsidP="00345421">
            <w:pPr>
              <w:pStyle w:val="PBParagraph"/>
              <w:numPr>
                <w:ilvl w:val="0"/>
                <w:numId w:val="0"/>
              </w:numPr>
              <w:spacing w:before="60" w:after="60"/>
              <w:rPr>
                <w:sz w:val="20"/>
                <w:szCs w:val="20"/>
              </w:rPr>
            </w:pPr>
            <w:r w:rsidRPr="00D35090">
              <w:rPr>
                <w:sz w:val="20"/>
              </w:rPr>
              <w:fldChar w:fldCharType="begin" w:fldLock="1">
                <w:ffData>
                  <w:name w:val="Text112"/>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tc>
      </w:tr>
      <w:tr w:rsidR="00345421" w:rsidRPr="00D35090" w14:paraId="348AB384" w14:textId="77777777" w:rsidTr="001368A9">
        <w:tc>
          <w:tcPr>
            <w:tcW w:w="4275" w:type="dxa"/>
          </w:tcPr>
          <w:p w14:paraId="705180C8" w14:textId="0C69F330" w:rsidR="00345421" w:rsidRPr="00D35090" w:rsidRDefault="00345421" w:rsidP="00345421">
            <w:pPr>
              <w:pStyle w:val="PBParagraph"/>
              <w:numPr>
                <w:ilvl w:val="1"/>
                <w:numId w:val="59"/>
              </w:numPr>
              <w:spacing w:before="60" w:after="60"/>
              <w:ind w:left="602"/>
              <w:rPr>
                <w:sz w:val="20"/>
                <w:szCs w:val="20"/>
              </w:rPr>
            </w:pPr>
            <w:r w:rsidRPr="00D35090">
              <w:rPr>
                <w:sz w:val="20"/>
              </w:rPr>
              <w:t>Indique qué otra autoridad de [nombre de su Estado] sería responsable, en colaboración con la autoridad designada en virtud del Convenio, de evaluar el interés superior del niño cuando se contemple una colocación o acogimiento en el extranjero.</w:t>
            </w:r>
          </w:p>
        </w:tc>
        <w:tc>
          <w:tcPr>
            <w:tcW w:w="5648" w:type="dxa"/>
          </w:tcPr>
          <w:p w14:paraId="01C66E86" w14:textId="09CEF342" w:rsidR="00345421" w:rsidRPr="00D35090" w:rsidRDefault="00345421" w:rsidP="00345421">
            <w:pPr>
              <w:pStyle w:val="PBParagraph"/>
              <w:numPr>
                <w:ilvl w:val="0"/>
                <w:numId w:val="0"/>
              </w:numPr>
              <w:spacing w:before="60" w:after="60"/>
              <w:rPr>
                <w:sz w:val="20"/>
                <w:szCs w:val="20"/>
              </w:rPr>
            </w:pPr>
            <w:r w:rsidRPr="00D35090">
              <w:rPr>
                <w:sz w:val="20"/>
              </w:rPr>
              <w:fldChar w:fldCharType="begin" w:fldLock="1">
                <w:ffData>
                  <w:name w:val="Text101"/>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tc>
      </w:tr>
      <w:tr w:rsidR="00345421" w:rsidRPr="00D35090" w14:paraId="34E9FB30" w14:textId="77777777" w:rsidTr="001368A9">
        <w:tc>
          <w:tcPr>
            <w:tcW w:w="4275" w:type="dxa"/>
          </w:tcPr>
          <w:p w14:paraId="7B569FDB" w14:textId="4B2A5BCA" w:rsidR="00345421" w:rsidRPr="00D35090" w:rsidRDefault="00A24DC2" w:rsidP="00345421">
            <w:pPr>
              <w:pStyle w:val="PBParagraph"/>
              <w:numPr>
                <w:ilvl w:val="1"/>
                <w:numId w:val="59"/>
              </w:numPr>
              <w:spacing w:before="60" w:after="60"/>
              <w:ind w:left="602"/>
              <w:rPr>
                <w:sz w:val="20"/>
                <w:szCs w:val="20"/>
              </w:rPr>
            </w:pPr>
            <w:r w:rsidRPr="00D35090">
              <w:rPr>
                <w:sz w:val="20"/>
              </w:rPr>
              <w:t xml:space="preserve">En [nombre de su Estado], </w:t>
            </w:r>
            <w:r w:rsidR="00345421" w:rsidRPr="00D35090">
              <w:rPr>
                <w:sz w:val="20"/>
              </w:rPr>
              <w:t>¿</w:t>
            </w:r>
            <w:r w:rsidRPr="00D35090">
              <w:rPr>
                <w:sz w:val="20"/>
              </w:rPr>
              <w:t>l</w:t>
            </w:r>
            <w:r w:rsidR="00345421" w:rsidRPr="00D35090">
              <w:rPr>
                <w:sz w:val="20"/>
              </w:rPr>
              <w:t>as solicitudes previstas en el artículo</w:t>
            </w:r>
            <w:r w:rsidRPr="00D35090">
              <w:rPr>
                <w:sz w:val="20"/>
              </w:rPr>
              <w:t> </w:t>
            </w:r>
            <w:r w:rsidR="00345421" w:rsidRPr="00D35090">
              <w:rPr>
                <w:sz w:val="20"/>
              </w:rPr>
              <w:t>33 tienen algún costo?</w:t>
            </w:r>
          </w:p>
        </w:tc>
        <w:tc>
          <w:tcPr>
            <w:tcW w:w="5648" w:type="dxa"/>
          </w:tcPr>
          <w:p w14:paraId="032637C6" w14:textId="52D7138B" w:rsidR="00345421" w:rsidRPr="00D35090" w:rsidRDefault="00345421" w:rsidP="00345421">
            <w:pPr>
              <w:pStyle w:val="PBParagraph"/>
              <w:numPr>
                <w:ilvl w:val="0"/>
                <w:numId w:val="0"/>
              </w:numPr>
              <w:spacing w:before="60" w:after="60"/>
              <w:rPr>
                <w:sz w:val="20"/>
                <w:szCs w:val="20"/>
              </w:rPr>
            </w:pPr>
            <w:r w:rsidRPr="00D35090">
              <w:rPr>
                <w:sz w:val="20"/>
              </w:rPr>
              <w:fldChar w:fldCharType="begin">
                <w:ffData>
                  <w:name w:val="Check623"/>
                  <w:enabled/>
                  <w:calcOnExit w:val="0"/>
                  <w:checkBox>
                    <w:sizeAuto/>
                    <w:default w:val="0"/>
                  </w:checkBox>
                </w:ffData>
              </w:fldChar>
            </w:r>
            <w:bookmarkStart w:id="376" w:name="Check623"/>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376"/>
            <w:r w:rsidRPr="00D35090">
              <w:rPr>
                <w:sz w:val="20"/>
              </w:rPr>
              <w:t xml:space="preserve"> Sí (especifique el tipo de costos y a quién se cobran): </w:t>
            </w:r>
            <w:r w:rsidRPr="00D35090">
              <w:rPr>
                <w:sz w:val="20"/>
              </w:rPr>
              <w:fldChar w:fldCharType="begin" w:fldLock="1">
                <w:ffData>
                  <w:name w:val="Text269"/>
                  <w:enabled/>
                  <w:calcOnExit w:val="0"/>
                  <w:textInput/>
                </w:ffData>
              </w:fldChar>
            </w:r>
            <w:bookmarkStart w:id="377" w:name="Text269"/>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377"/>
          </w:p>
          <w:p w14:paraId="453FA000" w14:textId="2A7214EC" w:rsidR="00345421" w:rsidRPr="00D35090" w:rsidRDefault="00345421" w:rsidP="00345421">
            <w:pPr>
              <w:pStyle w:val="PBParagraph"/>
              <w:numPr>
                <w:ilvl w:val="0"/>
                <w:numId w:val="0"/>
              </w:numPr>
              <w:spacing w:before="60" w:after="60"/>
              <w:rPr>
                <w:sz w:val="20"/>
                <w:szCs w:val="20"/>
              </w:rPr>
            </w:pPr>
            <w:r w:rsidRPr="00D35090">
              <w:rPr>
                <w:sz w:val="20"/>
              </w:rPr>
              <w:fldChar w:fldCharType="begin">
                <w:ffData>
                  <w:name w:val="Check624"/>
                  <w:enabled/>
                  <w:calcOnExit w:val="0"/>
                  <w:checkBox>
                    <w:sizeAuto/>
                    <w:default w:val="0"/>
                  </w:checkBox>
                </w:ffData>
              </w:fldChar>
            </w:r>
            <w:bookmarkStart w:id="378" w:name="Check624"/>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378"/>
            <w:r w:rsidRPr="00D35090">
              <w:rPr>
                <w:sz w:val="20"/>
              </w:rPr>
              <w:t> No</w:t>
            </w:r>
          </w:p>
        </w:tc>
      </w:tr>
      <w:tr w:rsidR="00345421" w:rsidRPr="00D35090" w14:paraId="4EB69546" w14:textId="77777777">
        <w:tc>
          <w:tcPr>
            <w:tcW w:w="9923" w:type="dxa"/>
            <w:gridSpan w:val="2"/>
          </w:tcPr>
          <w:p w14:paraId="305BD992" w14:textId="1A21787F" w:rsidR="00345421" w:rsidRPr="00D35090" w:rsidRDefault="00345421" w:rsidP="00345421">
            <w:pPr>
              <w:pStyle w:val="PBParagraph"/>
              <w:numPr>
                <w:ilvl w:val="0"/>
                <w:numId w:val="0"/>
              </w:numPr>
              <w:spacing w:before="60" w:after="60"/>
              <w:ind w:left="567" w:hanging="567"/>
              <w:rPr>
                <w:sz w:val="20"/>
                <w:szCs w:val="20"/>
              </w:rPr>
            </w:pPr>
            <w:r w:rsidRPr="00D35090">
              <w:rPr>
                <w:b/>
                <w:sz w:val="20"/>
              </w:rPr>
              <w:t>Última actualización: [INSERTAR FECHA]</w:t>
            </w:r>
          </w:p>
        </w:tc>
      </w:tr>
    </w:tbl>
    <w:p w14:paraId="3EA6AE35" w14:textId="22166AA5" w:rsidR="00C717CE" w:rsidRPr="00D35090" w:rsidRDefault="00C717CE" w:rsidP="00161F47">
      <w:pPr>
        <w:pStyle w:val="Heading2"/>
        <w:numPr>
          <w:ilvl w:val="0"/>
          <w:numId w:val="86"/>
        </w:numPr>
        <w:ind w:left="709" w:hanging="709"/>
        <w:rPr>
          <w:color w:val="03295A" w:themeColor="accent4"/>
        </w:rPr>
      </w:pPr>
      <w:bookmarkStart w:id="379" w:name="_Toc225333659"/>
      <w:r w:rsidRPr="00D35090">
        <w:t>Localización del niño (art. 30)</w:t>
      </w:r>
      <w:bookmarkEnd w:id="379"/>
    </w:p>
    <w:tbl>
      <w:tblPr>
        <w:tblStyle w:val="TableGrid"/>
        <w:tblW w:w="9923" w:type="dxa"/>
        <w:tblInd w:w="-5" w:type="dxa"/>
        <w:tblLook w:val="04A0" w:firstRow="1" w:lastRow="0" w:firstColumn="1" w:lastColumn="0" w:noHBand="0" w:noVBand="1"/>
      </w:tblPr>
      <w:tblGrid>
        <w:gridCol w:w="4275"/>
        <w:gridCol w:w="5648"/>
      </w:tblGrid>
      <w:tr w:rsidR="00330543" w:rsidRPr="00D35090" w14:paraId="0E4D1C95" w14:textId="77777777" w:rsidTr="001368A9">
        <w:tc>
          <w:tcPr>
            <w:tcW w:w="4275" w:type="dxa"/>
          </w:tcPr>
          <w:p w14:paraId="67BC56D4" w14:textId="62792781" w:rsidR="00330543" w:rsidRPr="00D35090" w:rsidRDefault="00BE21AC" w:rsidP="00F542BF">
            <w:pPr>
              <w:pStyle w:val="PBParagraph"/>
              <w:numPr>
                <w:ilvl w:val="1"/>
                <w:numId w:val="72"/>
              </w:numPr>
              <w:spacing w:before="60" w:after="60"/>
              <w:ind w:left="602" w:hanging="567"/>
              <w:rPr>
                <w:sz w:val="20"/>
                <w:szCs w:val="20"/>
              </w:rPr>
            </w:pPr>
            <w:r w:rsidRPr="00D35090">
              <w:rPr>
                <w:sz w:val="20"/>
              </w:rPr>
              <w:t>¿Cómo presta asistencia la Autoridad Central de [nombre de su Estado], a petición de una autoridad competente de otra Parte contratante, para localizar al niño cuando hay indicios de que puede encontrarse en su territorio</w:t>
            </w:r>
            <w:r w:rsidR="00E77463" w:rsidRPr="00D35090">
              <w:rPr>
                <w:sz w:val="20"/>
              </w:rPr>
              <w:t xml:space="preserve"> de [nombre de su Estado]</w:t>
            </w:r>
            <w:r w:rsidRPr="00D35090">
              <w:rPr>
                <w:sz w:val="20"/>
              </w:rPr>
              <w:t xml:space="preserve"> y necesitar protección? </w:t>
            </w:r>
          </w:p>
          <w:p w14:paraId="3ED48018" w14:textId="1B72E654" w:rsidR="00330543" w:rsidRPr="00D35090" w:rsidRDefault="00330543" w:rsidP="00E3609C">
            <w:pPr>
              <w:pStyle w:val="PBParagraph"/>
              <w:numPr>
                <w:ilvl w:val="0"/>
                <w:numId w:val="0"/>
              </w:numPr>
              <w:spacing w:before="60" w:after="60"/>
              <w:ind w:left="602"/>
              <w:rPr>
                <w:sz w:val="20"/>
                <w:szCs w:val="20"/>
              </w:rPr>
            </w:pPr>
            <w:r w:rsidRPr="00D35090">
              <w:rPr>
                <w:sz w:val="20"/>
              </w:rPr>
              <w:t xml:space="preserve">Artículo 31(c) del Convenio de 1996 </w:t>
            </w:r>
          </w:p>
        </w:tc>
        <w:tc>
          <w:tcPr>
            <w:tcW w:w="5648" w:type="dxa"/>
          </w:tcPr>
          <w:p w14:paraId="7CB3B0E1" w14:textId="61579D0A" w:rsidR="00ED5195" w:rsidRPr="00D35090" w:rsidRDefault="00ED5195" w:rsidP="00E3609C">
            <w:pPr>
              <w:pStyle w:val="PBParagraph"/>
              <w:numPr>
                <w:ilvl w:val="0"/>
                <w:numId w:val="0"/>
              </w:numPr>
              <w:spacing w:before="60" w:after="60"/>
              <w:ind w:left="4"/>
              <w:rPr>
                <w:sz w:val="20"/>
                <w:szCs w:val="20"/>
              </w:rPr>
            </w:pPr>
            <w:r w:rsidRPr="00D35090">
              <w:rPr>
                <w:sz w:val="20"/>
              </w:rPr>
              <w:fldChar w:fldCharType="begin">
                <w:ffData>
                  <w:name w:val="Check206"/>
                  <w:enabled/>
                  <w:calcOnExit w:val="0"/>
                  <w:checkBox>
                    <w:sizeAuto/>
                    <w:default w:val="0"/>
                  </w:checkBox>
                </w:ffData>
              </w:fldChar>
            </w:r>
            <w:bookmarkStart w:id="380" w:name="Check206"/>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380"/>
            <w:r w:rsidRPr="00D35090">
              <w:rPr>
                <w:sz w:val="20"/>
              </w:rPr>
              <w:t xml:space="preserve"> La asistencia se presta directamente </w:t>
            </w:r>
          </w:p>
          <w:p w14:paraId="1495A240" w14:textId="1BCD61E0" w:rsidR="00ED5195" w:rsidRPr="00D35090" w:rsidRDefault="00011354" w:rsidP="00E3609C">
            <w:pPr>
              <w:pStyle w:val="PBParagraph"/>
              <w:numPr>
                <w:ilvl w:val="0"/>
                <w:numId w:val="0"/>
              </w:numPr>
              <w:spacing w:before="60" w:after="60"/>
              <w:ind w:left="298"/>
              <w:rPr>
                <w:sz w:val="20"/>
                <w:szCs w:val="20"/>
              </w:rPr>
            </w:pPr>
            <w:r w:rsidRPr="00D35090">
              <w:rPr>
                <w:sz w:val="20"/>
              </w:rPr>
              <w:t>E</w:t>
            </w:r>
            <w:r w:rsidR="00ED5195" w:rsidRPr="00D35090">
              <w:rPr>
                <w:sz w:val="20"/>
              </w:rPr>
              <w:t>xpli</w:t>
            </w:r>
            <w:r w:rsidRPr="00D35090">
              <w:rPr>
                <w:sz w:val="20"/>
              </w:rPr>
              <w:t>que</w:t>
            </w:r>
            <w:r w:rsidR="00ED5195" w:rsidRPr="00D35090">
              <w:rPr>
                <w:sz w:val="20"/>
              </w:rPr>
              <w:t xml:space="preserve"> el procedimiento: </w:t>
            </w:r>
            <w:r w:rsidR="00ED5195" w:rsidRPr="00D35090">
              <w:rPr>
                <w:sz w:val="20"/>
              </w:rPr>
              <w:fldChar w:fldCharType="begin" w:fldLock="1">
                <w:ffData>
                  <w:name w:val="Text98"/>
                  <w:enabled/>
                  <w:calcOnExit w:val="0"/>
                  <w:textInput/>
                </w:ffData>
              </w:fldChar>
            </w:r>
            <w:bookmarkStart w:id="381" w:name="Text98"/>
            <w:r w:rsidR="00ED5195" w:rsidRPr="00D35090">
              <w:rPr>
                <w:sz w:val="20"/>
              </w:rPr>
              <w:instrText xml:space="preserve"> FORMTEXT </w:instrText>
            </w:r>
            <w:r w:rsidR="00ED5195" w:rsidRPr="00D35090">
              <w:rPr>
                <w:sz w:val="20"/>
              </w:rPr>
            </w:r>
            <w:r w:rsidR="00ED5195" w:rsidRPr="00D35090">
              <w:rPr>
                <w:sz w:val="20"/>
              </w:rPr>
              <w:fldChar w:fldCharType="separate"/>
            </w:r>
            <w:r w:rsidR="00ED5195" w:rsidRPr="00D35090">
              <w:rPr>
                <w:sz w:val="20"/>
              </w:rPr>
              <w:t>     </w:t>
            </w:r>
            <w:r w:rsidR="00ED5195" w:rsidRPr="00D35090">
              <w:rPr>
                <w:sz w:val="20"/>
              </w:rPr>
              <w:fldChar w:fldCharType="end"/>
            </w:r>
            <w:bookmarkEnd w:id="381"/>
          </w:p>
          <w:p w14:paraId="4B7E2420" w14:textId="77777777" w:rsidR="00ED5195" w:rsidRPr="00D35090" w:rsidRDefault="00ED5195" w:rsidP="00E3609C">
            <w:pPr>
              <w:pStyle w:val="PBParagraph"/>
              <w:numPr>
                <w:ilvl w:val="0"/>
                <w:numId w:val="0"/>
              </w:numPr>
              <w:spacing w:before="60" w:after="60"/>
              <w:ind w:left="4"/>
              <w:rPr>
                <w:sz w:val="20"/>
                <w:szCs w:val="20"/>
              </w:rPr>
            </w:pPr>
            <w:r w:rsidRPr="00D35090">
              <w:rPr>
                <w:sz w:val="20"/>
              </w:rPr>
              <w:fldChar w:fldCharType="begin">
                <w:ffData>
                  <w:name w:val="Check207"/>
                  <w:enabled/>
                  <w:calcOnExit w:val="0"/>
                  <w:checkBox>
                    <w:sizeAuto/>
                    <w:default w:val="0"/>
                  </w:checkBox>
                </w:ffData>
              </w:fldChar>
            </w:r>
            <w:bookmarkStart w:id="382" w:name="Check207"/>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382"/>
            <w:r w:rsidRPr="00D35090">
              <w:rPr>
                <w:sz w:val="20"/>
              </w:rPr>
              <w:t xml:space="preserve"> La asistencia se presta a través de autoridades públicas </w:t>
            </w:r>
          </w:p>
          <w:p w14:paraId="413CC647" w14:textId="5B0A8B29" w:rsidR="00ED5195" w:rsidRPr="00D35090" w:rsidRDefault="00011354" w:rsidP="00E3609C">
            <w:pPr>
              <w:pStyle w:val="PBParagraph"/>
              <w:numPr>
                <w:ilvl w:val="0"/>
                <w:numId w:val="0"/>
              </w:numPr>
              <w:spacing w:before="60" w:after="60"/>
              <w:ind w:left="298"/>
              <w:rPr>
                <w:sz w:val="20"/>
                <w:szCs w:val="20"/>
              </w:rPr>
            </w:pPr>
            <w:r w:rsidRPr="00D35090">
              <w:rPr>
                <w:sz w:val="20"/>
              </w:rPr>
              <w:t xml:space="preserve">Explique </w:t>
            </w:r>
            <w:r w:rsidR="00ED5195" w:rsidRPr="00D35090">
              <w:rPr>
                <w:sz w:val="20"/>
              </w:rPr>
              <w:t xml:space="preserve">el procedimiento: </w:t>
            </w:r>
            <w:r w:rsidR="00ED5195" w:rsidRPr="00D35090">
              <w:rPr>
                <w:sz w:val="20"/>
              </w:rPr>
              <w:fldChar w:fldCharType="begin" w:fldLock="1">
                <w:ffData>
                  <w:name w:val="Text98"/>
                  <w:enabled/>
                  <w:calcOnExit w:val="0"/>
                  <w:textInput/>
                </w:ffData>
              </w:fldChar>
            </w:r>
            <w:r w:rsidR="00ED5195" w:rsidRPr="00D35090">
              <w:rPr>
                <w:sz w:val="20"/>
              </w:rPr>
              <w:instrText xml:space="preserve"> FORMTEXT </w:instrText>
            </w:r>
            <w:r w:rsidR="00ED5195" w:rsidRPr="00D35090">
              <w:rPr>
                <w:sz w:val="20"/>
              </w:rPr>
            </w:r>
            <w:r w:rsidR="00ED5195" w:rsidRPr="00D35090">
              <w:rPr>
                <w:sz w:val="20"/>
              </w:rPr>
              <w:fldChar w:fldCharType="separate"/>
            </w:r>
            <w:r w:rsidR="00ED5195" w:rsidRPr="00D35090">
              <w:rPr>
                <w:sz w:val="20"/>
              </w:rPr>
              <w:t>     </w:t>
            </w:r>
            <w:r w:rsidR="00ED5195" w:rsidRPr="00D35090">
              <w:rPr>
                <w:sz w:val="20"/>
              </w:rPr>
              <w:fldChar w:fldCharType="end"/>
            </w:r>
          </w:p>
          <w:p w14:paraId="538F65C9" w14:textId="7CE0701D" w:rsidR="00ED5195" w:rsidRPr="00D35090" w:rsidRDefault="00ED5195" w:rsidP="00E3609C">
            <w:pPr>
              <w:pStyle w:val="PBParagraph"/>
              <w:numPr>
                <w:ilvl w:val="0"/>
                <w:numId w:val="0"/>
              </w:numPr>
              <w:spacing w:before="60" w:after="60"/>
              <w:ind w:left="4"/>
              <w:rPr>
                <w:sz w:val="20"/>
                <w:szCs w:val="20"/>
              </w:rPr>
            </w:pPr>
            <w:r w:rsidRPr="00D35090">
              <w:rPr>
                <w:sz w:val="20"/>
              </w:rPr>
              <w:fldChar w:fldCharType="begin">
                <w:ffData>
                  <w:name w:val="Check208"/>
                  <w:enabled/>
                  <w:calcOnExit w:val="0"/>
                  <w:checkBox>
                    <w:sizeAuto/>
                    <w:default w:val="0"/>
                  </w:checkBox>
                </w:ffData>
              </w:fldChar>
            </w:r>
            <w:bookmarkStart w:id="383" w:name="Check208"/>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383"/>
            <w:r w:rsidRPr="00D35090">
              <w:rPr>
                <w:sz w:val="20"/>
              </w:rPr>
              <w:t xml:space="preserve"> La asistencia se presta a través de otros organismos </w:t>
            </w:r>
          </w:p>
          <w:p w14:paraId="52547D05" w14:textId="3F40C19C" w:rsidR="00330543" w:rsidRPr="00D35090" w:rsidRDefault="00ED5195" w:rsidP="00E3609C">
            <w:pPr>
              <w:pStyle w:val="PBParagraph"/>
              <w:numPr>
                <w:ilvl w:val="0"/>
                <w:numId w:val="0"/>
              </w:numPr>
              <w:spacing w:before="60" w:after="60"/>
              <w:ind w:left="298"/>
              <w:rPr>
                <w:sz w:val="20"/>
                <w:szCs w:val="20"/>
              </w:rPr>
            </w:pPr>
            <w:r w:rsidRPr="00D35090">
              <w:rPr>
                <w:sz w:val="20"/>
              </w:rPr>
              <w:t xml:space="preserve">Especifique el organismo y explique el procedimiento: </w:t>
            </w:r>
            <w:r w:rsidRPr="00D35090">
              <w:rPr>
                <w:sz w:val="20"/>
              </w:rPr>
              <w:fldChar w:fldCharType="begin" w:fldLock="1">
                <w:ffData>
                  <w:name w:val="Text99"/>
                  <w:enabled/>
                  <w:calcOnExit w:val="0"/>
                  <w:textInput/>
                </w:ffData>
              </w:fldChar>
            </w:r>
            <w:bookmarkStart w:id="384" w:name="Text99"/>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384"/>
            <w:r w:rsidRPr="00D35090">
              <w:rPr>
                <w:sz w:val="20"/>
              </w:rPr>
              <w:t xml:space="preserve">  </w:t>
            </w:r>
          </w:p>
        </w:tc>
      </w:tr>
      <w:tr w:rsidR="00330543" w:rsidRPr="00D35090" w14:paraId="6B19F9F7" w14:textId="77777777" w:rsidTr="001368A9">
        <w:tc>
          <w:tcPr>
            <w:tcW w:w="4275" w:type="dxa"/>
          </w:tcPr>
          <w:p w14:paraId="0F6E8C55" w14:textId="721C33B9" w:rsidR="00330543" w:rsidRPr="00D35090" w:rsidRDefault="00330543" w:rsidP="008919DD">
            <w:pPr>
              <w:pStyle w:val="PBParagraph"/>
              <w:numPr>
                <w:ilvl w:val="1"/>
                <w:numId w:val="72"/>
              </w:numPr>
              <w:spacing w:before="60" w:after="60"/>
              <w:ind w:left="602" w:hanging="567"/>
              <w:rPr>
                <w:i/>
                <w:sz w:val="20"/>
                <w:szCs w:val="20"/>
              </w:rPr>
            </w:pPr>
            <w:r w:rsidRPr="00D35090">
              <w:rPr>
                <w:sz w:val="20"/>
              </w:rPr>
              <w:t>¿Qué pruebas o información son necesarias para que las autoridades ayuden a localizar al niño?</w:t>
            </w:r>
          </w:p>
        </w:tc>
        <w:tc>
          <w:tcPr>
            <w:tcW w:w="5648" w:type="dxa"/>
          </w:tcPr>
          <w:p w14:paraId="2ACCCDB1" w14:textId="51ECCC88" w:rsidR="00330543" w:rsidRPr="00D35090" w:rsidRDefault="00330543" w:rsidP="00E3609C">
            <w:pPr>
              <w:pStyle w:val="PBParagraph"/>
              <w:numPr>
                <w:ilvl w:val="0"/>
                <w:numId w:val="0"/>
              </w:numPr>
              <w:spacing w:before="60" w:after="60"/>
              <w:ind w:left="284" w:hanging="284"/>
              <w:rPr>
                <w:sz w:val="20"/>
                <w:szCs w:val="20"/>
              </w:rPr>
            </w:pPr>
            <w:r w:rsidRPr="00D35090">
              <w:rPr>
                <w:sz w:val="20"/>
              </w:rPr>
              <w:fldChar w:fldCharType="begin">
                <w:ffData>
                  <w:name w:val="Check625"/>
                  <w:enabled/>
                  <w:calcOnExit w:val="0"/>
                  <w:checkBox>
                    <w:sizeAuto/>
                    <w:default w:val="0"/>
                  </w:checkBox>
                </w:ffData>
              </w:fldChar>
            </w:r>
            <w:bookmarkStart w:id="385" w:name="Check625"/>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385"/>
            <w:r w:rsidRPr="00D35090">
              <w:rPr>
                <w:sz w:val="20"/>
              </w:rPr>
              <w:t xml:space="preserve"> Prueba de que el niño ingresó </w:t>
            </w:r>
            <w:r w:rsidR="008C4471" w:rsidRPr="00D35090">
              <w:rPr>
                <w:sz w:val="20"/>
              </w:rPr>
              <w:t>en</w:t>
            </w:r>
            <w:r w:rsidRPr="00D35090">
              <w:rPr>
                <w:sz w:val="20"/>
              </w:rPr>
              <w:t xml:space="preserve"> su Estado (p. ej.: prueba de que abordó un avión con destino a su Estado)</w:t>
            </w:r>
          </w:p>
          <w:p w14:paraId="0DFBBE18" w14:textId="058A3125" w:rsidR="00330543" w:rsidRPr="00D35090" w:rsidRDefault="00330543" w:rsidP="00E3609C">
            <w:pPr>
              <w:pStyle w:val="PBParagraph"/>
              <w:numPr>
                <w:ilvl w:val="0"/>
                <w:numId w:val="0"/>
              </w:numPr>
              <w:spacing w:before="60" w:after="60"/>
              <w:ind w:left="284" w:hanging="284"/>
              <w:rPr>
                <w:sz w:val="20"/>
                <w:szCs w:val="20"/>
              </w:rPr>
            </w:pPr>
            <w:r w:rsidRPr="00D35090">
              <w:rPr>
                <w:sz w:val="20"/>
              </w:rPr>
              <w:fldChar w:fldCharType="begin">
                <w:ffData>
                  <w:name w:val="Check626"/>
                  <w:enabled/>
                  <w:calcOnExit w:val="0"/>
                  <w:checkBox>
                    <w:sizeAuto/>
                    <w:default w:val="0"/>
                  </w:checkBox>
                </w:ffData>
              </w:fldChar>
            </w:r>
            <w:bookmarkStart w:id="386" w:name="Check626"/>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386"/>
            <w:r w:rsidRPr="00D35090">
              <w:rPr>
                <w:sz w:val="20"/>
              </w:rPr>
              <w:t> Información aportada por el solicitante o la autoridad requirente acerca del motivo por el cual cree que el niño se encuentra en su Estado</w:t>
            </w:r>
          </w:p>
          <w:p w14:paraId="0DB85A71" w14:textId="10FBF03D" w:rsidR="00330543" w:rsidRPr="00D35090" w:rsidRDefault="00330543" w:rsidP="00E3609C">
            <w:pPr>
              <w:pStyle w:val="PBParagraph"/>
              <w:numPr>
                <w:ilvl w:val="0"/>
                <w:numId w:val="0"/>
              </w:numPr>
              <w:spacing w:before="60" w:after="60"/>
              <w:ind w:left="284" w:hanging="284"/>
              <w:rPr>
                <w:sz w:val="20"/>
                <w:szCs w:val="20"/>
              </w:rPr>
            </w:pPr>
            <w:r w:rsidRPr="00D35090">
              <w:rPr>
                <w:sz w:val="20"/>
              </w:rPr>
              <w:fldChar w:fldCharType="begin">
                <w:ffData>
                  <w:name w:val="Check627"/>
                  <w:enabled/>
                  <w:calcOnExit w:val="0"/>
                  <w:checkBox>
                    <w:sizeAuto/>
                    <w:default w:val="0"/>
                  </w:checkBox>
                </w:ffData>
              </w:fldChar>
            </w:r>
            <w:bookmarkStart w:id="387" w:name="Check627"/>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387"/>
            <w:r w:rsidRPr="00D35090">
              <w:rPr>
                <w:sz w:val="20"/>
              </w:rPr>
              <w:t> No se requiere información o prueba alguna; la búsqueda puede comenzar cuando se la solicita</w:t>
            </w:r>
          </w:p>
          <w:p w14:paraId="1F0A598B" w14:textId="046F7140" w:rsidR="00330543" w:rsidRPr="00D35090" w:rsidRDefault="00330543" w:rsidP="00E3609C">
            <w:pPr>
              <w:pStyle w:val="PBParagraph"/>
              <w:numPr>
                <w:ilvl w:val="0"/>
                <w:numId w:val="0"/>
              </w:numPr>
              <w:spacing w:before="60" w:after="60"/>
              <w:rPr>
                <w:sz w:val="20"/>
                <w:szCs w:val="20"/>
              </w:rPr>
            </w:pPr>
            <w:r w:rsidRPr="00D35090">
              <w:rPr>
                <w:sz w:val="20"/>
              </w:rPr>
              <w:fldChar w:fldCharType="begin">
                <w:ffData>
                  <w:name w:val="Check628"/>
                  <w:enabled/>
                  <w:calcOnExit w:val="0"/>
                  <w:checkBox>
                    <w:sizeAuto/>
                    <w:default w:val="0"/>
                  </w:checkBox>
                </w:ffData>
              </w:fldChar>
            </w:r>
            <w:bookmarkStart w:id="388" w:name="Check628"/>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388"/>
            <w:r w:rsidRPr="00D35090">
              <w:rPr>
                <w:sz w:val="20"/>
              </w:rPr>
              <w:t xml:space="preserve"> Otra (sírvase explicar): </w:t>
            </w:r>
            <w:r w:rsidRPr="00D35090">
              <w:rPr>
                <w:sz w:val="20"/>
              </w:rPr>
              <w:fldChar w:fldCharType="begin" w:fldLock="1">
                <w:ffData>
                  <w:name w:val="Text271"/>
                  <w:enabled/>
                  <w:calcOnExit w:val="0"/>
                  <w:textInput/>
                </w:ffData>
              </w:fldChar>
            </w:r>
            <w:bookmarkStart w:id="389" w:name="Text271"/>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389"/>
          </w:p>
        </w:tc>
      </w:tr>
      <w:tr w:rsidR="00330543" w:rsidRPr="00D35090" w14:paraId="62B5D898" w14:textId="77777777" w:rsidTr="001368A9">
        <w:tc>
          <w:tcPr>
            <w:tcW w:w="4275" w:type="dxa"/>
          </w:tcPr>
          <w:p w14:paraId="3831D48B" w14:textId="24104EDF" w:rsidR="00330543" w:rsidRPr="00D35090" w:rsidRDefault="00330543" w:rsidP="00F542BF">
            <w:pPr>
              <w:pStyle w:val="PBParagraph"/>
              <w:numPr>
                <w:ilvl w:val="1"/>
                <w:numId w:val="72"/>
              </w:numPr>
              <w:spacing w:before="60" w:after="60"/>
              <w:ind w:left="602" w:hanging="567"/>
              <w:rPr>
                <w:sz w:val="20"/>
                <w:szCs w:val="20"/>
              </w:rPr>
            </w:pPr>
            <w:r w:rsidRPr="00D35090">
              <w:rPr>
                <w:sz w:val="20"/>
              </w:rPr>
              <w:lastRenderedPageBreak/>
              <w:t xml:space="preserve">¿De qué recursos dispone [nombre de su Estado] para </w:t>
            </w:r>
            <w:r w:rsidR="001530A8" w:rsidRPr="00D35090">
              <w:rPr>
                <w:sz w:val="20"/>
              </w:rPr>
              <w:t>localizar</w:t>
            </w:r>
            <w:r w:rsidRPr="00D35090">
              <w:rPr>
                <w:sz w:val="20"/>
              </w:rPr>
              <w:t xml:space="preserve"> a un niño en su territorio?</w:t>
            </w:r>
          </w:p>
          <w:p w14:paraId="6BEC32CD" w14:textId="63B1434C" w:rsidR="00330543" w:rsidRPr="00D35090" w:rsidRDefault="00581D15" w:rsidP="00E3609C">
            <w:pPr>
              <w:pStyle w:val="PBParagraph"/>
              <w:numPr>
                <w:ilvl w:val="0"/>
                <w:numId w:val="0"/>
              </w:numPr>
              <w:spacing w:before="60" w:after="60"/>
              <w:ind w:left="602"/>
              <w:rPr>
                <w:i/>
                <w:sz w:val="20"/>
                <w:szCs w:val="20"/>
              </w:rPr>
            </w:pPr>
            <w:r w:rsidRPr="00D35090">
              <w:rPr>
                <w:i/>
                <w:sz w:val="18"/>
              </w:rPr>
              <w:t>Indique los cost</w:t>
            </w:r>
            <w:r w:rsidR="001530A8" w:rsidRPr="00D35090">
              <w:rPr>
                <w:i/>
                <w:sz w:val="18"/>
              </w:rPr>
              <w:t>o</w:t>
            </w:r>
            <w:r w:rsidRPr="00D35090">
              <w:rPr>
                <w:i/>
                <w:sz w:val="18"/>
              </w:rPr>
              <w:t>s asociados para el solicitante o cualquier otra información necesaria</w:t>
            </w:r>
          </w:p>
        </w:tc>
        <w:tc>
          <w:tcPr>
            <w:tcW w:w="5648" w:type="dxa"/>
          </w:tcPr>
          <w:p w14:paraId="1CFE5CF5" w14:textId="141DA3FE" w:rsidR="00330543" w:rsidRPr="00D35090" w:rsidRDefault="00330543" w:rsidP="00E3609C">
            <w:pPr>
              <w:pStyle w:val="PBParagraph"/>
              <w:numPr>
                <w:ilvl w:val="0"/>
                <w:numId w:val="0"/>
              </w:numPr>
              <w:spacing w:before="60" w:after="60"/>
              <w:ind w:left="284" w:hanging="284"/>
              <w:rPr>
                <w:sz w:val="20"/>
                <w:szCs w:val="20"/>
              </w:rPr>
            </w:pPr>
            <w:r w:rsidRPr="00D35090">
              <w:rPr>
                <w:sz w:val="20"/>
              </w:rPr>
              <w:fldChar w:fldCharType="begin">
                <w:ffData>
                  <w:name w:val="Check629"/>
                  <w:enabled/>
                  <w:calcOnExit w:val="0"/>
                  <w:checkBox>
                    <w:sizeAuto/>
                    <w:default w:val="0"/>
                  </w:checkBox>
                </w:ffData>
              </w:fldChar>
            </w:r>
            <w:bookmarkStart w:id="390" w:name="Check629"/>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390"/>
            <w:r w:rsidRPr="00D35090">
              <w:rPr>
                <w:sz w:val="20"/>
              </w:rPr>
              <w:t xml:space="preserve"> (1) Servicios privados de localización: </w:t>
            </w:r>
            <w:r w:rsidR="00581D15" w:rsidRPr="00D35090">
              <w:rPr>
                <w:sz w:val="20"/>
              </w:rPr>
              <w:fldChar w:fldCharType="begin" w:fldLock="1">
                <w:ffData>
                  <w:name w:val="Text272"/>
                  <w:enabled/>
                  <w:calcOnExit w:val="0"/>
                  <w:textInput/>
                </w:ffData>
              </w:fldChar>
            </w:r>
            <w:r w:rsidR="00581D15" w:rsidRPr="00D35090">
              <w:rPr>
                <w:sz w:val="20"/>
              </w:rPr>
              <w:instrText xml:space="preserve"> FORMTEXT </w:instrText>
            </w:r>
            <w:r w:rsidR="00581D15" w:rsidRPr="00D35090">
              <w:rPr>
                <w:sz w:val="20"/>
              </w:rPr>
            </w:r>
            <w:r w:rsidR="00581D15" w:rsidRPr="00D35090">
              <w:rPr>
                <w:sz w:val="20"/>
              </w:rPr>
              <w:fldChar w:fldCharType="separate"/>
            </w:r>
            <w:r w:rsidRPr="00D35090">
              <w:rPr>
                <w:sz w:val="20"/>
              </w:rPr>
              <w:t>     </w:t>
            </w:r>
            <w:r w:rsidR="00581D15" w:rsidRPr="00D35090">
              <w:rPr>
                <w:sz w:val="20"/>
              </w:rPr>
              <w:fldChar w:fldCharType="end"/>
            </w:r>
          </w:p>
          <w:p w14:paraId="6540F1FA" w14:textId="64D78492" w:rsidR="00330543" w:rsidRPr="00D35090" w:rsidRDefault="00330543" w:rsidP="00E3609C">
            <w:pPr>
              <w:pStyle w:val="PBParagraph"/>
              <w:numPr>
                <w:ilvl w:val="0"/>
                <w:numId w:val="0"/>
              </w:numPr>
              <w:spacing w:before="60" w:after="60"/>
              <w:ind w:left="284" w:hanging="284"/>
              <w:rPr>
                <w:sz w:val="20"/>
                <w:szCs w:val="20"/>
              </w:rPr>
            </w:pPr>
            <w:r w:rsidRPr="00D35090">
              <w:rPr>
                <w:sz w:val="20"/>
              </w:rPr>
              <w:fldChar w:fldCharType="begin">
                <w:ffData>
                  <w:name w:val="Check630"/>
                  <w:enabled/>
                  <w:calcOnExit w:val="0"/>
                  <w:checkBox>
                    <w:sizeAuto/>
                    <w:default w:val="0"/>
                  </w:checkBox>
                </w:ffData>
              </w:fldChar>
            </w:r>
            <w:bookmarkStart w:id="391" w:name="Check630"/>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391"/>
            <w:r w:rsidRPr="00D35090">
              <w:rPr>
                <w:sz w:val="20"/>
              </w:rPr>
              <w:t xml:space="preserve"> (2) Registro de la población: </w:t>
            </w:r>
            <w:r w:rsidR="00581D15" w:rsidRPr="00D35090">
              <w:rPr>
                <w:sz w:val="20"/>
              </w:rPr>
              <w:fldChar w:fldCharType="begin" w:fldLock="1">
                <w:ffData>
                  <w:name w:val="Text272"/>
                  <w:enabled/>
                  <w:calcOnExit w:val="0"/>
                  <w:textInput/>
                </w:ffData>
              </w:fldChar>
            </w:r>
            <w:r w:rsidR="00581D15" w:rsidRPr="00D35090">
              <w:rPr>
                <w:sz w:val="20"/>
              </w:rPr>
              <w:instrText xml:space="preserve"> FORMTEXT </w:instrText>
            </w:r>
            <w:r w:rsidR="00581D15" w:rsidRPr="00D35090">
              <w:rPr>
                <w:sz w:val="20"/>
              </w:rPr>
            </w:r>
            <w:r w:rsidR="00581D15" w:rsidRPr="00D35090">
              <w:rPr>
                <w:sz w:val="20"/>
              </w:rPr>
              <w:fldChar w:fldCharType="separate"/>
            </w:r>
            <w:r w:rsidRPr="00D35090">
              <w:rPr>
                <w:sz w:val="20"/>
              </w:rPr>
              <w:t>     </w:t>
            </w:r>
            <w:r w:rsidR="00581D15" w:rsidRPr="00D35090">
              <w:rPr>
                <w:sz w:val="20"/>
              </w:rPr>
              <w:fldChar w:fldCharType="end"/>
            </w:r>
          </w:p>
          <w:p w14:paraId="078FEEE6" w14:textId="528DF580" w:rsidR="00330543" w:rsidRPr="00D35090" w:rsidRDefault="00330543" w:rsidP="00E3609C">
            <w:pPr>
              <w:pStyle w:val="PBParagraph"/>
              <w:numPr>
                <w:ilvl w:val="0"/>
                <w:numId w:val="0"/>
              </w:numPr>
              <w:spacing w:before="60" w:after="60"/>
              <w:ind w:left="284" w:hanging="284"/>
              <w:rPr>
                <w:sz w:val="20"/>
                <w:szCs w:val="20"/>
              </w:rPr>
            </w:pPr>
            <w:r w:rsidRPr="00D35090">
              <w:rPr>
                <w:sz w:val="20"/>
              </w:rPr>
              <w:fldChar w:fldCharType="begin">
                <w:ffData>
                  <w:name w:val="Check631"/>
                  <w:enabled/>
                  <w:calcOnExit w:val="0"/>
                  <w:checkBox>
                    <w:sizeAuto/>
                    <w:default w:val="0"/>
                  </w:checkBox>
                </w:ffData>
              </w:fldChar>
            </w:r>
            <w:bookmarkStart w:id="392" w:name="Check631"/>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392"/>
            <w:r w:rsidRPr="00D35090">
              <w:rPr>
                <w:sz w:val="20"/>
              </w:rPr>
              <w:t xml:space="preserve"> (3) Registro de empleo: </w:t>
            </w:r>
            <w:r w:rsidR="00581D15" w:rsidRPr="00D35090">
              <w:rPr>
                <w:sz w:val="20"/>
              </w:rPr>
              <w:fldChar w:fldCharType="begin" w:fldLock="1">
                <w:ffData>
                  <w:name w:val="Text272"/>
                  <w:enabled/>
                  <w:calcOnExit w:val="0"/>
                  <w:textInput/>
                </w:ffData>
              </w:fldChar>
            </w:r>
            <w:r w:rsidR="00581D15" w:rsidRPr="00D35090">
              <w:rPr>
                <w:sz w:val="20"/>
              </w:rPr>
              <w:instrText xml:space="preserve"> FORMTEXT </w:instrText>
            </w:r>
            <w:r w:rsidR="00581D15" w:rsidRPr="00D35090">
              <w:rPr>
                <w:sz w:val="20"/>
              </w:rPr>
            </w:r>
            <w:r w:rsidR="00581D15" w:rsidRPr="00D35090">
              <w:rPr>
                <w:sz w:val="20"/>
              </w:rPr>
              <w:fldChar w:fldCharType="separate"/>
            </w:r>
            <w:r w:rsidRPr="00D35090">
              <w:rPr>
                <w:sz w:val="20"/>
              </w:rPr>
              <w:t>     </w:t>
            </w:r>
            <w:r w:rsidR="00581D15" w:rsidRPr="00D35090">
              <w:rPr>
                <w:sz w:val="20"/>
              </w:rPr>
              <w:fldChar w:fldCharType="end"/>
            </w:r>
          </w:p>
          <w:p w14:paraId="37CC9052" w14:textId="332511D2" w:rsidR="00330543" w:rsidRPr="00D35090" w:rsidRDefault="00330543" w:rsidP="00E3609C">
            <w:pPr>
              <w:pStyle w:val="PBParagraph"/>
              <w:numPr>
                <w:ilvl w:val="0"/>
                <w:numId w:val="0"/>
              </w:numPr>
              <w:spacing w:before="60" w:after="60"/>
              <w:ind w:left="284" w:hanging="284"/>
              <w:rPr>
                <w:sz w:val="20"/>
                <w:szCs w:val="20"/>
              </w:rPr>
            </w:pPr>
            <w:r w:rsidRPr="00D35090">
              <w:rPr>
                <w:sz w:val="20"/>
              </w:rPr>
              <w:fldChar w:fldCharType="begin">
                <w:ffData>
                  <w:name w:val="Check632"/>
                  <w:enabled/>
                  <w:calcOnExit w:val="0"/>
                  <w:checkBox>
                    <w:sizeAuto/>
                    <w:default w:val="0"/>
                  </w:checkBox>
                </w:ffData>
              </w:fldChar>
            </w:r>
            <w:bookmarkStart w:id="393" w:name="Check632"/>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393"/>
            <w:r w:rsidRPr="00D35090">
              <w:rPr>
                <w:sz w:val="20"/>
              </w:rPr>
              <w:t> (4)</w:t>
            </w:r>
            <w:r w:rsidR="001530A8" w:rsidRPr="00D35090">
              <w:rPr>
                <w:sz w:val="20"/>
              </w:rPr>
              <w:t xml:space="preserve"> </w:t>
            </w:r>
            <w:r w:rsidRPr="00D35090">
              <w:rPr>
                <w:sz w:val="20"/>
              </w:rPr>
              <w:t xml:space="preserve">Información en poder de otros organismos gubernamentales (p. ej.: inmigración, bienestar social): </w:t>
            </w:r>
            <w:r w:rsidR="00581D15" w:rsidRPr="00D35090">
              <w:rPr>
                <w:sz w:val="20"/>
              </w:rPr>
              <w:fldChar w:fldCharType="begin" w:fldLock="1">
                <w:ffData>
                  <w:name w:val="Text272"/>
                  <w:enabled/>
                  <w:calcOnExit w:val="0"/>
                  <w:textInput/>
                </w:ffData>
              </w:fldChar>
            </w:r>
            <w:r w:rsidR="00581D15" w:rsidRPr="00D35090">
              <w:rPr>
                <w:sz w:val="20"/>
              </w:rPr>
              <w:instrText xml:space="preserve"> FORMTEXT </w:instrText>
            </w:r>
            <w:r w:rsidR="00581D15" w:rsidRPr="00D35090">
              <w:rPr>
                <w:sz w:val="20"/>
              </w:rPr>
            </w:r>
            <w:r w:rsidR="00581D15" w:rsidRPr="00D35090">
              <w:rPr>
                <w:sz w:val="20"/>
              </w:rPr>
              <w:fldChar w:fldCharType="separate"/>
            </w:r>
            <w:r w:rsidRPr="00D35090">
              <w:rPr>
                <w:sz w:val="20"/>
              </w:rPr>
              <w:t>     </w:t>
            </w:r>
            <w:r w:rsidR="00581D15" w:rsidRPr="00D35090">
              <w:rPr>
                <w:sz w:val="20"/>
              </w:rPr>
              <w:fldChar w:fldCharType="end"/>
            </w:r>
          </w:p>
          <w:p w14:paraId="3DC97E6B" w14:textId="310E2BF0" w:rsidR="00330543" w:rsidRPr="00D35090" w:rsidRDefault="00330543" w:rsidP="00E3609C">
            <w:pPr>
              <w:pStyle w:val="PBParagraph"/>
              <w:numPr>
                <w:ilvl w:val="0"/>
                <w:numId w:val="0"/>
              </w:numPr>
              <w:spacing w:before="60" w:after="60"/>
              <w:ind w:left="284" w:hanging="284"/>
              <w:rPr>
                <w:sz w:val="20"/>
                <w:szCs w:val="20"/>
              </w:rPr>
            </w:pPr>
            <w:r w:rsidRPr="00D35090">
              <w:rPr>
                <w:sz w:val="20"/>
              </w:rPr>
              <w:fldChar w:fldCharType="begin">
                <w:ffData>
                  <w:name w:val="Check633"/>
                  <w:enabled/>
                  <w:calcOnExit w:val="0"/>
                  <w:checkBox>
                    <w:sizeAuto/>
                    <w:default w:val="0"/>
                  </w:checkBox>
                </w:ffData>
              </w:fldChar>
            </w:r>
            <w:bookmarkStart w:id="394" w:name="Check633"/>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394"/>
            <w:r w:rsidRPr="00D35090">
              <w:rPr>
                <w:sz w:val="20"/>
              </w:rPr>
              <w:t xml:space="preserve"> (5) Policía: </w:t>
            </w:r>
            <w:r w:rsidR="00581D15" w:rsidRPr="00D35090">
              <w:rPr>
                <w:sz w:val="20"/>
              </w:rPr>
              <w:fldChar w:fldCharType="begin" w:fldLock="1">
                <w:ffData>
                  <w:name w:val="Text272"/>
                  <w:enabled/>
                  <w:calcOnExit w:val="0"/>
                  <w:textInput/>
                </w:ffData>
              </w:fldChar>
            </w:r>
            <w:r w:rsidR="00581D15" w:rsidRPr="00D35090">
              <w:rPr>
                <w:sz w:val="20"/>
              </w:rPr>
              <w:instrText xml:space="preserve"> FORMTEXT </w:instrText>
            </w:r>
            <w:r w:rsidR="00581D15" w:rsidRPr="00D35090">
              <w:rPr>
                <w:sz w:val="20"/>
              </w:rPr>
            </w:r>
            <w:r w:rsidR="00581D15" w:rsidRPr="00D35090">
              <w:rPr>
                <w:sz w:val="20"/>
              </w:rPr>
              <w:fldChar w:fldCharType="separate"/>
            </w:r>
            <w:r w:rsidRPr="00D35090">
              <w:rPr>
                <w:sz w:val="20"/>
              </w:rPr>
              <w:t>     </w:t>
            </w:r>
            <w:r w:rsidR="00581D15" w:rsidRPr="00D35090">
              <w:rPr>
                <w:sz w:val="20"/>
              </w:rPr>
              <w:fldChar w:fldCharType="end"/>
            </w:r>
          </w:p>
          <w:p w14:paraId="7603A689" w14:textId="73DE93F1" w:rsidR="00330543" w:rsidRPr="00D35090" w:rsidRDefault="00330543" w:rsidP="00E3609C">
            <w:pPr>
              <w:pStyle w:val="PBParagraph"/>
              <w:numPr>
                <w:ilvl w:val="0"/>
                <w:numId w:val="0"/>
              </w:numPr>
              <w:spacing w:before="60" w:after="60"/>
              <w:ind w:left="284" w:hanging="284"/>
              <w:rPr>
                <w:sz w:val="20"/>
                <w:szCs w:val="20"/>
              </w:rPr>
            </w:pPr>
            <w:r w:rsidRPr="00D35090">
              <w:rPr>
                <w:sz w:val="20"/>
              </w:rPr>
              <w:fldChar w:fldCharType="begin">
                <w:ffData>
                  <w:name w:val="Check634"/>
                  <w:enabled/>
                  <w:calcOnExit w:val="0"/>
                  <w:checkBox>
                    <w:sizeAuto/>
                    <w:default w:val="0"/>
                  </w:checkBox>
                </w:ffData>
              </w:fldChar>
            </w:r>
            <w:bookmarkStart w:id="395" w:name="Check634"/>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395"/>
            <w:r w:rsidRPr="00D35090">
              <w:rPr>
                <w:sz w:val="20"/>
              </w:rPr>
              <w:t xml:space="preserve"> (6) INTERPOL: </w:t>
            </w:r>
            <w:r w:rsidR="00581D15" w:rsidRPr="00D35090">
              <w:rPr>
                <w:sz w:val="20"/>
              </w:rPr>
              <w:fldChar w:fldCharType="begin" w:fldLock="1">
                <w:ffData>
                  <w:name w:val="Text272"/>
                  <w:enabled/>
                  <w:calcOnExit w:val="0"/>
                  <w:textInput/>
                </w:ffData>
              </w:fldChar>
            </w:r>
            <w:r w:rsidR="00581D15" w:rsidRPr="00D35090">
              <w:rPr>
                <w:sz w:val="20"/>
              </w:rPr>
              <w:instrText xml:space="preserve"> FORMTEXT </w:instrText>
            </w:r>
            <w:r w:rsidR="00581D15" w:rsidRPr="00D35090">
              <w:rPr>
                <w:sz w:val="20"/>
              </w:rPr>
            </w:r>
            <w:r w:rsidR="00581D15" w:rsidRPr="00D35090">
              <w:rPr>
                <w:sz w:val="20"/>
              </w:rPr>
              <w:fldChar w:fldCharType="separate"/>
            </w:r>
            <w:r w:rsidRPr="00D35090">
              <w:rPr>
                <w:sz w:val="20"/>
              </w:rPr>
              <w:t>     </w:t>
            </w:r>
            <w:r w:rsidR="00581D15" w:rsidRPr="00D35090">
              <w:rPr>
                <w:sz w:val="20"/>
              </w:rPr>
              <w:fldChar w:fldCharType="end"/>
            </w:r>
          </w:p>
          <w:p w14:paraId="5FD8A174" w14:textId="6F24AF21" w:rsidR="00693B50" w:rsidRPr="00D35090" w:rsidRDefault="00693B50" w:rsidP="00E3609C">
            <w:pPr>
              <w:pStyle w:val="PBParagraph"/>
              <w:numPr>
                <w:ilvl w:val="0"/>
                <w:numId w:val="0"/>
              </w:numPr>
              <w:spacing w:before="60" w:after="60"/>
              <w:ind w:left="284" w:hanging="284"/>
              <w:rPr>
                <w:sz w:val="20"/>
                <w:szCs w:val="20"/>
              </w:rPr>
            </w:pPr>
            <w:r w:rsidRPr="00D35090">
              <w:rPr>
                <w:sz w:val="20"/>
              </w:rPr>
              <w:fldChar w:fldCharType="begin">
                <w:ffData>
                  <w:name w:val="Check634"/>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7) EUROPOL: </w:t>
            </w:r>
            <w:r w:rsidR="00581D15" w:rsidRPr="00D35090">
              <w:rPr>
                <w:sz w:val="20"/>
              </w:rPr>
              <w:fldChar w:fldCharType="begin" w:fldLock="1">
                <w:ffData>
                  <w:name w:val="Text272"/>
                  <w:enabled/>
                  <w:calcOnExit w:val="0"/>
                  <w:textInput/>
                </w:ffData>
              </w:fldChar>
            </w:r>
            <w:r w:rsidR="00581D15" w:rsidRPr="00D35090">
              <w:rPr>
                <w:sz w:val="20"/>
              </w:rPr>
              <w:instrText xml:space="preserve"> FORMTEXT </w:instrText>
            </w:r>
            <w:r w:rsidR="00581D15" w:rsidRPr="00D35090">
              <w:rPr>
                <w:sz w:val="20"/>
              </w:rPr>
            </w:r>
            <w:r w:rsidR="00581D15" w:rsidRPr="00D35090">
              <w:rPr>
                <w:sz w:val="20"/>
              </w:rPr>
              <w:fldChar w:fldCharType="separate"/>
            </w:r>
            <w:r w:rsidRPr="00D35090">
              <w:rPr>
                <w:sz w:val="20"/>
              </w:rPr>
              <w:t>     </w:t>
            </w:r>
            <w:r w:rsidR="00581D15" w:rsidRPr="00D35090">
              <w:rPr>
                <w:sz w:val="20"/>
              </w:rPr>
              <w:fldChar w:fldCharType="end"/>
            </w:r>
          </w:p>
          <w:p w14:paraId="5F65E2AC" w14:textId="49EB1FB2" w:rsidR="00330543" w:rsidRPr="00D35090" w:rsidRDefault="00330543" w:rsidP="00E3609C">
            <w:pPr>
              <w:pStyle w:val="PBParagraph"/>
              <w:numPr>
                <w:ilvl w:val="0"/>
                <w:numId w:val="0"/>
              </w:numPr>
              <w:spacing w:before="60" w:after="60"/>
              <w:ind w:left="284" w:hanging="284"/>
              <w:rPr>
                <w:sz w:val="20"/>
                <w:szCs w:val="20"/>
              </w:rPr>
            </w:pPr>
            <w:r w:rsidRPr="00D35090">
              <w:rPr>
                <w:sz w:val="20"/>
              </w:rPr>
              <w:fldChar w:fldCharType="begin">
                <w:ffData>
                  <w:name w:val="Check636"/>
                  <w:enabled/>
                  <w:calcOnExit w:val="0"/>
                  <w:checkBox>
                    <w:sizeAuto/>
                    <w:default w:val="0"/>
                  </w:checkBox>
                </w:ffData>
              </w:fldChar>
            </w:r>
            <w:bookmarkStart w:id="396" w:name="Check636"/>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396"/>
            <w:r w:rsidRPr="00D35090">
              <w:rPr>
                <w:sz w:val="20"/>
              </w:rPr>
              <w:t xml:space="preserve"> (8) Otro (sírvase especificar): </w:t>
            </w:r>
            <w:r w:rsidRPr="00D35090">
              <w:rPr>
                <w:sz w:val="20"/>
              </w:rPr>
              <w:fldChar w:fldCharType="begin" w:fldLock="1">
                <w:ffData>
                  <w:name w:val="Text272"/>
                  <w:enabled/>
                  <w:calcOnExit w:val="0"/>
                  <w:textInput/>
                </w:ffData>
              </w:fldChar>
            </w:r>
            <w:bookmarkStart w:id="397" w:name="Text272"/>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397"/>
          </w:p>
        </w:tc>
      </w:tr>
      <w:tr w:rsidR="00330543" w:rsidRPr="00D35090" w14:paraId="1B8067F1" w14:textId="77777777" w:rsidTr="001368A9">
        <w:tc>
          <w:tcPr>
            <w:tcW w:w="4275" w:type="dxa"/>
          </w:tcPr>
          <w:p w14:paraId="26AC0340" w14:textId="2B51780F" w:rsidR="00330543" w:rsidRPr="00D35090" w:rsidRDefault="00330543" w:rsidP="00F542BF">
            <w:pPr>
              <w:pStyle w:val="PBParagraph"/>
              <w:numPr>
                <w:ilvl w:val="1"/>
                <w:numId w:val="72"/>
              </w:numPr>
              <w:spacing w:before="60" w:after="60"/>
              <w:ind w:left="602" w:hanging="567"/>
              <w:rPr>
                <w:sz w:val="20"/>
                <w:szCs w:val="20"/>
              </w:rPr>
            </w:pPr>
            <w:r w:rsidRPr="00D35090">
              <w:rPr>
                <w:sz w:val="20"/>
              </w:rPr>
              <w:t>Indique quién es responsable de contactar o utilizar los recursos indicados en la pregunta precedente consignando el número pertinente al lado de la persona o autoridad.</w:t>
            </w:r>
          </w:p>
          <w:p w14:paraId="684769C7" w14:textId="77777777" w:rsidR="00581D15" w:rsidRPr="00D35090" w:rsidRDefault="00581D15" w:rsidP="00E3609C">
            <w:pPr>
              <w:pStyle w:val="PBParagraph"/>
              <w:numPr>
                <w:ilvl w:val="0"/>
                <w:numId w:val="0"/>
              </w:numPr>
              <w:spacing w:before="60" w:after="60"/>
              <w:ind w:left="602"/>
              <w:rPr>
                <w:sz w:val="18"/>
                <w:szCs w:val="18"/>
              </w:rPr>
            </w:pPr>
            <w:r w:rsidRPr="00D35090">
              <w:rPr>
                <w:sz w:val="18"/>
              </w:rPr>
              <w:t>P. ej.: Autoridad Central: 2,3</w:t>
            </w:r>
          </w:p>
          <w:p w14:paraId="68224936" w14:textId="4398CF79" w:rsidR="00581D15" w:rsidRPr="00D35090" w:rsidRDefault="00581D15" w:rsidP="00E3609C">
            <w:pPr>
              <w:pStyle w:val="PBParagraph"/>
              <w:numPr>
                <w:ilvl w:val="0"/>
                <w:numId w:val="0"/>
              </w:numPr>
              <w:spacing w:before="60" w:after="60"/>
              <w:ind w:left="602"/>
              <w:rPr>
                <w:sz w:val="20"/>
                <w:szCs w:val="20"/>
              </w:rPr>
            </w:pPr>
            <w:r w:rsidRPr="00D35090">
              <w:rPr>
                <w:sz w:val="18"/>
              </w:rPr>
              <w:t>Representante del solicitante: 7</w:t>
            </w:r>
          </w:p>
        </w:tc>
        <w:tc>
          <w:tcPr>
            <w:tcW w:w="5648" w:type="dxa"/>
          </w:tcPr>
          <w:p w14:paraId="2200497A" w14:textId="5A062DA1" w:rsidR="00330543" w:rsidRPr="00D35090" w:rsidRDefault="00330543" w:rsidP="00E3609C">
            <w:pPr>
              <w:pStyle w:val="PBParagraph"/>
              <w:numPr>
                <w:ilvl w:val="0"/>
                <w:numId w:val="0"/>
              </w:numPr>
              <w:spacing w:before="60" w:after="60"/>
              <w:ind w:left="567" w:hanging="567"/>
              <w:rPr>
                <w:sz w:val="20"/>
                <w:szCs w:val="20"/>
              </w:rPr>
            </w:pPr>
            <w:r w:rsidRPr="00D35090">
              <w:rPr>
                <w:sz w:val="20"/>
              </w:rPr>
              <w:fldChar w:fldCharType="begin">
                <w:ffData>
                  <w:name w:val="Check637"/>
                  <w:enabled/>
                  <w:calcOnExit w:val="0"/>
                  <w:checkBox>
                    <w:sizeAuto/>
                    <w:default w:val="0"/>
                  </w:checkBox>
                </w:ffData>
              </w:fldChar>
            </w:r>
            <w:bookmarkStart w:id="398" w:name="Check637"/>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398"/>
            <w:r w:rsidRPr="00D35090">
              <w:rPr>
                <w:sz w:val="20"/>
              </w:rPr>
              <w:t xml:space="preserve"> Autoridad Central: </w:t>
            </w:r>
            <w:r w:rsidR="00581D15" w:rsidRPr="00D35090">
              <w:rPr>
                <w:sz w:val="20"/>
              </w:rPr>
              <w:fldChar w:fldCharType="begin" w:fldLock="1">
                <w:ffData>
                  <w:name w:val="Text273"/>
                  <w:enabled/>
                  <w:calcOnExit w:val="0"/>
                  <w:textInput/>
                </w:ffData>
              </w:fldChar>
            </w:r>
            <w:r w:rsidR="00581D15" w:rsidRPr="00D35090">
              <w:rPr>
                <w:sz w:val="20"/>
              </w:rPr>
              <w:instrText xml:space="preserve"> FORMTEXT </w:instrText>
            </w:r>
            <w:r w:rsidR="00581D15" w:rsidRPr="00D35090">
              <w:rPr>
                <w:sz w:val="20"/>
              </w:rPr>
            </w:r>
            <w:r w:rsidR="00581D15" w:rsidRPr="00D35090">
              <w:rPr>
                <w:sz w:val="20"/>
              </w:rPr>
              <w:fldChar w:fldCharType="separate"/>
            </w:r>
            <w:r w:rsidRPr="00D35090">
              <w:rPr>
                <w:sz w:val="20"/>
              </w:rPr>
              <w:t>     </w:t>
            </w:r>
            <w:r w:rsidR="00581D15" w:rsidRPr="00D35090">
              <w:rPr>
                <w:sz w:val="20"/>
              </w:rPr>
              <w:fldChar w:fldCharType="end"/>
            </w:r>
          </w:p>
          <w:p w14:paraId="000F896B" w14:textId="288E8A27" w:rsidR="00330543" w:rsidRPr="00D35090" w:rsidRDefault="00330543" w:rsidP="00E3609C">
            <w:pPr>
              <w:pStyle w:val="PBParagraph"/>
              <w:numPr>
                <w:ilvl w:val="0"/>
                <w:numId w:val="0"/>
              </w:numPr>
              <w:spacing w:before="60" w:after="60"/>
              <w:ind w:left="567" w:hanging="567"/>
              <w:rPr>
                <w:sz w:val="20"/>
                <w:szCs w:val="20"/>
              </w:rPr>
            </w:pPr>
            <w:r w:rsidRPr="00D35090">
              <w:rPr>
                <w:sz w:val="20"/>
              </w:rPr>
              <w:fldChar w:fldCharType="begin">
                <w:ffData>
                  <w:name w:val="Check638"/>
                  <w:enabled/>
                  <w:calcOnExit w:val="0"/>
                  <w:checkBox>
                    <w:sizeAuto/>
                    <w:default w:val="0"/>
                  </w:checkBox>
                </w:ffData>
              </w:fldChar>
            </w:r>
            <w:bookmarkStart w:id="399" w:name="Check638"/>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399"/>
            <w:r w:rsidRPr="00D35090">
              <w:rPr>
                <w:sz w:val="20"/>
              </w:rPr>
              <w:t> </w:t>
            </w:r>
            <w:r w:rsidR="001530A8" w:rsidRPr="00D35090">
              <w:rPr>
                <w:sz w:val="20"/>
              </w:rPr>
              <w:t>A</w:t>
            </w:r>
            <w:r w:rsidRPr="00D35090">
              <w:rPr>
                <w:sz w:val="20"/>
              </w:rPr>
              <w:t xml:space="preserve">utoridad competente: </w:t>
            </w:r>
            <w:r w:rsidR="00581D15" w:rsidRPr="00D35090">
              <w:rPr>
                <w:sz w:val="20"/>
              </w:rPr>
              <w:fldChar w:fldCharType="begin" w:fldLock="1">
                <w:ffData>
                  <w:name w:val="Text273"/>
                  <w:enabled/>
                  <w:calcOnExit w:val="0"/>
                  <w:textInput/>
                </w:ffData>
              </w:fldChar>
            </w:r>
            <w:r w:rsidR="00581D15" w:rsidRPr="00D35090">
              <w:rPr>
                <w:sz w:val="20"/>
              </w:rPr>
              <w:instrText xml:space="preserve"> FORMTEXT </w:instrText>
            </w:r>
            <w:r w:rsidR="00581D15" w:rsidRPr="00D35090">
              <w:rPr>
                <w:sz w:val="20"/>
              </w:rPr>
            </w:r>
            <w:r w:rsidR="00581D15" w:rsidRPr="00D35090">
              <w:rPr>
                <w:sz w:val="20"/>
              </w:rPr>
              <w:fldChar w:fldCharType="separate"/>
            </w:r>
            <w:r w:rsidRPr="00D35090">
              <w:rPr>
                <w:sz w:val="20"/>
              </w:rPr>
              <w:t>     </w:t>
            </w:r>
            <w:r w:rsidR="00581D15" w:rsidRPr="00D35090">
              <w:rPr>
                <w:sz w:val="20"/>
              </w:rPr>
              <w:fldChar w:fldCharType="end"/>
            </w:r>
          </w:p>
          <w:p w14:paraId="6F1774E8" w14:textId="5AC598FD" w:rsidR="00330543" w:rsidRPr="00D35090" w:rsidRDefault="00330543" w:rsidP="00E3609C">
            <w:pPr>
              <w:pStyle w:val="PBParagraph"/>
              <w:numPr>
                <w:ilvl w:val="0"/>
                <w:numId w:val="0"/>
              </w:numPr>
              <w:spacing w:before="60" w:after="60"/>
              <w:ind w:left="567" w:hanging="567"/>
              <w:rPr>
                <w:sz w:val="20"/>
                <w:szCs w:val="20"/>
              </w:rPr>
            </w:pPr>
            <w:r w:rsidRPr="00D35090">
              <w:rPr>
                <w:sz w:val="20"/>
              </w:rPr>
              <w:fldChar w:fldCharType="begin">
                <w:ffData>
                  <w:name w:val="Check639"/>
                  <w:enabled/>
                  <w:calcOnExit w:val="0"/>
                  <w:checkBox>
                    <w:sizeAuto/>
                    <w:default w:val="0"/>
                  </w:checkBox>
                </w:ffData>
              </w:fldChar>
            </w:r>
            <w:bookmarkStart w:id="400" w:name="Check639"/>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00"/>
            <w:r w:rsidRPr="00D35090">
              <w:rPr>
                <w:sz w:val="20"/>
              </w:rPr>
              <w:t xml:space="preserve"> Representante de parte: </w:t>
            </w:r>
            <w:r w:rsidR="00581D15" w:rsidRPr="00D35090">
              <w:rPr>
                <w:sz w:val="20"/>
              </w:rPr>
              <w:fldChar w:fldCharType="begin" w:fldLock="1">
                <w:ffData>
                  <w:name w:val="Text273"/>
                  <w:enabled/>
                  <w:calcOnExit w:val="0"/>
                  <w:textInput/>
                </w:ffData>
              </w:fldChar>
            </w:r>
            <w:r w:rsidR="00581D15" w:rsidRPr="00D35090">
              <w:rPr>
                <w:sz w:val="20"/>
              </w:rPr>
              <w:instrText xml:space="preserve"> FORMTEXT </w:instrText>
            </w:r>
            <w:r w:rsidR="00581D15" w:rsidRPr="00D35090">
              <w:rPr>
                <w:sz w:val="20"/>
              </w:rPr>
            </w:r>
            <w:r w:rsidR="00581D15" w:rsidRPr="00D35090">
              <w:rPr>
                <w:sz w:val="20"/>
              </w:rPr>
              <w:fldChar w:fldCharType="separate"/>
            </w:r>
            <w:r w:rsidRPr="00D35090">
              <w:rPr>
                <w:sz w:val="20"/>
              </w:rPr>
              <w:t>     </w:t>
            </w:r>
            <w:r w:rsidR="00581D15" w:rsidRPr="00D35090">
              <w:rPr>
                <w:sz w:val="20"/>
              </w:rPr>
              <w:fldChar w:fldCharType="end"/>
            </w:r>
          </w:p>
          <w:p w14:paraId="065F9269" w14:textId="5990ADC7" w:rsidR="00330543" w:rsidRPr="00D35090" w:rsidRDefault="00330543" w:rsidP="00E3609C">
            <w:pPr>
              <w:pStyle w:val="PBParagraph"/>
              <w:numPr>
                <w:ilvl w:val="0"/>
                <w:numId w:val="0"/>
              </w:numPr>
              <w:spacing w:before="60" w:after="60"/>
              <w:rPr>
                <w:sz w:val="20"/>
                <w:szCs w:val="20"/>
              </w:rPr>
            </w:pPr>
            <w:r w:rsidRPr="00D35090">
              <w:rPr>
                <w:sz w:val="20"/>
              </w:rPr>
              <w:fldChar w:fldCharType="begin">
                <w:ffData>
                  <w:name w:val="Check640"/>
                  <w:enabled/>
                  <w:calcOnExit w:val="0"/>
                  <w:checkBox>
                    <w:sizeAuto/>
                    <w:default w:val="0"/>
                  </w:checkBox>
                </w:ffData>
              </w:fldChar>
            </w:r>
            <w:bookmarkStart w:id="401" w:name="Check640"/>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01"/>
            <w:r w:rsidRPr="00D35090">
              <w:rPr>
                <w:sz w:val="20"/>
              </w:rPr>
              <w:t xml:space="preserve"> Otro (sírvase especificar): </w:t>
            </w:r>
            <w:r w:rsidRPr="00D35090">
              <w:rPr>
                <w:sz w:val="20"/>
              </w:rPr>
              <w:fldChar w:fldCharType="begin" w:fldLock="1">
                <w:ffData>
                  <w:name w:val="Text273"/>
                  <w:enabled/>
                  <w:calcOnExit w:val="0"/>
                  <w:textInput/>
                </w:ffData>
              </w:fldChar>
            </w:r>
            <w:bookmarkStart w:id="402" w:name="Text273"/>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402"/>
          </w:p>
        </w:tc>
      </w:tr>
      <w:tr w:rsidR="005D64BC" w:rsidRPr="00D35090" w14:paraId="7974B63F" w14:textId="77777777">
        <w:tc>
          <w:tcPr>
            <w:tcW w:w="9923" w:type="dxa"/>
            <w:gridSpan w:val="2"/>
          </w:tcPr>
          <w:p w14:paraId="4356F152" w14:textId="51DA7C2F" w:rsidR="005D64BC" w:rsidRPr="00D35090" w:rsidRDefault="00536E54" w:rsidP="00362D50">
            <w:pPr>
              <w:pStyle w:val="PBParagraph"/>
              <w:numPr>
                <w:ilvl w:val="0"/>
                <w:numId w:val="0"/>
              </w:numPr>
              <w:spacing w:before="60" w:after="60"/>
              <w:ind w:left="567" w:hanging="567"/>
              <w:rPr>
                <w:color w:val="009900"/>
                <w:sz w:val="20"/>
                <w:szCs w:val="20"/>
              </w:rPr>
            </w:pPr>
            <w:r w:rsidRPr="00D35090">
              <w:rPr>
                <w:b/>
                <w:sz w:val="20"/>
              </w:rPr>
              <w:t>Última actualización: [INSERTAR FECHA]</w:t>
            </w:r>
          </w:p>
        </w:tc>
      </w:tr>
    </w:tbl>
    <w:p w14:paraId="0EEF8740" w14:textId="17363800" w:rsidR="002B7CE9" w:rsidRPr="00D35090" w:rsidRDefault="002B7CE9" w:rsidP="00456634">
      <w:pPr>
        <w:pStyle w:val="Heading1"/>
        <w:ind w:left="709" w:hanging="425"/>
      </w:pPr>
      <w:bookmarkStart w:id="403" w:name="_Toc225333660"/>
      <w:r w:rsidRPr="00D35090">
        <w:t>Mediación y otros métodos alternativos de solución de controversias</w:t>
      </w:r>
      <w:bookmarkEnd w:id="403"/>
      <w:r w:rsidRPr="00D35090">
        <w:t xml:space="preserve"> </w:t>
      </w:r>
    </w:p>
    <w:p w14:paraId="16244F36" w14:textId="37B8B3CC" w:rsidR="002B7CE9" w:rsidRPr="00D35090" w:rsidRDefault="002B7CE9" w:rsidP="00161F47">
      <w:pPr>
        <w:pStyle w:val="Heading2"/>
        <w:numPr>
          <w:ilvl w:val="0"/>
          <w:numId w:val="86"/>
        </w:numPr>
        <w:ind w:left="709" w:hanging="709"/>
      </w:pPr>
      <w:bookmarkStart w:id="404" w:name="_Toc225333661"/>
      <w:r w:rsidRPr="00D35090">
        <w:t>Mediación familiar</w:t>
      </w:r>
      <w:bookmarkEnd w:id="404"/>
      <w:r w:rsidRPr="00D35090">
        <w:t xml:space="preserve"> </w:t>
      </w:r>
    </w:p>
    <w:tbl>
      <w:tblPr>
        <w:tblStyle w:val="TableGrid"/>
        <w:tblW w:w="9923" w:type="dxa"/>
        <w:tblInd w:w="-5" w:type="dxa"/>
        <w:tblLook w:val="04A0" w:firstRow="1" w:lastRow="0" w:firstColumn="1" w:lastColumn="0" w:noHBand="0" w:noVBand="1"/>
      </w:tblPr>
      <w:tblGrid>
        <w:gridCol w:w="4275"/>
        <w:gridCol w:w="5648"/>
      </w:tblGrid>
      <w:tr w:rsidR="00434A45" w:rsidRPr="00D35090" w14:paraId="34EF23CA" w14:textId="77777777" w:rsidTr="001368A9">
        <w:tc>
          <w:tcPr>
            <w:tcW w:w="4275" w:type="dxa"/>
          </w:tcPr>
          <w:p w14:paraId="729B0E9C" w14:textId="698B0BEE" w:rsidR="00C62876" w:rsidRPr="00D35090" w:rsidRDefault="0023535E" w:rsidP="00C62876">
            <w:pPr>
              <w:pStyle w:val="PBParagraph"/>
              <w:numPr>
                <w:ilvl w:val="1"/>
                <w:numId w:val="47"/>
              </w:numPr>
              <w:spacing w:before="60" w:after="60"/>
              <w:rPr>
                <w:rFonts w:ascii="Franklin Gothic Book" w:hAnsi="Franklin Gothic Book"/>
                <w:sz w:val="20"/>
                <w:szCs w:val="20"/>
              </w:rPr>
            </w:pPr>
            <w:r w:rsidRPr="00D35090">
              <w:rPr>
                <w:sz w:val="20"/>
              </w:rPr>
              <w:t>¿Cómo facilita la Autoridad Central de [nombre de su Estado] acuerdos para la protección de la persona o los bienes del niño en situaciones en las que se aplica el Convenio?</w:t>
            </w:r>
            <w:r w:rsidRPr="00D35090">
              <w:rPr>
                <w:rFonts w:ascii="Franklin Gothic Book" w:hAnsi="Franklin Gothic Book"/>
                <w:sz w:val="20"/>
              </w:rPr>
              <w:t xml:space="preserve"> </w:t>
            </w:r>
          </w:p>
          <w:p w14:paraId="2B8218E0" w14:textId="3C2C422F" w:rsidR="00C62876" w:rsidRPr="00D35090" w:rsidRDefault="00C62876" w:rsidP="00C62876">
            <w:pPr>
              <w:pStyle w:val="PBParagraph"/>
              <w:numPr>
                <w:ilvl w:val="0"/>
                <w:numId w:val="0"/>
              </w:numPr>
              <w:spacing w:before="60" w:after="60"/>
              <w:ind w:left="567"/>
              <w:rPr>
                <w:rFonts w:ascii="Franklin Gothic Book" w:hAnsi="Franklin Gothic Book"/>
                <w:i/>
                <w:sz w:val="20"/>
                <w:szCs w:val="20"/>
              </w:rPr>
            </w:pPr>
            <w:r w:rsidRPr="00D35090">
              <w:rPr>
                <w:rFonts w:ascii="Franklin Gothic Book" w:hAnsi="Franklin Gothic Book"/>
                <w:i/>
                <w:sz w:val="20"/>
              </w:rPr>
              <w:t>Marque todas las que correspondan.</w:t>
            </w:r>
          </w:p>
          <w:p w14:paraId="0565111A" w14:textId="77777777" w:rsidR="00434A45" w:rsidRPr="00D35090" w:rsidRDefault="00434A45" w:rsidP="00E3609C">
            <w:pPr>
              <w:pStyle w:val="PBParagraph"/>
              <w:numPr>
                <w:ilvl w:val="0"/>
                <w:numId w:val="0"/>
              </w:numPr>
              <w:spacing w:before="60" w:after="60"/>
              <w:ind w:left="567"/>
              <w:rPr>
                <w:rFonts w:ascii="Franklin Gothic Book" w:hAnsi="Franklin Gothic Book" w:cs="Calibri"/>
                <w:sz w:val="20"/>
                <w:szCs w:val="20"/>
              </w:rPr>
            </w:pPr>
            <w:r w:rsidRPr="00D35090">
              <w:rPr>
                <w:sz w:val="20"/>
              </w:rPr>
              <w:t>Artículo 31(b) del Convenio de 1996</w:t>
            </w:r>
            <w:r w:rsidRPr="00D35090">
              <w:rPr>
                <w:rFonts w:ascii="Franklin Gothic Book" w:hAnsi="Franklin Gothic Book"/>
                <w:sz w:val="20"/>
              </w:rPr>
              <w:t xml:space="preserve"> </w:t>
            </w:r>
          </w:p>
          <w:p w14:paraId="37031964" w14:textId="0E950171" w:rsidR="00434A45" w:rsidRPr="00D35090" w:rsidRDefault="00434A45" w:rsidP="00E3609C">
            <w:pPr>
              <w:pStyle w:val="PBParagraph"/>
              <w:numPr>
                <w:ilvl w:val="0"/>
                <w:numId w:val="0"/>
              </w:numPr>
              <w:spacing w:before="60" w:after="60"/>
              <w:ind w:left="567"/>
              <w:rPr>
                <w:sz w:val="20"/>
                <w:szCs w:val="20"/>
                <w:lang w:val="es-ES"/>
              </w:rPr>
            </w:pPr>
          </w:p>
        </w:tc>
        <w:tc>
          <w:tcPr>
            <w:tcW w:w="5648" w:type="dxa"/>
          </w:tcPr>
          <w:p w14:paraId="2EA25670" w14:textId="1A709531" w:rsidR="00434A45" w:rsidRPr="00D35090" w:rsidRDefault="00434A45" w:rsidP="00BA73A1">
            <w:pPr>
              <w:pStyle w:val="PBParagraph"/>
              <w:numPr>
                <w:ilvl w:val="0"/>
                <w:numId w:val="0"/>
              </w:numPr>
              <w:spacing w:before="60" w:after="60"/>
              <w:ind w:left="284" w:hanging="284"/>
              <w:rPr>
                <w:sz w:val="20"/>
                <w:szCs w:val="20"/>
              </w:rPr>
            </w:pPr>
            <w:r w:rsidRPr="00D35090">
              <w:rPr>
                <w:sz w:val="20"/>
              </w:rPr>
              <w:fldChar w:fldCharType="begin">
                <w:ffData>
                  <w:name w:val="Check31"/>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Previa solicitud, presta </w:t>
            </w:r>
            <w:r w:rsidRPr="00D35090">
              <w:rPr>
                <w:b/>
                <w:bCs/>
                <w:sz w:val="20"/>
              </w:rPr>
              <w:t>servicios</w:t>
            </w:r>
            <w:r w:rsidRPr="00D35090">
              <w:rPr>
                <w:sz w:val="20"/>
              </w:rPr>
              <w:t xml:space="preserve"> de mediación, conciliación u métodos similares</w:t>
            </w:r>
          </w:p>
          <w:p w14:paraId="24DAD55D" w14:textId="5B24B013" w:rsidR="00434A45" w:rsidRPr="00D35090" w:rsidRDefault="00434A45" w:rsidP="00BA73A1">
            <w:pPr>
              <w:pStyle w:val="PBParagraph"/>
              <w:numPr>
                <w:ilvl w:val="0"/>
                <w:numId w:val="0"/>
              </w:numPr>
              <w:spacing w:before="60" w:after="60"/>
              <w:ind w:left="284" w:hanging="284"/>
              <w:rPr>
                <w:sz w:val="20"/>
                <w:szCs w:val="20"/>
              </w:rPr>
            </w:pPr>
            <w:r w:rsidRPr="00D35090">
              <w:rPr>
                <w:sz w:val="20"/>
              </w:rPr>
              <w:fldChar w:fldCharType="begin">
                <w:ffData>
                  <w:name w:val="Check31"/>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Aporta </w:t>
            </w:r>
            <w:r w:rsidRPr="00D35090">
              <w:rPr>
                <w:b/>
                <w:bCs/>
                <w:sz w:val="20"/>
              </w:rPr>
              <w:t>información</w:t>
            </w:r>
            <w:r w:rsidRPr="00D35090">
              <w:rPr>
                <w:sz w:val="20"/>
              </w:rPr>
              <w:t xml:space="preserve"> sobre mediación, conciliación y otros métodos similares </w:t>
            </w:r>
          </w:p>
          <w:p w14:paraId="7A381FFB" w14:textId="02000A18" w:rsidR="00434A45" w:rsidRPr="00D35090" w:rsidRDefault="00434A45" w:rsidP="00BA73A1">
            <w:pPr>
              <w:pStyle w:val="PBParagraph"/>
              <w:numPr>
                <w:ilvl w:val="0"/>
                <w:numId w:val="0"/>
              </w:numPr>
              <w:spacing w:before="60" w:after="60"/>
              <w:ind w:left="284" w:hanging="284"/>
              <w:rPr>
                <w:sz w:val="20"/>
                <w:szCs w:val="20"/>
              </w:rPr>
            </w:pPr>
            <w:r w:rsidRPr="00D35090">
              <w:rPr>
                <w:sz w:val="20"/>
              </w:rPr>
              <w:fldChar w:fldCharType="begin">
                <w:ffData>
                  <w:name w:val="Check31"/>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Asiste y/o coordina con terceros (p. ej.: mediadores independientes) </w:t>
            </w:r>
          </w:p>
          <w:p w14:paraId="39AE3EFB" w14:textId="78E121D5" w:rsidR="002C644C" w:rsidRPr="00D35090" w:rsidRDefault="002C644C" w:rsidP="002C644C">
            <w:pPr>
              <w:pStyle w:val="PBParagraph"/>
              <w:numPr>
                <w:ilvl w:val="0"/>
                <w:numId w:val="0"/>
              </w:numPr>
              <w:spacing w:before="60" w:after="60"/>
              <w:ind w:left="284" w:hanging="284"/>
              <w:rPr>
                <w:sz w:val="20"/>
                <w:szCs w:val="20"/>
              </w:rPr>
            </w:pPr>
            <w:r w:rsidRPr="00D35090">
              <w:rPr>
                <w:sz w:val="20"/>
              </w:rPr>
              <w:fldChar w:fldCharType="begin">
                <w:ffData>
                  <w:name w:val="Check662"/>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003C7616" w:rsidRPr="00D35090">
              <w:t> </w:t>
            </w:r>
            <w:r w:rsidRPr="00D35090">
              <w:rPr>
                <w:sz w:val="20"/>
              </w:rPr>
              <w:t xml:space="preserve">Deriva a las partes a profesionales acreditados para que acudan a mediación </w:t>
            </w:r>
          </w:p>
          <w:p w14:paraId="7481FC05" w14:textId="62D8297A" w:rsidR="002C644C" w:rsidRPr="00D35090" w:rsidRDefault="002C644C" w:rsidP="005247DF">
            <w:pPr>
              <w:pStyle w:val="PBParagraph"/>
              <w:numPr>
                <w:ilvl w:val="0"/>
                <w:numId w:val="0"/>
              </w:numPr>
              <w:spacing w:before="60" w:after="60"/>
              <w:ind w:left="284" w:hanging="284"/>
              <w:rPr>
                <w:sz w:val="20"/>
                <w:szCs w:val="20"/>
              </w:rPr>
            </w:pPr>
            <w:r w:rsidRPr="00D35090">
              <w:rPr>
                <w:sz w:val="20"/>
              </w:rPr>
              <w:fldChar w:fldCharType="begin">
                <w:ffData>
                  <w:name w:val="Check663"/>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003C7616" w:rsidRPr="00D35090">
              <w:rPr>
                <w:sz w:val="20"/>
              </w:rPr>
              <w:t> </w:t>
            </w:r>
            <w:r w:rsidRPr="00D35090">
              <w:rPr>
                <w:sz w:val="20"/>
              </w:rPr>
              <w:t xml:space="preserve">Solicita órdenes de las autoridades judiciales o administrativas para la mediación entre las partes </w:t>
            </w:r>
          </w:p>
          <w:p w14:paraId="0CF1D7C4" w14:textId="462FC330" w:rsidR="00434A45" w:rsidRPr="00D35090" w:rsidRDefault="00434A45" w:rsidP="00BA73A1">
            <w:pPr>
              <w:pStyle w:val="PBParagraph"/>
              <w:numPr>
                <w:ilvl w:val="0"/>
                <w:numId w:val="0"/>
              </w:numPr>
              <w:spacing w:before="60" w:after="60"/>
              <w:ind w:left="284" w:hanging="284"/>
              <w:rPr>
                <w:sz w:val="20"/>
                <w:szCs w:val="20"/>
              </w:rPr>
            </w:pPr>
            <w:r w:rsidRPr="00D35090">
              <w:rPr>
                <w:sz w:val="20"/>
              </w:rPr>
              <w:fldChar w:fldCharType="begin">
                <w:ffData>
                  <w:name w:val="Check32"/>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Otro (sírvase especificar): </w:t>
            </w:r>
            <w:r w:rsidR="00FA1C28" w:rsidRPr="00D35090">
              <w:rPr>
                <w:sz w:val="20"/>
              </w:rPr>
              <w:fldChar w:fldCharType="begin" w:fldLock="1">
                <w:ffData>
                  <w:name w:val="Text273"/>
                  <w:enabled/>
                  <w:calcOnExit w:val="0"/>
                  <w:textInput/>
                </w:ffData>
              </w:fldChar>
            </w:r>
            <w:r w:rsidR="00FA1C28" w:rsidRPr="00D35090">
              <w:rPr>
                <w:sz w:val="20"/>
              </w:rPr>
              <w:instrText xml:space="preserve"> FORMTEXT </w:instrText>
            </w:r>
            <w:r w:rsidR="00FA1C28" w:rsidRPr="00D35090">
              <w:rPr>
                <w:sz w:val="20"/>
              </w:rPr>
            </w:r>
            <w:r w:rsidR="00FA1C28" w:rsidRPr="00D35090">
              <w:rPr>
                <w:sz w:val="20"/>
              </w:rPr>
              <w:fldChar w:fldCharType="separate"/>
            </w:r>
            <w:r w:rsidRPr="00D35090">
              <w:rPr>
                <w:sz w:val="20"/>
              </w:rPr>
              <w:t>     </w:t>
            </w:r>
            <w:r w:rsidR="00FA1C28" w:rsidRPr="00D35090">
              <w:rPr>
                <w:sz w:val="20"/>
              </w:rPr>
              <w:fldChar w:fldCharType="end"/>
            </w:r>
          </w:p>
        </w:tc>
      </w:tr>
      <w:tr w:rsidR="00330543" w:rsidRPr="00D35090" w14:paraId="6D3C2558" w14:textId="77777777" w:rsidTr="001368A9">
        <w:tc>
          <w:tcPr>
            <w:tcW w:w="4275" w:type="dxa"/>
          </w:tcPr>
          <w:p w14:paraId="5E334E3B" w14:textId="77777777" w:rsidR="00330543" w:rsidRPr="00D35090" w:rsidRDefault="00330543" w:rsidP="00F542BF">
            <w:pPr>
              <w:pStyle w:val="PBParagraph"/>
              <w:numPr>
                <w:ilvl w:val="1"/>
                <w:numId w:val="47"/>
              </w:numPr>
              <w:spacing w:before="60" w:after="60"/>
              <w:rPr>
                <w:sz w:val="20"/>
                <w:szCs w:val="20"/>
              </w:rPr>
            </w:pPr>
            <w:r w:rsidRPr="00D35090">
              <w:rPr>
                <w:sz w:val="20"/>
              </w:rPr>
              <w:t>En [nombre de su Estado], ¿qué cuestiones de familia pueden ser objeto de mediación?</w:t>
            </w:r>
          </w:p>
          <w:p w14:paraId="406D8339" w14:textId="77777777" w:rsidR="00285E37" w:rsidRPr="00D35090" w:rsidRDefault="00285E37" w:rsidP="00285E37">
            <w:pPr>
              <w:pStyle w:val="PBParagraph"/>
              <w:numPr>
                <w:ilvl w:val="0"/>
                <w:numId w:val="0"/>
              </w:numPr>
              <w:spacing w:before="60" w:after="60"/>
              <w:ind w:left="567"/>
              <w:rPr>
                <w:rFonts w:ascii="Franklin Gothic Book" w:hAnsi="Franklin Gothic Book"/>
                <w:i/>
                <w:iCs/>
                <w:sz w:val="20"/>
                <w:szCs w:val="20"/>
              </w:rPr>
            </w:pPr>
            <w:r w:rsidRPr="00D35090">
              <w:rPr>
                <w:rFonts w:ascii="Franklin Gothic Book" w:hAnsi="Franklin Gothic Book"/>
                <w:i/>
                <w:sz w:val="20"/>
              </w:rPr>
              <w:t>Marque todas las que correspondan.</w:t>
            </w:r>
          </w:p>
          <w:p w14:paraId="24E123F2" w14:textId="6D61AFF1" w:rsidR="00510545" w:rsidRPr="00D35090" w:rsidRDefault="00510545" w:rsidP="00510545">
            <w:pPr>
              <w:pStyle w:val="PBParagraph"/>
              <w:numPr>
                <w:ilvl w:val="0"/>
                <w:numId w:val="0"/>
              </w:numPr>
              <w:spacing w:before="60" w:after="60"/>
              <w:ind w:left="567"/>
              <w:rPr>
                <w:sz w:val="20"/>
                <w:szCs w:val="20"/>
              </w:rPr>
            </w:pPr>
          </w:p>
        </w:tc>
        <w:tc>
          <w:tcPr>
            <w:tcW w:w="5648" w:type="dxa"/>
          </w:tcPr>
          <w:p w14:paraId="470AECA3" w14:textId="3F6473C4" w:rsidR="00330543" w:rsidRPr="00D35090" w:rsidRDefault="00330543" w:rsidP="00BA73A1">
            <w:pPr>
              <w:pStyle w:val="PBParagraph"/>
              <w:numPr>
                <w:ilvl w:val="0"/>
                <w:numId w:val="0"/>
              </w:numPr>
              <w:spacing w:before="60" w:after="60"/>
              <w:ind w:left="284" w:hanging="284"/>
              <w:rPr>
                <w:sz w:val="20"/>
                <w:szCs w:val="20"/>
              </w:rPr>
            </w:pPr>
            <w:r w:rsidRPr="00D35090">
              <w:rPr>
                <w:sz w:val="20"/>
              </w:rPr>
              <w:fldChar w:fldCharType="begin">
                <w:ffData>
                  <w:name w:val="Check641"/>
                  <w:enabled/>
                  <w:calcOnExit w:val="0"/>
                  <w:checkBox>
                    <w:sizeAuto/>
                    <w:default w:val="0"/>
                  </w:checkBox>
                </w:ffData>
              </w:fldChar>
            </w:r>
            <w:bookmarkStart w:id="405" w:name="Check641"/>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05"/>
            <w:r w:rsidRPr="00D35090">
              <w:rPr>
                <w:sz w:val="20"/>
              </w:rPr>
              <w:t> Restitución/no restitución de un niño luego de su supuesto traslado o retención ilícito</w:t>
            </w:r>
          </w:p>
          <w:p w14:paraId="0924FCB0" w14:textId="10D93F2B" w:rsidR="00330543" w:rsidRPr="00D35090" w:rsidRDefault="00330543" w:rsidP="00BA73A1">
            <w:pPr>
              <w:pStyle w:val="PBParagraph"/>
              <w:numPr>
                <w:ilvl w:val="0"/>
                <w:numId w:val="0"/>
              </w:numPr>
              <w:spacing w:before="60" w:after="60"/>
              <w:rPr>
                <w:sz w:val="20"/>
                <w:szCs w:val="20"/>
              </w:rPr>
            </w:pPr>
            <w:r w:rsidRPr="00D35090">
              <w:rPr>
                <w:sz w:val="20"/>
              </w:rPr>
              <w:fldChar w:fldCharType="begin">
                <w:ffData>
                  <w:name w:val="Check642"/>
                  <w:enabled/>
                  <w:calcOnExit w:val="0"/>
                  <w:checkBox>
                    <w:sizeAuto/>
                    <w:default w:val="0"/>
                  </w:checkBox>
                </w:ffData>
              </w:fldChar>
            </w:r>
            <w:bookmarkStart w:id="406" w:name="Check642"/>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06"/>
            <w:r w:rsidRPr="00D35090">
              <w:rPr>
                <w:sz w:val="20"/>
              </w:rPr>
              <w:t> Custodia</w:t>
            </w:r>
          </w:p>
          <w:p w14:paraId="6AFEACC0" w14:textId="23968BD6" w:rsidR="00330543" w:rsidRPr="00D35090" w:rsidRDefault="00330543" w:rsidP="00BA73A1">
            <w:pPr>
              <w:pStyle w:val="PBParagraph"/>
              <w:numPr>
                <w:ilvl w:val="0"/>
                <w:numId w:val="0"/>
              </w:numPr>
              <w:spacing w:before="60" w:after="60"/>
              <w:rPr>
                <w:sz w:val="20"/>
                <w:szCs w:val="20"/>
              </w:rPr>
            </w:pPr>
            <w:r w:rsidRPr="00D35090">
              <w:rPr>
                <w:sz w:val="20"/>
              </w:rPr>
              <w:fldChar w:fldCharType="begin">
                <w:ffData>
                  <w:name w:val="Check643"/>
                  <w:enabled/>
                  <w:calcOnExit w:val="0"/>
                  <w:checkBox>
                    <w:sizeAuto/>
                    <w:default w:val="0"/>
                  </w:checkBox>
                </w:ffData>
              </w:fldChar>
            </w:r>
            <w:bookmarkStart w:id="407" w:name="Check643"/>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07"/>
            <w:r w:rsidRPr="00D35090">
              <w:rPr>
                <w:sz w:val="20"/>
              </w:rPr>
              <w:t xml:space="preserve"> Visitas/contacto </w:t>
            </w:r>
          </w:p>
          <w:p w14:paraId="47362029" w14:textId="36BF9429" w:rsidR="00330543" w:rsidRPr="00D35090" w:rsidRDefault="00330543" w:rsidP="00BA73A1">
            <w:pPr>
              <w:pStyle w:val="PBParagraph"/>
              <w:numPr>
                <w:ilvl w:val="0"/>
                <w:numId w:val="0"/>
              </w:numPr>
              <w:spacing w:before="60" w:after="60"/>
              <w:rPr>
                <w:sz w:val="20"/>
                <w:szCs w:val="20"/>
              </w:rPr>
            </w:pPr>
            <w:r w:rsidRPr="00D35090">
              <w:rPr>
                <w:sz w:val="20"/>
              </w:rPr>
              <w:fldChar w:fldCharType="begin">
                <w:ffData>
                  <w:name w:val="Check644"/>
                  <w:enabled/>
                  <w:calcOnExit w:val="0"/>
                  <w:checkBox>
                    <w:sizeAuto/>
                    <w:default w:val="0"/>
                  </w:checkBox>
                </w:ffData>
              </w:fldChar>
            </w:r>
            <w:bookmarkStart w:id="408" w:name="Check644"/>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08"/>
            <w:r w:rsidRPr="00D35090">
              <w:rPr>
                <w:sz w:val="20"/>
              </w:rPr>
              <w:t xml:space="preserve"> Reubicación </w:t>
            </w:r>
          </w:p>
          <w:p w14:paraId="027C99A4" w14:textId="4617057C" w:rsidR="00330543" w:rsidRPr="00D35090" w:rsidRDefault="00330543" w:rsidP="00BA73A1">
            <w:pPr>
              <w:pStyle w:val="PBParagraph"/>
              <w:numPr>
                <w:ilvl w:val="0"/>
                <w:numId w:val="0"/>
              </w:numPr>
              <w:spacing w:before="60" w:after="60"/>
              <w:rPr>
                <w:sz w:val="20"/>
                <w:szCs w:val="20"/>
              </w:rPr>
            </w:pPr>
            <w:r w:rsidRPr="00D35090">
              <w:rPr>
                <w:sz w:val="20"/>
              </w:rPr>
              <w:fldChar w:fldCharType="begin">
                <w:ffData>
                  <w:name w:val="Check645"/>
                  <w:enabled/>
                  <w:calcOnExit w:val="0"/>
                  <w:checkBox>
                    <w:sizeAuto/>
                    <w:default w:val="0"/>
                  </w:checkBox>
                </w:ffData>
              </w:fldChar>
            </w:r>
            <w:bookmarkStart w:id="409" w:name="Check645"/>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09"/>
            <w:r w:rsidRPr="00D35090">
              <w:rPr>
                <w:sz w:val="20"/>
              </w:rPr>
              <w:t> Alimentos para el niño</w:t>
            </w:r>
          </w:p>
          <w:p w14:paraId="011EECC4" w14:textId="1FAD84B0" w:rsidR="00330543" w:rsidRPr="00D35090" w:rsidRDefault="00330543" w:rsidP="00BA73A1">
            <w:pPr>
              <w:pStyle w:val="PBParagraph"/>
              <w:numPr>
                <w:ilvl w:val="0"/>
                <w:numId w:val="0"/>
              </w:numPr>
              <w:spacing w:before="60" w:after="60"/>
              <w:rPr>
                <w:sz w:val="20"/>
                <w:szCs w:val="20"/>
              </w:rPr>
            </w:pPr>
            <w:r w:rsidRPr="00D35090">
              <w:rPr>
                <w:sz w:val="20"/>
              </w:rPr>
              <w:fldChar w:fldCharType="begin">
                <w:ffData>
                  <w:name w:val="Check646"/>
                  <w:enabled/>
                  <w:calcOnExit w:val="0"/>
                  <w:checkBox>
                    <w:sizeAuto/>
                    <w:default w:val="0"/>
                  </w:checkBox>
                </w:ffData>
              </w:fldChar>
            </w:r>
            <w:bookmarkStart w:id="410" w:name="Check646"/>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10"/>
            <w:r w:rsidRPr="00D35090">
              <w:rPr>
                <w:sz w:val="20"/>
              </w:rPr>
              <w:t xml:space="preserve"> Controversias patrimoniales luego de la ruptura de la relación </w:t>
            </w:r>
          </w:p>
          <w:p w14:paraId="3734520A" w14:textId="7E58BE12" w:rsidR="00330543" w:rsidRPr="00D35090" w:rsidRDefault="00330543" w:rsidP="00BA73A1">
            <w:pPr>
              <w:pStyle w:val="PBParagraph"/>
              <w:numPr>
                <w:ilvl w:val="0"/>
                <w:numId w:val="0"/>
              </w:numPr>
              <w:spacing w:before="60" w:after="60"/>
              <w:rPr>
                <w:sz w:val="20"/>
                <w:szCs w:val="20"/>
              </w:rPr>
            </w:pPr>
            <w:r w:rsidRPr="00D35090">
              <w:rPr>
                <w:sz w:val="20"/>
              </w:rPr>
              <w:fldChar w:fldCharType="begin">
                <w:ffData>
                  <w:name w:val="Check647"/>
                  <w:enabled/>
                  <w:calcOnExit w:val="0"/>
                  <w:checkBox>
                    <w:sizeAuto/>
                    <w:default w:val="0"/>
                  </w:checkBox>
                </w:ffData>
              </w:fldChar>
            </w:r>
            <w:bookmarkStart w:id="411" w:name="Check647"/>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11"/>
            <w:r w:rsidRPr="00D35090">
              <w:rPr>
                <w:sz w:val="20"/>
              </w:rPr>
              <w:t xml:space="preserve"> Otro (sírvase especificar): </w:t>
            </w:r>
            <w:r w:rsidRPr="00D35090">
              <w:rPr>
                <w:sz w:val="20"/>
              </w:rPr>
              <w:fldChar w:fldCharType="begin" w:fldLock="1">
                <w:ffData>
                  <w:name w:val="Text275"/>
                  <w:enabled/>
                  <w:calcOnExit w:val="0"/>
                  <w:textInput/>
                </w:ffData>
              </w:fldChar>
            </w:r>
            <w:bookmarkStart w:id="412" w:name="Text275"/>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412"/>
          </w:p>
        </w:tc>
      </w:tr>
      <w:tr w:rsidR="00330543" w:rsidRPr="00D35090" w14:paraId="11AD7A0C" w14:textId="77777777" w:rsidTr="001368A9">
        <w:tc>
          <w:tcPr>
            <w:tcW w:w="4275" w:type="dxa"/>
          </w:tcPr>
          <w:p w14:paraId="15102D69" w14:textId="4235D226" w:rsidR="00330543" w:rsidRPr="00D35090" w:rsidRDefault="00330543" w:rsidP="00F542BF">
            <w:pPr>
              <w:pStyle w:val="PBParagraph"/>
              <w:numPr>
                <w:ilvl w:val="1"/>
                <w:numId w:val="47"/>
              </w:numPr>
              <w:spacing w:before="60" w:after="60"/>
              <w:rPr>
                <w:sz w:val="20"/>
                <w:szCs w:val="20"/>
              </w:rPr>
            </w:pPr>
            <w:r w:rsidRPr="00D35090">
              <w:rPr>
                <w:sz w:val="20"/>
              </w:rPr>
              <w:t>¿Qué servicios o estructuras de mediación existen en [nombre de su Estado] para los litigios familiares internacionales comprendidos en el ámbito de aplicación del Convenio de 1996?</w:t>
            </w:r>
          </w:p>
          <w:p w14:paraId="28AAD7AF" w14:textId="77777777" w:rsidR="00285E37" w:rsidRPr="00D35090" w:rsidRDefault="00285E37" w:rsidP="00285E37">
            <w:pPr>
              <w:pStyle w:val="PBParagraph"/>
              <w:numPr>
                <w:ilvl w:val="0"/>
                <w:numId w:val="0"/>
              </w:numPr>
              <w:spacing w:before="60" w:after="60"/>
              <w:ind w:left="567"/>
              <w:rPr>
                <w:rFonts w:ascii="Franklin Gothic Book" w:hAnsi="Franklin Gothic Book"/>
                <w:i/>
                <w:iCs/>
                <w:sz w:val="20"/>
                <w:szCs w:val="20"/>
              </w:rPr>
            </w:pPr>
            <w:r w:rsidRPr="00D35090">
              <w:rPr>
                <w:rFonts w:ascii="Franklin Gothic Book" w:hAnsi="Franklin Gothic Book"/>
                <w:i/>
                <w:sz w:val="20"/>
              </w:rPr>
              <w:t>Marque todas las que correspondan.</w:t>
            </w:r>
          </w:p>
          <w:p w14:paraId="30506AC2" w14:textId="78CACBD0" w:rsidR="00285E37" w:rsidRPr="00D35090" w:rsidRDefault="00285E37" w:rsidP="00285E37">
            <w:pPr>
              <w:pStyle w:val="PBParagraph"/>
              <w:numPr>
                <w:ilvl w:val="0"/>
                <w:numId w:val="0"/>
              </w:numPr>
              <w:spacing w:before="60" w:after="60"/>
              <w:ind w:left="567"/>
              <w:rPr>
                <w:sz w:val="20"/>
                <w:szCs w:val="20"/>
              </w:rPr>
            </w:pPr>
          </w:p>
        </w:tc>
        <w:tc>
          <w:tcPr>
            <w:tcW w:w="5648" w:type="dxa"/>
          </w:tcPr>
          <w:p w14:paraId="165DEB49" w14:textId="0FB08864" w:rsidR="00330543" w:rsidRPr="00D35090" w:rsidRDefault="00330543" w:rsidP="00BA73A1">
            <w:pPr>
              <w:pStyle w:val="PBParagraph"/>
              <w:numPr>
                <w:ilvl w:val="0"/>
                <w:numId w:val="0"/>
              </w:numPr>
              <w:spacing w:before="60" w:after="60"/>
              <w:ind w:left="284" w:hanging="284"/>
              <w:rPr>
                <w:sz w:val="20"/>
                <w:szCs w:val="20"/>
              </w:rPr>
            </w:pPr>
            <w:r w:rsidRPr="00D35090">
              <w:rPr>
                <w:sz w:val="20"/>
              </w:rPr>
              <w:fldChar w:fldCharType="begin">
                <w:ffData>
                  <w:name w:val="Check648"/>
                  <w:enabled/>
                  <w:calcOnExit w:val="0"/>
                  <w:checkBox>
                    <w:sizeAuto/>
                    <w:default w:val="0"/>
                  </w:checkBox>
                </w:ffData>
              </w:fldChar>
            </w:r>
            <w:bookmarkStart w:id="413" w:name="Check648"/>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13"/>
            <w:r w:rsidRPr="00D35090">
              <w:rPr>
                <w:sz w:val="20"/>
              </w:rPr>
              <w:t xml:space="preserve"> Mediación privada (sírvase especificar): </w:t>
            </w:r>
            <w:r w:rsidR="009078B1" w:rsidRPr="00D35090">
              <w:rPr>
                <w:sz w:val="20"/>
              </w:rPr>
              <w:fldChar w:fldCharType="begin" w:fldLock="1">
                <w:ffData>
                  <w:name w:val="Text276"/>
                  <w:enabled/>
                  <w:calcOnExit w:val="0"/>
                  <w:textInput/>
                </w:ffData>
              </w:fldChar>
            </w:r>
            <w:r w:rsidR="009078B1" w:rsidRPr="00D35090">
              <w:rPr>
                <w:sz w:val="20"/>
              </w:rPr>
              <w:instrText xml:space="preserve"> FORMTEXT </w:instrText>
            </w:r>
            <w:r w:rsidR="009078B1" w:rsidRPr="00D35090">
              <w:rPr>
                <w:sz w:val="20"/>
              </w:rPr>
            </w:r>
            <w:r w:rsidR="009078B1" w:rsidRPr="00D35090">
              <w:rPr>
                <w:sz w:val="20"/>
              </w:rPr>
              <w:fldChar w:fldCharType="separate"/>
            </w:r>
            <w:r w:rsidRPr="00D35090">
              <w:rPr>
                <w:sz w:val="20"/>
              </w:rPr>
              <w:t>     </w:t>
            </w:r>
            <w:r w:rsidR="009078B1" w:rsidRPr="00D35090">
              <w:rPr>
                <w:sz w:val="20"/>
              </w:rPr>
              <w:fldChar w:fldCharType="end"/>
            </w:r>
          </w:p>
          <w:p w14:paraId="2C180804" w14:textId="18098F5E" w:rsidR="00330543" w:rsidRPr="00D35090" w:rsidRDefault="00330543" w:rsidP="00BA73A1">
            <w:pPr>
              <w:pStyle w:val="PBParagraph"/>
              <w:numPr>
                <w:ilvl w:val="0"/>
                <w:numId w:val="0"/>
              </w:numPr>
              <w:spacing w:before="60" w:after="60"/>
              <w:ind w:left="284" w:hanging="284"/>
              <w:rPr>
                <w:sz w:val="20"/>
                <w:szCs w:val="20"/>
              </w:rPr>
            </w:pPr>
            <w:r w:rsidRPr="00D35090">
              <w:rPr>
                <w:sz w:val="20"/>
              </w:rPr>
              <w:fldChar w:fldCharType="begin">
                <w:ffData>
                  <w:name w:val="Check649"/>
                  <w:enabled/>
                  <w:calcOnExit w:val="0"/>
                  <w:checkBox>
                    <w:sizeAuto/>
                    <w:default w:val="0"/>
                  </w:checkBox>
                </w:ffData>
              </w:fldChar>
            </w:r>
            <w:bookmarkStart w:id="414" w:name="Check649"/>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14"/>
            <w:r w:rsidRPr="00D35090">
              <w:rPr>
                <w:sz w:val="20"/>
              </w:rPr>
              <w:t xml:space="preserve"> Mediación dentro del sistema judicial o administrativo (sírvase explicar): </w:t>
            </w:r>
            <w:r w:rsidR="009078B1" w:rsidRPr="00D35090">
              <w:rPr>
                <w:sz w:val="20"/>
              </w:rPr>
              <w:fldChar w:fldCharType="begin" w:fldLock="1">
                <w:ffData>
                  <w:name w:val="Text276"/>
                  <w:enabled/>
                  <w:calcOnExit w:val="0"/>
                  <w:textInput/>
                </w:ffData>
              </w:fldChar>
            </w:r>
            <w:r w:rsidR="009078B1" w:rsidRPr="00D35090">
              <w:rPr>
                <w:sz w:val="20"/>
              </w:rPr>
              <w:instrText xml:space="preserve"> FORMTEXT </w:instrText>
            </w:r>
            <w:r w:rsidR="009078B1" w:rsidRPr="00D35090">
              <w:rPr>
                <w:sz w:val="20"/>
              </w:rPr>
            </w:r>
            <w:r w:rsidR="009078B1" w:rsidRPr="00D35090">
              <w:rPr>
                <w:sz w:val="20"/>
              </w:rPr>
              <w:fldChar w:fldCharType="separate"/>
            </w:r>
            <w:r w:rsidRPr="00D35090">
              <w:rPr>
                <w:sz w:val="20"/>
              </w:rPr>
              <w:t>     </w:t>
            </w:r>
            <w:r w:rsidR="009078B1" w:rsidRPr="00D35090">
              <w:rPr>
                <w:sz w:val="20"/>
              </w:rPr>
              <w:fldChar w:fldCharType="end"/>
            </w:r>
          </w:p>
          <w:p w14:paraId="30F859A5" w14:textId="4BB907F9" w:rsidR="00330543" w:rsidRPr="00D35090" w:rsidRDefault="00330543" w:rsidP="00BA73A1">
            <w:pPr>
              <w:pStyle w:val="PBParagraph"/>
              <w:numPr>
                <w:ilvl w:val="0"/>
                <w:numId w:val="0"/>
              </w:numPr>
              <w:spacing w:before="60" w:after="60"/>
              <w:ind w:left="284" w:hanging="284"/>
              <w:rPr>
                <w:sz w:val="20"/>
                <w:szCs w:val="20"/>
              </w:rPr>
            </w:pPr>
            <w:r w:rsidRPr="00D35090">
              <w:rPr>
                <w:sz w:val="20"/>
              </w:rPr>
              <w:fldChar w:fldCharType="begin">
                <w:ffData>
                  <w:name w:val="Check650"/>
                  <w:enabled/>
                  <w:calcOnExit w:val="0"/>
                  <w:checkBox>
                    <w:sizeAuto/>
                    <w:default w:val="0"/>
                  </w:checkBox>
                </w:ffData>
              </w:fldChar>
            </w:r>
            <w:bookmarkStart w:id="415" w:name="Check650"/>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15"/>
            <w:r w:rsidRPr="00D35090">
              <w:rPr>
                <w:sz w:val="20"/>
              </w:rPr>
              <w:t xml:space="preserve"> Mediación prestada por ONG (especifique las ONG y describa brevemente el servicio que prestan): </w:t>
            </w:r>
            <w:r w:rsidR="009078B1" w:rsidRPr="00D35090">
              <w:rPr>
                <w:sz w:val="20"/>
              </w:rPr>
              <w:fldChar w:fldCharType="begin" w:fldLock="1">
                <w:ffData>
                  <w:name w:val="Text276"/>
                  <w:enabled/>
                  <w:calcOnExit w:val="0"/>
                  <w:textInput/>
                </w:ffData>
              </w:fldChar>
            </w:r>
            <w:r w:rsidR="009078B1" w:rsidRPr="00D35090">
              <w:rPr>
                <w:sz w:val="20"/>
              </w:rPr>
              <w:instrText xml:space="preserve"> FORMTEXT </w:instrText>
            </w:r>
            <w:r w:rsidR="009078B1" w:rsidRPr="00D35090">
              <w:rPr>
                <w:sz w:val="20"/>
              </w:rPr>
            </w:r>
            <w:r w:rsidR="009078B1" w:rsidRPr="00D35090">
              <w:rPr>
                <w:sz w:val="20"/>
              </w:rPr>
              <w:fldChar w:fldCharType="separate"/>
            </w:r>
            <w:r w:rsidRPr="00D35090">
              <w:rPr>
                <w:sz w:val="20"/>
              </w:rPr>
              <w:t>     </w:t>
            </w:r>
            <w:r w:rsidR="009078B1" w:rsidRPr="00D35090">
              <w:rPr>
                <w:sz w:val="20"/>
              </w:rPr>
              <w:fldChar w:fldCharType="end"/>
            </w:r>
          </w:p>
          <w:p w14:paraId="4293E0C3" w14:textId="396D0411" w:rsidR="00330543" w:rsidRPr="00D35090" w:rsidRDefault="00330543" w:rsidP="00BA73A1">
            <w:pPr>
              <w:pStyle w:val="PBParagraph"/>
              <w:numPr>
                <w:ilvl w:val="0"/>
                <w:numId w:val="0"/>
              </w:numPr>
              <w:spacing w:before="60" w:after="60"/>
              <w:ind w:left="284" w:hanging="284"/>
              <w:rPr>
                <w:sz w:val="20"/>
                <w:szCs w:val="20"/>
              </w:rPr>
            </w:pPr>
            <w:r w:rsidRPr="00D35090">
              <w:rPr>
                <w:sz w:val="20"/>
              </w:rPr>
              <w:fldChar w:fldCharType="begin">
                <w:ffData>
                  <w:name w:val="Check651"/>
                  <w:enabled/>
                  <w:calcOnExit w:val="0"/>
                  <w:checkBox>
                    <w:sizeAuto/>
                    <w:default w:val="0"/>
                  </w:checkBox>
                </w:ffData>
              </w:fldChar>
            </w:r>
            <w:bookmarkStart w:id="416" w:name="Check651"/>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16"/>
            <w:r w:rsidRPr="00D35090">
              <w:rPr>
                <w:sz w:val="20"/>
              </w:rPr>
              <w:t xml:space="preserve"> Otro (sírvase especificar): </w:t>
            </w:r>
            <w:r w:rsidRPr="00D35090">
              <w:rPr>
                <w:sz w:val="20"/>
              </w:rPr>
              <w:fldChar w:fldCharType="begin" w:fldLock="1">
                <w:ffData>
                  <w:name w:val="Text276"/>
                  <w:enabled/>
                  <w:calcOnExit w:val="0"/>
                  <w:textInput/>
                </w:ffData>
              </w:fldChar>
            </w:r>
            <w:bookmarkStart w:id="417" w:name="Text276"/>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417"/>
          </w:p>
          <w:p w14:paraId="181C531F" w14:textId="05698018" w:rsidR="00330543" w:rsidRPr="00D35090" w:rsidRDefault="00330543" w:rsidP="00BA73A1">
            <w:pPr>
              <w:pStyle w:val="PBParagraph"/>
              <w:numPr>
                <w:ilvl w:val="0"/>
                <w:numId w:val="0"/>
              </w:numPr>
              <w:spacing w:before="60" w:after="60"/>
              <w:ind w:left="284" w:hanging="284"/>
              <w:rPr>
                <w:sz w:val="20"/>
                <w:szCs w:val="20"/>
              </w:rPr>
            </w:pPr>
            <w:r w:rsidRPr="00D35090">
              <w:rPr>
                <w:sz w:val="20"/>
              </w:rPr>
              <w:fldChar w:fldCharType="begin">
                <w:ffData>
                  <w:name w:val="Check652"/>
                  <w:enabled/>
                  <w:calcOnExit w:val="0"/>
                  <w:checkBox>
                    <w:sizeAuto/>
                    <w:default w:val="0"/>
                  </w:checkBox>
                </w:ffData>
              </w:fldChar>
            </w:r>
            <w:bookmarkStart w:id="418" w:name="Check652"/>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18"/>
            <w:r w:rsidRPr="00D35090">
              <w:rPr>
                <w:sz w:val="20"/>
              </w:rPr>
              <w:t xml:space="preserve"> No hay servicios o estructuras de mediación en su Estado </w:t>
            </w:r>
          </w:p>
        </w:tc>
      </w:tr>
      <w:tr w:rsidR="00330543" w:rsidRPr="00D35090" w14:paraId="75E42616" w14:textId="77777777" w:rsidTr="001368A9">
        <w:tc>
          <w:tcPr>
            <w:tcW w:w="4275" w:type="dxa"/>
          </w:tcPr>
          <w:p w14:paraId="647B92E1" w14:textId="6B70C210" w:rsidR="00330543" w:rsidRPr="00D35090" w:rsidRDefault="00330543" w:rsidP="00F542BF">
            <w:pPr>
              <w:pStyle w:val="PBParagraph"/>
              <w:numPr>
                <w:ilvl w:val="1"/>
                <w:numId w:val="47"/>
              </w:numPr>
              <w:spacing w:before="60" w:after="60"/>
              <w:rPr>
                <w:sz w:val="20"/>
                <w:szCs w:val="20"/>
              </w:rPr>
            </w:pPr>
            <w:r w:rsidRPr="00D35090">
              <w:rPr>
                <w:sz w:val="20"/>
              </w:rPr>
              <w:t xml:space="preserve">En [nombre de su Estado], ¿existe la co-mediación (es decir, la mediación con dos mediadores: uno de cada Estado) para la solución de controversias familiares </w:t>
            </w:r>
            <w:r w:rsidRPr="00D35090">
              <w:rPr>
                <w:sz w:val="20"/>
              </w:rPr>
              <w:lastRenderedPageBreak/>
              <w:t>internacionales comprendidas en el ámbito de aplicación del Convenio de 1996?</w:t>
            </w:r>
          </w:p>
        </w:tc>
        <w:tc>
          <w:tcPr>
            <w:tcW w:w="5648" w:type="dxa"/>
          </w:tcPr>
          <w:p w14:paraId="5B548083" w14:textId="77777777" w:rsidR="00DE2876" w:rsidRPr="00D35090" w:rsidRDefault="00330543" w:rsidP="00BA73A1">
            <w:pPr>
              <w:pStyle w:val="PBParagraph"/>
              <w:numPr>
                <w:ilvl w:val="0"/>
                <w:numId w:val="0"/>
              </w:numPr>
              <w:spacing w:before="60" w:after="60"/>
              <w:ind w:left="284" w:hanging="284"/>
              <w:rPr>
                <w:sz w:val="20"/>
                <w:szCs w:val="20"/>
              </w:rPr>
            </w:pPr>
            <w:r w:rsidRPr="00D35090">
              <w:rPr>
                <w:sz w:val="20"/>
              </w:rPr>
              <w:lastRenderedPageBreak/>
              <w:fldChar w:fldCharType="begin">
                <w:ffData>
                  <w:name w:val="Check653"/>
                  <w:enabled/>
                  <w:calcOnExit w:val="0"/>
                  <w:checkBox>
                    <w:sizeAuto/>
                    <w:default w:val="0"/>
                  </w:checkBox>
                </w:ffData>
              </w:fldChar>
            </w:r>
            <w:bookmarkStart w:id="419" w:name="Check653"/>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19"/>
            <w:r w:rsidRPr="00D35090">
              <w:rPr>
                <w:sz w:val="20"/>
              </w:rPr>
              <w:t xml:space="preserve"> Sí </w:t>
            </w:r>
          </w:p>
          <w:p w14:paraId="0CDF81D0" w14:textId="3CAB4792" w:rsidR="00330543" w:rsidRPr="00D35090" w:rsidRDefault="00DE2876" w:rsidP="00BA73A1">
            <w:pPr>
              <w:pStyle w:val="PBParagraph"/>
              <w:numPr>
                <w:ilvl w:val="0"/>
                <w:numId w:val="0"/>
              </w:numPr>
              <w:spacing w:before="60" w:after="60"/>
              <w:ind w:left="284" w:firstLine="14"/>
              <w:rPr>
                <w:sz w:val="20"/>
                <w:szCs w:val="20"/>
              </w:rPr>
            </w:pPr>
            <w:r w:rsidRPr="00D35090">
              <w:rPr>
                <w:sz w:val="20"/>
              </w:rPr>
              <w:lastRenderedPageBreak/>
              <w:t>Explique brevemente los sistemas disponibles (p. ej.</w:t>
            </w:r>
            <w:r w:rsidR="00667FE8" w:rsidRPr="00D35090">
              <w:rPr>
                <w:sz w:val="20"/>
              </w:rPr>
              <w:t>:</w:t>
            </w:r>
            <w:r w:rsidRPr="00D35090">
              <w:rPr>
                <w:sz w:val="20"/>
              </w:rPr>
              <w:t xml:space="preserve"> programas de mediación binacionales y enlaces a sitios web): </w:t>
            </w:r>
            <w:r w:rsidR="00330543" w:rsidRPr="00D35090">
              <w:rPr>
                <w:sz w:val="20"/>
              </w:rPr>
              <w:fldChar w:fldCharType="begin" w:fldLock="1">
                <w:ffData>
                  <w:name w:val="Text277"/>
                  <w:enabled/>
                  <w:calcOnExit w:val="0"/>
                  <w:textInput/>
                </w:ffData>
              </w:fldChar>
            </w:r>
            <w:bookmarkStart w:id="420" w:name="Text277"/>
            <w:r w:rsidR="00330543" w:rsidRPr="00D35090">
              <w:rPr>
                <w:sz w:val="20"/>
              </w:rPr>
              <w:instrText xml:space="preserve"> FORMTEXT </w:instrText>
            </w:r>
            <w:r w:rsidR="00330543" w:rsidRPr="00D35090">
              <w:rPr>
                <w:sz w:val="20"/>
              </w:rPr>
            </w:r>
            <w:r w:rsidR="00330543" w:rsidRPr="00D35090">
              <w:rPr>
                <w:sz w:val="20"/>
              </w:rPr>
              <w:fldChar w:fldCharType="separate"/>
            </w:r>
            <w:r w:rsidRPr="00D35090">
              <w:rPr>
                <w:sz w:val="20"/>
              </w:rPr>
              <w:t>     </w:t>
            </w:r>
            <w:r w:rsidR="00330543" w:rsidRPr="00D35090">
              <w:rPr>
                <w:sz w:val="20"/>
              </w:rPr>
              <w:fldChar w:fldCharType="end"/>
            </w:r>
            <w:bookmarkEnd w:id="420"/>
          </w:p>
          <w:p w14:paraId="73BEB2F4" w14:textId="58DCAAB4" w:rsidR="00330543" w:rsidRPr="00D35090" w:rsidRDefault="00330543" w:rsidP="00BA73A1">
            <w:pPr>
              <w:pStyle w:val="PBParagraph"/>
              <w:numPr>
                <w:ilvl w:val="0"/>
                <w:numId w:val="0"/>
              </w:numPr>
              <w:spacing w:before="60" w:after="60"/>
              <w:ind w:left="284" w:hanging="284"/>
              <w:rPr>
                <w:sz w:val="20"/>
                <w:szCs w:val="20"/>
              </w:rPr>
            </w:pPr>
            <w:r w:rsidRPr="00D35090">
              <w:rPr>
                <w:sz w:val="20"/>
              </w:rPr>
              <w:fldChar w:fldCharType="begin">
                <w:ffData>
                  <w:name w:val="Check654"/>
                  <w:enabled/>
                  <w:calcOnExit w:val="0"/>
                  <w:checkBox>
                    <w:sizeAuto/>
                    <w:default w:val="0"/>
                  </w:checkBox>
                </w:ffData>
              </w:fldChar>
            </w:r>
            <w:bookmarkStart w:id="421" w:name="Check654"/>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21"/>
            <w:r w:rsidRPr="00D35090">
              <w:rPr>
                <w:sz w:val="20"/>
              </w:rPr>
              <w:t> No</w:t>
            </w:r>
          </w:p>
        </w:tc>
      </w:tr>
      <w:tr w:rsidR="00330543" w:rsidRPr="00D35090" w14:paraId="2D94A8D5" w14:textId="77777777" w:rsidTr="001368A9">
        <w:tc>
          <w:tcPr>
            <w:tcW w:w="4275" w:type="dxa"/>
          </w:tcPr>
          <w:p w14:paraId="294ADEBE" w14:textId="3C26FF30" w:rsidR="00330543" w:rsidRPr="00D35090" w:rsidRDefault="00330543" w:rsidP="00F542BF">
            <w:pPr>
              <w:pStyle w:val="PBParagraph"/>
              <w:numPr>
                <w:ilvl w:val="1"/>
                <w:numId w:val="47"/>
              </w:numPr>
              <w:spacing w:before="60" w:after="60"/>
              <w:rPr>
                <w:sz w:val="20"/>
                <w:szCs w:val="20"/>
              </w:rPr>
            </w:pPr>
            <w:r w:rsidRPr="00D35090">
              <w:rPr>
                <w:sz w:val="20"/>
              </w:rPr>
              <w:lastRenderedPageBreak/>
              <w:t xml:space="preserve">En [nombre de su Estado], ¿cómo </w:t>
            </w:r>
            <w:r w:rsidR="003C4B62" w:rsidRPr="00D35090">
              <w:rPr>
                <w:sz w:val="20"/>
              </w:rPr>
              <w:t xml:space="preserve">se </w:t>
            </w:r>
            <w:r w:rsidRPr="00D35090">
              <w:rPr>
                <w:sz w:val="20"/>
              </w:rPr>
              <w:t>puede obtener información para encontrar a los mediadores adecuados?</w:t>
            </w:r>
          </w:p>
          <w:p w14:paraId="5EA5E96D" w14:textId="77777777" w:rsidR="00285E37" w:rsidRPr="00D35090" w:rsidRDefault="00285E37" w:rsidP="00285E37">
            <w:pPr>
              <w:pStyle w:val="PBParagraph"/>
              <w:numPr>
                <w:ilvl w:val="0"/>
                <w:numId w:val="0"/>
              </w:numPr>
              <w:spacing w:before="60" w:after="60"/>
              <w:ind w:left="567"/>
              <w:rPr>
                <w:rFonts w:ascii="Franklin Gothic Book" w:hAnsi="Franklin Gothic Book"/>
                <w:i/>
                <w:iCs/>
                <w:sz w:val="20"/>
                <w:szCs w:val="20"/>
              </w:rPr>
            </w:pPr>
            <w:r w:rsidRPr="00D35090">
              <w:rPr>
                <w:rFonts w:ascii="Franklin Gothic Book" w:hAnsi="Franklin Gothic Book"/>
                <w:i/>
                <w:sz w:val="20"/>
              </w:rPr>
              <w:t>Marque todas las que correspondan.</w:t>
            </w:r>
          </w:p>
          <w:p w14:paraId="5CA00D4E" w14:textId="7AB74B67" w:rsidR="00285E37" w:rsidRPr="00D35090" w:rsidRDefault="00285E37" w:rsidP="00285E37">
            <w:pPr>
              <w:pStyle w:val="PBParagraph"/>
              <w:numPr>
                <w:ilvl w:val="0"/>
                <w:numId w:val="0"/>
              </w:numPr>
              <w:spacing w:before="60" w:after="60"/>
              <w:ind w:left="567"/>
              <w:rPr>
                <w:sz w:val="20"/>
                <w:szCs w:val="20"/>
              </w:rPr>
            </w:pPr>
          </w:p>
        </w:tc>
        <w:tc>
          <w:tcPr>
            <w:tcW w:w="5648" w:type="dxa"/>
          </w:tcPr>
          <w:p w14:paraId="37A2F353" w14:textId="170A21E6" w:rsidR="00330543" w:rsidRPr="00D35090" w:rsidRDefault="00330543" w:rsidP="00BA73A1">
            <w:pPr>
              <w:pStyle w:val="PBParagraph"/>
              <w:numPr>
                <w:ilvl w:val="0"/>
                <w:numId w:val="0"/>
              </w:numPr>
              <w:spacing w:before="60" w:after="60"/>
              <w:ind w:left="284" w:hanging="284"/>
              <w:rPr>
                <w:sz w:val="20"/>
                <w:szCs w:val="20"/>
              </w:rPr>
            </w:pPr>
            <w:r w:rsidRPr="00D35090">
              <w:rPr>
                <w:sz w:val="20"/>
              </w:rPr>
              <w:fldChar w:fldCharType="begin">
                <w:ffData>
                  <w:name w:val="Check655"/>
                  <w:enabled/>
                  <w:calcOnExit w:val="0"/>
                  <w:checkBox>
                    <w:sizeAuto/>
                    <w:default w:val="0"/>
                  </w:checkBox>
                </w:ffData>
              </w:fldChar>
            </w:r>
            <w:bookmarkStart w:id="422" w:name="Check655"/>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22"/>
            <w:r w:rsidRPr="00D35090">
              <w:rPr>
                <w:sz w:val="20"/>
              </w:rPr>
              <w:t xml:space="preserve"> Listas de mediadores </w:t>
            </w:r>
          </w:p>
          <w:p w14:paraId="015D96EA" w14:textId="0EC9BF09" w:rsidR="00330543" w:rsidRPr="00D35090" w:rsidRDefault="00330543" w:rsidP="00BA73A1">
            <w:pPr>
              <w:pStyle w:val="PBParagraph"/>
              <w:numPr>
                <w:ilvl w:val="0"/>
                <w:numId w:val="0"/>
              </w:numPr>
              <w:spacing w:before="60" w:after="60"/>
              <w:ind w:left="284" w:hanging="284"/>
              <w:rPr>
                <w:sz w:val="20"/>
                <w:szCs w:val="20"/>
              </w:rPr>
            </w:pPr>
            <w:r w:rsidRPr="00D35090">
              <w:rPr>
                <w:sz w:val="20"/>
              </w:rPr>
              <w:fldChar w:fldCharType="begin">
                <w:ffData>
                  <w:name w:val="Check656"/>
                  <w:enabled/>
                  <w:calcOnExit w:val="0"/>
                  <w:checkBox>
                    <w:sizeAuto/>
                    <w:default w:val="0"/>
                  </w:checkBox>
                </w:ffData>
              </w:fldChar>
            </w:r>
            <w:bookmarkStart w:id="423" w:name="Check656"/>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23"/>
            <w:r w:rsidRPr="00D35090">
              <w:rPr>
                <w:sz w:val="20"/>
              </w:rPr>
              <w:t> Autoridad Central</w:t>
            </w:r>
          </w:p>
          <w:p w14:paraId="7E7347BA" w14:textId="3A35D1EA" w:rsidR="00330543" w:rsidRPr="00D35090" w:rsidRDefault="00330543" w:rsidP="00BA73A1">
            <w:pPr>
              <w:pStyle w:val="PBParagraph"/>
              <w:numPr>
                <w:ilvl w:val="0"/>
                <w:numId w:val="0"/>
              </w:numPr>
              <w:spacing w:before="60" w:after="60"/>
              <w:ind w:left="284" w:hanging="284"/>
              <w:rPr>
                <w:sz w:val="20"/>
                <w:szCs w:val="20"/>
              </w:rPr>
            </w:pPr>
            <w:r w:rsidRPr="00D35090">
              <w:rPr>
                <w:sz w:val="20"/>
              </w:rPr>
              <w:fldChar w:fldCharType="begin">
                <w:ffData>
                  <w:name w:val="Check657"/>
                  <w:enabled/>
                  <w:calcOnExit w:val="0"/>
                  <w:checkBox>
                    <w:sizeAuto/>
                    <w:default w:val="0"/>
                  </w:checkBox>
                </w:ffData>
              </w:fldChar>
            </w:r>
            <w:bookmarkStart w:id="424" w:name="Check657"/>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24"/>
            <w:r w:rsidRPr="00D35090">
              <w:rPr>
                <w:sz w:val="20"/>
              </w:rPr>
              <w:t> </w:t>
            </w:r>
            <w:r w:rsidR="0092755F" w:rsidRPr="00D35090">
              <w:rPr>
                <w:sz w:val="20"/>
              </w:rPr>
              <w:t>O</w:t>
            </w:r>
            <w:r w:rsidRPr="00D35090">
              <w:rPr>
                <w:sz w:val="20"/>
              </w:rPr>
              <w:t xml:space="preserve">rganismos acreditados (sírvase </w:t>
            </w:r>
            <w:r w:rsidR="0092755F" w:rsidRPr="00D35090">
              <w:rPr>
                <w:sz w:val="20"/>
              </w:rPr>
              <w:t>especificar</w:t>
            </w:r>
            <w:r w:rsidRPr="00D35090">
              <w:rPr>
                <w:sz w:val="20"/>
              </w:rPr>
              <w:t xml:space="preserve">): </w:t>
            </w:r>
            <w:r w:rsidRPr="00D35090">
              <w:rPr>
                <w:sz w:val="20"/>
              </w:rPr>
              <w:fldChar w:fldCharType="begin" w:fldLock="1">
                <w:ffData>
                  <w:name w:val="Text278"/>
                  <w:enabled/>
                  <w:calcOnExit w:val="0"/>
                  <w:textInput/>
                </w:ffData>
              </w:fldChar>
            </w:r>
            <w:bookmarkStart w:id="425" w:name="Text278"/>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425"/>
          </w:p>
          <w:p w14:paraId="279397AB" w14:textId="229F7D51" w:rsidR="00330543" w:rsidRPr="00D35090" w:rsidRDefault="00330543" w:rsidP="00BA73A1">
            <w:pPr>
              <w:pStyle w:val="PBParagraph"/>
              <w:numPr>
                <w:ilvl w:val="0"/>
                <w:numId w:val="0"/>
              </w:numPr>
              <w:spacing w:before="60" w:after="60"/>
              <w:ind w:left="284" w:hanging="284"/>
              <w:rPr>
                <w:sz w:val="20"/>
                <w:szCs w:val="20"/>
              </w:rPr>
            </w:pPr>
            <w:r w:rsidRPr="00D35090">
              <w:rPr>
                <w:sz w:val="20"/>
              </w:rPr>
              <w:fldChar w:fldCharType="begin">
                <w:ffData>
                  <w:name w:val="Check658"/>
                  <w:enabled/>
                  <w:calcOnExit w:val="0"/>
                  <w:checkBox>
                    <w:sizeAuto/>
                    <w:default w:val="0"/>
                  </w:checkBox>
                </w:ffData>
              </w:fldChar>
            </w:r>
            <w:bookmarkStart w:id="426" w:name="Check658"/>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26"/>
            <w:r w:rsidRPr="00D35090">
              <w:rPr>
                <w:sz w:val="20"/>
              </w:rPr>
              <w:t xml:space="preserve"> Otras fuentes (sírvase </w:t>
            </w:r>
            <w:r w:rsidR="0092755F" w:rsidRPr="00D35090">
              <w:rPr>
                <w:sz w:val="20"/>
              </w:rPr>
              <w:t>especificar</w:t>
            </w:r>
            <w:r w:rsidRPr="00D35090">
              <w:rPr>
                <w:sz w:val="20"/>
              </w:rPr>
              <w:t xml:space="preserve">): </w:t>
            </w:r>
            <w:r w:rsidRPr="00D35090">
              <w:rPr>
                <w:sz w:val="20"/>
              </w:rPr>
              <w:fldChar w:fldCharType="begin" w:fldLock="1">
                <w:ffData>
                  <w:name w:val="Text279"/>
                  <w:enabled/>
                  <w:calcOnExit w:val="0"/>
                  <w:textInput/>
                </w:ffData>
              </w:fldChar>
            </w:r>
            <w:bookmarkStart w:id="427" w:name="Text279"/>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427"/>
          </w:p>
          <w:p w14:paraId="642E4C1E" w14:textId="24E7053B" w:rsidR="00330543" w:rsidRPr="00D35090" w:rsidRDefault="00330543" w:rsidP="00BA73A1">
            <w:pPr>
              <w:pStyle w:val="PBParagraph"/>
              <w:numPr>
                <w:ilvl w:val="0"/>
                <w:numId w:val="0"/>
              </w:numPr>
              <w:spacing w:before="60" w:after="60"/>
              <w:ind w:left="284" w:hanging="284"/>
              <w:rPr>
                <w:sz w:val="20"/>
                <w:szCs w:val="20"/>
              </w:rPr>
            </w:pPr>
            <w:r w:rsidRPr="00D35090">
              <w:rPr>
                <w:sz w:val="20"/>
              </w:rPr>
              <w:fldChar w:fldCharType="begin">
                <w:ffData>
                  <w:name w:val="Check659"/>
                  <w:enabled/>
                  <w:calcOnExit w:val="0"/>
                  <w:checkBox>
                    <w:sizeAuto/>
                    <w:default w:val="0"/>
                  </w:checkBox>
                </w:ffData>
              </w:fldChar>
            </w:r>
            <w:bookmarkStart w:id="428" w:name="Check659"/>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28"/>
            <w:r w:rsidRPr="00D35090">
              <w:rPr>
                <w:sz w:val="20"/>
              </w:rPr>
              <w:t xml:space="preserve"> Existen otros métodos de acceso a la información (sírvase especificar): </w:t>
            </w:r>
            <w:r w:rsidRPr="00D35090">
              <w:rPr>
                <w:sz w:val="20"/>
              </w:rPr>
              <w:fldChar w:fldCharType="begin" w:fldLock="1">
                <w:ffData>
                  <w:name w:val="Text280"/>
                  <w:enabled/>
                  <w:calcOnExit w:val="0"/>
                  <w:textInput/>
                </w:ffData>
              </w:fldChar>
            </w:r>
            <w:bookmarkStart w:id="429" w:name="Text280"/>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429"/>
          </w:p>
          <w:p w14:paraId="032B4221" w14:textId="7B2308A6" w:rsidR="00330543" w:rsidRPr="00D35090" w:rsidRDefault="00330543" w:rsidP="00BA73A1">
            <w:pPr>
              <w:pStyle w:val="PBParagraph"/>
              <w:numPr>
                <w:ilvl w:val="0"/>
                <w:numId w:val="0"/>
              </w:numPr>
              <w:spacing w:before="60" w:after="60"/>
              <w:ind w:left="284" w:hanging="284"/>
              <w:rPr>
                <w:sz w:val="20"/>
                <w:szCs w:val="20"/>
              </w:rPr>
            </w:pPr>
            <w:r w:rsidRPr="00D35090">
              <w:rPr>
                <w:sz w:val="20"/>
              </w:rPr>
              <w:fldChar w:fldCharType="begin">
                <w:ffData>
                  <w:name w:val="Check660"/>
                  <w:enabled/>
                  <w:calcOnExit w:val="0"/>
                  <w:checkBox>
                    <w:sizeAuto/>
                    <w:default w:val="0"/>
                  </w:checkBox>
                </w:ffData>
              </w:fldChar>
            </w:r>
            <w:bookmarkStart w:id="430" w:name="Check660"/>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30"/>
            <w:r w:rsidRPr="00D35090">
              <w:rPr>
                <w:sz w:val="20"/>
              </w:rPr>
              <w:t> No hay información general disponible. Las personas deben llevar a cabo la búsqueda de información por sí mismas.</w:t>
            </w:r>
          </w:p>
        </w:tc>
      </w:tr>
      <w:tr w:rsidR="00330543" w:rsidRPr="00D35090" w14:paraId="0C1FCBA0" w14:textId="77777777" w:rsidTr="001368A9">
        <w:tc>
          <w:tcPr>
            <w:tcW w:w="4275" w:type="dxa"/>
          </w:tcPr>
          <w:p w14:paraId="493FD481" w14:textId="7ED8F812" w:rsidR="00330543" w:rsidRPr="00D35090" w:rsidRDefault="00330543" w:rsidP="00F542BF">
            <w:pPr>
              <w:pStyle w:val="PBParagraph"/>
              <w:numPr>
                <w:ilvl w:val="1"/>
                <w:numId w:val="47"/>
              </w:numPr>
              <w:spacing w:before="60" w:after="60"/>
              <w:rPr>
                <w:sz w:val="20"/>
                <w:szCs w:val="20"/>
              </w:rPr>
            </w:pPr>
            <w:r w:rsidRPr="00D35090">
              <w:rPr>
                <w:sz w:val="20"/>
              </w:rPr>
              <w:t>¿Cómo se cubren los costos de la mediación en [nombre de su Estado]?</w:t>
            </w:r>
          </w:p>
        </w:tc>
        <w:tc>
          <w:tcPr>
            <w:tcW w:w="5648" w:type="dxa"/>
          </w:tcPr>
          <w:p w14:paraId="27380A96" w14:textId="6F38FDD0" w:rsidR="00330543" w:rsidRPr="00D35090" w:rsidRDefault="00330543" w:rsidP="00BA73A1">
            <w:pPr>
              <w:pStyle w:val="PBParagraph"/>
              <w:numPr>
                <w:ilvl w:val="0"/>
                <w:numId w:val="0"/>
              </w:numPr>
              <w:spacing w:before="60" w:after="60"/>
              <w:ind w:left="284" w:hanging="284"/>
              <w:rPr>
                <w:sz w:val="20"/>
                <w:szCs w:val="20"/>
              </w:rPr>
            </w:pPr>
            <w:r w:rsidRPr="00D35090">
              <w:rPr>
                <w:sz w:val="20"/>
              </w:rPr>
              <w:fldChar w:fldCharType="begin">
                <w:ffData>
                  <w:name w:val="Check665"/>
                  <w:enabled/>
                  <w:calcOnExit w:val="0"/>
                  <w:checkBox>
                    <w:sizeAuto/>
                    <w:default w:val="0"/>
                  </w:checkBox>
                </w:ffData>
              </w:fldChar>
            </w:r>
            <w:bookmarkStart w:id="431" w:name="Check665"/>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31"/>
            <w:r w:rsidRPr="00D35090">
              <w:rPr>
                <w:sz w:val="20"/>
              </w:rPr>
              <w:t xml:space="preserve"> Si la persona reúne los requisitos para acceder a la asistencia jurídica gratuita o de tarifa reducida, dicha asistencia siempre cubre los costos de la mediación </w:t>
            </w:r>
          </w:p>
          <w:p w14:paraId="2BFAEF37" w14:textId="71A8E317" w:rsidR="00330543" w:rsidRPr="00D35090" w:rsidRDefault="00330543" w:rsidP="00BA73A1">
            <w:pPr>
              <w:pStyle w:val="PBParagraph"/>
              <w:numPr>
                <w:ilvl w:val="0"/>
                <w:numId w:val="0"/>
              </w:numPr>
              <w:spacing w:before="60" w:after="60"/>
              <w:ind w:left="284" w:hanging="284"/>
              <w:rPr>
                <w:sz w:val="20"/>
                <w:szCs w:val="20"/>
              </w:rPr>
            </w:pPr>
            <w:r w:rsidRPr="00D35090">
              <w:rPr>
                <w:sz w:val="20"/>
              </w:rPr>
              <w:fldChar w:fldCharType="begin">
                <w:ffData>
                  <w:name w:val="Check666"/>
                  <w:enabled/>
                  <w:calcOnExit w:val="0"/>
                  <w:checkBox>
                    <w:sizeAuto/>
                    <w:default w:val="0"/>
                  </w:checkBox>
                </w:ffData>
              </w:fldChar>
            </w:r>
            <w:bookmarkStart w:id="432" w:name="Check666"/>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32"/>
            <w:r w:rsidRPr="00D35090">
              <w:rPr>
                <w:sz w:val="20"/>
              </w:rPr>
              <w:t xml:space="preserve"> Si la persona reúne los requisitos para acceder a la asistencia jurídica gratuita o de tarifa reducida, dicha asistencia puede cubrir los costos de la mediación </w:t>
            </w:r>
          </w:p>
          <w:p w14:paraId="54B7D8D6" w14:textId="287A7E64" w:rsidR="00330543" w:rsidRPr="00D35090" w:rsidRDefault="00330543" w:rsidP="00BA73A1">
            <w:pPr>
              <w:pStyle w:val="PBParagraph"/>
              <w:numPr>
                <w:ilvl w:val="0"/>
                <w:numId w:val="0"/>
              </w:numPr>
              <w:spacing w:before="60" w:after="60"/>
              <w:ind w:left="284" w:hanging="284"/>
              <w:rPr>
                <w:sz w:val="20"/>
                <w:szCs w:val="20"/>
              </w:rPr>
            </w:pPr>
            <w:r w:rsidRPr="00D35090">
              <w:rPr>
                <w:sz w:val="20"/>
              </w:rPr>
              <w:fldChar w:fldCharType="begin">
                <w:ffData>
                  <w:name w:val="Check667"/>
                  <w:enabled/>
                  <w:calcOnExit w:val="0"/>
                  <w:checkBox>
                    <w:sizeAuto/>
                    <w:default w:val="0"/>
                  </w:checkBox>
                </w:ffData>
              </w:fldChar>
            </w:r>
            <w:bookmarkStart w:id="433" w:name="Check667"/>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33"/>
            <w:r w:rsidRPr="00D35090">
              <w:rPr>
                <w:sz w:val="20"/>
              </w:rPr>
              <w:t xml:space="preserve"> La Autoridad Central se </w:t>
            </w:r>
            <w:r w:rsidR="00754B1B" w:rsidRPr="00D35090">
              <w:rPr>
                <w:sz w:val="20"/>
              </w:rPr>
              <w:t>hace</w:t>
            </w:r>
            <w:r w:rsidRPr="00D35090">
              <w:rPr>
                <w:sz w:val="20"/>
              </w:rPr>
              <w:t xml:space="preserve"> cargo de los costos asociados a la mediación </w:t>
            </w:r>
          </w:p>
          <w:p w14:paraId="2C066B00" w14:textId="1C97EFEE" w:rsidR="00330543" w:rsidRPr="00D35090" w:rsidRDefault="00330543" w:rsidP="00BA73A1">
            <w:pPr>
              <w:pStyle w:val="PBParagraph"/>
              <w:numPr>
                <w:ilvl w:val="0"/>
                <w:numId w:val="0"/>
              </w:numPr>
              <w:spacing w:before="60" w:after="60"/>
              <w:ind w:left="284" w:hanging="284"/>
              <w:rPr>
                <w:sz w:val="20"/>
                <w:szCs w:val="20"/>
              </w:rPr>
            </w:pPr>
            <w:r w:rsidRPr="00D35090">
              <w:rPr>
                <w:sz w:val="20"/>
              </w:rPr>
              <w:fldChar w:fldCharType="begin">
                <w:ffData>
                  <w:name w:val="Check668"/>
                  <w:enabled/>
                  <w:calcOnExit w:val="0"/>
                  <w:checkBox>
                    <w:sizeAuto/>
                    <w:default w:val="0"/>
                  </w:checkBox>
                </w:ffData>
              </w:fldChar>
            </w:r>
            <w:bookmarkStart w:id="434" w:name="Check668"/>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34"/>
            <w:r w:rsidRPr="00D35090">
              <w:rPr>
                <w:sz w:val="20"/>
              </w:rPr>
              <w:t> Hay otras fuentes de financiamiento disponibles (sírvase especificar)</w:t>
            </w:r>
            <w:r w:rsidRPr="00D35090">
              <w:t xml:space="preserve">: </w:t>
            </w:r>
            <w:r w:rsidRPr="00D35090">
              <w:rPr>
                <w:sz w:val="20"/>
              </w:rPr>
              <w:fldChar w:fldCharType="begin" w:fldLock="1">
                <w:ffData>
                  <w:name w:val="Text283"/>
                  <w:enabled/>
                  <w:calcOnExit w:val="0"/>
                  <w:textInput/>
                </w:ffData>
              </w:fldChar>
            </w:r>
            <w:bookmarkStart w:id="435" w:name="Text283"/>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435"/>
          </w:p>
          <w:p w14:paraId="0D43B000" w14:textId="3380CB19" w:rsidR="00330543" w:rsidRPr="00D35090" w:rsidRDefault="00330543" w:rsidP="00BA73A1">
            <w:pPr>
              <w:pStyle w:val="PBParagraph"/>
              <w:numPr>
                <w:ilvl w:val="0"/>
                <w:numId w:val="0"/>
              </w:numPr>
              <w:spacing w:before="60" w:after="60"/>
              <w:ind w:left="284" w:hanging="284"/>
              <w:rPr>
                <w:sz w:val="20"/>
                <w:szCs w:val="20"/>
              </w:rPr>
            </w:pPr>
            <w:r w:rsidRPr="00D35090">
              <w:rPr>
                <w:sz w:val="20"/>
              </w:rPr>
              <w:fldChar w:fldCharType="begin">
                <w:ffData>
                  <w:name w:val="Check669"/>
                  <w:enabled/>
                  <w:calcOnExit w:val="0"/>
                  <w:checkBox>
                    <w:sizeAuto/>
                    <w:default w:val="0"/>
                  </w:checkBox>
                </w:ffData>
              </w:fldChar>
            </w:r>
            <w:bookmarkStart w:id="436" w:name="Check669"/>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36"/>
            <w:r w:rsidRPr="00D35090">
              <w:rPr>
                <w:sz w:val="20"/>
              </w:rPr>
              <w:t xml:space="preserve"> Los costos de la mediación estarán a cargo de las partes </w:t>
            </w:r>
          </w:p>
          <w:p w14:paraId="30C8382C" w14:textId="0A844D02" w:rsidR="00330543" w:rsidRPr="00D35090" w:rsidRDefault="00330543" w:rsidP="00BA73A1">
            <w:pPr>
              <w:pStyle w:val="PBParagraph"/>
              <w:numPr>
                <w:ilvl w:val="0"/>
                <w:numId w:val="0"/>
              </w:numPr>
              <w:spacing w:before="60" w:after="60"/>
              <w:ind w:left="284" w:hanging="284"/>
              <w:rPr>
                <w:sz w:val="20"/>
                <w:szCs w:val="20"/>
              </w:rPr>
            </w:pPr>
            <w:r w:rsidRPr="00D35090">
              <w:rPr>
                <w:sz w:val="20"/>
              </w:rPr>
              <w:fldChar w:fldCharType="begin">
                <w:ffData>
                  <w:name w:val="Check670"/>
                  <w:enabled/>
                  <w:calcOnExit w:val="0"/>
                  <w:checkBox>
                    <w:sizeAuto/>
                    <w:default w:val="0"/>
                  </w:checkBox>
                </w:ffData>
              </w:fldChar>
            </w:r>
            <w:bookmarkStart w:id="437" w:name="Check670"/>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37"/>
            <w:r w:rsidRPr="00D35090">
              <w:rPr>
                <w:sz w:val="20"/>
              </w:rPr>
              <w:t> Otr</w:t>
            </w:r>
            <w:r w:rsidR="0015598E" w:rsidRPr="00D35090">
              <w:rPr>
                <w:sz w:val="20"/>
              </w:rPr>
              <w:t>o</w:t>
            </w:r>
            <w:r w:rsidRPr="00D35090">
              <w:rPr>
                <w:sz w:val="20"/>
              </w:rPr>
              <w:t xml:space="preserve"> (sírvase explicar): </w:t>
            </w:r>
            <w:r w:rsidRPr="00D35090">
              <w:rPr>
                <w:sz w:val="20"/>
              </w:rPr>
              <w:fldChar w:fldCharType="begin" w:fldLock="1">
                <w:ffData>
                  <w:name w:val="Text282"/>
                  <w:enabled/>
                  <w:calcOnExit w:val="0"/>
                  <w:textInput/>
                </w:ffData>
              </w:fldChar>
            </w:r>
            <w:bookmarkStart w:id="438" w:name="Text282"/>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438"/>
          </w:p>
        </w:tc>
      </w:tr>
      <w:tr w:rsidR="00330543" w:rsidRPr="00D35090" w14:paraId="7901072C" w14:textId="77777777" w:rsidTr="001368A9">
        <w:tc>
          <w:tcPr>
            <w:tcW w:w="4275" w:type="dxa"/>
          </w:tcPr>
          <w:p w14:paraId="74898996" w14:textId="52363C74" w:rsidR="00330543" w:rsidRPr="00D35090" w:rsidRDefault="00330543" w:rsidP="00F542BF">
            <w:pPr>
              <w:pStyle w:val="PBParagraph"/>
              <w:numPr>
                <w:ilvl w:val="1"/>
                <w:numId w:val="47"/>
              </w:numPr>
              <w:spacing w:before="60" w:after="60"/>
              <w:rPr>
                <w:sz w:val="20"/>
                <w:szCs w:val="20"/>
              </w:rPr>
            </w:pPr>
            <w:r w:rsidRPr="00D35090">
              <w:rPr>
                <w:sz w:val="20"/>
              </w:rPr>
              <w:t xml:space="preserve">En [nombre de su Estado], ¿en qué etapas de la </w:t>
            </w:r>
            <w:r w:rsidR="0015598E" w:rsidRPr="00D35090">
              <w:rPr>
                <w:sz w:val="20"/>
              </w:rPr>
              <w:t xml:space="preserve">tramitación de la </w:t>
            </w:r>
            <w:r w:rsidRPr="00D35090">
              <w:rPr>
                <w:sz w:val="20"/>
              </w:rPr>
              <w:t>solicitud está disponible la mediación?</w:t>
            </w:r>
          </w:p>
        </w:tc>
        <w:tc>
          <w:tcPr>
            <w:tcW w:w="5648" w:type="dxa"/>
          </w:tcPr>
          <w:p w14:paraId="68EFD7F2" w14:textId="7E9DAE28" w:rsidR="00330543" w:rsidRPr="00D35090" w:rsidRDefault="00330543" w:rsidP="00BA73A1">
            <w:pPr>
              <w:pStyle w:val="PBParagraph"/>
              <w:numPr>
                <w:ilvl w:val="0"/>
                <w:numId w:val="0"/>
              </w:numPr>
              <w:spacing w:before="60" w:after="60"/>
              <w:ind w:left="284" w:hanging="284"/>
              <w:rPr>
                <w:sz w:val="20"/>
                <w:szCs w:val="20"/>
              </w:rPr>
            </w:pPr>
            <w:r w:rsidRPr="00D35090">
              <w:rPr>
                <w:sz w:val="20"/>
              </w:rPr>
              <w:fldChar w:fldCharType="begin">
                <w:ffData>
                  <w:name w:val="Check671"/>
                  <w:enabled/>
                  <w:calcOnExit w:val="0"/>
                  <w:checkBox>
                    <w:sizeAuto/>
                    <w:default w:val="0"/>
                  </w:checkBox>
                </w:ffData>
              </w:fldChar>
            </w:r>
            <w:bookmarkStart w:id="439" w:name="Check671"/>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39"/>
            <w:r w:rsidRPr="00D35090">
              <w:rPr>
                <w:sz w:val="20"/>
              </w:rPr>
              <w:t> En todas las etapas, incluso antes de la solicitud y como medida de prevención cuando sea necesario (amplíe la explicación si procede):</w:t>
            </w:r>
            <w:r w:rsidRPr="00D35090">
              <w:t xml:space="preserve"> </w:t>
            </w:r>
            <w:r w:rsidRPr="00D35090">
              <w:rPr>
                <w:sz w:val="20"/>
              </w:rPr>
              <w:fldChar w:fldCharType="begin" w:fldLock="1">
                <w:ffData>
                  <w:name w:val="Text285"/>
                  <w:enabled/>
                  <w:calcOnExit w:val="0"/>
                  <w:textInput/>
                </w:ffData>
              </w:fldChar>
            </w:r>
            <w:bookmarkStart w:id="440" w:name="Text285"/>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440"/>
            <w:r w:rsidRPr="00D35090">
              <w:rPr>
                <w:sz w:val="20"/>
              </w:rPr>
              <w:t xml:space="preserve"> </w:t>
            </w:r>
          </w:p>
          <w:p w14:paraId="543C518E" w14:textId="21A035A1" w:rsidR="00330543" w:rsidRPr="00D35090" w:rsidRDefault="00330543" w:rsidP="00BA73A1">
            <w:pPr>
              <w:pStyle w:val="PBParagraph"/>
              <w:numPr>
                <w:ilvl w:val="0"/>
                <w:numId w:val="0"/>
              </w:numPr>
              <w:spacing w:before="60" w:after="60"/>
              <w:ind w:left="284" w:hanging="284"/>
              <w:rPr>
                <w:sz w:val="20"/>
                <w:szCs w:val="20"/>
              </w:rPr>
            </w:pPr>
            <w:r w:rsidRPr="00D35090">
              <w:rPr>
                <w:sz w:val="20"/>
              </w:rPr>
              <w:fldChar w:fldCharType="begin">
                <w:ffData>
                  <w:name w:val="Check672"/>
                  <w:enabled/>
                  <w:calcOnExit w:val="0"/>
                  <w:checkBox>
                    <w:sizeAuto/>
                    <w:default w:val="0"/>
                  </w:checkBox>
                </w:ffData>
              </w:fldChar>
            </w:r>
            <w:bookmarkStart w:id="441" w:name="Check672"/>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41"/>
            <w:r w:rsidRPr="00D35090">
              <w:rPr>
                <w:sz w:val="20"/>
              </w:rPr>
              <w:t xml:space="preserve"> Solo antes de que la solicitud haya sido efectuada ante la Autoridad Central </w:t>
            </w:r>
          </w:p>
          <w:p w14:paraId="29118AFB" w14:textId="1A36308A" w:rsidR="00330543" w:rsidRPr="00D35090" w:rsidRDefault="00330543" w:rsidP="00BA73A1">
            <w:pPr>
              <w:pStyle w:val="PBParagraph"/>
              <w:numPr>
                <w:ilvl w:val="0"/>
                <w:numId w:val="0"/>
              </w:numPr>
              <w:spacing w:before="60" w:after="60"/>
              <w:ind w:left="284" w:hanging="284"/>
              <w:rPr>
                <w:sz w:val="20"/>
                <w:szCs w:val="20"/>
              </w:rPr>
            </w:pPr>
            <w:r w:rsidRPr="00D35090">
              <w:rPr>
                <w:sz w:val="20"/>
              </w:rPr>
              <w:fldChar w:fldCharType="begin">
                <w:ffData>
                  <w:name w:val="Check673"/>
                  <w:enabled/>
                  <w:calcOnExit w:val="0"/>
                  <w:checkBox>
                    <w:sizeAuto/>
                    <w:default w:val="0"/>
                  </w:checkBox>
                </w:ffData>
              </w:fldChar>
            </w:r>
            <w:bookmarkStart w:id="442" w:name="Check673"/>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42"/>
            <w:r w:rsidRPr="00D35090">
              <w:rPr>
                <w:sz w:val="20"/>
              </w:rPr>
              <w:t xml:space="preserve"> Solo después de que la solicitud haya sido efectuada ante la Autoridad Central </w:t>
            </w:r>
          </w:p>
          <w:p w14:paraId="210D8338" w14:textId="3050953A" w:rsidR="00330543" w:rsidRPr="00D35090" w:rsidRDefault="00330543" w:rsidP="00BA73A1">
            <w:pPr>
              <w:pStyle w:val="PBParagraph"/>
              <w:numPr>
                <w:ilvl w:val="0"/>
                <w:numId w:val="0"/>
              </w:numPr>
              <w:spacing w:before="60" w:after="60"/>
              <w:ind w:left="284" w:hanging="284"/>
              <w:rPr>
                <w:sz w:val="20"/>
                <w:szCs w:val="20"/>
              </w:rPr>
            </w:pPr>
            <w:r w:rsidRPr="00D35090">
              <w:rPr>
                <w:sz w:val="20"/>
              </w:rPr>
              <w:fldChar w:fldCharType="begin">
                <w:ffData>
                  <w:name w:val="Check674"/>
                  <w:enabled/>
                  <w:calcOnExit w:val="0"/>
                  <w:checkBox>
                    <w:sizeAuto/>
                    <w:default w:val="0"/>
                  </w:checkBox>
                </w:ffData>
              </w:fldChar>
            </w:r>
            <w:bookmarkStart w:id="443" w:name="Check674"/>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43"/>
            <w:r w:rsidRPr="00D35090">
              <w:rPr>
                <w:sz w:val="20"/>
              </w:rPr>
              <w:t xml:space="preserve"> Solo antes de que la solicitud haya sido presentada ante la autoridad competente </w:t>
            </w:r>
          </w:p>
          <w:p w14:paraId="1E6FD27D" w14:textId="276C05F0" w:rsidR="00330543" w:rsidRPr="00D35090" w:rsidRDefault="00330543" w:rsidP="00BA73A1">
            <w:pPr>
              <w:pStyle w:val="PBParagraph"/>
              <w:numPr>
                <w:ilvl w:val="0"/>
                <w:numId w:val="0"/>
              </w:numPr>
              <w:spacing w:before="60" w:after="60"/>
              <w:ind w:left="284" w:hanging="284"/>
              <w:rPr>
                <w:sz w:val="20"/>
                <w:szCs w:val="20"/>
              </w:rPr>
            </w:pPr>
            <w:r w:rsidRPr="00D35090">
              <w:rPr>
                <w:sz w:val="20"/>
              </w:rPr>
              <w:fldChar w:fldCharType="begin">
                <w:ffData>
                  <w:name w:val="Check675"/>
                  <w:enabled/>
                  <w:calcOnExit w:val="0"/>
                  <w:checkBox>
                    <w:sizeAuto/>
                    <w:default w:val="0"/>
                  </w:checkBox>
                </w:ffData>
              </w:fldChar>
            </w:r>
            <w:bookmarkStart w:id="444" w:name="Check675"/>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44"/>
            <w:r w:rsidRPr="00D35090">
              <w:rPr>
                <w:sz w:val="20"/>
              </w:rPr>
              <w:t xml:space="preserve"> Solo después de que la solicitud haya sido presentada ante la autoridad competente </w:t>
            </w:r>
          </w:p>
          <w:p w14:paraId="5B7029D0" w14:textId="25826BD9" w:rsidR="00330543" w:rsidRPr="00D35090" w:rsidRDefault="00330543" w:rsidP="00BA73A1">
            <w:pPr>
              <w:pStyle w:val="PBParagraph"/>
              <w:numPr>
                <w:ilvl w:val="0"/>
                <w:numId w:val="0"/>
              </w:numPr>
              <w:spacing w:before="60" w:after="60"/>
              <w:ind w:left="284" w:hanging="284"/>
              <w:rPr>
                <w:sz w:val="20"/>
                <w:szCs w:val="20"/>
              </w:rPr>
            </w:pPr>
            <w:r w:rsidRPr="00D35090">
              <w:rPr>
                <w:sz w:val="20"/>
              </w:rPr>
              <w:fldChar w:fldCharType="begin">
                <w:ffData>
                  <w:name w:val="Check676"/>
                  <w:enabled/>
                  <w:calcOnExit w:val="0"/>
                  <w:checkBox>
                    <w:sizeAuto/>
                    <w:default w:val="0"/>
                  </w:checkBox>
                </w:ffData>
              </w:fldChar>
            </w:r>
            <w:bookmarkStart w:id="445" w:name="Check676"/>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45"/>
            <w:r w:rsidRPr="00D35090">
              <w:rPr>
                <w:sz w:val="20"/>
              </w:rPr>
              <w:t xml:space="preserve"> Otro (sírvase especificar): </w:t>
            </w:r>
            <w:r w:rsidRPr="00D35090">
              <w:rPr>
                <w:sz w:val="20"/>
              </w:rPr>
              <w:fldChar w:fldCharType="begin" w:fldLock="1">
                <w:ffData>
                  <w:name w:val="Text284"/>
                  <w:enabled/>
                  <w:calcOnExit w:val="0"/>
                  <w:textInput/>
                </w:ffData>
              </w:fldChar>
            </w:r>
            <w:bookmarkStart w:id="446" w:name="Text284"/>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446"/>
          </w:p>
        </w:tc>
      </w:tr>
      <w:tr w:rsidR="00330543" w:rsidRPr="00D35090" w14:paraId="285796D7" w14:textId="77777777" w:rsidTr="001368A9">
        <w:tc>
          <w:tcPr>
            <w:tcW w:w="4275" w:type="dxa"/>
          </w:tcPr>
          <w:p w14:paraId="63B55537" w14:textId="60B18255" w:rsidR="00BA3672" w:rsidRPr="00D35090" w:rsidRDefault="00330543" w:rsidP="00F542BF">
            <w:pPr>
              <w:pStyle w:val="PBParagraph"/>
              <w:numPr>
                <w:ilvl w:val="1"/>
                <w:numId w:val="47"/>
              </w:numPr>
              <w:spacing w:before="60" w:after="60"/>
              <w:rPr>
                <w:sz w:val="20"/>
                <w:szCs w:val="20"/>
              </w:rPr>
            </w:pPr>
            <w:r w:rsidRPr="00D35090">
              <w:rPr>
                <w:sz w:val="20"/>
              </w:rPr>
              <w:t>En [nombre de su Estado], ¿se evalúan los casos a fin de determinar si corresponde o no la mediación?</w:t>
            </w:r>
          </w:p>
        </w:tc>
        <w:tc>
          <w:tcPr>
            <w:tcW w:w="5648" w:type="dxa"/>
          </w:tcPr>
          <w:p w14:paraId="3FEAD638" w14:textId="35906669" w:rsidR="00330543" w:rsidRPr="00D35090" w:rsidRDefault="00330543" w:rsidP="00DD07D6">
            <w:pPr>
              <w:pStyle w:val="PBParagraph"/>
              <w:numPr>
                <w:ilvl w:val="0"/>
                <w:numId w:val="0"/>
              </w:numPr>
              <w:spacing w:before="60" w:after="60"/>
              <w:ind w:left="299" w:hanging="299"/>
              <w:rPr>
                <w:sz w:val="20"/>
                <w:szCs w:val="20"/>
              </w:rPr>
            </w:pPr>
            <w:r w:rsidRPr="00D35090">
              <w:rPr>
                <w:sz w:val="20"/>
              </w:rPr>
              <w:fldChar w:fldCharType="begin">
                <w:ffData>
                  <w:name w:val="Check677"/>
                  <w:enabled/>
                  <w:calcOnExit w:val="0"/>
                  <w:checkBox>
                    <w:sizeAuto/>
                    <w:default w:val="0"/>
                  </w:checkBox>
                </w:ffData>
              </w:fldChar>
            </w:r>
            <w:bookmarkStart w:id="447" w:name="Check677"/>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47"/>
            <w:r w:rsidRPr="00D35090">
              <w:rPr>
                <w:sz w:val="20"/>
              </w:rPr>
              <w:t xml:space="preserve"> Sí, siempre (especifique quién realiza dicha evaluación):  </w:t>
            </w:r>
          </w:p>
          <w:p w14:paraId="5BCD186E" w14:textId="60681F2A" w:rsidR="00DD07D6" w:rsidRPr="00D35090" w:rsidRDefault="00DD07D6" w:rsidP="004F341D">
            <w:pPr>
              <w:pStyle w:val="PBParagraph"/>
              <w:numPr>
                <w:ilvl w:val="0"/>
                <w:numId w:val="0"/>
              </w:numPr>
              <w:spacing w:before="60" w:after="60"/>
              <w:ind w:left="299"/>
              <w:rPr>
                <w:sz w:val="20"/>
                <w:szCs w:val="20"/>
              </w:rPr>
            </w:pPr>
            <w:r w:rsidRPr="00D35090">
              <w:rPr>
                <w:sz w:val="20"/>
              </w:rPr>
              <w:fldChar w:fldCharType="begin">
                <w:ffData>
                  <w:name w:val="Check681"/>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003C7616" w:rsidRPr="00D35090">
              <w:rPr>
                <w:sz w:val="20"/>
              </w:rPr>
              <w:t> </w:t>
            </w:r>
            <w:r w:rsidRPr="00D35090">
              <w:rPr>
                <w:sz w:val="20"/>
              </w:rPr>
              <w:t>Mediadores</w:t>
            </w:r>
          </w:p>
          <w:p w14:paraId="2093A928" w14:textId="06BFD741" w:rsidR="00DD07D6" w:rsidRPr="00D35090" w:rsidRDefault="00DD07D6" w:rsidP="004F341D">
            <w:pPr>
              <w:pStyle w:val="PBParagraph"/>
              <w:numPr>
                <w:ilvl w:val="0"/>
                <w:numId w:val="0"/>
              </w:numPr>
              <w:spacing w:before="60" w:after="60"/>
              <w:ind w:left="299"/>
              <w:rPr>
                <w:sz w:val="20"/>
                <w:szCs w:val="20"/>
              </w:rPr>
            </w:pPr>
            <w:r w:rsidRPr="00D35090">
              <w:rPr>
                <w:sz w:val="20"/>
              </w:rPr>
              <w:fldChar w:fldCharType="begin">
                <w:ffData>
                  <w:name w:val="Check680"/>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Otro (sírvase especificar): </w:t>
            </w:r>
            <w:r w:rsidRPr="00D35090">
              <w:rPr>
                <w:sz w:val="20"/>
              </w:rPr>
              <w:fldChar w:fldCharType="begin" w:fldLock="1">
                <w:ffData>
                  <w:name w:val="Text287"/>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41BC73BF" w14:textId="54403874" w:rsidR="00571011" w:rsidRPr="00D35090" w:rsidRDefault="00571011" w:rsidP="00571011">
            <w:pPr>
              <w:pStyle w:val="PBParagraph"/>
              <w:numPr>
                <w:ilvl w:val="0"/>
                <w:numId w:val="0"/>
              </w:numPr>
              <w:spacing w:before="60" w:after="60"/>
              <w:ind w:left="299" w:hanging="299"/>
              <w:rPr>
                <w:sz w:val="20"/>
                <w:szCs w:val="20"/>
              </w:rPr>
            </w:pPr>
            <w:r w:rsidRPr="00D35090">
              <w:rPr>
                <w:sz w:val="20"/>
              </w:rPr>
              <w:fldChar w:fldCharType="begin">
                <w:ffData>
                  <w:name w:val="Check679"/>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A veces (sírvase explicar y especifique quién lleva a cabo dicha evaluación): </w:t>
            </w:r>
            <w:r w:rsidRPr="00D35090">
              <w:rPr>
                <w:sz w:val="20"/>
              </w:rPr>
              <w:fldChar w:fldCharType="begin" w:fldLock="1">
                <w:ffData>
                  <w:name w:val="Text286"/>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p w14:paraId="3E92FF44" w14:textId="60EEE5E9" w:rsidR="00330543" w:rsidRPr="00D35090" w:rsidRDefault="00330543" w:rsidP="00BA73A1">
            <w:pPr>
              <w:pStyle w:val="PBParagraph"/>
              <w:numPr>
                <w:ilvl w:val="0"/>
                <w:numId w:val="0"/>
              </w:numPr>
              <w:spacing w:before="60" w:after="60"/>
              <w:rPr>
                <w:sz w:val="20"/>
                <w:szCs w:val="20"/>
              </w:rPr>
            </w:pPr>
            <w:r w:rsidRPr="00D35090">
              <w:rPr>
                <w:sz w:val="20"/>
              </w:rPr>
              <w:fldChar w:fldCharType="begin">
                <w:ffData>
                  <w:name w:val="Check678"/>
                  <w:enabled/>
                  <w:calcOnExit w:val="0"/>
                  <w:checkBox>
                    <w:sizeAuto/>
                    <w:default w:val="0"/>
                  </w:checkBox>
                </w:ffData>
              </w:fldChar>
            </w:r>
            <w:bookmarkStart w:id="448" w:name="Check678"/>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48"/>
            <w:r w:rsidRPr="00D35090">
              <w:rPr>
                <w:sz w:val="20"/>
              </w:rPr>
              <w:t> No, nunca</w:t>
            </w:r>
          </w:p>
        </w:tc>
      </w:tr>
      <w:tr w:rsidR="00330543" w:rsidRPr="00D35090" w14:paraId="2AB6E85C" w14:textId="77777777" w:rsidTr="001368A9">
        <w:tc>
          <w:tcPr>
            <w:tcW w:w="4275" w:type="dxa"/>
          </w:tcPr>
          <w:p w14:paraId="0A419DFF" w14:textId="7808A5B5" w:rsidR="00BA3672" w:rsidRPr="00D35090" w:rsidRDefault="00330543" w:rsidP="00F542BF">
            <w:pPr>
              <w:pStyle w:val="PBParagraph"/>
              <w:numPr>
                <w:ilvl w:val="1"/>
                <w:numId w:val="47"/>
              </w:numPr>
              <w:spacing w:before="60" w:after="60"/>
              <w:rPr>
                <w:sz w:val="20"/>
                <w:szCs w:val="20"/>
              </w:rPr>
            </w:pPr>
            <w:r w:rsidRPr="00D35090">
              <w:rPr>
                <w:sz w:val="20"/>
              </w:rPr>
              <w:t>En [nombre de su Estado], ¿pueden suspenderse los procedimientos judiciales mientras se realiza la mediación?</w:t>
            </w:r>
          </w:p>
        </w:tc>
        <w:tc>
          <w:tcPr>
            <w:tcW w:w="5648" w:type="dxa"/>
          </w:tcPr>
          <w:p w14:paraId="298FB3C4" w14:textId="621B1824" w:rsidR="00330543" w:rsidRPr="00D35090" w:rsidRDefault="00330543" w:rsidP="00BA73A1">
            <w:pPr>
              <w:pStyle w:val="PBParagraph"/>
              <w:numPr>
                <w:ilvl w:val="0"/>
                <w:numId w:val="0"/>
              </w:numPr>
              <w:spacing w:before="60" w:after="60"/>
              <w:rPr>
                <w:sz w:val="20"/>
                <w:szCs w:val="20"/>
              </w:rPr>
            </w:pPr>
            <w:r w:rsidRPr="00D35090">
              <w:rPr>
                <w:sz w:val="20"/>
              </w:rPr>
              <w:fldChar w:fldCharType="begin">
                <w:ffData>
                  <w:name w:val="Check682"/>
                  <w:enabled/>
                  <w:calcOnExit w:val="0"/>
                  <w:checkBox>
                    <w:sizeAuto/>
                    <w:default w:val="0"/>
                  </w:checkBox>
                </w:ffData>
              </w:fldChar>
            </w:r>
            <w:bookmarkStart w:id="449" w:name="Check682"/>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49"/>
            <w:r w:rsidRPr="00D35090">
              <w:rPr>
                <w:sz w:val="20"/>
              </w:rPr>
              <w:t> Sí</w:t>
            </w:r>
          </w:p>
          <w:p w14:paraId="1256E5B4" w14:textId="0BD9C318" w:rsidR="00330543" w:rsidRPr="00D35090" w:rsidRDefault="00330543" w:rsidP="00BA73A1">
            <w:pPr>
              <w:pStyle w:val="PBParagraph"/>
              <w:numPr>
                <w:ilvl w:val="0"/>
                <w:numId w:val="0"/>
              </w:numPr>
              <w:spacing w:before="60" w:after="60"/>
              <w:rPr>
                <w:sz w:val="20"/>
                <w:szCs w:val="20"/>
              </w:rPr>
            </w:pPr>
            <w:r w:rsidRPr="00D35090">
              <w:rPr>
                <w:sz w:val="20"/>
              </w:rPr>
              <w:fldChar w:fldCharType="begin">
                <w:ffData>
                  <w:name w:val="Check683"/>
                  <w:enabled/>
                  <w:calcOnExit w:val="0"/>
                  <w:checkBox>
                    <w:sizeAuto/>
                    <w:default w:val="0"/>
                  </w:checkBox>
                </w:ffData>
              </w:fldChar>
            </w:r>
            <w:bookmarkStart w:id="450" w:name="Check683"/>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50"/>
            <w:r w:rsidRPr="00D35090">
              <w:rPr>
                <w:sz w:val="20"/>
              </w:rPr>
              <w:t> No</w:t>
            </w:r>
          </w:p>
        </w:tc>
      </w:tr>
      <w:tr w:rsidR="00330543" w:rsidRPr="00D35090" w14:paraId="7666FA6D" w14:textId="77777777" w:rsidTr="001368A9">
        <w:tc>
          <w:tcPr>
            <w:tcW w:w="4275" w:type="dxa"/>
          </w:tcPr>
          <w:p w14:paraId="4FED9856" w14:textId="6483A1C7" w:rsidR="00330543" w:rsidRPr="00D35090" w:rsidRDefault="00330543" w:rsidP="00F542BF">
            <w:pPr>
              <w:pStyle w:val="PBParagraph"/>
              <w:numPr>
                <w:ilvl w:val="1"/>
                <w:numId w:val="47"/>
              </w:numPr>
              <w:spacing w:before="60" w:after="60"/>
              <w:rPr>
                <w:sz w:val="20"/>
                <w:szCs w:val="20"/>
              </w:rPr>
            </w:pPr>
            <w:r w:rsidRPr="00D35090">
              <w:rPr>
                <w:sz w:val="20"/>
              </w:rPr>
              <w:t>¿Se tienen en cuenta las opiniones del niño en la mediación? ¿Cómo?</w:t>
            </w:r>
          </w:p>
          <w:p w14:paraId="1CCADD53" w14:textId="1F67106B" w:rsidR="00BA3672" w:rsidRPr="00D35090" w:rsidRDefault="00BA3672" w:rsidP="00E3609C">
            <w:pPr>
              <w:pStyle w:val="PBParagraph"/>
              <w:numPr>
                <w:ilvl w:val="0"/>
                <w:numId w:val="0"/>
              </w:numPr>
              <w:spacing w:before="60" w:after="60"/>
              <w:ind w:left="567" w:hanging="410"/>
              <w:rPr>
                <w:sz w:val="20"/>
                <w:szCs w:val="20"/>
              </w:rPr>
            </w:pPr>
          </w:p>
        </w:tc>
        <w:tc>
          <w:tcPr>
            <w:tcW w:w="5648" w:type="dxa"/>
          </w:tcPr>
          <w:p w14:paraId="0649A7C9" w14:textId="5E446C69" w:rsidR="00330543" w:rsidRPr="00D35090" w:rsidRDefault="00330543" w:rsidP="00BA73A1">
            <w:pPr>
              <w:pStyle w:val="PBParagraph"/>
              <w:numPr>
                <w:ilvl w:val="0"/>
                <w:numId w:val="0"/>
              </w:numPr>
              <w:spacing w:before="60" w:after="60"/>
              <w:ind w:left="284" w:hanging="284"/>
              <w:rPr>
                <w:sz w:val="20"/>
                <w:szCs w:val="20"/>
              </w:rPr>
            </w:pPr>
            <w:r w:rsidRPr="00D35090">
              <w:rPr>
                <w:sz w:val="20"/>
              </w:rPr>
              <w:fldChar w:fldCharType="begin">
                <w:ffData>
                  <w:name w:val="Check684"/>
                  <w:enabled/>
                  <w:calcOnExit w:val="0"/>
                  <w:checkBox>
                    <w:sizeAuto/>
                    <w:default w:val="0"/>
                  </w:checkBox>
                </w:ffData>
              </w:fldChar>
            </w:r>
            <w:bookmarkStart w:id="451" w:name="Check684"/>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51"/>
            <w:r w:rsidRPr="00D35090">
              <w:rPr>
                <w:sz w:val="20"/>
              </w:rPr>
              <w:t> Si el niño tiene edad/madurez suficiente, la ley exige que se reúna con el mediador</w:t>
            </w:r>
          </w:p>
          <w:p w14:paraId="52B679D3" w14:textId="6A85CD04" w:rsidR="00330543" w:rsidRPr="00D35090" w:rsidRDefault="00330543" w:rsidP="00BA73A1">
            <w:pPr>
              <w:pStyle w:val="PBParagraph"/>
              <w:numPr>
                <w:ilvl w:val="0"/>
                <w:numId w:val="0"/>
              </w:numPr>
              <w:spacing w:before="60" w:after="60"/>
              <w:ind w:left="284" w:hanging="284"/>
              <w:rPr>
                <w:sz w:val="20"/>
                <w:szCs w:val="20"/>
              </w:rPr>
            </w:pPr>
            <w:r w:rsidRPr="00D35090">
              <w:rPr>
                <w:sz w:val="20"/>
              </w:rPr>
              <w:fldChar w:fldCharType="begin">
                <w:ffData>
                  <w:name w:val="Check685"/>
                  <w:enabled/>
                  <w:calcOnExit w:val="0"/>
                  <w:checkBox>
                    <w:sizeAuto/>
                    <w:default w:val="0"/>
                  </w:checkBox>
                </w:ffData>
              </w:fldChar>
            </w:r>
            <w:bookmarkStart w:id="452" w:name="Check685"/>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52"/>
            <w:r w:rsidRPr="00D35090">
              <w:rPr>
                <w:sz w:val="20"/>
              </w:rPr>
              <w:t xml:space="preserve"> Si el niño tiene edad/madurez suficiente, la ley exige que sus opiniones se comuniquen al mediador, pero no es necesario que lo haga directamente (explique cómo): </w:t>
            </w:r>
            <w:r w:rsidRPr="00D35090">
              <w:rPr>
                <w:sz w:val="20"/>
              </w:rPr>
              <w:fldChar w:fldCharType="begin" w:fldLock="1">
                <w:ffData>
                  <w:name w:val="Text289"/>
                  <w:enabled/>
                  <w:calcOnExit w:val="0"/>
                  <w:textInput/>
                </w:ffData>
              </w:fldChar>
            </w:r>
            <w:bookmarkStart w:id="453" w:name="Text289"/>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453"/>
            <w:r w:rsidRPr="00D35090">
              <w:rPr>
                <w:sz w:val="20"/>
              </w:rPr>
              <w:t xml:space="preserve"> </w:t>
            </w:r>
          </w:p>
          <w:p w14:paraId="3D6C74A5" w14:textId="1CB359DF" w:rsidR="00330543" w:rsidRPr="00D35090" w:rsidRDefault="00330543" w:rsidP="00BA73A1">
            <w:pPr>
              <w:pStyle w:val="PBParagraph"/>
              <w:numPr>
                <w:ilvl w:val="0"/>
                <w:numId w:val="0"/>
              </w:numPr>
              <w:spacing w:before="60" w:after="60"/>
              <w:rPr>
                <w:sz w:val="20"/>
                <w:szCs w:val="20"/>
              </w:rPr>
            </w:pPr>
            <w:r w:rsidRPr="00D35090">
              <w:rPr>
                <w:sz w:val="20"/>
              </w:rPr>
              <w:fldChar w:fldCharType="begin">
                <w:ffData>
                  <w:name w:val="Check686"/>
                  <w:enabled/>
                  <w:calcOnExit w:val="0"/>
                  <w:checkBox>
                    <w:sizeAuto/>
                    <w:default w:val="0"/>
                  </w:checkBox>
                </w:ffData>
              </w:fldChar>
            </w:r>
            <w:bookmarkStart w:id="454" w:name="Check686"/>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54"/>
            <w:r w:rsidRPr="00D35090">
              <w:rPr>
                <w:sz w:val="20"/>
              </w:rPr>
              <w:t xml:space="preserve"> Queda a discreción del mediador </w:t>
            </w:r>
          </w:p>
          <w:p w14:paraId="04C3A221" w14:textId="71520844" w:rsidR="00330543" w:rsidRPr="00D35090" w:rsidRDefault="00330543" w:rsidP="00BA73A1">
            <w:pPr>
              <w:pStyle w:val="PBParagraph"/>
              <w:numPr>
                <w:ilvl w:val="0"/>
                <w:numId w:val="0"/>
              </w:numPr>
              <w:spacing w:before="60" w:after="60"/>
              <w:rPr>
                <w:sz w:val="20"/>
                <w:szCs w:val="20"/>
              </w:rPr>
            </w:pPr>
            <w:r w:rsidRPr="00D35090">
              <w:rPr>
                <w:sz w:val="20"/>
              </w:rPr>
              <w:fldChar w:fldCharType="begin">
                <w:ffData>
                  <w:name w:val="Check687"/>
                  <w:enabled/>
                  <w:calcOnExit w:val="0"/>
                  <w:checkBox>
                    <w:sizeAuto/>
                    <w:default w:val="0"/>
                  </w:checkBox>
                </w:ffData>
              </w:fldChar>
            </w:r>
            <w:bookmarkStart w:id="455" w:name="Check687"/>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55"/>
            <w:r w:rsidRPr="00D35090">
              <w:rPr>
                <w:sz w:val="20"/>
              </w:rPr>
              <w:t xml:space="preserve"> Las opiniones del niño no tienen lugar en la mediación </w:t>
            </w:r>
          </w:p>
          <w:p w14:paraId="2D998A9A" w14:textId="696CA27B" w:rsidR="00330543" w:rsidRPr="00D35090" w:rsidRDefault="00330543" w:rsidP="00BA73A1">
            <w:pPr>
              <w:pStyle w:val="PBParagraph"/>
              <w:numPr>
                <w:ilvl w:val="0"/>
                <w:numId w:val="0"/>
              </w:numPr>
              <w:spacing w:before="60" w:after="60"/>
              <w:rPr>
                <w:sz w:val="20"/>
                <w:szCs w:val="20"/>
              </w:rPr>
            </w:pPr>
            <w:r w:rsidRPr="00D35090">
              <w:rPr>
                <w:sz w:val="20"/>
              </w:rPr>
              <w:fldChar w:fldCharType="begin">
                <w:ffData>
                  <w:name w:val="Check688"/>
                  <w:enabled/>
                  <w:calcOnExit w:val="0"/>
                  <w:checkBox>
                    <w:sizeAuto/>
                    <w:default w:val="0"/>
                  </w:checkBox>
                </w:ffData>
              </w:fldChar>
            </w:r>
            <w:bookmarkStart w:id="456" w:name="Check688"/>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56"/>
            <w:r w:rsidRPr="00D35090">
              <w:rPr>
                <w:sz w:val="20"/>
              </w:rPr>
              <w:t xml:space="preserve"> Otro (sírvase especificar): </w:t>
            </w:r>
            <w:r w:rsidRPr="00D35090">
              <w:rPr>
                <w:sz w:val="20"/>
              </w:rPr>
              <w:fldChar w:fldCharType="begin" w:fldLock="1">
                <w:ffData>
                  <w:name w:val="Text288"/>
                  <w:enabled/>
                  <w:calcOnExit w:val="0"/>
                  <w:textInput/>
                </w:ffData>
              </w:fldChar>
            </w:r>
            <w:bookmarkStart w:id="457" w:name="Text288"/>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457"/>
          </w:p>
        </w:tc>
      </w:tr>
      <w:tr w:rsidR="00330543" w:rsidRPr="00D35090" w14:paraId="576F0207" w14:textId="77777777" w:rsidTr="001368A9">
        <w:tc>
          <w:tcPr>
            <w:tcW w:w="4275" w:type="dxa"/>
          </w:tcPr>
          <w:p w14:paraId="6D3E289B" w14:textId="01A16C35" w:rsidR="00BA3672" w:rsidRPr="00D35090" w:rsidRDefault="00330543" w:rsidP="00F542BF">
            <w:pPr>
              <w:pStyle w:val="PBParagraph"/>
              <w:numPr>
                <w:ilvl w:val="1"/>
                <w:numId w:val="47"/>
              </w:numPr>
              <w:spacing w:before="60" w:after="60"/>
              <w:rPr>
                <w:sz w:val="20"/>
                <w:szCs w:val="20"/>
              </w:rPr>
            </w:pPr>
            <w:r w:rsidRPr="00D35090">
              <w:rPr>
                <w:sz w:val="20"/>
              </w:rPr>
              <w:lastRenderedPageBreak/>
              <w:t xml:space="preserve">En [nombre de su Estado], ¿qué salvaguardias se encuentran disponibles en </w:t>
            </w:r>
            <w:r w:rsidR="00E8558F" w:rsidRPr="00D35090">
              <w:rPr>
                <w:sz w:val="20"/>
              </w:rPr>
              <w:t xml:space="preserve">los </w:t>
            </w:r>
            <w:r w:rsidRPr="00D35090">
              <w:rPr>
                <w:sz w:val="20"/>
              </w:rPr>
              <w:t xml:space="preserve">casos en que existan </w:t>
            </w:r>
            <w:r w:rsidR="004D0DCE" w:rsidRPr="00D35090">
              <w:rPr>
                <w:sz w:val="20"/>
              </w:rPr>
              <w:t>denuncias</w:t>
            </w:r>
            <w:r w:rsidRPr="00D35090">
              <w:rPr>
                <w:sz w:val="20"/>
              </w:rPr>
              <w:t xml:space="preserve"> de violencia doméstica u otras formas de maltrato en el marco de una controversia que se somete a mediación? </w:t>
            </w:r>
          </w:p>
        </w:tc>
        <w:tc>
          <w:tcPr>
            <w:tcW w:w="5648" w:type="dxa"/>
          </w:tcPr>
          <w:p w14:paraId="764587E7" w14:textId="2A9263CE" w:rsidR="00330543" w:rsidRPr="00D35090" w:rsidRDefault="00330543" w:rsidP="00BA73A1">
            <w:pPr>
              <w:pStyle w:val="PBParagraph"/>
              <w:numPr>
                <w:ilvl w:val="0"/>
                <w:numId w:val="0"/>
              </w:numPr>
              <w:spacing w:before="60" w:after="60"/>
              <w:ind w:left="284" w:hanging="284"/>
              <w:rPr>
                <w:sz w:val="20"/>
                <w:szCs w:val="20"/>
              </w:rPr>
            </w:pPr>
            <w:r w:rsidRPr="00D35090">
              <w:rPr>
                <w:sz w:val="20"/>
              </w:rPr>
              <w:fldChar w:fldCharType="begin">
                <w:ffData>
                  <w:name w:val="Check689"/>
                  <w:enabled/>
                  <w:calcOnExit w:val="0"/>
                  <w:checkBox>
                    <w:sizeAuto/>
                    <w:default w:val="0"/>
                  </w:checkBox>
                </w:ffData>
              </w:fldChar>
            </w:r>
            <w:bookmarkStart w:id="458" w:name="Check689"/>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58"/>
            <w:r w:rsidRPr="00D35090">
              <w:rPr>
                <w:sz w:val="20"/>
              </w:rPr>
              <w:t> La dirección y otros datos de contacto de la supuesta víctima son confidenciales</w:t>
            </w:r>
          </w:p>
          <w:p w14:paraId="04A8B687" w14:textId="24F208F8" w:rsidR="00330543" w:rsidRPr="00D35090" w:rsidRDefault="00330543" w:rsidP="00BA73A1">
            <w:pPr>
              <w:pStyle w:val="PBParagraph"/>
              <w:numPr>
                <w:ilvl w:val="0"/>
                <w:numId w:val="0"/>
              </w:numPr>
              <w:spacing w:before="60" w:after="60"/>
              <w:rPr>
                <w:sz w:val="20"/>
                <w:szCs w:val="20"/>
              </w:rPr>
            </w:pPr>
            <w:r w:rsidRPr="00D35090">
              <w:rPr>
                <w:sz w:val="20"/>
              </w:rPr>
              <w:fldChar w:fldCharType="begin">
                <w:ffData>
                  <w:name w:val="Check690"/>
                  <w:enabled/>
                  <w:calcOnExit w:val="0"/>
                  <w:checkBox>
                    <w:sizeAuto/>
                    <w:default w:val="0"/>
                  </w:checkBox>
                </w:ffData>
              </w:fldChar>
            </w:r>
            <w:bookmarkStart w:id="459" w:name="Check690"/>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59"/>
            <w:r w:rsidRPr="00D35090">
              <w:rPr>
                <w:sz w:val="20"/>
              </w:rPr>
              <w:t> Otras salvaguardias (sírvase especificar):</w:t>
            </w:r>
            <w:r w:rsidRPr="00D35090">
              <w:t xml:space="preserve"> </w:t>
            </w:r>
            <w:r w:rsidRPr="00D35090">
              <w:rPr>
                <w:sz w:val="20"/>
              </w:rPr>
              <w:fldChar w:fldCharType="begin" w:fldLock="1">
                <w:ffData>
                  <w:name w:val="Text290"/>
                  <w:enabled/>
                  <w:calcOnExit w:val="0"/>
                  <w:textInput/>
                </w:ffData>
              </w:fldChar>
            </w:r>
            <w:bookmarkStart w:id="460" w:name="Text290"/>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460"/>
          </w:p>
        </w:tc>
      </w:tr>
      <w:tr w:rsidR="00494485" w:rsidRPr="00D35090" w14:paraId="494C678F" w14:textId="77777777" w:rsidTr="001368A9">
        <w:tc>
          <w:tcPr>
            <w:tcW w:w="4275" w:type="dxa"/>
          </w:tcPr>
          <w:p w14:paraId="7A062942" w14:textId="24083D0D" w:rsidR="00494485" w:rsidRPr="00D35090" w:rsidRDefault="00494485" w:rsidP="00F542BF">
            <w:pPr>
              <w:pStyle w:val="PBParagraph"/>
              <w:numPr>
                <w:ilvl w:val="1"/>
                <w:numId w:val="47"/>
              </w:numPr>
              <w:spacing w:before="60" w:after="60"/>
              <w:rPr>
                <w:sz w:val="20"/>
                <w:szCs w:val="20"/>
              </w:rPr>
            </w:pPr>
            <w:r w:rsidRPr="00D35090">
              <w:rPr>
                <w:sz w:val="20"/>
              </w:rPr>
              <w:t>¿Estas salvaguardias son exigidas por ley o quedan a discreción del mediador?</w:t>
            </w:r>
          </w:p>
        </w:tc>
        <w:tc>
          <w:tcPr>
            <w:tcW w:w="5648" w:type="dxa"/>
          </w:tcPr>
          <w:p w14:paraId="63888F81" w14:textId="77777777" w:rsidR="00494485" w:rsidRPr="00D35090" w:rsidRDefault="00D36126" w:rsidP="00BA73A1">
            <w:pPr>
              <w:pStyle w:val="PBParagraph"/>
              <w:numPr>
                <w:ilvl w:val="0"/>
                <w:numId w:val="0"/>
              </w:numPr>
              <w:spacing w:before="60" w:after="60"/>
              <w:ind w:left="284" w:hanging="284"/>
              <w:rPr>
                <w:sz w:val="20"/>
                <w:szCs w:val="20"/>
              </w:rPr>
            </w:pPr>
            <w:r w:rsidRPr="00D35090">
              <w:rPr>
                <w:sz w:val="20"/>
              </w:rPr>
              <w:fldChar w:fldCharType="begin">
                <w:ffData>
                  <w:name w:val="Check689"/>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Exigidas por ley</w:t>
            </w:r>
          </w:p>
          <w:p w14:paraId="5969C236" w14:textId="568AEB54" w:rsidR="00C163CD" w:rsidRPr="00D35090" w:rsidRDefault="00C163CD" w:rsidP="00BA73A1">
            <w:pPr>
              <w:pStyle w:val="PBParagraph"/>
              <w:numPr>
                <w:ilvl w:val="0"/>
                <w:numId w:val="0"/>
              </w:numPr>
              <w:spacing w:before="60" w:after="60"/>
              <w:ind w:left="284" w:hanging="284"/>
              <w:rPr>
                <w:sz w:val="20"/>
                <w:szCs w:val="20"/>
              </w:rPr>
            </w:pPr>
            <w:r w:rsidRPr="00D35090">
              <w:rPr>
                <w:sz w:val="20"/>
              </w:rPr>
              <w:fldChar w:fldCharType="begin">
                <w:ffData>
                  <w:name w:val="Check689"/>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w:t>
            </w:r>
            <w:r w:rsidR="004D0DCE" w:rsidRPr="00D35090">
              <w:rPr>
                <w:sz w:val="20"/>
              </w:rPr>
              <w:t>A</w:t>
            </w:r>
            <w:r w:rsidRPr="00D35090">
              <w:rPr>
                <w:sz w:val="20"/>
              </w:rPr>
              <w:t xml:space="preserve"> discreción del mediador</w:t>
            </w:r>
          </w:p>
        </w:tc>
      </w:tr>
      <w:tr w:rsidR="00330543" w:rsidRPr="00D35090" w14:paraId="0BD5A13C" w14:textId="77777777" w:rsidTr="001368A9">
        <w:tc>
          <w:tcPr>
            <w:tcW w:w="4275" w:type="dxa"/>
          </w:tcPr>
          <w:p w14:paraId="0D0385D0" w14:textId="1A471583" w:rsidR="00BA3672" w:rsidRPr="00D35090" w:rsidRDefault="00330543" w:rsidP="00F542BF">
            <w:pPr>
              <w:pStyle w:val="PBParagraph"/>
              <w:numPr>
                <w:ilvl w:val="1"/>
                <w:numId w:val="47"/>
              </w:numPr>
              <w:spacing w:before="60" w:after="60"/>
              <w:rPr>
                <w:sz w:val="20"/>
                <w:szCs w:val="20"/>
              </w:rPr>
            </w:pPr>
            <w:r w:rsidRPr="00D35090">
              <w:rPr>
                <w:sz w:val="20"/>
              </w:rPr>
              <w:t>En [nombre de su Estado], ¿existen restricciones legales respecto del contenido de los acuerdos de mediación relativos a cuestiones de familia?</w:t>
            </w:r>
          </w:p>
        </w:tc>
        <w:tc>
          <w:tcPr>
            <w:tcW w:w="5648" w:type="dxa"/>
          </w:tcPr>
          <w:p w14:paraId="10C34DE2" w14:textId="54A2442B" w:rsidR="00330543" w:rsidRPr="00D35090" w:rsidRDefault="00330543" w:rsidP="00BA73A1">
            <w:pPr>
              <w:pStyle w:val="PBParagraph"/>
              <w:numPr>
                <w:ilvl w:val="0"/>
                <w:numId w:val="0"/>
              </w:numPr>
              <w:spacing w:before="60" w:after="60"/>
              <w:ind w:left="567" w:hanging="567"/>
              <w:rPr>
                <w:sz w:val="20"/>
                <w:szCs w:val="20"/>
              </w:rPr>
            </w:pPr>
            <w:r w:rsidRPr="00D35090">
              <w:rPr>
                <w:sz w:val="20"/>
              </w:rPr>
              <w:fldChar w:fldCharType="begin">
                <w:ffData>
                  <w:name w:val="Check691"/>
                  <w:enabled/>
                  <w:calcOnExit w:val="0"/>
                  <w:checkBox>
                    <w:sizeAuto/>
                    <w:default w:val="0"/>
                  </w:checkBox>
                </w:ffData>
              </w:fldChar>
            </w:r>
            <w:bookmarkStart w:id="461" w:name="Check691"/>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61"/>
            <w:r w:rsidRPr="00D35090">
              <w:rPr>
                <w:sz w:val="20"/>
              </w:rPr>
              <w:t> Sí (</w:t>
            </w:r>
            <w:r w:rsidR="004D0DCE" w:rsidRPr="00D35090">
              <w:rPr>
                <w:sz w:val="20"/>
              </w:rPr>
              <w:t>sírvase especificar</w:t>
            </w:r>
            <w:r w:rsidRPr="00D35090">
              <w:rPr>
                <w:sz w:val="20"/>
              </w:rPr>
              <w:t xml:space="preserve">): </w:t>
            </w:r>
            <w:r w:rsidRPr="00D35090">
              <w:rPr>
                <w:sz w:val="20"/>
              </w:rPr>
              <w:fldChar w:fldCharType="begin" w:fldLock="1">
                <w:ffData>
                  <w:name w:val="Text291"/>
                  <w:enabled/>
                  <w:calcOnExit w:val="0"/>
                  <w:textInput/>
                </w:ffData>
              </w:fldChar>
            </w:r>
            <w:bookmarkStart w:id="462" w:name="Text291"/>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462"/>
          </w:p>
          <w:p w14:paraId="5B31429E" w14:textId="630315F8" w:rsidR="00330543" w:rsidRPr="00D35090" w:rsidRDefault="00330543" w:rsidP="00BA73A1">
            <w:pPr>
              <w:pStyle w:val="PBParagraph"/>
              <w:numPr>
                <w:ilvl w:val="0"/>
                <w:numId w:val="0"/>
              </w:numPr>
              <w:spacing w:before="60" w:after="60"/>
              <w:rPr>
                <w:sz w:val="20"/>
                <w:szCs w:val="20"/>
              </w:rPr>
            </w:pPr>
            <w:r w:rsidRPr="00D35090">
              <w:rPr>
                <w:sz w:val="20"/>
              </w:rPr>
              <w:fldChar w:fldCharType="begin">
                <w:ffData>
                  <w:name w:val="Check692"/>
                  <w:enabled/>
                  <w:calcOnExit w:val="0"/>
                  <w:checkBox>
                    <w:sizeAuto/>
                    <w:default w:val="0"/>
                  </w:checkBox>
                </w:ffData>
              </w:fldChar>
            </w:r>
            <w:bookmarkStart w:id="463" w:name="Check692"/>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63"/>
            <w:r w:rsidRPr="00D35090">
              <w:rPr>
                <w:sz w:val="20"/>
              </w:rPr>
              <w:t> No</w:t>
            </w:r>
          </w:p>
        </w:tc>
      </w:tr>
      <w:tr w:rsidR="00330543" w:rsidRPr="00D35090" w14:paraId="33F4FF87" w14:textId="77777777" w:rsidTr="001368A9">
        <w:tc>
          <w:tcPr>
            <w:tcW w:w="4275" w:type="dxa"/>
          </w:tcPr>
          <w:p w14:paraId="3FE13060" w14:textId="4CAB3BEB" w:rsidR="00BA3672" w:rsidRPr="00D35090" w:rsidRDefault="00330543" w:rsidP="00F542BF">
            <w:pPr>
              <w:pStyle w:val="PBParagraph"/>
              <w:numPr>
                <w:ilvl w:val="1"/>
                <w:numId w:val="47"/>
              </w:numPr>
              <w:spacing w:before="60" w:after="60"/>
              <w:rPr>
                <w:sz w:val="20"/>
                <w:szCs w:val="20"/>
              </w:rPr>
            </w:pPr>
            <w:r w:rsidRPr="00D35090">
              <w:rPr>
                <w:sz w:val="20"/>
              </w:rPr>
              <w:t>En [nombre de su Estado], ¿se requieren formalidades adicionales para que los acuerdos de mediación que regulen cuestiones relativas a los niños sean ejecutables?</w:t>
            </w:r>
          </w:p>
        </w:tc>
        <w:tc>
          <w:tcPr>
            <w:tcW w:w="5648" w:type="dxa"/>
          </w:tcPr>
          <w:p w14:paraId="7E70DD1C" w14:textId="2C5D005B" w:rsidR="00330543" w:rsidRPr="00D35090" w:rsidRDefault="00330543" w:rsidP="00BA73A1">
            <w:pPr>
              <w:pStyle w:val="PBParagraph"/>
              <w:numPr>
                <w:ilvl w:val="0"/>
                <w:numId w:val="0"/>
              </w:numPr>
              <w:spacing w:before="60" w:after="60"/>
              <w:rPr>
                <w:sz w:val="20"/>
                <w:szCs w:val="20"/>
              </w:rPr>
            </w:pPr>
            <w:r w:rsidRPr="00D35090">
              <w:rPr>
                <w:sz w:val="20"/>
              </w:rPr>
              <w:fldChar w:fldCharType="begin">
                <w:ffData>
                  <w:name w:val="Check693"/>
                  <w:enabled/>
                  <w:calcOnExit w:val="0"/>
                  <w:checkBox>
                    <w:sizeAuto/>
                    <w:default w:val="0"/>
                  </w:checkBox>
                </w:ffData>
              </w:fldChar>
            </w:r>
            <w:bookmarkStart w:id="464" w:name="Check693"/>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64"/>
            <w:r w:rsidRPr="00D35090">
              <w:rPr>
                <w:sz w:val="20"/>
              </w:rPr>
              <w:t> Sí (sírvase especificar):</w:t>
            </w:r>
          </w:p>
          <w:p w14:paraId="69127E75" w14:textId="29D0B7F4" w:rsidR="00330543" w:rsidRPr="00D35090" w:rsidRDefault="00330543" w:rsidP="00BA73A1">
            <w:pPr>
              <w:pStyle w:val="PBParagraph"/>
              <w:numPr>
                <w:ilvl w:val="0"/>
                <w:numId w:val="0"/>
              </w:numPr>
              <w:spacing w:before="60" w:after="60"/>
              <w:ind w:left="568" w:hanging="284"/>
              <w:rPr>
                <w:sz w:val="20"/>
                <w:szCs w:val="20"/>
              </w:rPr>
            </w:pPr>
            <w:r w:rsidRPr="00D35090">
              <w:rPr>
                <w:sz w:val="20"/>
              </w:rPr>
              <w:fldChar w:fldCharType="begin">
                <w:ffData>
                  <w:name w:val="Check694"/>
                  <w:enabled/>
                  <w:calcOnExit w:val="0"/>
                  <w:checkBox>
                    <w:sizeAuto/>
                    <w:default w:val="0"/>
                  </w:checkBox>
                </w:ffData>
              </w:fldChar>
            </w:r>
            <w:bookmarkStart w:id="465" w:name="Check694"/>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65"/>
            <w:r w:rsidRPr="00D35090">
              <w:rPr>
                <w:sz w:val="20"/>
              </w:rPr>
              <w:t> Notarizar el acuerdo de mediación</w:t>
            </w:r>
          </w:p>
          <w:p w14:paraId="058A2F51" w14:textId="0D347796" w:rsidR="00330543" w:rsidRPr="00D35090" w:rsidRDefault="00330543" w:rsidP="00BA73A1">
            <w:pPr>
              <w:pStyle w:val="PBParagraph"/>
              <w:numPr>
                <w:ilvl w:val="0"/>
                <w:numId w:val="0"/>
              </w:numPr>
              <w:spacing w:before="60" w:after="60"/>
              <w:ind w:left="568" w:hanging="284"/>
              <w:rPr>
                <w:sz w:val="20"/>
                <w:szCs w:val="20"/>
              </w:rPr>
            </w:pPr>
            <w:r w:rsidRPr="00D35090">
              <w:rPr>
                <w:sz w:val="20"/>
              </w:rPr>
              <w:fldChar w:fldCharType="begin">
                <w:ffData>
                  <w:name w:val="Check695"/>
                  <w:enabled/>
                  <w:calcOnExit w:val="0"/>
                  <w:checkBox>
                    <w:sizeAuto/>
                    <w:default w:val="0"/>
                  </w:checkBox>
                </w:ffData>
              </w:fldChar>
            </w:r>
            <w:bookmarkStart w:id="466" w:name="Check695"/>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66"/>
            <w:r w:rsidRPr="00D35090">
              <w:rPr>
                <w:sz w:val="20"/>
              </w:rPr>
              <w:t> Aprobación del acuerdo de mediación por parte del tribunal</w:t>
            </w:r>
            <w:r w:rsidR="00B1529D" w:rsidRPr="00D35090">
              <w:rPr>
                <w:sz w:val="20"/>
              </w:rPr>
              <w:t>.</w:t>
            </w:r>
            <w:r w:rsidRPr="00D35090">
              <w:rPr>
                <w:sz w:val="20"/>
              </w:rPr>
              <w:t xml:space="preserve"> Especifique el tribunal competente: </w:t>
            </w:r>
            <w:r w:rsidRPr="00D35090">
              <w:rPr>
                <w:sz w:val="20"/>
              </w:rPr>
              <w:fldChar w:fldCharType="begin" w:fldLock="1">
                <w:ffData>
                  <w:name w:val="Text293"/>
                  <w:enabled/>
                  <w:calcOnExit w:val="0"/>
                  <w:textInput/>
                </w:ffData>
              </w:fldChar>
            </w:r>
            <w:bookmarkStart w:id="467" w:name="Text293"/>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467"/>
          </w:p>
          <w:p w14:paraId="2145DD9E" w14:textId="30DC7183" w:rsidR="00330543" w:rsidRPr="00D35090" w:rsidRDefault="00330543" w:rsidP="00BA73A1">
            <w:pPr>
              <w:pStyle w:val="PBParagraph"/>
              <w:numPr>
                <w:ilvl w:val="0"/>
                <w:numId w:val="0"/>
              </w:numPr>
              <w:spacing w:before="60" w:after="60"/>
              <w:ind w:left="568" w:hanging="284"/>
              <w:rPr>
                <w:sz w:val="20"/>
                <w:szCs w:val="20"/>
              </w:rPr>
            </w:pPr>
            <w:r w:rsidRPr="00D35090">
              <w:rPr>
                <w:sz w:val="20"/>
              </w:rPr>
              <w:fldChar w:fldCharType="begin">
                <w:ffData>
                  <w:name w:val="Check696"/>
                  <w:enabled/>
                  <w:calcOnExit w:val="0"/>
                  <w:checkBox>
                    <w:sizeAuto/>
                    <w:default w:val="0"/>
                  </w:checkBox>
                </w:ffData>
              </w:fldChar>
            </w:r>
            <w:bookmarkStart w:id="468" w:name="Check696"/>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68"/>
            <w:r w:rsidRPr="00D35090">
              <w:rPr>
                <w:sz w:val="20"/>
              </w:rPr>
              <w:t> Registro del acuerdo de mediación ante el tribunal</w:t>
            </w:r>
            <w:r w:rsidR="00B1529D" w:rsidRPr="00D35090">
              <w:rPr>
                <w:sz w:val="20"/>
              </w:rPr>
              <w:t>.</w:t>
            </w:r>
            <w:r w:rsidRPr="00D35090">
              <w:rPr>
                <w:sz w:val="20"/>
              </w:rPr>
              <w:t xml:space="preserve"> Especifique el tribunal competente: </w:t>
            </w:r>
            <w:r w:rsidRPr="00D35090">
              <w:rPr>
                <w:sz w:val="20"/>
              </w:rPr>
              <w:fldChar w:fldCharType="begin" w:fldLock="1">
                <w:ffData>
                  <w:name w:val="Text294"/>
                  <w:enabled/>
                  <w:calcOnExit w:val="0"/>
                  <w:textInput/>
                </w:ffData>
              </w:fldChar>
            </w:r>
            <w:bookmarkStart w:id="469" w:name="Text294"/>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469"/>
          </w:p>
          <w:p w14:paraId="1053A9CD" w14:textId="23D7692E" w:rsidR="00330543" w:rsidRPr="00D35090" w:rsidRDefault="00330543" w:rsidP="00BA73A1">
            <w:pPr>
              <w:pStyle w:val="PBParagraph"/>
              <w:numPr>
                <w:ilvl w:val="0"/>
                <w:numId w:val="0"/>
              </w:numPr>
              <w:spacing w:before="60" w:after="60"/>
              <w:ind w:left="568" w:hanging="284"/>
              <w:rPr>
                <w:sz w:val="20"/>
                <w:szCs w:val="20"/>
              </w:rPr>
            </w:pPr>
            <w:r w:rsidRPr="00D35090">
              <w:rPr>
                <w:sz w:val="20"/>
              </w:rPr>
              <w:fldChar w:fldCharType="begin">
                <w:ffData>
                  <w:name w:val="Check697"/>
                  <w:enabled/>
                  <w:calcOnExit w:val="0"/>
                  <w:checkBox>
                    <w:sizeAuto/>
                    <w:default w:val="0"/>
                  </w:checkBox>
                </w:ffData>
              </w:fldChar>
            </w:r>
            <w:bookmarkStart w:id="470" w:name="Check697"/>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70"/>
            <w:r w:rsidRPr="00D35090">
              <w:rPr>
                <w:sz w:val="20"/>
              </w:rPr>
              <w:t xml:space="preserve"> Otro (sírvase especificar): </w:t>
            </w:r>
            <w:r w:rsidRPr="00D35090">
              <w:rPr>
                <w:sz w:val="20"/>
              </w:rPr>
              <w:fldChar w:fldCharType="begin" w:fldLock="1">
                <w:ffData>
                  <w:name w:val="Text292"/>
                  <w:enabled/>
                  <w:calcOnExit w:val="0"/>
                  <w:textInput/>
                </w:ffData>
              </w:fldChar>
            </w:r>
            <w:bookmarkStart w:id="471" w:name="Text292"/>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471"/>
          </w:p>
          <w:p w14:paraId="3D09970F" w14:textId="70796D25" w:rsidR="00330543" w:rsidRPr="00D35090" w:rsidRDefault="00330543" w:rsidP="00BA73A1">
            <w:pPr>
              <w:pStyle w:val="PBParagraph"/>
              <w:numPr>
                <w:ilvl w:val="0"/>
                <w:numId w:val="0"/>
              </w:numPr>
              <w:spacing w:before="60" w:after="60"/>
              <w:ind w:left="284" w:hanging="284"/>
              <w:rPr>
                <w:sz w:val="20"/>
                <w:szCs w:val="20"/>
              </w:rPr>
            </w:pPr>
            <w:r w:rsidRPr="00D35090">
              <w:rPr>
                <w:sz w:val="20"/>
              </w:rPr>
              <w:fldChar w:fldCharType="begin">
                <w:ffData>
                  <w:name w:val="Check698"/>
                  <w:enabled/>
                  <w:calcOnExit w:val="0"/>
                  <w:checkBox>
                    <w:sizeAuto/>
                    <w:default w:val="0"/>
                  </w:checkBox>
                </w:ffData>
              </w:fldChar>
            </w:r>
            <w:bookmarkStart w:id="472" w:name="Check698"/>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72"/>
            <w:r w:rsidRPr="00D35090">
              <w:rPr>
                <w:sz w:val="20"/>
              </w:rPr>
              <w:t> No se exigen formalidades adicionales. Los acuerdos de mediación familiar que regulen cuestiones relativas a los niños son ejecutables inmediatamente.</w:t>
            </w:r>
          </w:p>
        </w:tc>
      </w:tr>
      <w:tr w:rsidR="00330543" w:rsidRPr="00D35090" w14:paraId="1ABFA98E" w14:textId="77777777" w:rsidTr="001368A9">
        <w:tc>
          <w:tcPr>
            <w:tcW w:w="4275" w:type="dxa"/>
          </w:tcPr>
          <w:p w14:paraId="7884CF75" w14:textId="7C72EEF5" w:rsidR="002A3E55" w:rsidRPr="00D35090" w:rsidRDefault="0031509A" w:rsidP="00F542BF">
            <w:pPr>
              <w:pStyle w:val="PBParagraph"/>
              <w:numPr>
                <w:ilvl w:val="1"/>
                <w:numId w:val="47"/>
              </w:numPr>
              <w:spacing w:before="60" w:after="60"/>
              <w:rPr>
                <w:sz w:val="20"/>
                <w:szCs w:val="20"/>
              </w:rPr>
            </w:pPr>
            <w:r w:rsidRPr="00D35090">
              <w:rPr>
                <w:sz w:val="20"/>
              </w:rPr>
              <w:t>Una vez que el acuerdo de mediación ha sido aprobado o registrado por un tribunal de [nombre de su Estado], ¿se lo trata como una orden de dicho tribunal?</w:t>
            </w:r>
          </w:p>
        </w:tc>
        <w:tc>
          <w:tcPr>
            <w:tcW w:w="5648" w:type="dxa"/>
          </w:tcPr>
          <w:p w14:paraId="04DA3CC7" w14:textId="63FF585C" w:rsidR="00330543" w:rsidRPr="00D35090" w:rsidRDefault="00330543" w:rsidP="00BA73A1">
            <w:pPr>
              <w:pStyle w:val="PBParagraph"/>
              <w:numPr>
                <w:ilvl w:val="0"/>
                <w:numId w:val="0"/>
              </w:numPr>
              <w:spacing w:before="60" w:after="60"/>
              <w:ind w:left="567" w:hanging="567"/>
              <w:rPr>
                <w:sz w:val="20"/>
                <w:szCs w:val="20"/>
              </w:rPr>
            </w:pPr>
            <w:r w:rsidRPr="00D35090">
              <w:rPr>
                <w:sz w:val="20"/>
              </w:rPr>
              <w:fldChar w:fldCharType="begin">
                <w:ffData>
                  <w:name w:val="Check699"/>
                  <w:enabled/>
                  <w:calcOnExit w:val="0"/>
                  <w:checkBox>
                    <w:sizeAuto/>
                    <w:default w:val="0"/>
                  </w:checkBox>
                </w:ffData>
              </w:fldChar>
            </w:r>
            <w:bookmarkStart w:id="473" w:name="Check699"/>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73"/>
            <w:r w:rsidRPr="00D35090">
              <w:rPr>
                <w:sz w:val="20"/>
              </w:rPr>
              <w:t> Sí</w:t>
            </w:r>
          </w:p>
          <w:p w14:paraId="1A17B677" w14:textId="7FAC4309" w:rsidR="00330543" w:rsidRPr="00D35090" w:rsidRDefault="00330543" w:rsidP="00BA73A1">
            <w:pPr>
              <w:pStyle w:val="PBParagraph"/>
              <w:numPr>
                <w:ilvl w:val="0"/>
                <w:numId w:val="0"/>
              </w:numPr>
              <w:spacing w:before="60" w:after="60"/>
              <w:rPr>
                <w:sz w:val="20"/>
                <w:szCs w:val="20"/>
              </w:rPr>
            </w:pPr>
            <w:r w:rsidRPr="00D35090">
              <w:rPr>
                <w:sz w:val="20"/>
              </w:rPr>
              <w:fldChar w:fldCharType="begin">
                <w:ffData>
                  <w:name w:val="Check700"/>
                  <w:enabled/>
                  <w:calcOnExit w:val="0"/>
                  <w:checkBox>
                    <w:sizeAuto/>
                    <w:default w:val="0"/>
                  </w:checkBox>
                </w:ffData>
              </w:fldChar>
            </w:r>
            <w:bookmarkStart w:id="474" w:name="Check700"/>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74"/>
            <w:r w:rsidRPr="00D35090">
              <w:rPr>
                <w:sz w:val="20"/>
              </w:rPr>
              <w:t> No</w:t>
            </w:r>
          </w:p>
        </w:tc>
      </w:tr>
      <w:tr w:rsidR="00330543" w:rsidRPr="00D35090" w14:paraId="626A2517" w14:textId="77777777" w:rsidTr="001368A9">
        <w:tc>
          <w:tcPr>
            <w:tcW w:w="4275" w:type="dxa"/>
          </w:tcPr>
          <w:p w14:paraId="76ABCCD6" w14:textId="75C2582D" w:rsidR="002A3E55" w:rsidRPr="00D35090" w:rsidRDefault="00330543" w:rsidP="00F542BF">
            <w:pPr>
              <w:pStyle w:val="PBParagraph"/>
              <w:numPr>
                <w:ilvl w:val="1"/>
                <w:numId w:val="47"/>
              </w:numPr>
              <w:spacing w:before="60" w:after="60"/>
              <w:rPr>
                <w:sz w:val="20"/>
                <w:szCs w:val="20"/>
              </w:rPr>
            </w:pPr>
            <w:r w:rsidRPr="00D35090">
              <w:rPr>
                <w:sz w:val="20"/>
              </w:rPr>
              <w:t>En [nombre de su Estado], ¿es posible convertir un acuerdo de mediación en una orden judicial?</w:t>
            </w:r>
          </w:p>
        </w:tc>
        <w:tc>
          <w:tcPr>
            <w:tcW w:w="5648" w:type="dxa"/>
          </w:tcPr>
          <w:p w14:paraId="1B5A02FF" w14:textId="661C3104" w:rsidR="00330543" w:rsidRPr="00D35090" w:rsidRDefault="00330543" w:rsidP="00BA73A1">
            <w:pPr>
              <w:pStyle w:val="PBParagraph"/>
              <w:numPr>
                <w:ilvl w:val="0"/>
                <w:numId w:val="0"/>
              </w:numPr>
              <w:spacing w:before="60" w:after="60"/>
              <w:ind w:left="284" w:hanging="284"/>
              <w:rPr>
                <w:sz w:val="20"/>
                <w:szCs w:val="20"/>
              </w:rPr>
            </w:pPr>
            <w:r w:rsidRPr="00D35090">
              <w:rPr>
                <w:sz w:val="20"/>
              </w:rPr>
              <w:fldChar w:fldCharType="begin">
                <w:ffData>
                  <w:name w:val="Check701"/>
                  <w:enabled/>
                  <w:calcOnExit w:val="0"/>
                  <w:checkBox>
                    <w:sizeAuto/>
                    <w:default w:val="0"/>
                  </w:checkBox>
                </w:ffData>
              </w:fldChar>
            </w:r>
            <w:bookmarkStart w:id="475" w:name="Check701"/>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75"/>
            <w:r w:rsidRPr="00D35090">
              <w:rPr>
                <w:sz w:val="20"/>
              </w:rPr>
              <w:t> Sí</w:t>
            </w:r>
          </w:p>
          <w:p w14:paraId="044FDEF8" w14:textId="34030A66" w:rsidR="00330543" w:rsidRPr="00D35090" w:rsidRDefault="00330543" w:rsidP="00BA73A1">
            <w:pPr>
              <w:pStyle w:val="PBParagraph"/>
              <w:numPr>
                <w:ilvl w:val="0"/>
                <w:numId w:val="0"/>
              </w:numPr>
              <w:spacing w:before="60" w:after="60"/>
              <w:ind w:left="284" w:firstLine="14"/>
              <w:rPr>
                <w:sz w:val="20"/>
                <w:szCs w:val="20"/>
              </w:rPr>
            </w:pPr>
            <w:r w:rsidRPr="00D35090">
              <w:rPr>
                <w:sz w:val="20"/>
              </w:rPr>
              <w:t xml:space="preserve">Explique brevemente los pasos requeridos y el tribunal que sería competente: </w:t>
            </w:r>
            <w:r w:rsidRPr="00D35090">
              <w:rPr>
                <w:sz w:val="20"/>
              </w:rPr>
              <w:fldChar w:fldCharType="begin" w:fldLock="1">
                <w:ffData>
                  <w:name w:val="Text295"/>
                  <w:enabled/>
                  <w:calcOnExit w:val="0"/>
                  <w:textInput/>
                </w:ffData>
              </w:fldChar>
            </w:r>
            <w:bookmarkStart w:id="476" w:name="Text295"/>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476"/>
          </w:p>
          <w:p w14:paraId="17B87990" w14:textId="77777777" w:rsidR="000D06A6" w:rsidRPr="00D35090" w:rsidRDefault="000D06A6" w:rsidP="00BA73A1">
            <w:pPr>
              <w:pStyle w:val="PBParagraph"/>
              <w:numPr>
                <w:ilvl w:val="0"/>
                <w:numId w:val="0"/>
              </w:numPr>
              <w:spacing w:before="60" w:after="60"/>
              <w:ind w:left="284" w:hanging="284"/>
              <w:rPr>
                <w:sz w:val="20"/>
                <w:szCs w:val="20"/>
              </w:rPr>
            </w:pPr>
          </w:p>
          <w:p w14:paraId="37DE337D" w14:textId="4798EC68" w:rsidR="00330543" w:rsidRPr="00D35090" w:rsidRDefault="00330543" w:rsidP="00BA73A1">
            <w:pPr>
              <w:pStyle w:val="PBParagraph"/>
              <w:numPr>
                <w:ilvl w:val="0"/>
                <w:numId w:val="0"/>
              </w:numPr>
              <w:spacing w:before="60" w:after="60"/>
              <w:ind w:left="284" w:hanging="284"/>
              <w:rPr>
                <w:sz w:val="20"/>
                <w:szCs w:val="20"/>
              </w:rPr>
            </w:pPr>
            <w:r w:rsidRPr="00D35090">
              <w:rPr>
                <w:sz w:val="20"/>
              </w:rPr>
              <w:fldChar w:fldCharType="begin">
                <w:ffData>
                  <w:name w:val="Check702"/>
                  <w:enabled/>
                  <w:calcOnExit w:val="0"/>
                  <w:checkBox>
                    <w:sizeAuto/>
                    <w:default w:val="0"/>
                  </w:checkBox>
                </w:ffData>
              </w:fldChar>
            </w:r>
            <w:bookmarkStart w:id="477" w:name="Check702"/>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77"/>
            <w:r w:rsidRPr="00D35090">
              <w:rPr>
                <w:sz w:val="20"/>
              </w:rPr>
              <w:t> No</w:t>
            </w:r>
          </w:p>
        </w:tc>
      </w:tr>
      <w:tr w:rsidR="00330543" w:rsidRPr="00D35090" w14:paraId="38F9F34A" w14:textId="77777777" w:rsidTr="001368A9">
        <w:tc>
          <w:tcPr>
            <w:tcW w:w="4275" w:type="dxa"/>
          </w:tcPr>
          <w:p w14:paraId="763EC0C6" w14:textId="0028779D" w:rsidR="002A3E55" w:rsidRPr="00D35090" w:rsidRDefault="00330543" w:rsidP="00F542BF">
            <w:pPr>
              <w:pStyle w:val="PBParagraph"/>
              <w:numPr>
                <w:ilvl w:val="1"/>
                <w:numId w:val="47"/>
              </w:numPr>
              <w:spacing w:before="60" w:after="60"/>
              <w:rPr>
                <w:sz w:val="20"/>
                <w:szCs w:val="20"/>
              </w:rPr>
            </w:pPr>
            <w:r w:rsidRPr="00D35090">
              <w:rPr>
                <w:sz w:val="20"/>
              </w:rPr>
              <w:t>En [nombre de su Estado], ¿quién asume el costo de dotar al acuerdo de mediación de ejecutabilidad?</w:t>
            </w:r>
          </w:p>
        </w:tc>
        <w:tc>
          <w:tcPr>
            <w:tcW w:w="5648" w:type="dxa"/>
          </w:tcPr>
          <w:p w14:paraId="44997A93" w14:textId="21BC09E3" w:rsidR="00330543" w:rsidRPr="00D35090" w:rsidRDefault="00330543" w:rsidP="00BA73A1">
            <w:pPr>
              <w:pStyle w:val="PBParagraph"/>
              <w:numPr>
                <w:ilvl w:val="0"/>
                <w:numId w:val="0"/>
              </w:numPr>
              <w:spacing w:before="60" w:after="60"/>
              <w:ind w:left="284" w:hanging="284"/>
              <w:rPr>
                <w:sz w:val="20"/>
                <w:szCs w:val="20"/>
              </w:rPr>
            </w:pPr>
            <w:r w:rsidRPr="00D35090">
              <w:rPr>
                <w:sz w:val="20"/>
              </w:rPr>
              <w:fldChar w:fldCharType="begin">
                <w:ffData>
                  <w:name w:val="Check703"/>
                  <w:enabled/>
                  <w:calcOnExit w:val="0"/>
                  <w:checkBox>
                    <w:sizeAuto/>
                    <w:default w:val="0"/>
                  </w:checkBox>
                </w:ffData>
              </w:fldChar>
            </w:r>
            <w:bookmarkStart w:id="478" w:name="Check703"/>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78"/>
            <w:r w:rsidRPr="00D35090">
              <w:rPr>
                <w:sz w:val="20"/>
              </w:rPr>
              <w:t xml:space="preserve"> Las partes </w:t>
            </w:r>
          </w:p>
          <w:p w14:paraId="4F003EB4" w14:textId="78FC5157" w:rsidR="00330543" w:rsidRPr="00D35090" w:rsidRDefault="00330543" w:rsidP="00BA73A1">
            <w:pPr>
              <w:pStyle w:val="PBParagraph"/>
              <w:numPr>
                <w:ilvl w:val="0"/>
                <w:numId w:val="0"/>
              </w:numPr>
              <w:spacing w:before="60" w:after="60"/>
              <w:ind w:left="284" w:hanging="284"/>
              <w:rPr>
                <w:sz w:val="20"/>
                <w:szCs w:val="20"/>
              </w:rPr>
            </w:pPr>
            <w:r w:rsidRPr="00D35090">
              <w:rPr>
                <w:sz w:val="20"/>
              </w:rPr>
              <w:fldChar w:fldCharType="begin">
                <w:ffData>
                  <w:name w:val="Check704"/>
                  <w:enabled/>
                  <w:calcOnExit w:val="0"/>
                  <w:checkBox>
                    <w:sizeAuto/>
                    <w:default w:val="0"/>
                  </w:checkBox>
                </w:ffData>
              </w:fldChar>
            </w:r>
            <w:bookmarkStart w:id="479" w:name="Check704"/>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79"/>
            <w:r w:rsidRPr="00D35090">
              <w:rPr>
                <w:sz w:val="20"/>
              </w:rPr>
              <w:t> El costo se encuentra cubierto por la asistencia jurídica gratuita o de tarifa reducida prestada a una o ambas partes</w:t>
            </w:r>
          </w:p>
          <w:p w14:paraId="57726F68" w14:textId="47F712A1" w:rsidR="00330543" w:rsidRPr="00D35090" w:rsidRDefault="00330543" w:rsidP="00BA73A1">
            <w:pPr>
              <w:pStyle w:val="PBParagraph"/>
              <w:numPr>
                <w:ilvl w:val="0"/>
                <w:numId w:val="0"/>
              </w:numPr>
              <w:spacing w:before="60" w:after="60"/>
              <w:ind w:left="284" w:hanging="284"/>
              <w:rPr>
                <w:sz w:val="20"/>
                <w:szCs w:val="20"/>
              </w:rPr>
            </w:pPr>
            <w:r w:rsidRPr="00D35090">
              <w:rPr>
                <w:sz w:val="20"/>
              </w:rPr>
              <w:fldChar w:fldCharType="begin">
                <w:ffData>
                  <w:name w:val="Check705"/>
                  <w:enabled/>
                  <w:calcOnExit w:val="0"/>
                  <w:checkBox>
                    <w:sizeAuto/>
                    <w:default w:val="0"/>
                  </w:checkBox>
                </w:ffData>
              </w:fldChar>
            </w:r>
            <w:bookmarkStart w:id="480" w:name="Check705"/>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80"/>
            <w:r w:rsidRPr="00D35090">
              <w:rPr>
                <w:sz w:val="20"/>
              </w:rPr>
              <w:t xml:space="preserve"> Otro (sírvase especificar): </w:t>
            </w:r>
            <w:r w:rsidR="004C2D5A" w:rsidRPr="00D35090">
              <w:rPr>
                <w:sz w:val="20"/>
              </w:rPr>
              <w:fldChar w:fldCharType="begin" w:fldLock="1">
                <w:ffData>
                  <w:name w:val="Text297"/>
                  <w:enabled/>
                  <w:calcOnExit w:val="0"/>
                  <w:textInput/>
                </w:ffData>
              </w:fldChar>
            </w:r>
            <w:r w:rsidR="004C2D5A" w:rsidRPr="00D35090">
              <w:rPr>
                <w:sz w:val="20"/>
              </w:rPr>
              <w:instrText xml:space="preserve"> FORMTEXT </w:instrText>
            </w:r>
            <w:r w:rsidR="004C2D5A" w:rsidRPr="00D35090">
              <w:rPr>
                <w:sz w:val="20"/>
              </w:rPr>
            </w:r>
            <w:r w:rsidR="004C2D5A" w:rsidRPr="00D35090">
              <w:rPr>
                <w:sz w:val="20"/>
              </w:rPr>
              <w:fldChar w:fldCharType="separate"/>
            </w:r>
            <w:r w:rsidRPr="00D35090">
              <w:rPr>
                <w:sz w:val="20"/>
              </w:rPr>
              <w:t>     </w:t>
            </w:r>
            <w:r w:rsidR="004C2D5A" w:rsidRPr="00D35090">
              <w:rPr>
                <w:sz w:val="20"/>
              </w:rPr>
              <w:fldChar w:fldCharType="end"/>
            </w:r>
          </w:p>
          <w:p w14:paraId="6076647D" w14:textId="78CC0A73" w:rsidR="00330543" w:rsidRPr="00D35090" w:rsidRDefault="00330543" w:rsidP="00BA73A1">
            <w:pPr>
              <w:pStyle w:val="PBParagraph"/>
              <w:numPr>
                <w:ilvl w:val="0"/>
                <w:numId w:val="0"/>
              </w:numPr>
              <w:spacing w:before="60" w:after="60"/>
              <w:ind w:left="284" w:hanging="284"/>
              <w:rPr>
                <w:sz w:val="20"/>
                <w:szCs w:val="20"/>
              </w:rPr>
            </w:pPr>
            <w:r w:rsidRPr="00D35090">
              <w:rPr>
                <w:sz w:val="20"/>
              </w:rPr>
              <w:fldChar w:fldCharType="begin">
                <w:ffData>
                  <w:name w:val="Check706"/>
                  <w:enabled/>
                  <w:calcOnExit w:val="0"/>
                  <w:checkBox>
                    <w:sizeAuto/>
                    <w:default w:val="0"/>
                  </w:checkBox>
                </w:ffData>
              </w:fldChar>
            </w:r>
            <w:bookmarkStart w:id="481" w:name="Check706"/>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81"/>
            <w:r w:rsidRPr="00D35090">
              <w:rPr>
                <w:sz w:val="20"/>
              </w:rPr>
              <w:t xml:space="preserve"> No hay costos </w:t>
            </w:r>
          </w:p>
        </w:tc>
      </w:tr>
      <w:tr w:rsidR="00330543" w:rsidRPr="00D35090" w14:paraId="530AEAB8" w14:textId="77777777" w:rsidTr="001368A9">
        <w:tc>
          <w:tcPr>
            <w:tcW w:w="4275" w:type="dxa"/>
          </w:tcPr>
          <w:p w14:paraId="2AFAC506" w14:textId="24E7A288" w:rsidR="002A3E55" w:rsidRPr="00D35090" w:rsidRDefault="00330543" w:rsidP="00F542BF">
            <w:pPr>
              <w:pStyle w:val="PBParagraph"/>
              <w:numPr>
                <w:ilvl w:val="1"/>
                <w:numId w:val="47"/>
              </w:numPr>
              <w:spacing w:before="60" w:after="60"/>
              <w:rPr>
                <w:sz w:val="20"/>
                <w:szCs w:val="20"/>
              </w:rPr>
            </w:pPr>
            <w:r w:rsidRPr="00D35090">
              <w:rPr>
                <w:sz w:val="20"/>
              </w:rPr>
              <w:t>Los acuerdos de mediación celebrados en otro Estado que regulen cuestiones relativas a niños, ¿pueden ser homologados por un tribunal de [nombre de su Estado] o formalizados de algún otro modo de la misma manera que un acuerdo de mediación celebrado en [nombre de su Estado]?</w:t>
            </w:r>
          </w:p>
        </w:tc>
        <w:tc>
          <w:tcPr>
            <w:tcW w:w="5648" w:type="dxa"/>
          </w:tcPr>
          <w:p w14:paraId="00FCCDC7" w14:textId="2D7C2F0F" w:rsidR="00330543" w:rsidRPr="00D35090" w:rsidRDefault="00330543" w:rsidP="00BA73A1">
            <w:pPr>
              <w:pStyle w:val="PBParagraph"/>
              <w:numPr>
                <w:ilvl w:val="0"/>
                <w:numId w:val="0"/>
              </w:numPr>
              <w:spacing w:before="60" w:after="60"/>
              <w:ind w:left="284" w:hanging="284"/>
              <w:rPr>
                <w:sz w:val="20"/>
                <w:szCs w:val="20"/>
              </w:rPr>
            </w:pPr>
            <w:r w:rsidRPr="00D35090">
              <w:rPr>
                <w:sz w:val="20"/>
              </w:rPr>
              <w:fldChar w:fldCharType="begin">
                <w:ffData>
                  <w:name w:val="Check707"/>
                  <w:enabled/>
                  <w:calcOnExit w:val="0"/>
                  <w:checkBox>
                    <w:sizeAuto/>
                    <w:default w:val="0"/>
                  </w:checkBox>
                </w:ffData>
              </w:fldChar>
            </w:r>
            <w:bookmarkStart w:id="482" w:name="Check707"/>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82"/>
            <w:r w:rsidRPr="00D35090">
              <w:rPr>
                <w:sz w:val="20"/>
              </w:rPr>
              <w:t> Sí</w:t>
            </w:r>
          </w:p>
          <w:p w14:paraId="7D6EEA16" w14:textId="332758A3" w:rsidR="00330543" w:rsidRPr="00D35090" w:rsidRDefault="00330543" w:rsidP="00BA73A1">
            <w:pPr>
              <w:pStyle w:val="PBParagraph"/>
              <w:numPr>
                <w:ilvl w:val="0"/>
                <w:numId w:val="0"/>
              </w:numPr>
              <w:spacing w:before="60" w:after="60"/>
              <w:ind w:left="284" w:hanging="284"/>
              <w:rPr>
                <w:sz w:val="20"/>
                <w:szCs w:val="20"/>
              </w:rPr>
            </w:pPr>
            <w:r w:rsidRPr="00D35090">
              <w:rPr>
                <w:sz w:val="20"/>
              </w:rPr>
              <w:fldChar w:fldCharType="begin">
                <w:ffData>
                  <w:name w:val="Check708"/>
                  <w:enabled/>
                  <w:calcOnExit w:val="0"/>
                  <w:checkBox>
                    <w:sizeAuto/>
                    <w:default w:val="0"/>
                  </w:checkBox>
                </w:ffData>
              </w:fldChar>
            </w:r>
            <w:bookmarkStart w:id="483" w:name="Check708"/>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83"/>
            <w:r w:rsidRPr="00D35090">
              <w:rPr>
                <w:sz w:val="20"/>
              </w:rPr>
              <w:t xml:space="preserve"> No, debe utilizarse un método de formalización diferente. Sírvase especificar: </w:t>
            </w:r>
            <w:r w:rsidRPr="00D35090">
              <w:rPr>
                <w:sz w:val="20"/>
              </w:rPr>
              <w:fldChar w:fldCharType="begin" w:fldLock="1">
                <w:ffData>
                  <w:name w:val="Text297"/>
                  <w:enabled/>
                  <w:calcOnExit w:val="0"/>
                  <w:textInput/>
                </w:ffData>
              </w:fldChar>
            </w:r>
            <w:bookmarkStart w:id="484" w:name="Text297"/>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484"/>
          </w:p>
          <w:p w14:paraId="231740EF" w14:textId="7D369515" w:rsidR="00330543" w:rsidRPr="00D35090" w:rsidRDefault="00330543" w:rsidP="00BA73A1">
            <w:pPr>
              <w:pStyle w:val="PBParagraph"/>
              <w:numPr>
                <w:ilvl w:val="0"/>
                <w:numId w:val="0"/>
              </w:numPr>
              <w:spacing w:before="60" w:after="60"/>
              <w:ind w:left="284" w:hanging="284"/>
              <w:rPr>
                <w:sz w:val="20"/>
                <w:szCs w:val="20"/>
              </w:rPr>
            </w:pPr>
            <w:r w:rsidRPr="00D35090">
              <w:rPr>
                <w:sz w:val="20"/>
              </w:rPr>
              <w:fldChar w:fldCharType="begin">
                <w:ffData>
                  <w:name w:val="Check709"/>
                  <w:enabled/>
                  <w:calcOnExit w:val="0"/>
                  <w:checkBox>
                    <w:sizeAuto/>
                    <w:default w:val="0"/>
                  </w:checkBox>
                </w:ffData>
              </w:fldChar>
            </w:r>
            <w:bookmarkStart w:id="485" w:name="Check709"/>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85"/>
            <w:r w:rsidRPr="00D35090">
              <w:rPr>
                <w:sz w:val="20"/>
              </w:rPr>
              <w:t> No, no es posible formalizar un acuerdo de mediación celebrado en otro Estado</w:t>
            </w:r>
          </w:p>
          <w:p w14:paraId="71653764" w14:textId="73152176" w:rsidR="00330543" w:rsidRPr="00D35090" w:rsidRDefault="00330543" w:rsidP="00BA73A1">
            <w:pPr>
              <w:pStyle w:val="PBParagraph"/>
              <w:numPr>
                <w:ilvl w:val="0"/>
                <w:numId w:val="0"/>
              </w:numPr>
              <w:spacing w:before="60" w:after="60"/>
              <w:ind w:left="284" w:hanging="284"/>
              <w:rPr>
                <w:sz w:val="20"/>
                <w:szCs w:val="20"/>
              </w:rPr>
            </w:pPr>
            <w:r w:rsidRPr="00D35090">
              <w:rPr>
                <w:sz w:val="20"/>
              </w:rPr>
              <w:fldChar w:fldCharType="begin">
                <w:ffData>
                  <w:name w:val="Check710"/>
                  <w:enabled/>
                  <w:calcOnExit w:val="0"/>
                  <w:checkBox>
                    <w:sizeAuto/>
                    <w:default w:val="0"/>
                  </w:checkBox>
                </w:ffData>
              </w:fldChar>
            </w:r>
            <w:bookmarkStart w:id="486" w:name="Check710"/>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86"/>
            <w:r w:rsidRPr="00D35090">
              <w:rPr>
                <w:sz w:val="20"/>
              </w:rPr>
              <w:t xml:space="preserve"> Otro (sírvase especificar): </w:t>
            </w:r>
            <w:r w:rsidRPr="00D35090">
              <w:rPr>
                <w:sz w:val="20"/>
              </w:rPr>
              <w:fldChar w:fldCharType="begin" w:fldLock="1">
                <w:ffData>
                  <w:name w:val="Text296"/>
                  <w:enabled/>
                  <w:calcOnExit w:val="0"/>
                  <w:textInput/>
                </w:ffData>
              </w:fldChar>
            </w:r>
            <w:bookmarkStart w:id="487" w:name="Text296"/>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487"/>
          </w:p>
        </w:tc>
      </w:tr>
      <w:tr w:rsidR="005D64BC" w:rsidRPr="00D35090" w14:paraId="5D0E4935" w14:textId="77777777">
        <w:tc>
          <w:tcPr>
            <w:tcW w:w="9923" w:type="dxa"/>
            <w:gridSpan w:val="2"/>
          </w:tcPr>
          <w:p w14:paraId="6DFB4EE3" w14:textId="5F2E5A44" w:rsidR="005D64BC" w:rsidRPr="00D35090" w:rsidRDefault="00536E54" w:rsidP="00BA73A1">
            <w:pPr>
              <w:pStyle w:val="PBParagraph"/>
              <w:numPr>
                <w:ilvl w:val="0"/>
                <w:numId w:val="0"/>
              </w:numPr>
              <w:spacing w:before="60" w:after="60"/>
              <w:ind w:left="284" w:hanging="284"/>
              <w:rPr>
                <w:color w:val="009900"/>
                <w:sz w:val="20"/>
                <w:szCs w:val="20"/>
              </w:rPr>
            </w:pPr>
            <w:r w:rsidRPr="00D35090">
              <w:rPr>
                <w:b/>
                <w:sz w:val="20"/>
              </w:rPr>
              <w:t>Última actualización: [INSERTAR FECHA]</w:t>
            </w:r>
          </w:p>
        </w:tc>
      </w:tr>
    </w:tbl>
    <w:p w14:paraId="0C62A062" w14:textId="142D1A8C" w:rsidR="007E40E6" w:rsidRPr="00D35090" w:rsidRDefault="007E40E6" w:rsidP="00161F47">
      <w:pPr>
        <w:pStyle w:val="Heading2"/>
        <w:numPr>
          <w:ilvl w:val="0"/>
          <w:numId w:val="86"/>
        </w:numPr>
        <w:ind w:left="709" w:hanging="709"/>
      </w:pPr>
      <w:bookmarkStart w:id="488" w:name="_Toc225333662"/>
      <w:r w:rsidRPr="00D35090">
        <w:t>Otros métodos alternativos de solución de controversias</w:t>
      </w:r>
      <w:bookmarkEnd w:id="488"/>
      <w:r w:rsidRPr="00D35090">
        <w:t xml:space="preserve"> </w:t>
      </w:r>
    </w:p>
    <w:tbl>
      <w:tblPr>
        <w:tblStyle w:val="TableGrid"/>
        <w:tblW w:w="9923" w:type="dxa"/>
        <w:tblInd w:w="-5" w:type="dxa"/>
        <w:tblLook w:val="04A0" w:firstRow="1" w:lastRow="0" w:firstColumn="1" w:lastColumn="0" w:noHBand="0" w:noVBand="1"/>
      </w:tblPr>
      <w:tblGrid>
        <w:gridCol w:w="4275"/>
        <w:gridCol w:w="5648"/>
      </w:tblGrid>
      <w:tr w:rsidR="00330543" w:rsidRPr="00D35090" w14:paraId="75BCC767" w14:textId="77777777" w:rsidTr="001368A9">
        <w:tc>
          <w:tcPr>
            <w:tcW w:w="4275" w:type="dxa"/>
          </w:tcPr>
          <w:p w14:paraId="17BBD03F" w14:textId="7B2616DE" w:rsidR="005A00B7" w:rsidRPr="00D35090" w:rsidRDefault="00330543" w:rsidP="00F542BF">
            <w:pPr>
              <w:pStyle w:val="PBParagraph"/>
              <w:numPr>
                <w:ilvl w:val="1"/>
                <w:numId w:val="60"/>
              </w:numPr>
              <w:spacing w:before="60" w:after="60"/>
              <w:ind w:left="602"/>
              <w:rPr>
                <w:sz w:val="20"/>
                <w:szCs w:val="20"/>
              </w:rPr>
            </w:pPr>
            <w:r w:rsidRPr="00D35090">
              <w:rPr>
                <w:sz w:val="20"/>
              </w:rPr>
              <w:t xml:space="preserve">¿Qué otros métodos alternativos de solución de controversias existen en [nombre de su Estado] para la resolución de controversias familiares internacionales </w:t>
            </w:r>
            <w:r w:rsidR="00FD7F18" w:rsidRPr="00D35090">
              <w:rPr>
                <w:sz w:val="20"/>
              </w:rPr>
              <w:t>comprendidas en e</w:t>
            </w:r>
            <w:r w:rsidRPr="00D35090">
              <w:rPr>
                <w:sz w:val="20"/>
              </w:rPr>
              <w:t>l ámbito de aplicación del Convenio de 1996?</w:t>
            </w:r>
          </w:p>
          <w:p w14:paraId="236CB9F6" w14:textId="3D914EB7" w:rsidR="00330543" w:rsidRPr="00D35090" w:rsidRDefault="00330543" w:rsidP="00E3609C">
            <w:pPr>
              <w:pStyle w:val="PBParagraph"/>
              <w:numPr>
                <w:ilvl w:val="0"/>
                <w:numId w:val="0"/>
              </w:numPr>
              <w:spacing w:before="60" w:after="60"/>
              <w:ind w:left="602" w:hanging="567"/>
              <w:rPr>
                <w:i/>
                <w:sz w:val="20"/>
                <w:szCs w:val="20"/>
              </w:rPr>
            </w:pPr>
          </w:p>
        </w:tc>
        <w:tc>
          <w:tcPr>
            <w:tcW w:w="5648" w:type="dxa"/>
          </w:tcPr>
          <w:p w14:paraId="347CF14B" w14:textId="01B9FFA8" w:rsidR="00330543" w:rsidRPr="00D35090" w:rsidRDefault="00330543" w:rsidP="00E3609C">
            <w:pPr>
              <w:pStyle w:val="PBParagraph"/>
              <w:numPr>
                <w:ilvl w:val="0"/>
                <w:numId w:val="0"/>
              </w:numPr>
              <w:spacing w:before="60" w:after="60"/>
              <w:ind w:left="567" w:hanging="567"/>
              <w:rPr>
                <w:sz w:val="20"/>
                <w:szCs w:val="20"/>
              </w:rPr>
            </w:pPr>
            <w:r w:rsidRPr="00D35090">
              <w:rPr>
                <w:sz w:val="20"/>
              </w:rPr>
              <w:lastRenderedPageBreak/>
              <w:fldChar w:fldCharType="begin">
                <w:ffData>
                  <w:name w:val="Check711"/>
                  <w:enabled/>
                  <w:calcOnExit w:val="0"/>
                  <w:checkBox>
                    <w:sizeAuto/>
                    <w:default w:val="0"/>
                  </w:checkBox>
                </w:ffData>
              </w:fldChar>
            </w:r>
            <w:bookmarkStart w:id="489" w:name="Check711"/>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89"/>
            <w:r w:rsidRPr="00D35090">
              <w:rPr>
                <w:sz w:val="20"/>
              </w:rPr>
              <w:t> Conciliación judicial</w:t>
            </w:r>
          </w:p>
          <w:p w14:paraId="3841A031" w14:textId="054D54AE" w:rsidR="00330543" w:rsidRPr="00D35090" w:rsidRDefault="00330543" w:rsidP="00E3609C">
            <w:pPr>
              <w:pStyle w:val="PBParagraph"/>
              <w:numPr>
                <w:ilvl w:val="0"/>
                <w:numId w:val="0"/>
              </w:numPr>
              <w:spacing w:before="60" w:after="60"/>
              <w:ind w:left="567" w:hanging="567"/>
              <w:rPr>
                <w:sz w:val="20"/>
                <w:szCs w:val="20"/>
              </w:rPr>
            </w:pPr>
            <w:r w:rsidRPr="00D35090">
              <w:rPr>
                <w:sz w:val="20"/>
              </w:rPr>
              <w:fldChar w:fldCharType="begin">
                <w:ffData>
                  <w:name w:val="Check712"/>
                  <w:enabled/>
                  <w:calcOnExit w:val="0"/>
                  <w:checkBox>
                    <w:sizeAuto/>
                    <w:default w:val="0"/>
                  </w:checkBox>
                </w:ffData>
              </w:fldChar>
            </w:r>
            <w:bookmarkStart w:id="490" w:name="Check712"/>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90"/>
            <w:r w:rsidRPr="00D35090">
              <w:rPr>
                <w:sz w:val="20"/>
              </w:rPr>
              <w:t> Conciliación extrajudicial</w:t>
            </w:r>
          </w:p>
          <w:p w14:paraId="48AB3864" w14:textId="13D264ED" w:rsidR="00330543" w:rsidRPr="00D35090" w:rsidRDefault="00330543" w:rsidP="00E3609C">
            <w:pPr>
              <w:pStyle w:val="PBParagraph"/>
              <w:numPr>
                <w:ilvl w:val="0"/>
                <w:numId w:val="0"/>
              </w:numPr>
              <w:spacing w:before="60" w:after="60"/>
              <w:ind w:left="567" w:hanging="567"/>
              <w:rPr>
                <w:sz w:val="20"/>
                <w:szCs w:val="20"/>
              </w:rPr>
            </w:pPr>
            <w:r w:rsidRPr="00D35090">
              <w:rPr>
                <w:sz w:val="20"/>
              </w:rPr>
              <w:fldChar w:fldCharType="begin">
                <w:ffData>
                  <w:name w:val="Check713"/>
                  <w:enabled/>
                  <w:calcOnExit w:val="0"/>
                  <w:checkBox>
                    <w:sizeAuto/>
                    <w:default w:val="0"/>
                  </w:checkBox>
                </w:ffData>
              </w:fldChar>
            </w:r>
            <w:bookmarkStart w:id="491" w:name="Check713"/>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91"/>
            <w:r w:rsidRPr="00D35090">
              <w:rPr>
                <w:sz w:val="20"/>
              </w:rPr>
              <w:t> Derecho colaborativo</w:t>
            </w:r>
          </w:p>
          <w:p w14:paraId="6B9F1DD5" w14:textId="12EE5672" w:rsidR="00330543" w:rsidRPr="00D35090" w:rsidRDefault="00330543" w:rsidP="00E3609C">
            <w:pPr>
              <w:pStyle w:val="PBParagraph"/>
              <w:numPr>
                <w:ilvl w:val="0"/>
                <w:numId w:val="0"/>
              </w:numPr>
              <w:spacing w:before="60" w:after="60"/>
              <w:ind w:left="567" w:hanging="567"/>
              <w:rPr>
                <w:sz w:val="20"/>
                <w:szCs w:val="20"/>
              </w:rPr>
            </w:pPr>
            <w:r w:rsidRPr="00D35090">
              <w:rPr>
                <w:sz w:val="20"/>
              </w:rPr>
              <w:fldChar w:fldCharType="begin">
                <w:ffData>
                  <w:name w:val="Check714"/>
                  <w:enabled/>
                  <w:calcOnExit w:val="0"/>
                  <w:checkBox>
                    <w:sizeAuto/>
                    <w:default w:val="0"/>
                  </w:checkBox>
                </w:ffData>
              </w:fldChar>
            </w:r>
            <w:bookmarkStart w:id="492" w:name="Check714"/>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92"/>
            <w:r w:rsidRPr="00D35090">
              <w:rPr>
                <w:sz w:val="20"/>
              </w:rPr>
              <w:t> Evaluación neutral temprana</w:t>
            </w:r>
          </w:p>
          <w:p w14:paraId="5248557C" w14:textId="026CA700" w:rsidR="00330543" w:rsidRPr="00D35090" w:rsidRDefault="00330543" w:rsidP="00E3609C">
            <w:pPr>
              <w:pStyle w:val="PBParagraph"/>
              <w:numPr>
                <w:ilvl w:val="0"/>
                <w:numId w:val="0"/>
              </w:numPr>
              <w:spacing w:before="60" w:after="60"/>
              <w:ind w:left="567" w:hanging="567"/>
              <w:rPr>
                <w:sz w:val="20"/>
                <w:szCs w:val="20"/>
              </w:rPr>
            </w:pPr>
            <w:r w:rsidRPr="00D35090">
              <w:rPr>
                <w:sz w:val="20"/>
              </w:rPr>
              <w:fldChar w:fldCharType="begin">
                <w:ffData>
                  <w:name w:val="Check715"/>
                  <w:enabled/>
                  <w:calcOnExit w:val="0"/>
                  <w:checkBox>
                    <w:sizeAuto/>
                    <w:default w:val="0"/>
                  </w:checkBox>
                </w:ffData>
              </w:fldChar>
            </w:r>
            <w:bookmarkStart w:id="493" w:name="Check715"/>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93"/>
            <w:r w:rsidRPr="00D35090">
              <w:rPr>
                <w:sz w:val="20"/>
              </w:rPr>
              <w:t xml:space="preserve"> Otro (sírvase especificar): </w:t>
            </w:r>
            <w:r w:rsidRPr="00D35090">
              <w:rPr>
                <w:sz w:val="20"/>
              </w:rPr>
              <w:fldChar w:fldCharType="begin" w:fldLock="1">
                <w:ffData>
                  <w:name w:val="Text298"/>
                  <w:enabled/>
                  <w:calcOnExit w:val="0"/>
                  <w:textInput/>
                </w:ffData>
              </w:fldChar>
            </w:r>
            <w:bookmarkStart w:id="494" w:name="Text298"/>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494"/>
          </w:p>
          <w:p w14:paraId="1D26D4C2" w14:textId="6F3CC17A" w:rsidR="00330543" w:rsidRPr="00D35090" w:rsidRDefault="00330543" w:rsidP="00E3609C">
            <w:pPr>
              <w:pStyle w:val="PBParagraph"/>
              <w:numPr>
                <w:ilvl w:val="0"/>
                <w:numId w:val="0"/>
              </w:numPr>
              <w:spacing w:before="60" w:after="60"/>
              <w:rPr>
                <w:sz w:val="20"/>
                <w:szCs w:val="20"/>
              </w:rPr>
            </w:pPr>
            <w:r w:rsidRPr="00D35090">
              <w:rPr>
                <w:sz w:val="20"/>
              </w:rPr>
              <w:lastRenderedPageBreak/>
              <w:fldChar w:fldCharType="begin">
                <w:ffData>
                  <w:name w:val="Check716"/>
                  <w:enabled/>
                  <w:calcOnExit w:val="0"/>
                  <w:checkBox>
                    <w:sizeAuto/>
                    <w:default w:val="0"/>
                  </w:checkBox>
                </w:ffData>
              </w:fldChar>
            </w:r>
            <w:bookmarkStart w:id="495" w:name="Check716"/>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95"/>
            <w:r w:rsidRPr="00D35090">
              <w:rPr>
                <w:sz w:val="20"/>
              </w:rPr>
              <w:t> No se dispone de otros métodos alternativos de solución de controversias</w:t>
            </w:r>
          </w:p>
        </w:tc>
      </w:tr>
      <w:tr w:rsidR="00D7225C" w:rsidRPr="00D35090" w14:paraId="5156F5C5" w14:textId="77777777" w:rsidTr="001368A9">
        <w:tc>
          <w:tcPr>
            <w:tcW w:w="4275" w:type="dxa"/>
          </w:tcPr>
          <w:p w14:paraId="3A507CBE" w14:textId="587CF14B" w:rsidR="00D7225C" w:rsidRPr="00D35090" w:rsidRDefault="00D7225C" w:rsidP="00F542BF">
            <w:pPr>
              <w:pStyle w:val="PBParagraph"/>
              <w:numPr>
                <w:ilvl w:val="1"/>
                <w:numId w:val="60"/>
              </w:numPr>
              <w:spacing w:before="60" w:after="60"/>
              <w:ind w:left="602"/>
              <w:rPr>
                <w:sz w:val="20"/>
                <w:szCs w:val="20"/>
              </w:rPr>
            </w:pPr>
            <w:r w:rsidRPr="00D35090">
              <w:rPr>
                <w:sz w:val="20"/>
              </w:rPr>
              <w:lastRenderedPageBreak/>
              <w:t xml:space="preserve">¿[Nombre de su Estado] regula otros métodos alternativos de solución de controversias del mismo modo que la mediación? </w:t>
            </w:r>
          </w:p>
        </w:tc>
        <w:tc>
          <w:tcPr>
            <w:tcW w:w="5648" w:type="dxa"/>
          </w:tcPr>
          <w:p w14:paraId="0F92F2EF" w14:textId="77777777" w:rsidR="00D7225C" w:rsidRPr="00D35090" w:rsidRDefault="00EB47B6" w:rsidP="00E3609C">
            <w:pPr>
              <w:pStyle w:val="PBParagraph"/>
              <w:numPr>
                <w:ilvl w:val="0"/>
                <w:numId w:val="0"/>
              </w:numPr>
              <w:spacing w:before="60" w:after="60"/>
              <w:ind w:left="567" w:hanging="567"/>
              <w:rPr>
                <w:sz w:val="20"/>
                <w:szCs w:val="20"/>
              </w:rPr>
            </w:pPr>
            <w:r w:rsidRPr="00D35090">
              <w:rPr>
                <w:sz w:val="20"/>
              </w:rPr>
              <w:fldChar w:fldCharType="begin">
                <w:ffData>
                  <w:name w:val="Check717"/>
                  <w:enabled/>
                  <w:calcOnExit w:val="0"/>
                  <w:checkBox>
                    <w:sizeAuto/>
                    <w:default w:val="0"/>
                  </w:checkBox>
                </w:ffData>
              </w:fldChar>
            </w:r>
            <w:bookmarkStart w:id="496" w:name="Check717"/>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96"/>
            <w:r w:rsidRPr="00D35090">
              <w:rPr>
                <w:sz w:val="20"/>
              </w:rPr>
              <w:t xml:space="preserve"> Sí </w:t>
            </w:r>
          </w:p>
          <w:p w14:paraId="3CCE4C6E" w14:textId="579573C3" w:rsidR="00D7225C" w:rsidRPr="00D35090" w:rsidRDefault="00EB47B6" w:rsidP="00E3609C">
            <w:pPr>
              <w:pStyle w:val="PBParagraph"/>
              <w:numPr>
                <w:ilvl w:val="0"/>
                <w:numId w:val="0"/>
              </w:numPr>
              <w:spacing w:before="60" w:after="60"/>
              <w:ind w:left="567" w:hanging="567"/>
              <w:rPr>
                <w:sz w:val="20"/>
                <w:szCs w:val="20"/>
              </w:rPr>
            </w:pPr>
            <w:r w:rsidRPr="00D35090">
              <w:rPr>
                <w:sz w:val="20"/>
              </w:rPr>
              <w:fldChar w:fldCharType="begin">
                <w:ffData>
                  <w:name w:val="Check718"/>
                  <w:enabled/>
                  <w:calcOnExit w:val="0"/>
                  <w:checkBox>
                    <w:sizeAuto/>
                    <w:default w:val="0"/>
                  </w:checkBox>
                </w:ffData>
              </w:fldChar>
            </w:r>
            <w:bookmarkStart w:id="497" w:name="Check718"/>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497"/>
            <w:r w:rsidRPr="00D35090">
              <w:rPr>
                <w:sz w:val="20"/>
              </w:rPr>
              <w:t xml:space="preserve"> No (sírvase especificar): </w:t>
            </w:r>
            <w:r w:rsidR="00D7225C" w:rsidRPr="00D35090">
              <w:rPr>
                <w:sz w:val="20"/>
              </w:rPr>
              <w:fldChar w:fldCharType="begin" w:fldLock="1">
                <w:ffData>
                  <w:name w:val="Text304"/>
                  <w:enabled/>
                  <w:calcOnExit w:val="0"/>
                  <w:textInput/>
                </w:ffData>
              </w:fldChar>
            </w:r>
            <w:bookmarkStart w:id="498" w:name="Text304"/>
            <w:r w:rsidR="00D7225C" w:rsidRPr="00D35090">
              <w:rPr>
                <w:sz w:val="20"/>
              </w:rPr>
              <w:instrText xml:space="preserve"> FORMTEXT </w:instrText>
            </w:r>
            <w:r w:rsidR="00D7225C" w:rsidRPr="00D35090">
              <w:rPr>
                <w:sz w:val="20"/>
              </w:rPr>
            </w:r>
            <w:r w:rsidR="00D7225C" w:rsidRPr="00D35090">
              <w:rPr>
                <w:sz w:val="20"/>
              </w:rPr>
              <w:fldChar w:fldCharType="separate"/>
            </w:r>
            <w:r w:rsidRPr="00D35090">
              <w:rPr>
                <w:sz w:val="20"/>
              </w:rPr>
              <w:t>     </w:t>
            </w:r>
            <w:r w:rsidR="00D7225C" w:rsidRPr="00D35090">
              <w:rPr>
                <w:sz w:val="20"/>
              </w:rPr>
              <w:fldChar w:fldCharType="end"/>
            </w:r>
            <w:bookmarkEnd w:id="498"/>
          </w:p>
        </w:tc>
      </w:tr>
      <w:tr w:rsidR="00536E54" w:rsidRPr="00D35090" w14:paraId="4ABD8224" w14:textId="77777777">
        <w:tc>
          <w:tcPr>
            <w:tcW w:w="9923" w:type="dxa"/>
            <w:gridSpan w:val="2"/>
          </w:tcPr>
          <w:p w14:paraId="5399B4E4" w14:textId="16C6A13E" w:rsidR="00536E54" w:rsidRPr="00D35090" w:rsidRDefault="00536E54" w:rsidP="00E3609C">
            <w:pPr>
              <w:pStyle w:val="PBParagraph"/>
              <w:numPr>
                <w:ilvl w:val="0"/>
                <w:numId w:val="0"/>
              </w:numPr>
              <w:spacing w:before="60" w:after="60"/>
              <w:ind w:left="567" w:hanging="567"/>
              <w:rPr>
                <w:sz w:val="20"/>
                <w:szCs w:val="20"/>
              </w:rPr>
            </w:pPr>
            <w:r w:rsidRPr="00D35090">
              <w:rPr>
                <w:b/>
                <w:sz w:val="20"/>
              </w:rPr>
              <w:t>Última actualización: [INSERTAR FECHA]</w:t>
            </w:r>
          </w:p>
        </w:tc>
      </w:tr>
    </w:tbl>
    <w:p w14:paraId="1830A1D7" w14:textId="76ACE03C" w:rsidR="007E40E6" w:rsidRPr="00D35090" w:rsidRDefault="007E40E6" w:rsidP="00EC70FE">
      <w:pPr>
        <w:pStyle w:val="Heading1"/>
        <w:numPr>
          <w:ilvl w:val="0"/>
          <w:numId w:val="81"/>
        </w:numPr>
        <w:ind w:left="709"/>
      </w:pPr>
      <w:bookmarkStart w:id="499" w:name="_Toc225333663"/>
      <w:r w:rsidRPr="00D35090">
        <w:t>General</w:t>
      </w:r>
      <w:bookmarkEnd w:id="499"/>
    </w:p>
    <w:p w14:paraId="6D16637E" w14:textId="4A2E35DF" w:rsidR="007E40E6" w:rsidRPr="00D35090" w:rsidRDefault="007E40E6" w:rsidP="00161F47">
      <w:pPr>
        <w:pStyle w:val="Heading2"/>
        <w:numPr>
          <w:ilvl w:val="0"/>
          <w:numId w:val="86"/>
        </w:numPr>
        <w:ind w:left="709" w:hanging="709"/>
      </w:pPr>
      <w:bookmarkStart w:id="500" w:name="_Ref170142320"/>
      <w:bookmarkStart w:id="501" w:name="_Toc225333664"/>
      <w:r w:rsidRPr="00D35090">
        <w:t>Certificados internacionales en virtud del artículo 40</w:t>
      </w:r>
      <w:bookmarkEnd w:id="500"/>
      <w:bookmarkEnd w:id="501"/>
    </w:p>
    <w:tbl>
      <w:tblPr>
        <w:tblStyle w:val="TableGrid"/>
        <w:tblW w:w="9923" w:type="dxa"/>
        <w:tblInd w:w="-5" w:type="dxa"/>
        <w:tblLook w:val="04A0" w:firstRow="1" w:lastRow="0" w:firstColumn="1" w:lastColumn="0" w:noHBand="0" w:noVBand="1"/>
      </w:tblPr>
      <w:tblGrid>
        <w:gridCol w:w="4275"/>
        <w:gridCol w:w="5648"/>
      </w:tblGrid>
      <w:tr w:rsidR="00D75393" w:rsidRPr="00D35090" w14:paraId="23C726BF" w14:textId="77777777" w:rsidTr="00686296">
        <w:tc>
          <w:tcPr>
            <w:tcW w:w="9923" w:type="dxa"/>
            <w:gridSpan w:val="2"/>
            <w:shd w:val="clear" w:color="auto" w:fill="E7E6E6" w:themeFill="background2"/>
          </w:tcPr>
          <w:p w14:paraId="0F96B5BF" w14:textId="56BEA93E" w:rsidR="00936279" w:rsidRPr="00D35090" w:rsidRDefault="00921D91" w:rsidP="00E3609C">
            <w:pPr>
              <w:pStyle w:val="PBParagraph"/>
              <w:numPr>
                <w:ilvl w:val="0"/>
                <w:numId w:val="0"/>
              </w:numPr>
              <w:spacing w:before="60" w:after="60"/>
              <w:rPr>
                <w:b/>
                <w:bCs/>
                <w:i/>
                <w:iCs/>
                <w:sz w:val="20"/>
                <w:szCs w:val="20"/>
              </w:rPr>
            </w:pPr>
            <w:r w:rsidRPr="00D35090">
              <w:rPr>
                <w:b/>
                <w:bCs/>
                <w:i/>
                <w:iCs/>
                <w:color w:val="03295A" w:themeColor="accent4"/>
                <w:sz w:val="20"/>
                <w:szCs w:val="20"/>
                <w:lang w:val="es-ES"/>
              </w:rPr>
              <w:t>Véase la pregunta 5 más arriba para consultar los datos de contacto de la autoridad designada.</w:t>
            </w:r>
          </w:p>
        </w:tc>
      </w:tr>
      <w:tr w:rsidR="00D75393" w:rsidRPr="00D35090" w14:paraId="34BA082F" w14:textId="77777777" w:rsidTr="001368A9">
        <w:tc>
          <w:tcPr>
            <w:tcW w:w="4275" w:type="dxa"/>
            <w:shd w:val="clear" w:color="auto" w:fill="FFFFFF" w:themeFill="background1"/>
          </w:tcPr>
          <w:p w14:paraId="1C5B426E" w14:textId="11E9D225" w:rsidR="00330543" w:rsidRPr="00D35090" w:rsidRDefault="00330543" w:rsidP="00F542BF">
            <w:pPr>
              <w:pStyle w:val="PBParagraph"/>
              <w:numPr>
                <w:ilvl w:val="1"/>
                <w:numId w:val="48"/>
              </w:numPr>
              <w:spacing w:before="60" w:after="60"/>
              <w:rPr>
                <w:sz w:val="20"/>
                <w:szCs w:val="20"/>
              </w:rPr>
            </w:pPr>
            <w:r w:rsidRPr="00D35090">
              <w:rPr>
                <w:sz w:val="20"/>
              </w:rPr>
              <w:t xml:space="preserve">Cuando un niño tiene su residencia habitual en [nombre de su Estado] o cuando las autoridades de [nombre de su Estado] han adoptado una medida de protección, ¿prevé [nombre de su Estado] (si se solicita) la entrega de certificados a una persona que tenga la responsabilidad parental o a la que se haya confiado la protección de la persona o los bienes del niño, donde se indique la calidad en que dicha persona puede actuar y las facultades conferidas, en virtud del artículo 40? </w:t>
            </w:r>
          </w:p>
        </w:tc>
        <w:tc>
          <w:tcPr>
            <w:tcW w:w="5648" w:type="dxa"/>
            <w:shd w:val="clear" w:color="auto" w:fill="FFFFFF" w:themeFill="background1"/>
          </w:tcPr>
          <w:p w14:paraId="667D23E5" w14:textId="329C6012" w:rsidR="00330543" w:rsidRPr="00D35090" w:rsidRDefault="00330543" w:rsidP="00E3609C">
            <w:pPr>
              <w:pStyle w:val="PBParagraph"/>
              <w:numPr>
                <w:ilvl w:val="0"/>
                <w:numId w:val="0"/>
              </w:numPr>
              <w:spacing w:before="60" w:after="60"/>
              <w:rPr>
                <w:sz w:val="20"/>
                <w:szCs w:val="20"/>
              </w:rPr>
            </w:pPr>
            <w:r w:rsidRPr="00D35090">
              <w:rPr>
                <w:sz w:val="20"/>
              </w:rPr>
              <w:fldChar w:fldCharType="begin">
                <w:ffData>
                  <w:name w:val="Check341"/>
                  <w:enabled/>
                  <w:calcOnExit w:val="0"/>
                  <w:checkBox>
                    <w:sizeAuto/>
                    <w:default w:val="0"/>
                  </w:checkBox>
                </w:ffData>
              </w:fldChar>
            </w:r>
            <w:bookmarkStart w:id="502" w:name="Check341"/>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502"/>
            <w:r w:rsidRPr="00D35090">
              <w:rPr>
                <w:sz w:val="20"/>
              </w:rPr>
              <w:t xml:space="preserve"> Sí (asegúrese de haber respondido al punto 5 más arriba) </w:t>
            </w:r>
          </w:p>
          <w:p w14:paraId="704F7EA2" w14:textId="3F02AEC0" w:rsidR="00330543" w:rsidRPr="00D35090" w:rsidRDefault="00330543" w:rsidP="00E3609C">
            <w:pPr>
              <w:pStyle w:val="PBParagraph"/>
              <w:numPr>
                <w:ilvl w:val="0"/>
                <w:numId w:val="0"/>
              </w:numPr>
              <w:spacing w:before="60" w:after="60"/>
              <w:rPr>
                <w:sz w:val="20"/>
                <w:szCs w:val="20"/>
              </w:rPr>
            </w:pPr>
            <w:r w:rsidRPr="00D35090">
              <w:rPr>
                <w:sz w:val="20"/>
              </w:rPr>
              <w:fldChar w:fldCharType="begin">
                <w:ffData>
                  <w:name w:val="Check342"/>
                  <w:enabled/>
                  <w:calcOnExit w:val="0"/>
                  <w:checkBox>
                    <w:sizeAuto/>
                    <w:default w:val="0"/>
                  </w:checkBox>
                </w:ffData>
              </w:fldChar>
            </w:r>
            <w:bookmarkStart w:id="503" w:name="Check342"/>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503"/>
            <w:r w:rsidRPr="00D35090">
              <w:rPr>
                <w:sz w:val="20"/>
              </w:rPr>
              <w:t xml:space="preserve"> No </w:t>
            </w:r>
          </w:p>
        </w:tc>
      </w:tr>
      <w:tr w:rsidR="00D75393" w:rsidRPr="00D35090" w14:paraId="5719CAA9" w14:textId="77777777" w:rsidTr="001368A9">
        <w:tc>
          <w:tcPr>
            <w:tcW w:w="4275" w:type="dxa"/>
            <w:shd w:val="clear" w:color="auto" w:fill="FFFFFF" w:themeFill="background1"/>
          </w:tcPr>
          <w:p w14:paraId="684B1CAA" w14:textId="09D0389C" w:rsidR="00330543" w:rsidRPr="00D35090" w:rsidRDefault="00330543" w:rsidP="00F542BF">
            <w:pPr>
              <w:pStyle w:val="PBParagraph"/>
              <w:numPr>
                <w:ilvl w:val="1"/>
                <w:numId w:val="48"/>
              </w:numPr>
              <w:spacing w:before="60" w:after="60"/>
              <w:ind w:left="602"/>
              <w:rPr>
                <w:sz w:val="20"/>
                <w:szCs w:val="20"/>
              </w:rPr>
            </w:pPr>
            <w:r w:rsidRPr="00D35090">
              <w:rPr>
                <w:sz w:val="20"/>
              </w:rPr>
              <w:t xml:space="preserve">En caso afirmativo, ¿cómo pueden solicitarse los certificados previstos en el artículo 40 en [nombre de su Estado]? </w:t>
            </w:r>
          </w:p>
          <w:p w14:paraId="696A7AA2" w14:textId="61275A65" w:rsidR="00330543" w:rsidRPr="00D35090" w:rsidRDefault="00330543" w:rsidP="00E3609C">
            <w:pPr>
              <w:pStyle w:val="PBParagraph"/>
              <w:numPr>
                <w:ilvl w:val="0"/>
                <w:numId w:val="0"/>
              </w:numPr>
              <w:spacing w:before="60" w:after="60"/>
              <w:ind w:left="602"/>
              <w:rPr>
                <w:i/>
                <w:sz w:val="20"/>
                <w:szCs w:val="20"/>
              </w:rPr>
            </w:pPr>
            <w:r w:rsidRPr="00D35090">
              <w:rPr>
                <w:i/>
                <w:sz w:val="20"/>
              </w:rPr>
              <w:t xml:space="preserve">Marque todas las que correspondan. </w:t>
            </w:r>
          </w:p>
        </w:tc>
        <w:tc>
          <w:tcPr>
            <w:tcW w:w="5648" w:type="dxa"/>
            <w:shd w:val="clear" w:color="auto" w:fill="FFFFFF" w:themeFill="background1"/>
          </w:tcPr>
          <w:p w14:paraId="2FDD46B3" w14:textId="6E16C814" w:rsidR="00330543" w:rsidRPr="00D35090" w:rsidRDefault="00330543" w:rsidP="00E3609C">
            <w:pPr>
              <w:pStyle w:val="PBParagraph"/>
              <w:numPr>
                <w:ilvl w:val="0"/>
                <w:numId w:val="0"/>
              </w:numPr>
              <w:spacing w:before="60" w:after="60"/>
              <w:rPr>
                <w:sz w:val="20"/>
                <w:szCs w:val="20"/>
              </w:rPr>
            </w:pPr>
            <w:r w:rsidRPr="00D35090">
              <w:rPr>
                <w:sz w:val="20"/>
              </w:rPr>
              <w:fldChar w:fldCharType="begin">
                <w:ffData>
                  <w:name w:val="Check310"/>
                  <w:enabled/>
                  <w:calcOnExit w:val="0"/>
                  <w:checkBox>
                    <w:sizeAuto/>
                    <w:default w:val="0"/>
                  </w:checkBox>
                </w:ffData>
              </w:fldChar>
            </w:r>
            <w:bookmarkStart w:id="504" w:name="Check310"/>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504"/>
            <w:r w:rsidRPr="00D35090">
              <w:rPr>
                <w:sz w:val="20"/>
              </w:rPr>
              <w:t> Solicitud en</w:t>
            </w:r>
            <w:r w:rsidR="00CD64AC" w:rsidRPr="00D35090">
              <w:rPr>
                <w:sz w:val="20"/>
              </w:rPr>
              <w:t xml:space="preserve"> línea</w:t>
            </w:r>
            <w:r w:rsidRPr="00D35090">
              <w:rPr>
                <w:sz w:val="20"/>
              </w:rPr>
              <w:t xml:space="preserve"> </w:t>
            </w:r>
          </w:p>
          <w:p w14:paraId="2E55C924" w14:textId="35DA28DB" w:rsidR="00330543" w:rsidRPr="00D35090" w:rsidRDefault="00330543" w:rsidP="00E3609C">
            <w:pPr>
              <w:pStyle w:val="PBParagraph"/>
              <w:numPr>
                <w:ilvl w:val="0"/>
                <w:numId w:val="0"/>
              </w:numPr>
              <w:spacing w:before="60" w:after="60"/>
              <w:rPr>
                <w:sz w:val="20"/>
                <w:szCs w:val="20"/>
              </w:rPr>
            </w:pPr>
            <w:r w:rsidRPr="00D35090">
              <w:rPr>
                <w:sz w:val="20"/>
              </w:rPr>
              <w:fldChar w:fldCharType="begin">
                <w:ffData>
                  <w:name w:val="Check311"/>
                  <w:enabled/>
                  <w:calcOnExit w:val="0"/>
                  <w:checkBox>
                    <w:sizeAuto/>
                    <w:default w:val="0"/>
                  </w:checkBox>
                </w:ffData>
              </w:fldChar>
            </w:r>
            <w:bookmarkStart w:id="505" w:name="Check311"/>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505"/>
            <w:r w:rsidRPr="00D35090">
              <w:rPr>
                <w:sz w:val="20"/>
              </w:rPr>
              <w:t xml:space="preserve"> Por correo electrónico </w:t>
            </w:r>
          </w:p>
          <w:p w14:paraId="582CB74E" w14:textId="51B12CB9" w:rsidR="00330543" w:rsidRPr="00D35090" w:rsidRDefault="00330543" w:rsidP="00E3609C">
            <w:pPr>
              <w:pStyle w:val="PBParagraph"/>
              <w:numPr>
                <w:ilvl w:val="0"/>
                <w:numId w:val="0"/>
              </w:numPr>
              <w:spacing w:before="60" w:after="60"/>
              <w:rPr>
                <w:sz w:val="20"/>
                <w:szCs w:val="20"/>
              </w:rPr>
            </w:pPr>
            <w:r w:rsidRPr="00D35090">
              <w:rPr>
                <w:sz w:val="20"/>
              </w:rPr>
              <w:fldChar w:fldCharType="begin">
                <w:ffData>
                  <w:name w:val="Check312"/>
                  <w:enabled/>
                  <w:calcOnExit w:val="0"/>
                  <w:checkBox>
                    <w:sizeAuto/>
                    <w:default w:val="0"/>
                  </w:checkBox>
                </w:ffData>
              </w:fldChar>
            </w:r>
            <w:bookmarkStart w:id="506" w:name="Check312"/>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506"/>
            <w:r w:rsidRPr="00D35090">
              <w:rPr>
                <w:sz w:val="20"/>
              </w:rPr>
              <w:t xml:space="preserve"> Por correo </w:t>
            </w:r>
          </w:p>
          <w:p w14:paraId="75ABF4C0" w14:textId="77777777" w:rsidR="00330543" w:rsidRPr="00D35090" w:rsidRDefault="00330543" w:rsidP="00E3609C">
            <w:pPr>
              <w:pStyle w:val="PBParagraph"/>
              <w:numPr>
                <w:ilvl w:val="0"/>
                <w:numId w:val="0"/>
              </w:numPr>
              <w:spacing w:before="60" w:after="60"/>
              <w:rPr>
                <w:sz w:val="20"/>
                <w:szCs w:val="20"/>
              </w:rPr>
            </w:pPr>
            <w:r w:rsidRPr="00D35090">
              <w:rPr>
                <w:sz w:val="20"/>
              </w:rPr>
              <w:fldChar w:fldCharType="begin">
                <w:ffData>
                  <w:name w:val="Check313"/>
                  <w:enabled/>
                  <w:calcOnExit w:val="0"/>
                  <w:checkBox>
                    <w:sizeAuto/>
                    <w:default w:val="0"/>
                  </w:checkBox>
                </w:ffData>
              </w:fldChar>
            </w:r>
            <w:bookmarkStart w:id="507" w:name="Check313"/>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507"/>
            <w:r w:rsidRPr="00D35090">
              <w:rPr>
                <w:sz w:val="20"/>
              </w:rPr>
              <w:t xml:space="preserve"> Por teléfono </w:t>
            </w:r>
          </w:p>
          <w:p w14:paraId="6AF3A707" w14:textId="4E853A68" w:rsidR="00330543" w:rsidRPr="00D35090" w:rsidRDefault="00330543" w:rsidP="00E3609C">
            <w:pPr>
              <w:pStyle w:val="PBParagraph"/>
              <w:numPr>
                <w:ilvl w:val="0"/>
                <w:numId w:val="0"/>
              </w:numPr>
              <w:spacing w:before="60" w:after="60"/>
              <w:rPr>
                <w:sz w:val="20"/>
                <w:szCs w:val="20"/>
              </w:rPr>
            </w:pPr>
            <w:r w:rsidRPr="00D35090">
              <w:rPr>
                <w:sz w:val="20"/>
              </w:rPr>
              <w:fldChar w:fldCharType="begin">
                <w:ffData>
                  <w:name w:val="Check314"/>
                  <w:enabled/>
                  <w:calcOnExit w:val="0"/>
                  <w:checkBox>
                    <w:sizeAuto/>
                    <w:default w:val="0"/>
                  </w:checkBox>
                </w:ffData>
              </w:fldChar>
            </w:r>
            <w:bookmarkStart w:id="508" w:name="Check314"/>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508"/>
            <w:r w:rsidRPr="00D35090">
              <w:rPr>
                <w:sz w:val="20"/>
              </w:rPr>
              <w:t xml:space="preserve"> En persona </w:t>
            </w:r>
          </w:p>
          <w:p w14:paraId="588A9242" w14:textId="3B2DA63B" w:rsidR="00330543" w:rsidRPr="00D35090" w:rsidRDefault="00330543" w:rsidP="00E3609C">
            <w:pPr>
              <w:pStyle w:val="PBParagraph"/>
              <w:numPr>
                <w:ilvl w:val="0"/>
                <w:numId w:val="0"/>
              </w:numPr>
              <w:spacing w:before="60" w:after="60"/>
              <w:rPr>
                <w:sz w:val="20"/>
                <w:szCs w:val="20"/>
              </w:rPr>
            </w:pPr>
            <w:r w:rsidRPr="00D35090">
              <w:rPr>
                <w:sz w:val="20"/>
              </w:rPr>
              <w:fldChar w:fldCharType="begin">
                <w:ffData>
                  <w:name w:val="Check315"/>
                  <w:enabled/>
                  <w:calcOnExit w:val="0"/>
                  <w:checkBox>
                    <w:sizeAuto/>
                    <w:default w:val="0"/>
                  </w:checkBox>
                </w:ffData>
              </w:fldChar>
            </w:r>
            <w:bookmarkStart w:id="509" w:name="Check315"/>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509"/>
            <w:r w:rsidRPr="00D35090">
              <w:rPr>
                <w:sz w:val="20"/>
              </w:rPr>
              <w:t xml:space="preserve"> Otro (sírvase especificar): </w:t>
            </w:r>
            <w:r w:rsidRPr="00D35090">
              <w:rPr>
                <w:sz w:val="20"/>
              </w:rPr>
              <w:fldChar w:fldCharType="begin" w:fldLock="1">
                <w:ffData>
                  <w:name w:val="Text144"/>
                  <w:enabled/>
                  <w:calcOnExit w:val="0"/>
                  <w:textInput/>
                </w:ffData>
              </w:fldChar>
            </w:r>
            <w:bookmarkStart w:id="510" w:name="Text144"/>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510"/>
          </w:p>
        </w:tc>
      </w:tr>
      <w:tr w:rsidR="00D75393" w:rsidRPr="00D35090" w14:paraId="74C4E47D" w14:textId="77777777" w:rsidTr="001368A9">
        <w:tc>
          <w:tcPr>
            <w:tcW w:w="4275" w:type="dxa"/>
            <w:shd w:val="clear" w:color="auto" w:fill="FFFFFF" w:themeFill="background1"/>
          </w:tcPr>
          <w:p w14:paraId="73A8CB1E" w14:textId="3B39FC15" w:rsidR="00330543" w:rsidRPr="00D35090" w:rsidRDefault="00330543" w:rsidP="00F542BF">
            <w:pPr>
              <w:pStyle w:val="PBParagraph"/>
              <w:numPr>
                <w:ilvl w:val="1"/>
                <w:numId w:val="48"/>
              </w:numPr>
              <w:spacing w:before="60" w:after="60"/>
              <w:rPr>
                <w:sz w:val="20"/>
                <w:szCs w:val="20"/>
              </w:rPr>
            </w:pPr>
            <w:r w:rsidRPr="00D35090">
              <w:rPr>
                <w:sz w:val="20"/>
              </w:rPr>
              <w:t xml:space="preserve">Además del idioma oficial de [nombre de su Estado], ¿puede expedirse el certificado en otros idiomas? </w:t>
            </w:r>
          </w:p>
        </w:tc>
        <w:tc>
          <w:tcPr>
            <w:tcW w:w="5648" w:type="dxa"/>
            <w:shd w:val="clear" w:color="auto" w:fill="FFFFFF" w:themeFill="background1"/>
          </w:tcPr>
          <w:p w14:paraId="48E7C29D" w14:textId="2DDC00D0" w:rsidR="00330543" w:rsidRPr="00D35090" w:rsidRDefault="00330543" w:rsidP="00E3609C">
            <w:pPr>
              <w:pStyle w:val="PBParagraph"/>
              <w:numPr>
                <w:ilvl w:val="0"/>
                <w:numId w:val="0"/>
              </w:numPr>
              <w:spacing w:before="60" w:after="60"/>
              <w:rPr>
                <w:sz w:val="20"/>
                <w:szCs w:val="20"/>
              </w:rPr>
            </w:pPr>
            <w:r w:rsidRPr="00D35090">
              <w:rPr>
                <w:sz w:val="20"/>
              </w:rPr>
              <w:fldChar w:fldCharType="begin">
                <w:ffData>
                  <w:name w:val="Check320"/>
                  <w:enabled/>
                  <w:calcOnExit w:val="0"/>
                  <w:checkBox>
                    <w:sizeAuto/>
                    <w:default w:val="0"/>
                  </w:checkBox>
                </w:ffData>
              </w:fldChar>
            </w:r>
            <w:bookmarkStart w:id="511" w:name="Check320"/>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511"/>
            <w:r w:rsidRPr="00D35090">
              <w:rPr>
                <w:sz w:val="20"/>
              </w:rPr>
              <w:t> Sí</w:t>
            </w:r>
          </w:p>
          <w:p w14:paraId="71D2B7C0" w14:textId="598B1D16" w:rsidR="00330543" w:rsidRPr="00D35090" w:rsidRDefault="00330543" w:rsidP="00E3609C">
            <w:pPr>
              <w:pStyle w:val="PBParagraph"/>
              <w:numPr>
                <w:ilvl w:val="0"/>
                <w:numId w:val="0"/>
              </w:numPr>
              <w:spacing w:before="60" w:after="60"/>
              <w:ind w:left="298"/>
              <w:rPr>
                <w:sz w:val="20"/>
                <w:szCs w:val="20"/>
              </w:rPr>
            </w:pPr>
            <w:r w:rsidRPr="00D35090">
              <w:rPr>
                <w:sz w:val="20"/>
              </w:rPr>
              <w:fldChar w:fldCharType="begin">
                <w:ffData>
                  <w:name w:val="Check316"/>
                  <w:enabled/>
                  <w:calcOnExit w:val="0"/>
                  <w:checkBox>
                    <w:sizeAuto/>
                    <w:default w:val="0"/>
                  </w:checkBox>
                </w:ffData>
              </w:fldChar>
            </w:r>
            <w:bookmarkStart w:id="512" w:name="Check316"/>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512"/>
            <w:r w:rsidRPr="00D35090">
              <w:rPr>
                <w:sz w:val="20"/>
              </w:rPr>
              <w:t xml:space="preserve"> Inglés </w:t>
            </w:r>
          </w:p>
          <w:p w14:paraId="6D2823BD" w14:textId="77777777" w:rsidR="00330543" w:rsidRPr="00D35090" w:rsidRDefault="00330543" w:rsidP="00E3609C">
            <w:pPr>
              <w:pStyle w:val="PBParagraph"/>
              <w:numPr>
                <w:ilvl w:val="0"/>
                <w:numId w:val="0"/>
              </w:numPr>
              <w:spacing w:before="60" w:after="60"/>
              <w:ind w:left="298"/>
              <w:rPr>
                <w:sz w:val="20"/>
                <w:szCs w:val="20"/>
              </w:rPr>
            </w:pPr>
            <w:r w:rsidRPr="00D35090">
              <w:rPr>
                <w:sz w:val="20"/>
              </w:rPr>
              <w:fldChar w:fldCharType="begin">
                <w:ffData>
                  <w:name w:val="Check317"/>
                  <w:enabled/>
                  <w:calcOnExit w:val="0"/>
                  <w:checkBox>
                    <w:sizeAuto/>
                    <w:default w:val="0"/>
                  </w:checkBox>
                </w:ffData>
              </w:fldChar>
            </w:r>
            <w:bookmarkStart w:id="513" w:name="Check317"/>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513"/>
            <w:r w:rsidRPr="00D35090">
              <w:rPr>
                <w:sz w:val="20"/>
              </w:rPr>
              <w:t xml:space="preserve"> Francés </w:t>
            </w:r>
          </w:p>
          <w:p w14:paraId="55CB6902" w14:textId="7C87BD55" w:rsidR="00330543" w:rsidRPr="00D35090" w:rsidRDefault="00330543" w:rsidP="00E3609C">
            <w:pPr>
              <w:pStyle w:val="PBParagraph"/>
              <w:numPr>
                <w:ilvl w:val="0"/>
                <w:numId w:val="0"/>
              </w:numPr>
              <w:spacing w:before="60" w:after="60"/>
              <w:ind w:left="298"/>
              <w:rPr>
                <w:sz w:val="20"/>
                <w:szCs w:val="20"/>
              </w:rPr>
            </w:pPr>
            <w:r w:rsidRPr="00D35090">
              <w:rPr>
                <w:sz w:val="20"/>
              </w:rPr>
              <w:fldChar w:fldCharType="begin">
                <w:ffData>
                  <w:name w:val="Check318"/>
                  <w:enabled/>
                  <w:calcOnExit w:val="0"/>
                  <w:checkBox>
                    <w:sizeAuto/>
                    <w:default w:val="0"/>
                  </w:checkBox>
                </w:ffData>
              </w:fldChar>
            </w:r>
            <w:bookmarkStart w:id="514" w:name="Check318"/>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514"/>
            <w:r w:rsidR="003C7616" w:rsidRPr="00D35090">
              <w:rPr>
                <w:sz w:val="20"/>
              </w:rPr>
              <w:t> </w:t>
            </w:r>
            <w:r w:rsidRPr="00D35090">
              <w:rPr>
                <w:sz w:val="20"/>
              </w:rPr>
              <w:t xml:space="preserve">Español </w:t>
            </w:r>
          </w:p>
          <w:p w14:paraId="056DA52A" w14:textId="3496296A" w:rsidR="00330543" w:rsidRPr="00D35090" w:rsidRDefault="00330543" w:rsidP="00E3609C">
            <w:pPr>
              <w:pStyle w:val="PBParagraph"/>
              <w:numPr>
                <w:ilvl w:val="0"/>
                <w:numId w:val="0"/>
              </w:numPr>
              <w:spacing w:before="60" w:after="60"/>
              <w:ind w:left="298"/>
              <w:rPr>
                <w:sz w:val="20"/>
                <w:szCs w:val="20"/>
              </w:rPr>
            </w:pPr>
            <w:r w:rsidRPr="00D35090">
              <w:rPr>
                <w:sz w:val="20"/>
              </w:rPr>
              <w:fldChar w:fldCharType="begin">
                <w:ffData>
                  <w:name w:val="Check319"/>
                  <w:enabled/>
                  <w:calcOnExit w:val="0"/>
                  <w:checkBox>
                    <w:sizeAuto/>
                    <w:default w:val="0"/>
                  </w:checkBox>
                </w:ffData>
              </w:fldChar>
            </w:r>
            <w:bookmarkStart w:id="515" w:name="Check319"/>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515"/>
            <w:r w:rsidRPr="00D35090">
              <w:rPr>
                <w:sz w:val="20"/>
              </w:rPr>
              <w:t xml:space="preserve"> Otro (sírvase especificar): </w:t>
            </w:r>
            <w:r w:rsidRPr="00D35090">
              <w:rPr>
                <w:sz w:val="20"/>
              </w:rPr>
              <w:fldChar w:fldCharType="begin" w:fldLock="1">
                <w:ffData>
                  <w:name w:val="Text145"/>
                  <w:enabled/>
                  <w:calcOnExit w:val="0"/>
                  <w:textInput/>
                </w:ffData>
              </w:fldChar>
            </w:r>
            <w:bookmarkStart w:id="516" w:name="Text145"/>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516"/>
          </w:p>
          <w:p w14:paraId="5DC1F445" w14:textId="2629EB9C" w:rsidR="00330543" w:rsidRPr="00D35090" w:rsidRDefault="00330543" w:rsidP="00E3609C">
            <w:pPr>
              <w:pStyle w:val="PBParagraph"/>
              <w:numPr>
                <w:ilvl w:val="0"/>
                <w:numId w:val="0"/>
              </w:numPr>
              <w:spacing w:before="60" w:after="60"/>
              <w:rPr>
                <w:sz w:val="20"/>
                <w:szCs w:val="20"/>
              </w:rPr>
            </w:pPr>
            <w:r w:rsidRPr="00D35090">
              <w:rPr>
                <w:sz w:val="20"/>
              </w:rPr>
              <w:fldChar w:fldCharType="begin">
                <w:ffData>
                  <w:name w:val="Check321"/>
                  <w:enabled/>
                  <w:calcOnExit w:val="0"/>
                  <w:checkBox>
                    <w:sizeAuto/>
                    <w:default w:val="0"/>
                  </w:checkBox>
                </w:ffData>
              </w:fldChar>
            </w:r>
            <w:bookmarkStart w:id="517" w:name="Check321"/>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517"/>
            <w:r w:rsidRPr="00D35090">
              <w:rPr>
                <w:sz w:val="20"/>
              </w:rPr>
              <w:t> No</w:t>
            </w:r>
          </w:p>
        </w:tc>
      </w:tr>
      <w:tr w:rsidR="00D75393" w:rsidRPr="00D35090" w14:paraId="37940C96" w14:textId="77777777">
        <w:tc>
          <w:tcPr>
            <w:tcW w:w="9923" w:type="dxa"/>
            <w:gridSpan w:val="2"/>
            <w:shd w:val="clear" w:color="auto" w:fill="FFFFFF" w:themeFill="background1"/>
          </w:tcPr>
          <w:p w14:paraId="5F3962E6" w14:textId="43423C89" w:rsidR="005D64BC" w:rsidRPr="00D35090" w:rsidRDefault="00536E54" w:rsidP="00E3609C">
            <w:pPr>
              <w:pStyle w:val="PBParagraph"/>
              <w:numPr>
                <w:ilvl w:val="0"/>
                <w:numId w:val="0"/>
              </w:numPr>
              <w:spacing w:before="60" w:after="60"/>
              <w:rPr>
                <w:sz w:val="20"/>
                <w:szCs w:val="20"/>
              </w:rPr>
            </w:pPr>
            <w:r w:rsidRPr="00D35090">
              <w:rPr>
                <w:b/>
                <w:sz w:val="20"/>
              </w:rPr>
              <w:t>Última actualización: [INSERTAR FECHA]</w:t>
            </w:r>
          </w:p>
        </w:tc>
      </w:tr>
    </w:tbl>
    <w:p w14:paraId="304C32F0" w14:textId="00C3ACE6" w:rsidR="007E40E6" w:rsidRPr="00D35090" w:rsidRDefault="007E40E6" w:rsidP="00161F47">
      <w:pPr>
        <w:pStyle w:val="Heading2"/>
        <w:numPr>
          <w:ilvl w:val="0"/>
          <w:numId w:val="86"/>
        </w:numPr>
        <w:ind w:left="709" w:hanging="709"/>
        <w:rPr>
          <w:color w:val="7030A0"/>
        </w:rPr>
      </w:pPr>
      <w:bookmarkStart w:id="518" w:name="_Toc225333665"/>
      <w:r w:rsidRPr="00D35090">
        <w:t>Formación</w:t>
      </w:r>
      <w:bookmarkEnd w:id="518"/>
      <w:r w:rsidRPr="00D35090">
        <w:t xml:space="preserve"> </w:t>
      </w:r>
    </w:p>
    <w:tbl>
      <w:tblPr>
        <w:tblStyle w:val="TableGrid"/>
        <w:tblW w:w="9923" w:type="dxa"/>
        <w:tblInd w:w="-5" w:type="dxa"/>
        <w:tblLook w:val="04A0" w:firstRow="1" w:lastRow="0" w:firstColumn="1" w:lastColumn="0" w:noHBand="0" w:noVBand="1"/>
      </w:tblPr>
      <w:tblGrid>
        <w:gridCol w:w="4275"/>
        <w:gridCol w:w="5648"/>
      </w:tblGrid>
      <w:tr w:rsidR="00330543" w:rsidRPr="00D35090" w14:paraId="537A734F" w14:textId="77777777" w:rsidTr="001368A9">
        <w:tc>
          <w:tcPr>
            <w:tcW w:w="4275" w:type="dxa"/>
          </w:tcPr>
          <w:p w14:paraId="3C142F3D" w14:textId="2BEA9238" w:rsidR="00330543" w:rsidRPr="00D35090" w:rsidRDefault="00330543" w:rsidP="00B75AB8">
            <w:pPr>
              <w:pStyle w:val="PBParagraph"/>
              <w:numPr>
                <w:ilvl w:val="0"/>
                <w:numId w:val="0"/>
              </w:numPr>
              <w:spacing w:before="60" w:after="60"/>
              <w:rPr>
                <w:sz w:val="20"/>
                <w:szCs w:val="20"/>
              </w:rPr>
            </w:pPr>
            <w:r w:rsidRPr="00D35090">
              <w:rPr>
                <w:sz w:val="20"/>
              </w:rPr>
              <w:t>¿Qué medidas están disponibles en [nombre de su Estado] para que las personas responsables de la puesta en práctica del Convenio (p. ej.: jueces, abogados y personal de la Autoridad Central) reciban información y formaci</w:t>
            </w:r>
            <w:r w:rsidR="00ED2D0C" w:rsidRPr="00D35090">
              <w:rPr>
                <w:sz w:val="20"/>
              </w:rPr>
              <w:t>o</w:t>
            </w:r>
            <w:r w:rsidRPr="00D35090">
              <w:rPr>
                <w:sz w:val="20"/>
              </w:rPr>
              <w:t>n</w:t>
            </w:r>
            <w:r w:rsidR="00ED2D0C" w:rsidRPr="00D35090">
              <w:rPr>
                <w:sz w:val="20"/>
              </w:rPr>
              <w:t>es</w:t>
            </w:r>
            <w:r w:rsidRPr="00D35090">
              <w:rPr>
                <w:sz w:val="20"/>
              </w:rPr>
              <w:t xml:space="preserve"> adecuadas? </w:t>
            </w:r>
          </w:p>
          <w:p w14:paraId="2D501C66" w14:textId="755E41EE" w:rsidR="00330543" w:rsidRPr="00D35090" w:rsidRDefault="00330543" w:rsidP="00B75AB8">
            <w:pPr>
              <w:pStyle w:val="PBParagraph"/>
              <w:numPr>
                <w:ilvl w:val="0"/>
                <w:numId w:val="0"/>
              </w:numPr>
              <w:spacing w:before="60" w:after="60"/>
              <w:ind w:left="567" w:hanging="567"/>
              <w:rPr>
                <w:i/>
                <w:sz w:val="20"/>
                <w:szCs w:val="20"/>
              </w:rPr>
            </w:pPr>
            <w:r w:rsidRPr="00D35090">
              <w:rPr>
                <w:i/>
                <w:sz w:val="20"/>
              </w:rPr>
              <w:t xml:space="preserve">Marque todas las que correspondan. </w:t>
            </w:r>
          </w:p>
          <w:p w14:paraId="74CA4EE8" w14:textId="1D06EA1D" w:rsidR="00330543" w:rsidRPr="00D35090" w:rsidRDefault="00330543" w:rsidP="00B75AB8">
            <w:pPr>
              <w:pStyle w:val="PBParagraph"/>
              <w:numPr>
                <w:ilvl w:val="0"/>
                <w:numId w:val="0"/>
              </w:numPr>
              <w:spacing w:before="60" w:after="60"/>
              <w:rPr>
                <w:sz w:val="20"/>
                <w:szCs w:val="20"/>
              </w:rPr>
            </w:pPr>
            <w:r w:rsidRPr="00D35090">
              <w:rPr>
                <w:i/>
                <w:sz w:val="20"/>
              </w:rPr>
              <w:t>Para información relacionada con las formas de asistencia que pueden estar disponibles para este fin, comuníquese con la Oficina Permanente.</w:t>
            </w:r>
          </w:p>
        </w:tc>
        <w:tc>
          <w:tcPr>
            <w:tcW w:w="5648" w:type="dxa"/>
          </w:tcPr>
          <w:p w14:paraId="77BA3CB6" w14:textId="3B299379" w:rsidR="00330543" w:rsidRPr="00D35090" w:rsidRDefault="00330543" w:rsidP="00E3609C">
            <w:pPr>
              <w:pStyle w:val="PBParagraph"/>
              <w:numPr>
                <w:ilvl w:val="0"/>
                <w:numId w:val="0"/>
              </w:numPr>
              <w:spacing w:before="60" w:after="60"/>
              <w:ind w:left="4"/>
              <w:rPr>
                <w:sz w:val="20"/>
                <w:szCs w:val="20"/>
              </w:rPr>
            </w:pPr>
            <w:r w:rsidRPr="00D35090">
              <w:rPr>
                <w:sz w:val="20"/>
              </w:rPr>
              <w:fldChar w:fldCharType="begin">
                <w:ffData>
                  <w:name w:val="Check227"/>
                  <w:enabled/>
                  <w:calcOnExit w:val="0"/>
                  <w:checkBox>
                    <w:sizeAuto/>
                    <w:default w:val="0"/>
                  </w:checkBox>
                </w:ffData>
              </w:fldChar>
            </w:r>
            <w:bookmarkStart w:id="519" w:name="Check227"/>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519"/>
            <w:r w:rsidRPr="00D35090">
              <w:rPr>
                <w:sz w:val="20"/>
              </w:rPr>
              <w:t xml:space="preserve"> Formación para el personal de la Autoridad Central </w:t>
            </w:r>
          </w:p>
          <w:p w14:paraId="3EB805E2" w14:textId="252723EB" w:rsidR="00330543" w:rsidRPr="00D35090" w:rsidRDefault="00330543" w:rsidP="00E3609C">
            <w:pPr>
              <w:pStyle w:val="PBParagraph"/>
              <w:numPr>
                <w:ilvl w:val="0"/>
                <w:numId w:val="0"/>
              </w:numPr>
              <w:spacing w:before="60" w:after="60"/>
              <w:ind w:left="4"/>
              <w:rPr>
                <w:sz w:val="20"/>
                <w:szCs w:val="20"/>
              </w:rPr>
            </w:pPr>
            <w:r w:rsidRPr="00D35090">
              <w:rPr>
                <w:sz w:val="20"/>
              </w:rPr>
              <w:fldChar w:fldCharType="begin">
                <w:ffData>
                  <w:name w:val="Check228"/>
                  <w:enabled/>
                  <w:calcOnExit w:val="0"/>
                  <w:checkBox>
                    <w:sizeAuto/>
                    <w:default w:val="0"/>
                  </w:checkBox>
                </w:ffData>
              </w:fldChar>
            </w:r>
            <w:bookmarkStart w:id="520" w:name="Check228"/>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520"/>
            <w:r w:rsidRPr="00D35090">
              <w:rPr>
                <w:sz w:val="20"/>
              </w:rPr>
              <w:t xml:space="preserve"> Formación para autoridades competentes </w:t>
            </w:r>
          </w:p>
          <w:p w14:paraId="34C67B01" w14:textId="51A9722A" w:rsidR="00330543" w:rsidRPr="00D35090" w:rsidRDefault="00330543" w:rsidP="00E3609C">
            <w:pPr>
              <w:pStyle w:val="PBParagraph"/>
              <w:numPr>
                <w:ilvl w:val="0"/>
                <w:numId w:val="0"/>
              </w:numPr>
              <w:spacing w:before="60" w:after="60"/>
              <w:ind w:left="299" w:hanging="299"/>
              <w:rPr>
                <w:sz w:val="20"/>
                <w:szCs w:val="20"/>
              </w:rPr>
            </w:pPr>
            <w:r w:rsidRPr="00D35090">
              <w:rPr>
                <w:sz w:val="20"/>
              </w:rPr>
              <w:fldChar w:fldCharType="begin">
                <w:ffData>
                  <w:name w:val="Check229"/>
                  <w:enabled/>
                  <w:calcOnExit w:val="0"/>
                  <w:checkBox>
                    <w:sizeAuto/>
                    <w:default w:val="0"/>
                  </w:checkBox>
                </w:ffData>
              </w:fldChar>
            </w:r>
            <w:bookmarkStart w:id="521" w:name="Check229"/>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521"/>
            <w:r w:rsidRPr="00D35090">
              <w:rPr>
                <w:sz w:val="20"/>
              </w:rPr>
              <w:t xml:space="preserve"> Actualizaciones sobre novedades jurídicas relacionadas con el Convenio para el personal responsable de su puesta en práctica </w:t>
            </w:r>
          </w:p>
          <w:p w14:paraId="3D69AF47" w14:textId="1EAB79E4" w:rsidR="00330543" w:rsidRPr="00D35090" w:rsidRDefault="00330543" w:rsidP="00E3609C">
            <w:pPr>
              <w:pStyle w:val="PBParagraph"/>
              <w:numPr>
                <w:ilvl w:val="0"/>
                <w:numId w:val="0"/>
              </w:numPr>
              <w:spacing w:before="60" w:after="60"/>
              <w:ind w:left="4"/>
              <w:rPr>
                <w:sz w:val="20"/>
                <w:szCs w:val="20"/>
              </w:rPr>
            </w:pPr>
            <w:r w:rsidRPr="00D35090">
              <w:rPr>
                <w:sz w:val="20"/>
              </w:rPr>
              <w:fldChar w:fldCharType="begin">
                <w:ffData>
                  <w:name w:val="Check230"/>
                  <w:enabled/>
                  <w:calcOnExit w:val="0"/>
                  <w:checkBox>
                    <w:sizeAuto/>
                    <w:default w:val="0"/>
                  </w:checkBox>
                </w:ffData>
              </w:fldChar>
            </w:r>
            <w:bookmarkStart w:id="522" w:name="Check230"/>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522"/>
            <w:r w:rsidRPr="00D35090">
              <w:rPr>
                <w:sz w:val="20"/>
              </w:rPr>
              <w:t xml:space="preserve"> Formación para abogados </w:t>
            </w:r>
          </w:p>
          <w:p w14:paraId="3E3AEA98" w14:textId="15FF8342" w:rsidR="00330543" w:rsidRPr="00D35090" w:rsidRDefault="00330543" w:rsidP="00E3609C">
            <w:pPr>
              <w:pStyle w:val="PBParagraph"/>
              <w:numPr>
                <w:ilvl w:val="0"/>
                <w:numId w:val="0"/>
              </w:numPr>
              <w:spacing w:before="60" w:after="60"/>
              <w:ind w:left="4"/>
              <w:rPr>
                <w:sz w:val="20"/>
                <w:szCs w:val="20"/>
              </w:rPr>
            </w:pPr>
            <w:r w:rsidRPr="00D35090">
              <w:rPr>
                <w:sz w:val="20"/>
              </w:rPr>
              <w:fldChar w:fldCharType="begin">
                <w:ffData>
                  <w:name w:val="Check232"/>
                  <w:enabled/>
                  <w:calcOnExit w:val="0"/>
                  <w:checkBox>
                    <w:sizeAuto/>
                    <w:default w:val="0"/>
                  </w:checkBox>
                </w:ffData>
              </w:fldChar>
            </w:r>
            <w:bookmarkStart w:id="523" w:name="Check232"/>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523"/>
            <w:r w:rsidRPr="00D35090">
              <w:rPr>
                <w:sz w:val="20"/>
              </w:rPr>
              <w:t xml:space="preserve"> Otro (sírvase especificar): </w:t>
            </w:r>
            <w:r w:rsidRPr="00D35090">
              <w:rPr>
                <w:sz w:val="20"/>
              </w:rPr>
              <w:fldChar w:fldCharType="begin" w:fldLock="1">
                <w:ffData>
                  <w:name w:val="Text114"/>
                  <w:enabled/>
                  <w:calcOnExit w:val="0"/>
                  <w:textInput/>
                </w:ffData>
              </w:fldChar>
            </w:r>
            <w:bookmarkStart w:id="524" w:name="Text114"/>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524"/>
            <w:r w:rsidRPr="00D35090">
              <w:rPr>
                <w:sz w:val="20"/>
              </w:rPr>
              <w:t xml:space="preserve"> </w:t>
            </w:r>
          </w:p>
          <w:p w14:paraId="03363CAA" w14:textId="77777777" w:rsidR="00330543" w:rsidRPr="00D35090" w:rsidRDefault="00330543" w:rsidP="00E3609C">
            <w:pPr>
              <w:pStyle w:val="PBParagraph"/>
              <w:numPr>
                <w:ilvl w:val="0"/>
                <w:numId w:val="0"/>
              </w:numPr>
              <w:spacing w:before="60" w:after="60"/>
              <w:ind w:left="1276" w:hanging="709"/>
              <w:rPr>
                <w:sz w:val="20"/>
                <w:szCs w:val="20"/>
              </w:rPr>
            </w:pPr>
          </w:p>
          <w:p w14:paraId="0720A364" w14:textId="6B2DF7EF" w:rsidR="00330543" w:rsidRPr="00D35090" w:rsidRDefault="00606BBC" w:rsidP="00E3609C">
            <w:pPr>
              <w:pStyle w:val="PBParagraph"/>
              <w:numPr>
                <w:ilvl w:val="0"/>
                <w:numId w:val="0"/>
              </w:numPr>
              <w:spacing w:before="60" w:after="60"/>
              <w:ind w:left="567" w:hanging="567"/>
              <w:rPr>
                <w:sz w:val="20"/>
                <w:szCs w:val="20"/>
              </w:rPr>
            </w:pPr>
            <w:r w:rsidRPr="00D35090">
              <w:rPr>
                <w:sz w:val="20"/>
              </w:rPr>
              <w:t>Para</w:t>
            </w:r>
            <w:r w:rsidR="00330543" w:rsidRPr="00D35090">
              <w:rPr>
                <w:sz w:val="20"/>
              </w:rPr>
              <w:t xml:space="preserve"> jueces: </w:t>
            </w:r>
          </w:p>
          <w:p w14:paraId="0A28E310" w14:textId="16118A9B" w:rsidR="00330543" w:rsidRPr="00D35090" w:rsidRDefault="00330543" w:rsidP="00E3609C">
            <w:pPr>
              <w:pStyle w:val="PBParagraph"/>
              <w:numPr>
                <w:ilvl w:val="0"/>
                <w:numId w:val="0"/>
              </w:numPr>
              <w:spacing w:before="60" w:after="60"/>
              <w:ind w:left="299" w:hanging="299"/>
              <w:rPr>
                <w:sz w:val="20"/>
                <w:szCs w:val="20"/>
              </w:rPr>
            </w:pPr>
            <w:r w:rsidRPr="00D35090">
              <w:rPr>
                <w:sz w:val="20"/>
              </w:rPr>
              <w:fldChar w:fldCharType="begin">
                <w:ffData>
                  <w:name w:val="Check233"/>
                  <w:enabled/>
                  <w:calcOnExit w:val="0"/>
                  <w:checkBox>
                    <w:sizeAuto/>
                    <w:default w:val="0"/>
                  </w:checkBox>
                </w:ffData>
              </w:fldChar>
            </w:r>
            <w:bookmarkStart w:id="525" w:name="Check233"/>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525"/>
            <w:r w:rsidRPr="00D35090">
              <w:rPr>
                <w:sz w:val="20"/>
              </w:rPr>
              <w:t> Envío de un paquete básico de información sobre el Convenio de 1996</w:t>
            </w:r>
          </w:p>
          <w:p w14:paraId="5D9B84F9" w14:textId="59DCC591" w:rsidR="00330543" w:rsidRPr="00D35090" w:rsidRDefault="00330543" w:rsidP="00E3609C">
            <w:pPr>
              <w:pStyle w:val="PBParagraph"/>
              <w:numPr>
                <w:ilvl w:val="0"/>
                <w:numId w:val="0"/>
              </w:numPr>
              <w:spacing w:before="60" w:after="60"/>
              <w:ind w:left="4"/>
              <w:rPr>
                <w:sz w:val="20"/>
                <w:szCs w:val="20"/>
              </w:rPr>
            </w:pPr>
            <w:r w:rsidRPr="00D35090">
              <w:rPr>
                <w:sz w:val="20"/>
              </w:rPr>
              <w:lastRenderedPageBreak/>
              <w:fldChar w:fldCharType="begin">
                <w:ffData>
                  <w:name w:val="Check234"/>
                  <w:enabled/>
                  <w:calcOnExit w:val="0"/>
                  <w:checkBox>
                    <w:sizeAuto/>
                    <w:default w:val="0"/>
                  </w:checkBox>
                </w:ffData>
              </w:fldChar>
            </w:r>
            <w:bookmarkStart w:id="526" w:name="Check234"/>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526"/>
            <w:r w:rsidRPr="00D35090">
              <w:rPr>
                <w:sz w:val="20"/>
              </w:rPr>
              <w:t xml:space="preserve"> Formación a través de un consejo especializado de estudios judiciales </w:t>
            </w:r>
          </w:p>
          <w:p w14:paraId="32492C16" w14:textId="46D03726" w:rsidR="00330543" w:rsidRPr="00D35090" w:rsidRDefault="00330543" w:rsidP="00E3609C">
            <w:pPr>
              <w:pStyle w:val="PBParagraph"/>
              <w:numPr>
                <w:ilvl w:val="0"/>
                <w:numId w:val="0"/>
              </w:numPr>
              <w:spacing w:before="60" w:after="60"/>
              <w:ind w:left="4"/>
              <w:rPr>
                <w:sz w:val="20"/>
                <w:szCs w:val="20"/>
              </w:rPr>
            </w:pPr>
            <w:r w:rsidRPr="00D35090">
              <w:rPr>
                <w:sz w:val="20"/>
              </w:rPr>
              <w:fldChar w:fldCharType="begin">
                <w:ffData>
                  <w:name w:val="Check235"/>
                  <w:enabled/>
                  <w:calcOnExit w:val="0"/>
                  <w:checkBox>
                    <w:sizeAuto/>
                    <w:default w:val="0"/>
                  </w:checkBox>
                </w:ffData>
              </w:fldChar>
            </w:r>
            <w:bookmarkStart w:id="527" w:name="Check235"/>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527"/>
            <w:r w:rsidR="003C7616" w:rsidRPr="00D35090">
              <w:rPr>
                <w:sz w:val="20"/>
              </w:rPr>
              <w:t> </w:t>
            </w:r>
            <w:r w:rsidRPr="00D35090">
              <w:rPr>
                <w:sz w:val="20"/>
              </w:rPr>
              <w:t xml:space="preserve">Participación en seminarios de formación judicial </w:t>
            </w:r>
          </w:p>
          <w:p w14:paraId="3C2D037C" w14:textId="2C446B31" w:rsidR="00330543" w:rsidRPr="00D35090" w:rsidRDefault="00330543" w:rsidP="00E3609C">
            <w:pPr>
              <w:pStyle w:val="PBParagraph"/>
              <w:numPr>
                <w:ilvl w:val="0"/>
                <w:numId w:val="0"/>
              </w:numPr>
              <w:spacing w:before="60" w:after="60"/>
              <w:ind w:left="4"/>
              <w:rPr>
                <w:sz w:val="20"/>
                <w:szCs w:val="20"/>
              </w:rPr>
            </w:pPr>
            <w:r w:rsidRPr="00D35090">
              <w:rPr>
                <w:sz w:val="20"/>
              </w:rPr>
              <w:fldChar w:fldCharType="begin">
                <w:ffData>
                  <w:name w:val="Check236"/>
                  <w:enabled/>
                  <w:calcOnExit w:val="0"/>
                  <w:checkBox>
                    <w:sizeAuto/>
                    <w:default w:val="0"/>
                  </w:checkBox>
                </w:ffData>
              </w:fldChar>
            </w:r>
            <w:bookmarkStart w:id="528" w:name="Check236"/>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528"/>
            <w:r w:rsidRPr="00D35090">
              <w:rPr>
                <w:sz w:val="20"/>
              </w:rPr>
              <w:t xml:space="preserve"> Participación en la Red Internacional de Jueces de La Haya </w:t>
            </w:r>
          </w:p>
          <w:p w14:paraId="10421DB5" w14:textId="45DC8577" w:rsidR="00330543" w:rsidRPr="00D35090" w:rsidRDefault="00330543" w:rsidP="00E3609C">
            <w:pPr>
              <w:pStyle w:val="PBParagraph"/>
              <w:numPr>
                <w:ilvl w:val="0"/>
                <w:numId w:val="0"/>
              </w:numPr>
              <w:spacing w:before="60" w:after="60"/>
              <w:ind w:left="4"/>
              <w:rPr>
                <w:sz w:val="20"/>
                <w:szCs w:val="20"/>
              </w:rPr>
            </w:pPr>
            <w:r w:rsidRPr="00D35090">
              <w:rPr>
                <w:sz w:val="20"/>
              </w:rPr>
              <w:fldChar w:fldCharType="begin">
                <w:ffData>
                  <w:name w:val="Check237"/>
                  <w:enabled/>
                  <w:calcOnExit w:val="0"/>
                  <w:checkBox>
                    <w:sizeAuto/>
                    <w:default w:val="0"/>
                  </w:checkBox>
                </w:ffData>
              </w:fldChar>
            </w:r>
            <w:bookmarkStart w:id="529" w:name="Check237"/>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529"/>
            <w:r w:rsidRPr="00D35090">
              <w:rPr>
                <w:sz w:val="20"/>
              </w:rPr>
              <w:t xml:space="preserve"> Otro (sírvase especificar): </w:t>
            </w:r>
            <w:r w:rsidRPr="00D35090">
              <w:rPr>
                <w:sz w:val="20"/>
              </w:rPr>
              <w:fldChar w:fldCharType="begin" w:fldLock="1">
                <w:ffData>
                  <w:name w:val="Text115"/>
                  <w:enabled/>
                  <w:calcOnExit w:val="0"/>
                  <w:textInput/>
                </w:ffData>
              </w:fldChar>
            </w:r>
            <w:bookmarkStart w:id="530" w:name="Text115"/>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530"/>
          </w:p>
        </w:tc>
      </w:tr>
      <w:tr w:rsidR="005D64BC" w:rsidRPr="00D35090" w14:paraId="38A8020E" w14:textId="77777777">
        <w:tc>
          <w:tcPr>
            <w:tcW w:w="9923" w:type="dxa"/>
            <w:gridSpan w:val="2"/>
          </w:tcPr>
          <w:p w14:paraId="3C52342A" w14:textId="683FD7FD" w:rsidR="005D64BC" w:rsidRPr="00D35090" w:rsidRDefault="00536E54" w:rsidP="00E3609C">
            <w:pPr>
              <w:pStyle w:val="PBParagraph"/>
              <w:numPr>
                <w:ilvl w:val="0"/>
                <w:numId w:val="0"/>
              </w:numPr>
              <w:spacing w:before="60" w:after="60"/>
              <w:ind w:left="4"/>
              <w:rPr>
                <w:color w:val="7030A0"/>
                <w:sz w:val="20"/>
                <w:szCs w:val="20"/>
              </w:rPr>
            </w:pPr>
            <w:r w:rsidRPr="00D35090">
              <w:rPr>
                <w:b/>
                <w:sz w:val="20"/>
              </w:rPr>
              <w:lastRenderedPageBreak/>
              <w:t>Última actualización: [INSERTAR FECHA]</w:t>
            </w:r>
          </w:p>
        </w:tc>
      </w:tr>
    </w:tbl>
    <w:p w14:paraId="6E2B4945" w14:textId="7D376434" w:rsidR="007E40E6" w:rsidRPr="00D35090" w:rsidRDefault="007E40E6" w:rsidP="00161F47">
      <w:pPr>
        <w:pStyle w:val="Heading2"/>
        <w:numPr>
          <w:ilvl w:val="0"/>
          <w:numId w:val="86"/>
        </w:numPr>
        <w:ind w:left="709" w:hanging="709"/>
      </w:pPr>
      <w:bookmarkStart w:id="531" w:name="_Toc225333666"/>
      <w:r w:rsidRPr="00D35090">
        <w:t>Otra información</w:t>
      </w:r>
      <w:bookmarkEnd w:id="531"/>
      <w:r w:rsidRPr="00D35090">
        <w:t xml:space="preserve"> </w:t>
      </w:r>
    </w:p>
    <w:tbl>
      <w:tblPr>
        <w:tblStyle w:val="TableGrid"/>
        <w:tblW w:w="9923" w:type="dxa"/>
        <w:tblInd w:w="-5" w:type="dxa"/>
        <w:tblLook w:val="04A0" w:firstRow="1" w:lastRow="0" w:firstColumn="1" w:lastColumn="0" w:noHBand="0" w:noVBand="1"/>
      </w:tblPr>
      <w:tblGrid>
        <w:gridCol w:w="4275"/>
        <w:gridCol w:w="5648"/>
      </w:tblGrid>
      <w:tr w:rsidR="00330543" w:rsidRPr="00D35090" w14:paraId="4D249C77" w14:textId="77777777" w:rsidTr="001368A9">
        <w:tc>
          <w:tcPr>
            <w:tcW w:w="4275" w:type="dxa"/>
          </w:tcPr>
          <w:p w14:paraId="61B6BF93" w14:textId="14864D61" w:rsidR="00330543" w:rsidRPr="00D35090" w:rsidRDefault="00330543" w:rsidP="00F542BF">
            <w:pPr>
              <w:pStyle w:val="PBParagraph"/>
              <w:numPr>
                <w:ilvl w:val="1"/>
                <w:numId w:val="62"/>
              </w:numPr>
              <w:spacing w:before="60" w:after="60"/>
              <w:rPr>
                <w:sz w:val="20"/>
                <w:szCs w:val="20"/>
              </w:rPr>
            </w:pPr>
            <w:r w:rsidRPr="00D35090">
              <w:rPr>
                <w:sz w:val="20"/>
              </w:rPr>
              <w:t>¿La Autoridad Central de [nombre de su Estado] celebra reuniones periódicas con las autoridades competentes para intercambiar experiencias o puntos de vista sobre la implementación y el funcionamiento del Convenio de 1996?</w:t>
            </w:r>
          </w:p>
        </w:tc>
        <w:tc>
          <w:tcPr>
            <w:tcW w:w="5648" w:type="dxa"/>
          </w:tcPr>
          <w:p w14:paraId="287B5FEF" w14:textId="641AC288" w:rsidR="00330543" w:rsidRPr="00D35090" w:rsidRDefault="00330543" w:rsidP="00E3609C">
            <w:pPr>
              <w:pStyle w:val="PBParagraph"/>
              <w:numPr>
                <w:ilvl w:val="0"/>
                <w:numId w:val="0"/>
              </w:numPr>
              <w:spacing w:before="60" w:after="60"/>
              <w:ind w:left="567" w:hanging="567"/>
              <w:rPr>
                <w:sz w:val="20"/>
                <w:szCs w:val="20"/>
              </w:rPr>
            </w:pPr>
            <w:r w:rsidRPr="00D35090">
              <w:rPr>
                <w:sz w:val="20"/>
              </w:rPr>
              <w:fldChar w:fldCharType="begin">
                <w:ffData>
                  <w:name w:val="Check240"/>
                  <w:enabled/>
                  <w:calcOnExit w:val="0"/>
                  <w:checkBox>
                    <w:sizeAuto/>
                    <w:default w:val="0"/>
                  </w:checkBox>
                </w:ffData>
              </w:fldChar>
            </w:r>
            <w:bookmarkStart w:id="532" w:name="Check240"/>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532"/>
            <w:r w:rsidRPr="00D35090">
              <w:rPr>
                <w:sz w:val="20"/>
              </w:rPr>
              <w:t xml:space="preserve"> Sí </w:t>
            </w:r>
          </w:p>
          <w:p w14:paraId="2053E247" w14:textId="13847ED2" w:rsidR="00330543" w:rsidRPr="00D35090" w:rsidRDefault="00330543" w:rsidP="00E3609C">
            <w:pPr>
              <w:pStyle w:val="PBParagraph"/>
              <w:numPr>
                <w:ilvl w:val="0"/>
                <w:numId w:val="0"/>
              </w:numPr>
              <w:spacing w:before="60" w:after="60"/>
              <w:ind w:left="299"/>
              <w:rPr>
                <w:sz w:val="20"/>
                <w:szCs w:val="20"/>
              </w:rPr>
            </w:pPr>
            <w:r w:rsidRPr="00D35090">
              <w:rPr>
                <w:sz w:val="20"/>
              </w:rPr>
              <w:t xml:space="preserve">Indique con qué frecuencia se celebran dichas reuniones: </w:t>
            </w:r>
          </w:p>
          <w:p w14:paraId="5D01F50F" w14:textId="2C7D3462" w:rsidR="00330543" w:rsidRPr="00D35090" w:rsidRDefault="00330543" w:rsidP="00E3609C">
            <w:pPr>
              <w:pStyle w:val="PBParagraph"/>
              <w:numPr>
                <w:ilvl w:val="0"/>
                <w:numId w:val="0"/>
              </w:numPr>
              <w:spacing w:before="60" w:after="60"/>
              <w:ind w:left="299"/>
              <w:rPr>
                <w:sz w:val="20"/>
                <w:szCs w:val="20"/>
              </w:rPr>
            </w:pPr>
            <w:r w:rsidRPr="00D35090">
              <w:rPr>
                <w:sz w:val="20"/>
              </w:rPr>
              <w:fldChar w:fldCharType="begin">
                <w:ffData>
                  <w:name w:val="Check322"/>
                  <w:enabled/>
                  <w:calcOnExit w:val="0"/>
                  <w:checkBox>
                    <w:sizeAuto/>
                    <w:default w:val="0"/>
                  </w:checkBox>
                </w:ffData>
              </w:fldChar>
            </w:r>
            <w:bookmarkStart w:id="533" w:name="Check322"/>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533"/>
            <w:r w:rsidRPr="00D35090">
              <w:rPr>
                <w:sz w:val="20"/>
              </w:rPr>
              <w:t xml:space="preserve"> Una vez al año </w:t>
            </w:r>
          </w:p>
          <w:p w14:paraId="5A4F66D8" w14:textId="458ED1CB" w:rsidR="00330543" w:rsidRPr="00D35090" w:rsidRDefault="00330543" w:rsidP="00E3609C">
            <w:pPr>
              <w:pStyle w:val="PBParagraph"/>
              <w:numPr>
                <w:ilvl w:val="0"/>
                <w:numId w:val="0"/>
              </w:numPr>
              <w:spacing w:before="60" w:after="60"/>
              <w:ind w:left="299"/>
              <w:rPr>
                <w:sz w:val="20"/>
                <w:szCs w:val="20"/>
              </w:rPr>
            </w:pPr>
            <w:r w:rsidRPr="00D35090">
              <w:rPr>
                <w:sz w:val="20"/>
              </w:rPr>
              <w:fldChar w:fldCharType="begin">
                <w:ffData>
                  <w:name w:val="Check323"/>
                  <w:enabled/>
                  <w:calcOnExit w:val="0"/>
                  <w:checkBox>
                    <w:sizeAuto/>
                    <w:default w:val="0"/>
                  </w:checkBox>
                </w:ffData>
              </w:fldChar>
            </w:r>
            <w:bookmarkStart w:id="534" w:name="Check323"/>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534"/>
            <w:r w:rsidRPr="00D35090">
              <w:rPr>
                <w:sz w:val="20"/>
              </w:rPr>
              <w:t xml:space="preserve"> Dos veces al año </w:t>
            </w:r>
          </w:p>
          <w:p w14:paraId="13133C1B" w14:textId="0A06049C" w:rsidR="00330543" w:rsidRPr="00D35090" w:rsidRDefault="00330543" w:rsidP="00E3609C">
            <w:pPr>
              <w:pStyle w:val="PBParagraph"/>
              <w:numPr>
                <w:ilvl w:val="0"/>
                <w:numId w:val="0"/>
              </w:numPr>
              <w:spacing w:before="60" w:after="60"/>
              <w:ind w:left="299"/>
              <w:rPr>
                <w:sz w:val="20"/>
                <w:szCs w:val="20"/>
              </w:rPr>
            </w:pPr>
            <w:r w:rsidRPr="00D35090">
              <w:rPr>
                <w:sz w:val="20"/>
              </w:rPr>
              <w:fldChar w:fldCharType="begin">
                <w:ffData>
                  <w:name w:val="Check325"/>
                  <w:enabled/>
                  <w:calcOnExit w:val="0"/>
                  <w:checkBox>
                    <w:sizeAuto/>
                    <w:default w:val="0"/>
                  </w:checkBox>
                </w:ffData>
              </w:fldChar>
            </w:r>
            <w:bookmarkStart w:id="535" w:name="Check325"/>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535"/>
            <w:r w:rsidRPr="00D35090">
              <w:rPr>
                <w:sz w:val="20"/>
              </w:rPr>
              <w:t xml:space="preserve"> Las veces que sea necesario </w:t>
            </w:r>
          </w:p>
          <w:p w14:paraId="3019B14E" w14:textId="5CD3A473" w:rsidR="00330543" w:rsidRPr="00D35090" w:rsidRDefault="00330543" w:rsidP="00E3609C">
            <w:pPr>
              <w:pStyle w:val="PBParagraph"/>
              <w:numPr>
                <w:ilvl w:val="0"/>
                <w:numId w:val="0"/>
              </w:numPr>
              <w:spacing w:before="60" w:after="60"/>
              <w:ind w:left="299"/>
              <w:rPr>
                <w:sz w:val="20"/>
                <w:szCs w:val="20"/>
              </w:rPr>
            </w:pPr>
            <w:r w:rsidRPr="00D35090">
              <w:rPr>
                <w:sz w:val="20"/>
              </w:rPr>
              <w:fldChar w:fldCharType="begin">
                <w:ffData>
                  <w:name w:val="Check324"/>
                  <w:enabled/>
                  <w:calcOnExit w:val="0"/>
                  <w:checkBox>
                    <w:sizeAuto/>
                    <w:default w:val="0"/>
                  </w:checkBox>
                </w:ffData>
              </w:fldChar>
            </w:r>
            <w:bookmarkStart w:id="536" w:name="Check324"/>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536"/>
            <w:r w:rsidRPr="00D35090">
              <w:rPr>
                <w:sz w:val="20"/>
              </w:rPr>
              <w:t xml:space="preserve"> Otro (sírvase especificar): </w:t>
            </w:r>
            <w:r w:rsidRPr="00D35090">
              <w:rPr>
                <w:sz w:val="20"/>
              </w:rPr>
              <w:fldChar w:fldCharType="begin" w:fldLock="1">
                <w:ffData>
                  <w:name w:val="Text146"/>
                  <w:enabled/>
                  <w:calcOnExit w:val="0"/>
                  <w:textInput/>
                </w:ffData>
              </w:fldChar>
            </w:r>
            <w:bookmarkStart w:id="537" w:name="Text146"/>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537"/>
          </w:p>
          <w:p w14:paraId="3AE06237" w14:textId="568CDDA9" w:rsidR="00330543" w:rsidRPr="00D35090" w:rsidRDefault="00330543" w:rsidP="00E3609C">
            <w:pPr>
              <w:pStyle w:val="PBParagraph"/>
              <w:numPr>
                <w:ilvl w:val="0"/>
                <w:numId w:val="0"/>
              </w:numPr>
              <w:spacing w:before="60" w:after="60"/>
              <w:ind w:left="567" w:hanging="567"/>
              <w:rPr>
                <w:sz w:val="20"/>
                <w:szCs w:val="20"/>
              </w:rPr>
            </w:pPr>
            <w:r w:rsidRPr="00D35090">
              <w:rPr>
                <w:sz w:val="20"/>
              </w:rPr>
              <w:fldChar w:fldCharType="begin">
                <w:ffData>
                  <w:name w:val="Check241"/>
                  <w:enabled/>
                  <w:calcOnExit w:val="0"/>
                  <w:checkBox>
                    <w:sizeAuto/>
                    <w:default w:val="0"/>
                  </w:checkBox>
                </w:ffData>
              </w:fldChar>
            </w:r>
            <w:bookmarkStart w:id="538" w:name="Check241"/>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538"/>
            <w:r w:rsidRPr="00D35090">
              <w:rPr>
                <w:sz w:val="20"/>
              </w:rPr>
              <w:t xml:space="preserve"> No </w:t>
            </w:r>
          </w:p>
        </w:tc>
      </w:tr>
      <w:tr w:rsidR="00330543" w:rsidRPr="00D35090" w14:paraId="596CFBDD" w14:textId="77777777" w:rsidTr="001368A9">
        <w:tc>
          <w:tcPr>
            <w:tcW w:w="4275" w:type="dxa"/>
          </w:tcPr>
          <w:p w14:paraId="29B40DD4" w14:textId="491AB8FC" w:rsidR="00330543" w:rsidRPr="00D35090" w:rsidRDefault="00330543" w:rsidP="00F542BF">
            <w:pPr>
              <w:pStyle w:val="PBParagraph"/>
              <w:numPr>
                <w:ilvl w:val="1"/>
                <w:numId w:val="62"/>
              </w:numPr>
              <w:spacing w:before="60" w:after="60"/>
              <w:ind w:left="604"/>
              <w:rPr>
                <w:sz w:val="20"/>
                <w:szCs w:val="20"/>
              </w:rPr>
            </w:pPr>
            <w:r w:rsidRPr="00D35090">
              <w:rPr>
                <w:sz w:val="20"/>
              </w:rPr>
              <w:t xml:space="preserve">¿Qué otros servicios o recursos existen en [nombre de su Estado] para ayudar a las personas implicadas en la protección internacional de niños? </w:t>
            </w:r>
          </w:p>
          <w:p w14:paraId="4869CA33" w14:textId="1D7EEF6E" w:rsidR="00330543" w:rsidRPr="00D35090" w:rsidRDefault="00330543" w:rsidP="00E3609C">
            <w:pPr>
              <w:pStyle w:val="PBParagraph"/>
              <w:numPr>
                <w:ilvl w:val="0"/>
                <w:numId w:val="0"/>
              </w:numPr>
              <w:spacing w:before="60" w:after="60"/>
              <w:ind w:left="604"/>
              <w:rPr>
                <w:i/>
                <w:sz w:val="20"/>
                <w:szCs w:val="20"/>
              </w:rPr>
            </w:pPr>
            <w:r w:rsidRPr="00D35090">
              <w:rPr>
                <w:i/>
                <w:sz w:val="20"/>
              </w:rPr>
              <w:t xml:space="preserve">Marque todas las que correspondan.  </w:t>
            </w:r>
          </w:p>
          <w:p w14:paraId="0E722D51" w14:textId="213788CB" w:rsidR="00330543" w:rsidRPr="00D35090" w:rsidRDefault="00330543" w:rsidP="00E3609C">
            <w:pPr>
              <w:pStyle w:val="PBParagraph"/>
              <w:numPr>
                <w:ilvl w:val="0"/>
                <w:numId w:val="0"/>
              </w:numPr>
              <w:spacing w:before="60" w:after="60"/>
              <w:ind w:left="604"/>
              <w:rPr>
                <w:sz w:val="20"/>
                <w:szCs w:val="20"/>
              </w:rPr>
            </w:pPr>
            <w:r w:rsidRPr="00D35090">
              <w:rPr>
                <w:i/>
                <w:sz w:val="20"/>
              </w:rPr>
              <w:t>Indique los datos de contacto, sitios web y el costo de tales servicios</w:t>
            </w:r>
            <w:r w:rsidR="00AA37B8" w:rsidRPr="00D35090">
              <w:rPr>
                <w:i/>
                <w:sz w:val="20"/>
              </w:rPr>
              <w:t>.</w:t>
            </w:r>
            <w:r w:rsidRPr="00D35090">
              <w:rPr>
                <w:i/>
                <w:sz w:val="20"/>
              </w:rPr>
              <w:t xml:space="preserve"> </w:t>
            </w:r>
          </w:p>
        </w:tc>
        <w:tc>
          <w:tcPr>
            <w:tcW w:w="5648" w:type="dxa"/>
          </w:tcPr>
          <w:p w14:paraId="3AA2AEA8" w14:textId="55F2C60C" w:rsidR="00330543" w:rsidRPr="00D35090" w:rsidRDefault="00330543" w:rsidP="00E3609C">
            <w:pPr>
              <w:pStyle w:val="PBParagraph"/>
              <w:numPr>
                <w:ilvl w:val="0"/>
                <w:numId w:val="0"/>
              </w:numPr>
              <w:spacing w:before="60" w:after="60"/>
              <w:ind w:left="299" w:hanging="299"/>
              <w:rPr>
                <w:sz w:val="20"/>
                <w:szCs w:val="20"/>
              </w:rPr>
            </w:pPr>
            <w:r w:rsidRPr="00D35090">
              <w:rPr>
                <w:sz w:val="20"/>
              </w:rPr>
              <w:fldChar w:fldCharType="begin">
                <w:ffData>
                  <w:name w:val="Check245"/>
                  <w:enabled/>
                  <w:calcOnExit w:val="0"/>
                  <w:checkBox>
                    <w:sizeAuto/>
                    <w:default w:val="0"/>
                  </w:checkBox>
                </w:ffData>
              </w:fldChar>
            </w:r>
            <w:bookmarkStart w:id="539" w:name="Check245"/>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539"/>
            <w:r w:rsidRPr="00D35090">
              <w:rPr>
                <w:sz w:val="20"/>
              </w:rPr>
              <w:t xml:space="preserve"> ONG y organizaciones internacionales autorizadas por el gobierno de [su Estado] para trabajar en materia de protección de niños en situaciones transfronterizas (indique información de contacto) </w:t>
            </w:r>
          </w:p>
          <w:p w14:paraId="573066A1" w14:textId="7DC29AB8" w:rsidR="00330543" w:rsidRPr="00D35090" w:rsidRDefault="00EE654C" w:rsidP="00E3609C">
            <w:pPr>
              <w:pStyle w:val="PBParagraph"/>
              <w:numPr>
                <w:ilvl w:val="0"/>
                <w:numId w:val="0"/>
              </w:numPr>
              <w:spacing w:before="60" w:after="60"/>
              <w:ind w:left="299"/>
              <w:rPr>
                <w:rFonts w:ascii="Franklin Gothic Book" w:hAnsi="Franklin Gothic Book"/>
                <w:sz w:val="20"/>
                <w:szCs w:val="20"/>
              </w:rPr>
            </w:pPr>
            <w:r w:rsidRPr="00D35090">
              <w:rPr>
                <w:sz w:val="20"/>
              </w:rPr>
              <w:t>Organización</w:t>
            </w:r>
            <w:r w:rsidR="00330543" w:rsidRPr="00D35090">
              <w:rPr>
                <w:sz w:val="20"/>
              </w:rPr>
              <w:t xml:space="preserve">: </w:t>
            </w:r>
            <w:r w:rsidR="00330543" w:rsidRPr="00D35090">
              <w:rPr>
                <w:rFonts w:ascii="Franklin Gothic Book" w:hAnsi="Franklin Gothic Book"/>
                <w:sz w:val="20"/>
              </w:rPr>
              <w:fldChar w:fldCharType="begin" w:fldLock="1">
                <w:ffData>
                  <w:name w:val="Text30"/>
                  <w:enabled/>
                  <w:calcOnExit w:val="0"/>
                  <w:textInput/>
                </w:ffData>
              </w:fldChar>
            </w:r>
            <w:r w:rsidR="00330543" w:rsidRPr="00D35090">
              <w:rPr>
                <w:rFonts w:ascii="Franklin Gothic Book" w:hAnsi="Franklin Gothic Book"/>
                <w:sz w:val="20"/>
              </w:rPr>
              <w:instrText xml:space="preserve"> FORMTEXT </w:instrText>
            </w:r>
            <w:r w:rsidR="00330543" w:rsidRPr="00D35090">
              <w:rPr>
                <w:rFonts w:ascii="Franklin Gothic Book" w:hAnsi="Franklin Gothic Book"/>
                <w:sz w:val="20"/>
              </w:rPr>
            </w:r>
            <w:r w:rsidR="00330543" w:rsidRPr="00D35090">
              <w:rPr>
                <w:rFonts w:ascii="Franklin Gothic Book" w:hAnsi="Franklin Gothic Book"/>
                <w:sz w:val="20"/>
              </w:rPr>
              <w:fldChar w:fldCharType="separate"/>
            </w:r>
            <w:r w:rsidR="00330543" w:rsidRPr="00D35090">
              <w:rPr>
                <w:rFonts w:ascii="Franklin Gothic Book" w:hAnsi="Franklin Gothic Book"/>
                <w:sz w:val="20"/>
              </w:rPr>
              <w:t>     </w:t>
            </w:r>
            <w:r w:rsidR="00330543" w:rsidRPr="00D35090">
              <w:rPr>
                <w:rFonts w:ascii="Franklin Gothic Book" w:hAnsi="Franklin Gothic Book"/>
                <w:sz w:val="20"/>
              </w:rPr>
              <w:fldChar w:fldCharType="end"/>
            </w:r>
            <w:r w:rsidR="00330543" w:rsidRPr="00D35090">
              <w:rPr>
                <w:sz w:val="20"/>
              </w:rPr>
              <w:t xml:space="preserve"> </w:t>
            </w:r>
          </w:p>
          <w:p w14:paraId="76DE19A2" w14:textId="77777777" w:rsidR="00330543" w:rsidRPr="00D35090" w:rsidRDefault="00330543" w:rsidP="00E3609C">
            <w:pPr>
              <w:pStyle w:val="PBParagraph"/>
              <w:numPr>
                <w:ilvl w:val="0"/>
                <w:numId w:val="0"/>
              </w:numPr>
              <w:spacing w:before="60" w:after="60"/>
              <w:ind w:left="299"/>
              <w:rPr>
                <w:rFonts w:ascii="Franklin Gothic Book" w:hAnsi="Franklin Gothic Book"/>
                <w:sz w:val="20"/>
                <w:szCs w:val="20"/>
              </w:rPr>
            </w:pPr>
            <w:r w:rsidRPr="00D35090">
              <w:rPr>
                <w:sz w:val="20"/>
              </w:rPr>
              <w:t xml:space="preserve">Teléfono: </w:t>
            </w:r>
            <w:r w:rsidRPr="00D35090">
              <w:rPr>
                <w:rFonts w:ascii="Franklin Gothic Book" w:hAnsi="Franklin Gothic Book"/>
                <w:sz w:val="20"/>
              </w:rPr>
              <w:fldChar w:fldCharType="begin" w:fldLock="1">
                <w:ffData>
                  <w:name w:val="Text30"/>
                  <w:enabled/>
                  <w:calcOnExit w:val="0"/>
                  <w:textInput/>
                </w:ffData>
              </w:fldChar>
            </w:r>
            <w:r w:rsidRPr="00D35090">
              <w:rPr>
                <w:rFonts w:ascii="Franklin Gothic Book" w:hAnsi="Franklin Gothic Book"/>
                <w:sz w:val="20"/>
              </w:rPr>
              <w:instrText xml:space="preserve"> FORMTEXT </w:instrText>
            </w:r>
            <w:r w:rsidRPr="00D35090">
              <w:rPr>
                <w:rFonts w:ascii="Franklin Gothic Book" w:hAnsi="Franklin Gothic Book"/>
                <w:sz w:val="20"/>
              </w:rPr>
            </w:r>
            <w:r w:rsidRPr="00D35090">
              <w:rPr>
                <w:rFonts w:ascii="Franklin Gothic Book" w:hAnsi="Franklin Gothic Book"/>
                <w:sz w:val="20"/>
              </w:rPr>
              <w:fldChar w:fldCharType="separate"/>
            </w:r>
            <w:r w:rsidRPr="00D35090">
              <w:rPr>
                <w:rFonts w:ascii="Franklin Gothic Book" w:hAnsi="Franklin Gothic Book"/>
                <w:sz w:val="20"/>
              </w:rPr>
              <w:t>     </w:t>
            </w:r>
            <w:r w:rsidRPr="00D35090">
              <w:rPr>
                <w:rFonts w:ascii="Franklin Gothic Book" w:hAnsi="Franklin Gothic Book"/>
                <w:sz w:val="20"/>
              </w:rPr>
              <w:fldChar w:fldCharType="end"/>
            </w:r>
            <w:r w:rsidRPr="00D35090">
              <w:rPr>
                <w:sz w:val="20"/>
              </w:rPr>
              <w:t xml:space="preserve"> </w:t>
            </w:r>
          </w:p>
          <w:p w14:paraId="418A5250" w14:textId="77777777" w:rsidR="00330543" w:rsidRPr="00D35090" w:rsidRDefault="00330543" w:rsidP="00E3609C">
            <w:pPr>
              <w:pStyle w:val="PBParagraph"/>
              <w:numPr>
                <w:ilvl w:val="0"/>
                <w:numId w:val="0"/>
              </w:numPr>
              <w:spacing w:before="60" w:after="60"/>
              <w:ind w:left="299"/>
              <w:rPr>
                <w:rFonts w:ascii="Franklin Gothic Book" w:hAnsi="Franklin Gothic Book"/>
                <w:sz w:val="20"/>
                <w:szCs w:val="20"/>
              </w:rPr>
            </w:pPr>
            <w:r w:rsidRPr="00D35090">
              <w:rPr>
                <w:sz w:val="20"/>
              </w:rPr>
              <w:t xml:space="preserve">Fax: </w:t>
            </w:r>
            <w:r w:rsidRPr="00D35090">
              <w:rPr>
                <w:rFonts w:ascii="Franklin Gothic Book" w:hAnsi="Franklin Gothic Book"/>
                <w:sz w:val="20"/>
              </w:rPr>
              <w:fldChar w:fldCharType="begin" w:fldLock="1">
                <w:ffData>
                  <w:name w:val="Text30"/>
                  <w:enabled/>
                  <w:calcOnExit w:val="0"/>
                  <w:textInput/>
                </w:ffData>
              </w:fldChar>
            </w:r>
            <w:r w:rsidRPr="00D35090">
              <w:rPr>
                <w:rFonts w:ascii="Franklin Gothic Book" w:hAnsi="Franklin Gothic Book"/>
                <w:sz w:val="20"/>
              </w:rPr>
              <w:instrText xml:space="preserve"> FORMTEXT </w:instrText>
            </w:r>
            <w:r w:rsidRPr="00D35090">
              <w:rPr>
                <w:rFonts w:ascii="Franklin Gothic Book" w:hAnsi="Franklin Gothic Book"/>
                <w:sz w:val="20"/>
              </w:rPr>
            </w:r>
            <w:r w:rsidRPr="00D35090">
              <w:rPr>
                <w:rFonts w:ascii="Franklin Gothic Book" w:hAnsi="Franklin Gothic Book"/>
                <w:sz w:val="20"/>
              </w:rPr>
              <w:fldChar w:fldCharType="separate"/>
            </w:r>
            <w:r w:rsidRPr="00D35090">
              <w:rPr>
                <w:rFonts w:ascii="Franklin Gothic Book" w:hAnsi="Franklin Gothic Book"/>
                <w:sz w:val="20"/>
              </w:rPr>
              <w:t>     </w:t>
            </w:r>
            <w:r w:rsidRPr="00D35090">
              <w:rPr>
                <w:rFonts w:ascii="Franklin Gothic Book" w:hAnsi="Franklin Gothic Book"/>
                <w:sz w:val="20"/>
              </w:rPr>
              <w:fldChar w:fldCharType="end"/>
            </w:r>
          </w:p>
          <w:p w14:paraId="7284A7A4" w14:textId="77777777" w:rsidR="00330543" w:rsidRPr="00D35090" w:rsidRDefault="00330543" w:rsidP="00E3609C">
            <w:pPr>
              <w:pStyle w:val="PBParagraph"/>
              <w:numPr>
                <w:ilvl w:val="0"/>
                <w:numId w:val="0"/>
              </w:numPr>
              <w:spacing w:before="60" w:after="60"/>
              <w:ind w:left="299"/>
              <w:rPr>
                <w:rFonts w:ascii="Franklin Gothic Book" w:hAnsi="Franklin Gothic Book"/>
                <w:sz w:val="20"/>
                <w:szCs w:val="20"/>
              </w:rPr>
            </w:pPr>
            <w:r w:rsidRPr="00D35090">
              <w:rPr>
                <w:sz w:val="20"/>
              </w:rPr>
              <w:t xml:space="preserve">Correo electrónico: </w:t>
            </w:r>
            <w:r w:rsidRPr="00D35090">
              <w:rPr>
                <w:rFonts w:ascii="Franklin Gothic Book" w:hAnsi="Franklin Gothic Book"/>
                <w:sz w:val="20"/>
              </w:rPr>
              <w:fldChar w:fldCharType="begin" w:fldLock="1">
                <w:ffData>
                  <w:name w:val="Text30"/>
                  <w:enabled/>
                  <w:calcOnExit w:val="0"/>
                  <w:textInput/>
                </w:ffData>
              </w:fldChar>
            </w:r>
            <w:r w:rsidRPr="00D35090">
              <w:rPr>
                <w:rFonts w:ascii="Franklin Gothic Book" w:hAnsi="Franklin Gothic Book"/>
                <w:sz w:val="20"/>
              </w:rPr>
              <w:instrText xml:space="preserve"> FORMTEXT </w:instrText>
            </w:r>
            <w:r w:rsidRPr="00D35090">
              <w:rPr>
                <w:rFonts w:ascii="Franklin Gothic Book" w:hAnsi="Franklin Gothic Book"/>
                <w:sz w:val="20"/>
              </w:rPr>
            </w:r>
            <w:r w:rsidRPr="00D35090">
              <w:rPr>
                <w:rFonts w:ascii="Franklin Gothic Book" w:hAnsi="Franklin Gothic Book"/>
                <w:sz w:val="20"/>
              </w:rPr>
              <w:fldChar w:fldCharType="separate"/>
            </w:r>
            <w:r w:rsidRPr="00D35090">
              <w:rPr>
                <w:rFonts w:ascii="Franklin Gothic Book" w:hAnsi="Franklin Gothic Book"/>
                <w:sz w:val="20"/>
              </w:rPr>
              <w:t>     </w:t>
            </w:r>
            <w:r w:rsidRPr="00D35090">
              <w:rPr>
                <w:rFonts w:ascii="Franklin Gothic Book" w:hAnsi="Franklin Gothic Book"/>
                <w:sz w:val="20"/>
              </w:rPr>
              <w:fldChar w:fldCharType="end"/>
            </w:r>
            <w:r w:rsidRPr="00D35090">
              <w:rPr>
                <w:sz w:val="20"/>
              </w:rPr>
              <w:t xml:space="preserve"> </w:t>
            </w:r>
          </w:p>
          <w:p w14:paraId="2DCE1CB7" w14:textId="662043F3" w:rsidR="00330543" w:rsidRPr="00D35090" w:rsidRDefault="00330543" w:rsidP="00E3609C">
            <w:pPr>
              <w:pStyle w:val="PBParagraph"/>
              <w:numPr>
                <w:ilvl w:val="0"/>
                <w:numId w:val="0"/>
              </w:numPr>
              <w:spacing w:before="60" w:after="60"/>
              <w:ind w:left="299"/>
              <w:rPr>
                <w:sz w:val="20"/>
                <w:szCs w:val="20"/>
              </w:rPr>
            </w:pPr>
            <w:r w:rsidRPr="00D35090">
              <w:rPr>
                <w:sz w:val="20"/>
              </w:rPr>
              <w:t xml:space="preserve">Sitio web: </w:t>
            </w:r>
            <w:r w:rsidRPr="00D35090">
              <w:rPr>
                <w:rFonts w:ascii="Franklin Gothic Book" w:hAnsi="Franklin Gothic Book"/>
                <w:sz w:val="20"/>
              </w:rPr>
              <w:fldChar w:fldCharType="begin" w:fldLock="1">
                <w:ffData>
                  <w:name w:val="Text30"/>
                  <w:enabled/>
                  <w:calcOnExit w:val="0"/>
                  <w:textInput/>
                </w:ffData>
              </w:fldChar>
            </w:r>
            <w:r w:rsidRPr="00D35090">
              <w:rPr>
                <w:rFonts w:ascii="Franklin Gothic Book" w:hAnsi="Franklin Gothic Book"/>
                <w:sz w:val="20"/>
              </w:rPr>
              <w:instrText xml:space="preserve"> FORMTEXT </w:instrText>
            </w:r>
            <w:r w:rsidRPr="00D35090">
              <w:rPr>
                <w:rFonts w:ascii="Franklin Gothic Book" w:hAnsi="Franklin Gothic Book"/>
                <w:sz w:val="20"/>
              </w:rPr>
            </w:r>
            <w:r w:rsidRPr="00D35090">
              <w:rPr>
                <w:rFonts w:ascii="Franklin Gothic Book" w:hAnsi="Franklin Gothic Book"/>
                <w:sz w:val="20"/>
              </w:rPr>
              <w:fldChar w:fldCharType="separate"/>
            </w:r>
            <w:r w:rsidRPr="00D35090">
              <w:rPr>
                <w:rFonts w:ascii="Franklin Gothic Book" w:hAnsi="Franklin Gothic Book"/>
                <w:sz w:val="20"/>
              </w:rPr>
              <w:t>     </w:t>
            </w:r>
            <w:r w:rsidRPr="00D35090">
              <w:rPr>
                <w:rFonts w:ascii="Franklin Gothic Book" w:hAnsi="Franklin Gothic Book"/>
                <w:sz w:val="20"/>
              </w:rPr>
              <w:fldChar w:fldCharType="end"/>
            </w:r>
          </w:p>
          <w:p w14:paraId="0E133D19" w14:textId="675FF314" w:rsidR="00330543" w:rsidRPr="00D35090" w:rsidRDefault="00330543" w:rsidP="00E3609C">
            <w:pPr>
              <w:pStyle w:val="PBParagraph"/>
              <w:numPr>
                <w:ilvl w:val="0"/>
                <w:numId w:val="0"/>
              </w:numPr>
              <w:spacing w:before="60" w:after="60"/>
              <w:ind w:left="4"/>
              <w:rPr>
                <w:sz w:val="20"/>
                <w:szCs w:val="20"/>
              </w:rPr>
            </w:pPr>
            <w:r w:rsidRPr="00D35090">
              <w:rPr>
                <w:sz w:val="20"/>
              </w:rPr>
              <w:fldChar w:fldCharType="begin">
                <w:ffData>
                  <w:name w:val="Check246"/>
                  <w:enabled/>
                  <w:calcOnExit w:val="0"/>
                  <w:checkBox>
                    <w:sizeAuto/>
                    <w:default w:val="0"/>
                  </w:checkBox>
                </w:ffData>
              </w:fldChar>
            </w:r>
            <w:bookmarkStart w:id="540" w:name="Check246"/>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540"/>
            <w:r w:rsidRPr="00D35090">
              <w:rPr>
                <w:sz w:val="20"/>
              </w:rPr>
              <w:t xml:space="preserve"> Asistencia económica o jurídica </w:t>
            </w:r>
          </w:p>
          <w:p w14:paraId="131BA84C" w14:textId="083E4780" w:rsidR="00330543" w:rsidRPr="00D35090" w:rsidRDefault="00330543" w:rsidP="00E3609C">
            <w:pPr>
              <w:pStyle w:val="PBParagraph"/>
              <w:numPr>
                <w:ilvl w:val="0"/>
                <w:numId w:val="0"/>
              </w:numPr>
              <w:spacing w:before="60" w:after="60"/>
              <w:ind w:left="4"/>
              <w:rPr>
                <w:sz w:val="20"/>
                <w:szCs w:val="20"/>
              </w:rPr>
            </w:pPr>
            <w:r w:rsidRPr="00D35090">
              <w:rPr>
                <w:sz w:val="20"/>
              </w:rPr>
              <w:fldChar w:fldCharType="begin">
                <w:ffData>
                  <w:name w:val="Check247"/>
                  <w:enabled/>
                  <w:calcOnExit w:val="0"/>
                  <w:checkBox>
                    <w:sizeAuto/>
                    <w:default w:val="0"/>
                  </w:checkBox>
                </w:ffData>
              </w:fldChar>
            </w:r>
            <w:bookmarkStart w:id="541" w:name="Check247"/>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541"/>
            <w:r w:rsidRPr="00D35090">
              <w:rPr>
                <w:sz w:val="20"/>
              </w:rPr>
              <w:t xml:space="preserve"> Asistencia social  </w:t>
            </w:r>
          </w:p>
          <w:p w14:paraId="4D4133CC" w14:textId="4F981605" w:rsidR="00330543" w:rsidRPr="00D35090" w:rsidRDefault="00330543" w:rsidP="00E3609C">
            <w:pPr>
              <w:pStyle w:val="PBParagraph"/>
              <w:numPr>
                <w:ilvl w:val="0"/>
                <w:numId w:val="0"/>
              </w:numPr>
              <w:spacing w:before="60" w:after="60"/>
              <w:ind w:left="4"/>
              <w:rPr>
                <w:sz w:val="20"/>
                <w:szCs w:val="20"/>
              </w:rPr>
            </w:pPr>
            <w:r w:rsidRPr="00D35090">
              <w:rPr>
                <w:sz w:val="20"/>
              </w:rPr>
              <w:fldChar w:fldCharType="begin">
                <w:ffData>
                  <w:name w:val="Check248"/>
                  <w:enabled/>
                  <w:calcOnExit w:val="0"/>
                  <w:checkBox>
                    <w:sizeAuto/>
                    <w:default w:val="0"/>
                  </w:checkBox>
                </w:ffData>
              </w:fldChar>
            </w:r>
            <w:bookmarkStart w:id="542" w:name="Check248"/>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542"/>
            <w:r w:rsidRPr="00D35090">
              <w:rPr>
                <w:sz w:val="20"/>
              </w:rPr>
              <w:t xml:space="preserve"> Otro (sírvase especificar): </w:t>
            </w:r>
            <w:r w:rsidRPr="00D35090">
              <w:rPr>
                <w:sz w:val="20"/>
              </w:rPr>
              <w:fldChar w:fldCharType="begin" w:fldLock="1">
                <w:ffData>
                  <w:name w:val="Text121"/>
                  <w:enabled/>
                  <w:calcOnExit w:val="0"/>
                  <w:textInput/>
                </w:ffData>
              </w:fldChar>
            </w:r>
            <w:bookmarkStart w:id="543" w:name="Text121"/>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543"/>
          </w:p>
        </w:tc>
      </w:tr>
      <w:tr w:rsidR="005D64BC" w:rsidRPr="00D35090" w14:paraId="6EADF98E" w14:textId="77777777">
        <w:tc>
          <w:tcPr>
            <w:tcW w:w="9923" w:type="dxa"/>
            <w:gridSpan w:val="2"/>
          </w:tcPr>
          <w:p w14:paraId="55DF32D5" w14:textId="0815B692" w:rsidR="005D64BC" w:rsidRPr="00D35090" w:rsidRDefault="00536E54" w:rsidP="00E3609C">
            <w:pPr>
              <w:pStyle w:val="PBParagraph"/>
              <w:numPr>
                <w:ilvl w:val="0"/>
                <w:numId w:val="0"/>
              </w:numPr>
              <w:spacing w:before="60" w:after="60"/>
              <w:ind w:left="299" w:hanging="299"/>
              <w:rPr>
                <w:color w:val="7030A0"/>
                <w:sz w:val="20"/>
                <w:szCs w:val="20"/>
              </w:rPr>
            </w:pPr>
            <w:r w:rsidRPr="00D35090">
              <w:rPr>
                <w:b/>
                <w:sz w:val="20"/>
              </w:rPr>
              <w:t>Última actualización: [INSERTAR FECHA]</w:t>
            </w:r>
          </w:p>
        </w:tc>
      </w:tr>
    </w:tbl>
    <w:p w14:paraId="32D80CF6" w14:textId="5DA49F36" w:rsidR="007E40E6" w:rsidRPr="00D35090" w:rsidRDefault="007E40E6" w:rsidP="00B75AB8">
      <w:pPr>
        <w:pStyle w:val="Heading1"/>
        <w:numPr>
          <w:ilvl w:val="0"/>
          <w:numId w:val="81"/>
        </w:numPr>
        <w:ind w:left="709"/>
      </w:pPr>
      <w:bookmarkStart w:id="544" w:name="_Toc225333667"/>
      <w:r w:rsidRPr="00D35090">
        <w:t>Comunicaciones judiciales directas</w:t>
      </w:r>
      <w:bookmarkEnd w:id="544"/>
    </w:p>
    <w:p w14:paraId="6821325F" w14:textId="6B93D7D6" w:rsidR="00C31547" w:rsidRPr="00D35090" w:rsidRDefault="00C31547" w:rsidP="00161F47">
      <w:pPr>
        <w:pStyle w:val="Heading2"/>
        <w:numPr>
          <w:ilvl w:val="0"/>
          <w:numId w:val="86"/>
        </w:numPr>
        <w:ind w:left="709" w:hanging="709"/>
      </w:pPr>
      <w:bookmarkStart w:id="545" w:name="_Toc225333668"/>
      <w:r w:rsidRPr="00D35090">
        <w:t>Comunicaciones judiciales directas</w:t>
      </w:r>
      <w:bookmarkEnd w:id="545"/>
    </w:p>
    <w:tbl>
      <w:tblPr>
        <w:tblStyle w:val="TableGrid"/>
        <w:tblW w:w="9923" w:type="dxa"/>
        <w:tblInd w:w="-5" w:type="dxa"/>
        <w:tblLook w:val="04A0" w:firstRow="1" w:lastRow="0" w:firstColumn="1" w:lastColumn="0" w:noHBand="0" w:noVBand="1"/>
      </w:tblPr>
      <w:tblGrid>
        <w:gridCol w:w="4275"/>
        <w:gridCol w:w="5648"/>
      </w:tblGrid>
      <w:tr w:rsidR="00330543" w:rsidRPr="00D35090" w14:paraId="6CDED42D" w14:textId="77777777" w:rsidTr="001368A9">
        <w:tc>
          <w:tcPr>
            <w:tcW w:w="4275" w:type="dxa"/>
          </w:tcPr>
          <w:p w14:paraId="73D2EAFA" w14:textId="469B6B0B" w:rsidR="00330543" w:rsidRPr="00D35090" w:rsidRDefault="00330543" w:rsidP="00F542BF">
            <w:pPr>
              <w:pStyle w:val="PBParagraph"/>
              <w:numPr>
                <w:ilvl w:val="1"/>
                <w:numId w:val="45"/>
              </w:numPr>
              <w:spacing w:before="60" w:after="60"/>
              <w:ind w:left="604"/>
              <w:rPr>
                <w:sz w:val="20"/>
                <w:szCs w:val="20"/>
              </w:rPr>
            </w:pPr>
            <w:r w:rsidRPr="00D35090">
              <w:rPr>
                <w:sz w:val="20"/>
              </w:rPr>
              <w:t xml:space="preserve">¿[Nombre de su Estado] ha designado un miembro para la Red Internacional de Jueces de La Haya? </w:t>
            </w:r>
          </w:p>
          <w:p w14:paraId="231B65E6" w14:textId="698B4162" w:rsidR="00330543" w:rsidRPr="00D35090" w:rsidRDefault="00330543" w:rsidP="00E3609C">
            <w:pPr>
              <w:pStyle w:val="PBParagraph"/>
              <w:numPr>
                <w:ilvl w:val="0"/>
                <w:numId w:val="0"/>
              </w:numPr>
              <w:spacing w:before="60" w:after="60"/>
              <w:ind w:left="604"/>
              <w:rPr>
                <w:i/>
                <w:sz w:val="20"/>
                <w:szCs w:val="20"/>
              </w:rPr>
            </w:pPr>
            <w:r w:rsidRPr="00D35090">
              <w:rPr>
                <w:i/>
                <w:sz w:val="18"/>
              </w:rPr>
              <w:t xml:space="preserve">Para más información, visite </w:t>
            </w:r>
            <w:hyperlink r:id="rId19" w:history="1">
              <w:r w:rsidRPr="00D35090">
                <w:rPr>
                  <w:rStyle w:val="Hyperlink"/>
                  <w:i/>
                  <w:color w:val="auto"/>
                  <w:sz w:val="18"/>
                </w:rPr>
                <w:t>www.hcch.net</w:t>
              </w:r>
            </w:hyperlink>
            <w:r w:rsidRPr="00D35090">
              <w:rPr>
                <w:i/>
                <w:sz w:val="18"/>
              </w:rPr>
              <w:t xml:space="preserve">, sección “Sustracción de Niños”, luego, “Red Internacional de Jueces de La Haya”, “Comunicaciones judiciales”.  </w:t>
            </w:r>
          </w:p>
        </w:tc>
        <w:tc>
          <w:tcPr>
            <w:tcW w:w="5648" w:type="dxa"/>
          </w:tcPr>
          <w:p w14:paraId="6D20DCDA" w14:textId="705E6E51" w:rsidR="00330543" w:rsidRPr="00D35090" w:rsidRDefault="00330543" w:rsidP="00E3609C">
            <w:pPr>
              <w:pStyle w:val="PBParagraph"/>
              <w:numPr>
                <w:ilvl w:val="0"/>
                <w:numId w:val="0"/>
              </w:numPr>
              <w:spacing w:before="60" w:after="60"/>
              <w:ind w:left="4"/>
              <w:rPr>
                <w:sz w:val="20"/>
                <w:szCs w:val="20"/>
              </w:rPr>
            </w:pPr>
            <w:r w:rsidRPr="00D35090">
              <w:rPr>
                <w:sz w:val="20"/>
              </w:rPr>
              <w:fldChar w:fldCharType="begin">
                <w:ffData>
                  <w:name w:val="Check223"/>
                  <w:enabled/>
                  <w:calcOnExit w:val="0"/>
                  <w:checkBox>
                    <w:sizeAuto/>
                    <w:default w:val="0"/>
                  </w:checkBox>
                </w:ffData>
              </w:fldChar>
            </w:r>
            <w:bookmarkStart w:id="546" w:name="Check223"/>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546"/>
            <w:r w:rsidRPr="00D35090">
              <w:rPr>
                <w:sz w:val="20"/>
              </w:rPr>
              <w:t xml:space="preserve"> Sí </w:t>
            </w:r>
          </w:p>
          <w:p w14:paraId="20C58F28" w14:textId="77777777" w:rsidR="00330543" w:rsidRPr="00D35090" w:rsidRDefault="00330543" w:rsidP="00E3609C">
            <w:pPr>
              <w:pStyle w:val="PBParagraph"/>
              <w:numPr>
                <w:ilvl w:val="0"/>
                <w:numId w:val="0"/>
              </w:numPr>
              <w:spacing w:before="60" w:after="60"/>
              <w:ind w:left="299"/>
              <w:rPr>
                <w:sz w:val="20"/>
                <w:szCs w:val="20"/>
              </w:rPr>
            </w:pPr>
            <w:r w:rsidRPr="00D35090">
              <w:rPr>
                <w:sz w:val="20"/>
              </w:rPr>
              <w:t xml:space="preserve">Nombre: </w:t>
            </w:r>
            <w:r w:rsidRPr="00D35090">
              <w:rPr>
                <w:sz w:val="20"/>
              </w:rPr>
              <w:fldChar w:fldCharType="begin" w:fldLock="1">
                <w:ffData>
                  <w:name w:val="Text113"/>
                  <w:enabled/>
                  <w:calcOnExit w:val="0"/>
                  <w:textInput/>
                </w:ffData>
              </w:fldChar>
            </w:r>
            <w:bookmarkStart w:id="547" w:name="Text113"/>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bookmarkEnd w:id="547"/>
            <w:r w:rsidRPr="00D35090">
              <w:rPr>
                <w:sz w:val="20"/>
              </w:rPr>
              <w:t xml:space="preserve"> </w:t>
            </w:r>
          </w:p>
          <w:p w14:paraId="5611C407" w14:textId="10174920" w:rsidR="00330543" w:rsidRPr="00D35090" w:rsidRDefault="00330543" w:rsidP="00E3609C">
            <w:pPr>
              <w:pStyle w:val="PBParagraph"/>
              <w:numPr>
                <w:ilvl w:val="0"/>
                <w:numId w:val="0"/>
              </w:numPr>
              <w:spacing w:before="60" w:after="60"/>
              <w:ind w:left="299"/>
              <w:rPr>
                <w:sz w:val="20"/>
                <w:szCs w:val="20"/>
              </w:rPr>
            </w:pPr>
            <w:r w:rsidRPr="00D35090">
              <w:rPr>
                <w:i/>
                <w:sz w:val="20"/>
              </w:rPr>
              <w:t>No indique los datos de contacto aquí. En su lugar, asegúrese de que el nombre, cargo, tribunal y datos de contacto</w:t>
            </w:r>
            <w:r w:rsidR="008D2C3D" w:rsidRPr="00D35090">
              <w:rPr>
                <w:i/>
                <w:sz w:val="20"/>
              </w:rPr>
              <w:t xml:space="preserve"> de los jueces en cuestión</w:t>
            </w:r>
            <w:r w:rsidRPr="00D35090">
              <w:rPr>
                <w:i/>
                <w:sz w:val="20"/>
              </w:rPr>
              <w:t xml:space="preserve"> hayan sido </w:t>
            </w:r>
            <w:r w:rsidR="00ED738B" w:rsidRPr="00D35090">
              <w:rPr>
                <w:i/>
                <w:sz w:val="20"/>
              </w:rPr>
              <w:t>comunicados</w:t>
            </w:r>
            <w:r w:rsidRPr="00D35090">
              <w:rPr>
                <w:i/>
                <w:sz w:val="20"/>
              </w:rPr>
              <w:t xml:space="preserve"> a la Oficina Permanente</w:t>
            </w:r>
            <w:r w:rsidRPr="00D35090">
              <w:rPr>
                <w:sz w:val="20"/>
              </w:rPr>
              <w:t xml:space="preserve"> </w:t>
            </w:r>
          </w:p>
          <w:p w14:paraId="029A19DD" w14:textId="3F8391D5" w:rsidR="00330543" w:rsidRPr="00D35090" w:rsidRDefault="00330543" w:rsidP="00E3609C">
            <w:pPr>
              <w:pStyle w:val="PBParagraph"/>
              <w:numPr>
                <w:ilvl w:val="0"/>
                <w:numId w:val="0"/>
              </w:numPr>
              <w:spacing w:before="60" w:after="60"/>
              <w:ind w:left="4"/>
              <w:rPr>
                <w:sz w:val="20"/>
                <w:szCs w:val="20"/>
              </w:rPr>
            </w:pPr>
            <w:r w:rsidRPr="00D35090">
              <w:rPr>
                <w:sz w:val="20"/>
              </w:rPr>
              <w:fldChar w:fldCharType="begin">
                <w:ffData>
                  <w:name w:val="Check224"/>
                  <w:enabled/>
                  <w:calcOnExit w:val="0"/>
                  <w:checkBox>
                    <w:sizeAuto/>
                    <w:default w:val="0"/>
                  </w:checkBox>
                </w:ffData>
              </w:fldChar>
            </w:r>
            <w:bookmarkStart w:id="548" w:name="Check224"/>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bookmarkEnd w:id="548"/>
            <w:r w:rsidRPr="00D35090">
              <w:rPr>
                <w:sz w:val="20"/>
              </w:rPr>
              <w:t> No</w:t>
            </w:r>
          </w:p>
        </w:tc>
      </w:tr>
      <w:tr w:rsidR="00330543" w:rsidRPr="00D35090" w14:paraId="26741B30" w14:textId="77777777" w:rsidTr="001368A9">
        <w:tc>
          <w:tcPr>
            <w:tcW w:w="4275" w:type="dxa"/>
          </w:tcPr>
          <w:p w14:paraId="122027D4" w14:textId="4B5710CD" w:rsidR="00330543" w:rsidRPr="00D35090" w:rsidRDefault="00330543" w:rsidP="00F542BF">
            <w:pPr>
              <w:pStyle w:val="PBParagraph"/>
              <w:numPr>
                <w:ilvl w:val="1"/>
                <w:numId w:val="45"/>
              </w:numPr>
              <w:spacing w:before="60" w:after="60"/>
              <w:rPr>
                <w:sz w:val="20"/>
                <w:szCs w:val="20"/>
              </w:rPr>
            </w:pPr>
            <w:r w:rsidRPr="00D35090">
              <w:rPr>
                <w:sz w:val="20"/>
              </w:rPr>
              <w:t>¿Existe alguna base legislativa en virtud de la cual los jueces en [nombre de su Estado] pued</w:t>
            </w:r>
            <w:r w:rsidR="003658B5" w:rsidRPr="00D35090">
              <w:rPr>
                <w:sz w:val="20"/>
              </w:rPr>
              <w:t>a</w:t>
            </w:r>
            <w:r w:rsidRPr="00D35090">
              <w:rPr>
                <w:sz w:val="20"/>
              </w:rPr>
              <w:t>n participar en comunicaciones judiciales directas?</w:t>
            </w:r>
          </w:p>
        </w:tc>
        <w:tc>
          <w:tcPr>
            <w:tcW w:w="5648" w:type="dxa"/>
          </w:tcPr>
          <w:p w14:paraId="166264C0" w14:textId="62B0B503" w:rsidR="00330543" w:rsidRPr="00D35090" w:rsidRDefault="00330543" w:rsidP="00E3609C">
            <w:pPr>
              <w:pStyle w:val="PBParagraph"/>
              <w:numPr>
                <w:ilvl w:val="0"/>
                <w:numId w:val="0"/>
              </w:numPr>
              <w:spacing w:before="60" w:after="60"/>
              <w:rPr>
                <w:sz w:val="20"/>
                <w:szCs w:val="20"/>
              </w:rPr>
            </w:pPr>
            <w:r w:rsidRPr="00D35090">
              <w:rPr>
                <w:sz w:val="20"/>
              </w:rPr>
              <w:fldChar w:fldCharType="begin">
                <w:ffData>
                  <w:name w:val="Check225"/>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Sí  </w:t>
            </w:r>
          </w:p>
          <w:p w14:paraId="57BFC6EE" w14:textId="662C55CC" w:rsidR="00330543" w:rsidRPr="00D35090" w:rsidRDefault="00330543" w:rsidP="00E3609C">
            <w:pPr>
              <w:pStyle w:val="PBParagraph"/>
              <w:numPr>
                <w:ilvl w:val="0"/>
                <w:numId w:val="0"/>
              </w:numPr>
              <w:spacing w:before="60" w:after="60"/>
              <w:ind w:left="299"/>
              <w:rPr>
                <w:i/>
                <w:sz w:val="20"/>
                <w:szCs w:val="20"/>
              </w:rPr>
            </w:pPr>
            <w:r w:rsidRPr="00D35090">
              <w:rPr>
                <w:i/>
                <w:sz w:val="20"/>
              </w:rPr>
              <w:t xml:space="preserve">Indique cómo acceder a esa legislación (p. ej., vía sitio web) o adjunte una copia: </w:t>
            </w:r>
            <w:r w:rsidRPr="00D35090">
              <w:rPr>
                <w:i/>
                <w:sz w:val="20"/>
              </w:rPr>
              <w:fldChar w:fldCharType="begin" w:fldLock="1">
                <w:ffData>
                  <w:name w:val="Text300"/>
                  <w:enabled/>
                  <w:calcOnExit w:val="0"/>
                  <w:textInput/>
                </w:ffData>
              </w:fldChar>
            </w:r>
            <w:r w:rsidRPr="00D35090">
              <w:rPr>
                <w:i/>
                <w:sz w:val="20"/>
              </w:rPr>
              <w:instrText xml:space="preserve"> FORMTEXT </w:instrText>
            </w:r>
            <w:r w:rsidRPr="00D35090">
              <w:rPr>
                <w:i/>
                <w:sz w:val="20"/>
              </w:rPr>
            </w:r>
            <w:r w:rsidRPr="00D35090">
              <w:rPr>
                <w:i/>
                <w:sz w:val="20"/>
              </w:rPr>
              <w:fldChar w:fldCharType="separate"/>
            </w:r>
            <w:r w:rsidRPr="00D35090">
              <w:rPr>
                <w:i/>
                <w:sz w:val="20"/>
              </w:rPr>
              <w:t>     </w:t>
            </w:r>
            <w:r w:rsidRPr="00D35090">
              <w:rPr>
                <w:i/>
                <w:sz w:val="20"/>
              </w:rPr>
              <w:fldChar w:fldCharType="end"/>
            </w:r>
          </w:p>
          <w:p w14:paraId="76A4AC54" w14:textId="482F32DD" w:rsidR="00330543" w:rsidRPr="00D35090" w:rsidRDefault="00330543" w:rsidP="00E3609C">
            <w:pPr>
              <w:pStyle w:val="PBParagraph"/>
              <w:numPr>
                <w:ilvl w:val="0"/>
                <w:numId w:val="0"/>
              </w:numPr>
              <w:spacing w:before="60" w:after="60"/>
              <w:ind w:left="4"/>
              <w:rPr>
                <w:sz w:val="20"/>
                <w:szCs w:val="20"/>
              </w:rPr>
            </w:pPr>
            <w:r w:rsidRPr="00D35090">
              <w:rPr>
                <w:sz w:val="20"/>
              </w:rPr>
              <w:fldChar w:fldCharType="begin">
                <w:ffData>
                  <w:name w:val="Check226"/>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No</w:t>
            </w:r>
          </w:p>
        </w:tc>
      </w:tr>
      <w:tr w:rsidR="00330543" w:rsidRPr="00D35090" w14:paraId="1AC6D1A6" w14:textId="77777777" w:rsidTr="001368A9">
        <w:tc>
          <w:tcPr>
            <w:tcW w:w="4275" w:type="dxa"/>
          </w:tcPr>
          <w:p w14:paraId="4768C01B" w14:textId="49DFF26B" w:rsidR="00330543" w:rsidRPr="00D35090" w:rsidRDefault="00330543" w:rsidP="00F542BF">
            <w:pPr>
              <w:pStyle w:val="PBParagraph"/>
              <w:numPr>
                <w:ilvl w:val="1"/>
                <w:numId w:val="45"/>
              </w:numPr>
              <w:spacing w:before="60" w:after="60"/>
              <w:rPr>
                <w:sz w:val="20"/>
                <w:szCs w:val="20"/>
              </w:rPr>
            </w:pPr>
            <w:r w:rsidRPr="00D35090">
              <w:rPr>
                <w:sz w:val="20"/>
              </w:rPr>
              <w:t>En caso de que no exista legislación al respecto, ¿pueden los jueces en [nombre de su Estado] participar en comunicaciones judiciales directas?</w:t>
            </w:r>
          </w:p>
        </w:tc>
        <w:tc>
          <w:tcPr>
            <w:tcW w:w="5648" w:type="dxa"/>
          </w:tcPr>
          <w:p w14:paraId="2178ED87" w14:textId="3514B8C3" w:rsidR="00330543" w:rsidRPr="00D35090" w:rsidRDefault="00330543" w:rsidP="00E3609C">
            <w:pPr>
              <w:pStyle w:val="PBParagraph"/>
              <w:numPr>
                <w:ilvl w:val="0"/>
                <w:numId w:val="0"/>
              </w:numPr>
              <w:spacing w:before="60" w:after="60"/>
              <w:rPr>
                <w:sz w:val="20"/>
                <w:szCs w:val="20"/>
              </w:rPr>
            </w:pPr>
            <w:r w:rsidRPr="00D35090">
              <w:rPr>
                <w:sz w:val="20"/>
              </w:rPr>
              <w:fldChar w:fldCharType="begin">
                <w:ffData>
                  <w:name w:val="Check221"/>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Sí  </w:t>
            </w:r>
          </w:p>
          <w:p w14:paraId="189EAFB1" w14:textId="21C9A227" w:rsidR="00330543" w:rsidRPr="00D35090" w:rsidRDefault="00330543" w:rsidP="00E3609C">
            <w:pPr>
              <w:pStyle w:val="PBParagraph"/>
              <w:numPr>
                <w:ilvl w:val="0"/>
                <w:numId w:val="0"/>
              </w:numPr>
              <w:spacing w:before="60" w:after="60"/>
              <w:ind w:left="4"/>
              <w:rPr>
                <w:sz w:val="20"/>
                <w:szCs w:val="20"/>
              </w:rPr>
            </w:pPr>
            <w:r w:rsidRPr="00D35090">
              <w:rPr>
                <w:sz w:val="20"/>
              </w:rPr>
              <w:fldChar w:fldCharType="begin">
                <w:ffData>
                  <w:name w:val="Check222"/>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No (sírvase explicar): </w:t>
            </w:r>
            <w:r w:rsidRPr="00D35090">
              <w:rPr>
                <w:rFonts w:ascii="Franklin Gothic Book" w:hAnsi="Franklin Gothic Book"/>
                <w:sz w:val="20"/>
              </w:rPr>
              <w:fldChar w:fldCharType="begin" w:fldLock="1">
                <w:ffData>
                  <w:name w:val="Text30"/>
                  <w:enabled/>
                  <w:calcOnExit w:val="0"/>
                  <w:textInput/>
                </w:ffData>
              </w:fldChar>
            </w:r>
            <w:r w:rsidRPr="00D35090">
              <w:rPr>
                <w:rFonts w:ascii="Franklin Gothic Book" w:hAnsi="Franklin Gothic Book"/>
                <w:sz w:val="20"/>
              </w:rPr>
              <w:instrText xml:space="preserve"> FORMTEXT </w:instrText>
            </w:r>
            <w:r w:rsidRPr="00D35090">
              <w:rPr>
                <w:rFonts w:ascii="Franklin Gothic Book" w:hAnsi="Franklin Gothic Book"/>
                <w:sz w:val="20"/>
              </w:rPr>
            </w:r>
            <w:r w:rsidRPr="00D35090">
              <w:rPr>
                <w:rFonts w:ascii="Franklin Gothic Book" w:hAnsi="Franklin Gothic Book"/>
                <w:sz w:val="20"/>
              </w:rPr>
              <w:fldChar w:fldCharType="separate"/>
            </w:r>
            <w:r w:rsidRPr="00D35090">
              <w:rPr>
                <w:rFonts w:ascii="Franklin Gothic Book" w:hAnsi="Franklin Gothic Book"/>
                <w:sz w:val="20"/>
              </w:rPr>
              <w:t>     </w:t>
            </w:r>
            <w:r w:rsidRPr="00D35090">
              <w:rPr>
                <w:rFonts w:ascii="Franklin Gothic Book" w:hAnsi="Franklin Gothic Book"/>
                <w:sz w:val="20"/>
              </w:rPr>
              <w:fldChar w:fldCharType="end"/>
            </w:r>
          </w:p>
        </w:tc>
      </w:tr>
      <w:tr w:rsidR="00330543" w:rsidRPr="00D35090" w14:paraId="0BEC7637" w14:textId="77777777" w:rsidTr="001368A9">
        <w:tc>
          <w:tcPr>
            <w:tcW w:w="4275" w:type="dxa"/>
          </w:tcPr>
          <w:p w14:paraId="76F965EC" w14:textId="4DF41989" w:rsidR="00330543" w:rsidRPr="00D35090" w:rsidRDefault="00330543" w:rsidP="00834F68">
            <w:pPr>
              <w:pStyle w:val="PBParagraph"/>
              <w:numPr>
                <w:ilvl w:val="1"/>
                <w:numId w:val="45"/>
              </w:numPr>
              <w:spacing w:before="60" w:after="60"/>
              <w:ind w:left="596" w:hanging="596"/>
              <w:rPr>
                <w:sz w:val="20"/>
                <w:szCs w:val="20"/>
              </w:rPr>
            </w:pPr>
            <w:r w:rsidRPr="00D35090">
              <w:rPr>
                <w:sz w:val="20"/>
              </w:rPr>
              <w:t xml:space="preserve">¿De qué medios de comunicación disponen los jueces de [nombre de su </w:t>
            </w:r>
            <w:r w:rsidRPr="00D35090">
              <w:rPr>
                <w:sz w:val="20"/>
              </w:rPr>
              <w:lastRenderedPageBreak/>
              <w:t xml:space="preserve">Estado] para comunicarse con la Red Internacional de Jueces de La Haya?  </w:t>
            </w:r>
          </w:p>
        </w:tc>
        <w:tc>
          <w:tcPr>
            <w:tcW w:w="5648" w:type="dxa"/>
          </w:tcPr>
          <w:p w14:paraId="39ADCE2C" w14:textId="3C247211" w:rsidR="00330543" w:rsidRPr="00D35090" w:rsidRDefault="00330543" w:rsidP="00E3609C">
            <w:pPr>
              <w:pStyle w:val="PBParagraph"/>
              <w:numPr>
                <w:ilvl w:val="0"/>
                <w:numId w:val="0"/>
              </w:numPr>
              <w:spacing w:before="60" w:after="60"/>
              <w:rPr>
                <w:sz w:val="20"/>
                <w:szCs w:val="20"/>
              </w:rPr>
            </w:pPr>
            <w:r w:rsidRPr="00D35090">
              <w:rPr>
                <w:sz w:val="20"/>
              </w:rPr>
              <w:lastRenderedPageBreak/>
              <w:fldChar w:fldCharType="begin">
                <w:ffData>
                  <w:name w:val="Check306"/>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Teléfono </w:t>
            </w:r>
          </w:p>
          <w:p w14:paraId="5BCB5097" w14:textId="77777777" w:rsidR="00330543" w:rsidRPr="00D35090" w:rsidRDefault="00330543" w:rsidP="00E3609C">
            <w:pPr>
              <w:pStyle w:val="PBParagraph"/>
              <w:numPr>
                <w:ilvl w:val="0"/>
                <w:numId w:val="0"/>
              </w:numPr>
              <w:spacing w:before="60" w:after="60"/>
              <w:rPr>
                <w:sz w:val="20"/>
                <w:szCs w:val="20"/>
              </w:rPr>
            </w:pPr>
            <w:r w:rsidRPr="00D35090">
              <w:rPr>
                <w:sz w:val="20"/>
              </w:rPr>
              <w:fldChar w:fldCharType="begin">
                <w:ffData>
                  <w:name w:val="Check307"/>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Correo electrónico seguro </w:t>
            </w:r>
          </w:p>
          <w:p w14:paraId="21DF8C32" w14:textId="38117FED" w:rsidR="00330543" w:rsidRPr="00D35090" w:rsidRDefault="00330543" w:rsidP="00E3609C">
            <w:pPr>
              <w:pStyle w:val="PBParagraph"/>
              <w:numPr>
                <w:ilvl w:val="0"/>
                <w:numId w:val="0"/>
              </w:numPr>
              <w:spacing w:before="60" w:after="60"/>
              <w:rPr>
                <w:sz w:val="20"/>
                <w:szCs w:val="20"/>
              </w:rPr>
            </w:pPr>
            <w:r w:rsidRPr="00D35090">
              <w:rPr>
                <w:sz w:val="20"/>
              </w:rPr>
              <w:fldChar w:fldCharType="begin">
                <w:ffData>
                  <w:name w:val="Check308"/>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Correo certificado </w:t>
            </w:r>
          </w:p>
          <w:p w14:paraId="58C80173" w14:textId="18121DC1" w:rsidR="00330543" w:rsidRPr="00D35090" w:rsidRDefault="00330543" w:rsidP="00E3609C">
            <w:pPr>
              <w:pStyle w:val="PBParagraph"/>
              <w:numPr>
                <w:ilvl w:val="0"/>
                <w:numId w:val="0"/>
              </w:numPr>
              <w:spacing w:before="60" w:after="60"/>
              <w:ind w:left="4"/>
              <w:rPr>
                <w:sz w:val="20"/>
                <w:szCs w:val="20"/>
              </w:rPr>
            </w:pPr>
            <w:r w:rsidRPr="00D35090">
              <w:rPr>
                <w:sz w:val="20"/>
              </w:rPr>
              <w:lastRenderedPageBreak/>
              <w:fldChar w:fldCharType="begin">
                <w:ffData>
                  <w:name w:val="Check309"/>
                  <w:enabled/>
                  <w:calcOnExit w:val="0"/>
                  <w:checkBox>
                    <w:sizeAuto/>
                    <w:default w:val="0"/>
                  </w:checkBox>
                </w:ffData>
              </w:fldChar>
            </w:r>
            <w:r w:rsidRPr="00D35090">
              <w:rPr>
                <w:sz w:val="20"/>
              </w:rPr>
              <w:instrText xml:space="preserve"> FORMCHECKBOX </w:instrText>
            </w:r>
            <w:r w:rsidRPr="00D35090">
              <w:rPr>
                <w:sz w:val="20"/>
              </w:rPr>
            </w:r>
            <w:r w:rsidRPr="00D35090">
              <w:rPr>
                <w:sz w:val="20"/>
              </w:rPr>
              <w:fldChar w:fldCharType="separate"/>
            </w:r>
            <w:r w:rsidRPr="00D35090">
              <w:rPr>
                <w:sz w:val="20"/>
              </w:rPr>
              <w:fldChar w:fldCharType="end"/>
            </w:r>
            <w:r w:rsidRPr="00D35090">
              <w:rPr>
                <w:sz w:val="20"/>
              </w:rPr>
              <w:t xml:space="preserve"> Otros (sírvase especificar): </w:t>
            </w:r>
            <w:r w:rsidRPr="00D35090">
              <w:rPr>
                <w:sz w:val="20"/>
              </w:rPr>
              <w:fldChar w:fldCharType="begin" w:fldLock="1">
                <w:ffData>
                  <w:name w:val="Text142"/>
                  <w:enabled/>
                  <w:calcOnExit w:val="0"/>
                  <w:textInput/>
                </w:ffData>
              </w:fldChar>
            </w:r>
            <w:r w:rsidRPr="00D35090">
              <w:rPr>
                <w:sz w:val="20"/>
              </w:rPr>
              <w:instrText xml:space="preserve"> FORMTEXT </w:instrText>
            </w:r>
            <w:r w:rsidRPr="00D35090">
              <w:rPr>
                <w:sz w:val="20"/>
              </w:rPr>
            </w:r>
            <w:r w:rsidRPr="00D35090">
              <w:rPr>
                <w:sz w:val="20"/>
              </w:rPr>
              <w:fldChar w:fldCharType="separate"/>
            </w:r>
            <w:r w:rsidRPr="00D35090">
              <w:rPr>
                <w:sz w:val="20"/>
              </w:rPr>
              <w:t>     </w:t>
            </w:r>
            <w:r w:rsidRPr="00D35090">
              <w:rPr>
                <w:sz w:val="20"/>
              </w:rPr>
              <w:fldChar w:fldCharType="end"/>
            </w:r>
          </w:p>
        </w:tc>
      </w:tr>
      <w:tr w:rsidR="005D64BC" w:rsidRPr="00D35090" w14:paraId="277A151F" w14:textId="77777777">
        <w:tc>
          <w:tcPr>
            <w:tcW w:w="9923" w:type="dxa"/>
            <w:gridSpan w:val="2"/>
          </w:tcPr>
          <w:p w14:paraId="08545CD5" w14:textId="1DF04AF9" w:rsidR="005D64BC" w:rsidRPr="00D35090" w:rsidRDefault="00536E54" w:rsidP="00E3609C">
            <w:pPr>
              <w:pStyle w:val="PBParagraph"/>
              <w:numPr>
                <w:ilvl w:val="0"/>
                <w:numId w:val="0"/>
              </w:numPr>
              <w:spacing w:before="60" w:after="60"/>
              <w:rPr>
                <w:color w:val="7030A0"/>
                <w:sz w:val="20"/>
                <w:szCs w:val="20"/>
              </w:rPr>
            </w:pPr>
            <w:r w:rsidRPr="00D35090">
              <w:rPr>
                <w:b/>
                <w:sz w:val="20"/>
              </w:rPr>
              <w:lastRenderedPageBreak/>
              <w:t>Última actualización: [INSERTAR FECHA]</w:t>
            </w:r>
          </w:p>
        </w:tc>
      </w:tr>
    </w:tbl>
    <w:p w14:paraId="401B3E35" w14:textId="77777777" w:rsidR="007E40E6" w:rsidRPr="00D35090" w:rsidRDefault="007E40E6" w:rsidP="0028743D">
      <w:pPr>
        <w:pStyle w:val="Heading1"/>
        <w:numPr>
          <w:ilvl w:val="0"/>
          <w:numId w:val="81"/>
        </w:numPr>
        <w:ind w:left="744"/>
      </w:pPr>
      <w:bookmarkStart w:id="549" w:name="_Toc225333669"/>
      <w:r w:rsidRPr="00D35090">
        <w:t>Recursos electrónicos</w:t>
      </w:r>
      <w:bookmarkEnd w:id="549"/>
      <w:r w:rsidRPr="00D35090">
        <w:t xml:space="preserve"> </w:t>
      </w:r>
    </w:p>
    <w:p w14:paraId="35EC8414" w14:textId="1E69717D" w:rsidR="00C31547" w:rsidRPr="00D35090" w:rsidRDefault="00C31547" w:rsidP="00161F47">
      <w:pPr>
        <w:pStyle w:val="Heading2"/>
        <w:numPr>
          <w:ilvl w:val="0"/>
          <w:numId w:val="86"/>
        </w:numPr>
        <w:ind w:left="709" w:hanging="709"/>
      </w:pPr>
      <w:bookmarkStart w:id="550" w:name="_Toc225333670"/>
      <w:r w:rsidRPr="00D35090">
        <w:t>Recursos</w:t>
      </w:r>
      <w:bookmarkEnd w:id="550"/>
      <w:r w:rsidRPr="00D35090">
        <w:t xml:space="preserve"> </w:t>
      </w:r>
    </w:p>
    <w:tbl>
      <w:tblPr>
        <w:tblStyle w:val="TableGrid"/>
        <w:tblW w:w="9923" w:type="dxa"/>
        <w:tblInd w:w="-5" w:type="dxa"/>
        <w:tblLook w:val="04A0" w:firstRow="1" w:lastRow="0" w:firstColumn="1" w:lastColumn="0" w:noHBand="0" w:noVBand="1"/>
      </w:tblPr>
      <w:tblGrid>
        <w:gridCol w:w="9923"/>
      </w:tblGrid>
      <w:tr w:rsidR="00330543" w:rsidRPr="00D35090" w14:paraId="7B11B013" w14:textId="77777777" w:rsidTr="007245E9">
        <w:tc>
          <w:tcPr>
            <w:tcW w:w="9923" w:type="dxa"/>
            <w:shd w:val="clear" w:color="auto" w:fill="E7E6E6" w:themeFill="background2"/>
          </w:tcPr>
          <w:p w14:paraId="30A9BF03" w14:textId="44E38EFC" w:rsidR="00330543" w:rsidRPr="00D35090" w:rsidRDefault="00330543" w:rsidP="00326067">
            <w:pPr>
              <w:pStyle w:val="PBParagraph"/>
              <w:numPr>
                <w:ilvl w:val="0"/>
                <w:numId w:val="0"/>
              </w:numPr>
              <w:spacing w:before="60" w:after="60"/>
              <w:rPr>
                <w:sz w:val="20"/>
                <w:szCs w:val="20"/>
              </w:rPr>
            </w:pPr>
            <w:r w:rsidRPr="00D35090">
              <w:rPr>
                <w:color w:val="03295A" w:themeColor="accent4"/>
                <w:sz w:val="20"/>
                <w:szCs w:val="20"/>
                <w:lang w:val="es-ES"/>
              </w:rPr>
              <w:t xml:space="preserve">Utilice el espacio que figura a continuación para indicar enlaces adicionales a legislación, normas en materia de </w:t>
            </w:r>
            <w:r w:rsidR="007245E9" w:rsidRPr="00D35090">
              <w:rPr>
                <w:color w:val="03295A" w:themeColor="accent4"/>
                <w:sz w:val="20"/>
                <w:szCs w:val="20"/>
                <w:lang w:val="es-ES"/>
              </w:rPr>
              <w:t>d</w:t>
            </w:r>
            <w:r w:rsidRPr="00D35090">
              <w:rPr>
                <w:color w:val="03295A" w:themeColor="accent4"/>
                <w:sz w:val="20"/>
                <w:szCs w:val="20"/>
                <w:lang w:val="es-ES"/>
              </w:rPr>
              <w:t>erecho internacional privado, directrices o protocolos relativos a la protección de niños, así como sitios web (p. ej.</w:t>
            </w:r>
            <w:r w:rsidR="007245E9" w:rsidRPr="00D35090">
              <w:rPr>
                <w:color w:val="03295A" w:themeColor="accent4"/>
                <w:sz w:val="20"/>
                <w:szCs w:val="20"/>
                <w:lang w:val="es-ES"/>
              </w:rPr>
              <w:t>:</w:t>
            </w:r>
            <w:r w:rsidRPr="00D35090">
              <w:rPr>
                <w:color w:val="03295A" w:themeColor="accent4"/>
                <w:sz w:val="20"/>
                <w:szCs w:val="20"/>
                <w:lang w:val="es-ES"/>
              </w:rPr>
              <w:t xml:space="preserve"> de tribunales y otras autoridades competentes, organismos públicos, agencias, organizaciones no gubernamentales, asociaciones) y cualquier otro recurso electrónico relacionado con la protección de niños.</w:t>
            </w:r>
            <w:r w:rsidRPr="00D35090">
              <w:rPr>
                <w:b/>
                <w:sz w:val="20"/>
              </w:rPr>
              <w:t xml:space="preserve"> </w:t>
            </w:r>
          </w:p>
        </w:tc>
      </w:tr>
      <w:tr w:rsidR="00330543" w:rsidRPr="00D35090" w14:paraId="53CB9FBA" w14:textId="77777777" w:rsidTr="00CE379D">
        <w:tc>
          <w:tcPr>
            <w:tcW w:w="9923" w:type="dxa"/>
          </w:tcPr>
          <w:p w14:paraId="04BCA326" w14:textId="74A59C2C" w:rsidR="00330543" w:rsidRPr="00D35090" w:rsidRDefault="00330543" w:rsidP="00E3609C">
            <w:pPr>
              <w:pStyle w:val="PBParagraph"/>
              <w:numPr>
                <w:ilvl w:val="0"/>
                <w:numId w:val="0"/>
              </w:numPr>
              <w:spacing w:before="60" w:after="60"/>
              <w:ind w:left="4"/>
            </w:pPr>
            <w:r w:rsidRPr="00D35090">
              <w:fldChar w:fldCharType="begin" w:fldLock="1">
                <w:ffData>
                  <w:name w:val="Text143"/>
                  <w:enabled/>
                  <w:calcOnExit w:val="0"/>
                  <w:textInput/>
                </w:ffData>
              </w:fldChar>
            </w:r>
            <w:bookmarkStart w:id="551" w:name="Text143"/>
            <w:r w:rsidRPr="00D35090">
              <w:instrText xml:space="preserve"> FORMTEXT </w:instrText>
            </w:r>
            <w:r w:rsidRPr="00D35090">
              <w:fldChar w:fldCharType="separate"/>
            </w:r>
            <w:r w:rsidRPr="00D35090">
              <w:t>     </w:t>
            </w:r>
            <w:r w:rsidRPr="00D35090">
              <w:fldChar w:fldCharType="end"/>
            </w:r>
            <w:bookmarkEnd w:id="551"/>
          </w:p>
        </w:tc>
      </w:tr>
      <w:tr w:rsidR="00D22813" w14:paraId="74201679" w14:textId="77777777" w:rsidTr="00CE379D">
        <w:tc>
          <w:tcPr>
            <w:tcW w:w="9923" w:type="dxa"/>
          </w:tcPr>
          <w:p w14:paraId="53440928" w14:textId="6CB554C9" w:rsidR="00D22813" w:rsidRDefault="00536E54" w:rsidP="00E3609C">
            <w:pPr>
              <w:pStyle w:val="PBParagraph"/>
              <w:numPr>
                <w:ilvl w:val="0"/>
                <w:numId w:val="0"/>
              </w:numPr>
              <w:spacing w:before="60" w:after="60"/>
              <w:ind w:left="4"/>
            </w:pPr>
            <w:r w:rsidRPr="00D35090">
              <w:rPr>
                <w:b/>
                <w:sz w:val="20"/>
              </w:rPr>
              <w:t>Última actualización: [INSERTAR FECHA]</w:t>
            </w:r>
          </w:p>
        </w:tc>
      </w:tr>
      <w:bookmarkEnd w:id="4"/>
      <w:bookmarkEnd w:id="3"/>
    </w:tbl>
    <w:p w14:paraId="0BF5AF42" w14:textId="77777777" w:rsidR="00E73FE0" w:rsidRPr="00965EF2" w:rsidRDefault="00E73FE0" w:rsidP="002D2D93">
      <w:pPr>
        <w:pStyle w:val="PBParagraph"/>
        <w:numPr>
          <w:ilvl w:val="0"/>
          <w:numId w:val="0"/>
        </w:numPr>
        <w:rPr>
          <w:lang w:val="en-US"/>
        </w:rPr>
      </w:pPr>
    </w:p>
    <w:sectPr w:rsidR="00E73FE0" w:rsidRPr="00965EF2" w:rsidSect="00E73FE0">
      <w:headerReference w:type="first" r:id="rId20"/>
      <w:pgSz w:w="11906" w:h="16838" w:code="9"/>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24CED7" w14:textId="77777777" w:rsidR="00735036" w:rsidRDefault="00735036" w:rsidP="00037583">
      <w:pPr>
        <w:spacing w:after="0" w:line="240" w:lineRule="auto"/>
      </w:pPr>
      <w:r>
        <w:separator/>
      </w:r>
    </w:p>
  </w:endnote>
  <w:endnote w:type="continuationSeparator" w:id="0">
    <w:p w14:paraId="1798EF13" w14:textId="77777777" w:rsidR="00735036" w:rsidRDefault="00735036" w:rsidP="00037583">
      <w:pPr>
        <w:spacing w:after="0" w:line="240" w:lineRule="auto"/>
      </w:pPr>
      <w:r>
        <w:continuationSeparator/>
      </w:r>
    </w:p>
  </w:endnote>
  <w:endnote w:type="continuationNotice" w:id="1">
    <w:p w14:paraId="0248D8CC" w14:textId="77777777" w:rsidR="00735036" w:rsidRDefault="007350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Franklin Gothic Book">
    <w:panose1 w:val="020B0503020102020204"/>
    <w:charset w:val="00"/>
    <w:family w:val="swiss"/>
    <w:pitch w:val="variable"/>
    <w:sig w:usb0="00000287" w:usb1="00000000" w:usb2="00000000" w:usb3="00000000" w:csb0="0000009F" w:csb1="00000000"/>
    <w:embedRegular r:id="rId1" w:fontKey="{1503DAFD-787E-47EB-8306-1878EC44F84D}"/>
    <w:embedBold r:id="rId2" w:fontKey="{DB30F99D-FFD0-483F-A510-7526EB2E68D4}"/>
    <w:embedItalic r:id="rId3" w:fontKey="{50D12F08-6C60-4960-AE8F-669030C0B061}"/>
    <w:embedBoldItalic r:id="rId4" w:fontKey="{13DFDED2-ECE6-4CC1-89D0-CE18398CD4CD}"/>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embedRegular r:id="rId5" w:fontKey="{79CD8E93-50A9-4397-B9B7-66AB6A5DA18E}"/>
    <w:embedBold r:id="rId6" w:fontKey="{E83C0251-4687-4A74-9826-23FFA2418785}"/>
    <w:embedItalic r:id="rId7" w:fontKey="{2D4F9B02-741B-43BB-8ABE-ADD6BD1AA404}"/>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embedRegular r:id="rId8" w:fontKey="{03947706-BAE2-4F45-B9B1-71CCE4C78CED}"/>
    <w:embedItalic r:id="rId9" w:fontKey="{F620A2FB-1283-4E9D-8578-29054D91ACFB}"/>
  </w:font>
  <w:font w:name="Calibri">
    <w:panose1 w:val="020F0502020204030204"/>
    <w:charset w:val="00"/>
    <w:family w:val="swiss"/>
    <w:pitch w:val="variable"/>
    <w:sig w:usb0="E4002EFF" w:usb1="C200247B" w:usb2="00000009" w:usb3="00000000" w:csb0="000001FF" w:csb1="00000000"/>
    <w:embedRegular r:id="rId10" w:fontKey="{C36AF277-3B54-4F24-B520-5DC85104161C}"/>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CB71CD" w14:textId="77777777" w:rsidR="00735036" w:rsidRPr="009701D2" w:rsidRDefault="00735036" w:rsidP="00B74EFA">
      <w:pPr>
        <w:spacing w:after="120" w:line="240" w:lineRule="auto"/>
        <w:rPr>
          <w:color w:val="A2B93B" w:themeColor="accent6"/>
        </w:rPr>
      </w:pPr>
      <w:r w:rsidRPr="009701D2">
        <w:rPr>
          <w:color w:val="A2B93B" w:themeColor="accent6"/>
        </w:rPr>
        <w:separator/>
      </w:r>
    </w:p>
  </w:footnote>
  <w:footnote w:type="continuationSeparator" w:id="0">
    <w:p w14:paraId="0481FDA3" w14:textId="77777777" w:rsidR="00735036" w:rsidRDefault="00735036" w:rsidP="00037583">
      <w:pPr>
        <w:spacing w:after="0" w:line="240" w:lineRule="auto"/>
      </w:pPr>
      <w:r>
        <w:continuationSeparator/>
      </w:r>
    </w:p>
  </w:footnote>
  <w:footnote w:type="continuationNotice" w:id="1">
    <w:p w14:paraId="419B21AF" w14:textId="77777777" w:rsidR="00735036" w:rsidRDefault="00735036">
      <w:pPr>
        <w:spacing w:after="0" w:line="240" w:lineRule="auto"/>
      </w:pPr>
    </w:p>
  </w:footnote>
  <w:footnote w:id="2">
    <w:p w14:paraId="681FE86E" w14:textId="77777777" w:rsidR="00CC146B" w:rsidRPr="00D35090" w:rsidRDefault="00CC146B" w:rsidP="00CC146B">
      <w:pPr>
        <w:pStyle w:val="FootnoteText"/>
        <w:ind w:left="426" w:hanging="426"/>
      </w:pPr>
      <w:r w:rsidRPr="00D35090">
        <w:rPr>
          <w:rStyle w:val="FootnoteReference"/>
        </w:rPr>
        <w:footnoteRef/>
      </w:r>
      <w:r w:rsidRPr="00D35090">
        <w:t xml:space="preserve"> </w:t>
      </w:r>
      <w:r w:rsidRPr="00D35090">
        <w:tab/>
        <w:t>Toda referencia a Partes contratantes en este Perfil de País es una referencia a las Partes contratantes del Convenio sobre Protección de Niños de 1996.</w:t>
      </w:r>
    </w:p>
  </w:footnote>
  <w:footnote w:id="3">
    <w:p w14:paraId="2B24AC56" w14:textId="77777777" w:rsidR="00CC146B" w:rsidRPr="00D35090" w:rsidRDefault="00CC146B" w:rsidP="00CC146B">
      <w:pPr>
        <w:pStyle w:val="FootnoteText"/>
        <w:ind w:left="426" w:hanging="426"/>
      </w:pPr>
      <w:r w:rsidRPr="00D35090">
        <w:rPr>
          <w:rStyle w:val="FootnoteReference"/>
        </w:rPr>
        <w:footnoteRef/>
      </w:r>
      <w:r w:rsidRPr="00D35090">
        <w:t xml:space="preserve"> </w:t>
      </w:r>
      <w:r w:rsidRPr="00D35090">
        <w:tab/>
        <w:t>La Oficina Permanente sugiere que, en la medida de lo posible y en función de los recursos disponibles, se añada un icono de información “(i)” que muestre dichas explicaciones en la versión electrónica del Perfil de País.</w:t>
      </w:r>
      <w:r w:rsidRPr="00D35090">
        <w:rPr>
          <w:rFonts w:ascii="Franklin Gothic Book" w:hAnsi="Franklin Gothic Book"/>
        </w:rPr>
        <w:t xml:space="preserve"> El propósito de esta sugerencia es hacer que el Perfil de País sea más fácil de usar y accesible, y aprovechar de forma creativa las funciones disponibles en el entorno electrónico.</w:t>
      </w:r>
    </w:p>
  </w:footnote>
  <w:footnote w:id="4">
    <w:p w14:paraId="38F43A0E" w14:textId="77777777" w:rsidR="00CC146B" w:rsidRPr="00D35090" w:rsidRDefault="00CC146B" w:rsidP="00CC146B">
      <w:pPr>
        <w:pStyle w:val="FootnoteText"/>
        <w:ind w:left="426" w:hanging="426"/>
      </w:pPr>
      <w:r w:rsidRPr="00D35090">
        <w:rPr>
          <w:rStyle w:val="FootnoteReference"/>
        </w:rPr>
        <w:footnoteRef/>
      </w:r>
      <w:r w:rsidRPr="00D35090">
        <w:t xml:space="preserve"> </w:t>
      </w:r>
      <w:r w:rsidRPr="00D35090">
        <w:tab/>
      </w:r>
      <w:r w:rsidRPr="00D35090">
        <w:rPr>
          <w:rFonts w:ascii="Franklin Gothic Book" w:hAnsi="Franklin Gothic Book"/>
        </w:rPr>
        <w:t xml:space="preserve">El texto de la CyR es el siguiente: </w:t>
      </w:r>
      <w:r w:rsidRPr="00D35090">
        <w:rPr>
          <w:rFonts w:ascii="Franklin Gothic Book" w:hAnsi="Franklin Gothic Book"/>
          <w:i/>
        </w:rPr>
        <w:t>En lo que respecta a la adopción de medidas de protección en casos de sustracción, según el artículo 11 del Convenio de 1996 (p. ej., para permitir que se establezca contacto provisorio o un regreso seguro), se invita a las autoridades competentes ―preferentemente a través de las Autoridades Centrales o miembros de la Red Internacional de Jueces de La Haya (RIJLH)― a obtener información sobre las medidas de protección disponibles en el otro Estado, a los efectos de que las medidas sean implementadas de manera apropiada.</w:t>
      </w:r>
    </w:p>
  </w:footnote>
  <w:footnote w:id="5">
    <w:p w14:paraId="06AEE6F8" w14:textId="42EE6F54" w:rsidR="00CB0811" w:rsidRPr="00D35090" w:rsidRDefault="00CB0811" w:rsidP="00865AE2">
      <w:pPr>
        <w:pStyle w:val="FootnoteText"/>
        <w:ind w:left="426" w:hanging="426"/>
      </w:pPr>
      <w:r w:rsidRPr="00D35090">
        <w:rPr>
          <w:rStyle w:val="FootnoteReference"/>
        </w:rPr>
        <w:footnoteRef/>
      </w:r>
      <w:r w:rsidRPr="00D35090">
        <w:t xml:space="preserve"> </w:t>
      </w:r>
      <w:r w:rsidRPr="00D35090">
        <w:tab/>
        <w:t>Se actualizará automáticamente en la versión electrónica del Perfil de País.</w:t>
      </w:r>
    </w:p>
  </w:footnote>
  <w:footnote w:id="6">
    <w:p w14:paraId="0A1025C4" w14:textId="77777777" w:rsidR="00DA1B35" w:rsidRPr="00D35090" w:rsidRDefault="00DA1B35" w:rsidP="00B15D9F">
      <w:pPr>
        <w:pStyle w:val="FootnoteText"/>
        <w:ind w:left="426" w:hanging="426"/>
      </w:pPr>
      <w:r w:rsidRPr="00D35090">
        <w:rPr>
          <w:rStyle w:val="FootnoteReference"/>
        </w:rPr>
        <w:footnoteRef/>
      </w:r>
      <w:r w:rsidRPr="00D35090">
        <w:t xml:space="preserve"> </w:t>
      </w:r>
      <w:r w:rsidRPr="00D35090">
        <w:tab/>
        <w:t>Esta sección podrá ampliarse para permitir la inclusión de otras Autoridades Centrales.</w:t>
      </w:r>
    </w:p>
  </w:footnote>
  <w:footnote w:id="7">
    <w:p w14:paraId="6E31B400" w14:textId="77777777" w:rsidR="00DA1B35" w:rsidRPr="00D35090" w:rsidRDefault="00DA1B35" w:rsidP="00B15D9F">
      <w:pPr>
        <w:pStyle w:val="FootnoteText"/>
        <w:ind w:left="426" w:hanging="426"/>
      </w:pPr>
      <w:r w:rsidRPr="00D35090">
        <w:rPr>
          <w:rStyle w:val="FootnoteReference"/>
        </w:rPr>
        <w:footnoteRef/>
      </w:r>
      <w:r w:rsidRPr="00D35090">
        <w:t xml:space="preserve"> </w:t>
      </w:r>
      <w:r w:rsidRPr="00D35090">
        <w:tab/>
        <w:t>Esta sección podrá ampliarse para permitir la inclusión de otras Autoridades Centrales.</w:t>
      </w:r>
    </w:p>
  </w:footnote>
  <w:footnote w:id="8">
    <w:p w14:paraId="779E0FD3" w14:textId="77777777" w:rsidR="00DA1B35" w:rsidRPr="00D35090" w:rsidRDefault="00DA1B35" w:rsidP="00B15D9F">
      <w:pPr>
        <w:pStyle w:val="FootnoteText"/>
        <w:ind w:left="426" w:hanging="426"/>
      </w:pPr>
      <w:r w:rsidRPr="00D35090">
        <w:rPr>
          <w:rStyle w:val="FootnoteReference"/>
        </w:rPr>
        <w:footnoteRef/>
      </w:r>
      <w:r w:rsidRPr="00D35090">
        <w:t xml:space="preserve"> </w:t>
      </w:r>
      <w:r w:rsidRPr="00D35090">
        <w:tab/>
        <w:t>Esta sección podrá ampliarse para permitir la inclusión de otras Autoridades Centrales.</w:t>
      </w:r>
    </w:p>
  </w:footnote>
  <w:footnote w:id="9">
    <w:p w14:paraId="3934D0BD" w14:textId="41AA12F9" w:rsidR="00973675" w:rsidRPr="00D35090" w:rsidRDefault="00973675" w:rsidP="00B15D9F">
      <w:pPr>
        <w:pStyle w:val="FootnoteText"/>
        <w:ind w:left="426" w:hanging="426"/>
      </w:pPr>
      <w:r w:rsidRPr="00D35090">
        <w:rPr>
          <w:rStyle w:val="FootnoteReference"/>
        </w:rPr>
        <w:footnoteRef/>
      </w:r>
      <w:r w:rsidRPr="00D35090">
        <w:t xml:space="preserve"> </w:t>
      </w:r>
      <w:r w:rsidRPr="00D35090">
        <w:tab/>
        <w:t>Los Estados que tengan una única autoridad competente para expedir certificados en virtud del artículo 40 podrán completar esta información en los puntos 5.1 a 5.9. Por su parte, los Estados que tengan varias autoridades competentes a esos efectos podrán indicar cuáles son las autoridades competentes en el punto 5.10.</w:t>
      </w:r>
    </w:p>
  </w:footnote>
  <w:footnote w:id="10">
    <w:p w14:paraId="60E61132" w14:textId="71F4516A" w:rsidR="00973675" w:rsidRPr="00D35090" w:rsidRDefault="00973675" w:rsidP="00B15D9F">
      <w:pPr>
        <w:pStyle w:val="FootnoteText"/>
        <w:ind w:left="426" w:hanging="426"/>
      </w:pPr>
      <w:r w:rsidRPr="00D35090">
        <w:rPr>
          <w:rStyle w:val="FootnoteReference"/>
        </w:rPr>
        <w:footnoteRef/>
      </w:r>
      <w:r w:rsidRPr="00D35090">
        <w:t xml:space="preserve"> </w:t>
      </w:r>
      <w:r w:rsidRPr="00D35090">
        <w:tab/>
        <w:t>Esta sección podrá ampliarse para permitir la inclusión de otras Autoridades Centrales. Cabe señalar que las funciones mencionadas en esta sección no son necesariamente obligatorias y que se han incluido en la medida en que están previstas en el derecho interno del Estado.</w:t>
      </w:r>
    </w:p>
  </w:footnote>
  <w:footnote w:id="11">
    <w:p w14:paraId="58DB92A5" w14:textId="414A5008" w:rsidR="00442108" w:rsidRPr="00D35090" w:rsidRDefault="00442108">
      <w:pPr>
        <w:pStyle w:val="FootnoteText"/>
      </w:pPr>
      <w:r w:rsidRPr="00D35090">
        <w:rPr>
          <w:rStyle w:val="FootnoteReference"/>
        </w:rPr>
        <w:footnoteRef/>
      </w:r>
      <w:r w:rsidRPr="00D35090">
        <w:t xml:space="preserve"> </w:t>
      </w:r>
      <w:r w:rsidRPr="00D35090">
        <w:tab/>
        <w:t>Asistencia jurídica y justicia gratuita puede incluir, según el caso, asesoramiento jurídico, asistencia en la presentación de un caso ante una autoridad, representación legal y exención de los gastos del proceso.</w:t>
      </w:r>
    </w:p>
  </w:footnote>
  <w:footnote w:id="12">
    <w:p w14:paraId="4AB69295" w14:textId="77777777" w:rsidR="00B05C88" w:rsidRPr="00965EF2" w:rsidRDefault="00B05C88" w:rsidP="00B05C88">
      <w:pPr>
        <w:pStyle w:val="FootnoteText"/>
        <w:ind w:left="426" w:hanging="426"/>
      </w:pPr>
      <w:r w:rsidRPr="00D35090">
        <w:rPr>
          <w:rStyle w:val="FootnoteReference"/>
        </w:rPr>
        <w:footnoteRef/>
      </w:r>
      <w:r w:rsidRPr="00D35090">
        <w:t xml:space="preserve"> </w:t>
      </w:r>
      <w:r w:rsidRPr="00D35090">
        <w:tab/>
        <w:t>Esta sección podrá ampliarse para permitir la inclusión de otras Autoridades Centra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7"/>
      <w:gridCol w:w="4901"/>
    </w:tblGrid>
    <w:tr w:rsidR="00D6570F" w:rsidRPr="00810AAB" w14:paraId="715C3D77" w14:textId="77777777" w:rsidTr="00C54863">
      <w:tc>
        <w:tcPr>
          <w:tcW w:w="4737" w:type="dxa"/>
          <w:vAlign w:val="bottom"/>
        </w:tcPr>
        <w:p w14:paraId="06FF14CF" w14:textId="77777777" w:rsidR="00D6570F" w:rsidRPr="00810AAB" w:rsidRDefault="00D6570F" w:rsidP="00D6570F">
          <w:pPr>
            <w:pStyle w:val="Header"/>
            <w:tabs>
              <w:tab w:val="clear" w:pos="4513"/>
              <w:tab w:val="clear" w:pos="9026"/>
            </w:tabs>
            <w:spacing w:before="120" w:after="120"/>
            <w:rPr>
              <w:rFonts w:cstheme="minorHAnsi"/>
              <w:b/>
              <w:bCs/>
              <w:caps/>
              <w:color w:val="03295A" w:themeColor="accent4"/>
              <w:sz w:val="20"/>
              <w:szCs w:val="20"/>
              <w:lang w:val="es-ES"/>
            </w:rPr>
          </w:pPr>
          <w:r w:rsidRPr="00810AAB">
            <w:rPr>
              <w:rFonts w:cstheme="minorHAnsi"/>
              <w:b/>
              <w:bCs/>
              <w:caps/>
              <w:color w:val="03295A" w:themeColor="accent4"/>
            </w:rPr>
            <w:t>Perfil de País</w:t>
          </w:r>
          <w:r w:rsidRPr="00810AAB">
            <w:rPr>
              <w:rFonts w:cstheme="minorHAnsi"/>
              <w:b/>
              <w:bCs/>
              <w:caps/>
              <w:color w:val="03295A" w:themeColor="accent4"/>
              <w:lang w:val="es-ES"/>
            </w:rPr>
            <w:t xml:space="preserve"> </w:t>
          </w:r>
        </w:p>
        <w:p w14:paraId="02CE09CB" w14:textId="77777777" w:rsidR="00D6570F" w:rsidRPr="00810AAB" w:rsidRDefault="00D6570F" w:rsidP="00D6570F">
          <w:pPr>
            <w:pStyle w:val="Header"/>
            <w:tabs>
              <w:tab w:val="clear" w:pos="4513"/>
              <w:tab w:val="clear" w:pos="9026"/>
            </w:tabs>
            <w:spacing w:before="120" w:after="120"/>
            <w:rPr>
              <w:rFonts w:cstheme="minorHAnsi"/>
              <w:b/>
              <w:bCs/>
              <w:caps/>
              <w:color w:val="03295A" w:themeColor="accent4"/>
              <w:sz w:val="20"/>
              <w:szCs w:val="20"/>
            </w:rPr>
          </w:pPr>
          <w:r w:rsidRPr="00810AAB">
            <w:rPr>
              <w:rFonts w:cstheme="minorHAnsi"/>
              <w:b/>
              <w:bCs/>
              <w:caps/>
              <w:color w:val="03295A" w:themeColor="accent4"/>
              <w:sz w:val="20"/>
              <w:szCs w:val="20"/>
              <w:lang w:val="es-ES"/>
            </w:rPr>
            <w:t>conven</w:t>
          </w:r>
          <w:r>
            <w:rPr>
              <w:rFonts w:cstheme="minorHAnsi"/>
              <w:b/>
              <w:bCs/>
              <w:caps/>
              <w:color w:val="03295A" w:themeColor="accent4"/>
              <w:sz w:val="20"/>
              <w:szCs w:val="20"/>
              <w:lang w:val="es-ES"/>
            </w:rPr>
            <w:t>io</w:t>
          </w:r>
          <w:r w:rsidRPr="00810AAB">
            <w:rPr>
              <w:b/>
              <w:caps/>
              <w:color w:val="03295A" w:themeColor="accent4"/>
            </w:rPr>
            <w:t xml:space="preserve"> </w:t>
          </w:r>
          <w:r w:rsidRPr="00810AAB">
            <w:rPr>
              <w:rFonts w:cstheme="minorHAnsi"/>
              <w:b/>
              <w:bCs/>
              <w:caps/>
              <w:color w:val="03295A" w:themeColor="accent4"/>
              <w:sz w:val="20"/>
              <w:szCs w:val="20"/>
            </w:rPr>
            <w:t>PROTECCIÓN DE NIÑOS DE 1996</w:t>
          </w:r>
          <w:r w:rsidRPr="00810AAB">
            <w:rPr>
              <w:rFonts w:cstheme="minorHAnsi"/>
              <w:b/>
              <w:bCs/>
              <w:caps/>
              <w:color w:val="03295A" w:themeColor="accent4"/>
              <w:sz w:val="20"/>
              <w:szCs w:val="20"/>
              <w:lang w:val="es-ES"/>
            </w:rPr>
            <w:t xml:space="preserve"> </w:t>
          </w:r>
        </w:p>
        <w:p w14:paraId="355A53E3" w14:textId="77777777" w:rsidR="00D6570F" w:rsidRPr="00810AAB" w:rsidRDefault="00D6570F" w:rsidP="00D6570F">
          <w:pPr>
            <w:pStyle w:val="Header"/>
            <w:tabs>
              <w:tab w:val="clear" w:pos="4513"/>
              <w:tab w:val="clear" w:pos="9026"/>
            </w:tabs>
            <w:spacing w:before="120" w:after="120"/>
            <w:rPr>
              <w:rFonts w:cstheme="minorHAnsi"/>
              <w:b/>
              <w:bCs/>
              <w:caps/>
              <w:color w:val="03295A" w:themeColor="accent4"/>
              <w:sz w:val="20"/>
              <w:szCs w:val="20"/>
              <w:lang w:val="es-ES"/>
            </w:rPr>
          </w:pPr>
          <w:r>
            <w:rPr>
              <w:b/>
              <w:caps/>
              <w:color w:val="03295A" w:themeColor="accent4"/>
              <w:sz w:val="20"/>
            </w:rPr>
            <w:t xml:space="preserve">versión </w:t>
          </w:r>
          <w:r w:rsidRPr="00810AAB">
            <w:rPr>
              <w:rFonts w:cstheme="minorHAnsi"/>
              <w:b/>
              <w:bCs/>
              <w:caps/>
              <w:color w:val="03295A" w:themeColor="accent4"/>
              <w:sz w:val="20"/>
              <w:szCs w:val="20"/>
              <w:lang w:val="es-ES"/>
            </w:rPr>
            <w:t xml:space="preserve">2024 </w:t>
          </w:r>
        </w:p>
      </w:tc>
      <w:tc>
        <w:tcPr>
          <w:tcW w:w="4901" w:type="dxa"/>
          <w:vAlign w:val="bottom"/>
        </w:tcPr>
        <w:p w14:paraId="65510C93" w14:textId="77777777" w:rsidR="00D6570F" w:rsidRPr="00810AAB" w:rsidRDefault="00D6570F" w:rsidP="00D6570F">
          <w:pPr>
            <w:pStyle w:val="Header"/>
            <w:tabs>
              <w:tab w:val="clear" w:pos="4513"/>
              <w:tab w:val="clear" w:pos="9026"/>
            </w:tabs>
            <w:jc w:val="right"/>
            <w:rPr>
              <w:lang w:val="es-ES"/>
            </w:rPr>
          </w:pPr>
          <w:r>
            <w:rPr>
              <w:noProof/>
            </w:rPr>
            <w:drawing>
              <wp:anchor distT="0" distB="0" distL="114300" distR="114300" simplePos="0" relativeHeight="251659264" behindDoc="1" locked="0" layoutInCell="1" allowOverlap="1" wp14:anchorId="7AAEE4CE" wp14:editId="228CA64D">
                <wp:simplePos x="0" y="0"/>
                <wp:positionH relativeFrom="margin">
                  <wp:posOffset>1261110</wp:posOffset>
                </wp:positionH>
                <wp:positionV relativeFrom="paragraph">
                  <wp:posOffset>85725</wp:posOffset>
                </wp:positionV>
                <wp:extent cx="1798320" cy="835660"/>
                <wp:effectExtent l="0" t="0" r="0" b="2540"/>
                <wp:wrapTight wrapText="bothSides">
                  <wp:wrapPolygon edited="0">
                    <wp:start x="3661" y="0"/>
                    <wp:lineTo x="0" y="985"/>
                    <wp:lineTo x="0" y="17234"/>
                    <wp:lineTo x="2975" y="21173"/>
                    <wp:lineTo x="3890" y="21173"/>
                    <wp:lineTo x="21280" y="21173"/>
                    <wp:lineTo x="21280" y="3939"/>
                    <wp:lineTo x="10297" y="0"/>
                    <wp:lineTo x="3661" y="0"/>
                  </wp:wrapPolygon>
                </wp:wrapTight>
                <wp:docPr id="113723638" name="Picture 113723638" descr="A blue and green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4937516" name="Picture 1634937516" descr="A blue and green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798320" cy="835660"/>
                        </a:xfrm>
                        <a:prstGeom prst="rect">
                          <a:avLst/>
                        </a:prstGeom>
                      </pic:spPr>
                    </pic:pic>
                  </a:graphicData>
                </a:graphic>
                <wp14:sizeRelH relativeFrom="margin">
                  <wp14:pctWidth>0</wp14:pctWidth>
                </wp14:sizeRelH>
                <wp14:sizeRelV relativeFrom="margin">
                  <wp14:pctHeight>0</wp14:pctHeight>
                </wp14:sizeRelV>
              </wp:anchor>
            </w:drawing>
          </w:r>
        </w:p>
      </w:tc>
    </w:tr>
  </w:tbl>
  <w:p w14:paraId="29335FAC" w14:textId="77777777" w:rsidR="00D6570F" w:rsidRDefault="00D657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96E7A"/>
    <w:multiLevelType w:val="hybridMultilevel"/>
    <w:tmpl w:val="7E84ED26"/>
    <w:lvl w:ilvl="0" w:tplc="C1325746">
      <w:start w:val="13"/>
      <w:numFmt w:val="bullet"/>
      <w:lvlText w:val="-"/>
      <w:lvlJc w:val="left"/>
      <w:pPr>
        <w:ind w:left="720" w:hanging="360"/>
      </w:pPr>
      <w:rPr>
        <w:rFonts w:ascii="Franklin Gothic Book" w:eastAsiaTheme="minorHAnsi" w:hAnsi="Franklin Gothic Book" w:cstheme="minorBid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 w15:restartNumberingAfterBreak="0">
    <w:nsid w:val="00915A50"/>
    <w:multiLevelType w:val="multilevel"/>
    <w:tmpl w:val="6AA49BFC"/>
    <w:lvl w:ilvl="0">
      <w:start w:val="7"/>
      <w:numFmt w:val="decimal"/>
      <w:lvlText w:val="%1."/>
      <w:lvlJc w:val="left"/>
      <w:pPr>
        <w:ind w:left="36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0BB2820"/>
    <w:multiLevelType w:val="multilevel"/>
    <w:tmpl w:val="6B02AC4A"/>
    <w:lvl w:ilvl="0">
      <w:start w:val="3"/>
      <w:numFmt w:val="decimal"/>
      <w:lvlText w:val="%1."/>
      <w:lvlJc w:val="left"/>
      <w:pPr>
        <w:ind w:left="36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10C64FE"/>
    <w:multiLevelType w:val="multilevel"/>
    <w:tmpl w:val="99F609F6"/>
    <w:lvl w:ilvl="0">
      <w:start w:val="16"/>
      <w:numFmt w:val="decimal"/>
      <w:lvlText w:val="%1."/>
      <w:lvlJc w:val="left"/>
      <w:pPr>
        <w:ind w:left="460" w:hanging="460"/>
      </w:pPr>
      <w:rPr>
        <w:rFonts w:hint="default"/>
      </w:rPr>
    </w:lvl>
    <w:lvl w:ilvl="1">
      <w:start w:val="1"/>
      <w:numFmt w:val="decimal"/>
      <w:lvlText w:val="15.%2."/>
      <w:lvlJc w:val="left"/>
      <w:pPr>
        <w:ind w:left="567" w:hanging="567"/>
      </w:pPr>
      <w:rPr>
        <w:rFonts w:hint="default"/>
        <w:i w:val="0"/>
        <w:i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19B5821"/>
    <w:multiLevelType w:val="multilevel"/>
    <w:tmpl w:val="3092D6D6"/>
    <w:lvl w:ilvl="0">
      <w:start w:val="36"/>
      <w:numFmt w:val="decimal"/>
      <w:lvlText w:val="%1"/>
      <w:lvlJc w:val="left"/>
      <w:pPr>
        <w:ind w:left="1261" w:hanging="410"/>
      </w:pPr>
      <w:rPr>
        <w:rFonts w:hint="default"/>
        <w:color w:val="002060"/>
      </w:rPr>
    </w:lvl>
    <w:lvl w:ilvl="1">
      <w:start w:val="1"/>
      <w:numFmt w:val="decimal"/>
      <w:lvlText w:val="31.%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2965F56"/>
    <w:multiLevelType w:val="multilevel"/>
    <w:tmpl w:val="69D23A4C"/>
    <w:lvl w:ilvl="0">
      <w:start w:val="18"/>
      <w:numFmt w:val="decimal"/>
      <w:lvlText w:val="%1."/>
      <w:lvlJc w:val="left"/>
      <w:pPr>
        <w:ind w:left="460" w:hanging="460"/>
      </w:pPr>
      <w:rPr>
        <w:rFonts w:hint="default"/>
      </w:rPr>
    </w:lvl>
    <w:lvl w:ilvl="1">
      <w:start w:val="1"/>
      <w:numFmt w:val="decimal"/>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33F43E8"/>
    <w:multiLevelType w:val="multilevel"/>
    <w:tmpl w:val="71F079C0"/>
    <w:styleLink w:val="Style8"/>
    <w:lvl w:ilvl="0">
      <w:start w:val="29"/>
      <w:numFmt w:val="decimal"/>
      <w:lvlText w:val="%1."/>
      <w:lvlJc w:val="left"/>
      <w:pPr>
        <w:ind w:left="500" w:hanging="500"/>
      </w:pPr>
      <w:rPr>
        <w:rFonts w:hint="default"/>
      </w:rPr>
    </w:lvl>
    <w:lvl w:ilvl="1">
      <w:start w:val="1"/>
      <w:numFmt w:val="decimal"/>
      <w:lvlText w:val="33.%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7" w15:restartNumberingAfterBreak="0">
    <w:nsid w:val="044A37BF"/>
    <w:multiLevelType w:val="multilevel"/>
    <w:tmpl w:val="7CF64B0C"/>
    <w:lvl w:ilvl="0">
      <w:start w:val="6"/>
      <w:numFmt w:val="decimal"/>
      <w:lvlText w:val="%1."/>
      <w:lvlJc w:val="left"/>
      <w:pPr>
        <w:ind w:left="36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06A170CB"/>
    <w:multiLevelType w:val="multilevel"/>
    <w:tmpl w:val="84809CF6"/>
    <w:lvl w:ilvl="0">
      <w:start w:val="1"/>
      <w:numFmt w:val="decimal"/>
      <w:lvlText w:val="%1."/>
      <w:lvlJc w:val="left"/>
      <w:pPr>
        <w:ind w:left="36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07AA39F3"/>
    <w:multiLevelType w:val="multilevel"/>
    <w:tmpl w:val="056690A6"/>
    <w:lvl w:ilvl="0">
      <w:start w:val="37"/>
      <w:numFmt w:val="decimal"/>
      <w:lvlText w:val="%1"/>
      <w:lvlJc w:val="left"/>
      <w:pPr>
        <w:ind w:left="410" w:hanging="410"/>
      </w:pPr>
      <w:rPr>
        <w:rFonts w:hint="default"/>
      </w:rPr>
    </w:lvl>
    <w:lvl w:ilvl="1">
      <w:start w:val="1"/>
      <w:numFmt w:val="decimal"/>
      <w:lvlText w:val="32.%2"/>
      <w:lvlJc w:val="left"/>
      <w:pPr>
        <w:ind w:left="1012" w:hanging="410"/>
      </w:pPr>
      <w:rPr>
        <w:rFonts w:hint="default"/>
        <w:i w:val="0"/>
        <w:iCs/>
      </w:rPr>
    </w:lvl>
    <w:lvl w:ilvl="2">
      <w:start w:val="1"/>
      <w:numFmt w:val="decimal"/>
      <w:lvlText w:val="%1.%2.%3"/>
      <w:lvlJc w:val="left"/>
      <w:pPr>
        <w:ind w:left="1924" w:hanging="720"/>
      </w:pPr>
      <w:rPr>
        <w:rFonts w:hint="default"/>
      </w:rPr>
    </w:lvl>
    <w:lvl w:ilvl="3">
      <w:start w:val="1"/>
      <w:numFmt w:val="decimal"/>
      <w:lvlText w:val="%1.%2.%3.%4"/>
      <w:lvlJc w:val="left"/>
      <w:pPr>
        <w:ind w:left="2526" w:hanging="720"/>
      </w:pPr>
      <w:rPr>
        <w:rFonts w:hint="default"/>
      </w:rPr>
    </w:lvl>
    <w:lvl w:ilvl="4">
      <w:start w:val="1"/>
      <w:numFmt w:val="decimal"/>
      <w:lvlText w:val="%1.%2.%3.%4.%5"/>
      <w:lvlJc w:val="left"/>
      <w:pPr>
        <w:ind w:left="3488" w:hanging="1080"/>
      </w:pPr>
      <w:rPr>
        <w:rFonts w:hint="default"/>
      </w:rPr>
    </w:lvl>
    <w:lvl w:ilvl="5">
      <w:start w:val="1"/>
      <w:numFmt w:val="decimal"/>
      <w:lvlText w:val="%1.%2.%3.%4.%5.%6"/>
      <w:lvlJc w:val="left"/>
      <w:pPr>
        <w:ind w:left="4090" w:hanging="1080"/>
      </w:pPr>
      <w:rPr>
        <w:rFonts w:hint="default"/>
      </w:rPr>
    </w:lvl>
    <w:lvl w:ilvl="6">
      <w:start w:val="1"/>
      <w:numFmt w:val="decimal"/>
      <w:lvlText w:val="%1.%2.%3.%4.%5.%6.%7"/>
      <w:lvlJc w:val="left"/>
      <w:pPr>
        <w:ind w:left="5052" w:hanging="1440"/>
      </w:pPr>
      <w:rPr>
        <w:rFonts w:hint="default"/>
      </w:rPr>
    </w:lvl>
    <w:lvl w:ilvl="7">
      <w:start w:val="1"/>
      <w:numFmt w:val="decimal"/>
      <w:lvlText w:val="%1.%2.%3.%4.%5.%6.%7.%8"/>
      <w:lvlJc w:val="left"/>
      <w:pPr>
        <w:ind w:left="5654" w:hanging="1440"/>
      </w:pPr>
      <w:rPr>
        <w:rFonts w:hint="default"/>
      </w:rPr>
    </w:lvl>
    <w:lvl w:ilvl="8">
      <w:start w:val="1"/>
      <w:numFmt w:val="decimal"/>
      <w:lvlText w:val="%1.%2.%3.%4.%5.%6.%7.%8.%9"/>
      <w:lvlJc w:val="left"/>
      <w:pPr>
        <w:ind w:left="6616" w:hanging="1800"/>
      </w:pPr>
      <w:rPr>
        <w:rFonts w:hint="default"/>
      </w:rPr>
    </w:lvl>
  </w:abstractNum>
  <w:abstractNum w:abstractNumId="10" w15:restartNumberingAfterBreak="0">
    <w:nsid w:val="0C776FF9"/>
    <w:multiLevelType w:val="multilevel"/>
    <w:tmpl w:val="8E584774"/>
    <w:lvl w:ilvl="0">
      <w:start w:val="19"/>
      <w:numFmt w:val="decimal"/>
      <w:lvlText w:val="%1."/>
      <w:lvlJc w:val="left"/>
      <w:pPr>
        <w:ind w:left="460" w:hanging="4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1285435"/>
    <w:multiLevelType w:val="multilevel"/>
    <w:tmpl w:val="EF8ED700"/>
    <w:lvl w:ilvl="0">
      <w:start w:val="24"/>
      <w:numFmt w:val="decimal"/>
      <w:lvlText w:val="%1"/>
      <w:lvlJc w:val="left"/>
      <w:pPr>
        <w:ind w:left="410" w:hanging="410"/>
      </w:pPr>
      <w:rPr>
        <w:rFonts w:hint="default"/>
      </w:rPr>
    </w:lvl>
    <w:lvl w:ilvl="1">
      <w:start w:val="1"/>
      <w:numFmt w:val="decimal"/>
      <w:lvlText w:val="19.%2."/>
      <w:lvlJc w:val="left"/>
      <w:pPr>
        <w:ind w:left="977" w:hanging="41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2" w15:restartNumberingAfterBreak="0">
    <w:nsid w:val="14D60DB5"/>
    <w:multiLevelType w:val="multilevel"/>
    <w:tmpl w:val="FC9CB8E2"/>
    <w:lvl w:ilvl="0">
      <w:start w:val="1"/>
      <w:numFmt w:val="bullet"/>
      <w:pStyle w:val="PBBulletList"/>
      <w:lvlText w:val=""/>
      <w:lvlJc w:val="left"/>
      <w:pPr>
        <w:ind w:left="1134" w:hanging="567"/>
      </w:pPr>
      <w:rPr>
        <w:rFonts w:ascii="Wingdings" w:hAnsi="Wingdings" w:hint="default"/>
        <w:color w:val="auto"/>
      </w:rPr>
    </w:lvl>
    <w:lvl w:ilvl="1">
      <w:start w:val="1"/>
      <w:numFmt w:val="bullet"/>
      <w:lvlText w:val=""/>
      <w:lvlJc w:val="left"/>
      <w:pPr>
        <w:ind w:left="1701" w:hanging="567"/>
      </w:pPr>
      <w:rPr>
        <w:rFonts w:ascii="Symbol" w:hAnsi="Symbol" w:hint="default"/>
        <w:color w:val="auto"/>
      </w:rPr>
    </w:lvl>
    <w:lvl w:ilvl="2">
      <w:start w:val="1"/>
      <w:numFmt w:val="bullet"/>
      <w:lvlText w:val=""/>
      <w:lvlJc w:val="left"/>
      <w:pPr>
        <w:ind w:left="2268" w:hanging="567"/>
      </w:pPr>
      <w:rPr>
        <w:rFonts w:ascii="Symbol" w:hAnsi="Symbol" w:hint="default"/>
        <w:color w:val="auto"/>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17903011"/>
    <w:multiLevelType w:val="multilevel"/>
    <w:tmpl w:val="0B6A30AA"/>
    <w:lvl w:ilvl="0">
      <w:start w:val="12"/>
      <w:numFmt w:val="decimal"/>
      <w:lvlText w:val="%1."/>
      <w:lvlJc w:val="left"/>
      <w:pPr>
        <w:ind w:left="460" w:hanging="460"/>
      </w:pPr>
      <w:rPr>
        <w:rFonts w:hint="default"/>
      </w:rPr>
    </w:lvl>
    <w:lvl w:ilvl="1">
      <w:start w:val="1"/>
      <w:numFmt w:val="decimal"/>
      <w:lvlText w:val="12.%2."/>
      <w:lvlJc w:val="left"/>
      <w:pPr>
        <w:ind w:left="624" w:hanging="62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1C63259D"/>
    <w:multiLevelType w:val="multilevel"/>
    <w:tmpl w:val="EE2A7B6C"/>
    <w:lvl w:ilvl="0">
      <w:start w:val="14"/>
      <w:numFmt w:val="decimal"/>
      <w:lvlText w:val="%1."/>
      <w:lvlJc w:val="left"/>
      <w:pPr>
        <w:ind w:left="460" w:hanging="460"/>
      </w:pPr>
      <w:rPr>
        <w:rFonts w:hint="default"/>
        <w:color w:val="0070C0"/>
      </w:rPr>
    </w:lvl>
    <w:lvl w:ilvl="1">
      <w:start w:val="1"/>
      <w:numFmt w:val="decimal"/>
      <w:lvlText w:val="%1.%2."/>
      <w:lvlJc w:val="left"/>
      <w:pPr>
        <w:ind w:left="567" w:hanging="567"/>
      </w:pPr>
      <w:rPr>
        <w:rFonts w:hint="default"/>
        <w:color w:val="009900"/>
      </w:rPr>
    </w:lvl>
    <w:lvl w:ilvl="2">
      <w:start w:val="1"/>
      <w:numFmt w:val="decimal"/>
      <w:lvlText w:val="%1.%2.%3."/>
      <w:lvlJc w:val="left"/>
      <w:pPr>
        <w:ind w:left="720" w:hanging="720"/>
      </w:pPr>
      <w:rPr>
        <w:rFonts w:hint="default"/>
        <w:color w:val="0070C0"/>
      </w:rPr>
    </w:lvl>
    <w:lvl w:ilvl="3">
      <w:start w:val="1"/>
      <w:numFmt w:val="decimal"/>
      <w:lvlText w:val="%1.%2.%3.%4."/>
      <w:lvlJc w:val="left"/>
      <w:pPr>
        <w:ind w:left="720" w:hanging="720"/>
      </w:pPr>
      <w:rPr>
        <w:rFonts w:hint="default"/>
        <w:color w:val="0070C0"/>
      </w:rPr>
    </w:lvl>
    <w:lvl w:ilvl="4">
      <w:start w:val="1"/>
      <w:numFmt w:val="decimal"/>
      <w:lvlText w:val="%1.%2.%3.%4.%5."/>
      <w:lvlJc w:val="left"/>
      <w:pPr>
        <w:ind w:left="1080" w:hanging="1080"/>
      </w:pPr>
      <w:rPr>
        <w:rFonts w:hint="default"/>
        <w:color w:val="0070C0"/>
      </w:rPr>
    </w:lvl>
    <w:lvl w:ilvl="5">
      <w:start w:val="1"/>
      <w:numFmt w:val="decimal"/>
      <w:lvlText w:val="%1.%2.%3.%4.%5.%6."/>
      <w:lvlJc w:val="left"/>
      <w:pPr>
        <w:ind w:left="1080" w:hanging="1080"/>
      </w:pPr>
      <w:rPr>
        <w:rFonts w:hint="default"/>
        <w:color w:val="0070C0"/>
      </w:rPr>
    </w:lvl>
    <w:lvl w:ilvl="6">
      <w:start w:val="1"/>
      <w:numFmt w:val="decimal"/>
      <w:lvlText w:val="%1.%2.%3.%4.%5.%6.%7."/>
      <w:lvlJc w:val="left"/>
      <w:pPr>
        <w:ind w:left="1440" w:hanging="1440"/>
      </w:pPr>
      <w:rPr>
        <w:rFonts w:hint="default"/>
        <w:color w:val="0070C0"/>
      </w:rPr>
    </w:lvl>
    <w:lvl w:ilvl="7">
      <w:start w:val="1"/>
      <w:numFmt w:val="decimal"/>
      <w:lvlText w:val="%1.%2.%3.%4.%5.%6.%7.%8."/>
      <w:lvlJc w:val="left"/>
      <w:pPr>
        <w:ind w:left="1440" w:hanging="1440"/>
      </w:pPr>
      <w:rPr>
        <w:rFonts w:hint="default"/>
        <w:color w:val="0070C0"/>
      </w:rPr>
    </w:lvl>
    <w:lvl w:ilvl="8">
      <w:start w:val="1"/>
      <w:numFmt w:val="decimal"/>
      <w:lvlText w:val="%1.%2.%3.%4.%5.%6.%7.%8.%9."/>
      <w:lvlJc w:val="left"/>
      <w:pPr>
        <w:ind w:left="1800" w:hanging="1800"/>
      </w:pPr>
      <w:rPr>
        <w:rFonts w:hint="default"/>
        <w:color w:val="0070C0"/>
      </w:rPr>
    </w:lvl>
  </w:abstractNum>
  <w:abstractNum w:abstractNumId="15" w15:restartNumberingAfterBreak="0">
    <w:nsid w:val="1D72509E"/>
    <w:multiLevelType w:val="multilevel"/>
    <w:tmpl w:val="59BAD0BA"/>
    <w:lvl w:ilvl="0">
      <w:start w:val="31"/>
      <w:numFmt w:val="decimal"/>
      <w:lvlText w:val="%1"/>
      <w:lvlJc w:val="left"/>
      <w:pPr>
        <w:ind w:left="410" w:hanging="410"/>
      </w:pPr>
      <w:rPr>
        <w:rFonts w:hint="default"/>
      </w:rPr>
    </w:lvl>
    <w:lvl w:ilvl="1">
      <w:start w:val="1"/>
      <w:numFmt w:val="decimal"/>
      <w:lvlText w:val="27.%2"/>
      <w:lvlJc w:val="left"/>
      <w:pPr>
        <w:ind w:left="1012" w:hanging="410"/>
      </w:pPr>
      <w:rPr>
        <w:rFonts w:hint="default"/>
      </w:rPr>
    </w:lvl>
    <w:lvl w:ilvl="2">
      <w:start w:val="1"/>
      <w:numFmt w:val="decimal"/>
      <w:lvlText w:val="%1.%2.%3"/>
      <w:lvlJc w:val="left"/>
      <w:pPr>
        <w:ind w:left="1924" w:hanging="720"/>
      </w:pPr>
      <w:rPr>
        <w:rFonts w:hint="default"/>
      </w:rPr>
    </w:lvl>
    <w:lvl w:ilvl="3">
      <w:start w:val="1"/>
      <w:numFmt w:val="decimal"/>
      <w:lvlText w:val="%1.%2.%3.%4"/>
      <w:lvlJc w:val="left"/>
      <w:pPr>
        <w:ind w:left="2526" w:hanging="720"/>
      </w:pPr>
      <w:rPr>
        <w:rFonts w:hint="default"/>
      </w:rPr>
    </w:lvl>
    <w:lvl w:ilvl="4">
      <w:start w:val="1"/>
      <w:numFmt w:val="decimal"/>
      <w:lvlText w:val="%1.%2.%3.%4.%5"/>
      <w:lvlJc w:val="left"/>
      <w:pPr>
        <w:ind w:left="3488" w:hanging="1080"/>
      </w:pPr>
      <w:rPr>
        <w:rFonts w:hint="default"/>
      </w:rPr>
    </w:lvl>
    <w:lvl w:ilvl="5">
      <w:start w:val="1"/>
      <w:numFmt w:val="decimal"/>
      <w:lvlText w:val="%1.%2.%3.%4.%5.%6"/>
      <w:lvlJc w:val="left"/>
      <w:pPr>
        <w:ind w:left="4090" w:hanging="1080"/>
      </w:pPr>
      <w:rPr>
        <w:rFonts w:hint="default"/>
      </w:rPr>
    </w:lvl>
    <w:lvl w:ilvl="6">
      <w:start w:val="1"/>
      <w:numFmt w:val="decimal"/>
      <w:lvlText w:val="%1.%2.%3.%4.%5.%6.%7"/>
      <w:lvlJc w:val="left"/>
      <w:pPr>
        <w:ind w:left="5052" w:hanging="1440"/>
      </w:pPr>
      <w:rPr>
        <w:rFonts w:hint="default"/>
      </w:rPr>
    </w:lvl>
    <w:lvl w:ilvl="7">
      <w:start w:val="1"/>
      <w:numFmt w:val="decimal"/>
      <w:lvlText w:val="%1.%2.%3.%4.%5.%6.%7.%8"/>
      <w:lvlJc w:val="left"/>
      <w:pPr>
        <w:ind w:left="5654" w:hanging="1440"/>
      </w:pPr>
      <w:rPr>
        <w:rFonts w:hint="default"/>
      </w:rPr>
    </w:lvl>
    <w:lvl w:ilvl="8">
      <w:start w:val="1"/>
      <w:numFmt w:val="decimal"/>
      <w:lvlText w:val="%1.%2.%3.%4.%5.%6.%7.%8.%9"/>
      <w:lvlJc w:val="left"/>
      <w:pPr>
        <w:ind w:left="6616" w:hanging="1800"/>
      </w:pPr>
      <w:rPr>
        <w:rFonts w:hint="default"/>
      </w:rPr>
    </w:lvl>
  </w:abstractNum>
  <w:abstractNum w:abstractNumId="16" w15:restartNumberingAfterBreak="0">
    <w:nsid w:val="1E3F0BBC"/>
    <w:multiLevelType w:val="multilevel"/>
    <w:tmpl w:val="D0EEBBFC"/>
    <w:styleLink w:val="Style2"/>
    <w:lvl w:ilvl="0">
      <w:start w:val="30"/>
      <w:numFmt w:val="decimal"/>
      <w:lvlText w:val="%1"/>
      <w:lvlJc w:val="left"/>
      <w:pPr>
        <w:ind w:left="465" w:hanging="465"/>
      </w:pPr>
      <w:rPr>
        <w:rFonts w:hint="default"/>
      </w:rPr>
    </w:lvl>
    <w:lvl w:ilvl="1">
      <w:start w:val="3"/>
      <w:numFmt w:val="decimal"/>
      <w:lvlText w:val="29.%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1E4C6FAF"/>
    <w:multiLevelType w:val="multilevel"/>
    <w:tmpl w:val="D0D6362E"/>
    <w:lvl w:ilvl="0">
      <w:start w:val="26"/>
      <w:numFmt w:val="decimal"/>
      <w:lvlText w:val="%1."/>
      <w:lvlJc w:val="left"/>
      <w:pPr>
        <w:ind w:left="460" w:hanging="460"/>
      </w:pPr>
      <w:rPr>
        <w:rFonts w:hint="default"/>
      </w:rPr>
    </w:lvl>
    <w:lvl w:ilvl="1">
      <w:start w:val="1"/>
      <w:numFmt w:val="decimal"/>
      <w:lvlText w:val="21.%2."/>
      <w:lvlJc w:val="left"/>
      <w:pPr>
        <w:ind w:left="567" w:hanging="567"/>
      </w:pPr>
      <w:rPr>
        <w:rFonts w:hint="default"/>
        <w:i w:val="0"/>
        <w:i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1EC05601"/>
    <w:multiLevelType w:val="multilevel"/>
    <w:tmpl w:val="FE104B0E"/>
    <w:styleLink w:val="Style1"/>
    <w:lvl w:ilvl="0">
      <w:start w:val="12"/>
      <w:numFmt w:val="decimal"/>
      <w:lvlText w:val="%1."/>
      <w:lvlJc w:val="left"/>
      <w:pPr>
        <w:ind w:left="500" w:hanging="500"/>
      </w:pPr>
      <w:rPr>
        <w:rFonts w:hint="default"/>
      </w:rPr>
    </w:lvl>
    <w:lvl w:ilvl="1">
      <w:start w:val="1"/>
      <w:numFmt w:val="none"/>
      <w:lvlText w:val="26.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19" w15:restartNumberingAfterBreak="0">
    <w:nsid w:val="1EC05C89"/>
    <w:multiLevelType w:val="multilevel"/>
    <w:tmpl w:val="2850D432"/>
    <w:lvl w:ilvl="0">
      <w:start w:val="42"/>
      <w:numFmt w:val="decimal"/>
      <w:lvlText w:val="%1."/>
      <w:lvlJc w:val="left"/>
      <w:pPr>
        <w:ind w:left="567" w:hanging="567"/>
      </w:pPr>
      <w:rPr>
        <w:rFonts w:hint="default"/>
      </w:rPr>
    </w:lvl>
    <w:lvl w:ilvl="1">
      <w:start w:val="1"/>
      <w:numFmt w:val="decimal"/>
      <w:lvlText w:val="37.%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567" w:hanging="567"/>
      </w:pPr>
      <w:rPr>
        <w:rFonts w:hint="default"/>
      </w:rPr>
    </w:lvl>
    <w:lvl w:ilvl="6">
      <w:start w:val="1"/>
      <w:numFmt w:val="decimal"/>
      <w:lvlText w:val="%1.%2.%3.%4.%5.%6.%7."/>
      <w:lvlJc w:val="left"/>
      <w:pPr>
        <w:ind w:left="567" w:hanging="567"/>
      </w:pPr>
      <w:rPr>
        <w:rFonts w:hint="default"/>
      </w:rPr>
    </w:lvl>
    <w:lvl w:ilvl="7">
      <w:start w:val="1"/>
      <w:numFmt w:val="decimal"/>
      <w:lvlText w:val="%1.%2.%3.%4.%5.%6.%7.%8."/>
      <w:lvlJc w:val="left"/>
      <w:pPr>
        <w:ind w:left="567" w:hanging="567"/>
      </w:pPr>
      <w:rPr>
        <w:rFonts w:hint="default"/>
      </w:rPr>
    </w:lvl>
    <w:lvl w:ilvl="8">
      <w:start w:val="1"/>
      <w:numFmt w:val="decimal"/>
      <w:lvlText w:val="%1.%2.%3.%4.%5.%6.%7.%8.%9."/>
      <w:lvlJc w:val="left"/>
      <w:pPr>
        <w:ind w:left="567" w:hanging="567"/>
      </w:pPr>
      <w:rPr>
        <w:rFonts w:hint="default"/>
      </w:rPr>
    </w:lvl>
  </w:abstractNum>
  <w:abstractNum w:abstractNumId="20" w15:restartNumberingAfterBreak="0">
    <w:nsid w:val="1EC10B97"/>
    <w:multiLevelType w:val="multilevel"/>
    <w:tmpl w:val="1AD84806"/>
    <w:lvl w:ilvl="0">
      <w:start w:val="21"/>
      <w:numFmt w:val="decimal"/>
      <w:lvlText w:val="%1."/>
      <w:lvlJc w:val="left"/>
      <w:pPr>
        <w:ind w:left="460" w:hanging="460"/>
      </w:pPr>
      <w:rPr>
        <w:rFonts w:hint="default"/>
      </w:rPr>
    </w:lvl>
    <w:lvl w:ilvl="1">
      <w:start w:val="1"/>
      <w:numFmt w:val="decimal"/>
      <w:lvlText w:val="16.%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20FD3916"/>
    <w:multiLevelType w:val="multilevel"/>
    <w:tmpl w:val="DD827E04"/>
    <w:lvl w:ilvl="0">
      <w:start w:val="31"/>
      <w:numFmt w:val="decimal"/>
      <w:lvlText w:val="%1"/>
      <w:lvlJc w:val="left"/>
      <w:pPr>
        <w:ind w:left="410" w:hanging="410"/>
      </w:pPr>
      <w:rPr>
        <w:rFonts w:hint="default"/>
      </w:rPr>
    </w:lvl>
    <w:lvl w:ilvl="1">
      <w:start w:val="1"/>
      <w:numFmt w:val="decimal"/>
      <w:lvlText w:val="26.%2"/>
      <w:lvlJc w:val="left"/>
      <w:pPr>
        <w:ind w:left="1012" w:hanging="410"/>
      </w:pPr>
      <w:rPr>
        <w:rFonts w:hint="default"/>
      </w:rPr>
    </w:lvl>
    <w:lvl w:ilvl="2">
      <w:start w:val="1"/>
      <w:numFmt w:val="decimal"/>
      <w:lvlText w:val="%1.%2.%3"/>
      <w:lvlJc w:val="left"/>
      <w:pPr>
        <w:ind w:left="1924" w:hanging="720"/>
      </w:pPr>
      <w:rPr>
        <w:rFonts w:hint="default"/>
      </w:rPr>
    </w:lvl>
    <w:lvl w:ilvl="3">
      <w:start w:val="1"/>
      <w:numFmt w:val="decimal"/>
      <w:lvlText w:val="%1.%2.%3.%4"/>
      <w:lvlJc w:val="left"/>
      <w:pPr>
        <w:ind w:left="2526" w:hanging="720"/>
      </w:pPr>
      <w:rPr>
        <w:rFonts w:hint="default"/>
      </w:rPr>
    </w:lvl>
    <w:lvl w:ilvl="4">
      <w:start w:val="1"/>
      <w:numFmt w:val="decimal"/>
      <w:lvlText w:val="%1.%2.%3.%4.%5"/>
      <w:lvlJc w:val="left"/>
      <w:pPr>
        <w:ind w:left="3488" w:hanging="1080"/>
      </w:pPr>
      <w:rPr>
        <w:rFonts w:hint="default"/>
      </w:rPr>
    </w:lvl>
    <w:lvl w:ilvl="5">
      <w:start w:val="1"/>
      <w:numFmt w:val="decimal"/>
      <w:lvlText w:val="%1.%2.%3.%4.%5.%6"/>
      <w:lvlJc w:val="left"/>
      <w:pPr>
        <w:ind w:left="4090" w:hanging="1080"/>
      </w:pPr>
      <w:rPr>
        <w:rFonts w:hint="default"/>
      </w:rPr>
    </w:lvl>
    <w:lvl w:ilvl="6">
      <w:start w:val="1"/>
      <w:numFmt w:val="decimal"/>
      <w:lvlText w:val="%1.%2.%3.%4.%5.%6.%7"/>
      <w:lvlJc w:val="left"/>
      <w:pPr>
        <w:ind w:left="5052" w:hanging="1440"/>
      </w:pPr>
      <w:rPr>
        <w:rFonts w:hint="default"/>
      </w:rPr>
    </w:lvl>
    <w:lvl w:ilvl="7">
      <w:start w:val="1"/>
      <w:numFmt w:val="decimal"/>
      <w:lvlText w:val="%1.%2.%3.%4.%5.%6.%7.%8"/>
      <w:lvlJc w:val="left"/>
      <w:pPr>
        <w:ind w:left="5654" w:hanging="1440"/>
      </w:pPr>
      <w:rPr>
        <w:rFonts w:hint="default"/>
      </w:rPr>
    </w:lvl>
    <w:lvl w:ilvl="8">
      <w:start w:val="1"/>
      <w:numFmt w:val="decimal"/>
      <w:lvlText w:val="%1.%2.%3.%4.%5.%6.%7.%8.%9"/>
      <w:lvlJc w:val="left"/>
      <w:pPr>
        <w:ind w:left="6616" w:hanging="1800"/>
      </w:pPr>
      <w:rPr>
        <w:rFonts w:hint="default"/>
      </w:rPr>
    </w:lvl>
  </w:abstractNum>
  <w:abstractNum w:abstractNumId="22" w15:restartNumberingAfterBreak="0">
    <w:nsid w:val="21503A42"/>
    <w:multiLevelType w:val="multilevel"/>
    <w:tmpl w:val="B5949062"/>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23" w15:restartNumberingAfterBreak="0">
    <w:nsid w:val="21F743FB"/>
    <w:multiLevelType w:val="multilevel"/>
    <w:tmpl w:val="930A4AF2"/>
    <w:lvl w:ilvl="0">
      <w:start w:val="39"/>
      <w:numFmt w:val="decimal"/>
      <w:lvlText w:val="%1"/>
      <w:lvlJc w:val="left"/>
      <w:pPr>
        <w:ind w:left="1261" w:hanging="410"/>
      </w:pPr>
      <w:rPr>
        <w:rFonts w:hint="default"/>
        <w:color w:val="auto"/>
      </w:rPr>
    </w:lvl>
    <w:lvl w:ilvl="1">
      <w:start w:val="1"/>
      <w:numFmt w:val="decimal"/>
      <w:lvlText w:val="34.%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22BD5760"/>
    <w:multiLevelType w:val="multilevel"/>
    <w:tmpl w:val="F2D8D3EA"/>
    <w:styleLink w:val="Style7"/>
    <w:lvl w:ilvl="0">
      <w:start w:val="12"/>
      <w:numFmt w:val="decimal"/>
      <w:lvlText w:val="%1."/>
      <w:lvlJc w:val="left"/>
      <w:pPr>
        <w:ind w:left="500" w:hanging="500"/>
      </w:pPr>
      <w:rPr>
        <w:rFonts w:hint="default"/>
      </w:rPr>
    </w:lvl>
    <w:lvl w:ilvl="1">
      <w:start w:val="29"/>
      <w:numFmt w:val="decimal"/>
      <w:lvlText w:val="33.%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25" w15:restartNumberingAfterBreak="0">
    <w:nsid w:val="231520B7"/>
    <w:multiLevelType w:val="multilevel"/>
    <w:tmpl w:val="56D2465A"/>
    <w:lvl w:ilvl="0">
      <w:start w:val="28"/>
      <w:numFmt w:val="decimal"/>
      <w:lvlText w:val="%1"/>
      <w:lvlJc w:val="left"/>
      <w:pPr>
        <w:ind w:left="410" w:hanging="410"/>
      </w:pPr>
      <w:rPr>
        <w:rFonts w:hint="default"/>
      </w:rPr>
    </w:lvl>
    <w:lvl w:ilvl="1">
      <w:start w:val="1"/>
      <w:numFmt w:val="decimal"/>
      <w:lvlText w:val="23.%2."/>
      <w:lvlJc w:val="left"/>
      <w:pPr>
        <w:ind w:left="1012" w:hanging="410"/>
      </w:pPr>
      <w:rPr>
        <w:rFonts w:hint="default"/>
      </w:rPr>
    </w:lvl>
    <w:lvl w:ilvl="2">
      <w:start w:val="1"/>
      <w:numFmt w:val="decimal"/>
      <w:lvlText w:val="%1.%2.%3"/>
      <w:lvlJc w:val="left"/>
      <w:pPr>
        <w:ind w:left="1924" w:hanging="720"/>
      </w:pPr>
      <w:rPr>
        <w:rFonts w:hint="default"/>
      </w:rPr>
    </w:lvl>
    <w:lvl w:ilvl="3">
      <w:start w:val="1"/>
      <w:numFmt w:val="decimal"/>
      <w:lvlText w:val="%1.%2.%3.%4"/>
      <w:lvlJc w:val="left"/>
      <w:pPr>
        <w:ind w:left="2526" w:hanging="720"/>
      </w:pPr>
      <w:rPr>
        <w:rFonts w:hint="default"/>
      </w:rPr>
    </w:lvl>
    <w:lvl w:ilvl="4">
      <w:start w:val="1"/>
      <w:numFmt w:val="decimal"/>
      <w:lvlText w:val="%1.%2.%3.%4.%5"/>
      <w:lvlJc w:val="left"/>
      <w:pPr>
        <w:ind w:left="3488" w:hanging="1080"/>
      </w:pPr>
      <w:rPr>
        <w:rFonts w:hint="default"/>
      </w:rPr>
    </w:lvl>
    <w:lvl w:ilvl="5">
      <w:start w:val="1"/>
      <w:numFmt w:val="decimal"/>
      <w:lvlText w:val="%1.%2.%3.%4.%5.%6"/>
      <w:lvlJc w:val="left"/>
      <w:pPr>
        <w:ind w:left="4090" w:hanging="1080"/>
      </w:pPr>
      <w:rPr>
        <w:rFonts w:hint="default"/>
      </w:rPr>
    </w:lvl>
    <w:lvl w:ilvl="6">
      <w:start w:val="1"/>
      <w:numFmt w:val="decimal"/>
      <w:lvlText w:val="%1.%2.%3.%4.%5.%6.%7"/>
      <w:lvlJc w:val="left"/>
      <w:pPr>
        <w:ind w:left="5052" w:hanging="1440"/>
      </w:pPr>
      <w:rPr>
        <w:rFonts w:hint="default"/>
      </w:rPr>
    </w:lvl>
    <w:lvl w:ilvl="7">
      <w:start w:val="1"/>
      <w:numFmt w:val="decimal"/>
      <w:lvlText w:val="%1.%2.%3.%4.%5.%6.%7.%8"/>
      <w:lvlJc w:val="left"/>
      <w:pPr>
        <w:ind w:left="5654" w:hanging="1440"/>
      </w:pPr>
      <w:rPr>
        <w:rFonts w:hint="default"/>
      </w:rPr>
    </w:lvl>
    <w:lvl w:ilvl="8">
      <w:start w:val="1"/>
      <w:numFmt w:val="decimal"/>
      <w:lvlText w:val="%1.%2.%3.%4.%5.%6.%7.%8.%9"/>
      <w:lvlJc w:val="left"/>
      <w:pPr>
        <w:ind w:left="6616" w:hanging="1800"/>
      </w:pPr>
      <w:rPr>
        <w:rFonts w:hint="default"/>
      </w:rPr>
    </w:lvl>
  </w:abstractNum>
  <w:abstractNum w:abstractNumId="26" w15:restartNumberingAfterBreak="0">
    <w:nsid w:val="241D2322"/>
    <w:multiLevelType w:val="multilevel"/>
    <w:tmpl w:val="206C34DA"/>
    <w:lvl w:ilvl="0">
      <w:start w:val="39"/>
      <w:numFmt w:val="decimal"/>
      <w:lvlText w:val="%1"/>
      <w:lvlJc w:val="left"/>
      <w:pPr>
        <w:ind w:left="410" w:hanging="41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25B84E90"/>
    <w:multiLevelType w:val="multilevel"/>
    <w:tmpl w:val="8E3C0FD8"/>
    <w:lvl w:ilvl="0">
      <w:start w:val="22"/>
      <w:numFmt w:val="decimal"/>
      <w:lvlText w:val="%1."/>
      <w:lvlJc w:val="left"/>
      <w:pPr>
        <w:ind w:left="460" w:hanging="4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25E27890"/>
    <w:multiLevelType w:val="multilevel"/>
    <w:tmpl w:val="2904DD54"/>
    <w:lvl w:ilvl="0">
      <w:start w:val="15"/>
      <w:numFmt w:val="decimal"/>
      <w:lvlText w:val="%1."/>
      <w:lvlJc w:val="left"/>
      <w:pPr>
        <w:ind w:left="460" w:hanging="460"/>
      </w:pPr>
      <w:rPr>
        <w:rFonts w:hint="default"/>
        <w:i w:val="0"/>
      </w:rPr>
    </w:lvl>
    <w:lvl w:ilvl="1">
      <w:start w:val="1"/>
      <w:numFmt w:val="decimal"/>
      <w:lvlText w:val="13.%2."/>
      <w:lvlJc w:val="left"/>
      <w:pPr>
        <w:ind w:left="567" w:hanging="567"/>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29" w15:restartNumberingAfterBreak="0">
    <w:nsid w:val="26C9328D"/>
    <w:multiLevelType w:val="multilevel"/>
    <w:tmpl w:val="51521BC6"/>
    <w:styleLink w:val="Style13"/>
    <w:lvl w:ilvl="0">
      <w:start w:val="33"/>
      <w:numFmt w:val="decimal"/>
      <w:lvlText w:val="%1"/>
      <w:lvlJc w:val="left"/>
      <w:pPr>
        <w:ind w:left="440" w:hanging="440"/>
      </w:pPr>
      <w:rPr>
        <w:rFonts w:hint="default"/>
      </w:rPr>
    </w:lvl>
    <w:lvl w:ilvl="1">
      <w:start w:val="1"/>
      <w:numFmt w:val="decimal"/>
      <w:lvlText w:val="37.%2"/>
      <w:lvlJc w:val="left"/>
      <w:pPr>
        <w:ind w:left="1574" w:hanging="44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122" w:hanging="720"/>
      </w:pPr>
      <w:rPr>
        <w:rFonts w:hint="default"/>
      </w:rPr>
    </w:lvl>
    <w:lvl w:ilvl="4">
      <w:start w:val="1"/>
      <w:numFmt w:val="decimal"/>
      <w:lvlText w:val="%1.%2.%3.%4.%5"/>
      <w:lvlJc w:val="left"/>
      <w:pPr>
        <w:ind w:left="5616" w:hanging="1080"/>
      </w:pPr>
      <w:rPr>
        <w:rFonts w:hint="default"/>
      </w:rPr>
    </w:lvl>
    <w:lvl w:ilvl="5">
      <w:start w:val="1"/>
      <w:numFmt w:val="decimal"/>
      <w:lvlText w:val="%1.%2.%3.%4.%5.%6"/>
      <w:lvlJc w:val="left"/>
      <w:pPr>
        <w:ind w:left="6750" w:hanging="1080"/>
      </w:pPr>
      <w:rPr>
        <w:rFonts w:hint="default"/>
      </w:rPr>
    </w:lvl>
    <w:lvl w:ilvl="6">
      <w:start w:val="1"/>
      <w:numFmt w:val="decimal"/>
      <w:lvlText w:val="%1.%2.%3.%4.%5.%6.%7"/>
      <w:lvlJc w:val="left"/>
      <w:pPr>
        <w:ind w:left="8244" w:hanging="1440"/>
      </w:pPr>
      <w:rPr>
        <w:rFonts w:hint="default"/>
      </w:rPr>
    </w:lvl>
    <w:lvl w:ilvl="7">
      <w:start w:val="1"/>
      <w:numFmt w:val="decimal"/>
      <w:lvlText w:val="%1.%2.%3.%4.%5.%6.%7.%8"/>
      <w:lvlJc w:val="left"/>
      <w:pPr>
        <w:ind w:left="9378" w:hanging="1440"/>
      </w:pPr>
      <w:rPr>
        <w:rFonts w:hint="default"/>
      </w:rPr>
    </w:lvl>
    <w:lvl w:ilvl="8">
      <w:start w:val="1"/>
      <w:numFmt w:val="decimal"/>
      <w:lvlText w:val="%1.%2.%3.%4.%5.%6.%7.%8.%9"/>
      <w:lvlJc w:val="left"/>
      <w:pPr>
        <w:ind w:left="10872" w:hanging="1800"/>
      </w:pPr>
      <w:rPr>
        <w:rFonts w:hint="default"/>
      </w:rPr>
    </w:lvl>
  </w:abstractNum>
  <w:abstractNum w:abstractNumId="30" w15:restartNumberingAfterBreak="0">
    <w:nsid w:val="277163A6"/>
    <w:multiLevelType w:val="hybridMultilevel"/>
    <w:tmpl w:val="5D6A1C46"/>
    <w:styleLink w:val="CurrentList1"/>
    <w:lvl w:ilvl="0" w:tplc="040A0017">
      <w:start w:val="1"/>
      <w:numFmt w:val="lowerLetter"/>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1" w15:restartNumberingAfterBreak="0">
    <w:nsid w:val="29625B2B"/>
    <w:multiLevelType w:val="multilevel"/>
    <w:tmpl w:val="8DB0166A"/>
    <w:lvl w:ilvl="0">
      <w:start w:val="17"/>
      <w:numFmt w:val="decimal"/>
      <w:lvlText w:val="%1."/>
      <w:lvlJc w:val="left"/>
      <w:pPr>
        <w:ind w:left="460" w:hanging="4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2C336288"/>
    <w:multiLevelType w:val="multilevel"/>
    <w:tmpl w:val="B51C63FA"/>
    <w:lvl w:ilvl="0">
      <w:start w:val="20"/>
      <w:numFmt w:val="decimal"/>
      <w:lvlText w:val="%1."/>
      <w:lvlJc w:val="left"/>
      <w:pPr>
        <w:ind w:left="460" w:hanging="460"/>
      </w:pPr>
      <w:rPr>
        <w:rFonts w:hint="default"/>
      </w:rPr>
    </w:lvl>
    <w:lvl w:ilvl="1">
      <w:start w:val="1"/>
      <w:numFmt w:val="decimal"/>
      <w:lvlText w:val="15.%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2CE177DB"/>
    <w:multiLevelType w:val="hybridMultilevel"/>
    <w:tmpl w:val="BD806CFA"/>
    <w:lvl w:ilvl="0" w:tplc="C1325746">
      <w:start w:val="13"/>
      <w:numFmt w:val="bullet"/>
      <w:lvlText w:val="-"/>
      <w:lvlJc w:val="left"/>
      <w:pPr>
        <w:ind w:left="360" w:hanging="360"/>
      </w:pPr>
      <w:rPr>
        <w:rFonts w:ascii="Franklin Gothic Book" w:eastAsiaTheme="minorHAnsi" w:hAnsi="Franklin Gothic Book" w:cstheme="minorBidi"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4" w15:restartNumberingAfterBreak="0">
    <w:nsid w:val="2D8618CB"/>
    <w:multiLevelType w:val="multilevel"/>
    <w:tmpl w:val="5E6A9DB4"/>
    <w:lvl w:ilvl="0">
      <w:start w:val="38"/>
      <w:numFmt w:val="decimal"/>
      <w:lvlText w:val="%1"/>
      <w:lvlJc w:val="left"/>
      <w:pPr>
        <w:ind w:left="410" w:hanging="410"/>
      </w:pPr>
      <w:rPr>
        <w:rFonts w:hint="default"/>
      </w:rPr>
    </w:lvl>
    <w:lvl w:ilvl="1">
      <w:start w:val="1"/>
      <w:numFmt w:val="decimal"/>
      <w:lvlText w:val="33.%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2E1D5830"/>
    <w:multiLevelType w:val="multilevel"/>
    <w:tmpl w:val="588C89BA"/>
    <w:lvl w:ilvl="0">
      <w:start w:val="9"/>
      <w:numFmt w:val="decimal"/>
      <w:lvlText w:val="%1."/>
      <w:lvlJc w:val="left"/>
      <w:pPr>
        <w:ind w:left="36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2F1E4372"/>
    <w:multiLevelType w:val="multilevel"/>
    <w:tmpl w:val="319A6194"/>
    <w:styleLink w:val="Style11"/>
    <w:lvl w:ilvl="0">
      <w:start w:val="29"/>
      <w:numFmt w:val="decimal"/>
      <w:lvlText w:val="%1"/>
      <w:lvlJc w:val="left"/>
      <w:pPr>
        <w:ind w:left="465" w:hanging="465"/>
      </w:pPr>
      <w:rPr>
        <w:rFonts w:hint="default"/>
      </w:rPr>
    </w:lvl>
    <w:lvl w:ilvl="1">
      <w:start w:val="8"/>
      <w:numFmt w:val="none"/>
      <w:lvlText w:val="33.6"/>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2F3424D6"/>
    <w:multiLevelType w:val="multilevel"/>
    <w:tmpl w:val="9C784CCA"/>
    <w:styleLink w:val="Style14"/>
    <w:lvl w:ilvl="0">
      <w:start w:val="46"/>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30310DC0"/>
    <w:multiLevelType w:val="multilevel"/>
    <w:tmpl w:val="DF649DF2"/>
    <w:styleLink w:val="Style10"/>
    <w:lvl w:ilvl="0">
      <w:start w:val="29"/>
      <w:numFmt w:val="decimal"/>
      <w:lvlText w:val="%1"/>
      <w:lvlJc w:val="left"/>
      <w:pPr>
        <w:ind w:left="465" w:hanging="465"/>
      </w:pPr>
      <w:rPr>
        <w:rFonts w:hint="default"/>
      </w:rPr>
    </w:lvl>
    <w:lvl w:ilvl="1">
      <w:start w:val="3"/>
      <w:numFmt w:val="decimal"/>
      <w:lvlText w:val="33.%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350E0CAF"/>
    <w:multiLevelType w:val="multilevel"/>
    <w:tmpl w:val="CE760CA4"/>
    <w:lvl w:ilvl="0">
      <w:start w:val="15"/>
      <w:numFmt w:val="decimal"/>
      <w:lvlText w:val="%1"/>
      <w:lvlJc w:val="left"/>
      <w:pPr>
        <w:ind w:left="440" w:hanging="440"/>
      </w:pPr>
      <w:rPr>
        <w:rFonts w:hint="default"/>
        <w:color w:val="000000" w:themeColor="text1"/>
      </w:rPr>
    </w:lvl>
    <w:lvl w:ilvl="1">
      <w:start w:val="1"/>
      <w:numFmt w:val="decimal"/>
      <w:lvlText w:val="%1.%2"/>
      <w:lvlJc w:val="left"/>
      <w:pPr>
        <w:ind w:left="440" w:hanging="440"/>
      </w:pPr>
      <w:rPr>
        <w:rFonts w:hint="default"/>
        <w:i w:val="0"/>
        <w:i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359437AD"/>
    <w:multiLevelType w:val="hybridMultilevel"/>
    <w:tmpl w:val="ABB6F482"/>
    <w:lvl w:ilvl="0" w:tplc="9C98FF8E">
      <w:start w:val="10"/>
      <w:numFmt w:val="upperRoman"/>
      <w:lvlText w:val="%1."/>
      <w:lvlJc w:val="left"/>
      <w:pPr>
        <w:ind w:left="1080" w:hanging="72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1" w15:restartNumberingAfterBreak="0">
    <w:nsid w:val="3A5C0C90"/>
    <w:multiLevelType w:val="multilevel"/>
    <w:tmpl w:val="8C54E794"/>
    <w:lvl w:ilvl="0">
      <w:start w:val="38"/>
      <w:numFmt w:val="decimal"/>
      <w:lvlText w:val="%1"/>
      <w:lvlJc w:val="left"/>
      <w:pPr>
        <w:ind w:left="410" w:firstLine="157"/>
      </w:pPr>
      <w:rPr>
        <w:rFonts w:hint="default"/>
      </w:rPr>
    </w:lvl>
    <w:lvl w:ilvl="1">
      <w:start w:val="1"/>
      <w:numFmt w:val="decimal"/>
      <w:lvlText w:val="38.%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3C6535D7"/>
    <w:multiLevelType w:val="multilevel"/>
    <w:tmpl w:val="94E82C12"/>
    <w:lvl w:ilvl="0">
      <w:start w:val="1"/>
      <w:numFmt w:val="decimal"/>
      <w:lvlText w:val="%1"/>
      <w:lvlJc w:val="left"/>
      <w:pPr>
        <w:ind w:left="992" w:hanging="567"/>
      </w:pPr>
      <w:rPr>
        <w:rFonts w:hint="default"/>
        <w:color w:val="024987"/>
        <w:sz w:val="24"/>
        <w:szCs w:val="24"/>
      </w:rPr>
    </w:lvl>
    <w:lvl w:ilvl="1">
      <w:start w:val="1"/>
      <w:numFmt w:val="decimal"/>
      <w:lvlText w:val="%2"/>
      <w:lvlJc w:val="left"/>
      <w:pPr>
        <w:ind w:left="2072" w:hanging="360"/>
      </w:pPr>
      <w:rPr>
        <w:rFonts w:hint="default"/>
      </w:rPr>
    </w:lvl>
    <w:lvl w:ilvl="2">
      <w:start w:val="1"/>
      <w:numFmt w:val="lowerRoman"/>
      <w:lvlText w:val="%3."/>
      <w:lvlJc w:val="right"/>
      <w:pPr>
        <w:ind w:left="2792" w:hanging="180"/>
      </w:pPr>
      <w:rPr>
        <w:rFonts w:hint="default"/>
      </w:rPr>
    </w:lvl>
    <w:lvl w:ilvl="3">
      <w:start w:val="1"/>
      <w:numFmt w:val="decimal"/>
      <w:lvlText w:val="%4."/>
      <w:lvlJc w:val="left"/>
      <w:pPr>
        <w:ind w:left="3512" w:hanging="360"/>
      </w:pPr>
      <w:rPr>
        <w:rFonts w:hint="default"/>
      </w:rPr>
    </w:lvl>
    <w:lvl w:ilvl="4">
      <w:start w:val="1"/>
      <w:numFmt w:val="lowerLetter"/>
      <w:lvlText w:val="%5."/>
      <w:lvlJc w:val="left"/>
      <w:pPr>
        <w:ind w:left="4232" w:hanging="360"/>
      </w:pPr>
      <w:rPr>
        <w:rFonts w:hint="default"/>
      </w:rPr>
    </w:lvl>
    <w:lvl w:ilvl="5">
      <w:start w:val="1"/>
      <w:numFmt w:val="lowerRoman"/>
      <w:lvlText w:val="%6."/>
      <w:lvlJc w:val="right"/>
      <w:pPr>
        <w:ind w:left="4952" w:hanging="180"/>
      </w:pPr>
      <w:rPr>
        <w:rFonts w:hint="default"/>
      </w:rPr>
    </w:lvl>
    <w:lvl w:ilvl="6">
      <w:start w:val="1"/>
      <w:numFmt w:val="decimal"/>
      <w:lvlText w:val="%7."/>
      <w:lvlJc w:val="left"/>
      <w:pPr>
        <w:ind w:left="5672" w:hanging="360"/>
      </w:pPr>
      <w:rPr>
        <w:rFonts w:hint="default"/>
      </w:rPr>
    </w:lvl>
    <w:lvl w:ilvl="7">
      <w:start w:val="1"/>
      <w:numFmt w:val="lowerLetter"/>
      <w:lvlText w:val="%8."/>
      <w:lvlJc w:val="left"/>
      <w:pPr>
        <w:ind w:left="6392" w:hanging="360"/>
      </w:pPr>
      <w:rPr>
        <w:rFonts w:hint="default"/>
      </w:rPr>
    </w:lvl>
    <w:lvl w:ilvl="8">
      <w:start w:val="1"/>
      <w:numFmt w:val="lowerRoman"/>
      <w:lvlText w:val="%9."/>
      <w:lvlJc w:val="right"/>
      <w:pPr>
        <w:ind w:left="7112" w:hanging="180"/>
      </w:pPr>
      <w:rPr>
        <w:rFonts w:hint="default"/>
      </w:rPr>
    </w:lvl>
  </w:abstractNum>
  <w:abstractNum w:abstractNumId="43" w15:restartNumberingAfterBreak="0">
    <w:nsid w:val="3CAB24DB"/>
    <w:multiLevelType w:val="multilevel"/>
    <w:tmpl w:val="B190614A"/>
    <w:styleLink w:val="Style15"/>
    <w:lvl w:ilvl="0">
      <w:start w:val="1"/>
      <w:numFmt w:val="upperRoman"/>
      <w:pStyle w:val="Heading1"/>
      <w:lvlText w:val="%1."/>
      <w:lvlJc w:val="right"/>
      <w:pPr>
        <w:ind w:left="709" w:hanging="567"/>
      </w:pPr>
      <w:rPr>
        <w:rFonts w:hint="default"/>
      </w:rPr>
    </w:lvl>
    <w:lvl w:ilvl="1">
      <w:start w:val="13"/>
      <w:numFmt w:val="decimal"/>
      <w:lvlText w:val="%2"/>
      <w:lvlJc w:val="left"/>
      <w:pPr>
        <w:ind w:left="927" w:hanging="360"/>
      </w:pPr>
      <w:rPr>
        <w:rFonts w:hint="default"/>
        <w:color w:val="024987" w:themeColor="accent3"/>
        <w:sz w:val="20"/>
        <w:szCs w:val="20"/>
      </w:rPr>
    </w:lvl>
    <w:lvl w:ilvl="2">
      <w:start w:val="1"/>
      <w:numFmt w:val="decimal"/>
      <w:lvlRestart w:val="0"/>
      <w:pStyle w:val="Heading3"/>
      <w:lvlText w:val="%3."/>
      <w:lvlJc w:val="left"/>
      <w:pPr>
        <w:ind w:left="1134" w:hanging="567"/>
      </w:pPr>
      <w:rPr>
        <w:rFonts w:hint="default"/>
      </w:rPr>
    </w:lvl>
    <w:lvl w:ilvl="3">
      <w:start w:val="1"/>
      <w:numFmt w:val="lowerLetter"/>
      <w:lvlRestart w:val="0"/>
      <w:pStyle w:val="Heading4"/>
      <w:lvlText w:val="%4."/>
      <w:lvlJc w:val="left"/>
      <w:pPr>
        <w:ind w:left="1134" w:hanging="567"/>
      </w:pPr>
      <w:rPr>
        <w:rFonts w:hint="default"/>
        <w:b w:val="0"/>
        <w:i/>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3D81358F"/>
    <w:multiLevelType w:val="multilevel"/>
    <w:tmpl w:val="493E2C8A"/>
    <w:lvl w:ilvl="0">
      <w:start w:val="25"/>
      <w:numFmt w:val="decimal"/>
      <w:lvlText w:val="%1"/>
      <w:lvlJc w:val="left"/>
      <w:pPr>
        <w:ind w:left="410" w:hanging="410"/>
      </w:pPr>
      <w:rPr>
        <w:rFonts w:hint="default"/>
      </w:rPr>
    </w:lvl>
    <w:lvl w:ilvl="1">
      <w:start w:val="1"/>
      <w:numFmt w:val="decimal"/>
      <w:lvlText w:val="20.%2."/>
      <w:lvlJc w:val="left"/>
      <w:pPr>
        <w:ind w:left="1012" w:hanging="410"/>
      </w:pPr>
      <w:rPr>
        <w:rFonts w:hint="default"/>
      </w:rPr>
    </w:lvl>
    <w:lvl w:ilvl="2">
      <w:start w:val="1"/>
      <w:numFmt w:val="decimal"/>
      <w:lvlText w:val="%1.%2.%3"/>
      <w:lvlJc w:val="left"/>
      <w:pPr>
        <w:ind w:left="1924" w:hanging="720"/>
      </w:pPr>
      <w:rPr>
        <w:rFonts w:hint="default"/>
      </w:rPr>
    </w:lvl>
    <w:lvl w:ilvl="3">
      <w:start w:val="1"/>
      <w:numFmt w:val="decimal"/>
      <w:lvlText w:val="%1.%2.%3.%4"/>
      <w:lvlJc w:val="left"/>
      <w:pPr>
        <w:ind w:left="2526" w:hanging="720"/>
      </w:pPr>
      <w:rPr>
        <w:rFonts w:hint="default"/>
      </w:rPr>
    </w:lvl>
    <w:lvl w:ilvl="4">
      <w:start w:val="1"/>
      <w:numFmt w:val="decimal"/>
      <w:lvlText w:val="%1.%2.%3.%4.%5"/>
      <w:lvlJc w:val="left"/>
      <w:pPr>
        <w:ind w:left="3488" w:hanging="1080"/>
      </w:pPr>
      <w:rPr>
        <w:rFonts w:hint="default"/>
      </w:rPr>
    </w:lvl>
    <w:lvl w:ilvl="5">
      <w:start w:val="1"/>
      <w:numFmt w:val="decimal"/>
      <w:lvlText w:val="%1.%2.%3.%4.%5.%6"/>
      <w:lvlJc w:val="left"/>
      <w:pPr>
        <w:ind w:left="4090" w:hanging="1080"/>
      </w:pPr>
      <w:rPr>
        <w:rFonts w:hint="default"/>
      </w:rPr>
    </w:lvl>
    <w:lvl w:ilvl="6">
      <w:start w:val="1"/>
      <w:numFmt w:val="decimal"/>
      <w:lvlText w:val="%1.%2.%3.%4.%5.%6.%7"/>
      <w:lvlJc w:val="left"/>
      <w:pPr>
        <w:ind w:left="5052" w:hanging="1440"/>
      </w:pPr>
      <w:rPr>
        <w:rFonts w:hint="default"/>
      </w:rPr>
    </w:lvl>
    <w:lvl w:ilvl="7">
      <w:start w:val="1"/>
      <w:numFmt w:val="decimal"/>
      <w:lvlText w:val="%1.%2.%3.%4.%5.%6.%7.%8"/>
      <w:lvlJc w:val="left"/>
      <w:pPr>
        <w:ind w:left="5654" w:hanging="1440"/>
      </w:pPr>
      <w:rPr>
        <w:rFonts w:hint="default"/>
      </w:rPr>
    </w:lvl>
    <w:lvl w:ilvl="8">
      <w:start w:val="1"/>
      <w:numFmt w:val="decimal"/>
      <w:lvlText w:val="%1.%2.%3.%4.%5.%6.%7.%8.%9"/>
      <w:lvlJc w:val="left"/>
      <w:pPr>
        <w:ind w:left="6616" w:hanging="1800"/>
      </w:pPr>
      <w:rPr>
        <w:rFonts w:hint="default"/>
      </w:rPr>
    </w:lvl>
  </w:abstractNum>
  <w:abstractNum w:abstractNumId="45" w15:restartNumberingAfterBreak="0">
    <w:nsid w:val="3E742AF0"/>
    <w:multiLevelType w:val="multilevel"/>
    <w:tmpl w:val="110C38DC"/>
    <w:lvl w:ilvl="0">
      <w:start w:val="40"/>
      <w:numFmt w:val="decimal"/>
      <w:lvlText w:val="%1."/>
      <w:lvlJc w:val="left"/>
      <w:pPr>
        <w:ind w:left="460" w:hanging="460"/>
      </w:pPr>
      <w:rPr>
        <w:rFonts w:hint="default"/>
        <w:color w:val="auto"/>
      </w:rPr>
    </w:lvl>
    <w:lvl w:ilvl="1">
      <w:start w:val="1"/>
      <w:numFmt w:val="decimal"/>
      <w:lvlText w:val="35.%2."/>
      <w:lvlJc w:val="left"/>
      <w:pPr>
        <w:ind w:left="567" w:hanging="567"/>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46" w15:restartNumberingAfterBreak="0">
    <w:nsid w:val="3EB26F29"/>
    <w:multiLevelType w:val="multilevel"/>
    <w:tmpl w:val="28C45EAC"/>
    <w:lvl w:ilvl="0">
      <w:start w:val="8"/>
      <w:numFmt w:val="decimal"/>
      <w:lvlText w:val="%1."/>
      <w:lvlJc w:val="left"/>
      <w:pPr>
        <w:ind w:left="36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3EBF6736"/>
    <w:multiLevelType w:val="multilevel"/>
    <w:tmpl w:val="08A2754A"/>
    <w:lvl w:ilvl="0">
      <w:start w:val="2"/>
      <w:numFmt w:val="decimal"/>
      <w:lvlText w:val="%1."/>
      <w:lvlJc w:val="left"/>
      <w:pPr>
        <w:ind w:left="36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3F0A20CD"/>
    <w:multiLevelType w:val="multilevel"/>
    <w:tmpl w:val="94E82C12"/>
    <w:lvl w:ilvl="0">
      <w:start w:val="1"/>
      <w:numFmt w:val="decimal"/>
      <w:lvlText w:val="%1"/>
      <w:lvlJc w:val="left"/>
      <w:pPr>
        <w:ind w:left="992" w:hanging="567"/>
      </w:pPr>
      <w:rPr>
        <w:rFonts w:hint="default"/>
        <w:color w:val="024987"/>
        <w:sz w:val="24"/>
        <w:szCs w:val="24"/>
      </w:rPr>
    </w:lvl>
    <w:lvl w:ilvl="1">
      <w:start w:val="1"/>
      <w:numFmt w:val="decimal"/>
      <w:lvlText w:val="%2"/>
      <w:lvlJc w:val="left"/>
      <w:pPr>
        <w:ind w:left="2072" w:hanging="360"/>
      </w:pPr>
      <w:rPr>
        <w:rFonts w:hint="default"/>
      </w:rPr>
    </w:lvl>
    <w:lvl w:ilvl="2">
      <w:start w:val="1"/>
      <w:numFmt w:val="lowerRoman"/>
      <w:lvlText w:val="%3."/>
      <w:lvlJc w:val="right"/>
      <w:pPr>
        <w:ind w:left="2792" w:hanging="180"/>
      </w:pPr>
      <w:rPr>
        <w:rFonts w:hint="default"/>
      </w:rPr>
    </w:lvl>
    <w:lvl w:ilvl="3">
      <w:start w:val="1"/>
      <w:numFmt w:val="decimal"/>
      <w:lvlText w:val="%4."/>
      <w:lvlJc w:val="left"/>
      <w:pPr>
        <w:ind w:left="3512" w:hanging="360"/>
      </w:pPr>
      <w:rPr>
        <w:rFonts w:hint="default"/>
      </w:rPr>
    </w:lvl>
    <w:lvl w:ilvl="4">
      <w:start w:val="1"/>
      <w:numFmt w:val="lowerLetter"/>
      <w:lvlText w:val="%5."/>
      <w:lvlJc w:val="left"/>
      <w:pPr>
        <w:ind w:left="4232" w:hanging="360"/>
      </w:pPr>
      <w:rPr>
        <w:rFonts w:hint="default"/>
      </w:rPr>
    </w:lvl>
    <w:lvl w:ilvl="5">
      <w:start w:val="1"/>
      <w:numFmt w:val="lowerRoman"/>
      <w:lvlText w:val="%6."/>
      <w:lvlJc w:val="right"/>
      <w:pPr>
        <w:ind w:left="4952" w:hanging="180"/>
      </w:pPr>
      <w:rPr>
        <w:rFonts w:hint="default"/>
      </w:rPr>
    </w:lvl>
    <w:lvl w:ilvl="6">
      <w:start w:val="1"/>
      <w:numFmt w:val="decimal"/>
      <w:lvlText w:val="%7."/>
      <w:lvlJc w:val="left"/>
      <w:pPr>
        <w:ind w:left="5672" w:hanging="360"/>
      </w:pPr>
      <w:rPr>
        <w:rFonts w:hint="default"/>
      </w:rPr>
    </w:lvl>
    <w:lvl w:ilvl="7">
      <w:start w:val="1"/>
      <w:numFmt w:val="lowerLetter"/>
      <w:lvlText w:val="%8."/>
      <w:lvlJc w:val="left"/>
      <w:pPr>
        <w:ind w:left="6392" w:hanging="360"/>
      </w:pPr>
      <w:rPr>
        <w:rFonts w:hint="default"/>
      </w:rPr>
    </w:lvl>
    <w:lvl w:ilvl="8">
      <w:start w:val="1"/>
      <w:numFmt w:val="lowerRoman"/>
      <w:lvlText w:val="%9."/>
      <w:lvlJc w:val="right"/>
      <w:pPr>
        <w:ind w:left="7112" w:hanging="180"/>
      </w:pPr>
      <w:rPr>
        <w:rFonts w:hint="default"/>
      </w:rPr>
    </w:lvl>
  </w:abstractNum>
  <w:abstractNum w:abstractNumId="49" w15:restartNumberingAfterBreak="0">
    <w:nsid w:val="450E6D35"/>
    <w:multiLevelType w:val="multilevel"/>
    <w:tmpl w:val="97181736"/>
    <w:lvl w:ilvl="0">
      <w:start w:val="34"/>
      <w:numFmt w:val="decimal"/>
      <w:lvlText w:val="%1."/>
      <w:lvlJc w:val="left"/>
      <w:pPr>
        <w:ind w:left="460" w:hanging="460"/>
      </w:pPr>
      <w:rPr>
        <w:rFonts w:hint="default"/>
      </w:rPr>
    </w:lvl>
    <w:lvl w:ilvl="1">
      <w:start w:val="1"/>
      <w:numFmt w:val="decimal"/>
      <w:lvlText w:val="29.%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0" w15:restartNumberingAfterBreak="0">
    <w:nsid w:val="47931CD4"/>
    <w:multiLevelType w:val="multilevel"/>
    <w:tmpl w:val="3844F96E"/>
    <w:styleLink w:val="Style6"/>
    <w:lvl w:ilvl="0">
      <w:start w:val="1"/>
      <w:numFmt w:val="upperRoman"/>
      <w:lvlText w:val="%1."/>
      <w:lvlJc w:val="right"/>
      <w:pPr>
        <w:ind w:left="567" w:hanging="567"/>
      </w:pPr>
      <w:rPr>
        <w:rFonts w:hint="default"/>
      </w:rPr>
    </w:lvl>
    <w:lvl w:ilvl="1">
      <w:start w:val="13"/>
      <w:numFmt w:val="decimal"/>
      <w:lvlText w:val="%2"/>
      <w:lvlJc w:val="left"/>
      <w:pPr>
        <w:ind w:left="927" w:hanging="360"/>
      </w:pPr>
      <w:rPr>
        <w:rFonts w:hint="default"/>
        <w:color w:val="024987" w:themeColor="accent3"/>
        <w:sz w:val="24"/>
        <w:szCs w:val="24"/>
        <w:vertAlign w:val="baseline"/>
      </w:rPr>
    </w:lvl>
    <w:lvl w:ilvl="2">
      <w:start w:val="1"/>
      <w:numFmt w:val="decimal"/>
      <w:lvlRestart w:val="0"/>
      <w:lvlText w:val="%3."/>
      <w:lvlJc w:val="left"/>
      <w:pPr>
        <w:ind w:left="1134" w:hanging="567"/>
      </w:pPr>
      <w:rPr>
        <w:rFonts w:hint="default"/>
      </w:rPr>
    </w:lvl>
    <w:lvl w:ilvl="3">
      <w:start w:val="1"/>
      <w:numFmt w:val="lowerLetter"/>
      <w:lvlRestart w:val="0"/>
      <w:lvlText w:val="%4."/>
      <w:lvlJc w:val="left"/>
      <w:pPr>
        <w:ind w:left="1134" w:hanging="567"/>
      </w:pPr>
      <w:rPr>
        <w:rFonts w:hint="default"/>
        <w:b w:val="0"/>
        <w:i/>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15:restartNumberingAfterBreak="0">
    <w:nsid w:val="47F25F97"/>
    <w:multiLevelType w:val="multilevel"/>
    <w:tmpl w:val="C20CD64C"/>
    <w:lvl w:ilvl="0">
      <w:start w:val="23"/>
      <w:numFmt w:val="decimal"/>
      <w:lvlText w:val="%1"/>
      <w:lvlJc w:val="left"/>
      <w:pPr>
        <w:ind w:left="567" w:hanging="567"/>
      </w:pPr>
      <w:rPr>
        <w:rFonts w:hint="default"/>
      </w:rPr>
    </w:lvl>
    <w:lvl w:ilvl="1">
      <w:start w:val="1"/>
      <w:numFmt w:val="decimal"/>
      <w:lvlText w:val="18.%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2" w15:restartNumberingAfterBreak="0">
    <w:nsid w:val="4A433E52"/>
    <w:multiLevelType w:val="multilevel"/>
    <w:tmpl w:val="1D12B50E"/>
    <w:lvl w:ilvl="0">
      <w:start w:val="1"/>
      <w:numFmt w:val="decimal"/>
      <w:pStyle w:val="ListParagraph"/>
      <w:lvlText w:val="%1."/>
      <w:lvlJc w:val="left"/>
      <w:pPr>
        <w:ind w:left="1134" w:hanging="567"/>
      </w:pPr>
      <w:rPr>
        <w:rFonts w:hint="default"/>
        <w:sz w:val="22"/>
        <w:szCs w:val="22"/>
      </w:rPr>
    </w:lvl>
    <w:lvl w:ilvl="1">
      <w:start w:val="1"/>
      <w:numFmt w:val="lowerLetter"/>
      <w:lvlText w:val="%2."/>
      <w:lvlJc w:val="left"/>
      <w:pPr>
        <w:ind w:left="1701" w:hanging="567"/>
      </w:pPr>
      <w:rPr>
        <w:rFonts w:hint="default"/>
      </w:rPr>
    </w:lvl>
    <w:lvl w:ilvl="2">
      <w:start w:val="1"/>
      <w:numFmt w:val="lowerRoman"/>
      <w:lvlText w:val="%3."/>
      <w:lvlJc w:val="left"/>
      <w:pPr>
        <w:ind w:left="2268" w:hanging="567"/>
      </w:pPr>
      <w:rPr>
        <w:rFonts w:hint="default"/>
      </w:rPr>
    </w:lvl>
    <w:lvl w:ilvl="3">
      <w:start w:val="1"/>
      <w:numFmt w:val="decimal"/>
      <w:lvlText w:val="%4."/>
      <w:lvlJc w:val="left"/>
      <w:pPr>
        <w:ind w:left="2835" w:hanging="567"/>
      </w:pPr>
      <w:rPr>
        <w:rFonts w:hint="default"/>
      </w:rPr>
    </w:lvl>
    <w:lvl w:ilvl="4">
      <w:start w:val="1"/>
      <w:numFmt w:val="lowerLetter"/>
      <w:lvlText w:val="%5."/>
      <w:lvlJc w:val="left"/>
      <w:pPr>
        <w:ind w:left="3402" w:hanging="567"/>
      </w:pPr>
      <w:rPr>
        <w:rFonts w:hint="default"/>
      </w:rPr>
    </w:lvl>
    <w:lvl w:ilvl="5">
      <w:start w:val="1"/>
      <w:numFmt w:val="lowerRoman"/>
      <w:lvlText w:val="%6."/>
      <w:lvlJc w:val="right"/>
      <w:pPr>
        <w:ind w:left="3969" w:hanging="567"/>
      </w:pPr>
      <w:rPr>
        <w:rFonts w:hint="default"/>
      </w:rPr>
    </w:lvl>
    <w:lvl w:ilvl="6">
      <w:start w:val="1"/>
      <w:numFmt w:val="decimal"/>
      <w:lvlText w:val="%7."/>
      <w:lvlJc w:val="left"/>
      <w:pPr>
        <w:ind w:left="4536" w:hanging="567"/>
      </w:pPr>
      <w:rPr>
        <w:rFonts w:hint="default"/>
      </w:rPr>
    </w:lvl>
    <w:lvl w:ilvl="7">
      <w:start w:val="1"/>
      <w:numFmt w:val="lowerLetter"/>
      <w:lvlText w:val="%8."/>
      <w:lvlJc w:val="left"/>
      <w:pPr>
        <w:ind w:left="5103" w:hanging="567"/>
      </w:pPr>
      <w:rPr>
        <w:rFonts w:hint="default"/>
      </w:rPr>
    </w:lvl>
    <w:lvl w:ilvl="8">
      <w:start w:val="1"/>
      <w:numFmt w:val="lowerRoman"/>
      <w:lvlText w:val="%9."/>
      <w:lvlJc w:val="right"/>
      <w:pPr>
        <w:ind w:left="5670" w:hanging="567"/>
      </w:pPr>
      <w:rPr>
        <w:rFonts w:hint="default"/>
      </w:rPr>
    </w:lvl>
  </w:abstractNum>
  <w:abstractNum w:abstractNumId="53" w15:restartNumberingAfterBreak="0">
    <w:nsid w:val="4B4A18CE"/>
    <w:multiLevelType w:val="hybridMultilevel"/>
    <w:tmpl w:val="F80CA5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4B7A5A26"/>
    <w:multiLevelType w:val="multilevel"/>
    <w:tmpl w:val="508A125A"/>
    <w:styleLink w:val="Style9"/>
    <w:lvl w:ilvl="0">
      <w:start w:val="29"/>
      <w:numFmt w:val="decimal"/>
      <w:lvlText w:val="%1"/>
      <w:lvlJc w:val="left"/>
      <w:pPr>
        <w:ind w:left="465" w:hanging="465"/>
      </w:pPr>
      <w:rPr>
        <w:rFonts w:hint="default"/>
      </w:rPr>
    </w:lvl>
    <w:lvl w:ilvl="1">
      <w:start w:val="2"/>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5" w15:restartNumberingAfterBreak="0">
    <w:nsid w:val="4F564C94"/>
    <w:multiLevelType w:val="multilevel"/>
    <w:tmpl w:val="AFF28DAE"/>
    <w:lvl w:ilvl="0">
      <w:start w:val="1"/>
      <w:numFmt w:val="decimal"/>
      <w:pStyle w:val="PBParagraph"/>
      <w:lvlText w:val="%1"/>
      <w:lvlJc w:val="right"/>
      <w:pPr>
        <w:ind w:left="567" w:hanging="567"/>
      </w:pPr>
      <w:rPr>
        <w:rFonts w:hint="default"/>
        <w:sz w:val="21"/>
        <w:szCs w:val="21"/>
      </w:rPr>
    </w:lvl>
    <w:lvl w:ilvl="1">
      <w:start w:val="1"/>
      <w:numFmt w:val="lowerLetter"/>
      <w:lvlText w:val="%2."/>
      <w:lvlJc w:val="left"/>
      <w:pPr>
        <w:ind w:left="1134" w:hanging="567"/>
      </w:pPr>
      <w:rPr>
        <w:rFonts w:hint="default"/>
      </w:rPr>
    </w:lvl>
    <w:lvl w:ilvl="2">
      <w:start w:val="1"/>
      <w:numFmt w:val="lowerRoman"/>
      <w:lvlText w:val="%3."/>
      <w:lvlJc w:val="right"/>
      <w:pPr>
        <w:ind w:left="1701" w:hanging="567"/>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6" w15:restartNumberingAfterBreak="0">
    <w:nsid w:val="513D4BD7"/>
    <w:multiLevelType w:val="multilevel"/>
    <w:tmpl w:val="3AAAFF4E"/>
    <w:lvl w:ilvl="0">
      <w:start w:val="29"/>
      <w:numFmt w:val="decimal"/>
      <w:lvlText w:val="%1"/>
      <w:lvlJc w:val="left"/>
      <w:pPr>
        <w:ind w:left="410" w:hanging="410"/>
      </w:pPr>
      <w:rPr>
        <w:rFonts w:hint="default"/>
      </w:rPr>
    </w:lvl>
    <w:lvl w:ilvl="1">
      <w:start w:val="1"/>
      <w:numFmt w:val="decimal"/>
      <w:lvlText w:val="24.%2."/>
      <w:lvlJc w:val="left"/>
      <w:pPr>
        <w:ind w:left="1012" w:hanging="410"/>
      </w:pPr>
      <w:rPr>
        <w:rFonts w:hint="default"/>
      </w:rPr>
    </w:lvl>
    <w:lvl w:ilvl="2">
      <w:start w:val="1"/>
      <w:numFmt w:val="decimal"/>
      <w:lvlText w:val="%1.%2.%3"/>
      <w:lvlJc w:val="left"/>
      <w:pPr>
        <w:ind w:left="1924" w:hanging="720"/>
      </w:pPr>
      <w:rPr>
        <w:rFonts w:hint="default"/>
      </w:rPr>
    </w:lvl>
    <w:lvl w:ilvl="3">
      <w:start w:val="1"/>
      <w:numFmt w:val="decimal"/>
      <w:lvlText w:val="%1.%2.%3.%4"/>
      <w:lvlJc w:val="left"/>
      <w:pPr>
        <w:ind w:left="2526" w:hanging="720"/>
      </w:pPr>
      <w:rPr>
        <w:rFonts w:hint="default"/>
      </w:rPr>
    </w:lvl>
    <w:lvl w:ilvl="4">
      <w:start w:val="1"/>
      <w:numFmt w:val="decimal"/>
      <w:lvlText w:val="%1.%2.%3.%4.%5"/>
      <w:lvlJc w:val="left"/>
      <w:pPr>
        <w:ind w:left="3488" w:hanging="1080"/>
      </w:pPr>
      <w:rPr>
        <w:rFonts w:hint="default"/>
      </w:rPr>
    </w:lvl>
    <w:lvl w:ilvl="5">
      <w:start w:val="1"/>
      <w:numFmt w:val="decimal"/>
      <w:lvlText w:val="%1.%2.%3.%4.%5.%6"/>
      <w:lvlJc w:val="left"/>
      <w:pPr>
        <w:ind w:left="4090" w:hanging="1080"/>
      </w:pPr>
      <w:rPr>
        <w:rFonts w:hint="default"/>
      </w:rPr>
    </w:lvl>
    <w:lvl w:ilvl="6">
      <w:start w:val="1"/>
      <w:numFmt w:val="decimal"/>
      <w:lvlText w:val="%1.%2.%3.%4.%5.%6.%7"/>
      <w:lvlJc w:val="left"/>
      <w:pPr>
        <w:ind w:left="5052" w:hanging="1440"/>
      </w:pPr>
      <w:rPr>
        <w:rFonts w:hint="default"/>
      </w:rPr>
    </w:lvl>
    <w:lvl w:ilvl="7">
      <w:start w:val="1"/>
      <w:numFmt w:val="decimal"/>
      <w:lvlText w:val="%1.%2.%3.%4.%5.%6.%7.%8"/>
      <w:lvlJc w:val="left"/>
      <w:pPr>
        <w:ind w:left="5654" w:hanging="1440"/>
      </w:pPr>
      <w:rPr>
        <w:rFonts w:hint="default"/>
      </w:rPr>
    </w:lvl>
    <w:lvl w:ilvl="8">
      <w:start w:val="1"/>
      <w:numFmt w:val="decimal"/>
      <w:lvlText w:val="%1.%2.%3.%4.%5.%6.%7.%8.%9"/>
      <w:lvlJc w:val="left"/>
      <w:pPr>
        <w:ind w:left="6616" w:hanging="1800"/>
      </w:pPr>
      <w:rPr>
        <w:rFonts w:hint="default"/>
      </w:rPr>
    </w:lvl>
  </w:abstractNum>
  <w:abstractNum w:abstractNumId="57" w15:restartNumberingAfterBreak="0">
    <w:nsid w:val="518C2D87"/>
    <w:multiLevelType w:val="multilevel"/>
    <w:tmpl w:val="84E6E27C"/>
    <w:lvl w:ilvl="0">
      <w:start w:val="27"/>
      <w:numFmt w:val="decimal"/>
      <w:lvlText w:val="%1"/>
      <w:lvlJc w:val="left"/>
      <w:pPr>
        <w:ind w:left="410" w:hanging="410"/>
      </w:pPr>
      <w:rPr>
        <w:rFonts w:hint="default"/>
      </w:rPr>
    </w:lvl>
    <w:lvl w:ilvl="1">
      <w:start w:val="1"/>
      <w:numFmt w:val="decimal"/>
      <w:lvlText w:val="22.%2."/>
      <w:lvlJc w:val="left"/>
      <w:pPr>
        <w:ind w:left="977" w:hanging="41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58" w15:restartNumberingAfterBreak="0">
    <w:nsid w:val="524D0838"/>
    <w:multiLevelType w:val="multilevel"/>
    <w:tmpl w:val="D51637BE"/>
    <w:lvl w:ilvl="0">
      <w:start w:val="5"/>
      <w:numFmt w:val="decimal"/>
      <w:lvlText w:val="%1."/>
      <w:lvlJc w:val="left"/>
      <w:pPr>
        <w:ind w:left="36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9" w15:restartNumberingAfterBreak="0">
    <w:nsid w:val="56BA590B"/>
    <w:multiLevelType w:val="multilevel"/>
    <w:tmpl w:val="0D329620"/>
    <w:lvl w:ilvl="0">
      <w:start w:val="32"/>
      <w:numFmt w:val="decimal"/>
      <w:lvlText w:val="%1"/>
      <w:lvlJc w:val="left"/>
      <w:pPr>
        <w:ind w:left="410" w:hanging="410"/>
      </w:pPr>
      <w:rPr>
        <w:rFonts w:hint="default"/>
      </w:rPr>
    </w:lvl>
    <w:lvl w:ilvl="1">
      <w:start w:val="1"/>
      <w:numFmt w:val="decimal"/>
      <w:lvlText w:val="26.%2"/>
      <w:lvlJc w:val="left"/>
      <w:pPr>
        <w:ind w:left="1012" w:hanging="410"/>
      </w:pPr>
      <w:rPr>
        <w:rFonts w:hint="default"/>
      </w:rPr>
    </w:lvl>
    <w:lvl w:ilvl="2">
      <w:start w:val="1"/>
      <w:numFmt w:val="decimal"/>
      <w:lvlText w:val="%1.%2.%3"/>
      <w:lvlJc w:val="left"/>
      <w:pPr>
        <w:ind w:left="1924" w:hanging="720"/>
      </w:pPr>
      <w:rPr>
        <w:rFonts w:hint="default"/>
      </w:rPr>
    </w:lvl>
    <w:lvl w:ilvl="3">
      <w:start w:val="1"/>
      <w:numFmt w:val="decimal"/>
      <w:lvlText w:val="%1.%2.%3.%4"/>
      <w:lvlJc w:val="left"/>
      <w:pPr>
        <w:ind w:left="2526" w:hanging="720"/>
      </w:pPr>
      <w:rPr>
        <w:rFonts w:hint="default"/>
      </w:rPr>
    </w:lvl>
    <w:lvl w:ilvl="4">
      <w:start w:val="1"/>
      <w:numFmt w:val="decimal"/>
      <w:lvlText w:val="%1.%2.%3.%4.%5"/>
      <w:lvlJc w:val="left"/>
      <w:pPr>
        <w:ind w:left="3488" w:hanging="1080"/>
      </w:pPr>
      <w:rPr>
        <w:rFonts w:hint="default"/>
      </w:rPr>
    </w:lvl>
    <w:lvl w:ilvl="5">
      <w:start w:val="1"/>
      <w:numFmt w:val="decimal"/>
      <w:lvlText w:val="%1.%2.%3.%4.%5.%6"/>
      <w:lvlJc w:val="left"/>
      <w:pPr>
        <w:ind w:left="4090" w:hanging="1080"/>
      </w:pPr>
      <w:rPr>
        <w:rFonts w:hint="default"/>
      </w:rPr>
    </w:lvl>
    <w:lvl w:ilvl="6">
      <w:start w:val="1"/>
      <w:numFmt w:val="decimal"/>
      <w:lvlText w:val="%1.%2.%3.%4.%5.%6.%7"/>
      <w:lvlJc w:val="left"/>
      <w:pPr>
        <w:ind w:left="5052" w:hanging="1440"/>
      </w:pPr>
      <w:rPr>
        <w:rFonts w:hint="default"/>
      </w:rPr>
    </w:lvl>
    <w:lvl w:ilvl="7">
      <w:start w:val="1"/>
      <w:numFmt w:val="decimal"/>
      <w:lvlText w:val="%1.%2.%3.%4.%5.%6.%7.%8"/>
      <w:lvlJc w:val="left"/>
      <w:pPr>
        <w:ind w:left="5654" w:hanging="1440"/>
      </w:pPr>
      <w:rPr>
        <w:rFonts w:hint="default"/>
      </w:rPr>
    </w:lvl>
    <w:lvl w:ilvl="8">
      <w:start w:val="1"/>
      <w:numFmt w:val="decimal"/>
      <w:lvlText w:val="%1.%2.%3.%4.%5.%6.%7.%8.%9"/>
      <w:lvlJc w:val="left"/>
      <w:pPr>
        <w:ind w:left="6616" w:hanging="1800"/>
      </w:pPr>
      <w:rPr>
        <w:rFonts w:hint="default"/>
      </w:rPr>
    </w:lvl>
  </w:abstractNum>
  <w:abstractNum w:abstractNumId="60" w15:restartNumberingAfterBreak="0">
    <w:nsid w:val="570073D8"/>
    <w:multiLevelType w:val="multilevel"/>
    <w:tmpl w:val="335242D4"/>
    <w:lvl w:ilvl="0">
      <w:start w:val="11"/>
      <w:numFmt w:val="decimal"/>
      <w:lvlText w:val="%1."/>
      <w:lvlJc w:val="left"/>
      <w:pPr>
        <w:ind w:left="460" w:hanging="4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1" w15:restartNumberingAfterBreak="0">
    <w:nsid w:val="57FD481D"/>
    <w:multiLevelType w:val="multilevel"/>
    <w:tmpl w:val="F788C954"/>
    <w:styleLink w:val="Style12"/>
    <w:lvl w:ilvl="0">
      <w:start w:val="32"/>
      <w:numFmt w:val="decimal"/>
      <w:lvlText w:val="%1"/>
      <w:lvlJc w:val="left"/>
      <w:pPr>
        <w:ind w:left="465" w:hanging="465"/>
      </w:pPr>
      <w:rPr>
        <w:rFonts w:hint="default"/>
      </w:rPr>
    </w:lvl>
    <w:lvl w:ilvl="1">
      <w:start w:val="2"/>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2" w15:restartNumberingAfterBreak="0">
    <w:nsid w:val="5AB8030A"/>
    <w:multiLevelType w:val="multilevel"/>
    <w:tmpl w:val="3D9636E0"/>
    <w:lvl w:ilvl="0">
      <w:start w:val="1"/>
      <w:numFmt w:val="upperRoman"/>
      <w:lvlText w:val="%1."/>
      <w:lvlJc w:val="right"/>
      <w:pPr>
        <w:ind w:left="567" w:hanging="567"/>
      </w:pPr>
      <w:rPr>
        <w:rFonts w:hint="default"/>
      </w:rPr>
    </w:lvl>
    <w:lvl w:ilvl="1">
      <w:start w:val="13"/>
      <w:numFmt w:val="decimal"/>
      <w:lvlText w:val="%2"/>
      <w:lvlJc w:val="left"/>
      <w:pPr>
        <w:ind w:left="927" w:hanging="360"/>
      </w:pPr>
      <w:rPr>
        <w:rFonts w:hint="default"/>
        <w:color w:val="024987" w:themeColor="accent3"/>
        <w:sz w:val="20"/>
        <w:szCs w:val="20"/>
      </w:rPr>
    </w:lvl>
    <w:lvl w:ilvl="2">
      <w:start w:val="1"/>
      <w:numFmt w:val="decimal"/>
      <w:lvlRestart w:val="0"/>
      <w:lvlText w:val="%3."/>
      <w:lvlJc w:val="left"/>
      <w:pPr>
        <w:ind w:left="1134" w:hanging="567"/>
      </w:pPr>
      <w:rPr>
        <w:rFonts w:hint="default"/>
      </w:rPr>
    </w:lvl>
    <w:lvl w:ilvl="3">
      <w:start w:val="1"/>
      <w:numFmt w:val="lowerLetter"/>
      <w:lvlRestart w:val="0"/>
      <w:lvlText w:val="%4."/>
      <w:lvlJc w:val="left"/>
      <w:pPr>
        <w:ind w:left="1134" w:hanging="567"/>
      </w:pPr>
      <w:rPr>
        <w:rFonts w:hint="default"/>
        <w:b w:val="0"/>
        <w:i/>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3" w15:restartNumberingAfterBreak="0">
    <w:nsid w:val="5B2E41B7"/>
    <w:multiLevelType w:val="hybridMultilevel"/>
    <w:tmpl w:val="AAE47F48"/>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64" w15:restartNumberingAfterBreak="0">
    <w:nsid w:val="5CB317A8"/>
    <w:multiLevelType w:val="multilevel"/>
    <w:tmpl w:val="B554F8A0"/>
    <w:lvl w:ilvl="0">
      <w:start w:val="13"/>
      <w:numFmt w:val="decimal"/>
      <w:lvlText w:val="%1."/>
      <w:lvlJc w:val="left"/>
      <w:pPr>
        <w:ind w:left="460" w:hanging="460"/>
      </w:pPr>
      <w:rPr>
        <w:rFonts w:hint="default"/>
      </w:rPr>
    </w:lvl>
    <w:lvl w:ilvl="1">
      <w:start w:val="1"/>
      <w:numFmt w:val="decimal"/>
      <w:lvlText w:val="%1.%2."/>
      <w:lvlJc w:val="left"/>
      <w:pPr>
        <w:ind w:left="624" w:hanging="62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5" w15:restartNumberingAfterBreak="0">
    <w:nsid w:val="617E64F4"/>
    <w:multiLevelType w:val="multilevel"/>
    <w:tmpl w:val="3A44BB10"/>
    <w:lvl w:ilvl="0">
      <w:start w:val="1"/>
      <w:numFmt w:val="decimal"/>
      <w:pStyle w:val="PBParagraphs"/>
      <w:lvlText w:val="%1."/>
      <w:lvlJc w:val="left"/>
      <w:pPr>
        <w:ind w:left="720" w:hanging="360"/>
      </w:pPr>
      <w:rPr>
        <w:rFonts w:ascii="Franklin Gothic Book" w:hAnsi="Franklin Gothic Book" w:hint="default"/>
        <w:strike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6" w15:restartNumberingAfterBreak="0">
    <w:nsid w:val="623B4F5D"/>
    <w:multiLevelType w:val="hybridMultilevel"/>
    <w:tmpl w:val="C63ED93C"/>
    <w:lvl w:ilvl="0" w:tplc="CBCCC5CC">
      <w:start w:val="1"/>
      <w:numFmt w:val="decimal"/>
      <w:lvlText w:val="%1"/>
      <w:lvlJc w:val="left"/>
      <w:pPr>
        <w:ind w:left="992" w:hanging="567"/>
      </w:pPr>
      <w:rPr>
        <w:rFonts w:hint="default"/>
        <w:color w:val="024987"/>
        <w:sz w:val="24"/>
        <w:szCs w:val="24"/>
      </w:rPr>
    </w:lvl>
    <w:lvl w:ilvl="1" w:tplc="F182BDBA">
      <w:start w:val="1"/>
      <w:numFmt w:val="decimal"/>
      <w:lvlText w:val="%2"/>
      <w:lvlJc w:val="left"/>
      <w:pPr>
        <w:ind w:left="2072" w:hanging="360"/>
      </w:pPr>
      <w:rPr>
        <w:rFonts w:hint="default"/>
      </w:rPr>
    </w:lvl>
    <w:lvl w:ilvl="2" w:tplc="2000001B" w:tentative="1">
      <w:start w:val="1"/>
      <w:numFmt w:val="lowerRoman"/>
      <w:lvlText w:val="%3."/>
      <w:lvlJc w:val="right"/>
      <w:pPr>
        <w:ind w:left="2792" w:hanging="180"/>
      </w:pPr>
    </w:lvl>
    <w:lvl w:ilvl="3" w:tplc="2000000F" w:tentative="1">
      <w:start w:val="1"/>
      <w:numFmt w:val="decimal"/>
      <w:lvlText w:val="%4."/>
      <w:lvlJc w:val="left"/>
      <w:pPr>
        <w:ind w:left="3512" w:hanging="360"/>
      </w:pPr>
    </w:lvl>
    <w:lvl w:ilvl="4" w:tplc="20000019" w:tentative="1">
      <w:start w:val="1"/>
      <w:numFmt w:val="lowerLetter"/>
      <w:lvlText w:val="%5."/>
      <w:lvlJc w:val="left"/>
      <w:pPr>
        <w:ind w:left="4232" w:hanging="360"/>
      </w:pPr>
    </w:lvl>
    <w:lvl w:ilvl="5" w:tplc="2000001B" w:tentative="1">
      <w:start w:val="1"/>
      <w:numFmt w:val="lowerRoman"/>
      <w:lvlText w:val="%6."/>
      <w:lvlJc w:val="right"/>
      <w:pPr>
        <w:ind w:left="4952" w:hanging="180"/>
      </w:pPr>
    </w:lvl>
    <w:lvl w:ilvl="6" w:tplc="2000000F" w:tentative="1">
      <w:start w:val="1"/>
      <w:numFmt w:val="decimal"/>
      <w:lvlText w:val="%7."/>
      <w:lvlJc w:val="left"/>
      <w:pPr>
        <w:ind w:left="5672" w:hanging="360"/>
      </w:pPr>
    </w:lvl>
    <w:lvl w:ilvl="7" w:tplc="20000019" w:tentative="1">
      <w:start w:val="1"/>
      <w:numFmt w:val="lowerLetter"/>
      <w:lvlText w:val="%8."/>
      <w:lvlJc w:val="left"/>
      <w:pPr>
        <w:ind w:left="6392" w:hanging="360"/>
      </w:pPr>
    </w:lvl>
    <w:lvl w:ilvl="8" w:tplc="2000001B" w:tentative="1">
      <w:start w:val="1"/>
      <w:numFmt w:val="lowerRoman"/>
      <w:lvlText w:val="%9."/>
      <w:lvlJc w:val="right"/>
      <w:pPr>
        <w:ind w:left="7112" w:hanging="180"/>
      </w:pPr>
    </w:lvl>
  </w:abstractNum>
  <w:abstractNum w:abstractNumId="67" w15:restartNumberingAfterBreak="0">
    <w:nsid w:val="64ED1A45"/>
    <w:multiLevelType w:val="multilevel"/>
    <w:tmpl w:val="D48A6C8A"/>
    <w:lvl w:ilvl="0">
      <w:start w:val="35"/>
      <w:numFmt w:val="decimal"/>
      <w:lvlText w:val="%1"/>
      <w:lvlJc w:val="left"/>
      <w:pPr>
        <w:ind w:left="1120" w:hanging="410"/>
      </w:pPr>
      <w:rPr>
        <w:rFonts w:hint="default"/>
        <w:color w:val="002060"/>
        <w:sz w:val="22"/>
        <w:szCs w:val="22"/>
      </w:rPr>
    </w:lvl>
    <w:lvl w:ilvl="1">
      <w:start w:val="1"/>
      <w:numFmt w:val="decimal"/>
      <w:lvlText w:val="30.%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8" w15:restartNumberingAfterBreak="0">
    <w:nsid w:val="69727535"/>
    <w:multiLevelType w:val="multilevel"/>
    <w:tmpl w:val="B3F09100"/>
    <w:lvl w:ilvl="0">
      <w:start w:val="4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567" w:hanging="567"/>
      </w:pPr>
      <w:rPr>
        <w:rFonts w:hint="default"/>
      </w:rPr>
    </w:lvl>
    <w:lvl w:ilvl="6">
      <w:start w:val="1"/>
      <w:numFmt w:val="decimal"/>
      <w:lvlText w:val="%1.%2.%3.%4.%5.%6.%7."/>
      <w:lvlJc w:val="left"/>
      <w:pPr>
        <w:ind w:left="567" w:hanging="567"/>
      </w:pPr>
      <w:rPr>
        <w:rFonts w:hint="default"/>
      </w:rPr>
    </w:lvl>
    <w:lvl w:ilvl="7">
      <w:start w:val="1"/>
      <w:numFmt w:val="decimal"/>
      <w:lvlText w:val="%1.%2.%3.%4.%5.%6.%7.%8."/>
      <w:lvlJc w:val="left"/>
      <w:pPr>
        <w:ind w:left="567" w:hanging="567"/>
      </w:pPr>
      <w:rPr>
        <w:rFonts w:hint="default"/>
      </w:rPr>
    </w:lvl>
    <w:lvl w:ilvl="8">
      <w:start w:val="1"/>
      <w:numFmt w:val="decimal"/>
      <w:lvlText w:val="%1.%2.%3.%4.%5.%6.%7.%8.%9."/>
      <w:lvlJc w:val="left"/>
      <w:pPr>
        <w:ind w:left="567" w:hanging="567"/>
      </w:pPr>
      <w:rPr>
        <w:rFonts w:hint="default"/>
      </w:rPr>
    </w:lvl>
  </w:abstractNum>
  <w:abstractNum w:abstractNumId="69" w15:restartNumberingAfterBreak="0">
    <w:nsid w:val="6E79560B"/>
    <w:multiLevelType w:val="multilevel"/>
    <w:tmpl w:val="82A8CED2"/>
    <w:lvl w:ilvl="0">
      <w:start w:val="4"/>
      <w:numFmt w:val="decimal"/>
      <w:lvlText w:val="%1."/>
      <w:lvlJc w:val="left"/>
      <w:pPr>
        <w:ind w:left="36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0" w15:restartNumberingAfterBreak="0">
    <w:nsid w:val="73167331"/>
    <w:multiLevelType w:val="hybridMultilevel"/>
    <w:tmpl w:val="F7B4468A"/>
    <w:lvl w:ilvl="0" w:tplc="E7AC35F4">
      <w:start w:val="11"/>
      <w:numFmt w:val="upperRoman"/>
      <w:lvlText w:val="%1."/>
      <w:lvlJc w:val="left"/>
      <w:pPr>
        <w:ind w:left="1080" w:hanging="72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1" w15:restartNumberingAfterBreak="0">
    <w:nsid w:val="73F71666"/>
    <w:multiLevelType w:val="multilevel"/>
    <w:tmpl w:val="795C406A"/>
    <w:lvl w:ilvl="0">
      <w:start w:val="10"/>
      <w:numFmt w:val="decimal"/>
      <w:lvlText w:val="%1."/>
      <w:lvlJc w:val="left"/>
      <w:pPr>
        <w:ind w:left="460" w:hanging="460"/>
      </w:pPr>
      <w:rPr>
        <w:rFonts w:hint="default"/>
        <w:color w:val="000000" w:themeColor="text1"/>
      </w:rPr>
    </w:lvl>
    <w:lvl w:ilvl="1">
      <w:start w:val="1"/>
      <w:numFmt w:val="decimal"/>
      <w:lvlText w:val="%1.%2."/>
      <w:lvlJc w:val="left"/>
      <w:pPr>
        <w:ind w:left="567" w:hanging="567"/>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1080" w:hanging="108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440" w:hanging="144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800" w:hanging="1800"/>
      </w:pPr>
      <w:rPr>
        <w:rFonts w:hint="default"/>
        <w:color w:val="000000" w:themeColor="text1"/>
      </w:rPr>
    </w:lvl>
  </w:abstractNum>
  <w:abstractNum w:abstractNumId="72" w15:restartNumberingAfterBreak="0">
    <w:nsid w:val="785768B5"/>
    <w:multiLevelType w:val="hybridMultilevel"/>
    <w:tmpl w:val="7AD6074E"/>
    <w:lvl w:ilvl="0" w:tplc="C1325746">
      <w:start w:val="13"/>
      <w:numFmt w:val="bullet"/>
      <w:lvlText w:val="-"/>
      <w:lvlJc w:val="left"/>
      <w:pPr>
        <w:ind w:left="360" w:hanging="360"/>
      </w:pPr>
      <w:rPr>
        <w:rFonts w:ascii="Franklin Gothic Book" w:eastAsiaTheme="minorHAnsi" w:hAnsi="Franklin Gothic Book" w:cstheme="minorBidi"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73" w15:restartNumberingAfterBreak="0">
    <w:nsid w:val="789010D7"/>
    <w:multiLevelType w:val="multilevel"/>
    <w:tmpl w:val="041E68DE"/>
    <w:lvl w:ilvl="0">
      <w:start w:val="30"/>
      <w:numFmt w:val="decimal"/>
      <w:lvlText w:val="%1"/>
      <w:lvlJc w:val="left"/>
      <w:pPr>
        <w:ind w:left="410" w:hanging="410"/>
      </w:pPr>
      <w:rPr>
        <w:rFonts w:hint="default"/>
        <w:color w:val="auto"/>
      </w:rPr>
    </w:lvl>
    <w:lvl w:ilvl="1">
      <w:start w:val="1"/>
      <w:numFmt w:val="decimal"/>
      <w:lvlText w:val="25.%2"/>
      <w:lvlJc w:val="left"/>
      <w:pPr>
        <w:ind w:left="977" w:hanging="410"/>
      </w:pPr>
      <w:rPr>
        <w:rFonts w:hint="default"/>
        <w:color w:val="auto"/>
      </w:rPr>
    </w:lvl>
    <w:lvl w:ilvl="2">
      <w:start w:val="1"/>
      <w:numFmt w:val="decimal"/>
      <w:lvlText w:val="%1.%2.%3"/>
      <w:lvlJc w:val="left"/>
      <w:pPr>
        <w:ind w:left="1854" w:hanging="720"/>
      </w:pPr>
      <w:rPr>
        <w:rFonts w:hint="default"/>
        <w:color w:val="auto"/>
      </w:rPr>
    </w:lvl>
    <w:lvl w:ilvl="3">
      <w:start w:val="1"/>
      <w:numFmt w:val="decimal"/>
      <w:lvlText w:val="%1.%2.%3.%4"/>
      <w:lvlJc w:val="left"/>
      <w:pPr>
        <w:ind w:left="2421" w:hanging="720"/>
      </w:pPr>
      <w:rPr>
        <w:rFonts w:hint="default"/>
        <w:color w:val="auto"/>
      </w:rPr>
    </w:lvl>
    <w:lvl w:ilvl="4">
      <w:start w:val="1"/>
      <w:numFmt w:val="decimal"/>
      <w:lvlText w:val="%1.%2.%3.%4.%5"/>
      <w:lvlJc w:val="left"/>
      <w:pPr>
        <w:ind w:left="3348" w:hanging="1080"/>
      </w:pPr>
      <w:rPr>
        <w:rFonts w:hint="default"/>
        <w:color w:val="auto"/>
      </w:rPr>
    </w:lvl>
    <w:lvl w:ilvl="5">
      <w:start w:val="1"/>
      <w:numFmt w:val="decimal"/>
      <w:lvlText w:val="%1.%2.%3.%4.%5.%6"/>
      <w:lvlJc w:val="left"/>
      <w:pPr>
        <w:ind w:left="3915" w:hanging="1080"/>
      </w:pPr>
      <w:rPr>
        <w:rFonts w:hint="default"/>
        <w:color w:val="auto"/>
      </w:rPr>
    </w:lvl>
    <w:lvl w:ilvl="6">
      <w:start w:val="1"/>
      <w:numFmt w:val="decimal"/>
      <w:lvlText w:val="%1.%2.%3.%4.%5.%6.%7"/>
      <w:lvlJc w:val="left"/>
      <w:pPr>
        <w:ind w:left="4842" w:hanging="1440"/>
      </w:pPr>
      <w:rPr>
        <w:rFonts w:hint="default"/>
        <w:color w:val="auto"/>
      </w:rPr>
    </w:lvl>
    <w:lvl w:ilvl="7">
      <w:start w:val="1"/>
      <w:numFmt w:val="decimal"/>
      <w:lvlText w:val="%1.%2.%3.%4.%5.%6.%7.%8"/>
      <w:lvlJc w:val="left"/>
      <w:pPr>
        <w:ind w:left="5409" w:hanging="1440"/>
      </w:pPr>
      <w:rPr>
        <w:rFonts w:hint="default"/>
        <w:color w:val="auto"/>
      </w:rPr>
    </w:lvl>
    <w:lvl w:ilvl="8">
      <w:start w:val="1"/>
      <w:numFmt w:val="decimal"/>
      <w:lvlText w:val="%1.%2.%3.%4.%5.%6.%7.%8.%9"/>
      <w:lvlJc w:val="left"/>
      <w:pPr>
        <w:ind w:left="6336" w:hanging="1800"/>
      </w:pPr>
      <w:rPr>
        <w:rFonts w:hint="default"/>
        <w:color w:val="auto"/>
      </w:rPr>
    </w:lvl>
  </w:abstractNum>
  <w:abstractNum w:abstractNumId="74" w15:restartNumberingAfterBreak="0">
    <w:nsid w:val="7AEB4F82"/>
    <w:multiLevelType w:val="hybridMultilevel"/>
    <w:tmpl w:val="FD08BAA8"/>
    <w:lvl w:ilvl="0" w:tplc="C1325746">
      <w:start w:val="13"/>
      <w:numFmt w:val="bullet"/>
      <w:lvlText w:val="-"/>
      <w:lvlJc w:val="left"/>
      <w:pPr>
        <w:ind w:left="360" w:hanging="360"/>
      </w:pPr>
      <w:rPr>
        <w:rFonts w:ascii="Franklin Gothic Book" w:eastAsiaTheme="minorHAnsi" w:hAnsi="Franklin Gothic Book" w:cstheme="minorBidi"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75" w15:restartNumberingAfterBreak="0">
    <w:nsid w:val="7B6B0BFF"/>
    <w:multiLevelType w:val="multilevel"/>
    <w:tmpl w:val="DFE4C724"/>
    <w:lvl w:ilvl="0">
      <w:start w:val="33"/>
      <w:numFmt w:val="decimal"/>
      <w:lvlText w:val="%1."/>
      <w:lvlJc w:val="left"/>
      <w:pPr>
        <w:ind w:left="460" w:hanging="460"/>
      </w:pPr>
      <w:rPr>
        <w:rFonts w:hint="default"/>
      </w:rPr>
    </w:lvl>
    <w:lvl w:ilvl="1">
      <w:start w:val="1"/>
      <w:numFmt w:val="decimal"/>
      <w:lvlText w:val="28.%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257864491">
    <w:abstractNumId w:val="50"/>
  </w:num>
  <w:num w:numId="2" w16cid:durableId="1684241029">
    <w:abstractNumId w:val="55"/>
  </w:num>
  <w:num w:numId="3" w16cid:durableId="822309648">
    <w:abstractNumId w:val="12"/>
  </w:num>
  <w:num w:numId="4" w16cid:durableId="998314326">
    <w:abstractNumId w:val="52"/>
  </w:num>
  <w:num w:numId="5" w16cid:durableId="730933096">
    <w:abstractNumId w:val="65"/>
  </w:num>
  <w:num w:numId="6" w16cid:durableId="1110315605">
    <w:abstractNumId w:val="24"/>
  </w:num>
  <w:num w:numId="7" w16cid:durableId="1760062677">
    <w:abstractNumId w:val="6"/>
  </w:num>
  <w:num w:numId="8" w16cid:durableId="1048186390">
    <w:abstractNumId w:val="38"/>
  </w:num>
  <w:num w:numId="9" w16cid:durableId="792292166">
    <w:abstractNumId w:val="36"/>
  </w:num>
  <w:num w:numId="10" w16cid:durableId="535461364">
    <w:abstractNumId w:val="54"/>
  </w:num>
  <w:num w:numId="11" w16cid:durableId="2000771005">
    <w:abstractNumId w:val="29"/>
  </w:num>
  <w:num w:numId="12" w16cid:durableId="1727409461">
    <w:abstractNumId w:val="37"/>
  </w:num>
  <w:num w:numId="13" w16cid:durableId="889993756">
    <w:abstractNumId w:val="61"/>
  </w:num>
  <w:num w:numId="14" w16cid:durableId="681054009">
    <w:abstractNumId w:val="53"/>
  </w:num>
  <w:num w:numId="15" w16cid:durableId="1699695162">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21787570">
    <w:abstractNumId w:val="39"/>
  </w:num>
  <w:num w:numId="17" w16cid:durableId="1088964471">
    <w:abstractNumId w:val="0"/>
  </w:num>
  <w:num w:numId="18" w16cid:durableId="1874221732">
    <w:abstractNumId w:val="30"/>
  </w:num>
  <w:num w:numId="19" w16cid:durableId="472675275">
    <w:abstractNumId w:val="43"/>
  </w:num>
  <w:num w:numId="20" w16cid:durableId="2134060394">
    <w:abstractNumId w:val="18"/>
  </w:num>
  <w:num w:numId="21" w16cid:durableId="1272544348">
    <w:abstractNumId w:val="16"/>
  </w:num>
  <w:num w:numId="22" w16cid:durableId="1098449946">
    <w:abstractNumId w:val="74"/>
  </w:num>
  <w:num w:numId="23" w16cid:durableId="821196570">
    <w:abstractNumId w:val="72"/>
  </w:num>
  <w:num w:numId="24" w16cid:durableId="990644164">
    <w:abstractNumId w:val="62"/>
  </w:num>
  <w:num w:numId="25" w16cid:durableId="1655528865">
    <w:abstractNumId w:val="8"/>
  </w:num>
  <w:num w:numId="26" w16cid:durableId="1577592888">
    <w:abstractNumId w:val="47"/>
  </w:num>
  <w:num w:numId="27" w16cid:durableId="2093424406">
    <w:abstractNumId w:val="2"/>
  </w:num>
  <w:num w:numId="28" w16cid:durableId="868836381">
    <w:abstractNumId w:val="69"/>
  </w:num>
  <w:num w:numId="29" w16cid:durableId="2012877506">
    <w:abstractNumId w:val="58"/>
  </w:num>
  <w:num w:numId="30" w16cid:durableId="1458254998">
    <w:abstractNumId w:val="7"/>
  </w:num>
  <w:num w:numId="31" w16cid:durableId="1962568258">
    <w:abstractNumId w:val="1"/>
  </w:num>
  <w:num w:numId="32" w16cid:durableId="1244338951">
    <w:abstractNumId w:val="46"/>
  </w:num>
  <w:num w:numId="33" w16cid:durableId="2041272886">
    <w:abstractNumId w:val="35"/>
  </w:num>
  <w:num w:numId="34" w16cid:durableId="904221329">
    <w:abstractNumId w:val="71"/>
  </w:num>
  <w:num w:numId="35" w16cid:durableId="233013023">
    <w:abstractNumId w:val="60"/>
  </w:num>
  <w:num w:numId="36" w16cid:durableId="1965429376">
    <w:abstractNumId w:val="13"/>
  </w:num>
  <w:num w:numId="37" w16cid:durableId="1447040597">
    <w:abstractNumId w:val="64"/>
  </w:num>
  <w:num w:numId="38" w16cid:durableId="299851325">
    <w:abstractNumId w:val="14"/>
  </w:num>
  <w:num w:numId="39" w16cid:durableId="211773519">
    <w:abstractNumId w:val="28"/>
  </w:num>
  <w:num w:numId="40" w16cid:durableId="1113011558">
    <w:abstractNumId w:val="3"/>
  </w:num>
  <w:num w:numId="41" w16cid:durableId="1751926356">
    <w:abstractNumId w:val="31"/>
  </w:num>
  <w:num w:numId="42" w16cid:durableId="509099182">
    <w:abstractNumId w:val="75"/>
  </w:num>
  <w:num w:numId="43" w16cid:durableId="1074401287">
    <w:abstractNumId w:val="49"/>
  </w:num>
  <w:num w:numId="44" w16cid:durableId="1342469944">
    <w:abstractNumId w:val="67"/>
  </w:num>
  <w:num w:numId="45" w16cid:durableId="488248293">
    <w:abstractNumId w:val="41"/>
  </w:num>
  <w:num w:numId="46" w16cid:durableId="916549697">
    <w:abstractNumId w:val="33"/>
  </w:num>
  <w:num w:numId="47" w16cid:durableId="1780104185">
    <w:abstractNumId w:val="34"/>
  </w:num>
  <w:num w:numId="48" w16cid:durableId="954487552">
    <w:abstractNumId w:val="45"/>
  </w:num>
  <w:num w:numId="49" w16cid:durableId="108398774">
    <w:abstractNumId w:val="68"/>
  </w:num>
  <w:num w:numId="50" w16cid:durableId="2058552311">
    <w:abstractNumId w:val="5"/>
  </w:num>
  <w:num w:numId="51" w16cid:durableId="165050800">
    <w:abstractNumId w:val="10"/>
  </w:num>
  <w:num w:numId="52" w16cid:durableId="992873548">
    <w:abstractNumId w:val="32"/>
  </w:num>
  <w:num w:numId="53" w16cid:durableId="42020753">
    <w:abstractNumId w:val="20"/>
  </w:num>
  <w:num w:numId="54" w16cid:durableId="1912734790">
    <w:abstractNumId w:val="27"/>
  </w:num>
  <w:num w:numId="55" w16cid:durableId="848908658">
    <w:abstractNumId w:val="51"/>
  </w:num>
  <w:num w:numId="56" w16cid:durableId="928655186">
    <w:abstractNumId w:val="17"/>
  </w:num>
  <w:num w:numId="57" w16cid:durableId="178783836">
    <w:abstractNumId w:val="66"/>
  </w:num>
  <w:num w:numId="58" w16cid:durableId="1504005767">
    <w:abstractNumId w:val="75"/>
    <w:lvlOverride w:ilvl="0">
      <w:lvl w:ilvl="0">
        <w:start w:val="33"/>
        <w:numFmt w:val="decimal"/>
        <w:lvlText w:val="%1."/>
        <w:lvlJc w:val="left"/>
        <w:pPr>
          <w:ind w:left="460" w:hanging="460"/>
        </w:pPr>
        <w:rPr>
          <w:rFonts w:hint="default"/>
        </w:rPr>
      </w:lvl>
    </w:lvlOverride>
    <w:lvlOverride w:ilvl="1">
      <w:lvl w:ilvl="1">
        <w:start w:val="1"/>
        <w:numFmt w:val="decimal"/>
        <w:lvlText w:val="27.%2."/>
        <w:lvlJc w:val="left"/>
        <w:pPr>
          <w:ind w:left="567" w:hanging="567"/>
        </w:pPr>
        <w:rPr>
          <w:rFonts w:hint="default"/>
          <w:color w:val="7030A0"/>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59" w16cid:durableId="1095902168">
    <w:abstractNumId w:val="4"/>
  </w:num>
  <w:num w:numId="60" w16cid:durableId="1066563554">
    <w:abstractNumId w:val="23"/>
  </w:num>
  <w:num w:numId="61" w16cid:durableId="1281567589">
    <w:abstractNumId w:val="26"/>
    <w:lvlOverride w:ilvl="0">
      <w:lvl w:ilvl="0">
        <w:start w:val="33"/>
        <w:numFmt w:val="decimal"/>
        <w:lvlText w:val="%1"/>
        <w:lvlJc w:val="left"/>
        <w:pPr>
          <w:ind w:left="410" w:hanging="410"/>
        </w:pPr>
        <w:rPr>
          <w:rFonts w:hint="default"/>
          <w:color w:val="024987"/>
        </w:rPr>
      </w:lvl>
    </w:lvlOverride>
    <w:lvlOverride w:ilvl="1">
      <w:lvl w:ilvl="1">
        <w:start w:val="1"/>
        <w:numFmt w:val="decimal"/>
        <w:lvlText w:val="%1.%2"/>
        <w:lvlJc w:val="left"/>
        <w:pPr>
          <w:ind w:left="567" w:hanging="567"/>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62" w16cid:durableId="1914313734">
    <w:abstractNumId w:val="19"/>
  </w:num>
  <w:num w:numId="63" w16cid:durableId="1238443817">
    <w:abstractNumId w:val="14"/>
    <w:lvlOverride w:ilvl="0">
      <w:lvl w:ilvl="0">
        <w:start w:val="14"/>
        <w:numFmt w:val="decimal"/>
        <w:lvlText w:val="%1."/>
        <w:lvlJc w:val="left"/>
        <w:pPr>
          <w:ind w:left="460" w:hanging="460"/>
        </w:pPr>
        <w:rPr>
          <w:rFonts w:hint="default"/>
          <w:color w:val="0070C0"/>
        </w:rPr>
      </w:lvl>
    </w:lvlOverride>
    <w:lvlOverride w:ilvl="1">
      <w:lvl w:ilvl="1">
        <w:start w:val="1"/>
        <w:numFmt w:val="decimal"/>
        <w:lvlText w:val="%1.%2."/>
        <w:lvlJc w:val="left"/>
        <w:pPr>
          <w:ind w:left="567" w:hanging="567"/>
        </w:pPr>
        <w:rPr>
          <w:rFonts w:hint="default"/>
          <w:color w:val="000000" w:themeColor="text1"/>
        </w:rPr>
      </w:lvl>
    </w:lvlOverride>
    <w:lvlOverride w:ilvl="2">
      <w:lvl w:ilvl="2">
        <w:start w:val="1"/>
        <w:numFmt w:val="decimal"/>
        <w:lvlText w:val="%1.%2.%3."/>
        <w:lvlJc w:val="left"/>
        <w:pPr>
          <w:ind w:left="720" w:hanging="720"/>
        </w:pPr>
        <w:rPr>
          <w:rFonts w:hint="default"/>
          <w:color w:val="0070C0"/>
        </w:rPr>
      </w:lvl>
    </w:lvlOverride>
    <w:lvlOverride w:ilvl="3">
      <w:lvl w:ilvl="3">
        <w:start w:val="1"/>
        <w:numFmt w:val="decimal"/>
        <w:lvlText w:val="%1.%2.%3.%4."/>
        <w:lvlJc w:val="left"/>
        <w:pPr>
          <w:ind w:left="720" w:hanging="720"/>
        </w:pPr>
        <w:rPr>
          <w:rFonts w:hint="default"/>
          <w:color w:val="0070C0"/>
        </w:rPr>
      </w:lvl>
    </w:lvlOverride>
    <w:lvlOverride w:ilvl="4">
      <w:lvl w:ilvl="4">
        <w:start w:val="1"/>
        <w:numFmt w:val="decimal"/>
        <w:lvlText w:val="%1.%2.%3.%4.%5."/>
        <w:lvlJc w:val="left"/>
        <w:pPr>
          <w:ind w:left="1080" w:hanging="1080"/>
        </w:pPr>
        <w:rPr>
          <w:rFonts w:hint="default"/>
          <w:color w:val="0070C0"/>
        </w:rPr>
      </w:lvl>
    </w:lvlOverride>
    <w:lvlOverride w:ilvl="5">
      <w:lvl w:ilvl="5">
        <w:start w:val="1"/>
        <w:numFmt w:val="decimal"/>
        <w:lvlText w:val="%1.%2.%3.%4.%5.%6."/>
        <w:lvlJc w:val="left"/>
        <w:pPr>
          <w:ind w:left="1080" w:hanging="1080"/>
        </w:pPr>
        <w:rPr>
          <w:rFonts w:hint="default"/>
          <w:color w:val="0070C0"/>
        </w:rPr>
      </w:lvl>
    </w:lvlOverride>
    <w:lvlOverride w:ilvl="6">
      <w:lvl w:ilvl="6">
        <w:start w:val="1"/>
        <w:numFmt w:val="decimal"/>
        <w:lvlText w:val="%1.%2.%3.%4.%5.%6.%7."/>
        <w:lvlJc w:val="left"/>
        <w:pPr>
          <w:ind w:left="1440" w:hanging="1440"/>
        </w:pPr>
        <w:rPr>
          <w:rFonts w:hint="default"/>
          <w:color w:val="0070C0"/>
        </w:rPr>
      </w:lvl>
    </w:lvlOverride>
    <w:lvlOverride w:ilvl="7">
      <w:lvl w:ilvl="7">
        <w:start w:val="1"/>
        <w:numFmt w:val="decimal"/>
        <w:lvlText w:val="%1.%2.%3.%4.%5.%6.%7.%8."/>
        <w:lvlJc w:val="left"/>
        <w:pPr>
          <w:ind w:left="1440" w:hanging="1440"/>
        </w:pPr>
        <w:rPr>
          <w:rFonts w:hint="default"/>
          <w:color w:val="0070C0"/>
        </w:rPr>
      </w:lvl>
    </w:lvlOverride>
    <w:lvlOverride w:ilvl="8">
      <w:lvl w:ilvl="8">
        <w:start w:val="1"/>
        <w:numFmt w:val="decimal"/>
        <w:lvlText w:val="%1.%2.%3.%4.%5.%6.%7.%8.%9."/>
        <w:lvlJc w:val="left"/>
        <w:pPr>
          <w:ind w:left="1800" w:hanging="1800"/>
        </w:pPr>
        <w:rPr>
          <w:rFonts w:hint="default"/>
          <w:color w:val="0070C0"/>
        </w:rPr>
      </w:lvl>
    </w:lvlOverride>
  </w:num>
  <w:num w:numId="64" w16cid:durableId="1147208683">
    <w:abstractNumId w:val="11"/>
  </w:num>
  <w:num w:numId="65" w16cid:durableId="1906600618">
    <w:abstractNumId w:val="44"/>
  </w:num>
  <w:num w:numId="66" w16cid:durableId="1510410673">
    <w:abstractNumId w:val="57"/>
  </w:num>
  <w:num w:numId="67" w16cid:durableId="227038193">
    <w:abstractNumId w:val="25"/>
  </w:num>
  <w:num w:numId="68" w16cid:durableId="2091850398">
    <w:abstractNumId w:val="56"/>
  </w:num>
  <w:num w:numId="69" w16cid:durableId="1603879651">
    <w:abstractNumId w:val="73"/>
  </w:num>
  <w:num w:numId="70" w16cid:durableId="1336377049">
    <w:abstractNumId w:val="21"/>
  </w:num>
  <w:num w:numId="71" w16cid:durableId="461725854">
    <w:abstractNumId w:val="59"/>
  </w:num>
  <w:num w:numId="72" w16cid:durableId="1708407119">
    <w:abstractNumId w:val="9"/>
  </w:num>
  <w:num w:numId="73" w16cid:durableId="1527136863">
    <w:abstractNumId w:val="40"/>
  </w:num>
  <w:num w:numId="74" w16cid:durableId="950012295">
    <w:abstractNumId w:val="55"/>
  </w:num>
  <w:num w:numId="75" w16cid:durableId="1062873567">
    <w:abstractNumId w:val="43"/>
  </w:num>
  <w:num w:numId="76" w16cid:durableId="2032297407">
    <w:abstractNumId w:val="55"/>
  </w:num>
  <w:num w:numId="77" w16cid:durableId="1427382673">
    <w:abstractNumId w:val="55"/>
  </w:num>
  <w:num w:numId="78" w16cid:durableId="119569950">
    <w:abstractNumId w:val="55"/>
  </w:num>
  <w:num w:numId="79" w16cid:durableId="885414314">
    <w:abstractNumId w:val="52"/>
  </w:num>
  <w:num w:numId="80" w16cid:durableId="1194533994">
    <w:abstractNumId w:val="43"/>
  </w:num>
  <w:num w:numId="81" w16cid:durableId="508452859">
    <w:abstractNumId w:val="70"/>
  </w:num>
  <w:num w:numId="82" w16cid:durableId="1237322208">
    <w:abstractNumId w:val="42"/>
  </w:num>
  <w:num w:numId="83" w16cid:durableId="210194309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15373671">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2036810696">
    <w:abstractNumId w:val="15"/>
  </w:num>
  <w:num w:numId="86" w16cid:durableId="266812123">
    <w:abstractNumId w:val="48"/>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documentProtection w:edit="forms" w:enforcement="1" w:cryptProviderType="rsaAES" w:cryptAlgorithmClass="hash" w:cryptAlgorithmType="typeAny" w:cryptAlgorithmSid="14" w:cryptSpinCount="100000" w:hash="Ba2Yd2/+a490rxOggvVSRvXRDKTgF+iTZOw/4VCIUzhTkv8KuNmkLVnQcuGZJlRK41gKipGVYA+9ag7PlpfHMg==" w:salt="7/WY+7qwvTYn7QYW+wgtJA=="/>
  <w:defaultTabStop w:val="567"/>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C0MDE1MbUwMjA2NzVS0lEKTi0uzszPAykwNKgFAMfUhAYtAAAA"/>
  </w:docVars>
  <w:rsids>
    <w:rsidRoot w:val="00252B28"/>
    <w:rsid w:val="0000032F"/>
    <w:rsid w:val="00000758"/>
    <w:rsid w:val="000007D0"/>
    <w:rsid w:val="00000F2C"/>
    <w:rsid w:val="00001208"/>
    <w:rsid w:val="00001443"/>
    <w:rsid w:val="00001957"/>
    <w:rsid w:val="00002532"/>
    <w:rsid w:val="0000256E"/>
    <w:rsid w:val="00002998"/>
    <w:rsid w:val="00002D3F"/>
    <w:rsid w:val="00002D94"/>
    <w:rsid w:val="00002EFF"/>
    <w:rsid w:val="00002F01"/>
    <w:rsid w:val="00002FDF"/>
    <w:rsid w:val="00003410"/>
    <w:rsid w:val="00003B2A"/>
    <w:rsid w:val="00003EF3"/>
    <w:rsid w:val="00004116"/>
    <w:rsid w:val="000041E1"/>
    <w:rsid w:val="00004AA6"/>
    <w:rsid w:val="00005434"/>
    <w:rsid w:val="000057D7"/>
    <w:rsid w:val="000059DB"/>
    <w:rsid w:val="00005B55"/>
    <w:rsid w:val="00005E99"/>
    <w:rsid w:val="00005F05"/>
    <w:rsid w:val="000062EB"/>
    <w:rsid w:val="000063D3"/>
    <w:rsid w:val="0000652D"/>
    <w:rsid w:val="00006643"/>
    <w:rsid w:val="00006C3C"/>
    <w:rsid w:val="000072AE"/>
    <w:rsid w:val="00007789"/>
    <w:rsid w:val="00011089"/>
    <w:rsid w:val="00011271"/>
    <w:rsid w:val="00011354"/>
    <w:rsid w:val="000116EC"/>
    <w:rsid w:val="00012147"/>
    <w:rsid w:val="0001251C"/>
    <w:rsid w:val="00013143"/>
    <w:rsid w:val="000132B9"/>
    <w:rsid w:val="00013759"/>
    <w:rsid w:val="00013883"/>
    <w:rsid w:val="000139CC"/>
    <w:rsid w:val="00013B78"/>
    <w:rsid w:val="00014672"/>
    <w:rsid w:val="000146F7"/>
    <w:rsid w:val="00014D93"/>
    <w:rsid w:val="00015272"/>
    <w:rsid w:val="0001572F"/>
    <w:rsid w:val="000157BB"/>
    <w:rsid w:val="00015924"/>
    <w:rsid w:val="00015BF4"/>
    <w:rsid w:val="0001626B"/>
    <w:rsid w:val="00016309"/>
    <w:rsid w:val="00016595"/>
    <w:rsid w:val="00016823"/>
    <w:rsid w:val="00016D3D"/>
    <w:rsid w:val="0001702D"/>
    <w:rsid w:val="00017139"/>
    <w:rsid w:val="000173A8"/>
    <w:rsid w:val="0001752B"/>
    <w:rsid w:val="00017BEB"/>
    <w:rsid w:val="000202AA"/>
    <w:rsid w:val="000207DE"/>
    <w:rsid w:val="00020B51"/>
    <w:rsid w:val="00020DC3"/>
    <w:rsid w:val="0002106E"/>
    <w:rsid w:val="00021324"/>
    <w:rsid w:val="000214A0"/>
    <w:rsid w:val="00021741"/>
    <w:rsid w:val="000218C4"/>
    <w:rsid w:val="00021CF6"/>
    <w:rsid w:val="00021E48"/>
    <w:rsid w:val="00022A2D"/>
    <w:rsid w:val="00022BB1"/>
    <w:rsid w:val="00022FF5"/>
    <w:rsid w:val="00023DB4"/>
    <w:rsid w:val="0002486A"/>
    <w:rsid w:val="00024EA0"/>
    <w:rsid w:val="0002565C"/>
    <w:rsid w:val="00025AC0"/>
    <w:rsid w:val="000260A5"/>
    <w:rsid w:val="00026127"/>
    <w:rsid w:val="000262C8"/>
    <w:rsid w:val="00026848"/>
    <w:rsid w:val="00026A13"/>
    <w:rsid w:val="00026CBA"/>
    <w:rsid w:val="00026CF2"/>
    <w:rsid w:val="00027078"/>
    <w:rsid w:val="0002735B"/>
    <w:rsid w:val="00027734"/>
    <w:rsid w:val="000304F3"/>
    <w:rsid w:val="00030654"/>
    <w:rsid w:val="000307C1"/>
    <w:rsid w:val="00030DA5"/>
    <w:rsid w:val="00031122"/>
    <w:rsid w:val="00031156"/>
    <w:rsid w:val="000311F4"/>
    <w:rsid w:val="000315CA"/>
    <w:rsid w:val="000318EC"/>
    <w:rsid w:val="00032019"/>
    <w:rsid w:val="00032276"/>
    <w:rsid w:val="0003240D"/>
    <w:rsid w:val="000326F3"/>
    <w:rsid w:val="000326F8"/>
    <w:rsid w:val="000327BC"/>
    <w:rsid w:val="00032A9D"/>
    <w:rsid w:val="00032C19"/>
    <w:rsid w:val="00032F33"/>
    <w:rsid w:val="0003308C"/>
    <w:rsid w:val="00033136"/>
    <w:rsid w:val="000332AC"/>
    <w:rsid w:val="00033849"/>
    <w:rsid w:val="0003390F"/>
    <w:rsid w:val="00033BF2"/>
    <w:rsid w:val="00034079"/>
    <w:rsid w:val="000342BE"/>
    <w:rsid w:val="00034693"/>
    <w:rsid w:val="00034714"/>
    <w:rsid w:val="0003524F"/>
    <w:rsid w:val="000352B7"/>
    <w:rsid w:val="00036889"/>
    <w:rsid w:val="00036D8D"/>
    <w:rsid w:val="000372C9"/>
    <w:rsid w:val="00037583"/>
    <w:rsid w:val="00037611"/>
    <w:rsid w:val="00037BA8"/>
    <w:rsid w:val="00037CEA"/>
    <w:rsid w:val="00040023"/>
    <w:rsid w:val="00040079"/>
    <w:rsid w:val="000402DB"/>
    <w:rsid w:val="00040411"/>
    <w:rsid w:val="00040A15"/>
    <w:rsid w:val="00041234"/>
    <w:rsid w:val="000413A6"/>
    <w:rsid w:val="00041542"/>
    <w:rsid w:val="000429C2"/>
    <w:rsid w:val="00042C38"/>
    <w:rsid w:val="000432F8"/>
    <w:rsid w:val="0004337F"/>
    <w:rsid w:val="00043670"/>
    <w:rsid w:val="00043CDD"/>
    <w:rsid w:val="00043DE9"/>
    <w:rsid w:val="000444CA"/>
    <w:rsid w:val="000447EA"/>
    <w:rsid w:val="00044992"/>
    <w:rsid w:val="000451C0"/>
    <w:rsid w:val="00045D8A"/>
    <w:rsid w:val="000462DF"/>
    <w:rsid w:val="000463D9"/>
    <w:rsid w:val="00046549"/>
    <w:rsid w:val="000469D4"/>
    <w:rsid w:val="0004717C"/>
    <w:rsid w:val="00047212"/>
    <w:rsid w:val="00047EAF"/>
    <w:rsid w:val="00047F35"/>
    <w:rsid w:val="00047FD5"/>
    <w:rsid w:val="0005032B"/>
    <w:rsid w:val="00050389"/>
    <w:rsid w:val="00050840"/>
    <w:rsid w:val="0005111E"/>
    <w:rsid w:val="000514E0"/>
    <w:rsid w:val="000514E3"/>
    <w:rsid w:val="00051512"/>
    <w:rsid w:val="00051862"/>
    <w:rsid w:val="00051C07"/>
    <w:rsid w:val="00051F66"/>
    <w:rsid w:val="0005220E"/>
    <w:rsid w:val="00052AF5"/>
    <w:rsid w:val="00053A95"/>
    <w:rsid w:val="00053C40"/>
    <w:rsid w:val="0005427A"/>
    <w:rsid w:val="00054520"/>
    <w:rsid w:val="000547EB"/>
    <w:rsid w:val="00054866"/>
    <w:rsid w:val="00054B46"/>
    <w:rsid w:val="00054BE6"/>
    <w:rsid w:val="0005552D"/>
    <w:rsid w:val="00055E21"/>
    <w:rsid w:val="00056117"/>
    <w:rsid w:val="00056623"/>
    <w:rsid w:val="00056899"/>
    <w:rsid w:val="00056A7D"/>
    <w:rsid w:val="00056D99"/>
    <w:rsid w:val="00056EED"/>
    <w:rsid w:val="0005740A"/>
    <w:rsid w:val="00060125"/>
    <w:rsid w:val="000605BF"/>
    <w:rsid w:val="00060B90"/>
    <w:rsid w:val="00061039"/>
    <w:rsid w:val="00061618"/>
    <w:rsid w:val="000618FF"/>
    <w:rsid w:val="00061ACE"/>
    <w:rsid w:val="00063179"/>
    <w:rsid w:val="000632F9"/>
    <w:rsid w:val="0006362E"/>
    <w:rsid w:val="00063781"/>
    <w:rsid w:val="00063A60"/>
    <w:rsid w:val="00063C0E"/>
    <w:rsid w:val="000640EB"/>
    <w:rsid w:val="00064310"/>
    <w:rsid w:val="00064589"/>
    <w:rsid w:val="00064B94"/>
    <w:rsid w:val="00064C28"/>
    <w:rsid w:val="000650CE"/>
    <w:rsid w:val="000665E0"/>
    <w:rsid w:val="00066D1C"/>
    <w:rsid w:val="00066E64"/>
    <w:rsid w:val="00067979"/>
    <w:rsid w:val="00070252"/>
    <w:rsid w:val="000707E2"/>
    <w:rsid w:val="00070846"/>
    <w:rsid w:val="00070C1E"/>
    <w:rsid w:val="00071A50"/>
    <w:rsid w:val="00071B7E"/>
    <w:rsid w:val="00071BA3"/>
    <w:rsid w:val="00071D7D"/>
    <w:rsid w:val="00071E57"/>
    <w:rsid w:val="00071EA0"/>
    <w:rsid w:val="000726A7"/>
    <w:rsid w:val="000727A1"/>
    <w:rsid w:val="00072849"/>
    <w:rsid w:val="00072DA7"/>
    <w:rsid w:val="00072DB1"/>
    <w:rsid w:val="0007376F"/>
    <w:rsid w:val="00073F21"/>
    <w:rsid w:val="00073FEF"/>
    <w:rsid w:val="00074675"/>
    <w:rsid w:val="000749D5"/>
    <w:rsid w:val="00074BDB"/>
    <w:rsid w:val="00075011"/>
    <w:rsid w:val="00075828"/>
    <w:rsid w:val="00075878"/>
    <w:rsid w:val="00076281"/>
    <w:rsid w:val="000765E9"/>
    <w:rsid w:val="00076DC5"/>
    <w:rsid w:val="00076F90"/>
    <w:rsid w:val="00077190"/>
    <w:rsid w:val="00077769"/>
    <w:rsid w:val="00080292"/>
    <w:rsid w:val="0008040B"/>
    <w:rsid w:val="00080A1E"/>
    <w:rsid w:val="00080B4E"/>
    <w:rsid w:val="00080D25"/>
    <w:rsid w:val="00081460"/>
    <w:rsid w:val="000815C0"/>
    <w:rsid w:val="00081622"/>
    <w:rsid w:val="00081F95"/>
    <w:rsid w:val="0008242E"/>
    <w:rsid w:val="00082744"/>
    <w:rsid w:val="0008310A"/>
    <w:rsid w:val="00083B22"/>
    <w:rsid w:val="000845AF"/>
    <w:rsid w:val="0008483B"/>
    <w:rsid w:val="00084CD3"/>
    <w:rsid w:val="0008508D"/>
    <w:rsid w:val="00085235"/>
    <w:rsid w:val="0008556C"/>
    <w:rsid w:val="0008654A"/>
    <w:rsid w:val="00086D0F"/>
    <w:rsid w:val="00086E63"/>
    <w:rsid w:val="00087FC1"/>
    <w:rsid w:val="000900B8"/>
    <w:rsid w:val="00090248"/>
    <w:rsid w:val="000908BD"/>
    <w:rsid w:val="000911E3"/>
    <w:rsid w:val="0009134D"/>
    <w:rsid w:val="000915B8"/>
    <w:rsid w:val="0009171D"/>
    <w:rsid w:val="00091877"/>
    <w:rsid w:val="00091E19"/>
    <w:rsid w:val="00091F9B"/>
    <w:rsid w:val="000922B8"/>
    <w:rsid w:val="00092BF6"/>
    <w:rsid w:val="00093340"/>
    <w:rsid w:val="00093421"/>
    <w:rsid w:val="00093A0F"/>
    <w:rsid w:val="00093ED7"/>
    <w:rsid w:val="00094672"/>
    <w:rsid w:val="0009480D"/>
    <w:rsid w:val="000949C7"/>
    <w:rsid w:val="000949D1"/>
    <w:rsid w:val="00094BF0"/>
    <w:rsid w:val="00094EB5"/>
    <w:rsid w:val="00095063"/>
    <w:rsid w:val="00095A43"/>
    <w:rsid w:val="00096000"/>
    <w:rsid w:val="00096B8D"/>
    <w:rsid w:val="00096BF1"/>
    <w:rsid w:val="0009711A"/>
    <w:rsid w:val="000975DA"/>
    <w:rsid w:val="00097868"/>
    <w:rsid w:val="00097B70"/>
    <w:rsid w:val="00097B89"/>
    <w:rsid w:val="000A012C"/>
    <w:rsid w:val="000A04D7"/>
    <w:rsid w:val="000A07A3"/>
    <w:rsid w:val="000A07BB"/>
    <w:rsid w:val="000A07E2"/>
    <w:rsid w:val="000A0F70"/>
    <w:rsid w:val="000A101E"/>
    <w:rsid w:val="000A168E"/>
    <w:rsid w:val="000A18D3"/>
    <w:rsid w:val="000A19A3"/>
    <w:rsid w:val="000A1B2A"/>
    <w:rsid w:val="000A1C9D"/>
    <w:rsid w:val="000A21E7"/>
    <w:rsid w:val="000A2277"/>
    <w:rsid w:val="000A242B"/>
    <w:rsid w:val="000A242D"/>
    <w:rsid w:val="000A26B6"/>
    <w:rsid w:val="000A29A5"/>
    <w:rsid w:val="000A2D3A"/>
    <w:rsid w:val="000A3542"/>
    <w:rsid w:val="000A3716"/>
    <w:rsid w:val="000A3755"/>
    <w:rsid w:val="000A3F00"/>
    <w:rsid w:val="000A4BCA"/>
    <w:rsid w:val="000A4D70"/>
    <w:rsid w:val="000A5016"/>
    <w:rsid w:val="000A50F2"/>
    <w:rsid w:val="000A54B8"/>
    <w:rsid w:val="000A58D1"/>
    <w:rsid w:val="000A594B"/>
    <w:rsid w:val="000A59EF"/>
    <w:rsid w:val="000A5BBC"/>
    <w:rsid w:val="000A5C78"/>
    <w:rsid w:val="000A5F29"/>
    <w:rsid w:val="000A65D0"/>
    <w:rsid w:val="000A673B"/>
    <w:rsid w:val="000A67ED"/>
    <w:rsid w:val="000A69FE"/>
    <w:rsid w:val="000A7549"/>
    <w:rsid w:val="000A7A25"/>
    <w:rsid w:val="000A7B95"/>
    <w:rsid w:val="000A7F1B"/>
    <w:rsid w:val="000B001E"/>
    <w:rsid w:val="000B0072"/>
    <w:rsid w:val="000B061F"/>
    <w:rsid w:val="000B0A4B"/>
    <w:rsid w:val="000B0C6F"/>
    <w:rsid w:val="000B0D63"/>
    <w:rsid w:val="000B0E85"/>
    <w:rsid w:val="000B1036"/>
    <w:rsid w:val="000B136E"/>
    <w:rsid w:val="000B16B4"/>
    <w:rsid w:val="000B17BF"/>
    <w:rsid w:val="000B1E64"/>
    <w:rsid w:val="000B1FE4"/>
    <w:rsid w:val="000B202D"/>
    <w:rsid w:val="000B27FC"/>
    <w:rsid w:val="000B3054"/>
    <w:rsid w:val="000B3AC2"/>
    <w:rsid w:val="000B3B59"/>
    <w:rsid w:val="000B3BF3"/>
    <w:rsid w:val="000B3C0F"/>
    <w:rsid w:val="000B40CB"/>
    <w:rsid w:val="000B4B47"/>
    <w:rsid w:val="000B5331"/>
    <w:rsid w:val="000B5465"/>
    <w:rsid w:val="000B5631"/>
    <w:rsid w:val="000B5755"/>
    <w:rsid w:val="000B6F8E"/>
    <w:rsid w:val="000B7005"/>
    <w:rsid w:val="000B758C"/>
    <w:rsid w:val="000B76AD"/>
    <w:rsid w:val="000B78A4"/>
    <w:rsid w:val="000C0BD6"/>
    <w:rsid w:val="000C0ED5"/>
    <w:rsid w:val="000C17F5"/>
    <w:rsid w:val="000C1841"/>
    <w:rsid w:val="000C1A0C"/>
    <w:rsid w:val="000C20DC"/>
    <w:rsid w:val="000C29BE"/>
    <w:rsid w:val="000C2DFD"/>
    <w:rsid w:val="000C313E"/>
    <w:rsid w:val="000C3807"/>
    <w:rsid w:val="000C415C"/>
    <w:rsid w:val="000C4364"/>
    <w:rsid w:val="000C4808"/>
    <w:rsid w:val="000C592E"/>
    <w:rsid w:val="000C6140"/>
    <w:rsid w:val="000C6476"/>
    <w:rsid w:val="000C65D9"/>
    <w:rsid w:val="000C6845"/>
    <w:rsid w:val="000C707E"/>
    <w:rsid w:val="000C7257"/>
    <w:rsid w:val="000C72E2"/>
    <w:rsid w:val="000C7479"/>
    <w:rsid w:val="000D0016"/>
    <w:rsid w:val="000D0470"/>
    <w:rsid w:val="000D06A6"/>
    <w:rsid w:val="000D0947"/>
    <w:rsid w:val="000D0C67"/>
    <w:rsid w:val="000D0C8B"/>
    <w:rsid w:val="000D0E4B"/>
    <w:rsid w:val="000D102F"/>
    <w:rsid w:val="000D10F9"/>
    <w:rsid w:val="000D1686"/>
    <w:rsid w:val="000D1B53"/>
    <w:rsid w:val="000D1DB8"/>
    <w:rsid w:val="000D212F"/>
    <w:rsid w:val="000D322A"/>
    <w:rsid w:val="000D3983"/>
    <w:rsid w:val="000D4716"/>
    <w:rsid w:val="000D4777"/>
    <w:rsid w:val="000D4C31"/>
    <w:rsid w:val="000D4DF4"/>
    <w:rsid w:val="000D4EC2"/>
    <w:rsid w:val="000D4EC9"/>
    <w:rsid w:val="000D552D"/>
    <w:rsid w:val="000D5690"/>
    <w:rsid w:val="000D56C5"/>
    <w:rsid w:val="000D56EA"/>
    <w:rsid w:val="000D5CB2"/>
    <w:rsid w:val="000D66B7"/>
    <w:rsid w:val="000D6B3E"/>
    <w:rsid w:val="000D6C04"/>
    <w:rsid w:val="000D77AB"/>
    <w:rsid w:val="000D7894"/>
    <w:rsid w:val="000D7B88"/>
    <w:rsid w:val="000D7BE8"/>
    <w:rsid w:val="000D7CDC"/>
    <w:rsid w:val="000E05F8"/>
    <w:rsid w:val="000E0698"/>
    <w:rsid w:val="000E1371"/>
    <w:rsid w:val="000E1FF1"/>
    <w:rsid w:val="000E2171"/>
    <w:rsid w:val="000E2DB0"/>
    <w:rsid w:val="000E32E4"/>
    <w:rsid w:val="000E3363"/>
    <w:rsid w:val="000E3485"/>
    <w:rsid w:val="000E3609"/>
    <w:rsid w:val="000E3712"/>
    <w:rsid w:val="000E3BCB"/>
    <w:rsid w:val="000E4380"/>
    <w:rsid w:val="000E43F4"/>
    <w:rsid w:val="000E472D"/>
    <w:rsid w:val="000E4D13"/>
    <w:rsid w:val="000E4E16"/>
    <w:rsid w:val="000E4E2F"/>
    <w:rsid w:val="000E4F2C"/>
    <w:rsid w:val="000E5441"/>
    <w:rsid w:val="000E5B12"/>
    <w:rsid w:val="000E5C17"/>
    <w:rsid w:val="000E600D"/>
    <w:rsid w:val="000E6427"/>
    <w:rsid w:val="000E6AB8"/>
    <w:rsid w:val="000E70A6"/>
    <w:rsid w:val="000E70E0"/>
    <w:rsid w:val="000E7341"/>
    <w:rsid w:val="000E735B"/>
    <w:rsid w:val="000E7506"/>
    <w:rsid w:val="000E7710"/>
    <w:rsid w:val="000E790F"/>
    <w:rsid w:val="000E7B9C"/>
    <w:rsid w:val="000E7C58"/>
    <w:rsid w:val="000E7DEC"/>
    <w:rsid w:val="000E7F28"/>
    <w:rsid w:val="000F01CF"/>
    <w:rsid w:val="000F0475"/>
    <w:rsid w:val="000F05AE"/>
    <w:rsid w:val="000F06E4"/>
    <w:rsid w:val="000F0D45"/>
    <w:rsid w:val="000F135B"/>
    <w:rsid w:val="000F1DD1"/>
    <w:rsid w:val="000F2414"/>
    <w:rsid w:val="000F2741"/>
    <w:rsid w:val="000F27B8"/>
    <w:rsid w:val="000F320D"/>
    <w:rsid w:val="000F3C03"/>
    <w:rsid w:val="000F49B6"/>
    <w:rsid w:val="000F5B16"/>
    <w:rsid w:val="000F5E02"/>
    <w:rsid w:val="000F5FB6"/>
    <w:rsid w:val="000F6778"/>
    <w:rsid w:val="000F6B3C"/>
    <w:rsid w:val="000F70D8"/>
    <w:rsid w:val="000F7866"/>
    <w:rsid w:val="000F7F16"/>
    <w:rsid w:val="00100448"/>
    <w:rsid w:val="001005AC"/>
    <w:rsid w:val="00100659"/>
    <w:rsid w:val="001006C6"/>
    <w:rsid w:val="001006DF"/>
    <w:rsid w:val="00100704"/>
    <w:rsid w:val="0010099B"/>
    <w:rsid w:val="00100B47"/>
    <w:rsid w:val="00101017"/>
    <w:rsid w:val="00101515"/>
    <w:rsid w:val="00101B05"/>
    <w:rsid w:val="00101F45"/>
    <w:rsid w:val="00102932"/>
    <w:rsid w:val="00103278"/>
    <w:rsid w:val="0010355A"/>
    <w:rsid w:val="00103B63"/>
    <w:rsid w:val="00103C82"/>
    <w:rsid w:val="00103DA7"/>
    <w:rsid w:val="00103E77"/>
    <w:rsid w:val="00104327"/>
    <w:rsid w:val="001045A2"/>
    <w:rsid w:val="00104F4C"/>
    <w:rsid w:val="0010507A"/>
    <w:rsid w:val="001052CD"/>
    <w:rsid w:val="00105655"/>
    <w:rsid w:val="001059A0"/>
    <w:rsid w:val="00105DF0"/>
    <w:rsid w:val="00105E7A"/>
    <w:rsid w:val="00106892"/>
    <w:rsid w:val="00106DBC"/>
    <w:rsid w:val="00106E12"/>
    <w:rsid w:val="00106F84"/>
    <w:rsid w:val="0010707E"/>
    <w:rsid w:val="00107152"/>
    <w:rsid w:val="00107191"/>
    <w:rsid w:val="00107317"/>
    <w:rsid w:val="001073C0"/>
    <w:rsid w:val="0010749C"/>
    <w:rsid w:val="00107CD3"/>
    <w:rsid w:val="00107E9E"/>
    <w:rsid w:val="001108A2"/>
    <w:rsid w:val="00110CFB"/>
    <w:rsid w:val="00110EFD"/>
    <w:rsid w:val="00111225"/>
    <w:rsid w:val="00111791"/>
    <w:rsid w:val="0011188A"/>
    <w:rsid w:val="00111E02"/>
    <w:rsid w:val="00111F5C"/>
    <w:rsid w:val="0011238C"/>
    <w:rsid w:val="001128E6"/>
    <w:rsid w:val="00112BB9"/>
    <w:rsid w:val="00112C27"/>
    <w:rsid w:val="00113182"/>
    <w:rsid w:val="001134A5"/>
    <w:rsid w:val="001134EB"/>
    <w:rsid w:val="001137A8"/>
    <w:rsid w:val="001137E0"/>
    <w:rsid w:val="001138AF"/>
    <w:rsid w:val="001138BF"/>
    <w:rsid w:val="00113AA3"/>
    <w:rsid w:val="00113DA7"/>
    <w:rsid w:val="00113E59"/>
    <w:rsid w:val="00113EB7"/>
    <w:rsid w:val="0011480B"/>
    <w:rsid w:val="00114A15"/>
    <w:rsid w:val="00115737"/>
    <w:rsid w:val="00115818"/>
    <w:rsid w:val="00115B28"/>
    <w:rsid w:val="001160C8"/>
    <w:rsid w:val="00116433"/>
    <w:rsid w:val="001164DF"/>
    <w:rsid w:val="0011668F"/>
    <w:rsid w:val="00116931"/>
    <w:rsid w:val="00116AF5"/>
    <w:rsid w:val="00116B41"/>
    <w:rsid w:val="00116E94"/>
    <w:rsid w:val="00116EB0"/>
    <w:rsid w:val="00117BF7"/>
    <w:rsid w:val="00117CF5"/>
    <w:rsid w:val="00117F99"/>
    <w:rsid w:val="001201FD"/>
    <w:rsid w:val="00120771"/>
    <w:rsid w:val="001207AE"/>
    <w:rsid w:val="00120C52"/>
    <w:rsid w:val="00121132"/>
    <w:rsid w:val="001212BC"/>
    <w:rsid w:val="001214CB"/>
    <w:rsid w:val="001218DC"/>
    <w:rsid w:val="0012194C"/>
    <w:rsid w:val="00121A8F"/>
    <w:rsid w:val="00121B39"/>
    <w:rsid w:val="00121BBF"/>
    <w:rsid w:val="00121D23"/>
    <w:rsid w:val="00121DEB"/>
    <w:rsid w:val="001220B9"/>
    <w:rsid w:val="00122B11"/>
    <w:rsid w:val="00122C26"/>
    <w:rsid w:val="00122C4B"/>
    <w:rsid w:val="00122CFC"/>
    <w:rsid w:val="00122F37"/>
    <w:rsid w:val="00123438"/>
    <w:rsid w:val="0012399A"/>
    <w:rsid w:val="0012426D"/>
    <w:rsid w:val="0012434B"/>
    <w:rsid w:val="00124A88"/>
    <w:rsid w:val="001255D5"/>
    <w:rsid w:val="0012578B"/>
    <w:rsid w:val="0012605F"/>
    <w:rsid w:val="001264EA"/>
    <w:rsid w:val="0012712F"/>
    <w:rsid w:val="0012729D"/>
    <w:rsid w:val="001279B0"/>
    <w:rsid w:val="001279F3"/>
    <w:rsid w:val="00130382"/>
    <w:rsid w:val="0013052B"/>
    <w:rsid w:val="00130531"/>
    <w:rsid w:val="00130593"/>
    <w:rsid w:val="00130924"/>
    <w:rsid w:val="00130C16"/>
    <w:rsid w:val="00130E5F"/>
    <w:rsid w:val="00131206"/>
    <w:rsid w:val="001316BF"/>
    <w:rsid w:val="00131791"/>
    <w:rsid w:val="00131C6D"/>
    <w:rsid w:val="00131E58"/>
    <w:rsid w:val="00132669"/>
    <w:rsid w:val="00132730"/>
    <w:rsid w:val="0013277D"/>
    <w:rsid w:val="00132B3B"/>
    <w:rsid w:val="00132EA5"/>
    <w:rsid w:val="0013348A"/>
    <w:rsid w:val="001335B5"/>
    <w:rsid w:val="00133D07"/>
    <w:rsid w:val="001350AE"/>
    <w:rsid w:val="00136403"/>
    <w:rsid w:val="001368A9"/>
    <w:rsid w:val="0013693E"/>
    <w:rsid w:val="00136B19"/>
    <w:rsid w:val="00137096"/>
    <w:rsid w:val="0013732A"/>
    <w:rsid w:val="0013778C"/>
    <w:rsid w:val="00137A0D"/>
    <w:rsid w:val="0014003C"/>
    <w:rsid w:val="001404E2"/>
    <w:rsid w:val="001414E5"/>
    <w:rsid w:val="00141602"/>
    <w:rsid w:val="00141F5B"/>
    <w:rsid w:val="001422A0"/>
    <w:rsid w:val="00142440"/>
    <w:rsid w:val="00142528"/>
    <w:rsid w:val="00142715"/>
    <w:rsid w:val="001429FE"/>
    <w:rsid w:val="00142F6B"/>
    <w:rsid w:val="001433D1"/>
    <w:rsid w:val="00143956"/>
    <w:rsid w:val="001442CB"/>
    <w:rsid w:val="00144766"/>
    <w:rsid w:val="00144E45"/>
    <w:rsid w:val="00145088"/>
    <w:rsid w:val="001451E2"/>
    <w:rsid w:val="001459FB"/>
    <w:rsid w:val="00145BDF"/>
    <w:rsid w:val="00145D94"/>
    <w:rsid w:val="00145DCB"/>
    <w:rsid w:val="001465F5"/>
    <w:rsid w:val="00146AEE"/>
    <w:rsid w:val="00146CBF"/>
    <w:rsid w:val="00147035"/>
    <w:rsid w:val="00147AF1"/>
    <w:rsid w:val="001509CE"/>
    <w:rsid w:val="00150F1B"/>
    <w:rsid w:val="00151118"/>
    <w:rsid w:val="00151A8C"/>
    <w:rsid w:val="00151C1A"/>
    <w:rsid w:val="00151F2A"/>
    <w:rsid w:val="00152B03"/>
    <w:rsid w:val="001530A8"/>
    <w:rsid w:val="00153746"/>
    <w:rsid w:val="00153E32"/>
    <w:rsid w:val="001542DC"/>
    <w:rsid w:val="001548EC"/>
    <w:rsid w:val="001549D2"/>
    <w:rsid w:val="00154C00"/>
    <w:rsid w:val="00154DD0"/>
    <w:rsid w:val="0015506A"/>
    <w:rsid w:val="0015521A"/>
    <w:rsid w:val="00155770"/>
    <w:rsid w:val="0015598E"/>
    <w:rsid w:val="00155C6A"/>
    <w:rsid w:val="00155DE7"/>
    <w:rsid w:val="00156188"/>
    <w:rsid w:val="001561EB"/>
    <w:rsid w:val="00156775"/>
    <w:rsid w:val="00157720"/>
    <w:rsid w:val="0015787B"/>
    <w:rsid w:val="00157D07"/>
    <w:rsid w:val="00160216"/>
    <w:rsid w:val="00160340"/>
    <w:rsid w:val="0016055C"/>
    <w:rsid w:val="00160829"/>
    <w:rsid w:val="0016085D"/>
    <w:rsid w:val="00160ABF"/>
    <w:rsid w:val="00161680"/>
    <w:rsid w:val="00161CD5"/>
    <w:rsid w:val="00161EAF"/>
    <w:rsid w:val="00161F47"/>
    <w:rsid w:val="00162292"/>
    <w:rsid w:val="001622A2"/>
    <w:rsid w:val="0016283F"/>
    <w:rsid w:val="001628B8"/>
    <w:rsid w:val="00162DB2"/>
    <w:rsid w:val="00162FA4"/>
    <w:rsid w:val="00163D19"/>
    <w:rsid w:val="00163E72"/>
    <w:rsid w:val="001640DD"/>
    <w:rsid w:val="0016433A"/>
    <w:rsid w:val="001645F4"/>
    <w:rsid w:val="001655A5"/>
    <w:rsid w:val="0016564C"/>
    <w:rsid w:val="00165A96"/>
    <w:rsid w:val="001665D7"/>
    <w:rsid w:val="001666D8"/>
    <w:rsid w:val="00166723"/>
    <w:rsid w:val="0016674F"/>
    <w:rsid w:val="001667CF"/>
    <w:rsid w:val="00166A27"/>
    <w:rsid w:val="00166A8B"/>
    <w:rsid w:val="00166AE9"/>
    <w:rsid w:val="00166EED"/>
    <w:rsid w:val="00167617"/>
    <w:rsid w:val="001678C9"/>
    <w:rsid w:val="001679D4"/>
    <w:rsid w:val="00167AED"/>
    <w:rsid w:val="00167CE2"/>
    <w:rsid w:val="001702F5"/>
    <w:rsid w:val="00170570"/>
    <w:rsid w:val="00170A9A"/>
    <w:rsid w:val="00170CF5"/>
    <w:rsid w:val="00170D2A"/>
    <w:rsid w:val="001712A9"/>
    <w:rsid w:val="001714A9"/>
    <w:rsid w:val="0017206A"/>
    <w:rsid w:val="001722D8"/>
    <w:rsid w:val="001724C2"/>
    <w:rsid w:val="001728F5"/>
    <w:rsid w:val="0017300B"/>
    <w:rsid w:val="00173F28"/>
    <w:rsid w:val="00174043"/>
    <w:rsid w:val="0017467E"/>
    <w:rsid w:val="00174A58"/>
    <w:rsid w:val="001755ED"/>
    <w:rsid w:val="00176E29"/>
    <w:rsid w:val="00177893"/>
    <w:rsid w:val="00177C16"/>
    <w:rsid w:val="00177C2F"/>
    <w:rsid w:val="001804B2"/>
    <w:rsid w:val="001805E6"/>
    <w:rsid w:val="001808A3"/>
    <w:rsid w:val="00180D2A"/>
    <w:rsid w:val="00180DA5"/>
    <w:rsid w:val="00181076"/>
    <w:rsid w:val="00181243"/>
    <w:rsid w:val="00181495"/>
    <w:rsid w:val="00181BE2"/>
    <w:rsid w:val="00182047"/>
    <w:rsid w:val="00182674"/>
    <w:rsid w:val="00182685"/>
    <w:rsid w:val="00182CD7"/>
    <w:rsid w:val="0018385A"/>
    <w:rsid w:val="00183EA3"/>
    <w:rsid w:val="00183F89"/>
    <w:rsid w:val="0018437C"/>
    <w:rsid w:val="00184969"/>
    <w:rsid w:val="00184CEA"/>
    <w:rsid w:val="00184DFF"/>
    <w:rsid w:val="00185F95"/>
    <w:rsid w:val="00186BDA"/>
    <w:rsid w:val="00186BDF"/>
    <w:rsid w:val="00186DCA"/>
    <w:rsid w:val="00187B52"/>
    <w:rsid w:val="00187C73"/>
    <w:rsid w:val="00187E9A"/>
    <w:rsid w:val="0019030B"/>
    <w:rsid w:val="0019044E"/>
    <w:rsid w:val="00190500"/>
    <w:rsid w:val="00190538"/>
    <w:rsid w:val="001908E5"/>
    <w:rsid w:val="00190BCA"/>
    <w:rsid w:val="00191573"/>
    <w:rsid w:val="001918A9"/>
    <w:rsid w:val="00192A04"/>
    <w:rsid w:val="00192F40"/>
    <w:rsid w:val="00193004"/>
    <w:rsid w:val="001932CF"/>
    <w:rsid w:val="0019363A"/>
    <w:rsid w:val="0019364C"/>
    <w:rsid w:val="00193A02"/>
    <w:rsid w:val="00194175"/>
    <w:rsid w:val="00194DA0"/>
    <w:rsid w:val="00194E17"/>
    <w:rsid w:val="001952FB"/>
    <w:rsid w:val="0019543E"/>
    <w:rsid w:val="001956F1"/>
    <w:rsid w:val="00195A39"/>
    <w:rsid w:val="00195C00"/>
    <w:rsid w:val="00195CBD"/>
    <w:rsid w:val="0019601B"/>
    <w:rsid w:val="001969C9"/>
    <w:rsid w:val="00196ACA"/>
    <w:rsid w:val="00196BB3"/>
    <w:rsid w:val="00197169"/>
    <w:rsid w:val="001979C0"/>
    <w:rsid w:val="00197C09"/>
    <w:rsid w:val="001A03D6"/>
    <w:rsid w:val="001A16D6"/>
    <w:rsid w:val="001A2113"/>
    <w:rsid w:val="001A247D"/>
    <w:rsid w:val="001A2D7C"/>
    <w:rsid w:val="001A3615"/>
    <w:rsid w:val="001A37C9"/>
    <w:rsid w:val="001A38E6"/>
    <w:rsid w:val="001A3A9B"/>
    <w:rsid w:val="001A3C8F"/>
    <w:rsid w:val="001A4281"/>
    <w:rsid w:val="001A4378"/>
    <w:rsid w:val="001A4A43"/>
    <w:rsid w:val="001A4AE3"/>
    <w:rsid w:val="001A4E56"/>
    <w:rsid w:val="001A5133"/>
    <w:rsid w:val="001A5E22"/>
    <w:rsid w:val="001A60C0"/>
    <w:rsid w:val="001A629D"/>
    <w:rsid w:val="001A63F2"/>
    <w:rsid w:val="001A6461"/>
    <w:rsid w:val="001A6E07"/>
    <w:rsid w:val="001A70AF"/>
    <w:rsid w:val="001A73CF"/>
    <w:rsid w:val="001A74CC"/>
    <w:rsid w:val="001A78FF"/>
    <w:rsid w:val="001A7AA9"/>
    <w:rsid w:val="001B10B1"/>
    <w:rsid w:val="001B1507"/>
    <w:rsid w:val="001B1810"/>
    <w:rsid w:val="001B2490"/>
    <w:rsid w:val="001B29C4"/>
    <w:rsid w:val="001B2B2A"/>
    <w:rsid w:val="001B2C0B"/>
    <w:rsid w:val="001B2D6C"/>
    <w:rsid w:val="001B32C8"/>
    <w:rsid w:val="001B3524"/>
    <w:rsid w:val="001B35EA"/>
    <w:rsid w:val="001B3A39"/>
    <w:rsid w:val="001B3AFC"/>
    <w:rsid w:val="001B3BBA"/>
    <w:rsid w:val="001B3C58"/>
    <w:rsid w:val="001B3D56"/>
    <w:rsid w:val="001B41D2"/>
    <w:rsid w:val="001B4621"/>
    <w:rsid w:val="001B4927"/>
    <w:rsid w:val="001B4B7B"/>
    <w:rsid w:val="001B4CBD"/>
    <w:rsid w:val="001B50AD"/>
    <w:rsid w:val="001B5125"/>
    <w:rsid w:val="001B5577"/>
    <w:rsid w:val="001B5AF3"/>
    <w:rsid w:val="001B5B07"/>
    <w:rsid w:val="001B5F1C"/>
    <w:rsid w:val="001B6623"/>
    <w:rsid w:val="001B6703"/>
    <w:rsid w:val="001B6873"/>
    <w:rsid w:val="001B6967"/>
    <w:rsid w:val="001B7009"/>
    <w:rsid w:val="001C048D"/>
    <w:rsid w:val="001C05DE"/>
    <w:rsid w:val="001C071B"/>
    <w:rsid w:val="001C07AF"/>
    <w:rsid w:val="001C0DA5"/>
    <w:rsid w:val="001C1290"/>
    <w:rsid w:val="001C1326"/>
    <w:rsid w:val="001C1333"/>
    <w:rsid w:val="001C1A21"/>
    <w:rsid w:val="001C1D49"/>
    <w:rsid w:val="001C1F1B"/>
    <w:rsid w:val="001C1F84"/>
    <w:rsid w:val="001C2012"/>
    <w:rsid w:val="001C2018"/>
    <w:rsid w:val="001C20C4"/>
    <w:rsid w:val="001C21B5"/>
    <w:rsid w:val="001C23B2"/>
    <w:rsid w:val="001C2D3B"/>
    <w:rsid w:val="001C30D2"/>
    <w:rsid w:val="001C328C"/>
    <w:rsid w:val="001C3290"/>
    <w:rsid w:val="001C3497"/>
    <w:rsid w:val="001C350F"/>
    <w:rsid w:val="001C3550"/>
    <w:rsid w:val="001C4A67"/>
    <w:rsid w:val="001C4B37"/>
    <w:rsid w:val="001C4CD3"/>
    <w:rsid w:val="001C4EBB"/>
    <w:rsid w:val="001C5619"/>
    <w:rsid w:val="001C5D30"/>
    <w:rsid w:val="001C5EC2"/>
    <w:rsid w:val="001C626F"/>
    <w:rsid w:val="001C6B8D"/>
    <w:rsid w:val="001C77B4"/>
    <w:rsid w:val="001C7AEC"/>
    <w:rsid w:val="001C7E06"/>
    <w:rsid w:val="001C7E8B"/>
    <w:rsid w:val="001D0DA9"/>
    <w:rsid w:val="001D149D"/>
    <w:rsid w:val="001D1940"/>
    <w:rsid w:val="001D1B32"/>
    <w:rsid w:val="001D22C0"/>
    <w:rsid w:val="001D2988"/>
    <w:rsid w:val="001D2AF9"/>
    <w:rsid w:val="001D2DDA"/>
    <w:rsid w:val="001D3657"/>
    <w:rsid w:val="001D37FB"/>
    <w:rsid w:val="001D410F"/>
    <w:rsid w:val="001D44B3"/>
    <w:rsid w:val="001D4ECE"/>
    <w:rsid w:val="001D58AA"/>
    <w:rsid w:val="001D5AC3"/>
    <w:rsid w:val="001D5E5B"/>
    <w:rsid w:val="001D5EFA"/>
    <w:rsid w:val="001D67E2"/>
    <w:rsid w:val="001D6986"/>
    <w:rsid w:val="001D70E3"/>
    <w:rsid w:val="001D7691"/>
    <w:rsid w:val="001D7F9C"/>
    <w:rsid w:val="001E0232"/>
    <w:rsid w:val="001E02A0"/>
    <w:rsid w:val="001E0837"/>
    <w:rsid w:val="001E0992"/>
    <w:rsid w:val="001E0C7D"/>
    <w:rsid w:val="001E0FCB"/>
    <w:rsid w:val="001E1184"/>
    <w:rsid w:val="001E131C"/>
    <w:rsid w:val="001E1942"/>
    <w:rsid w:val="001E20C5"/>
    <w:rsid w:val="001E23E8"/>
    <w:rsid w:val="001E29FE"/>
    <w:rsid w:val="001E2B1C"/>
    <w:rsid w:val="001E2D27"/>
    <w:rsid w:val="001E2F2D"/>
    <w:rsid w:val="001E3BE1"/>
    <w:rsid w:val="001E3C64"/>
    <w:rsid w:val="001E3FB1"/>
    <w:rsid w:val="001E43FF"/>
    <w:rsid w:val="001E476F"/>
    <w:rsid w:val="001E494B"/>
    <w:rsid w:val="001E50DD"/>
    <w:rsid w:val="001E5BE0"/>
    <w:rsid w:val="001E5D92"/>
    <w:rsid w:val="001E5EE9"/>
    <w:rsid w:val="001E5EF1"/>
    <w:rsid w:val="001E60F1"/>
    <w:rsid w:val="001E623C"/>
    <w:rsid w:val="001E6614"/>
    <w:rsid w:val="001E6B2C"/>
    <w:rsid w:val="001E6DE8"/>
    <w:rsid w:val="001E6F25"/>
    <w:rsid w:val="001E7648"/>
    <w:rsid w:val="001E775E"/>
    <w:rsid w:val="001E7FCD"/>
    <w:rsid w:val="001F021E"/>
    <w:rsid w:val="001F0287"/>
    <w:rsid w:val="001F0A3B"/>
    <w:rsid w:val="001F0C23"/>
    <w:rsid w:val="001F0C27"/>
    <w:rsid w:val="001F0CBC"/>
    <w:rsid w:val="001F0D8E"/>
    <w:rsid w:val="001F0DC1"/>
    <w:rsid w:val="001F0E3A"/>
    <w:rsid w:val="001F108D"/>
    <w:rsid w:val="001F11D2"/>
    <w:rsid w:val="001F1368"/>
    <w:rsid w:val="001F1D92"/>
    <w:rsid w:val="001F1FBD"/>
    <w:rsid w:val="001F22E5"/>
    <w:rsid w:val="001F249B"/>
    <w:rsid w:val="001F2658"/>
    <w:rsid w:val="001F2EB2"/>
    <w:rsid w:val="001F2F64"/>
    <w:rsid w:val="001F314A"/>
    <w:rsid w:val="001F4B61"/>
    <w:rsid w:val="001F4C4E"/>
    <w:rsid w:val="001F512A"/>
    <w:rsid w:val="001F51BC"/>
    <w:rsid w:val="001F522B"/>
    <w:rsid w:val="001F5511"/>
    <w:rsid w:val="001F5FF5"/>
    <w:rsid w:val="001F64E6"/>
    <w:rsid w:val="001F7126"/>
    <w:rsid w:val="001F74E0"/>
    <w:rsid w:val="001F7803"/>
    <w:rsid w:val="0020050D"/>
    <w:rsid w:val="00200B64"/>
    <w:rsid w:val="002018D2"/>
    <w:rsid w:val="00202078"/>
    <w:rsid w:val="002022D9"/>
    <w:rsid w:val="002028BD"/>
    <w:rsid w:val="00202CE4"/>
    <w:rsid w:val="00202E91"/>
    <w:rsid w:val="00202EFE"/>
    <w:rsid w:val="00202F18"/>
    <w:rsid w:val="00202F51"/>
    <w:rsid w:val="00203043"/>
    <w:rsid w:val="00203065"/>
    <w:rsid w:val="00203396"/>
    <w:rsid w:val="00203671"/>
    <w:rsid w:val="00203F0D"/>
    <w:rsid w:val="00204351"/>
    <w:rsid w:val="002043A9"/>
    <w:rsid w:val="00204C2B"/>
    <w:rsid w:val="00205003"/>
    <w:rsid w:val="00205453"/>
    <w:rsid w:val="002058AA"/>
    <w:rsid w:val="00205AC3"/>
    <w:rsid w:val="00205DB3"/>
    <w:rsid w:val="002060F8"/>
    <w:rsid w:val="00206833"/>
    <w:rsid w:val="00206846"/>
    <w:rsid w:val="00206B60"/>
    <w:rsid w:val="00210078"/>
    <w:rsid w:val="00210AEF"/>
    <w:rsid w:val="00210F4B"/>
    <w:rsid w:val="00211109"/>
    <w:rsid w:val="0021122B"/>
    <w:rsid w:val="0021127D"/>
    <w:rsid w:val="00211BD7"/>
    <w:rsid w:val="00212309"/>
    <w:rsid w:val="002125A8"/>
    <w:rsid w:val="0021271A"/>
    <w:rsid w:val="002127F4"/>
    <w:rsid w:val="00212800"/>
    <w:rsid w:val="00212E0E"/>
    <w:rsid w:val="0021313F"/>
    <w:rsid w:val="002133AA"/>
    <w:rsid w:val="002136C3"/>
    <w:rsid w:val="002136CB"/>
    <w:rsid w:val="0021403F"/>
    <w:rsid w:val="002144EF"/>
    <w:rsid w:val="0021461C"/>
    <w:rsid w:val="002153B4"/>
    <w:rsid w:val="0021544F"/>
    <w:rsid w:val="0021565E"/>
    <w:rsid w:val="002158B8"/>
    <w:rsid w:val="00215A07"/>
    <w:rsid w:val="00215A8C"/>
    <w:rsid w:val="00215C78"/>
    <w:rsid w:val="002163FD"/>
    <w:rsid w:val="00217038"/>
    <w:rsid w:val="0021724C"/>
    <w:rsid w:val="00217FC9"/>
    <w:rsid w:val="0022000F"/>
    <w:rsid w:val="002202A3"/>
    <w:rsid w:val="002204D7"/>
    <w:rsid w:val="002206BA"/>
    <w:rsid w:val="0022232D"/>
    <w:rsid w:val="002224C0"/>
    <w:rsid w:val="00222D7E"/>
    <w:rsid w:val="00222F70"/>
    <w:rsid w:val="0022367F"/>
    <w:rsid w:val="002236FD"/>
    <w:rsid w:val="002238DC"/>
    <w:rsid w:val="002239A0"/>
    <w:rsid w:val="00223BCE"/>
    <w:rsid w:val="00223D62"/>
    <w:rsid w:val="00223DD9"/>
    <w:rsid w:val="00224EAB"/>
    <w:rsid w:val="002251AF"/>
    <w:rsid w:val="0022550B"/>
    <w:rsid w:val="00225D9F"/>
    <w:rsid w:val="00225FB1"/>
    <w:rsid w:val="00226101"/>
    <w:rsid w:val="00226211"/>
    <w:rsid w:val="002263E6"/>
    <w:rsid w:val="00226530"/>
    <w:rsid w:val="00226625"/>
    <w:rsid w:val="00226700"/>
    <w:rsid w:val="00226E6A"/>
    <w:rsid w:val="00227CF4"/>
    <w:rsid w:val="00227D7F"/>
    <w:rsid w:val="00227DBD"/>
    <w:rsid w:val="00227E94"/>
    <w:rsid w:val="0023004A"/>
    <w:rsid w:val="002300C7"/>
    <w:rsid w:val="0023033E"/>
    <w:rsid w:val="00230BD6"/>
    <w:rsid w:val="00231C8C"/>
    <w:rsid w:val="00231D67"/>
    <w:rsid w:val="0023238D"/>
    <w:rsid w:val="0023268F"/>
    <w:rsid w:val="00232A20"/>
    <w:rsid w:val="00232D4B"/>
    <w:rsid w:val="002336C5"/>
    <w:rsid w:val="00233A31"/>
    <w:rsid w:val="00234109"/>
    <w:rsid w:val="00234F74"/>
    <w:rsid w:val="002350EA"/>
    <w:rsid w:val="00235161"/>
    <w:rsid w:val="0023535E"/>
    <w:rsid w:val="0023547B"/>
    <w:rsid w:val="00235480"/>
    <w:rsid w:val="00235495"/>
    <w:rsid w:val="002355AD"/>
    <w:rsid w:val="00235B4C"/>
    <w:rsid w:val="0023627F"/>
    <w:rsid w:val="00236471"/>
    <w:rsid w:val="002368DA"/>
    <w:rsid w:val="002368F4"/>
    <w:rsid w:val="00236945"/>
    <w:rsid w:val="00237888"/>
    <w:rsid w:val="002379DD"/>
    <w:rsid w:val="00237E47"/>
    <w:rsid w:val="00237EF0"/>
    <w:rsid w:val="00237F0E"/>
    <w:rsid w:val="00237FDB"/>
    <w:rsid w:val="00240015"/>
    <w:rsid w:val="002400BA"/>
    <w:rsid w:val="002400C8"/>
    <w:rsid w:val="00240192"/>
    <w:rsid w:val="0024019A"/>
    <w:rsid w:val="0024041D"/>
    <w:rsid w:val="00241236"/>
    <w:rsid w:val="002412BD"/>
    <w:rsid w:val="002414F8"/>
    <w:rsid w:val="002415B4"/>
    <w:rsid w:val="00242441"/>
    <w:rsid w:val="00242953"/>
    <w:rsid w:val="00242DFC"/>
    <w:rsid w:val="00242F0D"/>
    <w:rsid w:val="002435B7"/>
    <w:rsid w:val="00244032"/>
    <w:rsid w:val="00244718"/>
    <w:rsid w:val="00244A4D"/>
    <w:rsid w:val="00244D1C"/>
    <w:rsid w:val="00245174"/>
    <w:rsid w:val="00245536"/>
    <w:rsid w:val="002456F8"/>
    <w:rsid w:val="00245A54"/>
    <w:rsid w:val="00245BA9"/>
    <w:rsid w:val="002466B2"/>
    <w:rsid w:val="002466D0"/>
    <w:rsid w:val="00246A78"/>
    <w:rsid w:val="00246D8A"/>
    <w:rsid w:val="00247036"/>
    <w:rsid w:val="00247362"/>
    <w:rsid w:val="002479B9"/>
    <w:rsid w:val="00247F41"/>
    <w:rsid w:val="00247F45"/>
    <w:rsid w:val="0025012E"/>
    <w:rsid w:val="0025077A"/>
    <w:rsid w:val="00250803"/>
    <w:rsid w:val="00250812"/>
    <w:rsid w:val="00250979"/>
    <w:rsid w:val="00250995"/>
    <w:rsid w:val="0025115C"/>
    <w:rsid w:val="00251183"/>
    <w:rsid w:val="002515C2"/>
    <w:rsid w:val="002516C8"/>
    <w:rsid w:val="00251E82"/>
    <w:rsid w:val="002522A3"/>
    <w:rsid w:val="0025240A"/>
    <w:rsid w:val="002528CE"/>
    <w:rsid w:val="00252B28"/>
    <w:rsid w:val="002535CE"/>
    <w:rsid w:val="00253B19"/>
    <w:rsid w:val="00253B6F"/>
    <w:rsid w:val="00253F6B"/>
    <w:rsid w:val="00254A82"/>
    <w:rsid w:val="00254CC0"/>
    <w:rsid w:val="0025527C"/>
    <w:rsid w:val="00255330"/>
    <w:rsid w:val="00255331"/>
    <w:rsid w:val="0025565B"/>
    <w:rsid w:val="00255FDE"/>
    <w:rsid w:val="002560EA"/>
    <w:rsid w:val="002565F8"/>
    <w:rsid w:val="002567F1"/>
    <w:rsid w:val="00256972"/>
    <w:rsid w:val="0025711B"/>
    <w:rsid w:val="0025727E"/>
    <w:rsid w:val="00257414"/>
    <w:rsid w:val="00257729"/>
    <w:rsid w:val="00257EFA"/>
    <w:rsid w:val="00260099"/>
    <w:rsid w:val="00260126"/>
    <w:rsid w:val="002603B6"/>
    <w:rsid w:val="002603FA"/>
    <w:rsid w:val="002607CA"/>
    <w:rsid w:val="00261A9A"/>
    <w:rsid w:val="00261B71"/>
    <w:rsid w:val="00261E19"/>
    <w:rsid w:val="00261FC1"/>
    <w:rsid w:val="002620F2"/>
    <w:rsid w:val="00262A76"/>
    <w:rsid w:val="00262BF5"/>
    <w:rsid w:val="00262E2E"/>
    <w:rsid w:val="00262F50"/>
    <w:rsid w:val="00263348"/>
    <w:rsid w:val="002634C4"/>
    <w:rsid w:val="00263753"/>
    <w:rsid w:val="00263E81"/>
    <w:rsid w:val="00264152"/>
    <w:rsid w:val="002641FD"/>
    <w:rsid w:val="002642A5"/>
    <w:rsid w:val="002644EB"/>
    <w:rsid w:val="0026476F"/>
    <w:rsid w:val="0026493A"/>
    <w:rsid w:val="00264A40"/>
    <w:rsid w:val="002652AC"/>
    <w:rsid w:val="002657EB"/>
    <w:rsid w:val="00265C84"/>
    <w:rsid w:val="00265EC6"/>
    <w:rsid w:val="00266029"/>
    <w:rsid w:val="00266112"/>
    <w:rsid w:val="00266197"/>
    <w:rsid w:val="00266727"/>
    <w:rsid w:val="00266B42"/>
    <w:rsid w:val="00266DF3"/>
    <w:rsid w:val="002674DA"/>
    <w:rsid w:val="0027002A"/>
    <w:rsid w:val="0027004F"/>
    <w:rsid w:val="0027008A"/>
    <w:rsid w:val="002708F8"/>
    <w:rsid w:val="00270B3E"/>
    <w:rsid w:val="00271798"/>
    <w:rsid w:val="00271CB4"/>
    <w:rsid w:val="002725AA"/>
    <w:rsid w:val="00272B50"/>
    <w:rsid w:val="0027318D"/>
    <w:rsid w:val="00273269"/>
    <w:rsid w:val="0027390D"/>
    <w:rsid w:val="002740B8"/>
    <w:rsid w:val="00274127"/>
    <w:rsid w:val="002744E3"/>
    <w:rsid w:val="0027463A"/>
    <w:rsid w:val="002749BC"/>
    <w:rsid w:val="0027596F"/>
    <w:rsid w:val="0027608F"/>
    <w:rsid w:val="00276214"/>
    <w:rsid w:val="00276F83"/>
    <w:rsid w:val="002774DA"/>
    <w:rsid w:val="002777A5"/>
    <w:rsid w:val="00277F20"/>
    <w:rsid w:val="00277FCC"/>
    <w:rsid w:val="00280285"/>
    <w:rsid w:val="0028061A"/>
    <w:rsid w:val="00280ED4"/>
    <w:rsid w:val="002815AC"/>
    <w:rsid w:val="00281657"/>
    <w:rsid w:val="002816F8"/>
    <w:rsid w:val="00281756"/>
    <w:rsid w:val="00281DF2"/>
    <w:rsid w:val="00281E90"/>
    <w:rsid w:val="00281E9E"/>
    <w:rsid w:val="002820BB"/>
    <w:rsid w:val="002827CA"/>
    <w:rsid w:val="00282B52"/>
    <w:rsid w:val="00282DE1"/>
    <w:rsid w:val="00283E9A"/>
    <w:rsid w:val="00283EDC"/>
    <w:rsid w:val="002845BF"/>
    <w:rsid w:val="00284CC1"/>
    <w:rsid w:val="00284F1F"/>
    <w:rsid w:val="00285ADB"/>
    <w:rsid w:val="00285E37"/>
    <w:rsid w:val="00286075"/>
    <w:rsid w:val="002861D6"/>
    <w:rsid w:val="00286226"/>
    <w:rsid w:val="002869D2"/>
    <w:rsid w:val="00286E68"/>
    <w:rsid w:val="0028707A"/>
    <w:rsid w:val="0028743D"/>
    <w:rsid w:val="002875AF"/>
    <w:rsid w:val="00287677"/>
    <w:rsid w:val="002876C9"/>
    <w:rsid w:val="002900BF"/>
    <w:rsid w:val="00290247"/>
    <w:rsid w:val="00290830"/>
    <w:rsid w:val="0029145B"/>
    <w:rsid w:val="00291562"/>
    <w:rsid w:val="00291F27"/>
    <w:rsid w:val="00291F57"/>
    <w:rsid w:val="00292429"/>
    <w:rsid w:val="002928A5"/>
    <w:rsid w:val="002929AD"/>
    <w:rsid w:val="00292F56"/>
    <w:rsid w:val="002931C7"/>
    <w:rsid w:val="002932EE"/>
    <w:rsid w:val="00293339"/>
    <w:rsid w:val="002935EA"/>
    <w:rsid w:val="00293950"/>
    <w:rsid w:val="00293982"/>
    <w:rsid w:val="0029422C"/>
    <w:rsid w:val="00295306"/>
    <w:rsid w:val="00295EB5"/>
    <w:rsid w:val="00295F7A"/>
    <w:rsid w:val="00297667"/>
    <w:rsid w:val="00297DCB"/>
    <w:rsid w:val="002A0106"/>
    <w:rsid w:val="002A03D5"/>
    <w:rsid w:val="002A0717"/>
    <w:rsid w:val="002A07F2"/>
    <w:rsid w:val="002A17D1"/>
    <w:rsid w:val="002A184E"/>
    <w:rsid w:val="002A1A0B"/>
    <w:rsid w:val="002A1E39"/>
    <w:rsid w:val="002A2DB5"/>
    <w:rsid w:val="002A3747"/>
    <w:rsid w:val="002A3C08"/>
    <w:rsid w:val="002A3D0F"/>
    <w:rsid w:val="002A3E55"/>
    <w:rsid w:val="002A3FC1"/>
    <w:rsid w:val="002A426E"/>
    <w:rsid w:val="002A45EA"/>
    <w:rsid w:val="002A47A6"/>
    <w:rsid w:val="002A48EB"/>
    <w:rsid w:val="002A497E"/>
    <w:rsid w:val="002A4B9D"/>
    <w:rsid w:val="002A4FF3"/>
    <w:rsid w:val="002A53BF"/>
    <w:rsid w:val="002A56DD"/>
    <w:rsid w:val="002A5819"/>
    <w:rsid w:val="002A5A38"/>
    <w:rsid w:val="002A5F21"/>
    <w:rsid w:val="002A6535"/>
    <w:rsid w:val="002A65CA"/>
    <w:rsid w:val="002A67E4"/>
    <w:rsid w:val="002A70A0"/>
    <w:rsid w:val="002A71F4"/>
    <w:rsid w:val="002A78F8"/>
    <w:rsid w:val="002A7960"/>
    <w:rsid w:val="002B073F"/>
    <w:rsid w:val="002B0F82"/>
    <w:rsid w:val="002B10A7"/>
    <w:rsid w:val="002B1101"/>
    <w:rsid w:val="002B1252"/>
    <w:rsid w:val="002B1523"/>
    <w:rsid w:val="002B189F"/>
    <w:rsid w:val="002B28A9"/>
    <w:rsid w:val="002B2A32"/>
    <w:rsid w:val="002B2D5C"/>
    <w:rsid w:val="002B2D87"/>
    <w:rsid w:val="002B30E7"/>
    <w:rsid w:val="002B3584"/>
    <w:rsid w:val="002B3BD7"/>
    <w:rsid w:val="002B3F86"/>
    <w:rsid w:val="002B4249"/>
    <w:rsid w:val="002B4868"/>
    <w:rsid w:val="002B4A9C"/>
    <w:rsid w:val="002B4AC8"/>
    <w:rsid w:val="002B4B2D"/>
    <w:rsid w:val="002B4E0B"/>
    <w:rsid w:val="002B5A80"/>
    <w:rsid w:val="002B5CDB"/>
    <w:rsid w:val="002B5FDD"/>
    <w:rsid w:val="002B68BA"/>
    <w:rsid w:val="002B6BB5"/>
    <w:rsid w:val="002B727B"/>
    <w:rsid w:val="002B72C7"/>
    <w:rsid w:val="002B74F5"/>
    <w:rsid w:val="002B77CB"/>
    <w:rsid w:val="002B787E"/>
    <w:rsid w:val="002B7CE9"/>
    <w:rsid w:val="002B7D2D"/>
    <w:rsid w:val="002C056D"/>
    <w:rsid w:val="002C0763"/>
    <w:rsid w:val="002C09E2"/>
    <w:rsid w:val="002C0FBC"/>
    <w:rsid w:val="002C111C"/>
    <w:rsid w:val="002C1808"/>
    <w:rsid w:val="002C1B0D"/>
    <w:rsid w:val="002C2373"/>
    <w:rsid w:val="002C297A"/>
    <w:rsid w:val="002C30AA"/>
    <w:rsid w:val="002C3176"/>
    <w:rsid w:val="002C3236"/>
    <w:rsid w:val="002C3242"/>
    <w:rsid w:val="002C324F"/>
    <w:rsid w:val="002C392E"/>
    <w:rsid w:val="002C397E"/>
    <w:rsid w:val="002C4302"/>
    <w:rsid w:val="002C455C"/>
    <w:rsid w:val="002C57D4"/>
    <w:rsid w:val="002C5D1E"/>
    <w:rsid w:val="002C644C"/>
    <w:rsid w:val="002C68E7"/>
    <w:rsid w:val="002C6B68"/>
    <w:rsid w:val="002C7909"/>
    <w:rsid w:val="002C79BC"/>
    <w:rsid w:val="002C7A9E"/>
    <w:rsid w:val="002D024A"/>
    <w:rsid w:val="002D04FB"/>
    <w:rsid w:val="002D0568"/>
    <w:rsid w:val="002D0787"/>
    <w:rsid w:val="002D0B88"/>
    <w:rsid w:val="002D0B9D"/>
    <w:rsid w:val="002D0F57"/>
    <w:rsid w:val="002D1375"/>
    <w:rsid w:val="002D1431"/>
    <w:rsid w:val="002D2369"/>
    <w:rsid w:val="002D2739"/>
    <w:rsid w:val="002D27E7"/>
    <w:rsid w:val="002D28DE"/>
    <w:rsid w:val="002D2A70"/>
    <w:rsid w:val="002D2D93"/>
    <w:rsid w:val="002D2E19"/>
    <w:rsid w:val="002D2F1D"/>
    <w:rsid w:val="002D33B2"/>
    <w:rsid w:val="002D3425"/>
    <w:rsid w:val="002D3A5E"/>
    <w:rsid w:val="002D3C9E"/>
    <w:rsid w:val="002D4349"/>
    <w:rsid w:val="002D4D61"/>
    <w:rsid w:val="002D4D73"/>
    <w:rsid w:val="002D510B"/>
    <w:rsid w:val="002D551B"/>
    <w:rsid w:val="002D5E83"/>
    <w:rsid w:val="002D653A"/>
    <w:rsid w:val="002D66A5"/>
    <w:rsid w:val="002D6AE0"/>
    <w:rsid w:val="002D6B90"/>
    <w:rsid w:val="002D6CB9"/>
    <w:rsid w:val="002D6D49"/>
    <w:rsid w:val="002D73F4"/>
    <w:rsid w:val="002D7BD9"/>
    <w:rsid w:val="002D7F98"/>
    <w:rsid w:val="002E01BA"/>
    <w:rsid w:val="002E0329"/>
    <w:rsid w:val="002E0377"/>
    <w:rsid w:val="002E0C5B"/>
    <w:rsid w:val="002E1208"/>
    <w:rsid w:val="002E1762"/>
    <w:rsid w:val="002E2155"/>
    <w:rsid w:val="002E240C"/>
    <w:rsid w:val="002E2F21"/>
    <w:rsid w:val="002E33A9"/>
    <w:rsid w:val="002E3958"/>
    <w:rsid w:val="002E3D76"/>
    <w:rsid w:val="002E3F7D"/>
    <w:rsid w:val="002E3FEF"/>
    <w:rsid w:val="002E422A"/>
    <w:rsid w:val="002E4354"/>
    <w:rsid w:val="002E4A07"/>
    <w:rsid w:val="002E4F6A"/>
    <w:rsid w:val="002E51A2"/>
    <w:rsid w:val="002E5864"/>
    <w:rsid w:val="002E5B95"/>
    <w:rsid w:val="002E5C65"/>
    <w:rsid w:val="002E5C9D"/>
    <w:rsid w:val="002E5CEC"/>
    <w:rsid w:val="002E6EC4"/>
    <w:rsid w:val="002E6EC5"/>
    <w:rsid w:val="002E6F5F"/>
    <w:rsid w:val="002E73AC"/>
    <w:rsid w:val="002E7401"/>
    <w:rsid w:val="002E7951"/>
    <w:rsid w:val="002E7C35"/>
    <w:rsid w:val="002E7D72"/>
    <w:rsid w:val="002E7EC2"/>
    <w:rsid w:val="002F039B"/>
    <w:rsid w:val="002F04D1"/>
    <w:rsid w:val="002F057B"/>
    <w:rsid w:val="002F05A1"/>
    <w:rsid w:val="002F07A1"/>
    <w:rsid w:val="002F0ABC"/>
    <w:rsid w:val="002F0AC7"/>
    <w:rsid w:val="002F0CB2"/>
    <w:rsid w:val="002F0DCC"/>
    <w:rsid w:val="002F0E1E"/>
    <w:rsid w:val="002F11AE"/>
    <w:rsid w:val="002F16C0"/>
    <w:rsid w:val="002F1A82"/>
    <w:rsid w:val="002F1B5E"/>
    <w:rsid w:val="002F1BA6"/>
    <w:rsid w:val="002F1CA5"/>
    <w:rsid w:val="002F21CC"/>
    <w:rsid w:val="002F229B"/>
    <w:rsid w:val="002F332E"/>
    <w:rsid w:val="002F3D87"/>
    <w:rsid w:val="002F4463"/>
    <w:rsid w:val="002F479E"/>
    <w:rsid w:val="002F49BA"/>
    <w:rsid w:val="002F49D0"/>
    <w:rsid w:val="002F4B9B"/>
    <w:rsid w:val="002F50E5"/>
    <w:rsid w:val="002F54FC"/>
    <w:rsid w:val="002F5668"/>
    <w:rsid w:val="002F6A6C"/>
    <w:rsid w:val="002F72A9"/>
    <w:rsid w:val="002F75A2"/>
    <w:rsid w:val="002F7667"/>
    <w:rsid w:val="002F79D1"/>
    <w:rsid w:val="002F7F96"/>
    <w:rsid w:val="002F7FB3"/>
    <w:rsid w:val="003000DA"/>
    <w:rsid w:val="00300412"/>
    <w:rsid w:val="003007BA"/>
    <w:rsid w:val="003007BE"/>
    <w:rsid w:val="00300ACF"/>
    <w:rsid w:val="00300C1D"/>
    <w:rsid w:val="00300F38"/>
    <w:rsid w:val="00301066"/>
    <w:rsid w:val="00301764"/>
    <w:rsid w:val="003019C6"/>
    <w:rsid w:val="00301A25"/>
    <w:rsid w:val="00301BB2"/>
    <w:rsid w:val="00301D66"/>
    <w:rsid w:val="0030278B"/>
    <w:rsid w:val="00303E1D"/>
    <w:rsid w:val="00303EA1"/>
    <w:rsid w:val="00304481"/>
    <w:rsid w:val="0030496B"/>
    <w:rsid w:val="00304C26"/>
    <w:rsid w:val="00304D8C"/>
    <w:rsid w:val="003058A2"/>
    <w:rsid w:val="003058A4"/>
    <w:rsid w:val="00305C5E"/>
    <w:rsid w:val="00305D0B"/>
    <w:rsid w:val="003060E2"/>
    <w:rsid w:val="00306428"/>
    <w:rsid w:val="003068C4"/>
    <w:rsid w:val="0031000B"/>
    <w:rsid w:val="00310479"/>
    <w:rsid w:val="00310A13"/>
    <w:rsid w:val="00310C5C"/>
    <w:rsid w:val="00310FA5"/>
    <w:rsid w:val="003110A6"/>
    <w:rsid w:val="00311151"/>
    <w:rsid w:val="0031143E"/>
    <w:rsid w:val="00311474"/>
    <w:rsid w:val="003115BA"/>
    <w:rsid w:val="003117C2"/>
    <w:rsid w:val="00311AAF"/>
    <w:rsid w:val="00311AB0"/>
    <w:rsid w:val="00311C8A"/>
    <w:rsid w:val="003134A5"/>
    <w:rsid w:val="00313869"/>
    <w:rsid w:val="00313A10"/>
    <w:rsid w:val="0031447D"/>
    <w:rsid w:val="003145B3"/>
    <w:rsid w:val="00314601"/>
    <w:rsid w:val="00314B2B"/>
    <w:rsid w:val="0031509A"/>
    <w:rsid w:val="00315177"/>
    <w:rsid w:val="0031555F"/>
    <w:rsid w:val="0031618F"/>
    <w:rsid w:val="0031620B"/>
    <w:rsid w:val="003162A6"/>
    <w:rsid w:val="00316618"/>
    <w:rsid w:val="00316C12"/>
    <w:rsid w:val="00316C97"/>
    <w:rsid w:val="00316F31"/>
    <w:rsid w:val="00317031"/>
    <w:rsid w:val="003173D2"/>
    <w:rsid w:val="0031742E"/>
    <w:rsid w:val="00317CBB"/>
    <w:rsid w:val="003200EF"/>
    <w:rsid w:val="003208AE"/>
    <w:rsid w:val="00320B3D"/>
    <w:rsid w:val="00320DC4"/>
    <w:rsid w:val="0032116D"/>
    <w:rsid w:val="003216F5"/>
    <w:rsid w:val="00321EF0"/>
    <w:rsid w:val="0032222F"/>
    <w:rsid w:val="003226BE"/>
    <w:rsid w:val="003229C9"/>
    <w:rsid w:val="00322EC9"/>
    <w:rsid w:val="0032300C"/>
    <w:rsid w:val="00323277"/>
    <w:rsid w:val="003233B8"/>
    <w:rsid w:val="003237AE"/>
    <w:rsid w:val="00323F93"/>
    <w:rsid w:val="003250BA"/>
    <w:rsid w:val="003259B2"/>
    <w:rsid w:val="00326067"/>
    <w:rsid w:val="00326130"/>
    <w:rsid w:val="0032688A"/>
    <w:rsid w:val="00326A48"/>
    <w:rsid w:val="00326ED6"/>
    <w:rsid w:val="003270EB"/>
    <w:rsid w:val="00327406"/>
    <w:rsid w:val="00327605"/>
    <w:rsid w:val="00327ACE"/>
    <w:rsid w:val="00330543"/>
    <w:rsid w:val="0033084F"/>
    <w:rsid w:val="003309D3"/>
    <w:rsid w:val="00330A1A"/>
    <w:rsid w:val="00330CA1"/>
    <w:rsid w:val="00330E45"/>
    <w:rsid w:val="00330E78"/>
    <w:rsid w:val="003311A2"/>
    <w:rsid w:val="0033139F"/>
    <w:rsid w:val="00331765"/>
    <w:rsid w:val="00331B47"/>
    <w:rsid w:val="00332055"/>
    <w:rsid w:val="003321B5"/>
    <w:rsid w:val="003323A6"/>
    <w:rsid w:val="00332515"/>
    <w:rsid w:val="003329D8"/>
    <w:rsid w:val="00332B6A"/>
    <w:rsid w:val="00332D8F"/>
    <w:rsid w:val="00332E03"/>
    <w:rsid w:val="003331E5"/>
    <w:rsid w:val="0033375C"/>
    <w:rsid w:val="00333774"/>
    <w:rsid w:val="003344E7"/>
    <w:rsid w:val="00334746"/>
    <w:rsid w:val="00334DA6"/>
    <w:rsid w:val="00335419"/>
    <w:rsid w:val="00335656"/>
    <w:rsid w:val="00335DC2"/>
    <w:rsid w:val="0033609B"/>
    <w:rsid w:val="003373E4"/>
    <w:rsid w:val="003378D0"/>
    <w:rsid w:val="00337DBF"/>
    <w:rsid w:val="003400D8"/>
    <w:rsid w:val="003401CB"/>
    <w:rsid w:val="003407BC"/>
    <w:rsid w:val="00341652"/>
    <w:rsid w:val="00341BCB"/>
    <w:rsid w:val="00341EAD"/>
    <w:rsid w:val="003421D1"/>
    <w:rsid w:val="00342533"/>
    <w:rsid w:val="0034340C"/>
    <w:rsid w:val="00343581"/>
    <w:rsid w:val="00343A5D"/>
    <w:rsid w:val="00343B37"/>
    <w:rsid w:val="00343E4B"/>
    <w:rsid w:val="00343EE3"/>
    <w:rsid w:val="00344128"/>
    <w:rsid w:val="003442E8"/>
    <w:rsid w:val="00344888"/>
    <w:rsid w:val="00344AAD"/>
    <w:rsid w:val="00345421"/>
    <w:rsid w:val="0034643C"/>
    <w:rsid w:val="00346765"/>
    <w:rsid w:val="00346B8D"/>
    <w:rsid w:val="00346DFC"/>
    <w:rsid w:val="00346DFE"/>
    <w:rsid w:val="00346F7E"/>
    <w:rsid w:val="00347388"/>
    <w:rsid w:val="0034738C"/>
    <w:rsid w:val="00347550"/>
    <w:rsid w:val="00347742"/>
    <w:rsid w:val="00347858"/>
    <w:rsid w:val="003500B2"/>
    <w:rsid w:val="003508AB"/>
    <w:rsid w:val="0035092E"/>
    <w:rsid w:val="00350C8B"/>
    <w:rsid w:val="00351221"/>
    <w:rsid w:val="00351248"/>
    <w:rsid w:val="0035138E"/>
    <w:rsid w:val="00351447"/>
    <w:rsid w:val="003514DD"/>
    <w:rsid w:val="00351BE3"/>
    <w:rsid w:val="003522B8"/>
    <w:rsid w:val="0035273E"/>
    <w:rsid w:val="003535F5"/>
    <w:rsid w:val="0035364A"/>
    <w:rsid w:val="00353DD2"/>
    <w:rsid w:val="0035427B"/>
    <w:rsid w:val="00354681"/>
    <w:rsid w:val="0035479D"/>
    <w:rsid w:val="00354E35"/>
    <w:rsid w:val="00355131"/>
    <w:rsid w:val="00355A9B"/>
    <w:rsid w:val="00355B29"/>
    <w:rsid w:val="00355BC7"/>
    <w:rsid w:val="00355DCD"/>
    <w:rsid w:val="0035636B"/>
    <w:rsid w:val="0035667A"/>
    <w:rsid w:val="003567FD"/>
    <w:rsid w:val="00356812"/>
    <w:rsid w:val="00356ADC"/>
    <w:rsid w:val="00356FC7"/>
    <w:rsid w:val="003577AF"/>
    <w:rsid w:val="00357AE5"/>
    <w:rsid w:val="00360E89"/>
    <w:rsid w:val="003614B1"/>
    <w:rsid w:val="00361B28"/>
    <w:rsid w:val="00361F92"/>
    <w:rsid w:val="00362398"/>
    <w:rsid w:val="00362480"/>
    <w:rsid w:val="00362D50"/>
    <w:rsid w:val="003633BC"/>
    <w:rsid w:val="003633DD"/>
    <w:rsid w:val="00363415"/>
    <w:rsid w:val="00363467"/>
    <w:rsid w:val="003636FC"/>
    <w:rsid w:val="0036375F"/>
    <w:rsid w:val="003638F4"/>
    <w:rsid w:val="00363E0C"/>
    <w:rsid w:val="00364673"/>
    <w:rsid w:val="00364A2A"/>
    <w:rsid w:val="00364CB2"/>
    <w:rsid w:val="00364DB0"/>
    <w:rsid w:val="00364EC9"/>
    <w:rsid w:val="0036524F"/>
    <w:rsid w:val="003653CB"/>
    <w:rsid w:val="003655C8"/>
    <w:rsid w:val="003658B5"/>
    <w:rsid w:val="00365FA1"/>
    <w:rsid w:val="00366075"/>
    <w:rsid w:val="00367AC7"/>
    <w:rsid w:val="00370173"/>
    <w:rsid w:val="00370564"/>
    <w:rsid w:val="003707AF"/>
    <w:rsid w:val="003708CD"/>
    <w:rsid w:val="0037131E"/>
    <w:rsid w:val="0037139F"/>
    <w:rsid w:val="003713DD"/>
    <w:rsid w:val="0037148A"/>
    <w:rsid w:val="0037153F"/>
    <w:rsid w:val="00371712"/>
    <w:rsid w:val="00371BF4"/>
    <w:rsid w:val="00371C29"/>
    <w:rsid w:val="00371EA7"/>
    <w:rsid w:val="003721FC"/>
    <w:rsid w:val="00372263"/>
    <w:rsid w:val="003723F0"/>
    <w:rsid w:val="00372563"/>
    <w:rsid w:val="00372AB9"/>
    <w:rsid w:val="00372BA5"/>
    <w:rsid w:val="00372D38"/>
    <w:rsid w:val="00372E99"/>
    <w:rsid w:val="0037358C"/>
    <w:rsid w:val="00373901"/>
    <w:rsid w:val="00373AE9"/>
    <w:rsid w:val="00373C91"/>
    <w:rsid w:val="00373EC7"/>
    <w:rsid w:val="00374135"/>
    <w:rsid w:val="00374837"/>
    <w:rsid w:val="003753BD"/>
    <w:rsid w:val="00375737"/>
    <w:rsid w:val="003758F0"/>
    <w:rsid w:val="00375B0C"/>
    <w:rsid w:val="00375DB8"/>
    <w:rsid w:val="00376636"/>
    <w:rsid w:val="0037671E"/>
    <w:rsid w:val="00377074"/>
    <w:rsid w:val="00377636"/>
    <w:rsid w:val="00377BB8"/>
    <w:rsid w:val="003800B7"/>
    <w:rsid w:val="00380337"/>
    <w:rsid w:val="00380498"/>
    <w:rsid w:val="003805D9"/>
    <w:rsid w:val="0038088E"/>
    <w:rsid w:val="00380C01"/>
    <w:rsid w:val="00380C60"/>
    <w:rsid w:val="00381071"/>
    <w:rsid w:val="00381543"/>
    <w:rsid w:val="00382448"/>
    <w:rsid w:val="003825C8"/>
    <w:rsid w:val="003826F5"/>
    <w:rsid w:val="00382920"/>
    <w:rsid w:val="00382BA2"/>
    <w:rsid w:val="00382D00"/>
    <w:rsid w:val="00382D55"/>
    <w:rsid w:val="003832CF"/>
    <w:rsid w:val="003834B9"/>
    <w:rsid w:val="00383898"/>
    <w:rsid w:val="0038392C"/>
    <w:rsid w:val="0038399E"/>
    <w:rsid w:val="00383ABB"/>
    <w:rsid w:val="0038450E"/>
    <w:rsid w:val="0038453B"/>
    <w:rsid w:val="00384905"/>
    <w:rsid w:val="00385346"/>
    <w:rsid w:val="003857CB"/>
    <w:rsid w:val="003860B1"/>
    <w:rsid w:val="00387408"/>
    <w:rsid w:val="003876FB"/>
    <w:rsid w:val="00387A45"/>
    <w:rsid w:val="00387B4D"/>
    <w:rsid w:val="00387BAB"/>
    <w:rsid w:val="00390057"/>
    <w:rsid w:val="0039006F"/>
    <w:rsid w:val="003901E6"/>
    <w:rsid w:val="00390DAA"/>
    <w:rsid w:val="003910B4"/>
    <w:rsid w:val="003913DB"/>
    <w:rsid w:val="00391B53"/>
    <w:rsid w:val="00391CE1"/>
    <w:rsid w:val="00392192"/>
    <w:rsid w:val="003925B7"/>
    <w:rsid w:val="0039274E"/>
    <w:rsid w:val="00392A44"/>
    <w:rsid w:val="00392A59"/>
    <w:rsid w:val="00392DDC"/>
    <w:rsid w:val="00393394"/>
    <w:rsid w:val="00393E15"/>
    <w:rsid w:val="00393F86"/>
    <w:rsid w:val="00393F8D"/>
    <w:rsid w:val="00394ABC"/>
    <w:rsid w:val="00394CD3"/>
    <w:rsid w:val="00395A8E"/>
    <w:rsid w:val="00395BB3"/>
    <w:rsid w:val="00395C02"/>
    <w:rsid w:val="00395E8D"/>
    <w:rsid w:val="003967A9"/>
    <w:rsid w:val="00396E65"/>
    <w:rsid w:val="00397296"/>
    <w:rsid w:val="003975DD"/>
    <w:rsid w:val="00397765"/>
    <w:rsid w:val="0039782C"/>
    <w:rsid w:val="003978A3"/>
    <w:rsid w:val="0039795E"/>
    <w:rsid w:val="00397F88"/>
    <w:rsid w:val="003A0683"/>
    <w:rsid w:val="003A08FC"/>
    <w:rsid w:val="003A0B95"/>
    <w:rsid w:val="003A0BDA"/>
    <w:rsid w:val="003A0CA1"/>
    <w:rsid w:val="003A0E0D"/>
    <w:rsid w:val="003A1012"/>
    <w:rsid w:val="003A10D2"/>
    <w:rsid w:val="003A1917"/>
    <w:rsid w:val="003A1D1F"/>
    <w:rsid w:val="003A1E38"/>
    <w:rsid w:val="003A221B"/>
    <w:rsid w:val="003A22C9"/>
    <w:rsid w:val="003A2BCE"/>
    <w:rsid w:val="003A2DB8"/>
    <w:rsid w:val="003A2EC9"/>
    <w:rsid w:val="003A3853"/>
    <w:rsid w:val="003A3A29"/>
    <w:rsid w:val="003A5165"/>
    <w:rsid w:val="003A53D1"/>
    <w:rsid w:val="003A5432"/>
    <w:rsid w:val="003A57A7"/>
    <w:rsid w:val="003A6222"/>
    <w:rsid w:val="003A6C1F"/>
    <w:rsid w:val="003A6E0F"/>
    <w:rsid w:val="003A7569"/>
    <w:rsid w:val="003A7F6C"/>
    <w:rsid w:val="003B069F"/>
    <w:rsid w:val="003B078A"/>
    <w:rsid w:val="003B1492"/>
    <w:rsid w:val="003B152D"/>
    <w:rsid w:val="003B1845"/>
    <w:rsid w:val="003B1BD7"/>
    <w:rsid w:val="003B1D12"/>
    <w:rsid w:val="003B1F2F"/>
    <w:rsid w:val="003B213E"/>
    <w:rsid w:val="003B2575"/>
    <w:rsid w:val="003B2719"/>
    <w:rsid w:val="003B287D"/>
    <w:rsid w:val="003B32DC"/>
    <w:rsid w:val="003B352F"/>
    <w:rsid w:val="003B3A04"/>
    <w:rsid w:val="003B4413"/>
    <w:rsid w:val="003B46C4"/>
    <w:rsid w:val="003B4804"/>
    <w:rsid w:val="003B4A3C"/>
    <w:rsid w:val="003B4AAD"/>
    <w:rsid w:val="003B5866"/>
    <w:rsid w:val="003B5DE7"/>
    <w:rsid w:val="003B60BF"/>
    <w:rsid w:val="003B6464"/>
    <w:rsid w:val="003B660D"/>
    <w:rsid w:val="003B69CB"/>
    <w:rsid w:val="003B7333"/>
    <w:rsid w:val="003B73C4"/>
    <w:rsid w:val="003B7B3D"/>
    <w:rsid w:val="003B7B61"/>
    <w:rsid w:val="003B7B92"/>
    <w:rsid w:val="003C05E3"/>
    <w:rsid w:val="003C09B3"/>
    <w:rsid w:val="003C0A95"/>
    <w:rsid w:val="003C0CEB"/>
    <w:rsid w:val="003C0EFC"/>
    <w:rsid w:val="003C1496"/>
    <w:rsid w:val="003C172F"/>
    <w:rsid w:val="003C1903"/>
    <w:rsid w:val="003C1AA7"/>
    <w:rsid w:val="003C1D77"/>
    <w:rsid w:val="003C1E56"/>
    <w:rsid w:val="003C1EE1"/>
    <w:rsid w:val="003C1F1E"/>
    <w:rsid w:val="003C320E"/>
    <w:rsid w:val="003C33B3"/>
    <w:rsid w:val="003C37E0"/>
    <w:rsid w:val="003C3922"/>
    <w:rsid w:val="003C3EAD"/>
    <w:rsid w:val="003C4930"/>
    <w:rsid w:val="003C4B62"/>
    <w:rsid w:val="003C4DF0"/>
    <w:rsid w:val="003C4F5D"/>
    <w:rsid w:val="003C544A"/>
    <w:rsid w:val="003C5540"/>
    <w:rsid w:val="003C5755"/>
    <w:rsid w:val="003C579F"/>
    <w:rsid w:val="003C5927"/>
    <w:rsid w:val="003C59DA"/>
    <w:rsid w:val="003C5B53"/>
    <w:rsid w:val="003C5C28"/>
    <w:rsid w:val="003C5CF3"/>
    <w:rsid w:val="003C697F"/>
    <w:rsid w:val="003C6A62"/>
    <w:rsid w:val="003C6B2E"/>
    <w:rsid w:val="003C7616"/>
    <w:rsid w:val="003C7984"/>
    <w:rsid w:val="003C79A5"/>
    <w:rsid w:val="003C7F2F"/>
    <w:rsid w:val="003C7F85"/>
    <w:rsid w:val="003C7FCA"/>
    <w:rsid w:val="003D0067"/>
    <w:rsid w:val="003D0444"/>
    <w:rsid w:val="003D08CA"/>
    <w:rsid w:val="003D1358"/>
    <w:rsid w:val="003D1621"/>
    <w:rsid w:val="003D186C"/>
    <w:rsid w:val="003D18AE"/>
    <w:rsid w:val="003D1904"/>
    <w:rsid w:val="003D1AC0"/>
    <w:rsid w:val="003D1C7D"/>
    <w:rsid w:val="003D208B"/>
    <w:rsid w:val="003D20E8"/>
    <w:rsid w:val="003D2141"/>
    <w:rsid w:val="003D225F"/>
    <w:rsid w:val="003D28B3"/>
    <w:rsid w:val="003D2F70"/>
    <w:rsid w:val="003D36E5"/>
    <w:rsid w:val="003D3A28"/>
    <w:rsid w:val="003D3E0C"/>
    <w:rsid w:val="003D408D"/>
    <w:rsid w:val="003D49A1"/>
    <w:rsid w:val="003D4E22"/>
    <w:rsid w:val="003D519D"/>
    <w:rsid w:val="003D51FD"/>
    <w:rsid w:val="003D549E"/>
    <w:rsid w:val="003D54BC"/>
    <w:rsid w:val="003D559A"/>
    <w:rsid w:val="003D57F7"/>
    <w:rsid w:val="003D5E71"/>
    <w:rsid w:val="003D5ED5"/>
    <w:rsid w:val="003D685C"/>
    <w:rsid w:val="003D7771"/>
    <w:rsid w:val="003D7997"/>
    <w:rsid w:val="003D7A33"/>
    <w:rsid w:val="003D7AA8"/>
    <w:rsid w:val="003E06B7"/>
    <w:rsid w:val="003E09E0"/>
    <w:rsid w:val="003E248B"/>
    <w:rsid w:val="003E2844"/>
    <w:rsid w:val="003E2F5F"/>
    <w:rsid w:val="003E33DD"/>
    <w:rsid w:val="003E398D"/>
    <w:rsid w:val="003E39F8"/>
    <w:rsid w:val="003E40F8"/>
    <w:rsid w:val="003E4568"/>
    <w:rsid w:val="003E486A"/>
    <w:rsid w:val="003E4AD3"/>
    <w:rsid w:val="003E5420"/>
    <w:rsid w:val="003E57CA"/>
    <w:rsid w:val="003E588E"/>
    <w:rsid w:val="003E5D3B"/>
    <w:rsid w:val="003E5EC7"/>
    <w:rsid w:val="003E6673"/>
    <w:rsid w:val="003E6C2C"/>
    <w:rsid w:val="003E79D7"/>
    <w:rsid w:val="003E7DC8"/>
    <w:rsid w:val="003F0173"/>
    <w:rsid w:val="003F0480"/>
    <w:rsid w:val="003F163D"/>
    <w:rsid w:val="003F1E1F"/>
    <w:rsid w:val="003F1E4E"/>
    <w:rsid w:val="003F24AF"/>
    <w:rsid w:val="003F2960"/>
    <w:rsid w:val="003F301D"/>
    <w:rsid w:val="003F357B"/>
    <w:rsid w:val="003F3CD7"/>
    <w:rsid w:val="003F3E64"/>
    <w:rsid w:val="003F42D8"/>
    <w:rsid w:val="003F458B"/>
    <w:rsid w:val="003F4AB3"/>
    <w:rsid w:val="003F531F"/>
    <w:rsid w:val="003F5599"/>
    <w:rsid w:val="003F5618"/>
    <w:rsid w:val="003F5875"/>
    <w:rsid w:val="003F5EF7"/>
    <w:rsid w:val="003F6014"/>
    <w:rsid w:val="003F625C"/>
    <w:rsid w:val="003F69C6"/>
    <w:rsid w:val="003F6A21"/>
    <w:rsid w:val="003F7232"/>
    <w:rsid w:val="003F7284"/>
    <w:rsid w:val="003F7760"/>
    <w:rsid w:val="003F7A1E"/>
    <w:rsid w:val="003F7BDD"/>
    <w:rsid w:val="004005D8"/>
    <w:rsid w:val="0040106E"/>
    <w:rsid w:val="0040120B"/>
    <w:rsid w:val="004019E8"/>
    <w:rsid w:val="004029B3"/>
    <w:rsid w:val="004033AD"/>
    <w:rsid w:val="00404142"/>
    <w:rsid w:val="00404440"/>
    <w:rsid w:val="00404DDF"/>
    <w:rsid w:val="00404EF7"/>
    <w:rsid w:val="00405D56"/>
    <w:rsid w:val="00405FD9"/>
    <w:rsid w:val="00406097"/>
    <w:rsid w:val="00406198"/>
    <w:rsid w:val="00406493"/>
    <w:rsid w:val="0040674E"/>
    <w:rsid w:val="00406771"/>
    <w:rsid w:val="00406E70"/>
    <w:rsid w:val="00406F10"/>
    <w:rsid w:val="00407396"/>
    <w:rsid w:val="00407CB6"/>
    <w:rsid w:val="00407E6C"/>
    <w:rsid w:val="00407F85"/>
    <w:rsid w:val="0041094E"/>
    <w:rsid w:val="004115F1"/>
    <w:rsid w:val="00411664"/>
    <w:rsid w:val="004118EE"/>
    <w:rsid w:val="00411DC3"/>
    <w:rsid w:val="00411EC6"/>
    <w:rsid w:val="00412389"/>
    <w:rsid w:val="00412741"/>
    <w:rsid w:val="00412A09"/>
    <w:rsid w:val="00412AA6"/>
    <w:rsid w:val="00412BC4"/>
    <w:rsid w:val="00412DA4"/>
    <w:rsid w:val="00412E2A"/>
    <w:rsid w:val="004132FB"/>
    <w:rsid w:val="004134C1"/>
    <w:rsid w:val="00413698"/>
    <w:rsid w:val="00413A28"/>
    <w:rsid w:val="00413BB9"/>
    <w:rsid w:val="00413C90"/>
    <w:rsid w:val="004140B8"/>
    <w:rsid w:val="0041466F"/>
    <w:rsid w:val="004146FF"/>
    <w:rsid w:val="0041535F"/>
    <w:rsid w:val="00415A02"/>
    <w:rsid w:val="0041633C"/>
    <w:rsid w:val="00416784"/>
    <w:rsid w:val="0041757A"/>
    <w:rsid w:val="00417C36"/>
    <w:rsid w:val="00417EA9"/>
    <w:rsid w:val="00420186"/>
    <w:rsid w:val="00420E9E"/>
    <w:rsid w:val="004210D8"/>
    <w:rsid w:val="004213B4"/>
    <w:rsid w:val="00421A4D"/>
    <w:rsid w:val="00421CA9"/>
    <w:rsid w:val="0042203D"/>
    <w:rsid w:val="004225A0"/>
    <w:rsid w:val="00422827"/>
    <w:rsid w:val="0042323A"/>
    <w:rsid w:val="004232E4"/>
    <w:rsid w:val="004239AD"/>
    <w:rsid w:val="00423D89"/>
    <w:rsid w:val="00423DD5"/>
    <w:rsid w:val="00424968"/>
    <w:rsid w:val="00425653"/>
    <w:rsid w:val="00425834"/>
    <w:rsid w:val="004268D2"/>
    <w:rsid w:val="00426EBB"/>
    <w:rsid w:val="00427405"/>
    <w:rsid w:val="004276E8"/>
    <w:rsid w:val="00427AD0"/>
    <w:rsid w:val="00430BD2"/>
    <w:rsid w:val="00430BFB"/>
    <w:rsid w:val="004314AB"/>
    <w:rsid w:val="00432592"/>
    <w:rsid w:val="00432A49"/>
    <w:rsid w:val="00432A52"/>
    <w:rsid w:val="00432D1B"/>
    <w:rsid w:val="0043321A"/>
    <w:rsid w:val="004334AE"/>
    <w:rsid w:val="004336BC"/>
    <w:rsid w:val="00433A5F"/>
    <w:rsid w:val="00433B40"/>
    <w:rsid w:val="004341B7"/>
    <w:rsid w:val="00434541"/>
    <w:rsid w:val="00434A45"/>
    <w:rsid w:val="00434C9B"/>
    <w:rsid w:val="00434CF0"/>
    <w:rsid w:val="00434DB3"/>
    <w:rsid w:val="0043521F"/>
    <w:rsid w:val="00435299"/>
    <w:rsid w:val="004355FD"/>
    <w:rsid w:val="0043576B"/>
    <w:rsid w:val="00435E4D"/>
    <w:rsid w:val="0043732E"/>
    <w:rsid w:val="004409CB"/>
    <w:rsid w:val="00440BDF"/>
    <w:rsid w:val="00440D4C"/>
    <w:rsid w:val="00441101"/>
    <w:rsid w:val="00441619"/>
    <w:rsid w:val="00442108"/>
    <w:rsid w:val="00442269"/>
    <w:rsid w:val="0044236A"/>
    <w:rsid w:val="004425EE"/>
    <w:rsid w:val="00442B11"/>
    <w:rsid w:val="00442B18"/>
    <w:rsid w:val="00442CB8"/>
    <w:rsid w:val="00442ED8"/>
    <w:rsid w:val="00443134"/>
    <w:rsid w:val="00443476"/>
    <w:rsid w:val="00443C43"/>
    <w:rsid w:val="004442D9"/>
    <w:rsid w:val="004443D6"/>
    <w:rsid w:val="00444616"/>
    <w:rsid w:val="00445282"/>
    <w:rsid w:val="0044564E"/>
    <w:rsid w:val="00445AE0"/>
    <w:rsid w:val="00445B53"/>
    <w:rsid w:val="00445DFE"/>
    <w:rsid w:val="00446145"/>
    <w:rsid w:val="00446429"/>
    <w:rsid w:val="00447878"/>
    <w:rsid w:val="004479A7"/>
    <w:rsid w:val="00450453"/>
    <w:rsid w:val="00450ABB"/>
    <w:rsid w:val="00450D9C"/>
    <w:rsid w:val="00450FE8"/>
    <w:rsid w:val="00451219"/>
    <w:rsid w:val="00451677"/>
    <w:rsid w:val="00451E83"/>
    <w:rsid w:val="0045213C"/>
    <w:rsid w:val="004527CF"/>
    <w:rsid w:val="004529AD"/>
    <w:rsid w:val="00452E1C"/>
    <w:rsid w:val="0045317D"/>
    <w:rsid w:val="0045329E"/>
    <w:rsid w:val="004533B8"/>
    <w:rsid w:val="00453542"/>
    <w:rsid w:val="00453640"/>
    <w:rsid w:val="004537CA"/>
    <w:rsid w:val="00453947"/>
    <w:rsid w:val="00453E23"/>
    <w:rsid w:val="00453FFC"/>
    <w:rsid w:val="004543A7"/>
    <w:rsid w:val="00454733"/>
    <w:rsid w:val="00454830"/>
    <w:rsid w:val="00454F95"/>
    <w:rsid w:val="00455342"/>
    <w:rsid w:val="00455379"/>
    <w:rsid w:val="00455923"/>
    <w:rsid w:val="00456634"/>
    <w:rsid w:val="004566A6"/>
    <w:rsid w:val="00457221"/>
    <w:rsid w:val="00457A9F"/>
    <w:rsid w:val="00460A3F"/>
    <w:rsid w:val="00460C63"/>
    <w:rsid w:val="004612CF"/>
    <w:rsid w:val="004615E7"/>
    <w:rsid w:val="00461948"/>
    <w:rsid w:val="00461956"/>
    <w:rsid w:val="00461BB1"/>
    <w:rsid w:val="00461C44"/>
    <w:rsid w:val="00462419"/>
    <w:rsid w:val="0046275E"/>
    <w:rsid w:val="00462A18"/>
    <w:rsid w:val="00462BCB"/>
    <w:rsid w:val="00463B33"/>
    <w:rsid w:val="00464317"/>
    <w:rsid w:val="00464364"/>
    <w:rsid w:val="00464877"/>
    <w:rsid w:val="00464AB4"/>
    <w:rsid w:val="00464B2D"/>
    <w:rsid w:val="0046518D"/>
    <w:rsid w:val="0046535D"/>
    <w:rsid w:val="00465C02"/>
    <w:rsid w:val="00465D3A"/>
    <w:rsid w:val="00465FCA"/>
    <w:rsid w:val="00466A51"/>
    <w:rsid w:val="00466BDC"/>
    <w:rsid w:val="00466C13"/>
    <w:rsid w:val="00466ECC"/>
    <w:rsid w:val="00470667"/>
    <w:rsid w:val="00470A41"/>
    <w:rsid w:val="004716AB"/>
    <w:rsid w:val="00471847"/>
    <w:rsid w:val="00471B33"/>
    <w:rsid w:val="0047221A"/>
    <w:rsid w:val="00472C7B"/>
    <w:rsid w:val="00473294"/>
    <w:rsid w:val="0047346A"/>
    <w:rsid w:val="004735D4"/>
    <w:rsid w:val="00474446"/>
    <w:rsid w:val="00474492"/>
    <w:rsid w:val="004746D0"/>
    <w:rsid w:val="00474767"/>
    <w:rsid w:val="00475075"/>
    <w:rsid w:val="00476458"/>
    <w:rsid w:val="00476E0C"/>
    <w:rsid w:val="00477591"/>
    <w:rsid w:val="00477756"/>
    <w:rsid w:val="00477D44"/>
    <w:rsid w:val="004805CB"/>
    <w:rsid w:val="004808E5"/>
    <w:rsid w:val="00480950"/>
    <w:rsid w:val="00480ACE"/>
    <w:rsid w:val="00480BAD"/>
    <w:rsid w:val="00480C2A"/>
    <w:rsid w:val="00480D3B"/>
    <w:rsid w:val="0048151B"/>
    <w:rsid w:val="004818D8"/>
    <w:rsid w:val="00481AEC"/>
    <w:rsid w:val="00481ECF"/>
    <w:rsid w:val="004824DB"/>
    <w:rsid w:val="00482756"/>
    <w:rsid w:val="004827C3"/>
    <w:rsid w:val="00482DC9"/>
    <w:rsid w:val="00482F30"/>
    <w:rsid w:val="004831B1"/>
    <w:rsid w:val="004834B1"/>
    <w:rsid w:val="004836AA"/>
    <w:rsid w:val="00483AD9"/>
    <w:rsid w:val="00483C47"/>
    <w:rsid w:val="00483EB4"/>
    <w:rsid w:val="0048484E"/>
    <w:rsid w:val="00484A3A"/>
    <w:rsid w:val="00484D12"/>
    <w:rsid w:val="00484D4E"/>
    <w:rsid w:val="00484F8B"/>
    <w:rsid w:val="0048538B"/>
    <w:rsid w:val="004857B8"/>
    <w:rsid w:val="0048584A"/>
    <w:rsid w:val="00485BF6"/>
    <w:rsid w:val="00485F71"/>
    <w:rsid w:val="00486310"/>
    <w:rsid w:val="004868BF"/>
    <w:rsid w:val="0048699F"/>
    <w:rsid w:val="00486A00"/>
    <w:rsid w:val="00487243"/>
    <w:rsid w:val="0048730F"/>
    <w:rsid w:val="004874E4"/>
    <w:rsid w:val="004876BC"/>
    <w:rsid w:val="00487858"/>
    <w:rsid w:val="0048790F"/>
    <w:rsid w:val="00487AFC"/>
    <w:rsid w:val="00490136"/>
    <w:rsid w:val="0049019C"/>
    <w:rsid w:val="00490240"/>
    <w:rsid w:val="00490269"/>
    <w:rsid w:val="00490308"/>
    <w:rsid w:val="00490825"/>
    <w:rsid w:val="00490D4D"/>
    <w:rsid w:val="004913FE"/>
    <w:rsid w:val="0049179A"/>
    <w:rsid w:val="00491864"/>
    <w:rsid w:val="00492C66"/>
    <w:rsid w:val="00492EC9"/>
    <w:rsid w:val="00493DF3"/>
    <w:rsid w:val="00493E38"/>
    <w:rsid w:val="00494098"/>
    <w:rsid w:val="00494485"/>
    <w:rsid w:val="00494685"/>
    <w:rsid w:val="0049482E"/>
    <w:rsid w:val="004949AB"/>
    <w:rsid w:val="004949F3"/>
    <w:rsid w:val="004958DA"/>
    <w:rsid w:val="00496005"/>
    <w:rsid w:val="00496538"/>
    <w:rsid w:val="004966EA"/>
    <w:rsid w:val="00496B52"/>
    <w:rsid w:val="00497782"/>
    <w:rsid w:val="00497965"/>
    <w:rsid w:val="004A02A0"/>
    <w:rsid w:val="004A1486"/>
    <w:rsid w:val="004A153C"/>
    <w:rsid w:val="004A16E1"/>
    <w:rsid w:val="004A182B"/>
    <w:rsid w:val="004A1878"/>
    <w:rsid w:val="004A1B50"/>
    <w:rsid w:val="004A1C4B"/>
    <w:rsid w:val="004A1CFA"/>
    <w:rsid w:val="004A211E"/>
    <w:rsid w:val="004A2195"/>
    <w:rsid w:val="004A24DD"/>
    <w:rsid w:val="004A2709"/>
    <w:rsid w:val="004A299D"/>
    <w:rsid w:val="004A2F45"/>
    <w:rsid w:val="004A35D9"/>
    <w:rsid w:val="004A37D3"/>
    <w:rsid w:val="004A3818"/>
    <w:rsid w:val="004A3F1A"/>
    <w:rsid w:val="004A443F"/>
    <w:rsid w:val="004A4486"/>
    <w:rsid w:val="004A493F"/>
    <w:rsid w:val="004A518F"/>
    <w:rsid w:val="004A532E"/>
    <w:rsid w:val="004A599C"/>
    <w:rsid w:val="004A5D2B"/>
    <w:rsid w:val="004A5E30"/>
    <w:rsid w:val="004A6181"/>
    <w:rsid w:val="004A644F"/>
    <w:rsid w:val="004A64FA"/>
    <w:rsid w:val="004A6585"/>
    <w:rsid w:val="004A6961"/>
    <w:rsid w:val="004A6E11"/>
    <w:rsid w:val="004A7151"/>
    <w:rsid w:val="004A789A"/>
    <w:rsid w:val="004A7C95"/>
    <w:rsid w:val="004A7D28"/>
    <w:rsid w:val="004B01D3"/>
    <w:rsid w:val="004B045E"/>
    <w:rsid w:val="004B0904"/>
    <w:rsid w:val="004B0A54"/>
    <w:rsid w:val="004B1B67"/>
    <w:rsid w:val="004B1BE9"/>
    <w:rsid w:val="004B1FB5"/>
    <w:rsid w:val="004B2323"/>
    <w:rsid w:val="004B27AF"/>
    <w:rsid w:val="004B2B5C"/>
    <w:rsid w:val="004B3025"/>
    <w:rsid w:val="004B34FE"/>
    <w:rsid w:val="004B3554"/>
    <w:rsid w:val="004B3671"/>
    <w:rsid w:val="004B42B5"/>
    <w:rsid w:val="004B4556"/>
    <w:rsid w:val="004B45FD"/>
    <w:rsid w:val="004B47B9"/>
    <w:rsid w:val="004B486D"/>
    <w:rsid w:val="004B4F46"/>
    <w:rsid w:val="004B54A7"/>
    <w:rsid w:val="004B550D"/>
    <w:rsid w:val="004B5725"/>
    <w:rsid w:val="004B58C5"/>
    <w:rsid w:val="004B59D0"/>
    <w:rsid w:val="004B5C6C"/>
    <w:rsid w:val="004B5D72"/>
    <w:rsid w:val="004B6081"/>
    <w:rsid w:val="004B677A"/>
    <w:rsid w:val="004B7159"/>
    <w:rsid w:val="004B71B2"/>
    <w:rsid w:val="004B751F"/>
    <w:rsid w:val="004B754E"/>
    <w:rsid w:val="004B7937"/>
    <w:rsid w:val="004B7B85"/>
    <w:rsid w:val="004B7BDE"/>
    <w:rsid w:val="004B7FCF"/>
    <w:rsid w:val="004C00F2"/>
    <w:rsid w:val="004C06A5"/>
    <w:rsid w:val="004C0C65"/>
    <w:rsid w:val="004C0EB1"/>
    <w:rsid w:val="004C12F0"/>
    <w:rsid w:val="004C1D49"/>
    <w:rsid w:val="004C252A"/>
    <w:rsid w:val="004C2AB7"/>
    <w:rsid w:val="004C2D5A"/>
    <w:rsid w:val="004C37AD"/>
    <w:rsid w:val="004C37E6"/>
    <w:rsid w:val="004C44A9"/>
    <w:rsid w:val="004C4D5C"/>
    <w:rsid w:val="004C5049"/>
    <w:rsid w:val="004C5AA4"/>
    <w:rsid w:val="004C5C3B"/>
    <w:rsid w:val="004C5C4B"/>
    <w:rsid w:val="004C5FEA"/>
    <w:rsid w:val="004C6926"/>
    <w:rsid w:val="004C69D2"/>
    <w:rsid w:val="004C6BEF"/>
    <w:rsid w:val="004C6D42"/>
    <w:rsid w:val="004C70D6"/>
    <w:rsid w:val="004C70E5"/>
    <w:rsid w:val="004C7196"/>
    <w:rsid w:val="004C74BB"/>
    <w:rsid w:val="004C7A48"/>
    <w:rsid w:val="004C7B88"/>
    <w:rsid w:val="004D005F"/>
    <w:rsid w:val="004D024F"/>
    <w:rsid w:val="004D0DCE"/>
    <w:rsid w:val="004D1E92"/>
    <w:rsid w:val="004D2027"/>
    <w:rsid w:val="004D216A"/>
    <w:rsid w:val="004D22EF"/>
    <w:rsid w:val="004D28FF"/>
    <w:rsid w:val="004D2C1D"/>
    <w:rsid w:val="004D3502"/>
    <w:rsid w:val="004D3802"/>
    <w:rsid w:val="004D38DB"/>
    <w:rsid w:val="004D39CF"/>
    <w:rsid w:val="004D417D"/>
    <w:rsid w:val="004D41E4"/>
    <w:rsid w:val="004D4C4C"/>
    <w:rsid w:val="004D4E90"/>
    <w:rsid w:val="004D4F9E"/>
    <w:rsid w:val="004D512A"/>
    <w:rsid w:val="004D5410"/>
    <w:rsid w:val="004D56FE"/>
    <w:rsid w:val="004D583A"/>
    <w:rsid w:val="004D67A3"/>
    <w:rsid w:val="004D7E30"/>
    <w:rsid w:val="004D7F76"/>
    <w:rsid w:val="004E0321"/>
    <w:rsid w:val="004E0593"/>
    <w:rsid w:val="004E07F7"/>
    <w:rsid w:val="004E1001"/>
    <w:rsid w:val="004E11A5"/>
    <w:rsid w:val="004E1559"/>
    <w:rsid w:val="004E1640"/>
    <w:rsid w:val="004E1763"/>
    <w:rsid w:val="004E1783"/>
    <w:rsid w:val="004E205E"/>
    <w:rsid w:val="004E21E8"/>
    <w:rsid w:val="004E2750"/>
    <w:rsid w:val="004E3E67"/>
    <w:rsid w:val="004E48EF"/>
    <w:rsid w:val="004E561A"/>
    <w:rsid w:val="004E5D45"/>
    <w:rsid w:val="004E5E1E"/>
    <w:rsid w:val="004E6A8E"/>
    <w:rsid w:val="004E6F7C"/>
    <w:rsid w:val="004E7A0C"/>
    <w:rsid w:val="004E7A10"/>
    <w:rsid w:val="004E7B29"/>
    <w:rsid w:val="004E7C0C"/>
    <w:rsid w:val="004E7D9A"/>
    <w:rsid w:val="004F0517"/>
    <w:rsid w:val="004F0D2A"/>
    <w:rsid w:val="004F0E95"/>
    <w:rsid w:val="004F10D9"/>
    <w:rsid w:val="004F15DB"/>
    <w:rsid w:val="004F1652"/>
    <w:rsid w:val="004F16D9"/>
    <w:rsid w:val="004F1A6E"/>
    <w:rsid w:val="004F2924"/>
    <w:rsid w:val="004F2D21"/>
    <w:rsid w:val="004F2F98"/>
    <w:rsid w:val="004F301C"/>
    <w:rsid w:val="004F337E"/>
    <w:rsid w:val="004F341D"/>
    <w:rsid w:val="004F38E8"/>
    <w:rsid w:val="004F3A39"/>
    <w:rsid w:val="004F3A48"/>
    <w:rsid w:val="004F41F7"/>
    <w:rsid w:val="004F46C4"/>
    <w:rsid w:val="004F4A4E"/>
    <w:rsid w:val="004F4FFD"/>
    <w:rsid w:val="004F5194"/>
    <w:rsid w:val="004F54A7"/>
    <w:rsid w:val="004F64BA"/>
    <w:rsid w:val="004F7947"/>
    <w:rsid w:val="004F7953"/>
    <w:rsid w:val="004F7B58"/>
    <w:rsid w:val="00500263"/>
    <w:rsid w:val="005002C3"/>
    <w:rsid w:val="00500527"/>
    <w:rsid w:val="00500667"/>
    <w:rsid w:val="00500CD0"/>
    <w:rsid w:val="0050101F"/>
    <w:rsid w:val="0050112F"/>
    <w:rsid w:val="0050149B"/>
    <w:rsid w:val="005017DB"/>
    <w:rsid w:val="0050183F"/>
    <w:rsid w:val="0050196E"/>
    <w:rsid w:val="005019EA"/>
    <w:rsid w:val="00501DA9"/>
    <w:rsid w:val="00502AAC"/>
    <w:rsid w:val="00502FBE"/>
    <w:rsid w:val="00503132"/>
    <w:rsid w:val="00503214"/>
    <w:rsid w:val="005032A8"/>
    <w:rsid w:val="00503462"/>
    <w:rsid w:val="005034BD"/>
    <w:rsid w:val="005035FE"/>
    <w:rsid w:val="00503830"/>
    <w:rsid w:val="0050389D"/>
    <w:rsid w:val="00503B8A"/>
    <w:rsid w:val="00503FEF"/>
    <w:rsid w:val="0050483A"/>
    <w:rsid w:val="005048B9"/>
    <w:rsid w:val="00504918"/>
    <w:rsid w:val="00505253"/>
    <w:rsid w:val="00505594"/>
    <w:rsid w:val="00505A07"/>
    <w:rsid w:val="00506470"/>
    <w:rsid w:val="005064AD"/>
    <w:rsid w:val="005073C7"/>
    <w:rsid w:val="005074C9"/>
    <w:rsid w:val="00507720"/>
    <w:rsid w:val="005077ED"/>
    <w:rsid w:val="005079FD"/>
    <w:rsid w:val="00507C04"/>
    <w:rsid w:val="0051024B"/>
    <w:rsid w:val="00510545"/>
    <w:rsid w:val="005105D3"/>
    <w:rsid w:val="00510666"/>
    <w:rsid w:val="0051080F"/>
    <w:rsid w:val="00510A1A"/>
    <w:rsid w:val="00510B02"/>
    <w:rsid w:val="00510DE9"/>
    <w:rsid w:val="0051108F"/>
    <w:rsid w:val="00511D2D"/>
    <w:rsid w:val="00512340"/>
    <w:rsid w:val="00512831"/>
    <w:rsid w:val="005129F4"/>
    <w:rsid w:val="00512A23"/>
    <w:rsid w:val="00512FE5"/>
    <w:rsid w:val="00513A85"/>
    <w:rsid w:val="00514944"/>
    <w:rsid w:val="00514F63"/>
    <w:rsid w:val="00514F93"/>
    <w:rsid w:val="00515393"/>
    <w:rsid w:val="005158E1"/>
    <w:rsid w:val="00515C82"/>
    <w:rsid w:val="005163AE"/>
    <w:rsid w:val="00516512"/>
    <w:rsid w:val="005175B0"/>
    <w:rsid w:val="00517764"/>
    <w:rsid w:val="005204ED"/>
    <w:rsid w:val="00520500"/>
    <w:rsid w:val="00520691"/>
    <w:rsid w:val="005208B2"/>
    <w:rsid w:val="00520E44"/>
    <w:rsid w:val="005210D6"/>
    <w:rsid w:val="0052153D"/>
    <w:rsid w:val="005217C4"/>
    <w:rsid w:val="005218C2"/>
    <w:rsid w:val="00521A50"/>
    <w:rsid w:val="00521E00"/>
    <w:rsid w:val="00521EE2"/>
    <w:rsid w:val="00521EEA"/>
    <w:rsid w:val="005222DE"/>
    <w:rsid w:val="005223A4"/>
    <w:rsid w:val="00522AEB"/>
    <w:rsid w:val="005239B5"/>
    <w:rsid w:val="00523E36"/>
    <w:rsid w:val="0052479B"/>
    <w:rsid w:val="005247DF"/>
    <w:rsid w:val="00524CF5"/>
    <w:rsid w:val="0052539E"/>
    <w:rsid w:val="005257C4"/>
    <w:rsid w:val="00525C6B"/>
    <w:rsid w:val="00525E9A"/>
    <w:rsid w:val="00526388"/>
    <w:rsid w:val="00526599"/>
    <w:rsid w:val="0052662D"/>
    <w:rsid w:val="00526A92"/>
    <w:rsid w:val="00526EEC"/>
    <w:rsid w:val="00527775"/>
    <w:rsid w:val="0052780E"/>
    <w:rsid w:val="00527877"/>
    <w:rsid w:val="00527D28"/>
    <w:rsid w:val="00527EAF"/>
    <w:rsid w:val="00527F83"/>
    <w:rsid w:val="00530333"/>
    <w:rsid w:val="005317C6"/>
    <w:rsid w:val="00531C19"/>
    <w:rsid w:val="00531F54"/>
    <w:rsid w:val="00531FB3"/>
    <w:rsid w:val="00531FCB"/>
    <w:rsid w:val="005326EC"/>
    <w:rsid w:val="00532BE8"/>
    <w:rsid w:val="00532C4B"/>
    <w:rsid w:val="00534486"/>
    <w:rsid w:val="00534572"/>
    <w:rsid w:val="00534A7F"/>
    <w:rsid w:val="00534AED"/>
    <w:rsid w:val="00534BB2"/>
    <w:rsid w:val="00534EA2"/>
    <w:rsid w:val="005352A3"/>
    <w:rsid w:val="00535378"/>
    <w:rsid w:val="005355FC"/>
    <w:rsid w:val="0053562E"/>
    <w:rsid w:val="0053572A"/>
    <w:rsid w:val="00535824"/>
    <w:rsid w:val="00535FB8"/>
    <w:rsid w:val="005364CC"/>
    <w:rsid w:val="00536BEF"/>
    <w:rsid w:val="00536E54"/>
    <w:rsid w:val="00537485"/>
    <w:rsid w:val="005379DF"/>
    <w:rsid w:val="00540201"/>
    <w:rsid w:val="0054031A"/>
    <w:rsid w:val="0054057B"/>
    <w:rsid w:val="0054057D"/>
    <w:rsid w:val="005405B5"/>
    <w:rsid w:val="00540666"/>
    <w:rsid w:val="005407E3"/>
    <w:rsid w:val="00540A4D"/>
    <w:rsid w:val="00540DBA"/>
    <w:rsid w:val="0054149D"/>
    <w:rsid w:val="00541DDD"/>
    <w:rsid w:val="00541F1D"/>
    <w:rsid w:val="005421B8"/>
    <w:rsid w:val="00542402"/>
    <w:rsid w:val="0054257B"/>
    <w:rsid w:val="00542BBB"/>
    <w:rsid w:val="00542F23"/>
    <w:rsid w:val="00543543"/>
    <w:rsid w:val="005439DB"/>
    <w:rsid w:val="00543A00"/>
    <w:rsid w:val="00543C4B"/>
    <w:rsid w:val="00543DCF"/>
    <w:rsid w:val="00544737"/>
    <w:rsid w:val="005449DE"/>
    <w:rsid w:val="00544C53"/>
    <w:rsid w:val="00545750"/>
    <w:rsid w:val="005457C9"/>
    <w:rsid w:val="00545B65"/>
    <w:rsid w:val="00545ED0"/>
    <w:rsid w:val="005467B2"/>
    <w:rsid w:val="00546A3A"/>
    <w:rsid w:val="00546E0F"/>
    <w:rsid w:val="00546F90"/>
    <w:rsid w:val="005471F4"/>
    <w:rsid w:val="00550076"/>
    <w:rsid w:val="00550610"/>
    <w:rsid w:val="005507FC"/>
    <w:rsid w:val="00550840"/>
    <w:rsid w:val="00550982"/>
    <w:rsid w:val="00550B8F"/>
    <w:rsid w:val="00550E45"/>
    <w:rsid w:val="0055116E"/>
    <w:rsid w:val="00551170"/>
    <w:rsid w:val="005512E2"/>
    <w:rsid w:val="005513B1"/>
    <w:rsid w:val="005515CB"/>
    <w:rsid w:val="005518C4"/>
    <w:rsid w:val="00551982"/>
    <w:rsid w:val="00551997"/>
    <w:rsid w:val="00551C0D"/>
    <w:rsid w:val="00551EF0"/>
    <w:rsid w:val="00552371"/>
    <w:rsid w:val="005530FA"/>
    <w:rsid w:val="00553176"/>
    <w:rsid w:val="0055347A"/>
    <w:rsid w:val="005539D0"/>
    <w:rsid w:val="00553ABF"/>
    <w:rsid w:val="00553C9A"/>
    <w:rsid w:val="0055422A"/>
    <w:rsid w:val="005546BD"/>
    <w:rsid w:val="005546C0"/>
    <w:rsid w:val="00554821"/>
    <w:rsid w:val="0055495B"/>
    <w:rsid w:val="00555288"/>
    <w:rsid w:val="005562B1"/>
    <w:rsid w:val="00556A4E"/>
    <w:rsid w:val="00557CEF"/>
    <w:rsid w:val="00557DC9"/>
    <w:rsid w:val="00557FB1"/>
    <w:rsid w:val="005602EE"/>
    <w:rsid w:val="00560B20"/>
    <w:rsid w:val="00561780"/>
    <w:rsid w:val="0056183B"/>
    <w:rsid w:val="00561988"/>
    <w:rsid w:val="0056198D"/>
    <w:rsid w:val="00561FAA"/>
    <w:rsid w:val="00562211"/>
    <w:rsid w:val="00562235"/>
    <w:rsid w:val="0056249A"/>
    <w:rsid w:val="00562745"/>
    <w:rsid w:val="00562C57"/>
    <w:rsid w:val="00562C88"/>
    <w:rsid w:val="00562DA3"/>
    <w:rsid w:val="005633C6"/>
    <w:rsid w:val="00563409"/>
    <w:rsid w:val="00563463"/>
    <w:rsid w:val="0056367B"/>
    <w:rsid w:val="00563725"/>
    <w:rsid w:val="005642C5"/>
    <w:rsid w:val="00564D9F"/>
    <w:rsid w:val="00564E3E"/>
    <w:rsid w:val="005656CB"/>
    <w:rsid w:val="005659BF"/>
    <w:rsid w:val="005661CB"/>
    <w:rsid w:val="00566270"/>
    <w:rsid w:val="00566281"/>
    <w:rsid w:val="0056640D"/>
    <w:rsid w:val="00566620"/>
    <w:rsid w:val="005668BD"/>
    <w:rsid w:val="00566C80"/>
    <w:rsid w:val="00566D8A"/>
    <w:rsid w:val="00567511"/>
    <w:rsid w:val="0056765E"/>
    <w:rsid w:val="005677DB"/>
    <w:rsid w:val="005678E3"/>
    <w:rsid w:val="00567F5B"/>
    <w:rsid w:val="00570023"/>
    <w:rsid w:val="00570073"/>
    <w:rsid w:val="00571011"/>
    <w:rsid w:val="005718EF"/>
    <w:rsid w:val="00571988"/>
    <w:rsid w:val="00571BCC"/>
    <w:rsid w:val="00571DE9"/>
    <w:rsid w:val="0057218A"/>
    <w:rsid w:val="00572219"/>
    <w:rsid w:val="005723E8"/>
    <w:rsid w:val="00572F5A"/>
    <w:rsid w:val="005736B8"/>
    <w:rsid w:val="00573741"/>
    <w:rsid w:val="005738FB"/>
    <w:rsid w:val="0057390D"/>
    <w:rsid w:val="00573A2A"/>
    <w:rsid w:val="00573F16"/>
    <w:rsid w:val="005747C0"/>
    <w:rsid w:val="005750CE"/>
    <w:rsid w:val="00575187"/>
    <w:rsid w:val="0057603C"/>
    <w:rsid w:val="0057630B"/>
    <w:rsid w:val="00576BC1"/>
    <w:rsid w:val="00576C1B"/>
    <w:rsid w:val="005775BB"/>
    <w:rsid w:val="00580E5D"/>
    <w:rsid w:val="005814E6"/>
    <w:rsid w:val="005815AE"/>
    <w:rsid w:val="005816BE"/>
    <w:rsid w:val="00581706"/>
    <w:rsid w:val="005818E2"/>
    <w:rsid w:val="005819A3"/>
    <w:rsid w:val="00581D15"/>
    <w:rsid w:val="00581D46"/>
    <w:rsid w:val="00582A7B"/>
    <w:rsid w:val="00582CE8"/>
    <w:rsid w:val="00582D3F"/>
    <w:rsid w:val="00583C09"/>
    <w:rsid w:val="00583D48"/>
    <w:rsid w:val="0058447E"/>
    <w:rsid w:val="0058467A"/>
    <w:rsid w:val="00584D35"/>
    <w:rsid w:val="00584EAB"/>
    <w:rsid w:val="00585172"/>
    <w:rsid w:val="0058579B"/>
    <w:rsid w:val="00585BAF"/>
    <w:rsid w:val="00585D67"/>
    <w:rsid w:val="00586223"/>
    <w:rsid w:val="005864A1"/>
    <w:rsid w:val="005864E7"/>
    <w:rsid w:val="00586917"/>
    <w:rsid w:val="005870BC"/>
    <w:rsid w:val="005879BE"/>
    <w:rsid w:val="00587FCE"/>
    <w:rsid w:val="005901B1"/>
    <w:rsid w:val="00590995"/>
    <w:rsid w:val="00591361"/>
    <w:rsid w:val="0059178F"/>
    <w:rsid w:val="005931F3"/>
    <w:rsid w:val="00593224"/>
    <w:rsid w:val="00593230"/>
    <w:rsid w:val="0059328E"/>
    <w:rsid w:val="005937A0"/>
    <w:rsid w:val="00593E00"/>
    <w:rsid w:val="005943E3"/>
    <w:rsid w:val="0059449F"/>
    <w:rsid w:val="005944B4"/>
    <w:rsid w:val="005946F6"/>
    <w:rsid w:val="00594741"/>
    <w:rsid w:val="00594DC7"/>
    <w:rsid w:val="00595BD5"/>
    <w:rsid w:val="00595E17"/>
    <w:rsid w:val="005964DA"/>
    <w:rsid w:val="005968CB"/>
    <w:rsid w:val="00596B4D"/>
    <w:rsid w:val="00596D49"/>
    <w:rsid w:val="005975F8"/>
    <w:rsid w:val="005A00B7"/>
    <w:rsid w:val="005A013B"/>
    <w:rsid w:val="005A0E73"/>
    <w:rsid w:val="005A17BA"/>
    <w:rsid w:val="005A180C"/>
    <w:rsid w:val="005A1AFA"/>
    <w:rsid w:val="005A23B0"/>
    <w:rsid w:val="005A288A"/>
    <w:rsid w:val="005A2E9D"/>
    <w:rsid w:val="005A301A"/>
    <w:rsid w:val="005A3628"/>
    <w:rsid w:val="005A39CC"/>
    <w:rsid w:val="005A39FB"/>
    <w:rsid w:val="005A4386"/>
    <w:rsid w:val="005A458E"/>
    <w:rsid w:val="005A490D"/>
    <w:rsid w:val="005A50DD"/>
    <w:rsid w:val="005A5629"/>
    <w:rsid w:val="005A578A"/>
    <w:rsid w:val="005A5B1E"/>
    <w:rsid w:val="005A6636"/>
    <w:rsid w:val="005A6869"/>
    <w:rsid w:val="005A696F"/>
    <w:rsid w:val="005A6DA7"/>
    <w:rsid w:val="005A6DFF"/>
    <w:rsid w:val="005A7685"/>
    <w:rsid w:val="005A7B4A"/>
    <w:rsid w:val="005A7F22"/>
    <w:rsid w:val="005B041D"/>
    <w:rsid w:val="005B0854"/>
    <w:rsid w:val="005B0896"/>
    <w:rsid w:val="005B0D76"/>
    <w:rsid w:val="005B0D98"/>
    <w:rsid w:val="005B1418"/>
    <w:rsid w:val="005B199C"/>
    <w:rsid w:val="005B209C"/>
    <w:rsid w:val="005B2346"/>
    <w:rsid w:val="005B236C"/>
    <w:rsid w:val="005B2B35"/>
    <w:rsid w:val="005B320D"/>
    <w:rsid w:val="005B35F9"/>
    <w:rsid w:val="005B373F"/>
    <w:rsid w:val="005B3CAF"/>
    <w:rsid w:val="005B3E29"/>
    <w:rsid w:val="005B4A3A"/>
    <w:rsid w:val="005B4AFC"/>
    <w:rsid w:val="005B5F15"/>
    <w:rsid w:val="005B6196"/>
    <w:rsid w:val="005B62E9"/>
    <w:rsid w:val="005B6A3E"/>
    <w:rsid w:val="005B6BAD"/>
    <w:rsid w:val="005B6D4D"/>
    <w:rsid w:val="005B6EA5"/>
    <w:rsid w:val="005B6FA3"/>
    <w:rsid w:val="005B714E"/>
    <w:rsid w:val="005B7A58"/>
    <w:rsid w:val="005B7D30"/>
    <w:rsid w:val="005B7F9C"/>
    <w:rsid w:val="005C018C"/>
    <w:rsid w:val="005C030B"/>
    <w:rsid w:val="005C04A0"/>
    <w:rsid w:val="005C0585"/>
    <w:rsid w:val="005C0821"/>
    <w:rsid w:val="005C0A2E"/>
    <w:rsid w:val="005C0EBF"/>
    <w:rsid w:val="005C1443"/>
    <w:rsid w:val="005C1973"/>
    <w:rsid w:val="005C1A9C"/>
    <w:rsid w:val="005C1B89"/>
    <w:rsid w:val="005C1B99"/>
    <w:rsid w:val="005C1BB7"/>
    <w:rsid w:val="005C1CBB"/>
    <w:rsid w:val="005C1E7C"/>
    <w:rsid w:val="005C20C3"/>
    <w:rsid w:val="005C267E"/>
    <w:rsid w:val="005C26A8"/>
    <w:rsid w:val="005C2BE8"/>
    <w:rsid w:val="005C2D90"/>
    <w:rsid w:val="005C2EEA"/>
    <w:rsid w:val="005C3689"/>
    <w:rsid w:val="005C3931"/>
    <w:rsid w:val="005C3EAB"/>
    <w:rsid w:val="005C4048"/>
    <w:rsid w:val="005C42A8"/>
    <w:rsid w:val="005C45E3"/>
    <w:rsid w:val="005C4618"/>
    <w:rsid w:val="005C4B2A"/>
    <w:rsid w:val="005C4DDF"/>
    <w:rsid w:val="005C5120"/>
    <w:rsid w:val="005C624D"/>
    <w:rsid w:val="005C62C0"/>
    <w:rsid w:val="005C6B62"/>
    <w:rsid w:val="005C6C5D"/>
    <w:rsid w:val="005C6FC9"/>
    <w:rsid w:val="005C7208"/>
    <w:rsid w:val="005C7238"/>
    <w:rsid w:val="005C748B"/>
    <w:rsid w:val="005C7831"/>
    <w:rsid w:val="005C79FE"/>
    <w:rsid w:val="005C7D23"/>
    <w:rsid w:val="005D06B4"/>
    <w:rsid w:val="005D07F7"/>
    <w:rsid w:val="005D0D05"/>
    <w:rsid w:val="005D200E"/>
    <w:rsid w:val="005D26CA"/>
    <w:rsid w:val="005D2855"/>
    <w:rsid w:val="005D2C28"/>
    <w:rsid w:val="005D325C"/>
    <w:rsid w:val="005D3494"/>
    <w:rsid w:val="005D3B63"/>
    <w:rsid w:val="005D3D55"/>
    <w:rsid w:val="005D4305"/>
    <w:rsid w:val="005D4429"/>
    <w:rsid w:val="005D4E3B"/>
    <w:rsid w:val="005D56E0"/>
    <w:rsid w:val="005D5E5A"/>
    <w:rsid w:val="005D64BC"/>
    <w:rsid w:val="005D664D"/>
    <w:rsid w:val="005D6738"/>
    <w:rsid w:val="005D6CE8"/>
    <w:rsid w:val="005D6D45"/>
    <w:rsid w:val="005D7079"/>
    <w:rsid w:val="005D7354"/>
    <w:rsid w:val="005D7B0A"/>
    <w:rsid w:val="005D7E0A"/>
    <w:rsid w:val="005E013B"/>
    <w:rsid w:val="005E0703"/>
    <w:rsid w:val="005E0BB8"/>
    <w:rsid w:val="005E1127"/>
    <w:rsid w:val="005E12E8"/>
    <w:rsid w:val="005E12ED"/>
    <w:rsid w:val="005E1374"/>
    <w:rsid w:val="005E199C"/>
    <w:rsid w:val="005E1BAF"/>
    <w:rsid w:val="005E1E94"/>
    <w:rsid w:val="005E245E"/>
    <w:rsid w:val="005E253C"/>
    <w:rsid w:val="005E2B49"/>
    <w:rsid w:val="005E305E"/>
    <w:rsid w:val="005E3D7E"/>
    <w:rsid w:val="005E4035"/>
    <w:rsid w:val="005E4170"/>
    <w:rsid w:val="005E4AAE"/>
    <w:rsid w:val="005E4C00"/>
    <w:rsid w:val="005E4C43"/>
    <w:rsid w:val="005E5B8C"/>
    <w:rsid w:val="005E5CFF"/>
    <w:rsid w:val="005E5D0D"/>
    <w:rsid w:val="005E5D27"/>
    <w:rsid w:val="005E65C8"/>
    <w:rsid w:val="005E66EF"/>
    <w:rsid w:val="005E6C16"/>
    <w:rsid w:val="005E6FE6"/>
    <w:rsid w:val="005E729E"/>
    <w:rsid w:val="005E733F"/>
    <w:rsid w:val="005E7436"/>
    <w:rsid w:val="005E7E2C"/>
    <w:rsid w:val="005F0020"/>
    <w:rsid w:val="005F0108"/>
    <w:rsid w:val="005F03A9"/>
    <w:rsid w:val="005F09E0"/>
    <w:rsid w:val="005F13C9"/>
    <w:rsid w:val="005F1E72"/>
    <w:rsid w:val="005F2154"/>
    <w:rsid w:val="005F24D5"/>
    <w:rsid w:val="005F2AD9"/>
    <w:rsid w:val="005F3AAB"/>
    <w:rsid w:val="005F3BB2"/>
    <w:rsid w:val="005F5052"/>
    <w:rsid w:val="005F5DD1"/>
    <w:rsid w:val="005F5E15"/>
    <w:rsid w:val="005F5EAC"/>
    <w:rsid w:val="005F5FBA"/>
    <w:rsid w:val="005F6176"/>
    <w:rsid w:val="005F69D2"/>
    <w:rsid w:val="005F6B36"/>
    <w:rsid w:val="005F6BB0"/>
    <w:rsid w:val="005F6E41"/>
    <w:rsid w:val="005F7396"/>
    <w:rsid w:val="005F74FD"/>
    <w:rsid w:val="005F763C"/>
    <w:rsid w:val="005F77A6"/>
    <w:rsid w:val="005F7892"/>
    <w:rsid w:val="005F7EF4"/>
    <w:rsid w:val="006001A7"/>
    <w:rsid w:val="0060038F"/>
    <w:rsid w:val="00600653"/>
    <w:rsid w:val="006008ED"/>
    <w:rsid w:val="00601BE8"/>
    <w:rsid w:val="00601C55"/>
    <w:rsid w:val="00601D0B"/>
    <w:rsid w:val="00602282"/>
    <w:rsid w:val="00602328"/>
    <w:rsid w:val="00602696"/>
    <w:rsid w:val="00602A10"/>
    <w:rsid w:val="006032D0"/>
    <w:rsid w:val="00603A36"/>
    <w:rsid w:val="00603DAE"/>
    <w:rsid w:val="00604522"/>
    <w:rsid w:val="00604FCC"/>
    <w:rsid w:val="00604FDE"/>
    <w:rsid w:val="006054F5"/>
    <w:rsid w:val="006055AA"/>
    <w:rsid w:val="0060570B"/>
    <w:rsid w:val="00605932"/>
    <w:rsid w:val="00605DC6"/>
    <w:rsid w:val="00605DE7"/>
    <w:rsid w:val="0060638B"/>
    <w:rsid w:val="00606BBC"/>
    <w:rsid w:val="006072C9"/>
    <w:rsid w:val="00607BCB"/>
    <w:rsid w:val="00610666"/>
    <w:rsid w:val="00610B6B"/>
    <w:rsid w:val="006116C2"/>
    <w:rsid w:val="006116E3"/>
    <w:rsid w:val="00611933"/>
    <w:rsid w:val="006119C2"/>
    <w:rsid w:val="00611E5A"/>
    <w:rsid w:val="006122ED"/>
    <w:rsid w:val="00612935"/>
    <w:rsid w:val="00612ABE"/>
    <w:rsid w:val="00613475"/>
    <w:rsid w:val="0061351F"/>
    <w:rsid w:val="00613536"/>
    <w:rsid w:val="006142F8"/>
    <w:rsid w:val="0061558F"/>
    <w:rsid w:val="0061685D"/>
    <w:rsid w:val="006168DD"/>
    <w:rsid w:val="00616CCE"/>
    <w:rsid w:val="00616F18"/>
    <w:rsid w:val="0061784B"/>
    <w:rsid w:val="006179E9"/>
    <w:rsid w:val="00620341"/>
    <w:rsid w:val="0062066D"/>
    <w:rsid w:val="00620D98"/>
    <w:rsid w:val="006215D5"/>
    <w:rsid w:val="00621986"/>
    <w:rsid w:val="00621DEF"/>
    <w:rsid w:val="00621F4B"/>
    <w:rsid w:val="00621F68"/>
    <w:rsid w:val="0062269B"/>
    <w:rsid w:val="006227C7"/>
    <w:rsid w:val="00622D72"/>
    <w:rsid w:val="00623659"/>
    <w:rsid w:val="00623770"/>
    <w:rsid w:val="006238F9"/>
    <w:rsid w:val="00624896"/>
    <w:rsid w:val="00624A6E"/>
    <w:rsid w:val="00624E92"/>
    <w:rsid w:val="00624FF1"/>
    <w:rsid w:val="00625181"/>
    <w:rsid w:val="006257E5"/>
    <w:rsid w:val="00625C29"/>
    <w:rsid w:val="00625C76"/>
    <w:rsid w:val="00625EFD"/>
    <w:rsid w:val="00626352"/>
    <w:rsid w:val="006267EB"/>
    <w:rsid w:val="00626837"/>
    <w:rsid w:val="006269E6"/>
    <w:rsid w:val="00626E6A"/>
    <w:rsid w:val="00626FF9"/>
    <w:rsid w:val="006274C1"/>
    <w:rsid w:val="00627EF5"/>
    <w:rsid w:val="00627F04"/>
    <w:rsid w:val="0063026C"/>
    <w:rsid w:val="0063036E"/>
    <w:rsid w:val="006312DA"/>
    <w:rsid w:val="0063159F"/>
    <w:rsid w:val="00631913"/>
    <w:rsid w:val="00632223"/>
    <w:rsid w:val="00632A3A"/>
    <w:rsid w:val="00632C31"/>
    <w:rsid w:val="00632CB9"/>
    <w:rsid w:val="00632CD6"/>
    <w:rsid w:val="00633BD2"/>
    <w:rsid w:val="00634051"/>
    <w:rsid w:val="006340D7"/>
    <w:rsid w:val="00634612"/>
    <w:rsid w:val="00634943"/>
    <w:rsid w:val="00634C95"/>
    <w:rsid w:val="00634D8E"/>
    <w:rsid w:val="00634F83"/>
    <w:rsid w:val="006358BA"/>
    <w:rsid w:val="0063601D"/>
    <w:rsid w:val="006369D2"/>
    <w:rsid w:val="00636A8A"/>
    <w:rsid w:val="00636C05"/>
    <w:rsid w:val="00636C84"/>
    <w:rsid w:val="00636D83"/>
    <w:rsid w:val="006373F3"/>
    <w:rsid w:val="00637AEB"/>
    <w:rsid w:val="00640028"/>
    <w:rsid w:val="006402B7"/>
    <w:rsid w:val="006404BE"/>
    <w:rsid w:val="006405F5"/>
    <w:rsid w:val="00640E08"/>
    <w:rsid w:val="00641031"/>
    <w:rsid w:val="0064112E"/>
    <w:rsid w:val="00641325"/>
    <w:rsid w:val="00641448"/>
    <w:rsid w:val="00641A81"/>
    <w:rsid w:val="00641B4A"/>
    <w:rsid w:val="00641D63"/>
    <w:rsid w:val="00642468"/>
    <w:rsid w:val="006424CA"/>
    <w:rsid w:val="00642798"/>
    <w:rsid w:val="00642870"/>
    <w:rsid w:val="00642F6D"/>
    <w:rsid w:val="00643306"/>
    <w:rsid w:val="00643614"/>
    <w:rsid w:val="006439E7"/>
    <w:rsid w:val="006448B7"/>
    <w:rsid w:val="0064526A"/>
    <w:rsid w:val="00645782"/>
    <w:rsid w:val="00645823"/>
    <w:rsid w:val="0064607D"/>
    <w:rsid w:val="00646184"/>
    <w:rsid w:val="0064641D"/>
    <w:rsid w:val="006467E1"/>
    <w:rsid w:val="006471CA"/>
    <w:rsid w:val="0064770F"/>
    <w:rsid w:val="00647904"/>
    <w:rsid w:val="00647C8C"/>
    <w:rsid w:val="006500B1"/>
    <w:rsid w:val="00650321"/>
    <w:rsid w:val="00650A49"/>
    <w:rsid w:val="00651773"/>
    <w:rsid w:val="00651A41"/>
    <w:rsid w:val="00651C24"/>
    <w:rsid w:val="0065209D"/>
    <w:rsid w:val="00652327"/>
    <w:rsid w:val="00652893"/>
    <w:rsid w:val="006532FF"/>
    <w:rsid w:val="0065392E"/>
    <w:rsid w:val="00653ACA"/>
    <w:rsid w:val="00653C76"/>
    <w:rsid w:val="00653C7B"/>
    <w:rsid w:val="00654021"/>
    <w:rsid w:val="006542E2"/>
    <w:rsid w:val="0065468F"/>
    <w:rsid w:val="00654A6D"/>
    <w:rsid w:val="00654A70"/>
    <w:rsid w:val="00654D4D"/>
    <w:rsid w:val="0065501B"/>
    <w:rsid w:val="0065567C"/>
    <w:rsid w:val="00655B34"/>
    <w:rsid w:val="00655ED4"/>
    <w:rsid w:val="00655F00"/>
    <w:rsid w:val="006571EB"/>
    <w:rsid w:val="00660219"/>
    <w:rsid w:val="006606E6"/>
    <w:rsid w:val="00660842"/>
    <w:rsid w:val="00660DF7"/>
    <w:rsid w:val="006620F0"/>
    <w:rsid w:val="006622FB"/>
    <w:rsid w:val="00663401"/>
    <w:rsid w:val="00663DB1"/>
    <w:rsid w:val="00664C0C"/>
    <w:rsid w:val="006654A1"/>
    <w:rsid w:val="00665CB5"/>
    <w:rsid w:val="006662C8"/>
    <w:rsid w:val="0066695E"/>
    <w:rsid w:val="00666C2A"/>
    <w:rsid w:val="00667292"/>
    <w:rsid w:val="00667822"/>
    <w:rsid w:val="00667C50"/>
    <w:rsid w:val="00667FE8"/>
    <w:rsid w:val="00670165"/>
    <w:rsid w:val="00670936"/>
    <w:rsid w:val="00670B71"/>
    <w:rsid w:val="00670F4C"/>
    <w:rsid w:val="00671043"/>
    <w:rsid w:val="00671485"/>
    <w:rsid w:val="006715DB"/>
    <w:rsid w:val="00671B62"/>
    <w:rsid w:val="00671B8B"/>
    <w:rsid w:val="00671BDE"/>
    <w:rsid w:val="00671DC5"/>
    <w:rsid w:val="00672054"/>
    <w:rsid w:val="00672968"/>
    <w:rsid w:val="006729F9"/>
    <w:rsid w:val="00672B5D"/>
    <w:rsid w:val="00672CA9"/>
    <w:rsid w:val="00672D27"/>
    <w:rsid w:val="00672F57"/>
    <w:rsid w:val="006732DB"/>
    <w:rsid w:val="006732F4"/>
    <w:rsid w:val="006734B4"/>
    <w:rsid w:val="006738FF"/>
    <w:rsid w:val="00673A7D"/>
    <w:rsid w:val="00673A90"/>
    <w:rsid w:val="00673C87"/>
    <w:rsid w:val="00673C8A"/>
    <w:rsid w:val="006749BE"/>
    <w:rsid w:val="00674B93"/>
    <w:rsid w:val="00674E22"/>
    <w:rsid w:val="0067530D"/>
    <w:rsid w:val="006753A2"/>
    <w:rsid w:val="0067595E"/>
    <w:rsid w:val="00675A41"/>
    <w:rsid w:val="00675CD3"/>
    <w:rsid w:val="00675EB0"/>
    <w:rsid w:val="006763EB"/>
    <w:rsid w:val="006769E3"/>
    <w:rsid w:val="00677484"/>
    <w:rsid w:val="00677722"/>
    <w:rsid w:val="00680001"/>
    <w:rsid w:val="006806DF"/>
    <w:rsid w:val="00680FC1"/>
    <w:rsid w:val="00681158"/>
    <w:rsid w:val="00681264"/>
    <w:rsid w:val="0068157B"/>
    <w:rsid w:val="0068233B"/>
    <w:rsid w:val="00682588"/>
    <w:rsid w:val="006826FE"/>
    <w:rsid w:val="006828DC"/>
    <w:rsid w:val="00682D12"/>
    <w:rsid w:val="0068329A"/>
    <w:rsid w:val="0068374C"/>
    <w:rsid w:val="006839F1"/>
    <w:rsid w:val="00683C5B"/>
    <w:rsid w:val="00683EC0"/>
    <w:rsid w:val="006840F9"/>
    <w:rsid w:val="00685332"/>
    <w:rsid w:val="006856E5"/>
    <w:rsid w:val="006859B7"/>
    <w:rsid w:val="00685AE9"/>
    <w:rsid w:val="00685C83"/>
    <w:rsid w:val="00686068"/>
    <w:rsid w:val="00686070"/>
    <w:rsid w:val="00686296"/>
    <w:rsid w:val="006863A4"/>
    <w:rsid w:val="006863E6"/>
    <w:rsid w:val="0068644B"/>
    <w:rsid w:val="00686BB0"/>
    <w:rsid w:val="00686FEF"/>
    <w:rsid w:val="00687BBF"/>
    <w:rsid w:val="0069004C"/>
    <w:rsid w:val="00690787"/>
    <w:rsid w:val="006907D8"/>
    <w:rsid w:val="0069084B"/>
    <w:rsid w:val="0069084D"/>
    <w:rsid w:val="00690899"/>
    <w:rsid w:val="0069180D"/>
    <w:rsid w:val="00692373"/>
    <w:rsid w:val="006925F7"/>
    <w:rsid w:val="00692893"/>
    <w:rsid w:val="006928D9"/>
    <w:rsid w:val="00692A26"/>
    <w:rsid w:val="00692BC8"/>
    <w:rsid w:val="00693099"/>
    <w:rsid w:val="0069340C"/>
    <w:rsid w:val="006936D3"/>
    <w:rsid w:val="00693B50"/>
    <w:rsid w:val="00694B99"/>
    <w:rsid w:val="0069580D"/>
    <w:rsid w:val="00695859"/>
    <w:rsid w:val="006958CE"/>
    <w:rsid w:val="00695C93"/>
    <w:rsid w:val="00695F63"/>
    <w:rsid w:val="00696026"/>
    <w:rsid w:val="0069663E"/>
    <w:rsid w:val="0069667D"/>
    <w:rsid w:val="006967F2"/>
    <w:rsid w:val="00696C8B"/>
    <w:rsid w:val="00696F1B"/>
    <w:rsid w:val="006970F8"/>
    <w:rsid w:val="00697709"/>
    <w:rsid w:val="006A00CC"/>
    <w:rsid w:val="006A02BA"/>
    <w:rsid w:val="006A03E8"/>
    <w:rsid w:val="006A076F"/>
    <w:rsid w:val="006A087B"/>
    <w:rsid w:val="006A0C49"/>
    <w:rsid w:val="006A160F"/>
    <w:rsid w:val="006A1A0E"/>
    <w:rsid w:val="006A1DFB"/>
    <w:rsid w:val="006A261E"/>
    <w:rsid w:val="006A278E"/>
    <w:rsid w:val="006A2C02"/>
    <w:rsid w:val="006A311E"/>
    <w:rsid w:val="006A3154"/>
    <w:rsid w:val="006A3661"/>
    <w:rsid w:val="006A36EB"/>
    <w:rsid w:val="006A3A57"/>
    <w:rsid w:val="006A3D61"/>
    <w:rsid w:val="006A3EBD"/>
    <w:rsid w:val="006A4611"/>
    <w:rsid w:val="006A46C0"/>
    <w:rsid w:val="006A480F"/>
    <w:rsid w:val="006A4A72"/>
    <w:rsid w:val="006A4D7E"/>
    <w:rsid w:val="006A50FC"/>
    <w:rsid w:val="006A51E0"/>
    <w:rsid w:val="006A5462"/>
    <w:rsid w:val="006A6404"/>
    <w:rsid w:val="006A6F28"/>
    <w:rsid w:val="006A7131"/>
    <w:rsid w:val="006A73E3"/>
    <w:rsid w:val="006A7407"/>
    <w:rsid w:val="006A75BA"/>
    <w:rsid w:val="006A7630"/>
    <w:rsid w:val="006A76AB"/>
    <w:rsid w:val="006A7794"/>
    <w:rsid w:val="006A7A38"/>
    <w:rsid w:val="006B08C1"/>
    <w:rsid w:val="006B0B24"/>
    <w:rsid w:val="006B1112"/>
    <w:rsid w:val="006B15A6"/>
    <w:rsid w:val="006B1834"/>
    <w:rsid w:val="006B1988"/>
    <w:rsid w:val="006B1CA0"/>
    <w:rsid w:val="006B1CF3"/>
    <w:rsid w:val="006B1D0C"/>
    <w:rsid w:val="006B1DCB"/>
    <w:rsid w:val="006B2407"/>
    <w:rsid w:val="006B2B96"/>
    <w:rsid w:val="006B3030"/>
    <w:rsid w:val="006B37B9"/>
    <w:rsid w:val="006B37CE"/>
    <w:rsid w:val="006B3BE1"/>
    <w:rsid w:val="006B443D"/>
    <w:rsid w:val="006B46CA"/>
    <w:rsid w:val="006B51D3"/>
    <w:rsid w:val="006B5278"/>
    <w:rsid w:val="006B53D2"/>
    <w:rsid w:val="006B55C4"/>
    <w:rsid w:val="006B574D"/>
    <w:rsid w:val="006B5B72"/>
    <w:rsid w:val="006B5C54"/>
    <w:rsid w:val="006B5D5A"/>
    <w:rsid w:val="006B68F4"/>
    <w:rsid w:val="006B6FE6"/>
    <w:rsid w:val="006B754E"/>
    <w:rsid w:val="006B78A6"/>
    <w:rsid w:val="006B7A9C"/>
    <w:rsid w:val="006B7E68"/>
    <w:rsid w:val="006B7EFF"/>
    <w:rsid w:val="006B7F31"/>
    <w:rsid w:val="006C0145"/>
    <w:rsid w:val="006C0357"/>
    <w:rsid w:val="006C03C1"/>
    <w:rsid w:val="006C0EC6"/>
    <w:rsid w:val="006C0F6D"/>
    <w:rsid w:val="006C1347"/>
    <w:rsid w:val="006C1775"/>
    <w:rsid w:val="006C1D07"/>
    <w:rsid w:val="006C1EA2"/>
    <w:rsid w:val="006C1F64"/>
    <w:rsid w:val="006C241C"/>
    <w:rsid w:val="006C26A2"/>
    <w:rsid w:val="006C2847"/>
    <w:rsid w:val="006C28AD"/>
    <w:rsid w:val="006C2979"/>
    <w:rsid w:val="006C2D1C"/>
    <w:rsid w:val="006C2FD8"/>
    <w:rsid w:val="006C31CB"/>
    <w:rsid w:val="006C351B"/>
    <w:rsid w:val="006C3800"/>
    <w:rsid w:val="006C382C"/>
    <w:rsid w:val="006C3857"/>
    <w:rsid w:val="006C3AB9"/>
    <w:rsid w:val="006C3CDC"/>
    <w:rsid w:val="006C3E24"/>
    <w:rsid w:val="006C4189"/>
    <w:rsid w:val="006C4E1D"/>
    <w:rsid w:val="006C5813"/>
    <w:rsid w:val="006C5A85"/>
    <w:rsid w:val="006C62A0"/>
    <w:rsid w:val="006C6E71"/>
    <w:rsid w:val="006C7448"/>
    <w:rsid w:val="006C75F4"/>
    <w:rsid w:val="006C7A46"/>
    <w:rsid w:val="006C7C11"/>
    <w:rsid w:val="006D12A8"/>
    <w:rsid w:val="006D136D"/>
    <w:rsid w:val="006D1531"/>
    <w:rsid w:val="006D15D6"/>
    <w:rsid w:val="006D15E3"/>
    <w:rsid w:val="006D1A35"/>
    <w:rsid w:val="006D1D8A"/>
    <w:rsid w:val="006D1F7A"/>
    <w:rsid w:val="006D233D"/>
    <w:rsid w:val="006D2BC2"/>
    <w:rsid w:val="006D2C59"/>
    <w:rsid w:val="006D2D00"/>
    <w:rsid w:val="006D2F1B"/>
    <w:rsid w:val="006D3225"/>
    <w:rsid w:val="006D3345"/>
    <w:rsid w:val="006D3BBF"/>
    <w:rsid w:val="006D3C14"/>
    <w:rsid w:val="006D4194"/>
    <w:rsid w:val="006D45E7"/>
    <w:rsid w:val="006D47A0"/>
    <w:rsid w:val="006D4CBA"/>
    <w:rsid w:val="006D5278"/>
    <w:rsid w:val="006D5280"/>
    <w:rsid w:val="006D5857"/>
    <w:rsid w:val="006D5A84"/>
    <w:rsid w:val="006D619E"/>
    <w:rsid w:val="006D66AD"/>
    <w:rsid w:val="006D6B46"/>
    <w:rsid w:val="006D79F2"/>
    <w:rsid w:val="006E0249"/>
    <w:rsid w:val="006E042E"/>
    <w:rsid w:val="006E05C0"/>
    <w:rsid w:val="006E087C"/>
    <w:rsid w:val="006E0E3C"/>
    <w:rsid w:val="006E1002"/>
    <w:rsid w:val="006E1003"/>
    <w:rsid w:val="006E129F"/>
    <w:rsid w:val="006E148B"/>
    <w:rsid w:val="006E1A35"/>
    <w:rsid w:val="006E1B81"/>
    <w:rsid w:val="006E1E32"/>
    <w:rsid w:val="006E20DB"/>
    <w:rsid w:val="006E257D"/>
    <w:rsid w:val="006E2DC7"/>
    <w:rsid w:val="006E2E4B"/>
    <w:rsid w:val="006E3138"/>
    <w:rsid w:val="006E3979"/>
    <w:rsid w:val="006E3A14"/>
    <w:rsid w:val="006E3C21"/>
    <w:rsid w:val="006E3EDC"/>
    <w:rsid w:val="006E466B"/>
    <w:rsid w:val="006E47E3"/>
    <w:rsid w:val="006E4AA0"/>
    <w:rsid w:val="006E52E9"/>
    <w:rsid w:val="006E5604"/>
    <w:rsid w:val="006E5ABF"/>
    <w:rsid w:val="006E5AC4"/>
    <w:rsid w:val="006E5B96"/>
    <w:rsid w:val="006E5D52"/>
    <w:rsid w:val="006E5F5F"/>
    <w:rsid w:val="006E5FD2"/>
    <w:rsid w:val="006E6364"/>
    <w:rsid w:val="006E6A19"/>
    <w:rsid w:val="006E6AB7"/>
    <w:rsid w:val="006E6F7D"/>
    <w:rsid w:val="006E6F7E"/>
    <w:rsid w:val="006E7085"/>
    <w:rsid w:val="006E7248"/>
    <w:rsid w:val="006E731C"/>
    <w:rsid w:val="006E7BBB"/>
    <w:rsid w:val="006E7EDF"/>
    <w:rsid w:val="006F07BC"/>
    <w:rsid w:val="006F0ADB"/>
    <w:rsid w:val="006F0D75"/>
    <w:rsid w:val="006F1159"/>
    <w:rsid w:val="006F137F"/>
    <w:rsid w:val="006F1AF9"/>
    <w:rsid w:val="006F1C9A"/>
    <w:rsid w:val="006F1EE6"/>
    <w:rsid w:val="006F1F55"/>
    <w:rsid w:val="006F252A"/>
    <w:rsid w:val="006F2B3A"/>
    <w:rsid w:val="006F2BE6"/>
    <w:rsid w:val="006F44AD"/>
    <w:rsid w:val="006F4697"/>
    <w:rsid w:val="006F4838"/>
    <w:rsid w:val="006F537B"/>
    <w:rsid w:val="006F56B0"/>
    <w:rsid w:val="006F573D"/>
    <w:rsid w:val="006F6324"/>
    <w:rsid w:val="006F67F7"/>
    <w:rsid w:val="006F6AD2"/>
    <w:rsid w:val="006F7141"/>
    <w:rsid w:val="006F738C"/>
    <w:rsid w:val="006F746C"/>
    <w:rsid w:val="006F7664"/>
    <w:rsid w:val="006F7C7F"/>
    <w:rsid w:val="006F7D56"/>
    <w:rsid w:val="006F7E35"/>
    <w:rsid w:val="006F7F0D"/>
    <w:rsid w:val="00700471"/>
    <w:rsid w:val="0070092A"/>
    <w:rsid w:val="00700B70"/>
    <w:rsid w:val="00700B8D"/>
    <w:rsid w:val="00701070"/>
    <w:rsid w:val="00701C0F"/>
    <w:rsid w:val="00702FE8"/>
    <w:rsid w:val="00703597"/>
    <w:rsid w:val="00703632"/>
    <w:rsid w:val="0070371C"/>
    <w:rsid w:val="00703802"/>
    <w:rsid w:val="00703E62"/>
    <w:rsid w:val="00704011"/>
    <w:rsid w:val="00704270"/>
    <w:rsid w:val="007044A5"/>
    <w:rsid w:val="00704575"/>
    <w:rsid w:val="00704823"/>
    <w:rsid w:val="007048C4"/>
    <w:rsid w:val="00704B6B"/>
    <w:rsid w:val="00704F10"/>
    <w:rsid w:val="00705239"/>
    <w:rsid w:val="00705341"/>
    <w:rsid w:val="00705E4B"/>
    <w:rsid w:val="007064D0"/>
    <w:rsid w:val="0070663B"/>
    <w:rsid w:val="00706A05"/>
    <w:rsid w:val="00706DD5"/>
    <w:rsid w:val="00707282"/>
    <w:rsid w:val="007073DE"/>
    <w:rsid w:val="00707DA9"/>
    <w:rsid w:val="00710197"/>
    <w:rsid w:val="007106AC"/>
    <w:rsid w:val="00710AC1"/>
    <w:rsid w:val="00710AF0"/>
    <w:rsid w:val="00710E96"/>
    <w:rsid w:val="007111CA"/>
    <w:rsid w:val="007112A8"/>
    <w:rsid w:val="00711604"/>
    <w:rsid w:val="00711E24"/>
    <w:rsid w:val="00711E5F"/>
    <w:rsid w:val="0071231A"/>
    <w:rsid w:val="00712331"/>
    <w:rsid w:val="0071271B"/>
    <w:rsid w:val="00712765"/>
    <w:rsid w:val="00712A1A"/>
    <w:rsid w:val="00712E96"/>
    <w:rsid w:val="007135E6"/>
    <w:rsid w:val="007141D7"/>
    <w:rsid w:val="00714688"/>
    <w:rsid w:val="00714C71"/>
    <w:rsid w:val="00714D4E"/>
    <w:rsid w:val="00715073"/>
    <w:rsid w:val="007150B1"/>
    <w:rsid w:val="00715A06"/>
    <w:rsid w:val="00715B30"/>
    <w:rsid w:val="00715DEE"/>
    <w:rsid w:val="007163EC"/>
    <w:rsid w:val="00716547"/>
    <w:rsid w:val="007165BC"/>
    <w:rsid w:val="007165C8"/>
    <w:rsid w:val="007168A2"/>
    <w:rsid w:val="0071694A"/>
    <w:rsid w:val="0071695B"/>
    <w:rsid w:val="00716F8E"/>
    <w:rsid w:val="007174AF"/>
    <w:rsid w:val="007202B3"/>
    <w:rsid w:val="00720498"/>
    <w:rsid w:val="0072094A"/>
    <w:rsid w:val="00720DA9"/>
    <w:rsid w:val="00720DAD"/>
    <w:rsid w:val="00720F67"/>
    <w:rsid w:val="0072104E"/>
    <w:rsid w:val="00721455"/>
    <w:rsid w:val="007214AD"/>
    <w:rsid w:val="00721A9F"/>
    <w:rsid w:val="00721B78"/>
    <w:rsid w:val="00721C07"/>
    <w:rsid w:val="00722373"/>
    <w:rsid w:val="007226D8"/>
    <w:rsid w:val="00722D36"/>
    <w:rsid w:val="00723169"/>
    <w:rsid w:val="00723A7D"/>
    <w:rsid w:val="00723AE3"/>
    <w:rsid w:val="0072420E"/>
    <w:rsid w:val="007243CA"/>
    <w:rsid w:val="00724514"/>
    <w:rsid w:val="007245E9"/>
    <w:rsid w:val="00724997"/>
    <w:rsid w:val="00724BDC"/>
    <w:rsid w:val="00724C33"/>
    <w:rsid w:val="00724FA4"/>
    <w:rsid w:val="00725237"/>
    <w:rsid w:val="0072544A"/>
    <w:rsid w:val="007255CC"/>
    <w:rsid w:val="007256D4"/>
    <w:rsid w:val="00725B92"/>
    <w:rsid w:val="007260B0"/>
    <w:rsid w:val="0072610E"/>
    <w:rsid w:val="0072683C"/>
    <w:rsid w:val="00726C38"/>
    <w:rsid w:val="00726CFD"/>
    <w:rsid w:val="0072760C"/>
    <w:rsid w:val="00727A42"/>
    <w:rsid w:val="00727FE5"/>
    <w:rsid w:val="007300A7"/>
    <w:rsid w:val="0073022F"/>
    <w:rsid w:val="00730601"/>
    <w:rsid w:val="0073061B"/>
    <w:rsid w:val="00730FA6"/>
    <w:rsid w:val="00731715"/>
    <w:rsid w:val="00732232"/>
    <w:rsid w:val="00732320"/>
    <w:rsid w:val="007325E7"/>
    <w:rsid w:val="00732712"/>
    <w:rsid w:val="00732EF5"/>
    <w:rsid w:val="00733123"/>
    <w:rsid w:val="007331FB"/>
    <w:rsid w:val="0073383C"/>
    <w:rsid w:val="007339D8"/>
    <w:rsid w:val="00733A3C"/>
    <w:rsid w:val="00733B71"/>
    <w:rsid w:val="00733C7B"/>
    <w:rsid w:val="007343A5"/>
    <w:rsid w:val="00734669"/>
    <w:rsid w:val="00734733"/>
    <w:rsid w:val="00734771"/>
    <w:rsid w:val="00735036"/>
    <w:rsid w:val="0073543A"/>
    <w:rsid w:val="00735AA7"/>
    <w:rsid w:val="007361EE"/>
    <w:rsid w:val="0073690B"/>
    <w:rsid w:val="007369D9"/>
    <w:rsid w:val="00736A27"/>
    <w:rsid w:val="007370AF"/>
    <w:rsid w:val="007376AE"/>
    <w:rsid w:val="007377C2"/>
    <w:rsid w:val="00737BAB"/>
    <w:rsid w:val="00740409"/>
    <w:rsid w:val="00740521"/>
    <w:rsid w:val="00740BD6"/>
    <w:rsid w:val="0074119E"/>
    <w:rsid w:val="007416AF"/>
    <w:rsid w:val="00741912"/>
    <w:rsid w:val="00741A9D"/>
    <w:rsid w:val="007426F5"/>
    <w:rsid w:val="0074422E"/>
    <w:rsid w:val="00744559"/>
    <w:rsid w:val="00744E76"/>
    <w:rsid w:val="00745177"/>
    <w:rsid w:val="007452F8"/>
    <w:rsid w:val="00745442"/>
    <w:rsid w:val="007456DD"/>
    <w:rsid w:val="00745937"/>
    <w:rsid w:val="00745957"/>
    <w:rsid w:val="00745DE8"/>
    <w:rsid w:val="00745E31"/>
    <w:rsid w:val="00745F85"/>
    <w:rsid w:val="00745F87"/>
    <w:rsid w:val="0074635E"/>
    <w:rsid w:val="00746465"/>
    <w:rsid w:val="007464FA"/>
    <w:rsid w:val="007468A4"/>
    <w:rsid w:val="007468C5"/>
    <w:rsid w:val="007470CB"/>
    <w:rsid w:val="0074743B"/>
    <w:rsid w:val="007477CF"/>
    <w:rsid w:val="007478C7"/>
    <w:rsid w:val="00747A31"/>
    <w:rsid w:val="007501C0"/>
    <w:rsid w:val="00750B36"/>
    <w:rsid w:val="00750D9B"/>
    <w:rsid w:val="007511F5"/>
    <w:rsid w:val="00752F21"/>
    <w:rsid w:val="007536F1"/>
    <w:rsid w:val="00753E4D"/>
    <w:rsid w:val="00753FA9"/>
    <w:rsid w:val="007540FD"/>
    <w:rsid w:val="0075453F"/>
    <w:rsid w:val="007549D7"/>
    <w:rsid w:val="00754B1B"/>
    <w:rsid w:val="00754C4A"/>
    <w:rsid w:val="00755191"/>
    <w:rsid w:val="0075552C"/>
    <w:rsid w:val="00755AB2"/>
    <w:rsid w:val="00757735"/>
    <w:rsid w:val="00757995"/>
    <w:rsid w:val="007579E8"/>
    <w:rsid w:val="0076020E"/>
    <w:rsid w:val="0076078C"/>
    <w:rsid w:val="00760841"/>
    <w:rsid w:val="007614F5"/>
    <w:rsid w:val="00761651"/>
    <w:rsid w:val="00761BEE"/>
    <w:rsid w:val="00761FE3"/>
    <w:rsid w:val="00762284"/>
    <w:rsid w:val="00762D66"/>
    <w:rsid w:val="00762E51"/>
    <w:rsid w:val="00762F68"/>
    <w:rsid w:val="00763230"/>
    <w:rsid w:val="0076355D"/>
    <w:rsid w:val="00763C5A"/>
    <w:rsid w:val="0076421E"/>
    <w:rsid w:val="00764A9A"/>
    <w:rsid w:val="007657E3"/>
    <w:rsid w:val="00765B45"/>
    <w:rsid w:val="0076757D"/>
    <w:rsid w:val="00767797"/>
    <w:rsid w:val="0076781A"/>
    <w:rsid w:val="00767928"/>
    <w:rsid w:val="00767CCC"/>
    <w:rsid w:val="0077006C"/>
    <w:rsid w:val="007706C8"/>
    <w:rsid w:val="00770A60"/>
    <w:rsid w:val="00770E75"/>
    <w:rsid w:val="00771175"/>
    <w:rsid w:val="00771C76"/>
    <w:rsid w:val="00772049"/>
    <w:rsid w:val="00772391"/>
    <w:rsid w:val="007724C3"/>
    <w:rsid w:val="00772717"/>
    <w:rsid w:val="00773590"/>
    <w:rsid w:val="00773783"/>
    <w:rsid w:val="00773EAA"/>
    <w:rsid w:val="00774B39"/>
    <w:rsid w:val="00774BC4"/>
    <w:rsid w:val="00775038"/>
    <w:rsid w:val="0077507D"/>
    <w:rsid w:val="0077525C"/>
    <w:rsid w:val="0077538A"/>
    <w:rsid w:val="00776897"/>
    <w:rsid w:val="00776AAA"/>
    <w:rsid w:val="00777719"/>
    <w:rsid w:val="0077775A"/>
    <w:rsid w:val="007800EB"/>
    <w:rsid w:val="007807C1"/>
    <w:rsid w:val="00780807"/>
    <w:rsid w:val="00781914"/>
    <w:rsid w:val="00781D2F"/>
    <w:rsid w:val="007825BA"/>
    <w:rsid w:val="00783481"/>
    <w:rsid w:val="0078373B"/>
    <w:rsid w:val="00783786"/>
    <w:rsid w:val="00783B2F"/>
    <w:rsid w:val="00783CED"/>
    <w:rsid w:val="00783FA0"/>
    <w:rsid w:val="007842A5"/>
    <w:rsid w:val="0078466D"/>
    <w:rsid w:val="00784830"/>
    <w:rsid w:val="00784943"/>
    <w:rsid w:val="00784FF1"/>
    <w:rsid w:val="007853A3"/>
    <w:rsid w:val="007854AD"/>
    <w:rsid w:val="007858B2"/>
    <w:rsid w:val="00785BE0"/>
    <w:rsid w:val="00785C4A"/>
    <w:rsid w:val="00786E6D"/>
    <w:rsid w:val="00786FCE"/>
    <w:rsid w:val="00787207"/>
    <w:rsid w:val="00787733"/>
    <w:rsid w:val="00787944"/>
    <w:rsid w:val="00787B69"/>
    <w:rsid w:val="00787BBD"/>
    <w:rsid w:val="00787DE8"/>
    <w:rsid w:val="007906A6"/>
    <w:rsid w:val="007906AD"/>
    <w:rsid w:val="00790CAD"/>
    <w:rsid w:val="00790DF4"/>
    <w:rsid w:val="00791079"/>
    <w:rsid w:val="007914C4"/>
    <w:rsid w:val="007914D6"/>
    <w:rsid w:val="007917D5"/>
    <w:rsid w:val="00791912"/>
    <w:rsid w:val="007919A0"/>
    <w:rsid w:val="00791D79"/>
    <w:rsid w:val="007924F2"/>
    <w:rsid w:val="007926E7"/>
    <w:rsid w:val="00793668"/>
    <w:rsid w:val="0079370C"/>
    <w:rsid w:val="007937B1"/>
    <w:rsid w:val="007938FF"/>
    <w:rsid w:val="00793D04"/>
    <w:rsid w:val="007947B3"/>
    <w:rsid w:val="00794816"/>
    <w:rsid w:val="00794A3F"/>
    <w:rsid w:val="0079507B"/>
    <w:rsid w:val="0079561D"/>
    <w:rsid w:val="00795A87"/>
    <w:rsid w:val="00795C1A"/>
    <w:rsid w:val="00795FA1"/>
    <w:rsid w:val="00796531"/>
    <w:rsid w:val="00796556"/>
    <w:rsid w:val="00796B64"/>
    <w:rsid w:val="00797347"/>
    <w:rsid w:val="00797622"/>
    <w:rsid w:val="00797A0C"/>
    <w:rsid w:val="00797DCD"/>
    <w:rsid w:val="007A0219"/>
    <w:rsid w:val="007A0606"/>
    <w:rsid w:val="007A08E1"/>
    <w:rsid w:val="007A095E"/>
    <w:rsid w:val="007A0DE1"/>
    <w:rsid w:val="007A1107"/>
    <w:rsid w:val="007A115E"/>
    <w:rsid w:val="007A13AA"/>
    <w:rsid w:val="007A1631"/>
    <w:rsid w:val="007A1B83"/>
    <w:rsid w:val="007A1FC4"/>
    <w:rsid w:val="007A2081"/>
    <w:rsid w:val="007A2840"/>
    <w:rsid w:val="007A3403"/>
    <w:rsid w:val="007A34D4"/>
    <w:rsid w:val="007A3503"/>
    <w:rsid w:val="007A3AFE"/>
    <w:rsid w:val="007A458F"/>
    <w:rsid w:val="007A4603"/>
    <w:rsid w:val="007A5302"/>
    <w:rsid w:val="007A5671"/>
    <w:rsid w:val="007A5F64"/>
    <w:rsid w:val="007A631B"/>
    <w:rsid w:val="007A718A"/>
    <w:rsid w:val="007A7196"/>
    <w:rsid w:val="007A78AF"/>
    <w:rsid w:val="007A7A60"/>
    <w:rsid w:val="007B0034"/>
    <w:rsid w:val="007B08E0"/>
    <w:rsid w:val="007B0BA3"/>
    <w:rsid w:val="007B0FFD"/>
    <w:rsid w:val="007B13D9"/>
    <w:rsid w:val="007B1A3F"/>
    <w:rsid w:val="007B1D59"/>
    <w:rsid w:val="007B211E"/>
    <w:rsid w:val="007B23C8"/>
    <w:rsid w:val="007B24BF"/>
    <w:rsid w:val="007B2576"/>
    <w:rsid w:val="007B28EB"/>
    <w:rsid w:val="007B2B05"/>
    <w:rsid w:val="007B2C9A"/>
    <w:rsid w:val="007B2D4A"/>
    <w:rsid w:val="007B2E5E"/>
    <w:rsid w:val="007B2EBB"/>
    <w:rsid w:val="007B2F5C"/>
    <w:rsid w:val="007B3510"/>
    <w:rsid w:val="007B36AA"/>
    <w:rsid w:val="007B3AC8"/>
    <w:rsid w:val="007B3B3A"/>
    <w:rsid w:val="007B40A6"/>
    <w:rsid w:val="007B437F"/>
    <w:rsid w:val="007B45DA"/>
    <w:rsid w:val="007B474C"/>
    <w:rsid w:val="007B5146"/>
    <w:rsid w:val="007B5B10"/>
    <w:rsid w:val="007B5B2D"/>
    <w:rsid w:val="007B5FB5"/>
    <w:rsid w:val="007B6FBE"/>
    <w:rsid w:val="007B7103"/>
    <w:rsid w:val="007B75C6"/>
    <w:rsid w:val="007B79BC"/>
    <w:rsid w:val="007C1D94"/>
    <w:rsid w:val="007C1F6E"/>
    <w:rsid w:val="007C1F73"/>
    <w:rsid w:val="007C232F"/>
    <w:rsid w:val="007C272E"/>
    <w:rsid w:val="007C2AA7"/>
    <w:rsid w:val="007C30E6"/>
    <w:rsid w:val="007C33C8"/>
    <w:rsid w:val="007C3D01"/>
    <w:rsid w:val="007C401F"/>
    <w:rsid w:val="007C476B"/>
    <w:rsid w:val="007C4A7A"/>
    <w:rsid w:val="007C5089"/>
    <w:rsid w:val="007C592A"/>
    <w:rsid w:val="007C5AAE"/>
    <w:rsid w:val="007C6799"/>
    <w:rsid w:val="007C686A"/>
    <w:rsid w:val="007C6A21"/>
    <w:rsid w:val="007C7702"/>
    <w:rsid w:val="007C7917"/>
    <w:rsid w:val="007D054D"/>
    <w:rsid w:val="007D0F3F"/>
    <w:rsid w:val="007D0F8A"/>
    <w:rsid w:val="007D10BF"/>
    <w:rsid w:val="007D12EA"/>
    <w:rsid w:val="007D2EDA"/>
    <w:rsid w:val="007D30E7"/>
    <w:rsid w:val="007D35EE"/>
    <w:rsid w:val="007D38CD"/>
    <w:rsid w:val="007D3A07"/>
    <w:rsid w:val="007D3ADE"/>
    <w:rsid w:val="007D3C90"/>
    <w:rsid w:val="007D4593"/>
    <w:rsid w:val="007D45AD"/>
    <w:rsid w:val="007D4889"/>
    <w:rsid w:val="007D4D75"/>
    <w:rsid w:val="007D4DD2"/>
    <w:rsid w:val="007D4FDD"/>
    <w:rsid w:val="007D5403"/>
    <w:rsid w:val="007D543A"/>
    <w:rsid w:val="007D5892"/>
    <w:rsid w:val="007D5B1C"/>
    <w:rsid w:val="007D5C00"/>
    <w:rsid w:val="007D5C77"/>
    <w:rsid w:val="007D5CC7"/>
    <w:rsid w:val="007D5F23"/>
    <w:rsid w:val="007D62DD"/>
    <w:rsid w:val="007D63A7"/>
    <w:rsid w:val="007D670E"/>
    <w:rsid w:val="007D6C24"/>
    <w:rsid w:val="007D77A4"/>
    <w:rsid w:val="007D7A52"/>
    <w:rsid w:val="007D7CFB"/>
    <w:rsid w:val="007D7E3C"/>
    <w:rsid w:val="007E0935"/>
    <w:rsid w:val="007E0EEA"/>
    <w:rsid w:val="007E11E7"/>
    <w:rsid w:val="007E124C"/>
    <w:rsid w:val="007E1818"/>
    <w:rsid w:val="007E1EFB"/>
    <w:rsid w:val="007E25A0"/>
    <w:rsid w:val="007E2C6A"/>
    <w:rsid w:val="007E32FE"/>
    <w:rsid w:val="007E35EE"/>
    <w:rsid w:val="007E40E6"/>
    <w:rsid w:val="007E43D9"/>
    <w:rsid w:val="007E4436"/>
    <w:rsid w:val="007E4732"/>
    <w:rsid w:val="007E4977"/>
    <w:rsid w:val="007E4FDF"/>
    <w:rsid w:val="007E5006"/>
    <w:rsid w:val="007E52FD"/>
    <w:rsid w:val="007E562D"/>
    <w:rsid w:val="007E617C"/>
    <w:rsid w:val="007E742D"/>
    <w:rsid w:val="007E7471"/>
    <w:rsid w:val="007E7A76"/>
    <w:rsid w:val="007E7F23"/>
    <w:rsid w:val="007F0BE1"/>
    <w:rsid w:val="007F12C6"/>
    <w:rsid w:val="007F15D6"/>
    <w:rsid w:val="007F18B7"/>
    <w:rsid w:val="007F1BA5"/>
    <w:rsid w:val="007F1D20"/>
    <w:rsid w:val="007F2286"/>
    <w:rsid w:val="007F251A"/>
    <w:rsid w:val="007F25C7"/>
    <w:rsid w:val="007F2E76"/>
    <w:rsid w:val="007F2E94"/>
    <w:rsid w:val="007F3ADE"/>
    <w:rsid w:val="007F3BCB"/>
    <w:rsid w:val="007F3F65"/>
    <w:rsid w:val="007F3F67"/>
    <w:rsid w:val="007F4504"/>
    <w:rsid w:val="007F456E"/>
    <w:rsid w:val="007F4D97"/>
    <w:rsid w:val="007F50FA"/>
    <w:rsid w:val="007F522F"/>
    <w:rsid w:val="007F5754"/>
    <w:rsid w:val="007F5E7E"/>
    <w:rsid w:val="007F6182"/>
    <w:rsid w:val="007F6596"/>
    <w:rsid w:val="007F666C"/>
    <w:rsid w:val="007F6B16"/>
    <w:rsid w:val="007F6F43"/>
    <w:rsid w:val="007F7508"/>
    <w:rsid w:val="007F7559"/>
    <w:rsid w:val="007F7900"/>
    <w:rsid w:val="007F7F99"/>
    <w:rsid w:val="00800B74"/>
    <w:rsid w:val="00801429"/>
    <w:rsid w:val="008014AB"/>
    <w:rsid w:val="008019A0"/>
    <w:rsid w:val="00801A6D"/>
    <w:rsid w:val="008023C3"/>
    <w:rsid w:val="008025C8"/>
    <w:rsid w:val="008027B0"/>
    <w:rsid w:val="00802848"/>
    <w:rsid w:val="00802B60"/>
    <w:rsid w:val="00803220"/>
    <w:rsid w:val="00803238"/>
    <w:rsid w:val="00803776"/>
    <w:rsid w:val="00803B8D"/>
    <w:rsid w:val="008042AA"/>
    <w:rsid w:val="008044F5"/>
    <w:rsid w:val="0080450A"/>
    <w:rsid w:val="008048F2"/>
    <w:rsid w:val="00804B3E"/>
    <w:rsid w:val="00804C0B"/>
    <w:rsid w:val="00805046"/>
    <w:rsid w:val="00805674"/>
    <w:rsid w:val="00805789"/>
    <w:rsid w:val="00805A3C"/>
    <w:rsid w:val="00805DE8"/>
    <w:rsid w:val="00806178"/>
    <w:rsid w:val="00806278"/>
    <w:rsid w:val="0080641C"/>
    <w:rsid w:val="008064D6"/>
    <w:rsid w:val="008066A5"/>
    <w:rsid w:val="008066C4"/>
    <w:rsid w:val="00806A05"/>
    <w:rsid w:val="00806AD5"/>
    <w:rsid w:val="00806CF6"/>
    <w:rsid w:val="00806F26"/>
    <w:rsid w:val="00807159"/>
    <w:rsid w:val="0081069B"/>
    <w:rsid w:val="00810AAB"/>
    <w:rsid w:val="008113F6"/>
    <w:rsid w:val="0081165C"/>
    <w:rsid w:val="00811AF4"/>
    <w:rsid w:val="0081291E"/>
    <w:rsid w:val="00812E15"/>
    <w:rsid w:val="0081352E"/>
    <w:rsid w:val="008138EA"/>
    <w:rsid w:val="00813A68"/>
    <w:rsid w:val="00813D13"/>
    <w:rsid w:val="00814544"/>
    <w:rsid w:val="00814B8B"/>
    <w:rsid w:val="0081533D"/>
    <w:rsid w:val="008162C7"/>
    <w:rsid w:val="0081647B"/>
    <w:rsid w:val="008167A6"/>
    <w:rsid w:val="00816A21"/>
    <w:rsid w:val="008171BD"/>
    <w:rsid w:val="00817877"/>
    <w:rsid w:val="008178BC"/>
    <w:rsid w:val="00817F76"/>
    <w:rsid w:val="0082076C"/>
    <w:rsid w:val="00820906"/>
    <w:rsid w:val="00820FB8"/>
    <w:rsid w:val="008210AC"/>
    <w:rsid w:val="00821BB4"/>
    <w:rsid w:val="00821F21"/>
    <w:rsid w:val="00822441"/>
    <w:rsid w:val="008227ED"/>
    <w:rsid w:val="00823ABD"/>
    <w:rsid w:val="00823BC6"/>
    <w:rsid w:val="008240C2"/>
    <w:rsid w:val="00824B81"/>
    <w:rsid w:val="00824EC9"/>
    <w:rsid w:val="00824F05"/>
    <w:rsid w:val="00825205"/>
    <w:rsid w:val="00825340"/>
    <w:rsid w:val="008253BC"/>
    <w:rsid w:val="008255D3"/>
    <w:rsid w:val="00825991"/>
    <w:rsid w:val="00825A6C"/>
    <w:rsid w:val="008260CE"/>
    <w:rsid w:val="008267D2"/>
    <w:rsid w:val="008268AC"/>
    <w:rsid w:val="0082698E"/>
    <w:rsid w:val="00826CC0"/>
    <w:rsid w:val="00826D11"/>
    <w:rsid w:val="008271FF"/>
    <w:rsid w:val="008275AB"/>
    <w:rsid w:val="008275B1"/>
    <w:rsid w:val="00827A29"/>
    <w:rsid w:val="00827F72"/>
    <w:rsid w:val="00827FCA"/>
    <w:rsid w:val="00830853"/>
    <w:rsid w:val="00830880"/>
    <w:rsid w:val="00830B84"/>
    <w:rsid w:val="00830F7A"/>
    <w:rsid w:val="008321F7"/>
    <w:rsid w:val="008336DB"/>
    <w:rsid w:val="00833D90"/>
    <w:rsid w:val="00833F06"/>
    <w:rsid w:val="0083419B"/>
    <w:rsid w:val="00834474"/>
    <w:rsid w:val="00834F68"/>
    <w:rsid w:val="008355F4"/>
    <w:rsid w:val="00835AF4"/>
    <w:rsid w:val="00835F49"/>
    <w:rsid w:val="008360BC"/>
    <w:rsid w:val="008361E5"/>
    <w:rsid w:val="00836314"/>
    <w:rsid w:val="00836A89"/>
    <w:rsid w:val="00837018"/>
    <w:rsid w:val="00837544"/>
    <w:rsid w:val="0083774F"/>
    <w:rsid w:val="00837B1B"/>
    <w:rsid w:val="00837B79"/>
    <w:rsid w:val="00837BBD"/>
    <w:rsid w:val="00837FA4"/>
    <w:rsid w:val="0084026A"/>
    <w:rsid w:val="0084039E"/>
    <w:rsid w:val="00840A28"/>
    <w:rsid w:val="00840CA8"/>
    <w:rsid w:val="00840E73"/>
    <w:rsid w:val="00841963"/>
    <w:rsid w:val="00841C39"/>
    <w:rsid w:val="0084244F"/>
    <w:rsid w:val="00842557"/>
    <w:rsid w:val="00842C7C"/>
    <w:rsid w:val="00842ECA"/>
    <w:rsid w:val="00843A46"/>
    <w:rsid w:val="008440A3"/>
    <w:rsid w:val="00844314"/>
    <w:rsid w:val="0084431B"/>
    <w:rsid w:val="00844510"/>
    <w:rsid w:val="008445AB"/>
    <w:rsid w:val="00844ADD"/>
    <w:rsid w:val="008455A4"/>
    <w:rsid w:val="00845CC5"/>
    <w:rsid w:val="00845FB4"/>
    <w:rsid w:val="00846286"/>
    <w:rsid w:val="008462E3"/>
    <w:rsid w:val="00846513"/>
    <w:rsid w:val="00846A54"/>
    <w:rsid w:val="008472B0"/>
    <w:rsid w:val="00847916"/>
    <w:rsid w:val="00847974"/>
    <w:rsid w:val="00847AA3"/>
    <w:rsid w:val="00847BF7"/>
    <w:rsid w:val="00847E06"/>
    <w:rsid w:val="00847E3B"/>
    <w:rsid w:val="00850D9E"/>
    <w:rsid w:val="00850FDF"/>
    <w:rsid w:val="0085104A"/>
    <w:rsid w:val="008510AB"/>
    <w:rsid w:val="008513E6"/>
    <w:rsid w:val="0085140F"/>
    <w:rsid w:val="00851720"/>
    <w:rsid w:val="00851C7A"/>
    <w:rsid w:val="00851CD5"/>
    <w:rsid w:val="008524A7"/>
    <w:rsid w:val="0085259B"/>
    <w:rsid w:val="00852886"/>
    <w:rsid w:val="00852904"/>
    <w:rsid w:val="00852918"/>
    <w:rsid w:val="00853A43"/>
    <w:rsid w:val="00853AF9"/>
    <w:rsid w:val="00853B04"/>
    <w:rsid w:val="00853D77"/>
    <w:rsid w:val="0085402C"/>
    <w:rsid w:val="008543B6"/>
    <w:rsid w:val="008545AF"/>
    <w:rsid w:val="00854B3E"/>
    <w:rsid w:val="0085512D"/>
    <w:rsid w:val="008554E5"/>
    <w:rsid w:val="0085583D"/>
    <w:rsid w:val="00856FCE"/>
    <w:rsid w:val="008577EB"/>
    <w:rsid w:val="008605A6"/>
    <w:rsid w:val="008606FF"/>
    <w:rsid w:val="00860BA5"/>
    <w:rsid w:val="00860F70"/>
    <w:rsid w:val="008611C3"/>
    <w:rsid w:val="008611D1"/>
    <w:rsid w:val="008612AB"/>
    <w:rsid w:val="00861CB8"/>
    <w:rsid w:val="0086268E"/>
    <w:rsid w:val="00862690"/>
    <w:rsid w:val="00862A7E"/>
    <w:rsid w:val="00862C5C"/>
    <w:rsid w:val="008630BB"/>
    <w:rsid w:val="008633A6"/>
    <w:rsid w:val="008633BA"/>
    <w:rsid w:val="00863A08"/>
    <w:rsid w:val="00863A49"/>
    <w:rsid w:val="00863B95"/>
    <w:rsid w:val="00863BDF"/>
    <w:rsid w:val="00863CBF"/>
    <w:rsid w:val="0086403F"/>
    <w:rsid w:val="00864289"/>
    <w:rsid w:val="00864596"/>
    <w:rsid w:val="00864A46"/>
    <w:rsid w:val="00865531"/>
    <w:rsid w:val="00865AE2"/>
    <w:rsid w:val="008660E8"/>
    <w:rsid w:val="0086611F"/>
    <w:rsid w:val="00866194"/>
    <w:rsid w:val="0086633C"/>
    <w:rsid w:val="00866E46"/>
    <w:rsid w:val="00867298"/>
    <w:rsid w:val="00867902"/>
    <w:rsid w:val="00867A3E"/>
    <w:rsid w:val="00867DCC"/>
    <w:rsid w:val="0087017B"/>
    <w:rsid w:val="00870A85"/>
    <w:rsid w:val="008716BE"/>
    <w:rsid w:val="008717D0"/>
    <w:rsid w:val="00871AB9"/>
    <w:rsid w:val="00872113"/>
    <w:rsid w:val="00872DEA"/>
    <w:rsid w:val="0087301D"/>
    <w:rsid w:val="00873199"/>
    <w:rsid w:val="008735F6"/>
    <w:rsid w:val="008737C6"/>
    <w:rsid w:val="008738FD"/>
    <w:rsid w:val="00874324"/>
    <w:rsid w:val="00874C38"/>
    <w:rsid w:val="00874F9D"/>
    <w:rsid w:val="00875B07"/>
    <w:rsid w:val="00875B25"/>
    <w:rsid w:val="00875D22"/>
    <w:rsid w:val="008760D6"/>
    <w:rsid w:val="008760E0"/>
    <w:rsid w:val="008767ED"/>
    <w:rsid w:val="00876CE6"/>
    <w:rsid w:val="00876FEB"/>
    <w:rsid w:val="008771C5"/>
    <w:rsid w:val="008775A9"/>
    <w:rsid w:val="008776A4"/>
    <w:rsid w:val="0088004C"/>
    <w:rsid w:val="0088008C"/>
    <w:rsid w:val="0088073B"/>
    <w:rsid w:val="00880D39"/>
    <w:rsid w:val="00881014"/>
    <w:rsid w:val="008817E1"/>
    <w:rsid w:val="008819B4"/>
    <w:rsid w:val="00881F21"/>
    <w:rsid w:val="008829FE"/>
    <w:rsid w:val="00882C39"/>
    <w:rsid w:val="0088324C"/>
    <w:rsid w:val="008832E9"/>
    <w:rsid w:val="00883EDB"/>
    <w:rsid w:val="00884233"/>
    <w:rsid w:val="00884384"/>
    <w:rsid w:val="0088484B"/>
    <w:rsid w:val="00884895"/>
    <w:rsid w:val="00884B03"/>
    <w:rsid w:val="00884B48"/>
    <w:rsid w:val="0088516D"/>
    <w:rsid w:val="00885289"/>
    <w:rsid w:val="0088562A"/>
    <w:rsid w:val="00885632"/>
    <w:rsid w:val="008856C0"/>
    <w:rsid w:val="00886954"/>
    <w:rsid w:val="00886C65"/>
    <w:rsid w:val="0088732D"/>
    <w:rsid w:val="00887D5B"/>
    <w:rsid w:val="00890335"/>
    <w:rsid w:val="00890346"/>
    <w:rsid w:val="0089067E"/>
    <w:rsid w:val="00891212"/>
    <w:rsid w:val="00891591"/>
    <w:rsid w:val="008919DD"/>
    <w:rsid w:val="00891B34"/>
    <w:rsid w:val="00891BBE"/>
    <w:rsid w:val="00891F8D"/>
    <w:rsid w:val="00892010"/>
    <w:rsid w:val="00892171"/>
    <w:rsid w:val="008927E5"/>
    <w:rsid w:val="00892AB3"/>
    <w:rsid w:val="00892BF6"/>
    <w:rsid w:val="00893168"/>
    <w:rsid w:val="0089363F"/>
    <w:rsid w:val="00893CD6"/>
    <w:rsid w:val="00893D04"/>
    <w:rsid w:val="0089481C"/>
    <w:rsid w:val="008948B6"/>
    <w:rsid w:val="00894AB3"/>
    <w:rsid w:val="00894C29"/>
    <w:rsid w:val="008955BC"/>
    <w:rsid w:val="008956EB"/>
    <w:rsid w:val="00895F52"/>
    <w:rsid w:val="0089602C"/>
    <w:rsid w:val="00896048"/>
    <w:rsid w:val="008967F8"/>
    <w:rsid w:val="008968D5"/>
    <w:rsid w:val="00896BCD"/>
    <w:rsid w:val="0089775D"/>
    <w:rsid w:val="00897EFB"/>
    <w:rsid w:val="008A0951"/>
    <w:rsid w:val="008A0C06"/>
    <w:rsid w:val="008A1467"/>
    <w:rsid w:val="008A27F0"/>
    <w:rsid w:val="008A2893"/>
    <w:rsid w:val="008A3042"/>
    <w:rsid w:val="008A3191"/>
    <w:rsid w:val="008A326A"/>
    <w:rsid w:val="008A36E0"/>
    <w:rsid w:val="008A3EDE"/>
    <w:rsid w:val="008A4749"/>
    <w:rsid w:val="008A4B8D"/>
    <w:rsid w:val="008A4E57"/>
    <w:rsid w:val="008A52D4"/>
    <w:rsid w:val="008A58C7"/>
    <w:rsid w:val="008A6289"/>
    <w:rsid w:val="008A6BDB"/>
    <w:rsid w:val="008A6CC4"/>
    <w:rsid w:val="008A6E50"/>
    <w:rsid w:val="008A6F79"/>
    <w:rsid w:val="008A70DD"/>
    <w:rsid w:val="008A772B"/>
    <w:rsid w:val="008A79DC"/>
    <w:rsid w:val="008B004F"/>
    <w:rsid w:val="008B04B5"/>
    <w:rsid w:val="008B0532"/>
    <w:rsid w:val="008B0BF4"/>
    <w:rsid w:val="008B1C36"/>
    <w:rsid w:val="008B27EA"/>
    <w:rsid w:val="008B29A6"/>
    <w:rsid w:val="008B2A5C"/>
    <w:rsid w:val="008B3075"/>
    <w:rsid w:val="008B3885"/>
    <w:rsid w:val="008B4522"/>
    <w:rsid w:val="008B458E"/>
    <w:rsid w:val="008B5110"/>
    <w:rsid w:val="008B5134"/>
    <w:rsid w:val="008B53F9"/>
    <w:rsid w:val="008B572E"/>
    <w:rsid w:val="008B574D"/>
    <w:rsid w:val="008B5D87"/>
    <w:rsid w:val="008B5E98"/>
    <w:rsid w:val="008B612F"/>
    <w:rsid w:val="008B61C3"/>
    <w:rsid w:val="008B6332"/>
    <w:rsid w:val="008B6530"/>
    <w:rsid w:val="008B6628"/>
    <w:rsid w:val="008B6706"/>
    <w:rsid w:val="008B6757"/>
    <w:rsid w:val="008B6D26"/>
    <w:rsid w:val="008B6DA4"/>
    <w:rsid w:val="008B6E8D"/>
    <w:rsid w:val="008B72DB"/>
    <w:rsid w:val="008B78CF"/>
    <w:rsid w:val="008B79E0"/>
    <w:rsid w:val="008C07A8"/>
    <w:rsid w:val="008C16D5"/>
    <w:rsid w:val="008C1F82"/>
    <w:rsid w:val="008C3816"/>
    <w:rsid w:val="008C39D0"/>
    <w:rsid w:val="008C4471"/>
    <w:rsid w:val="008C49A9"/>
    <w:rsid w:val="008C4B74"/>
    <w:rsid w:val="008C4C42"/>
    <w:rsid w:val="008C5057"/>
    <w:rsid w:val="008C5AE8"/>
    <w:rsid w:val="008C5C79"/>
    <w:rsid w:val="008C5FF5"/>
    <w:rsid w:val="008C616D"/>
    <w:rsid w:val="008C68C5"/>
    <w:rsid w:val="008C6B59"/>
    <w:rsid w:val="008C7166"/>
    <w:rsid w:val="008C7657"/>
    <w:rsid w:val="008C76C2"/>
    <w:rsid w:val="008D0211"/>
    <w:rsid w:val="008D0B9B"/>
    <w:rsid w:val="008D0C30"/>
    <w:rsid w:val="008D1047"/>
    <w:rsid w:val="008D1561"/>
    <w:rsid w:val="008D16E2"/>
    <w:rsid w:val="008D28B5"/>
    <w:rsid w:val="008D2942"/>
    <w:rsid w:val="008D2A4E"/>
    <w:rsid w:val="008D2B93"/>
    <w:rsid w:val="008D2C3D"/>
    <w:rsid w:val="008D2C61"/>
    <w:rsid w:val="008D2E02"/>
    <w:rsid w:val="008D33C0"/>
    <w:rsid w:val="008D3609"/>
    <w:rsid w:val="008D3841"/>
    <w:rsid w:val="008D3977"/>
    <w:rsid w:val="008D3D03"/>
    <w:rsid w:val="008D3D8F"/>
    <w:rsid w:val="008D4003"/>
    <w:rsid w:val="008D42FB"/>
    <w:rsid w:val="008D4C11"/>
    <w:rsid w:val="008D4DA3"/>
    <w:rsid w:val="008D4EE9"/>
    <w:rsid w:val="008D4F5F"/>
    <w:rsid w:val="008D52D1"/>
    <w:rsid w:val="008D5DF4"/>
    <w:rsid w:val="008D5EA6"/>
    <w:rsid w:val="008D5F91"/>
    <w:rsid w:val="008D6055"/>
    <w:rsid w:val="008D613D"/>
    <w:rsid w:val="008D6303"/>
    <w:rsid w:val="008D6A91"/>
    <w:rsid w:val="008D6CAC"/>
    <w:rsid w:val="008E0573"/>
    <w:rsid w:val="008E0926"/>
    <w:rsid w:val="008E0BFA"/>
    <w:rsid w:val="008E0F51"/>
    <w:rsid w:val="008E101C"/>
    <w:rsid w:val="008E12FA"/>
    <w:rsid w:val="008E147F"/>
    <w:rsid w:val="008E1B3B"/>
    <w:rsid w:val="008E1C91"/>
    <w:rsid w:val="008E1CAB"/>
    <w:rsid w:val="008E27AB"/>
    <w:rsid w:val="008E2C60"/>
    <w:rsid w:val="008E2F57"/>
    <w:rsid w:val="008E37A2"/>
    <w:rsid w:val="008E37A4"/>
    <w:rsid w:val="008E3D35"/>
    <w:rsid w:val="008E3E4B"/>
    <w:rsid w:val="008E3F9E"/>
    <w:rsid w:val="008E4340"/>
    <w:rsid w:val="008E462C"/>
    <w:rsid w:val="008E47F4"/>
    <w:rsid w:val="008E4854"/>
    <w:rsid w:val="008E4B95"/>
    <w:rsid w:val="008E54C8"/>
    <w:rsid w:val="008E55A2"/>
    <w:rsid w:val="008E5B7A"/>
    <w:rsid w:val="008E5F9C"/>
    <w:rsid w:val="008E63AB"/>
    <w:rsid w:val="008E63D0"/>
    <w:rsid w:val="008E6439"/>
    <w:rsid w:val="008E6580"/>
    <w:rsid w:val="008E6D2E"/>
    <w:rsid w:val="008E6EDE"/>
    <w:rsid w:val="008E730C"/>
    <w:rsid w:val="008E7990"/>
    <w:rsid w:val="008F037F"/>
    <w:rsid w:val="008F0569"/>
    <w:rsid w:val="008F1906"/>
    <w:rsid w:val="008F1D33"/>
    <w:rsid w:val="008F2098"/>
    <w:rsid w:val="008F2443"/>
    <w:rsid w:val="008F24E4"/>
    <w:rsid w:val="008F250F"/>
    <w:rsid w:val="008F25EF"/>
    <w:rsid w:val="008F29E6"/>
    <w:rsid w:val="008F2AEF"/>
    <w:rsid w:val="008F2F0D"/>
    <w:rsid w:val="008F33D1"/>
    <w:rsid w:val="008F3465"/>
    <w:rsid w:val="008F34F0"/>
    <w:rsid w:val="008F35E3"/>
    <w:rsid w:val="008F4871"/>
    <w:rsid w:val="008F531E"/>
    <w:rsid w:val="008F53DD"/>
    <w:rsid w:val="008F5694"/>
    <w:rsid w:val="008F5C60"/>
    <w:rsid w:val="008F5D42"/>
    <w:rsid w:val="008F5E6A"/>
    <w:rsid w:val="008F5EB6"/>
    <w:rsid w:val="008F6318"/>
    <w:rsid w:val="008F6375"/>
    <w:rsid w:val="008F638D"/>
    <w:rsid w:val="008F6664"/>
    <w:rsid w:val="008F71CB"/>
    <w:rsid w:val="008F7493"/>
    <w:rsid w:val="008F7A7E"/>
    <w:rsid w:val="008F7B9C"/>
    <w:rsid w:val="009004D6"/>
    <w:rsid w:val="00900B10"/>
    <w:rsid w:val="00900C4A"/>
    <w:rsid w:val="00900FEB"/>
    <w:rsid w:val="009011EB"/>
    <w:rsid w:val="00901242"/>
    <w:rsid w:val="00901745"/>
    <w:rsid w:val="0090180A"/>
    <w:rsid w:val="0090181A"/>
    <w:rsid w:val="00901B05"/>
    <w:rsid w:val="009021BF"/>
    <w:rsid w:val="009024FF"/>
    <w:rsid w:val="00902C87"/>
    <w:rsid w:val="00902EC0"/>
    <w:rsid w:val="0090358B"/>
    <w:rsid w:val="009036E4"/>
    <w:rsid w:val="00903844"/>
    <w:rsid w:val="00903A46"/>
    <w:rsid w:val="00903CD0"/>
    <w:rsid w:val="009049AD"/>
    <w:rsid w:val="00904AE8"/>
    <w:rsid w:val="00904B9B"/>
    <w:rsid w:val="009054D2"/>
    <w:rsid w:val="00905781"/>
    <w:rsid w:val="00906262"/>
    <w:rsid w:val="00906438"/>
    <w:rsid w:val="00906556"/>
    <w:rsid w:val="009069CA"/>
    <w:rsid w:val="00906B0A"/>
    <w:rsid w:val="00906BC3"/>
    <w:rsid w:val="00906F32"/>
    <w:rsid w:val="009074A2"/>
    <w:rsid w:val="009078B1"/>
    <w:rsid w:val="00907B7A"/>
    <w:rsid w:val="00907EE7"/>
    <w:rsid w:val="00910000"/>
    <w:rsid w:val="00910122"/>
    <w:rsid w:val="00910287"/>
    <w:rsid w:val="009104FE"/>
    <w:rsid w:val="009108C1"/>
    <w:rsid w:val="00910A3C"/>
    <w:rsid w:val="00911E54"/>
    <w:rsid w:val="009122ED"/>
    <w:rsid w:val="009123FF"/>
    <w:rsid w:val="0091249C"/>
    <w:rsid w:val="009124A2"/>
    <w:rsid w:val="00912562"/>
    <w:rsid w:val="009126C6"/>
    <w:rsid w:val="009127BC"/>
    <w:rsid w:val="00912A06"/>
    <w:rsid w:val="00912A67"/>
    <w:rsid w:val="00912E77"/>
    <w:rsid w:val="00912FDE"/>
    <w:rsid w:val="00913215"/>
    <w:rsid w:val="00913345"/>
    <w:rsid w:val="00913740"/>
    <w:rsid w:val="0091414F"/>
    <w:rsid w:val="009147A6"/>
    <w:rsid w:val="00914BCD"/>
    <w:rsid w:val="00914ED1"/>
    <w:rsid w:val="0091537C"/>
    <w:rsid w:val="009153BD"/>
    <w:rsid w:val="00915558"/>
    <w:rsid w:val="00915919"/>
    <w:rsid w:val="0091591A"/>
    <w:rsid w:val="009160E4"/>
    <w:rsid w:val="009163C3"/>
    <w:rsid w:val="00916866"/>
    <w:rsid w:val="0091688E"/>
    <w:rsid w:val="009169ED"/>
    <w:rsid w:val="00917700"/>
    <w:rsid w:val="00917796"/>
    <w:rsid w:val="00917BEF"/>
    <w:rsid w:val="00920643"/>
    <w:rsid w:val="009207EE"/>
    <w:rsid w:val="00920ABA"/>
    <w:rsid w:val="009214F4"/>
    <w:rsid w:val="009215AF"/>
    <w:rsid w:val="00921878"/>
    <w:rsid w:val="00921D5E"/>
    <w:rsid w:val="00921D91"/>
    <w:rsid w:val="00922559"/>
    <w:rsid w:val="00922F72"/>
    <w:rsid w:val="00923054"/>
    <w:rsid w:val="00923124"/>
    <w:rsid w:val="00923425"/>
    <w:rsid w:val="009234DE"/>
    <w:rsid w:val="009234F4"/>
    <w:rsid w:val="009239F0"/>
    <w:rsid w:val="00923EBE"/>
    <w:rsid w:val="009240DE"/>
    <w:rsid w:val="00924172"/>
    <w:rsid w:val="009242EC"/>
    <w:rsid w:val="009244E0"/>
    <w:rsid w:val="00925781"/>
    <w:rsid w:val="00925A9C"/>
    <w:rsid w:val="00926631"/>
    <w:rsid w:val="00926EB5"/>
    <w:rsid w:val="009271AE"/>
    <w:rsid w:val="0092737A"/>
    <w:rsid w:val="0092755F"/>
    <w:rsid w:val="00927D06"/>
    <w:rsid w:val="009301E5"/>
    <w:rsid w:val="00930327"/>
    <w:rsid w:val="009309A2"/>
    <w:rsid w:val="00930A04"/>
    <w:rsid w:val="00930BF1"/>
    <w:rsid w:val="00932BD9"/>
    <w:rsid w:val="00932CD8"/>
    <w:rsid w:val="00932DE3"/>
    <w:rsid w:val="009331C5"/>
    <w:rsid w:val="009334D2"/>
    <w:rsid w:val="00933DE7"/>
    <w:rsid w:val="00934114"/>
    <w:rsid w:val="00935058"/>
    <w:rsid w:val="009358C2"/>
    <w:rsid w:val="00935A00"/>
    <w:rsid w:val="00936279"/>
    <w:rsid w:val="00936AB6"/>
    <w:rsid w:val="00936AD5"/>
    <w:rsid w:val="00936E2F"/>
    <w:rsid w:val="009371A5"/>
    <w:rsid w:val="009371BA"/>
    <w:rsid w:val="00937727"/>
    <w:rsid w:val="00937786"/>
    <w:rsid w:val="009378DC"/>
    <w:rsid w:val="00940729"/>
    <w:rsid w:val="00940999"/>
    <w:rsid w:val="00940AA7"/>
    <w:rsid w:val="00940C35"/>
    <w:rsid w:val="0094111B"/>
    <w:rsid w:val="009417DB"/>
    <w:rsid w:val="009424A9"/>
    <w:rsid w:val="009426C2"/>
    <w:rsid w:val="009437AE"/>
    <w:rsid w:val="0094429E"/>
    <w:rsid w:val="009445AB"/>
    <w:rsid w:val="00944658"/>
    <w:rsid w:val="00944720"/>
    <w:rsid w:val="009448B7"/>
    <w:rsid w:val="00944D3A"/>
    <w:rsid w:val="00944ED7"/>
    <w:rsid w:val="00945055"/>
    <w:rsid w:val="009460B4"/>
    <w:rsid w:val="0094681B"/>
    <w:rsid w:val="009469B6"/>
    <w:rsid w:val="00947669"/>
    <w:rsid w:val="00947B9F"/>
    <w:rsid w:val="0095006A"/>
    <w:rsid w:val="00950475"/>
    <w:rsid w:val="00950D5B"/>
    <w:rsid w:val="00950D73"/>
    <w:rsid w:val="0095131E"/>
    <w:rsid w:val="0095191F"/>
    <w:rsid w:val="009519B1"/>
    <w:rsid w:val="00951B6D"/>
    <w:rsid w:val="00951BB0"/>
    <w:rsid w:val="00951D47"/>
    <w:rsid w:val="00952204"/>
    <w:rsid w:val="009523BA"/>
    <w:rsid w:val="00952424"/>
    <w:rsid w:val="009527A1"/>
    <w:rsid w:val="009527CF"/>
    <w:rsid w:val="00952880"/>
    <w:rsid w:val="00952DEF"/>
    <w:rsid w:val="00952DF7"/>
    <w:rsid w:val="0095326A"/>
    <w:rsid w:val="00953A64"/>
    <w:rsid w:val="00953D42"/>
    <w:rsid w:val="0095419F"/>
    <w:rsid w:val="00954540"/>
    <w:rsid w:val="009547F5"/>
    <w:rsid w:val="009548BA"/>
    <w:rsid w:val="00954932"/>
    <w:rsid w:val="00954A92"/>
    <w:rsid w:val="0095519F"/>
    <w:rsid w:val="009555BC"/>
    <w:rsid w:val="00955868"/>
    <w:rsid w:val="00955C88"/>
    <w:rsid w:val="009568C0"/>
    <w:rsid w:val="00956AB4"/>
    <w:rsid w:val="00956D32"/>
    <w:rsid w:val="00957238"/>
    <w:rsid w:val="00957297"/>
    <w:rsid w:val="0095741D"/>
    <w:rsid w:val="00957510"/>
    <w:rsid w:val="00957F5E"/>
    <w:rsid w:val="009608BE"/>
    <w:rsid w:val="00960B98"/>
    <w:rsid w:val="00961669"/>
    <w:rsid w:val="009617F0"/>
    <w:rsid w:val="009621B0"/>
    <w:rsid w:val="00962573"/>
    <w:rsid w:val="009625C7"/>
    <w:rsid w:val="00962E2D"/>
    <w:rsid w:val="00962F37"/>
    <w:rsid w:val="00963086"/>
    <w:rsid w:val="009635D1"/>
    <w:rsid w:val="00963877"/>
    <w:rsid w:val="00963A18"/>
    <w:rsid w:val="0096431C"/>
    <w:rsid w:val="009643E6"/>
    <w:rsid w:val="00964909"/>
    <w:rsid w:val="00964CA5"/>
    <w:rsid w:val="00964D7B"/>
    <w:rsid w:val="0096591A"/>
    <w:rsid w:val="00965952"/>
    <w:rsid w:val="00965B46"/>
    <w:rsid w:val="00965EF2"/>
    <w:rsid w:val="00966358"/>
    <w:rsid w:val="009669F2"/>
    <w:rsid w:val="00966CF5"/>
    <w:rsid w:val="009675E4"/>
    <w:rsid w:val="00967915"/>
    <w:rsid w:val="00967D56"/>
    <w:rsid w:val="009701D2"/>
    <w:rsid w:val="00970BF1"/>
    <w:rsid w:val="00970EE2"/>
    <w:rsid w:val="009712BB"/>
    <w:rsid w:val="0097178A"/>
    <w:rsid w:val="00971F2B"/>
    <w:rsid w:val="0097295E"/>
    <w:rsid w:val="00973012"/>
    <w:rsid w:val="00973388"/>
    <w:rsid w:val="009733E0"/>
    <w:rsid w:val="00973675"/>
    <w:rsid w:val="00974C46"/>
    <w:rsid w:val="00974C6F"/>
    <w:rsid w:val="0097542C"/>
    <w:rsid w:val="009767FC"/>
    <w:rsid w:val="00976871"/>
    <w:rsid w:val="0097696F"/>
    <w:rsid w:val="009771C3"/>
    <w:rsid w:val="00977716"/>
    <w:rsid w:val="009777D8"/>
    <w:rsid w:val="0098002D"/>
    <w:rsid w:val="0098013E"/>
    <w:rsid w:val="009801BF"/>
    <w:rsid w:val="0098095D"/>
    <w:rsid w:val="00980CA9"/>
    <w:rsid w:val="00981123"/>
    <w:rsid w:val="009811E2"/>
    <w:rsid w:val="00981A1A"/>
    <w:rsid w:val="00981C0E"/>
    <w:rsid w:val="009821E6"/>
    <w:rsid w:val="00982474"/>
    <w:rsid w:val="00983727"/>
    <w:rsid w:val="00984040"/>
    <w:rsid w:val="00984AE5"/>
    <w:rsid w:val="00985F04"/>
    <w:rsid w:val="00986871"/>
    <w:rsid w:val="00986AF2"/>
    <w:rsid w:val="0098701E"/>
    <w:rsid w:val="00987306"/>
    <w:rsid w:val="00987474"/>
    <w:rsid w:val="00987504"/>
    <w:rsid w:val="009877D4"/>
    <w:rsid w:val="0098784A"/>
    <w:rsid w:val="00987F89"/>
    <w:rsid w:val="00990107"/>
    <w:rsid w:val="00990115"/>
    <w:rsid w:val="0099029A"/>
    <w:rsid w:val="009903FB"/>
    <w:rsid w:val="009915E3"/>
    <w:rsid w:val="00991677"/>
    <w:rsid w:val="0099188C"/>
    <w:rsid w:val="00991A97"/>
    <w:rsid w:val="00991ABC"/>
    <w:rsid w:val="00991C72"/>
    <w:rsid w:val="0099227E"/>
    <w:rsid w:val="00992311"/>
    <w:rsid w:val="00992703"/>
    <w:rsid w:val="00992F2E"/>
    <w:rsid w:val="009932C1"/>
    <w:rsid w:val="009934E1"/>
    <w:rsid w:val="00993C19"/>
    <w:rsid w:val="00993F60"/>
    <w:rsid w:val="00994299"/>
    <w:rsid w:val="00994866"/>
    <w:rsid w:val="00994B3C"/>
    <w:rsid w:val="00994E84"/>
    <w:rsid w:val="00995E7D"/>
    <w:rsid w:val="00996586"/>
    <w:rsid w:val="00996BA5"/>
    <w:rsid w:val="00996E0E"/>
    <w:rsid w:val="00996FFB"/>
    <w:rsid w:val="009971C2"/>
    <w:rsid w:val="009975B6"/>
    <w:rsid w:val="00997662"/>
    <w:rsid w:val="00997748"/>
    <w:rsid w:val="00997A59"/>
    <w:rsid w:val="00997FA9"/>
    <w:rsid w:val="009A02C1"/>
    <w:rsid w:val="009A06D0"/>
    <w:rsid w:val="009A0AC5"/>
    <w:rsid w:val="009A13A1"/>
    <w:rsid w:val="009A151D"/>
    <w:rsid w:val="009A1A23"/>
    <w:rsid w:val="009A1A39"/>
    <w:rsid w:val="009A1E2A"/>
    <w:rsid w:val="009A208A"/>
    <w:rsid w:val="009A271C"/>
    <w:rsid w:val="009A2A12"/>
    <w:rsid w:val="009A2B46"/>
    <w:rsid w:val="009A3009"/>
    <w:rsid w:val="009A3169"/>
    <w:rsid w:val="009A322A"/>
    <w:rsid w:val="009A349D"/>
    <w:rsid w:val="009A3727"/>
    <w:rsid w:val="009A3931"/>
    <w:rsid w:val="009A3B63"/>
    <w:rsid w:val="009A3B9F"/>
    <w:rsid w:val="009A4275"/>
    <w:rsid w:val="009A4C02"/>
    <w:rsid w:val="009A4E09"/>
    <w:rsid w:val="009A54F8"/>
    <w:rsid w:val="009A5629"/>
    <w:rsid w:val="009A6410"/>
    <w:rsid w:val="009A65F8"/>
    <w:rsid w:val="009A6C00"/>
    <w:rsid w:val="009A6EAA"/>
    <w:rsid w:val="009A764C"/>
    <w:rsid w:val="009A7A67"/>
    <w:rsid w:val="009A7DDA"/>
    <w:rsid w:val="009B082F"/>
    <w:rsid w:val="009B1291"/>
    <w:rsid w:val="009B1375"/>
    <w:rsid w:val="009B15D9"/>
    <w:rsid w:val="009B1858"/>
    <w:rsid w:val="009B2183"/>
    <w:rsid w:val="009B21BC"/>
    <w:rsid w:val="009B2272"/>
    <w:rsid w:val="009B2972"/>
    <w:rsid w:val="009B323B"/>
    <w:rsid w:val="009B3736"/>
    <w:rsid w:val="009B37F0"/>
    <w:rsid w:val="009B3B13"/>
    <w:rsid w:val="009B3D7C"/>
    <w:rsid w:val="009B3E97"/>
    <w:rsid w:val="009B4189"/>
    <w:rsid w:val="009B4311"/>
    <w:rsid w:val="009B4825"/>
    <w:rsid w:val="009B48EC"/>
    <w:rsid w:val="009B499F"/>
    <w:rsid w:val="009B4C88"/>
    <w:rsid w:val="009B5382"/>
    <w:rsid w:val="009B54E6"/>
    <w:rsid w:val="009B60B1"/>
    <w:rsid w:val="009B6B0B"/>
    <w:rsid w:val="009B70F1"/>
    <w:rsid w:val="009B7C80"/>
    <w:rsid w:val="009C00FA"/>
    <w:rsid w:val="009C01AB"/>
    <w:rsid w:val="009C0542"/>
    <w:rsid w:val="009C082D"/>
    <w:rsid w:val="009C09FD"/>
    <w:rsid w:val="009C0A33"/>
    <w:rsid w:val="009C1A02"/>
    <w:rsid w:val="009C1EF8"/>
    <w:rsid w:val="009C2BF2"/>
    <w:rsid w:val="009C2E74"/>
    <w:rsid w:val="009C30D5"/>
    <w:rsid w:val="009C3AFA"/>
    <w:rsid w:val="009C3BFA"/>
    <w:rsid w:val="009C3E29"/>
    <w:rsid w:val="009C3EEF"/>
    <w:rsid w:val="009C48C4"/>
    <w:rsid w:val="009C4CA0"/>
    <w:rsid w:val="009C5040"/>
    <w:rsid w:val="009C585B"/>
    <w:rsid w:val="009C6BF7"/>
    <w:rsid w:val="009C71BA"/>
    <w:rsid w:val="009C7371"/>
    <w:rsid w:val="009C75D5"/>
    <w:rsid w:val="009C7680"/>
    <w:rsid w:val="009C7F5A"/>
    <w:rsid w:val="009D080F"/>
    <w:rsid w:val="009D09A6"/>
    <w:rsid w:val="009D0C14"/>
    <w:rsid w:val="009D0E92"/>
    <w:rsid w:val="009D127E"/>
    <w:rsid w:val="009D142D"/>
    <w:rsid w:val="009D1459"/>
    <w:rsid w:val="009D1C01"/>
    <w:rsid w:val="009D1DB4"/>
    <w:rsid w:val="009D1EB7"/>
    <w:rsid w:val="009D2DF4"/>
    <w:rsid w:val="009D3594"/>
    <w:rsid w:val="009D3E5B"/>
    <w:rsid w:val="009D44B4"/>
    <w:rsid w:val="009D4519"/>
    <w:rsid w:val="009D4A19"/>
    <w:rsid w:val="009D4D29"/>
    <w:rsid w:val="009D4E96"/>
    <w:rsid w:val="009D501F"/>
    <w:rsid w:val="009D5A93"/>
    <w:rsid w:val="009D5BDC"/>
    <w:rsid w:val="009D5CB5"/>
    <w:rsid w:val="009D5ED1"/>
    <w:rsid w:val="009D6277"/>
    <w:rsid w:val="009D64AA"/>
    <w:rsid w:val="009D78A5"/>
    <w:rsid w:val="009D7BCE"/>
    <w:rsid w:val="009D7F9F"/>
    <w:rsid w:val="009D7FEF"/>
    <w:rsid w:val="009E0265"/>
    <w:rsid w:val="009E070A"/>
    <w:rsid w:val="009E08EE"/>
    <w:rsid w:val="009E11AD"/>
    <w:rsid w:val="009E11B5"/>
    <w:rsid w:val="009E154E"/>
    <w:rsid w:val="009E15BF"/>
    <w:rsid w:val="009E1789"/>
    <w:rsid w:val="009E18EF"/>
    <w:rsid w:val="009E1EFF"/>
    <w:rsid w:val="009E22EB"/>
    <w:rsid w:val="009E2463"/>
    <w:rsid w:val="009E2B11"/>
    <w:rsid w:val="009E42B9"/>
    <w:rsid w:val="009E47B0"/>
    <w:rsid w:val="009E47DB"/>
    <w:rsid w:val="009E4F3D"/>
    <w:rsid w:val="009E5021"/>
    <w:rsid w:val="009E54E4"/>
    <w:rsid w:val="009E557E"/>
    <w:rsid w:val="009E5CED"/>
    <w:rsid w:val="009E622E"/>
    <w:rsid w:val="009E688D"/>
    <w:rsid w:val="009E6C64"/>
    <w:rsid w:val="009E7112"/>
    <w:rsid w:val="009E75CB"/>
    <w:rsid w:val="009F09CC"/>
    <w:rsid w:val="009F0CBE"/>
    <w:rsid w:val="009F0F7D"/>
    <w:rsid w:val="009F0FC8"/>
    <w:rsid w:val="009F135D"/>
    <w:rsid w:val="009F13BB"/>
    <w:rsid w:val="009F1869"/>
    <w:rsid w:val="009F1F7C"/>
    <w:rsid w:val="009F24E8"/>
    <w:rsid w:val="009F2B48"/>
    <w:rsid w:val="009F2FCF"/>
    <w:rsid w:val="009F3507"/>
    <w:rsid w:val="009F367E"/>
    <w:rsid w:val="009F384B"/>
    <w:rsid w:val="009F48AF"/>
    <w:rsid w:val="009F4A4F"/>
    <w:rsid w:val="009F4F1D"/>
    <w:rsid w:val="009F4F3D"/>
    <w:rsid w:val="009F51B5"/>
    <w:rsid w:val="009F550D"/>
    <w:rsid w:val="009F588E"/>
    <w:rsid w:val="009F5909"/>
    <w:rsid w:val="009F5CC3"/>
    <w:rsid w:val="009F6085"/>
    <w:rsid w:val="009F60A9"/>
    <w:rsid w:val="009F639A"/>
    <w:rsid w:val="009F6A7D"/>
    <w:rsid w:val="009F6D97"/>
    <w:rsid w:val="009F6E29"/>
    <w:rsid w:val="009F700B"/>
    <w:rsid w:val="009F78BD"/>
    <w:rsid w:val="009F7DBE"/>
    <w:rsid w:val="00A00006"/>
    <w:rsid w:val="00A001A5"/>
    <w:rsid w:val="00A00AE2"/>
    <w:rsid w:val="00A00B07"/>
    <w:rsid w:val="00A00CFF"/>
    <w:rsid w:val="00A0133E"/>
    <w:rsid w:val="00A015FB"/>
    <w:rsid w:val="00A01816"/>
    <w:rsid w:val="00A01C15"/>
    <w:rsid w:val="00A01CCC"/>
    <w:rsid w:val="00A01E59"/>
    <w:rsid w:val="00A01F5A"/>
    <w:rsid w:val="00A02049"/>
    <w:rsid w:val="00A02678"/>
    <w:rsid w:val="00A028D0"/>
    <w:rsid w:val="00A02BD6"/>
    <w:rsid w:val="00A033F9"/>
    <w:rsid w:val="00A03686"/>
    <w:rsid w:val="00A03CC5"/>
    <w:rsid w:val="00A045D9"/>
    <w:rsid w:val="00A04671"/>
    <w:rsid w:val="00A048AD"/>
    <w:rsid w:val="00A04B1E"/>
    <w:rsid w:val="00A04CDF"/>
    <w:rsid w:val="00A052A5"/>
    <w:rsid w:val="00A0538F"/>
    <w:rsid w:val="00A053B5"/>
    <w:rsid w:val="00A0545E"/>
    <w:rsid w:val="00A05485"/>
    <w:rsid w:val="00A0579C"/>
    <w:rsid w:val="00A05E63"/>
    <w:rsid w:val="00A061A6"/>
    <w:rsid w:val="00A06544"/>
    <w:rsid w:val="00A067C4"/>
    <w:rsid w:val="00A070E0"/>
    <w:rsid w:val="00A07113"/>
    <w:rsid w:val="00A073E4"/>
    <w:rsid w:val="00A07838"/>
    <w:rsid w:val="00A0797D"/>
    <w:rsid w:val="00A07B11"/>
    <w:rsid w:val="00A07F75"/>
    <w:rsid w:val="00A1011E"/>
    <w:rsid w:val="00A10192"/>
    <w:rsid w:val="00A10262"/>
    <w:rsid w:val="00A106C6"/>
    <w:rsid w:val="00A10828"/>
    <w:rsid w:val="00A10879"/>
    <w:rsid w:val="00A10A5F"/>
    <w:rsid w:val="00A11099"/>
    <w:rsid w:val="00A11300"/>
    <w:rsid w:val="00A113CE"/>
    <w:rsid w:val="00A114D2"/>
    <w:rsid w:val="00A1185D"/>
    <w:rsid w:val="00A11C22"/>
    <w:rsid w:val="00A11F54"/>
    <w:rsid w:val="00A12359"/>
    <w:rsid w:val="00A1278F"/>
    <w:rsid w:val="00A12A5C"/>
    <w:rsid w:val="00A12B58"/>
    <w:rsid w:val="00A134B5"/>
    <w:rsid w:val="00A135EC"/>
    <w:rsid w:val="00A13C4E"/>
    <w:rsid w:val="00A14201"/>
    <w:rsid w:val="00A14A71"/>
    <w:rsid w:val="00A14BF6"/>
    <w:rsid w:val="00A14C0B"/>
    <w:rsid w:val="00A16282"/>
    <w:rsid w:val="00A16727"/>
    <w:rsid w:val="00A1687B"/>
    <w:rsid w:val="00A16CD1"/>
    <w:rsid w:val="00A16D66"/>
    <w:rsid w:val="00A17B72"/>
    <w:rsid w:val="00A17D33"/>
    <w:rsid w:val="00A17DE3"/>
    <w:rsid w:val="00A20160"/>
    <w:rsid w:val="00A20B0B"/>
    <w:rsid w:val="00A20B20"/>
    <w:rsid w:val="00A20C92"/>
    <w:rsid w:val="00A20DFA"/>
    <w:rsid w:val="00A20E7A"/>
    <w:rsid w:val="00A20FDC"/>
    <w:rsid w:val="00A21352"/>
    <w:rsid w:val="00A21CC6"/>
    <w:rsid w:val="00A229BE"/>
    <w:rsid w:val="00A22B17"/>
    <w:rsid w:val="00A22E6B"/>
    <w:rsid w:val="00A2344F"/>
    <w:rsid w:val="00A241A1"/>
    <w:rsid w:val="00A245BD"/>
    <w:rsid w:val="00A24BDC"/>
    <w:rsid w:val="00A24DC2"/>
    <w:rsid w:val="00A24E79"/>
    <w:rsid w:val="00A24FDB"/>
    <w:rsid w:val="00A25431"/>
    <w:rsid w:val="00A25991"/>
    <w:rsid w:val="00A259D2"/>
    <w:rsid w:val="00A25A4D"/>
    <w:rsid w:val="00A25AC5"/>
    <w:rsid w:val="00A26866"/>
    <w:rsid w:val="00A26AC8"/>
    <w:rsid w:val="00A2700E"/>
    <w:rsid w:val="00A2718B"/>
    <w:rsid w:val="00A271C9"/>
    <w:rsid w:val="00A3030A"/>
    <w:rsid w:val="00A3031E"/>
    <w:rsid w:val="00A30737"/>
    <w:rsid w:val="00A30844"/>
    <w:rsid w:val="00A3088B"/>
    <w:rsid w:val="00A308C4"/>
    <w:rsid w:val="00A30E5C"/>
    <w:rsid w:val="00A31192"/>
    <w:rsid w:val="00A31823"/>
    <w:rsid w:val="00A32036"/>
    <w:rsid w:val="00A323A0"/>
    <w:rsid w:val="00A3267C"/>
    <w:rsid w:val="00A327A9"/>
    <w:rsid w:val="00A32C7A"/>
    <w:rsid w:val="00A32CF1"/>
    <w:rsid w:val="00A32E10"/>
    <w:rsid w:val="00A32E41"/>
    <w:rsid w:val="00A32FEF"/>
    <w:rsid w:val="00A32FFA"/>
    <w:rsid w:val="00A331F0"/>
    <w:rsid w:val="00A332BE"/>
    <w:rsid w:val="00A33474"/>
    <w:rsid w:val="00A33EA0"/>
    <w:rsid w:val="00A341F2"/>
    <w:rsid w:val="00A344C1"/>
    <w:rsid w:val="00A3454D"/>
    <w:rsid w:val="00A347C2"/>
    <w:rsid w:val="00A3544A"/>
    <w:rsid w:val="00A35654"/>
    <w:rsid w:val="00A35744"/>
    <w:rsid w:val="00A35920"/>
    <w:rsid w:val="00A3603A"/>
    <w:rsid w:val="00A3640E"/>
    <w:rsid w:val="00A36969"/>
    <w:rsid w:val="00A36EB0"/>
    <w:rsid w:val="00A37195"/>
    <w:rsid w:val="00A37230"/>
    <w:rsid w:val="00A3728C"/>
    <w:rsid w:val="00A37504"/>
    <w:rsid w:val="00A375AB"/>
    <w:rsid w:val="00A37A50"/>
    <w:rsid w:val="00A401F7"/>
    <w:rsid w:val="00A4020A"/>
    <w:rsid w:val="00A402B2"/>
    <w:rsid w:val="00A402FB"/>
    <w:rsid w:val="00A408B0"/>
    <w:rsid w:val="00A41443"/>
    <w:rsid w:val="00A4149C"/>
    <w:rsid w:val="00A4162C"/>
    <w:rsid w:val="00A41772"/>
    <w:rsid w:val="00A4180F"/>
    <w:rsid w:val="00A41A2A"/>
    <w:rsid w:val="00A41FB3"/>
    <w:rsid w:val="00A42040"/>
    <w:rsid w:val="00A42498"/>
    <w:rsid w:val="00A425DB"/>
    <w:rsid w:val="00A42FA0"/>
    <w:rsid w:val="00A4322B"/>
    <w:rsid w:val="00A43247"/>
    <w:rsid w:val="00A437A6"/>
    <w:rsid w:val="00A439AB"/>
    <w:rsid w:val="00A44069"/>
    <w:rsid w:val="00A452A0"/>
    <w:rsid w:val="00A462C0"/>
    <w:rsid w:val="00A4674E"/>
    <w:rsid w:val="00A46D17"/>
    <w:rsid w:val="00A47012"/>
    <w:rsid w:val="00A47089"/>
    <w:rsid w:val="00A47453"/>
    <w:rsid w:val="00A5041B"/>
    <w:rsid w:val="00A50606"/>
    <w:rsid w:val="00A5083E"/>
    <w:rsid w:val="00A508AB"/>
    <w:rsid w:val="00A50A71"/>
    <w:rsid w:val="00A50A7B"/>
    <w:rsid w:val="00A51F14"/>
    <w:rsid w:val="00A53B91"/>
    <w:rsid w:val="00A53E0D"/>
    <w:rsid w:val="00A547A5"/>
    <w:rsid w:val="00A547B9"/>
    <w:rsid w:val="00A55801"/>
    <w:rsid w:val="00A558EC"/>
    <w:rsid w:val="00A55D71"/>
    <w:rsid w:val="00A55E7B"/>
    <w:rsid w:val="00A5624F"/>
    <w:rsid w:val="00A56825"/>
    <w:rsid w:val="00A57BE8"/>
    <w:rsid w:val="00A57E87"/>
    <w:rsid w:val="00A60090"/>
    <w:rsid w:val="00A60765"/>
    <w:rsid w:val="00A60CDD"/>
    <w:rsid w:val="00A6114F"/>
    <w:rsid w:val="00A61341"/>
    <w:rsid w:val="00A61457"/>
    <w:rsid w:val="00A61BAF"/>
    <w:rsid w:val="00A61BDD"/>
    <w:rsid w:val="00A61CC3"/>
    <w:rsid w:val="00A61DB2"/>
    <w:rsid w:val="00A61F7D"/>
    <w:rsid w:val="00A625AE"/>
    <w:rsid w:val="00A62680"/>
    <w:rsid w:val="00A62ABB"/>
    <w:rsid w:val="00A62D42"/>
    <w:rsid w:val="00A631BE"/>
    <w:rsid w:val="00A6332C"/>
    <w:rsid w:val="00A637F2"/>
    <w:rsid w:val="00A638B4"/>
    <w:rsid w:val="00A638F0"/>
    <w:rsid w:val="00A63B62"/>
    <w:rsid w:val="00A63B9F"/>
    <w:rsid w:val="00A63FEF"/>
    <w:rsid w:val="00A6468D"/>
    <w:rsid w:val="00A64B44"/>
    <w:rsid w:val="00A654CD"/>
    <w:rsid w:val="00A655FA"/>
    <w:rsid w:val="00A65BDD"/>
    <w:rsid w:val="00A65C46"/>
    <w:rsid w:val="00A65FCD"/>
    <w:rsid w:val="00A66168"/>
    <w:rsid w:val="00A66468"/>
    <w:rsid w:val="00A6698A"/>
    <w:rsid w:val="00A66C19"/>
    <w:rsid w:val="00A671D3"/>
    <w:rsid w:val="00A67A45"/>
    <w:rsid w:val="00A70398"/>
    <w:rsid w:val="00A7046B"/>
    <w:rsid w:val="00A706DC"/>
    <w:rsid w:val="00A708C6"/>
    <w:rsid w:val="00A70C9A"/>
    <w:rsid w:val="00A71264"/>
    <w:rsid w:val="00A71679"/>
    <w:rsid w:val="00A716B4"/>
    <w:rsid w:val="00A71711"/>
    <w:rsid w:val="00A71DD1"/>
    <w:rsid w:val="00A728B8"/>
    <w:rsid w:val="00A72AEE"/>
    <w:rsid w:val="00A7361E"/>
    <w:rsid w:val="00A739A8"/>
    <w:rsid w:val="00A73D59"/>
    <w:rsid w:val="00A7416D"/>
    <w:rsid w:val="00A744A6"/>
    <w:rsid w:val="00A74C9A"/>
    <w:rsid w:val="00A74E52"/>
    <w:rsid w:val="00A74F1C"/>
    <w:rsid w:val="00A75922"/>
    <w:rsid w:val="00A75B33"/>
    <w:rsid w:val="00A75B53"/>
    <w:rsid w:val="00A75C69"/>
    <w:rsid w:val="00A760B0"/>
    <w:rsid w:val="00A7632F"/>
    <w:rsid w:val="00A76B77"/>
    <w:rsid w:val="00A76D3D"/>
    <w:rsid w:val="00A77193"/>
    <w:rsid w:val="00A774C2"/>
    <w:rsid w:val="00A77722"/>
    <w:rsid w:val="00A8001A"/>
    <w:rsid w:val="00A80B0E"/>
    <w:rsid w:val="00A810B3"/>
    <w:rsid w:val="00A8112F"/>
    <w:rsid w:val="00A813D5"/>
    <w:rsid w:val="00A8159B"/>
    <w:rsid w:val="00A82593"/>
    <w:rsid w:val="00A8334B"/>
    <w:rsid w:val="00A83456"/>
    <w:rsid w:val="00A83457"/>
    <w:rsid w:val="00A839ED"/>
    <w:rsid w:val="00A83CEE"/>
    <w:rsid w:val="00A83E4C"/>
    <w:rsid w:val="00A843FB"/>
    <w:rsid w:val="00A84603"/>
    <w:rsid w:val="00A84812"/>
    <w:rsid w:val="00A84A52"/>
    <w:rsid w:val="00A84E69"/>
    <w:rsid w:val="00A85020"/>
    <w:rsid w:val="00A85512"/>
    <w:rsid w:val="00A85757"/>
    <w:rsid w:val="00A857D8"/>
    <w:rsid w:val="00A85C3A"/>
    <w:rsid w:val="00A86568"/>
    <w:rsid w:val="00A909B6"/>
    <w:rsid w:val="00A91027"/>
    <w:rsid w:val="00A91217"/>
    <w:rsid w:val="00A91837"/>
    <w:rsid w:val="00A91B28"/>
    <w:rsid w:val="00A91F3C"/>
    <w:rsid w:val="00A92339"/>
    <w:rsid w:val="00A923DF"/>
    <w:rsid w:val="00A92AB1"/>
    <w:rsid w:val="00A9395D"/>
    <w:rsid w:val="00A939B0"/>
    <w:rsid w:val="00A93F95"/>
    <w:rsid w:val="00A93FF7"/>
    <w:rsid w:val="00A9433A"/>
    <w:rsid w:val="00A949C4"/>
    <w:rsid w:val="00A94ACC"/>
    <w:rsid w:val="00A96A7E"/>
    <w:rsid w:val="00A96DE9"/>
    <w:rsid w:val="00A9775F"/>
    <w:rsid w:val="00A978A5"/>
    <w:rsid w:val="00A97A99"/>
    <w:rsid w:val="00A97AB3"/>
    <w:rsid w:val="00AA062A"/>
    <w:rsid w:val="00AA0665"/>
    <w:rsid w:val="00AA0EE6"/>
    <w:rsid w:val="00AA0F31"/>
    <w:rsid w:val="00AA1064"/>
    <w:rsid w:val="00AA1487"/>
    <w:rsid w:val="00AA15F7"/>
    <w:rsid w:val="00AA1BEE"/>
    <w:rsid w:val="00AA1D1A"/>
    <w:rsid w:val="00AA28DA"/>
    <w:rsid w:val="00AA2BF1"/>
    <w:rsid w:val="00AA2D19"/>
    <w:rsid w:val="00AA32C0"/>
    <w:rsid w:val="00AA37B8"/>
    <w:rsid w:val="00AA3E57"/>
    <w:rsid w:val="00AA3EE3"/>
    <w:rsid w:val="00AA4749"/>
    <w:rsid w:val="00AA48C2"/>
    <w:rsid w:val="00AA49BA"/>
    <w:rsid w:val="00AA56C1"/>
    <w:rsid w:val="00AA5893"/>
    <w:rsid w:val="00AA606C"/>
    <w:rsid w:val="00AA60FA"/>
    <w:rsid w:val="00AA6540"/>
    <w:rsid w:val="00AA6C4E"/>
    <w:rsid w:val="00AA6E6C"/>
    <w:rsid w:val="00AA726A"/>
    <w:rsid w:val="00AA73F7"/>
    <w:rsid w:val="00AA759F"/>
    <w:rsid w:val="00AA786D"/>
    <w:rsid w:val="00AA7D0D"/>
    <w:rsid w:val="00AA7FB0"/>
    <w:rsid w:val="00AB0093"/>
    <w:rsid w:val="00AB0499"/>
    <w:rsid w:val="00AB0FB1"/>
    <w:rsid w:val="00AB1968"/>
    <w:rsid w:val="00AB1C8C"/>
    <w:rsid w:val="00AB22C1"/>
    <w:rsid w:val="00AB2329"/>
    <w:rsid w:val="00AB273F"/>
    <w:rsid w:val="00AB2815"/>
    <w:rsid w:val="00AB2A08"/>
    <w:rsid w:val="00AB3942"/>
    <w:rsid w:val="00AB3E5E"/>
    <w:rsid w:val="00AB4181"/>
    <w:rsid w:val="00AB486A"/>
    <w:rsid w:val="00AB4872"/>
    <w:rsid w:val="00AB5B31"/>
    <w:rsid w:val="00AB5C66"/>
    <w:rsid w:val="00AB5C9B"/>
    <w:rsid w:val="00AB5CB1"/>
    <w:rsid w:val="00AB61A0"/>
    <w:rsid w:val="00AB6369"/>
    <w:rsid w:val="00AB6478"/>
    <w:rsid w:val="00AB66D8"/>
    <w:rsid w:val="00AB6702"/>
    <w:rsid w:val="00AB6BE6"/>
    <w:rsid w:val="00AB6C23"/>
    <w:rsid w:val="00AB6FF9"/>
    <w:rsid w:val="00AB71F4"/>
    <w:rsid w:val="00AB73A1"/>
    <w:rsid w:val="00AB7666"/>
    <w:rsid w:val="00AB792A"/>
    <w:rsid w:val="00AB795D"/>
    <w:rsid w:val="00AC019C"/>
    <w:rsid w:val="00AC0219"/>
    <w:rsid w:val="00AC0458"/>
    <w:rsid w:val="00AC077E"/>
    <w:rsid w:val="00AC0888"/>
    <w:rsid w:val="00AC149E"/>
    <w:rsid w:val="00AC1801"/>
    <w:rsid w:val="00AC1C5B"/>
    <w:rsid w:val="00AC1D7E"/>
    <w:rsid w:val="00AC1DB4"/>
    <w:rsid w:val="00AC1DF2"/>
    <w:rsid w:val="00AC2188"/>
    <w:rsid w:val="00AC21CA"/>
    <w:rsid w:val="00AC2959"/>
    <w:rsid w:val="00AC2BEC"/>
    <w:rsid w:val="00AC33A3"/>
    <w:rsid w:val="00AC38C1"/>
    <w:rsid w:val="00AC3D12"/>
    <w:rsid w:val="00AC3E2F"/>
    <w:rsid w:val="00AC42CA"/>
    <w:rsid w:val="00AC4B82"/>
    <w:rsid w:val="00AC4EA2"/>
    <w:rsid w:val="00AC4FD4"/>
    <w:rsid w:val="00AC536A"/>
    <w:rsid w:val="00AC5381"/>
    <w:rsid w:val="00AC5614"/>
    <w:rsid w:val="00AC5DF7"/>
    <w:rsid w:val="00AC6964"/>
    <w:rsid w:val="00AC69FE"/>
    <w:rsid w:val="00AC6A21"/>
    <w:rsid w:val="00AC6A97"/>
    <w:rsid w:val="00AC6C69"/>
    <w:rsid w:val="00AC7552"/>
    <w:rsid w:val="00AC774D"/>
    <w:rsid w:val="00AC7795"/>
    <w:rsid w:val="00AC7989"/>
    <w:rsid w:val="00AC7B37"/>
    <w:rsid w:val="00AC7DFA"/>
    <w:rsid w:val="00AC7E28"/>
    <w:rsid w:val="00AD030F"/>
    <w:rsid w:val="00AD0963"/>
    <w:rsid w:val="00AD0C90"/>
    <w:rsid w:val="00AD1268"/>
    <w:rsid w:val="00AD12E9"/>
    <w:rsid w:val="00AD12EB"/>
    <w:rsid w:val="00AD130A"/>
    <w:rsid w:val="00AD1B8D"/>
    <w:rsid w:val="00AD1BD0"/>
    <w:rsid w:val="00AD224C"/>
    <w:rsid w:val="00AD2999"/>
    <w:rsid w:val="00AD319C"/>
    <w:rsid w:val="00AD35D6"/>
    <w:rsid w:val="00AD3CC6"/>
    <w:rsid w:val="00AD43FE"/>
    <w:rsid w:val="00AD44BB"/>
    <w:rsid w:val="00AD48C8"/>
    <w:rsid w:val="00AD4B87"/>
    <w:rsid w:val="00AD51EC"/>
    <w:rsid w:val="00AD5C0E"/>
    <w:rsid w:val="00AD5D18"/>
    <w:rsid w:val="00AD5F42"/>
    <w:rsid w:val="00AD5FEA"/>
    <w:rsid w:val="00AD614E"/>
    <w:rsid w:val="00AD644C"/>
    <w:rsid w:val="00AD69BD"/>
    <w:rsid w:val="00AD6DB8"/>
    <w:rsid w:val="00AD7299"/>
    <w:rsid w:val="00AD73E8"/>
    <w:rsid w:val="00AD756E"/>
    <w:rsid w:val="00AE0D25"/>
    <w:rsid w:val="00AE0EE3"/>
    <w:rsid w:val="00AE0F40"/>
    <w:rsid w:val="00AE0FE1"/>
    <w:rsid w:val="00AE0FE7"/>
    <w:rsid w:val="00AE1838"/>
    <w:rsid w:val="00AE196A"/>
    <w:rsid w:val="00AE253C"/>
    <w:rsid w:val="00AE266A"/>
    <w:rsid w:val="00AE3771"/>
    <w:rsid w:val="00AE3B8C"/>
    <w:rsid w:val="00AE3BF2"/>
    <w:rsid w:val="00AE3C52"/>
    <w:rsid w:val="00AE46FA"/>
    <w:rsid w:val="00AE47D3"/>
    <w:rsid w:val="00AE4AF7"/>
    <w:rsid w:val="00AE4EF1"/>
    <w:rsid w:val="00AE523C"/>
    <w:rsid w:val="00AE5447"/>
    <w:rsid w:val="00AE5BE4"/>
    <w:rsid w:val="00AE6336"/>
    <w:rsid w:val="00AE6415"/>
    <w:rsid w:val="00AE6D6C"/>
    <w:rsid w:val="00AE6FC0"/>
    <w:rsid w:val="00AE7106"/>
    <w:rsid w:val="00AE71B5"/>
    <w:rsid w:val="00AE72E3"/>
    <w:rsid w:val="00AE78B9"/>
    <w:rsid w:val="00AE7C23"/>
    <w:rsid w:val="00AF07FD"/>
    <w:rsid w:val="00AF0D7B"/>
    <w:rsid w:val="00AF10F2"/>
    <w:rsid w:val="00AF1167"/>
    <w:rsid w:val="00AF1826"/>
    <w:rsid w:val="00AF1A49"/>
    <w:rsid w:val="00AF1DD2"/>
    <w:rsid w:val="00AF1EE5"/>
    <w:rsid w:val="00AF27EA"/>
    <w:rsid w:val="00AF28C1"/>
    <w:rsid w:val="00AF29ED"/>
    <w:rsid w:val="00AF3399"/>
    <w:rsid w:val="00AF353B"/>
    <w:rsid w:val="00AF3CAC"/>
    <w:rsid w:val="00AF42CF"/>
    <w:rsid w:val="00AF4452"/>
    <w:rsid w:val="00AF46E2"/>
    <w:rsid w:val="00AF4E71"/>
    <w:rsid w:val="00AF54DB"/>
    <w:rsid w:val="00AF55E8"/>
    <w:rsid w:val="00AF5860"/>
    <w:rsid w:val="00AF5D4C"/>
    <w:rsid w:val="00AF5DB8"/>
    <w:rsid w:val="00AF5F83"/>
    <w:rsid w:val="00AF6080"/>
    <w:rsid w:val="00AF6670"/>
    <w:rsid w:val="00AF6B08"/>
    <w:rsid w:val="00AF6E2E"/>
    <w:rsid w:val="00AF6E78"/>
    <w:rsid w:val="00AF74E6"/>
    <w:rsid w:val="00AF7700"/>
    <w:rsid w:val="00AF7A27"/>
    <w:rsid w:val="00AF7D20"/>
    <w:rsid w:val="00AF7DDB"/>
    <w:rsid w:val="00B001C1"/>
    <w:rsid w:val="00B001D1"/>
    <w:rsid w:val="00B00308"/>
    <w:rsid w:val="00B008BD"/>
    <w:rsid w:val="00B00B74"/>
    <w:rsid w:val="00B0120E"/>
    <w:rsid w:val="00B0146D"/>
    <w:rsid w:val="00B01546"/>
    <w:rsid w:val="00B0170D"/>
    <w:rsid w:val="00B01877"/>
    <w:rsid w:val="00B01E88"/>
    <w:rsid w:val="00B01F75"/>
    <w:rsid w:val="00B02086"/>
    <w:rsid w:val="00B022DB"/>
    <w:rsid w:val="00B0268C"/>
    <w:rsid w:val="00B02733"/>
    <w:rsid w:val="00B02AEB"/>
    <w:rsid w:val="00B02B15"/>
    <w:rsid w:val="00B03324"/>
    <w:rsid w:val="00B03FA0"/>
    <w:rsid w:val="00B04448"/>
    <w:rsid w:val="00B0493F"/>
    <w:rsid w:val="00B04CB2"/>
    <w:rsid w:val="00B04EBB"/>
    <w:rsid w:val="00B05580"/>
    <w:rsid w:val="00B05C88"/>
    <w:rsid w:val="00B05DF6"/>
    <w:rsid w:val="00B0652B"/>
    <w:rsid w:val="00B070B1"/>
    <w:rsid w:val="00B07519"/>
    <w:rsid w:val="00B0763E"/>
    <w:rsid w:val="00B0776D"/>
    <w:rsid w:val="00B07E25"/>
    <w:rsid w:val="00B10930"/>
    <w:rsid w:val="00B10C39"/>
    <w:rsid w:val="00B10C76"/>
    <w:rsid w:val="00B11F91"/>
    <w:rsid w:val="00B127C4"/>
    <w:rsid w:val="00B12B2F"/>
    <w:rsid w:val="00B12BFF"/>
    <w:rsid w:val="00B130EA"/>
    <w:rsid w:val="00B1329A"/>
    <w:rsid w:val="00B13596"/>
    <w:rsid w:val="00B14220"/>
    <w:rsid w:val="00B1459E"/>
    <w:rsid w:val="00B14D0D"/>
    <w:rsid w:val="00B14DB0"/>
    <w:rsid w:val="00B15061"/>
    <w:rsid w:val="00B1529D"/>
    <w:rsid w:val="00B153DF"/>
    <w:rsid w:val="00B15447"/>
    <w:rsid w:val="00B157B5"/>
    <w:rsid w:val="00B15D9F"/>
    <w:rsid w:val="00B17013"/>
    <w:rsid w:val="00B170AF"/>
    <w:rsid w:val="00B178EF"/>
    <w:rsid w:val="00B17B6A"/>
    <w:rsid w:val="00B17CB8"/>
    <w:rsid w:val="00B17E45"/>
    <w:rsid w:val="00B206C5"/>
    <w:rsid w:val="00B20C1B"/>
    <w:rsid w:val="00B20E51"/>
    <w:rsid w:val="00B20E8E"/>
    <w:rsid w:val="00B210AD"/>
    <w:rsid w:val="00B21399"/>
    <w:rsid w:val="00B214A5"/>
    <w:rsid w:val="00B214FA"/>
    <w:rsid w:val="00B2174F"/>
    <w:rsid w:val="00B21AE1"/>
    <w:rsid w:val="00B21B3C"/>
    <w:rsid w:val="00B220F0"/>
    <w:rsid w:val="00B2226E"/>
    <w:rsid w:val="00B226A2"/>
    <w:rsid w:val="00B227E2"/>
    <w:rsid w:val="00B229EB"/>
    <w:rsid w:val="00B22DF1"/>
    <w:rsid w:val="00B23A5B"/>
    <w:rsid w:val="00B24017"/>
    <w:rsid w:val="00B2406B"/>
    <w:rsid w:val="00B24125"/>
    <w:rsid w:val="00B24269"/>
    <w:rsid w:val="00B242CE"/>
    <w:rsid w:val="00B2438E"/>
    <w:rsid w:val="00B24541"/>
    <w:rsid w:val="00B245E9"/>
    <w:rsid w:val="00B2487A"/>
    <w:rsid w:val="00B249C2"/>
    <w:rsid w:val="00B24BA9"/>
    <w:rsid w:val="00B255A9"/>
    <w:rsid w:val="00B2585A"/>
    <w:rsid w:val="00B25B5D"/>
    <w:rsid w:val="00B25C11"/>
    <w:rsid w:val="00B25FE6"/>
    <w:rsid w:val="00B2666E"/>
    <w:rsid w:val="00B2693B"/>
    <w:rsid w:val="00B26D92"/>
    <w:rsid w:val="00B26D9B"/>
    <w:rsid w:val="00B26FCF"/>
    <w:rsid w:val="00B30071"/>
    <w:rsid w:val="00B302BE"/>
    <w:rsid w:val="00B3038A"/>
    <w:rsid w:val="00B3064D"/>
    <w:rsid w:val="00B307A3"/>
    <w:rsid w:val="00B3192A"/>
    <w:rsid w:val="00B31C2A"/>
    <w:rsid w:val="00B31DEC"/>
    <w:rsid w:val="00B31DF6"/>
    <w:rsid w:val="00B32137"/>
    <w:rsid w:val="00B323A3"/>
    <w:rsid w:val="00B327FB"/>
    <w:rsid w:val="00B32934"/>
    <w:rsid w:val="00B32F72"/>
    <w:rsid w:val="00B3304C"/>
    <w:rsid w:val="00B33641"/>
    <w:rsid w:val="00B336D1"/>
    <w:rsid w:val="00B3436B"/>
    <w:rsid w:val="00B34518"/>
    <w:rsid w:val="00B345BC"/>
    <w:rsid w:val="00B3462A"/>
    <w:rsid w:val="00B3482A"/>
    <w:rsid w:val="00B34AA6"/>
    <w:rsid w:val="00B34F70"/>
    <w:rsid w:val="00B352A8"/>
    <w:rsid w:val="00B355FB"/>
    <w:rsid w:val="00B356C2"/>
    <w:rsid w:val="00B35B78"/>
    <w:rsid w:val="00B35BA6"/>
    <w:rsid w:val="00B36DC0"/>
    <w:rsid w:val="00B37502"/>
    <w:rsid w:val="00B37C70"/>
    <w:rsid w:val="00B37CBC"/>
    <w:rsid w:val="00B37FD2"/>
    <w:rsid w:val="00B40333"/>
    <w:rsid w:val="00B40577"/>
    <w:rsid w:val="00B405A0"/>
    <w:rsid w:val="00B40FF9"/>
    <w:rsid w:val="00B41922"/>
    <w:rsid w:val="00B41F46"/>
    <w:rsid w:val="00B42051"/>
    <w:rsid w:val="00B42748"/>
    <w:rsid w:val="00B428B7"/>
    <w:rsid w:val="00B42E5C"/>
    <w:rsid w:val="00B42F25"/>
    <w:rsid w:val="00B434D8"/>
    <w:rsid w:val="00B44396"/>
    <w:rsid w:val="00B454E3"/>
    <w:rsid w:val="00B457EF"/>
    <w:rsid w:val="00B45F21"/>
    <w:rsid w:val="00B4621D"/>
    <w:rsid w:val="00B464F2"/>
    <w:rsid w:val="00B46B29"/>
    <w:rsid w:val="00B46FB3"/>
    <w:rsid w:val="00B47145"/>
    <w:rsid w:val="00B47243"/>
    <w:rsid w:val="00B47555"/>
    <w:rsid w:val="00B478BE"/>
    <w:rsid w:val="00B47A2D"/>
    <w:rsid w:val="00B47DC8"/>
    <w:rsid w:val="00B50712"/>
    <w:rsid w:val="00B508FF"/>
    <w:rsid w:val="00B51096"/>
    <w:rsid w:val="00B51BF5"/>
    <w:rsid w:val="00B51CAC"/>
    <w:rsid w:val="00B51D97"/>
    <w:rsid w:val="00B522CF"/>
    <w:rsid w:val="00B52C78"/>
    <w:rsid w:val="00B52E0A"/>
    <w:rsid w:val="00B52F6F"/>
    <w:rsid w:val="00B536A6"/>
    <w:rsid w:val="00B53845"/>
    <w:rsid w:val="00B53EBB"/>
    <w:rsid w:val="00B5412B"/>
    <w:rsid w:val="00B54C53"/>
    <w:rsid w:val="00B55A00"/>
    <w:rsid w:val="00B55CC7"/>
    <w:rsid w:val="00B55D11"/>
    <w:rsid w:val="00B5602B"/>
    <w:rsid w:val="00B56263"/>
    <w:rsid w:val="00B566FF"/>
    <w:rsid w:val="00B5679B"/>
    <w:rsid w:val="00B56BF2"/>
    <w:rsid w:val="00B57D8E"/>
    <w:rsid w:val="00B57EFD"/>
    <w:rsid w:val="00B60187"/>
    <w:rsid w:val="00B60B88"/>
    <w:rsid w:val="00B60DFB"/>
    <w:rsid w:val="00B60F87"/>
    <w:rsid w:val="00B60FD8"/>
    <w:rsid w:val="00B61881"/>
    <w:rsid w:val="00B61BF6"/>
    <w:rsid w:val="00B61F2B"/>
    <w:rsid w:val="00B629B6"/>
    <w:rsid w:val="00B636C0"/>
    <w:rsid w:val="00B63C9D"/>
    <w:rsid w:val="00B63CBF"/>
    <w:rsid w:val="00B640A1"/>
    <w:rsid w:val="00B645F6"/>
    <w:rsid w:val="00B6479A"/>
    <w:rsid w:val="00B649BA"/>
    <w:rsid w:val="00B64D0D"/>
    <w:rsid w:val="00B659DE"/>
    <w:rsid w:val="00B65AD0"/>
    <w:rsid w:val="00B65F3B"/>
    <w:rsid w:val="00B66E19"/>
    <w:rsid w:val="00B66F86"/>
    <w:rsid w:val="00B67262"/>
    <w:rsid w:val="00B67345"/>
    <w:rsid w:val="00B6735A"/>
    <w:rsid w:val="00B67678"/>
    <w:rsid w:val="00B677D3"/>
    <w:rsid w:val="00B67956"/>
    <w:rsid w:val="00B7021F"/>
    <w:rsid w:val="00B703AB"/>
    <w:rsid w:val="00B704C5"/>
    <w:rsid w:val="00B70645"/>
    <w:rsid w:val="00B706DB"/>
    <w:rsid w:val="00B707BF"/>
    <w:rsid w:val="00B71324"/>
    <w:rsid w:val="00B7136E"/>
    <w:rsid w:val="00B714B6"/>
    <w:rsid w:val="00B7216D"/>
    <w:rsid w:val="00B7230B"/>
    <w:rsid w:val="00B72584"/>
    <w:rsid w:val="00B7268F"/>
    <w:rsid w:val="00B72948"/>
    <w:rsid w:val="00B72EF5"/>
    <w:rsid w:val="00B73096"/>
    <w:rsid w:val="00B7324A"/>
    <w:rsid w:val="00B7326D"/>
    <w:rsid w:val="00B73374"/>
    <w:rsid w:val="00B739F6"/>
    <w:rsid w:val="00B73ABC"/>
    <w:rsid w:val="00B73E86"/>
    <w:rsid w:val="00B7423E"/>
    <w:rsid w:val="00B74298"/>
    <w:rsid w:val="00B742E3"/>
    <w:rsid w:val="00B743F4"/>
    <w:rsid w:val="00B7448D"/>
    <w:rsid w:val="00B746E6"/>
    <w:rsid w:val="00B74BC3"/>
    <w:rsid w:val="00B74CA4"/>
    <w:rsid w:val="00B74CDF"/>
    <w:rsid w:val="00B74EFA"/>
    <w:rsid w:val="00B75405"/>
    <w:rsid w:val="00B7565D"/>
    <w:rsid w:val="00B758EB"/>
    <w:rsid w:val="00B75AB8"/>
    <w:rsid w:val="00B75DEF"/>
    <w:rsid w:val="00B762BA"/>
    <w:rsid w:val="00B76850"/>
    <w:rsid w:val="00B76AA4"/>
    <w:rsid w:val="00B76EC3"/>
    <w:rsid w:val="00B77645"/>
    <w:rsid w:val="00B77774"/>
    <w:rsid w:val="00B777CA"/>
    <w:rsid w:val="00B77BB4"/>
    <w:rsid w:val="00B77D9F"/>
    <w:rsid w:val="00B77E21"/>
    <w:rsid w:val="00B8066A"/>
    <w:rsid w:val="00B80917"/>
    <w:rsid w:val="00B80A69"/>
    <w:rsid w:val="00B80DA9"/>
    <w:rsid w:val="00B811C7"/>
    <w:rsid w:val="00B817A4"/>
    <w:rsid w:val="00B81EA5"/>
    <w:rsid w:val="00B82854"/>
    <w:rsid w:val="00B82BDA"/>
    <w:rsid w:val="00B82C08"/>
    <w:rsid w:val="00B82D52"/>
    <w:rsid w:val="00B82D79"/>
    <w:rsid w:val="00B83132"/>
    <w:rsid w:val="00B83B28"/>
    <w:rsid w:val="00B8427C"/>
    <w:rsid w:val="00B8440C"/>
    <w:rsid w:val="00B84716"/>
    <w:rsid w:val="00B84CB8"/>
    <w:rsid w:val="00B84EF0"/>
    <w:rsid w:val="00B84F02"/>
    <w:rsid w:val="00B8522C"/>
    <w:rsid w:val="00B85646"/>
    <w:rsid w:val="00B85B3E"/>
    <w:rsid w:val="00B85BF8"/>
    <w:rsid w:val="00B8691C"/>
    <w:rsid w:val="00B8695D"/>
    <w:rsid w:val="00B86CA0"/>
    <w:rsid w:val="00B86F93"/>
    <w:rsid w:val="00B87185"/>
    <w:rsid w:val="00B872BE"/>
    <w:rsid w:val="00B87540"/>
    <w:rsid w:val="00B877C1"/>
    <w:rsid w:val="00B87D90"/>
    <w:rsid w:val="00B90017"/>
    <w:rsid w:val="00B90563"/>
    <w:rsid w:val="00B909FC"/>
    <w:rsid w:val="00B9131C"/>
    <w:rsid w:val="00B92333"/>
    <w:rsid w:val="00B92600"/>
    <w:rsid w:val="00B92629"/>
    <w:rsid w:val="00B9283F"/>
    <w:rsid w:val="00B928FF"/>
    <w:rsid w:val="00B92CA4"/>
    <w:rsid w:val="00B92DEE"/>
    <w:rsid w:val="00B9353A"/>
    <w:rsid w:val="00B937BA"/>
    <w:rsid w:val="00B93B16"/>
    <w:rsid w:val="00B93F33"/>
    <w:rsid w:val="00B944E3"/>
    <w:rsid w:val="00B94A52"/>
    <w:rsid w:val="00B94A6E"/>
    <w:rsid w:val="00B94B99"/>
    <w:rsid w:val="00B95054"/>
    <w:rsid w:val="00B96452"/>
    <w:rsid w:val="00B96621"/>
    <w:rsid w:val="00B96859"/>
    <w:rsid w:val="00B96C77"/>
    <w:rsid w:val="00B96D45"/>
    <w:rsid w:val="00B97C91"/>
    <w:rsid w:val="00B97DC3"/>
    <w:rsid w:val="00B97E23"/>
    <w:rsid w:val="00BA1D7A"/>
    <w:rsid w:val="00BA1DE5"/>
    <w:rsid w:val="00BA26AC"/>
    <w:rsid w:val="00BA2F95"/>
    <w:rsid w:val="00BA3007"/>
    <w:rsid w:val="00BA3672"/>
    <w:rsid w:val="00BA3A8F"/>
    <w:rsid w:val="00BA3E86"/>
    <w:rsid w:val="00BA415F"/>
    <w:rsid w:val="00BA41A3"/>
    <w:rsid w:val="00BA4817"/>
    <w:rsid w:val="00BA48FB"/>
    <w:rsid w:val="00BA4C6C"/>
    <w:rsid w:val="00BA4CAD"/>
    <w:rsid w:val="00BA4ECE"/>
    <w:rsid w:val="00BA5CE7"/>
    <w:rsid w:val="00BA5F8E"/>
    <w:rsid w:val="00BA5FC6"/>
    <w:rsid w:val="00BA6617"/>
    <w:rsid w:val="00BA685B"/>
    <w:rsid w:val="00BA7096"/>
    <w:rsid w:val="00BA7190"/>
    <w:rsid w:val="00BA72BF"/>
    <w:rsid w:val="00BA72EF"/>
    <w:rsid w:val="00BA73A1"/>
    <w:rsid w:val="00BA746F"/>
    <w:rsid w:val="00BB0657"/>
    <w:rsid w:val="00BB08F0"/>
    <w:rsid w:val="00BB0E75"/>
    <w:rsid w:val="00BB0F40"/>
    <w:rsid w:val="00BB201D"/>
    <w:rsid w:val="00BB20FA"/>
    <w:rsid w:val="00BB230D"/>
    <w:rsid w:val="00BB29AF"/>
    <w:rsid w:val="00BB2CF7"/>
    <w:rsid w:val="00BB32D9"/>
    <w:rsid w:val="00BB340F"/>
    <w:rsid w:val="00BB359F"/>
    <w:rsid w:val="00BB3648"/>
    <w:rsid w:val="00BB37AE"/>
    <w:rsid w:val="00BB3961"/>
    <w:rsid w:val="00BB39B8"/>
    <w:rsid w:val="00BB39FF"/>
    <w:rsid w:val="00BB3FA7"/>
    <w:rsid w:val="00BB4AF0"/>
    <w:rsid w:val="00BB4E6D"/>
    <w:rsid w:val="00BB5881"/>
    <w:rsid w:val="00BB5A50"/>
    <w:rsid w:val="00BB5B98"/>
    <w:rsid w:val="00BB60AF"/>
    <w:rsid w:val="00BB64B5"/>
    <w:rsid w:val="00BB6A70"/>
    <w:rsid w:val="00BB6EF2"/>
    <w:rsid w:val="00BB700B"/>
    <w:rsid w:val="00BB7C08"/>
    <w:rsid w:val="00BC0AF3"/>
    <w:rsid w:val="00BC100A"/>
    <w:rsid w:val="00BC167A"/>
    <w:rsid w:val="00BC24DB"/>
    <w:rsid w:val="00BC2882"/>
    <w:rsid w:val="00BC2D64"/>
    <w:rsid w:val="00BC3350"/>
    <w:rsid w:val="00BC3A79"/>
    <w:rsid w:val="00BC3B49"/>
    <w:rsid w:val="00BC4555"/>
    <w:rsid w:val="00BC46A4"/>
    <w:rsid w:val="00BC4721"/>
    <w:rsid w:val="00BC4905"/>
    <w:rsid w:val="00BC4F9E"/>
    <w:rsid w:val="00BC5F1B"/>
    <w:rsid w:val="00BC602D"/>
    <w:rsid w:val="00BC6150"/>
    <w:rsid w:val="00BC61A9"/>
    <w:rsid w:val="00BC63B4"/>
    <w:rsid w:val="00BC728D"/>
    <w:rsid w:val="00BC7306"/>
    <w:rsid w:val="00BC7940"/>
    <w:rsid w:val="00BC7AFE"/>
    <w:rsid w:val="00BC7D86"/>
    <w:rsid w:val="00BC7E22"/>
    <w:rsid w:val="00BD00B8"/>
    <w:rsid w:val="00BD0588"/>
    <w:rsid w:val="00BD09B4"/>
    <w:rsid w:val="00BD0C1C"/>
    <w:rsid w:val="00BD1349"/>
    <w:rsid w:val="00BD15E1"/>
    <w:rsid w:val="00BD18B1"/>
    <w:rsid w:val="00BD1AE6"/>
    <w:rsid w:val="00BD2332"/>
    <w:rsid w:val="00BD285A"/>
    <w:rsid w:val="00BD2905"/>
    <w:rsid w:val="00BD37BE"/>
    <w:rsid w:val="00BD3827"/>
    <w:rsid w:val="00BD47F3"/>
    <w:rsid w:val="00BD4D98"/>
    <w:rsid w:val="00BD55FB"/>
    <w:rsid w:val="00BD5891"/>
    <w:rsid w:val="00BD58E9"/>
    <w:rsid w:val="00BD6183"/>
    <w:rsid w:val="00BD70E5"/>
    <w:rsid w:val="00BD7624"/>
    <w:rsid w:val="00BE0D80"/>
    <w:rsid w:val="00BE0F08"/>
    <w:rsid w:val="00BE16BB"/>
    <w:rsid w:val="00BE1768"/>
    <w:rsid w:val="00BE1821"/>
    <w:rsid w:val="00BE1AE9"/>
    <w:rsid w:val="00BE1C0F"/>
    <w:rsid w:val="00BE1E5A"/>
    <w:rsid w:val="00BE1EA1"/>
    <w:rsid w:val="00BE1EE1"/>
    <w:rsid w:val="00BE1FF7"/>
    <w:rsid w:val="00BE2098"/>
    <w:rsid w:val="00BE21AC"/>
    <w:rsid w:val="00BE230D"/>
    <w:rsid w:val="00BE238F"/>
    <w:rsid w:val="00BE23DC"/>
    <w:rsid w:val="00BE2515"/>
    <w:rsid w:val="00BE2771"/>
    <w:rsid w:val="00BE2B0C"/>
    <w:rsid w:val="00BE2D1A"/>
    <w:rsid w:val="00BE3432"/>
    <w:rsid w:val="00BE4220"/>
    <w:rsid w:val="00BE51D6"/>
    <w:rsid w:val="00BE5339"/>
    <w:rsid w:val="00BE57D0"/>
    <w:rsid w:val="00BE5828"/>
    <w:rsid w:val="00BE58CB"/>
    <w:rsid w:val="00BE5D4B"/>
    <w:rsid w:val="00BE61AC"/>
    <w:rsid w:val="00BE649E"/>
    <w:rsid w:val="00BE6CE5"/>
    <w:rsid w:val="00BE74B4"/>
    <w:rsid w:val="00BF084C"/>
    <w:rsid w:val="00BF0CB5"/>
    <w:rsid w:val="00BF0E4D"/>
    <w:rsid w:val="00BF145C"/>
    <w:rsid w:val="00BF19CB"/>
    <w:rsid w:val="00BF1F31"/>
    <w:rsid w:val="00BF24E1"/>
    <w:rsid w:val="00BF27A1"/>
    <w:rsid w:val="00BF2DD3"/>
    <w:rsid w:val="00BF3391"/>
    <w:rsid w:val="00BF38E4"/>
    <w:rsid w:val="00BF391B"/>
    <w:rsid w:val="00BF4141"/>
    <w:rsid w:val="00BF4365"/>
    <w:rsid w:val="00BF4521"/>
    <w:rsid w:val="00BF4A4E"/>
    <w:rsid w:val="00BF4DA7"/>
    <w:rsid w:val="00BF4E5A"/>
    <w:rsid w:val="00BF5571"/>
    <w:rsid w:val="00BF5C82"/>
    <w:rsid w:val="00BF63B1"/>
    <w:rsid w:val="00BF6A1E"/>
    <w:rsid w:val="00BF6A5D"/>
    <w:rsid w:val="00BF724C"/>
    <w:rsid w:val="00BF7811"/>
    <w:rsid w:val="00BF7C24"/>
    <w:rsid w:val="00BF7DC5"/>
    <w:rsid w:val="00C0064C"/>
    <w:rsid w:val="00C00B43"/>
    <w:rsid w:val="00C01400"/>
    <w:rsid w:val="00C01664"/>
    <w:rsid w:val="00C01AB9"/>
    <w:rsid w:val="00C01D71"/>
    <w:rsid w:val="00C02264"/>
    <w:rsid w:val="00C026E1"/>
    <w:rsid w:val="00C02A0C"/>
    <w:rsid w:val="00C02A4C"/>
    <w:rsid w:val="00C02B2E"/>
    <w:rsid w:val="00C03CD2"/>
    <w:rsid w:val="00C03EC6"/>
    <w:rsid w:val="00C0418E"/>
    <w:rsid w:val="00C04393"/>
    <w:rsid w:val="00C043EE"/>
    <w:rsid w:val="00C04532"/>
    <w:rsid w:val="00C04546"/>
    <w:rsid w:val="00C046EE"/>
    <w:rsid w:val="00C0498E"/>
    <w:rsid w:val="00C05472"/>
    <w:rsid w:val="00C0557C"/>
    <w:rsid w:val="00C0597A"/>
    <w:rsid w:val="00C05BCA"/>
    <w:rsid w:val="00C05D21"/>
    <w:rsid w:val="00C05D35"/>
    <w:rsid w:val="00C05FFB"/>
    <w:rsid w:val="00C06792"/>
    <w:rsid w:val="00C069EC"/>
    <w:rsid w:val="00C06E58"/>
    <w:rsid w:val="00C07112"/>
    <w:rsid w:val="00C0727A"/>
    <w:rsid w:val="00C07336"/>
    <w:rsid w:val="00C0741C"/>
    <w:rsid w:val="00C07C38"/>
    <w:rsid w:val="00C102F9"/>
    <w:rsid w:val="00C10C0B"/>
    <w:rsid w:val="00C10E1E"/>
    <w:rsid w:val="00C11407"/>
    <w:rsid w:val="00C114F7"/>
    <w:rsid w:val="00C119AD"/>
    <w:rsid w:val="00C11A01"/>
    <w:rsid w:val="00C11D8C"/>
    <w:rsid w:val="00C11EE2"/>
    <w:rsid w:val="00C12023"/>
    <w:rsid w:val="00C120F7"/>
    <w:rsid w:val="00C123FE"/>
    <w:rsid w:val="00C127C0"/>
    <w:rsid w:val="00C1282F"/>
    <w:rsid w:val="00C13384"/>
    <w:rsid w:val="00C13737"/>
    <w:rsid w:val="00C13A19"/>
    <w:rsid w:val="00C13A1D"/>
    <w:rsid w:val="00C13E55"/>
    <w:rsid w:val="00C13F12"/>
    <w:rsid w:val="00C13FC0"/>
    <w:rsid w:val="00C14495"/>
    <w:rsid w:val="00C14AE6"/>
    <w:rsid w:val="00C14E5B"/>
    <w:rsid w:val="00C14F99"/>
    <w:rsid w:val="00C153F0"/>
    <w:rsid w:val="00C157FD"/>
    <w:rsid w:val="00C1586E"/>
    <w:rsid w:val="00C15B0C"/>
    <w:rsid w:val="00C15D82"/>
    <w:rsid w:val="00C1614C"/>
    <w:rsid w:val="00C163CD"/>
    <w:rsid w:val="00C16679"/>
    <w:rsid w:val="00C1667E"/>
    <w:rsid w:val="00C16D5A"/>
    <w:rsid w:val="00C200BB"/>
    <w:rsid w:val="00C204A0"/>
    <w:rsid w:val="00C2055C"/>
    <w:rsid w:val="00C20B0B"/>
    <w:rsid w:val="00C20C40"/>
    <w:rsid w:val="00C20DAC"/>
    <w:rsid w:val="00C21270"/>
    <w:rsid w:val="00C21425"/>
    <w:rsid w:val="00C2155A"/>
    <w:rsid w:val="00C221BB"/>
    <w:rsid w:val="00C222A9"/>
    <w:rsid w:val="00C22322"/>
    <w:rsid w:val="00C225BB"/>
    <w:rsid w:val="00C22642"/>
    <w:rsid w:val="00C22D5C"/>
    <w:rsid w:val="00C23082"/>
    <w:rsid w:val="00C2345B"/>
    <w:rsid w:val="00C23996"/>
    <w:rsid w:val="00C23A83"/>
    <w:rsid w:val="00C23C36"/>
    <w:rsid w:val="00C23CA9"/>
    <w:rsid w:val="00C23DD2"/>
    <w:rsid w:val="00C23E74"/>
    <w:rsid w:val="00C240AD"/>
    <w:rsid w:val="00C247E6"/>
    <w:rsid w:val="00C24BA5"/>
    <w:rsid w:val="00C24BC5"/>
    <w:rsid w:val="00C252BC"/>
    <w:rsid w:val="00C25A53"/>
    <w:rsid w:val="00C25B38"/>
    <w:rsid w:val="00C25EC6"/>
    <w:rsid w:val="00C26639"/>
    <w:rsid w:val="00C267F0"/>
    <w:rsid w:val="00C26BCA"/>
    <w:rsid w:val="00C2721A"/>
    <w:rsid w:val="00C27DEB"/>
    <w:rsid w:val="00C30A32"/>
    <w:rsid w:val="00C310F1"/>
    <w:rsid w:val="00C311D2"/>
    <w:rsid w:val="00C31547"/>
    <w:rsid w:val="00C31D30"/>
    <w:rsid w:val="00C31FC8"/>
    <w:rsid w:val="00C320B0"/>
    <w:rsid w:val="00C3280B"/>
    <w:rsid w:val="00C32D4C"/>
    <w:rsid w:val="00C32DA2"/>
    <w:rsid w:val="00C32EB1"/>
    <w:rsid w:val="00C334CC"/>
    <w:rsid w:val="00C3381E"/>
    <w:rsid w:val="00C338C4"/>
    <w:rsid w:val="00C338CE"/>
    <w:rsid w:val="00C33D18"/>
    <w:rsid w:val="00C33FA9"/>
    <w:rsid w:val="00C33FCB"/>
    <w:rsid w:val="00C34132"/>
    <w:rsid w:val="00C34184"/>
    <w:rsid w:val="00C3431C"/>
    <w:rsid w:val="00C34617"/>
    <w:rsid w:val="00C3470F"/>
    <w:rsid w:val="00C352DF"/>
    <w:rsid w:val="00C3537F"/>
    <w:rsid w:val="00C35876"/>
    <w:rsid w:val="00C35A60"/>
    <w:rsid w:val="00C36454"/>
    <w:rsid w:val="00C364E5"/>
    <w:rsid w:val="00C3672C"/>
    <w:rsid w:val="00C36839"/>
    <w:rsid w:val="00C36888"/>
    <w:rsid w:val="00C37042"/>
    <w:rsid w:val="00C37560"/>
    <w:rsid w:val="00C37FEC"/>
    <w:rsid w:val="00C4118B"/>
    <w:rsid w:val="00C4131A"/>
    <w:rsid w:val="00C416FA"/>
    <w:rsid w:val="00C4175B"/>
    <w:rsid w:val="00C4189C"/>
    <w:rsid w:val="00C419AE"/>
    <w:rsid w:val="00C41B92"/>
    <w:rsid w:val="00C41FED"/>
    <w:rsid w:val="00C42581"/>
    <w:rsid w:val="00C42975"/>
    <w:rsid w:val="00C42E8B"/>
    <w:rsid w:val="00C437B1"/>
    <w:rsid w:val="00C43D92"/>
    <w:rsid w:val="00C4428A"/>
    <w:rsid w:val="00C452C2"/>
    <w:rsid w:val="00C4552F"/>
    <w:rsid w:val="00C455C9"/>
    <w:rsid w:val="00C4560F"/>
    <w:rsid w:val="00C4618C"/>
    <w:rsid w:val="00C46363"/>
    <w:rsid w:val="00C4637C"/>
    <w:rsid w:val="00C465B2"/>
    <w:rsid w:val="00C466C0"/>
    <w:rsid w:val="00C46801"/>
    <w:rsid w:val="00C46AB1"/>
    <w:rsid w:val="00C47203"/>
    <w:rsid w:val="00C4732F"/>
    <w:rsid w:val="00C475B9"/>
    <w:rsid w:val="00C47A92"/>
    <w:rsid w:val="00C47B1B"/>
    <w:rsid w:val="00C47C18"/>
    <w:rsid w:val="00C47C1D"/>
    <w:rsid w:val="00C47DD6"/>
    <w:rsid w:val="00C50586"/>
    <w:rsid w:val="00C505A1"/>
    <w:rsid w:val="00C50FA4"/>
    <w:rsid w:val="00C512DC"/>
    <w:rsid w:val="00C51855"/>
    <w:rsid w:val="00C51F0F"/>
    <w:rsid w:val="00C52712"/>
    <w:rsid w:val="00C52766"/>
    <w:rsid w:val="00C52AFA"/>
    <w:rsid w:val="00C52D0B"/>
    <w:rsid w:val="00C52FC1"/>
    <w:rsid w:val="00C534B4"/>
    <w:rsid w:val="00C54309"/>
    <w:rsid w:val="00C543DA"/>
    <w:rsid w:val="00C543ED"/>
    <w:rsid w:val="00C5475C"/>
    <w:rsid w:val="00C54AC8"/>
    <w:rsid w:val="00C54F98"/>
    <w:rsid w:val="00C56084"/>
    <w:rsid w:val="00C561EF"/>
    <w:rsid w:val="00C5643C"/>
    <w:rsid w:val="00C570C0"/>
    <w:rsid w:val="00C57324"/>
    <w:rsid w:val="00C577C1"/>
    <w:rsid w:val="00C5799D"/>
    <w:rsid w:val="00C57A01"/>
    <w:rsid w:val="00C57FFE"/>
    <w:rsid w:val="00C60017"/>
    <w:rsid w:val="00C6006D"/>
    <w:rsid w:val="00C6014D"/>
    <w:rsid w:val="00C60308"/>
    <w:rsid w:val="00C605C5"/>
    <w:rsid w:val="00C6086F"/>
    <w:rsid w:val="00C6106C"/>
    <w:rsid w:val="00C61218"/>
    <w:rsid w:val="00C61D06"/>
    <w:rsid w:val="00C61D3F"/>
    <w:rsid w:val="00C61E83"/>
    <w:rsid w:val="00C626BC"/>
    <w:rsid w:val="00C62876"/>
    <w:rsid w:val="00C629E7"/>
    <w:rsid w:val="00C62AA3"/>
    <w:rsid w:val="00C6350C"/>
    <w:rsid w:val="00C63C09"/>
    <w:rsid w:val="00C63D3A"/>
    <w:rsid w:val="00C63D69"/>
    <w:rsid w:val="00C63FAD"/>
    <w:rsid w:val="00C642EA"/>
    <w:rsid w:val="00C6452C"/>
    <w:rsid w:val="00C64531"/>
    <w:rsid w:val="00C647B6"/>
    <w:rsid w:val="00C64B3B"/>
    <w:rsid w:val="00C64EB4"/>
    <w:rsid w:val="00C64F75"/>
    <w:rsid w:val="00C65297"/>
    <w:rsid w:val="00C656DF"/>
    <w:rsid w:val="00C65D64"/>
    <w:rsid w:val="00C661C2"/>
    <w:rsid w:val="00C66218"/>
    <w:rsid w:val="00C665C9"/>
    <w:rsid w:val="00C6690B"/>
    <w:rsid w:val="00C66B90"/>
    <w:rsid w:val="00C66EC1"/>
    <w:rsid w:val="00C66F2F"/>
    <w:rsid w:val="00C6769D"/>
    <w:rsid w:val="00C67826"/>
    <w:rsid w:val="00C67B0E"/>
    <w:rsid w:val="00C67B58"/>
    <w:rsid w:val="00C67D20"/>
    <w:rsid w:val="00C70943"/>
    <w:rsid w:val="00C70E9C"/>
    <w:rsid w:val="00C711FB"/>
    <w:rsid w:val="00C715C7"/>
    <w:rsid w:val="00C717CE"/>
    <w:rsid w:val="00C718E5"/>
    <w:rsid w:val="00C719F5"/>
    <w:rsid w:val="00C71EF1"/>
    <w:rsid w:val="00C71F71"/>
    <w:rsid w:val="00C7255B"/>
    <w:rsid w:val="00C72A47"/>
    <w:rsid w:val="00C72ABE"/>
    <w:rsid w:val="00C72F43"/>
    <w:rsid w:val="00C732E1"/>
    <w:rsid w:val="00C737AD"/>
    <w:rsid w:val="00C73D61"/>
    <w:rsid w:val="00C73F15"/>
    <w:rsid w:val="00C749A4"/>
    <w:rsid w:val="00C74EB6"/>
    <w:rsid w:val="00C74F94"/>
    <w:rsid w:val="00C7515C"/>
    <w:rsid w:val="00C7518C"/>
    <w:rsid w:val="00C75231"/>
    <w:rsid w:val="00C75276"/>
    <w:rsid w:val="00C75664"/>
    <w:rsid w:val="00C7584D"/>
    <w:rsid w:val="00C75C59"/>
    <w:rsid w:val="00C76758"/>
    <w:rsid w:val="00C76806"/>
    <w:rsid w:val="00C7687A"/>
    <w:rsid w:val="00C7692B"/>
    <w:rsid w:val="00C77234"/>
    <w:rsid w:val="00C77388"/>
    <w:rsid w:val="00C77740"/>
    <w:rsid w:val="00C77C02"/>
    <w:rsid w:val="00C8018E"/>
    <w:rsid w:val="00C803FA"/>
    <w:rsid w:val="00C80DAE"/>
    <w:rsid w:val="00C80DBE"/>
    <w:rsid w:val="00C80DE3"/>
    <w:rsid w:val="00C815C7"/>
    <w:rsid w:val="00C81955"/>
    <w:rsid w:val="00C81A35"/>
    <w:rsid w:val="00C81EA9"/>
    <w:rsid w:val="00C82148"/>
    <w:rsid w:val="00C829F7"/>
    <w:rsid w:val="00C83330"/>
    <w:rsid w:val="00C833EA"/>
    <w:rsid w:val="00C8345E"/>
    <w:rsid w:val="00C83AE3"/>
    <w:rsid w:val="00C83C18"/>
    <w:rsid w:val="00C83C52"/>
    <w:rsid w:val="00C83EA9"/>
    <w:rsid w:val="00C83FD6"/>
    <w:rsid w:val="00C843D8"/>
    <w:rsid w:val="00C844EB"/>
    <w:rsid w:val="00C8452D"/>
    <w:rsid w:val="00C84A26"/>
    <w:rsid w:val="00C84B12"/>
    <w:rsid w:val="00C84D2F"/>
    <w:rsid w:val="00C8506B"/>
    <w:rsid w:val="00C85199"/>
    <w:rsid w:val="00C85392"/>
    <w:rsid w:val="00C85738"/>
    <w:rsid w:val="00C85758"/>
    <w:rsid w:val="00C85883"/>
    <w:rsid w:val="00C85936"/>
    <w:rsid w:val="00C85E49"/>
    <w:rsid w:val="00C86718"/>
    <w:rsid w:val="00C86D36"/>
    <w:rsid w:val="00C86DC9"/>
    <w:rsid w:val="00C8748B"/>
    <w:rsid w:val="00C87565"/>
    <w:rsid w:val="00C879E8"/>
    <w:rsid w:val="00C87D16"/>
    <w:rsid w:val="00C907D2"/>
    <w:rsid w:val="00C90C4C"/>
    <w:rsid w:val="00C90F49"/>
    <w:rsid w:val="00C91077"/>
    <w:rsid w:val="00C91090"/>
    <w:rsid w:val="00C926F6"/>
    <w:rsid w:val="00C92F7F"/>
    <w:rsid w:val="00C9328A"/>
    <w:rsid w:val="00C93296"/>
    <w:rsid w:val="00C933D6"/>
    <w:rsid w:val="00C9366F"/>
    <w:rsid w:val="00C942FF"/>
    <w:rsid w:val="00C94616"/>
    <w:rsid w:val="00C94851"/>
    <w:rsid w:val="00C949E7"/>
    <w:rsid w:val="00C94FB8"/>
    <w:rsid w:val="00C951E8"/>
    <w:rsid w:val="00C95581"/>
    <w:rsid w:val="00C959CD"/>
    <w:rsid w:val="00C95A2D"/>
    <w:rsid w:val="00C95DD0"/>
    <w:rsid w:val="00C96DD5"/>
    <w:rsid w:val="00C97021"/>
    <w:rsid w:val="00C971D0"/>
    <w:rsid w:val="00C973C5"/>
    <w:rsid w:val="00C978B7"/>
    <w:rsid w:val="00C978E1"/>
    <w:rsid w:val="00C97995"/>
    <w:rsid w:val="00C97D99"/>
    <w:rsid w:val="00C97FD9"/>
    <w:rsid w:val="00CA028A"/>
    <w:rsid w:val="00CA028E"/>
    <w:rsid w:val="00CA02FC"/>
    <w:rsid w:val="00CA0A80"/>
    <w:rsid w:val="00CA0CC4"/>
    <w:rsid w:val="00CA0F7B"/>
    <w:rsid w:val="00CA1595"/>
    <w:rsid w:val="00CA1644"/>
    <w:rsid w:val="00CA17DF"/>
    <w:rsid w:val="00CA18BD"/>
    <w:rsid w:val="00CA1F2B"/>
    <w:rsid w:val="00CA27BA"/>
    <w:rsid w:val="00CA2942"/>
    <w:rsid w:val="00CA34E9"/>
    <w:rsid w:val="00CA3652"/>
    <w:rsid w:val="00CA3672"/>
    <w:rsid w:val="00CA48AF"/>
    <w:rsid w:val="00CA4B46"/>
    <w:rsid w:val="00CA5594"/>
    <w:rsid w:val="00CA56FE"/>
    <w:rsid w:val="00CA5BF2"/>
    <w:rsid w:val="00CA5F7A"/>
    <w:rsid w:val="00CA5FE5"/>
    <w:rsid w:val="00CA69DA"/>
    <w:rsid w:val="00CA7148"/>
    <w:rsid w:val="00CA762A"/>
    <w:rsid w:val="00CA7BBD"/>
    <w:rsid w:val="00CB01D7"/>
    <w:rsid w:val="00CB0551"/>
    <w:rsid w:val="00CB06DD"/>
    <w:rsid w:val="00CB0811"/>
    <w:rsid w:val="00CB09B0"/>
    <w:rsid w:val="00CB0A9C"/>
    <w:rsid w:val="00CB0C8A"/>
    <w:rsid w:val="00CB1329"/>
    <w:rsid w:val="00CB13D0"/>
    <w:rsid w:val="00CB1469"/>
    <w:rsid w:val="00CB16B9"/>
    <w:rsid w:val="00CB1E2D"/>
    <w:rsid w:val="00CB2496"/>
    <w:rsid w:val="00CB24EE"/>
    <w:rsid w:val="00CB385B"/>
    <w:rsid w:val="00CB3D82"/>
    <w:rsid w:val="00CB3FFD"/>
    <w:rsid w:val="00CB417D"/>
    <w:rsid w:val="00CB4328"/>
    <w:rsid w:val="00CB4409"/>
    <w:rsid w:val="00CB4B88"/>
    <w:rsid w:val="00CB5087"/>
    <w:rsid w:val="00CB51D4"/>
    <w:rsid w:val="00CB5355"/>
    <w:rsid w:val="00CB5B79"/>
    <w:rsid w:val="00CB60A1"/>
    <w:rsid w:val="00CB6178"/>
    <w:rsid w:val="00CB748E"/>
    <w:rsid w:val="00CB7515"/>
    <w:rsid w:val="00CB785F"/>
    <w:rsid w:val="00CB7F1B"/>
    <w:rsid w:val="00CC0382"/>
    <w:rsid w:val="00CC03DB"/>
    <w:rsid w:val="00CC0473"/>
    <w:rsid w:val="00CC08A2"/>
    <w:rsid w:val="00CC09F6"/>
    <w:rsid w:val="00CC146B"/>
    <w:rsid w:val="00CC149E"/>
    <w:rsid w:val="00CC1E6C"/>
    <w:rsid w:val="00CC2290"/>
    <w:rsid w:val="00CC2F5B"/>
    <w:rsid w:val="00CC3207"/>
    <w:rsid w:val="00CC37FA"/>
    <w:rsid w:val="00CC3F63"/>
    <w:rsid w:val="00CC44A4"/>
    <w:rsid w:val="00CC4550"/>
    <w:rsid w:val="00CC47F8"/>
    <w:rsid w:val="00CC492D"/>
    <w:rsid w:val="00CC4DE4"/>
    <w:rsid w:val="00CC5221"/>
    <w:rsid w:val="00CC5565"/>
    <w:rsid w:val="00CC5714"/>
    <w:rsid w:val="00CC5850"/>
    <w:rsid w:val="00CC5AB1"/>
    <w:rsid w:val="00CC5C35"/>
    <w:rsid w:val="00CC7270"/>
    <w:rsid w:val="00CC760B"/>
    <w:rsid w:val="00CC794B"/>
    <w:rsid w:val="00CC7C7C"/>
    <w:rsid w:val="00CD017C"/>
    <w:rsid w:val="00CD0601"/>
    <w:rsid w:val="00CD0968"/>
    <w:rsid w:val="00CD0C81"/>
    <w:rsid w:val="00CD10E0"/>
    <w:rsid w:val="00CD14D3"/>
    <w:rsid w:val="00CD2225"/>
    <w:rsid w:val="00CD2D28"/>
    <w:rsid w:val="00CD39DF"/>
    <w:rsid w:val="00CD3B7B"/>
    <w:rsid w:val="00CD3FBF"/>
    <w:rsid w:val="00CD4100"/>
    <w:rsid w:val="00CD4924"/>
    <w:rsid w:val="00CD4F8C"/>
    <w:rsid w:val="00CD5612"/>
    <w:rsid w:val="00CD5BDD"/>
    <w:rsid w:val="00CD6133"/>
    <w:rsid w:val="00CD64AC"/>
    <w:rsid w:val="00CD64BA"/>
    <w:rsid w:val="00CD6A29"/>
    <w:rsid w:val="00CD7327"/>
    <w:rsid w:val="00CD7869"/>
    <w:rsid w:val="00CD7A36"/>
    <w:rsid w:val="00CD7B1C"/>
    <w:rsid w:val="00CD7B6F"/>
    <w:rsid w:val="00CE027D"/>
    <w:rsid w:val="00CE04F8"/>
    <w:rsid w:val="00CE09D0"/>
    <w:rsid w:val="00CE10EF"/>
    <w:rsid w:val="00CE15DA"/>
    <w:rsid w:val="00CE1A0F"/>
    <w:rsid w:val="00CE1C32"/>
    <w:rsid w:val="00CE1EF5"/>
    <w:rsid w:val="00CE23DA"/>
    <w:rsid w:val="00CE25A1"/>
    <w:rsid w:val="00CE2D2A"/>
    <w:rsid w:val="00CE36B9"/>
    <w:rsid w:val="00CE379D"/>
    <w:rsid w:val="00CE3A57"/>
    <w:rsid w:val="00CE40E9"/>
    <w:rsid w:val="00CE467D"/>
    <w:rsid w:val="00CE4714"/>
    <w:rsid w:val="00CE4C5A"/>
    <w:rsid w:val="00CE54BB"/>
    <w:rsid w:val="00CE5566"/>
    <w:rsid w:val="00CE57C8"/>
    <w:rsid w:val="00CE5E5F"/>
    <w:rsid w:val="00CE6D57"/>
    <w:rsid w:val="00CE7159"/>
    <w:rsid w:val="00CE7275"/>
    <w:rsid w:val="00CE7AFA"/>
    <w:rsid w:val="00CE7C8A"/>
    <w:rsid w:val="00CE7DA2"/>
    <w:rsid w:val="00CE7EA3"/>
    <w:rsid w:val="00CF01E5"/>
    <w:rsid w:val="00CF09A4"/>
    <w:rsid w:val="00CF112C"/>
    <w:rsid w:val="00CF14F9"/>
    <w:rsid w:val="00CF1B88"/>
    <w:rsid w:val="00CF339B"/>
    <w:rsid w:val="00CF3BD2"/>
    <w:rsid w:val="00CF3FE6"/>
    <w:rsid w:val="00CF4104"/>
    <w:rsid w:val="00CF410F"/>
    <w:rsid w:val="00CF4719"/>
    <w:rsid w:val="00CF4AE8"/>
    <w:rsid w:val="00CF4CCD"/>
    <w:rsid w:val="00CF4E93"/>
    <w:rsid w:val="00CF5280"/>
    <w:rsid w:val="00CF55B0"/>
    <w:rsid w:val="00CF5687"/>
    <w:rsid w:val="00CF58D9"/>
    <w:rsid w:val="00CF5BFC"/>
    <w:rsid w:val="00CF5F52"/>
    <w:rsid w:val="00CF60D7"/>
    <w:rsid w:val="00CF683E"/>
    <w:rsid w:val="00CF723E"/>
    <w:rsid w:val="00CF7482"/>
    <w:rsid w:val="00CF7763"/>
    <w:rsid w:val="00CF7A31"/>
    <w:rsid w:val="00CF7B8F"/>
    <w:rsid w:val="00CF7E0C"/>
    <w:rsid w:val="00CF7F2E"/>
    <w:rsid w:val="00D001AB"/>
    <w:rsid w:val="00D00384"/>
    <w:rsid w:val="00D00766"/>
    <w:rsid w:val="00D00D7D"/>
    <w:rsid w:val="00D01221"/>
    <w:rsid w:val="00D01665"/>
    <w:rsid w:val="00D016DA"/>
    <w:rsid w:val="00D01B11"/>
    <w:rsid w:val="00D01FD2"/>
    <w:rsid w:val="00D020CF"/>
    <w:rsid w:val="00D022C9"/>
    <w:rsid w:val="00D023E5"/>
    <w:rsid w:val="00D02895"/>
    <w:rsid w:val="00D02BED"/>
    <w:rsid w:val="00D03700"/>
    <w:rsid w:val="00D038B3"/>
    <w:rsid w:val="00D03956"/>
    <w:rsid w:val="00D03990"/>
    <w:rsid w:val="00D03A31"/>
    <w:rsid w:val="00D03C0F"/>
    <w:rsid w:val="00D03D5C"/>
    <w:rsid w:val="00D0405E"/>
    <w:rsid w:val="00D0506C"/>
    <w:rsid w:val="00D050B1"/>
    <w:rsid w:val="00D05817"/>
    <w:rsid w:val="00D066E4"/>
    <w:rsid w:val="00D06B3A"/>
    <w:rsid w:val="00D0725C"/>
    <w:rsid w:val="00D07AE6"/>
    <w:rsid w:val="00D07DBD"/>
    <w:rsid w:val="00D07F3E"/>
    <w:rsid w:val="00D10066"/>
    <w:rsid w:val="00D100DF"/>
    <w:rsid w:val="00D10160"/>
    <w:rsid w:val="00D10337"/>
    <w:rsid w:val="00D1064B"/>
    <w:rsid w:val="00D106F1"/>
    <w:rsid w:val="00D10928"/>
    <w:rsid w:val="00D109EE"/>
    <w:rsid w:val="00D10A7E"/>
    <w:rsid w:val="00D111A6"/>
    <w:rsid w:val="00D1148A"/>
    <w:rsid w:val="00D11B26"/>
    <w:rsid w:val="00D11BC7"/>
    <w:rsid w:val="00D12C54"/>
    <w:rsid w:val="00D12DC3"/>
    <w:rsid w:val="00D138CB"/>
    <w:rsid w:val="00D13A0F"/>
    <w:rsid w:val="00D140E7"/>
    <w:rsid w:val="00D14552"/>
    <w:rsid w:val="00D14CB9"/>
    <w:rsid w:val="00D14DF8"/>
    <w:rsid w:val="00D1575C"/>
    <w:rsid w:val="00D158B3"/>
    <w:rsid w:val="00D16041"/>
    <w:rsid w:val="00D160D1"/>
    <w:rsid w:val="00D161E6"/>
    <w:rsid w:val="00D165E0"/>
    <w:rsid w:val="00D17D6C"/>
    <w:rsid w:val="00D17FDF"/>
    <w:rsid w:val="00D2037D"/>
    <w:rsid w:val="00D20AD1"/>
    <w:rsid w:val="00D20CC6"/>
    <w:rsid w:val="00D216BF"/>
    <w:rsid w:val="00D22813"/>
    <w:rsid w:val="00D22842"/>
    <w:rsid w:val="00D229B0"/>
    <w:rsid w:val="00D22BD6"/>
    <w:rsid w:val="00D22D13"/>
    <w:rsid w:val="00D2304A"/>
    <w:rsid w:val="00D23459"/>
    <w:rsid w:val="00D23BE0"/>
    <w:rsid w:val="00D23C67"/>
    <w:rsid w:val="00D23DBA"/>
    <w:rsid w:val="00D23F84"/>
    <w:rsid w:val="00D250B8"/>
    <w:rsid w:val="00D258C8"/>
    <w:rsid w:val="00D25B13"/>
    <w:rsid w:val="00D25E9F"/>
    <w:rsid w:val="00D25F99"/>
    <w:rsid w:val="00D26015"/>
    <w:rsid w:val="00D262DE"/>
    <w:rsid w:val="00D2654E"/>
    <w:rsid w:val="00D266F5"/>
    <w:rsid w:val="00D26CC7"/>
    <w:rsid w:val="00D27528"/>
    <w:rsid w:val="00D27C32"/>
    <w:rsid w:val="00D27D8D"/>
    <w:rsid w:val="00D30616"/>
    <w:rsid w:val="00D30E50"/>
    <w:rsid w:val="00D31041"/>
    <w:rsid w:val="00D31284"/>
    <w:rsid w:val="00D31728"/>
    <w:rsid w:val="00D31910"/>
    <w:rsid w:val="00D319B4"/>
    <w:rsid w:val="00D31DA6"/>
    <w:rsid w:val="00D32466"/>
    <w:rsid w:val="00D32645"/>
    <w:rsid w:val="00D32DF6"/>
    <w:rsid w:val="00D32EA9"/>
    <w:rsid w:val="00D330D0"/>
    <w:rsid w:val="00D333C7"/>
    <w:rsid w:val="00D3350F"/>
    <w:rsid w:val="00D336B5"/>
    <w:rsid w:val="00D337BA"/>
    <w:rsid w:val="00D3442A"/>
    <w:rsid w:val="00D3457E"/>
    <w:rsid w:val="00D3483F"/>
    <w:rsid w:val="00D35090"/>
    <w:rsid w:val="00D359A2"/>
    <w:rsid w:val="00D35C76"/>
    <w:rsid w:val="00D35D9E"/>
    <w:rsid w:val="00D36123"/>
    <w:rsid w:val="00D36126"/>
    <w:rsid w:val="00D3634C"/>
    <w:rsid w:val="00D369E5"/>
    <w:rsid w:val="00D36B55"/>
    <w:rsid w:val="00D36FC7"/>
    <w:rsid w:val="00D372B5"/>
    <w:rsid w:val="00D377E4"/>
    <w:rsid w:val="00D37CAC"/>
    <w:rsid w:val="00D37F62"/>
    <w:rsid w:val="00D40103"/>
    <w:rsid w:val="00D406BC"/>
    <w:rsid w:val="00D40909"/>
    <w:rsid w:val="00D40BB4"/>
    <w:rsid w:val="00D415C5"/>
    <w:rsid w:val="00D41DBE"/>
    <w:rsid w:val="00D429AF"/>
    <w:rsid w:val="00D42A06"/>
    <w:rsid w:val="00D42BEF"/>
    <w:rsid w:val="00D43243"/>
    <w:rsid w:val="00D4354B"/>
    <w:rsid w:val="00D439EC"/>
    <w:rsid w:val="00D43B02"/>
    <w:rsid w:val="00D44012"/>
    <w:rsid w:val="00D44270"/>
    <w:rsid w:val="00D44342"/>
    <w:rsid w:val="00D447BE"/>
    <w:rsid w:val="00D4494B"/>
    <w:rsid w:val="00D44D80"/>
    <w:rsid w:val="00D44F59"/>
    <w:rsid w:val="00D451A4"/>
    <w:rsid w:val="00D452C1"/>
    <w:rsid w:val="00D45349"/>
    <w:rsid w:val="00D454CE"/>
    <w:rsid w:val="00D4563E"/>
    <w:rsid w:val="00D45BC4"/>
    <w:rsid w:val="00D45DBA"/>
    <w:rsid w:val="00D45E22"/>
    <w:rsid w:val="00D45EED"/>
    <w:rsid w:val="00D461FD"/>
    <w:rsid w:val="00D466C3"/>
    <w:rsid w:val="00D4674B"/>
    <w:rsid w:val="00D468E8"/>
    <w:rsid w:val="00D46F5B"/>
    <w:rsid w:val="00D47087"/>
    <w:rsid w:val="00D473F3"/>
    <w:rsid w:val="00D47792"/>
    <w:rsid w:val="00D479FB"/>
    <w:rsid w:val="00D47D9A"/>
    <w:rsid w:val="00D47DDB"/>
    <w:rsid w:val="00D50141"/>
    <w:rsid w:val="00D50364"/>
    <w:rsid w:val="00D504F5"/>
    <w:rsid w:val="00D505FD"/>
    <w:rsid w:val="00D50667"/>
    <w:rsid w:val="00D510B2"/>
    <w:rsid w:val="00D512EE"/>
    <w:rsid w:val="00D51818"/>
    <w:rsid w:val="00D51DEC"/>
    <w:rsid w:val="00D52D74"/>
    <w:rsid w:val="00D52DEB"/>
    <w:rsid w:val="00D53175"/>
    <w:rsid w:val="00D53395"/>
    <w:rsid w:val="00D539BF"/>
    <w:rsid w:val="00D53A8D"/>
    <w:rsid w:val="00D53CCE"/>
    <w:rsid w:val="00D5421E"/>
    <w:rsid w:val="00D5424F"/>
    <w:rsid w:val="00D54EFE"/>
    <w:rsid w:val="00D55289"/>
    <w:rsid w:val="00D556F2"/>
    <w:rsid w:val="00D55FEB"/>
    <w:rsid w:val="00D56610"/>
    <w:rsid w:val="00D56AAE"/>
    <w:rsid w:val="00D56CF7"/>
    <w:rsid w:val="00D56D60"/>
    <w:rsid w:val="00D56F3A"/>
    <w:rsid w:val="00D577FA"/>
    <w:rsid w:val="00D60008"/>
    <w:rsid w:val="00D6079C"/>
    <w:rsid w:val="00D609A5"/>
    <w:rsid w:val="00D60DD8"/>
    <w:rsid w:val="00D61231"/>
    <w:rsid w:val="00D616FA"/>
    <w:rsid w:val="00D61A53"/>
    <w:rsid w:val="00D62728"/>
    <w:rsid w:val="00D6294B"/>
    <w:rsid w:val="00D62D2B"/>
    <w:rsid w:val="00D62F31"/>
    <w:rsid w:val="00D63131"/>
    <w:rsid w:val="00D6353C"/>
    <w:rsid w:val="00D63864"/>
    <w:rsid w:val="00D63B6A"/>
    <w:rsid w:val="00D63D56"/>
    <w:rsid w:val="00D63E52"/>
    <w:rsid w:val="00D64294"/>
    <w:rsid w:val="00D642AE"/>
    <w:rsid w:val="00D64462"/>
    <w:rsid w:val="00D64B4B"/>
    <w:rsid w:val="00D64D1B"/>
    <w:rsid w:val="00D64F36"/>
    <w:rsid w:val="00D6570F"/>
    <w:rsid w:val="00D6658B"/>
    <w:rsid w:val="00D66C46"/>
    <w:rsid w:val="00D67321"/>
    <w:rsid w:val="00D67A42"/>
    <w:rsid w:val="00D67A7A"/>
    <w:rsid w:val="00D67E97"/>
    <w:rsid w:val="00D67EBB"/>
    <w:rsid w:val="00D70EF0"/>
    <w:rsid w:val="00D71118"/>
    <w:rsid w:val="00D71C41"/>
    <w:rsid w:val="00D71C9F"/>
    <w:rsid w:val="00D7225C"/>
    <w:rsid w:val="00D72390"/>
    <w:rsid w:val="00D72511"/>
    <w:rsid w:val="00D72577"/>
    <w:rsid w:val="00D72A5A"/>
    <w:rsid w:val="00D72C00"/>
    <w:rsid w:val="00D734D2"/>
    <w:rsid w:val="00D73589"/>
    <w:rsid w:val="00D73A1D"/>
    <w:rsid w:val="00D74273"/>
    <w:rsid w:val="00D74AB2"/>
    <w:rsid w:val="00D74D96"/>
    <w:rsid w:val="00D74DB7"/>
    <w:rsid w:val="00D75393"/>
    <w:rsid w:val="00D76B6A"/>
    <w:rsid w:val="00D76EEB"/>
    <w:rsid w:val="00D771C5"/>
    <w:rsid w:val="00D772EA"/>
    <w:rsid w:val="00D778D2"/>
    <w:rsid w:val="00D77A54"/>
    <w:rsid w:val="00D77F85"/>
    <w:rsid w:val="00D803AA"/>
    <w:rsid w:val="00D8044A"/>
    <w:rsid w:val="00D804CB"/>
    <w:rsid w:val="00D805AF"/>
    <w:rsid w:val="00D806BD"/>
    <w:rsid w:val="00D80741"/>
    <w:rsid w:val="00D80845"/>
    <w:rsid w:val="00D80AA0"/>
    <w:rsid w:val="00D81015"/>
    <w:rsid w:val="00D81103"/>
    <w:rsid w:val="00D813B0"/>
    <w:rsid w:val="00D815E1"/>
    <w:rsid w:val="00D8178C"/>
    <w:rsid w:val="00D82460"/>
    <w:rsid w:val="00D825AE"/>
    <w:rsid w:val="00D82B0E"/>
    <w:rsid w:val="00D8367F"/>
    <w:rsid w:val="00D83B4D"/>
    <w:rsid w:val="00D83E66"/>
    <w:rsid w:val="00D841C3"/>
    <w:rsid w:val="00D84269"/>
    <w:rsid w:val="00D845A8"/>
    <w:rsid w:val="00D8477B"/>
    <w:rsid w:val="00D84827"/>
    <w:rsid w:val="00D849D8"/>
    <w:rsid w:val="00D84B8D"/>
    <w:rsid w:val="00D84D8A"/>
    <w:rsid w:val="00D84E1C"/>
    <w:rsid w:val="00D84EC7"/>
    <w:rsid w:val="00D855E7"/>
    <w:rsid w:val="00D856F8"/>
    <w:rsid w:val="00D8571D"/>
    <w:rsid w:val="00D8591C"/>
    <w:rsid w:val="00D85EC1"/>
    <w:rsid w:val="00D86259"/>
    <w:rsid w:val="00D863CC"/>
    <w:rsid w:val="00D86426"/>
    <w:rsid w:val="00D864D2"/>
    <w:rsid w:val="00D8675D"/>
    <w:rsid w:val="00D8687A"/>
    <w:rsid w:val="00D86AA9"/>
    <w:rsid w:val="00D8739F"/>
    <w:rsid w:val="00D87AE9"/>
    <w:rsid w:val="00D87BB8"/>
    <w:rsid w:val="00D87F14"/>
    <w:rsid w:val="00D90C83"/>
    <w:rsid w:val="00D90FAD"/>
    <w:rsid w:val="00D91148"/>
    <w:rsid w:val="00D916FE"/>
    <w:rsid w:val="00D91B37"/>
    <w:rsid w:val="00D91B3C"/>
    <w:rsid w:val="00D923DB"/>
    <w:rsid w:val="00D92747"/>
    <w:rsid w:val="00D927FF"/>
    <w:rsid w:val="00D92C4D"/>
    <w:rsid w:val="00D92EAC"/>
    <w:rsid w:val="00D932ED"/>
    <w:rsid w:val="00D934D5"/>
    <w:rsid w:val="00D93706"/>
    <w:rsid w:val="00D93724"/>
    <w:rsid w:val="00D937CD"/>
    <w:rsid w:val="00D93FD6"/>
    <w:rsid w:val="00D944E3"/>
    <w:rsid w:val="00D94722"/>
    <w:rsid w:val="00D9480E"/>
    <w:rsid w:val="00D9495E"/>
    <w:rsid w:val="00D949EB"/>
    <w:rsid w:val="00D949ED"/>
    <w:rsid w:val="00D954A9"/>
    <w:rsid w:val="00D955F3"/>
    <w:rsid w:val="00D95BB8"/>
    <w:rsid w:val="00D96E05"/>
    <w:rsid w:val="00D973CB"/>
    <w:rsid w:val="00D9744F"/>
    <w:rsid w:val="00D97F7A"/>
    <w:rsid w:val="00DA0280"/>
    <w:rsid w:val="00DA06B9"/>
    <w:rsid w:val="00DA079C"/>
    <w:rsid w:val="00DA07BD"/>
    <w:rsid w:val="00DA0D9D"/>
    <w:rsid w:val="00DA11A5"/>
    <w:rsid w:val="00DA1453"/>
    <w:rsid w:val="00DA168E"/>
    <w:rsid w:val="00DA1B35"/>
    <w:rsid w:val="00DA2EA3"/>
    <w:rsid w:val="00DA2EBD"/>
    <w:rsid w:val="00DA37C2"/>
    <w:rsid w:val="00DA3862"/>
    <w:rsid w:val="00DA3C42"/>
    <w:rsid w:val="00DA42C6"/>
    <w:rsid w:val="00DA463E"/>
    <w:rsid w:val="00DA4977"/>
    <w:rsid w:val="00DA49AB"/>
    <w:rsid w:val="00DA4EFF"/>
    <w:rsid w:val="00DA5797"/>
    <w:rsid w:val="00DA5A04"/>
    <w:rsid w:val="00DA6011"/>
    <w:rsid w:val="00DA6B75"/>
    <w:rsid w:val="00DA7070"/>
    <w:rsid w:val="00DA7153"/>
    <w:rsid w:val="00DA75D5"/>
    <w:rsid w:val="00DA7BAB"/>
    <w:rsid w:val="00DA7BE2"/>
    <w:rsid w:val="00DA7F39"/>
    <w:rsid w:val="00DB0051"/>
    <w:rsid w:val="00DB00B7"/>
    <w:rsid w:val="00DB04EF"/>
    <w:rsid w:val="00DB05E3"/>
    <w:rsid w:val="00DB075B"/>
    <w:rsid w:val="00DB079B"/>
    <w:rsid w:val="00DB0CA2"/>
    <w:rsid w:val="00DB0FA4"/>
    <w:rsid w:val="00DB10AC"/>
    <w:rsid w:val="00DB192E"/>
    <w:rsid w:val="00DB1FE4"/>
    <w:rsid w:val="00DB217E"/>
    <w:rsid w:val="00DB237E"/>
    <w:rsid w:val="00DB23E7"/>
    <w:rsid w:val="00DB27D9"/>
    <w:rsid w:val="00DB27EC"/>
    <w:rsid w:val="00DB2AB2"/>
    <w:rsid w:val="00DB2EAB"/>
    <w:rsid w:val="00DB3EEB"/>
    <w:rsid w:val="00DB3F4B"/>
    <w:rsid w:val="00DB412F"/>
    <w:rsid w:val="00DB4279"/>
    <w:rsid w:val="00DB45BE"/>
    <w:rsid w:val="00DB4DAB"/>
    <w:rsid w:val="00DB4E35"/>
    <w:rsid w:val="00DB4E77"/>
    <w:rsid w:val="00DB4E84"/>
    <w:rsid w:val="00DB5216"/>
    <w:rsid w:val="00DB5C26"/>
    <w:rsid w:val="00DB631D"/>
    <w:rsid w:val="00DB6667"/>
    <w:rsid w:val="00DB6BFA"/>
    <w:rsid w:val="00DB6C3B"/>
    <w:rsid w:val="00DB7068"/>
    <w:rsid w:val="00DB716D"/>
    <w:rsid w:val="00DB743D"/>
    <w:rsid w:val="00DB7628"/>
    <w:rsid w:val="00DB776A"/>
    <w:rsid w:val="00DB7BA6"/>
    <w:rsid w:val="00DB7DBB"/>
    <w:rsid w:val="00DC01AB"/>
    <w:rsid w:val="00DC037A"/>
    <w:rsid w:val="00DC0D64"/>
    <w:rsid w:val="00DC1249"/>
    <w:rsid w:val="00DC1D72"/>
    <w:rsid w:val="00DC1DC3"/>
    <w:rsid w:val="00DC1E99"/>
    <w:rsid w:val="00DC2014"/>
    <w:rsid w:val="00DC2358"/>
    <w:rsid w:val="00DC2CC5"/>
    <w:rsid w:val="00DC36D6"/>
    <w:rsid w:val="00DC3D7C"/>
    <w:rsid w:val="00DC3DA1"/>
    <w:rsid w:val="00DC47A8"/>
    <w:rsid w:val="00DC4924"/>
    <w:rsid w:val="00DC4BB8"/>
    <w:rsid w:val="00DC514F"/>
    <w:rsid w:val="00DC5516"/>
    <w:rsid w:val="00DC5690"/>
    <w:rsid w:val="00DC581E"/>
    <w:rsid w:val="00DC5979"/>
    <w:rsid w:val="00DC5DCB"/>
    <w:rsid w:val="00DC6FF3"/>
    <w:rsid w:val="00DC7030"/>
    <w:rsid w:val="00DC7329"/>
    <w:rsid w:val="00DC745E"/>
    <w:rsid w:val="00DC7A76"/>
    <w:rsid w:val="00DD041D"/>
    <w:rsid w:val="00DD07D6"/>
    <w:rsid w:val="00DD1201"/>
    <w:rsid w:val="00DD158C"/>
    <w:rsid w:val="00DD1889"/>
    <w:rsid w:val="00DD18A8"/>
    <w:rsid w:val="00DD1AA8"/>
    <w:rsid w:val="00DD268A"/>
    <w:rsid w:val="00DD2942"/>
    <w:rsid w:val="00DD2E8F"/>
    <w:rsid w:val="00DD3319"/>
    <w:rsid w:val="00DD34AB"/>
    <w:rsid w:val="00DD34B5"/>
    <w:rsid w:val="00DD3795"/>
    <w:rsid w:val="00DD3C7D"/>
    <w:rsid w:val="00DD4127"/>
    <w:rsid w:val="00DD4412"/>
    <w:rsid w:val="00DD468D"/>
    <w:rsid w:val="00DD47DF"/>
    <w:rsid w:val="00DD4D01"/>
    <w:rsid w:val="00DD4E51"/>
    <w:rsid w:val="00DD4F2A"/>
    <w:rsid w:val="00DD51AB"/>
    <w:rsid w:val="00DD5355"/>
    <w:rsid w:val="00DD56A5"/>
    <w:rsid w:val="00DD5D51"/>
    <w:rsid w:val="00DD6334"/>
    <w:rsid w:val="00DD6787"/>
    <w:rsid w:val="00DD6AAA"/>
    <w:rsid w:val="00DD700B"/>
    <w:rsid w:val="00DD733D"/>
    <w:rsid w:val="00DD7693"/>
    <w:rsid w:val="00DE0172"/>
    <w:rsid w:val="00DE0315"/>
    <w:rsid w:val="00DE074B"/>
    <w:rsid w:val="00DE07FA"/>
    <w:rsid w:val="00DE0B56"/>
    <w:rsid w:val="00DE0BC8"/>
    <w:rsid w:val="00DE0BE8"/>
    <w:rsid w:val="00DE0C93"/>
    <w:rsid w:val="00DE0F65"/>
    <w:rsid w:val="00DE1BE9"/>
    <w:rsid w:val="00DE21B5"/>
    <w:rsid w:val="00DE2876"/>
    <w:rsid w:val="00DE305C"/>
    <w:rsid w:val="00DE3114"/>
    <w:rsid w:val="00DE3204"/>
    <w:rsid w:val="00DE362F"/>
    <w:rsid w:val="00DE3928"/>
    <w:rsid w:val="00DE3ABA"/>
    <w:rsid w:val="00DE3CA9"/>
    <w:rsid w:val="00DE3CF7"/>
    <w:rsid w:val="00DE4140"/>
    <w:rsid w:val="00DE448D"/>
    <w:rsid w:val="00DE48DC"/>
    <w:rsid w:val="00DE4C6A"/>
    <w:rsid w:val="00DE4D67"/>
    <w:rsid w:val="00DE56C8"/>
    <w:rsid w:val="00DE5EC7"/>
    <w:rsid w:val="00DE636E"/>
    <w:rsid w:val="00DE647D"/>
    <w:rsid w:val="00DE64C3"/>
    <w:rsid w:val="00DE698B"/>
    <w:rsid w:val="00DE69ED"/>
    <w:rsid w:val="00DE6A1A"/>
    <w:rsid w:val="00DE6A3A"/>
    <w:rsid w:val="00DE6C6A"/>
    <w:rsid w:val="00DE7020"/>
    <w:rsid w:val="00DE7A9F"/>
    <w:rsid w:val="00DE7BEF"/>
    <w:rsid w:val="00DE7E02"/>
    <w:rsid w:val="00DF00DD"/>
    <w:rsid w:val="00DF0543"/>
    <w:rsid w:val="00DF0670"/>
    <w:rsid w:val="00DF083E"/>
    <w:rsid w:val="00DF0A96"/>
    <w:rsid w:val="00DF11B6"/>
    <w:rsid w:val="00DF179B"/>
    <w:rsid w:val="00DF1D04"/>
    <w:rsid w:val="00DF1D06"/>
    <w:rsid w:val="00DF1E45"/>
    <w:rsid w:val="00DF23ED"/>
    <w:rsid w:val="00DF25FF"/>
    <w:rsid w:val="00DF2AF6"/>
    <w:rsid w:val="00DF3511"/>
    <w:rsid w:val="00DF35A4"/>
    <w:rsid w:val="00DF35CC"/>
    <w:rsid w:val="00DF36D4"/>
    <w:rsid w:val="00DF3CB2"/>
    <w:rsid w:val="00DF506C"/>
    <w:rsid w:val="00DF52C0"/>
    <w:rsid w:val="00DF5830"/>
    <w:rsid w:val="00DF5841"/>
    <w:rsid w:val="00DF58D9"/>
    <w:rsid w:val="00DF5988"/>
    <w:rsid w:val="00DF5C4F"/>
    <w:rsid w:val="00DF5E4B"/>
    <w:rsid w:val="00DF6170"/>
    <w:rsid w:val="00DF651A"/>
    <w:rsid w:val="00DF6617"/>
    <w:rsid w:val="00DF7047"/>
    <w:rsid w:val="00DF73EA"/>
    <w:rsid w:val="00DF79B7"/>
    <w:rsid w:val="00DF7CCB"/>
    <w:rsid w:val="00DF7FA7"/>
    <w:rsid w:val="00E0049B"/>
    <w:rsid w:val="00E01065"/>
    <w:rsid w:val="00E0117C"/>
    <w:rsid w:val="00E0127D"/>
    <w:rsid w:val="00E0150C"/>
    <w:rsid w:val="00E01541"/>
    <w:rsid w:val="00E01AB5"/>
    <w:rsid w:val="00E0216E"/>
    <w:rsid w:val="00E0245D"/>
    <w:rsid w:val="00E02788"/>
    <w:rsid w:val="00E027D0"/>
    <w:rsid w:val="00E03037"/>
    <w:rsid w:val="00E03083"/>
    <w:rsid w:val="00E0326A"/>
    <w:rsid w:val="00E042C1"/>
    <w:rsid w:val="00E04DD0"/>
    <w:rsid w:val="00E04DF5"/>
    <w:rsid w:val="00E04E6D"/>
    <w:rsid w:val="00E05A2B"/>
    <w:rsid w:val="00E06C98"/>
    <w:rsid w:val="00E071D5"/>
    <w:rsid w:val="00E072E8"/>
    <w:rsid w:val="00E076B7"/>
    <w:rsid w:val="00E07E63"/>
    <w:rsid w:val="00E113AF"/>
    <w:rsid w:val="00E114F7"/>
    <w:rsid w:val="00E116A6"/>
    <w:rsid w:val="00E118CB"/>
    <w:rsid w:val="00E11B06"/>
    <w:rsid w:val="00E12009"/>
    <w:rsid w:val="00E12479"/>
    <w:rsid w:val="00E12BD7"/>
    <w:rsid w:val="00E12F35"/>
    <w:rsid w:val="00E13275"/>
    <w:rsid w:val="00E134A9"/>
    <w:rsid w:val="00E138B3"/>
    <w:rsid w:val="00E13E4C"/>
    <w:rsid w:val="00E14842"/>
    <w:rsid w:val="00E14BC7"/>
    <w:rsid w:val="00E14DCC"/>
    <w:rsid w:val="00E1522A"/>
    <w:rsid w:val="00E15487"/>
    <w:rsid w:val="00E156D0"/>
    <w:rsid w:val="00E15752"/>
    <w:rsid w:val="00E157E1"/>
    <w:rsid w:val="00E159FC"/>
    <w:rsid w:val="00E15DDF"/>
    <w:rsid w:val="00E15ED6"/>
    <w:rsid w:val="00E162C0"/>
    <w:rsid w:val="00E16511"/>
    <w:rsid w:val="00E16885"/>
    <w:rsid w:val="00E169E1"/>
    <w:rsid w:val="00E16DCC"/>
    <w:rsid w:val="00E16F7E"/>
    <w:rsid w:val="00E1731A"/>
    <w:rsid w:val="00E17321"/>
    <w:rsid w:val="00E174AA"/>
    <w:rsid w:val="00E1755E"/>
    <w:rsid w:val="00E1799F"/>
    <w:rsid w:val="00E179CB"/>
    <w:rsid w:val="00E17B32"/>
    <w:rsid w:val="00E17D21"/>
    <w:rsid w:val="00E2033E"/>
    <w:rsid w:val="00E2051A"/>
    <w:rsid w:val="00E20F66"/>
    <w:rsid w:val="00E21364"/>
    <w:rsid w:val="00E216F6"/>
    <w:rsid w:val="00E218B8"/>
    <w:rsid w:val="00E218D5"/>
    <w:rsid w:val="00E219F2"/>
    <w:rsid w:val="00E21BE8"/>
    <w:rsid w:val="00E22335"/>
    <w:rsid w:val="00E2256A"/>
    <w:rsid w:val="00E22685"/>
    <w:rsid w:val="00E2338D"/>
    <w:rsid w:val="00E23618"/>
    <w:rsid w:val="00E247CC"/>
    <w:rsid w:val="00E248CD"/>
    <w:rsid w:val="00E24A91"/>
    <w:rsid w:val="00E24B66"/>
    <w:rsid w:val="00E24D70"/>
    <w:rsid w:val="00E24D8C"/>
    <w:rsid w:val="00E24F85"/>
    <w:rsid w:val="00E250FC"/>
    <w:rsid w:val="00E2518B"/>
    <w:rsid w:val="00E2559C"/>
    <w:rsid w:val="00E25C72"/>
    <w:rsid w:val="00E263B1"/>
    <w:rsid w:val="00E26517"/>
    <w:rsid w:val="00E265A6"/>
    <w:rsid w:val="00E26ABD"/>
    <w:rsid w:val="00E26AD1"/>
    <w:rsid w:val="00E271D5"/>
    <w:rsid w:val="00E271E1"/>
    <w:rsid w:val="00E279EA"/>
    <w:rsid w:val="00E302D0"/>
    <w:rsid w:val="00E306E4"/>
    <w:rsid w:val="00E3099B"/>
    <w:rsid w:val="00E30E1B"/>
    <w:rsid w:val="00E312D5"/>
    <w:rsid w:val="00E3174B"/>
    <w:rsid w:val="00E3263D"/>
    <w:rsid w:val="00E3291B"/>
    <w:rsid w:val="00E33546"/>
    <w:rsid w:val="00E33775"/>
    <w:rsid w:val="00E337A8"/>
    <w:rsid w:val="00E339C2"/>
    <w:rsid w:val="00E33DBD"/>
    <w:rsid w:val="00E33F58"/>
    <w:rsid w:val="00E350CB"/>
    <w:rsid w:val="00E3560F"/>
    <w:rsid w:val="00E35E6A"/>
    <w:rsid w:val="00E35FC6"/>
    <w:rsid w:val="00E3609C"/>
    <w:rsid w:val="00E36360"/>
    <w:rsid w:val="00E36859"/>
    <w:rsid w:val="00E371A4"/>
    <w:rsid w:val="00E375DB"/>
    <w:rsid w:val="00E379AF"/>
    <w:rsid w:val="00E37D0F"/>
    <w:rsid w:val="00E37E10"/>
    <w:rsid w:val="00E37F5B"/>
    <w:rsid w:val="00E37F8B"/>
    <w:rsid w:val="00E40A06"/>
    <w:rsid w:val="00E40A38"/>
    <w:rsid w:val="00E4119F"/>
    <w:rsid w:val="00E415A8"/>
    <w:rsid w:val="00E41614"/>
    <w:rsid w:val="00E41CB1"/>
    <w:rsid w:val="00E41EE0"/>
    <w:rsid w:val="00E425A4"/>
    <w:rsid w:val="00E42DEC"/>
    <w:rsid w:val="00E42E0E"/>
    <w:rsid w:val="00E43534"/>
    <w:rsid w:val="00E43BE7"/>
    <w:rsid w:val="00E441BE"/>
    <w:rsid w:val="00E4546E"/>
    <w:rsid w:val="00E45C98"/>
    <w:rsid w:val="00E4617A"/>
    <w:rsid w:val="00E466BB"/>
    <w:rsid w:val="00E466DD"/>
    <w:rsid w:val="00E467E4"/>
    <w:rsid w:val="00E4686C"/>
    <w:rsid w:val="00E46ABB"/>
    <w:rsid w:val="00E472C9"/>
    <w:rsid w:val="00E472F8"/>
    <w:rsid w:val="00E478B2"/>
    <w:rsid w:val="00E479E6"/>
    <w:rsid w:val="00E5011F"/>
    <w:rsid w:val="00E504BD"/>
    <w:rsid w:val="00E50681"/>
    <w:rsid w:val="00E50BB3"/>
    <w:rsid w:val="00E512C4"/>
    <w:rsid w:val="00E52552"/>
    <w:rsid w:val="00E5336A"/>
    <w:rsid w:val="00E5489A"/>
    <w:rsid w:val="00E54B34"/>
    <w:rsid w:val="00E54D59"/>
    <w:rsid w:val="00E556AB"/>
    <w:rsid w:val="00E557D7"/>
    <w:rsid w:val="00E5597E"/>
    <w:rsid w:val="00E56121"/>
    <w:rsid w:val="00E56140"/>
    <w:rsid w:val="00E568C2"/>
    <w:rsid w:val="00E56C7B"/>
    <w:rsid w:val="00E56D5B"/>
    <w:rsid w:val="00E57308"/>
    <w:rsid w:val="00E5742C"/>
    <w:rsid w:val="00E57613"/>
    <w:rsid w:val="00E57713"/>
    <w:rsid w:val="00E57A66"/>
    <w:rsid w:val="00E57AA5"/>
    <w:rsid w:val="00E605F4"/>
    <w:rsid w:val="00E6062C"/>
    <w:rsid w:val="00E60D84"/>
    <w:rsid w:val="00E617C3"/>
    <w:rsid w:val="00E6195E"/>
    <w:rsid w:val="00E61A47"/>
    <w:rsid w:val="00E62015"/>
    <w:rsid w:val="00E625FE"/>
    <w:rsid w:val="00E6338F"/>
    <w:rsid w:val="00E63C21"/>
    <w:rsid w:val="00E63E52"/>
    <w:rsid w:val="00E63F51"/>
    <w:rsid w:val="00E64A1E"/>
    <w:rsid w:val="00E64BBC"/>
    <w:rsid w:val="00E652AA"/>
    <w:rsid w:val="00E65A13"/>
    <w:rsid w:val="00E6639A"/>
    <w:rsid w:val="00E6662F"/>
    <w:rsid w:val="00E669C8"/>
    <w:rsid w:val="00E66A2A"/>
    <w:rsid w:val="00E67380"/>
    <w:rsid w:val="00E67BDB"/>
    <w:rsid w:val="00E67F2E"/>
    <w:rsid w:val="00E70589"/>
    <w:rsid w:val="00E708EA"/>
    <w:rsid w:val="00E708FF"/>
    <w:rsid w:val="00E71673"/>
    <w:rsid w:val="00E71B5F"/>
    <w:rsid w:val="00E71CFF"/>
    <w:rsid w:val="00E7205D"/>
    <w:rsid w:val="00E72135"/>
    <w:rsid w:val="00E72215"/>
    <w:rsid w:val="00E72F71"/>
    <w:rsid w:val="00E732D3"/>
    <w:rsid w:val="00E73945"/>
    <w:rsid w:val="00E73DB4"/>
    <w:rsid w:val="00E73FE0"/>
    <w:rsid w:val="00E7411C"/>
    <w:rsid w:val="00E7461B"/>
    <w:rsid w:val="00E74AC4"/>
    <w:rsid w:val="00E74EF8"/>
    <w:rsid w:val="00E7543F"/>
    <w:rsid w:val="00E75513"/>
    <w:rsid w:val="00E75998"/>
    <w:rsid w:val="00E7642F"/>
    <w:rsid w:val="00E764A4"/>
    <w:rsid w:val="00E76553"/>
    <w:rsid w:val="00E76830"/>
    <w:rsid w:val="00E7685B"/>
    <w:rsid w:val="00E77191"/>
    <w:rsid w:val="00E77400"/>
    <w:rsid w:val="00E77463"/>
    <w:rsid w:val="00E77504"/>
    <w:rsid w:val="00E7752A"/>
    <w:rsid w:val="00E77678"/>
    <w:rsid w:val="00E77AE2"/>
    <w:rsid w:val="00E77AEE"/>
    <w:rsid w:val="00E805D7"/>
    <w:rsid w:val="00E8061E"/>
    <w:rsid w:val="00E811E9"/>
    <w:rsid w:val="00E81D6C"/>
    <w:rsid w:val="00E828D8"/>
    <w:rsid w:val="00E82CFE"/>
    <w:rsid w:val="00E82ED2"/>
    <w:rsid w:val="00E82F1B"/>
    <w:rsid w:val="00E83420"/>
    <w:rsid w:val="00E840E2"/>
    <w:rsid w:val="00E84845"/>
    <w:rsid w:val="00E8500F"/>
    <w:rsid w:val="00E85339"/>
    <w:rsid w:val="00E8558F"/>
    <w:rsid w:val="00E85746"/>
    <w:rsid w:val="00E8577D"/>
    <w:rsid w:val="00E85997"/>
    <w:rsid w:val="00E85A65"/>
    <w:rsid w:val="00E85D09"/>
    <w:rsid w:val="00E85DCB"/>
    <w:rsid w:val="00E86147"/>
    <w:rsid w:val="00E86189"/>
    <w:rsid w:val="00E864E3"/>
    <w:rsid w:val="00E868FA"/>
    <w:rsid w:val="00E86CCF"/>
    <w:rsid w:val="00E86D34"/>
    <w:rsid w:val="00E87687"/>
    <w:rsid w:val="00E9023B"/>
    <w:rsid w:val="00E9037F"/>
    <w:rsid w:val="00E905AA"/>
    <w:rsid w:val="00E906C0"/>
    <w:rsid w:val="00E9074C"/>
    <w:rsid w:val="00E90993"/>
    <w:rsid w:val="00E90D95"/>
    <w:rsid w:val="00E91212"/>
    <w:rsid w:val="00E91822"/>
    <w:rsid w:val="00E918A2"/>
    <w:rsid w:val="00E918F6"/>
    <w:rsid w:val="00E919D7"/>
    <w:rsid w:val="00E91A7E"/>
    <w:rsid w:val="00E91E38"/>
    <w:rsid w:val="00E9216C"/>
    <w:rsid w:val="00E92266"/>
    <w:rsid w:val="00E9248C"/>
    <w:rsid w:val="00E924D2"/>
    <w:rsid w:val="00E928EB"/>
    <w:rsid w:val="00E92B1A"/>
    <w:rsid w:val="00E92E78"/>
    <w:rsid w:val="00E93642"/>
    <w:rsid w:val="00E93A50"/>
    <w:rsid w:val="00E940E0"/>
    <w:rsid w:val="00E94175"/>
    <w:rsid w:val="00E94733"/>
    <w:rsid w:val="00E94C5F"/>
    <w:rsid w:val="00E954DA"/>
    <w:rsid w:val="00E95591"/>
    <w:rsid w:val="00E956AB"/>
    <w:rsid w:val="00E957C7"/>
    <w:rsid w:val="00E95818"/>
    <w:rsid w:val="00E95828"/>
    <w:rsid w:val="00E96082"/>
    <w:rsid w:val="00E961DE"/>
    <w:rsid w:val="00E965EA"/>
    <w:rsid w:val="00E96A26"/>
    <w:rsid w:val="00E96AE5"/>
    <w:rsid w:val="00E96CE5"/>
    <w:rsid w:val="00E96F66"/>
    <w:rsid w:val="00E971F3"/>
    <w:rsid w:val="00E972CE"/>
    <w:rsid w:val="00E973B0"/>
    <w:rsid w:val="00E97692"/>
    <w:rsid w:val="00E97AAB"/>
    <w:rsid w:val="00E97D63"/>
    <w:rsid w:val="00EA0CBD"/>
    <w:rsid w:val="00EA0F35"/>
    <w:rsid w:val="00EA1410"/>
    <w:rsid w:val="00EA16F0"/>
    <w:rsid w:val="00EA16FC"/>
    <w:rsid w:val="00EA179C"/>
    <w:rsid w:val="00EA1890"/>
    <w:rsid w:val="00EA2134"/>
    <w:rsid w:val="00EA2475"/>
    <w:rsid w:val="00EA25EB"/>
    <w:rsid w:val="00EA2B86"/>
    <w:rsid w:val="00EA2D6B"/>
    <w:rsid w:val="00EA375F"/>
    <w:rsid w:val="00EA39A0"/>
    <w:rsid w:val="00EA3A23"/>
    <w:rsid w:val="00EA3B29"/>
    <w:rsid w:val="00EA48A9"/>
    <w:rsid w:val="00EA4CBA"/>
    <w:rsid w:val="00EA4F6E"/>
    <w:rsid w:val="00EA50A0"/>
    <w:rsid w:val="00EA533A"/>
    <w:rsid w:val="00EA5682"/>
    <w:rsid w:val="00EA6119"/>
    <w:rsid w:val="00EA68E7"/>
    <w:rsid w:val="00EA78D6"/>
    <w:rsid w:val="00EA7A72"/>
    <w:rsid w:val="00EA7CDF"/>
    <w:rsid w:val="00EB0200"/>
    <w:rsid w:val="00EB021B"/>
    <w:rsid w:val="00EB0CE1"/>
    <w:rsid w:val="00EB0EBB"/>
    <w:rsid w:val="00EB0FCF"/>
    <w:rsid w:val="00EB1963"/>
    <w:rsid w:val="00EB1A18"/>
    <w:rsid w:val="00EB1E2A"/>
    <w:rsid w:val="00EB1FF8"/>
    <w:rsid w:val="00EB247E"/>
    <w:rsid w:val="00EB29D4"/>
    <w:rsid w:val="00EB2D72"/>
    <w:rsid w:val="00EB2F65"/>
    <w:rsid w:val="00EB34EB"/>
    <w:rsid w:val="00EB3A15"/>
    <w:rsid w:val="00EB3CA1"/>
    <w:rsid w:val="00EB4490"/>
    <w:rsid w:val="00EB47B6"/>
    <w:rsid w:val="00EB4C7E"/>
    <w:rsid w:val="00EB5026"/>
    <w:rsid w:val="00EB5590"/>
    <w:rsid w:val="00EB55ED"/>
    <w:rsid w:val="00EB5775"/>
    <w:rsid w:val="00EB64DF"/>
    <w:rsid w:val="00EB6C86"/>
    <w:rsid w:val="00EB6DDF"/>
    <w:rsid w:val="00EB729B"/>
    <w:rsid w:val="00EC003E"/>
    <w:rsid w:val="00EC00E8"/>
    <w:rsid w:val="00EC0C13"/>
    <w:rsid w:val="00EC0CF5"/>
    <w:rsid w:val="00EC0FE6"/>
    <w:rsid w:val="00EC1279"/>
    <w:rsid w:val="00EC12EA"/>
    <w:rsid w:val="00EC1423"/>
    <w:rsid w:val="00EC164B"/>
    <w:rsid w:val="00EC16A0"/>
    <w:rsid w:val="00EC173E"/>
    <w:rsid w:val="00EC1D64"/>
    <w:rsid w:val="00EC260D"/>
    <w:rsid w:val="00EC2A1B"/>
    <w:rsid w:val="00EC2BED"/>
    <w:rsid w:val="00EC307E"/>
    <w:rsid w:val="00EC3C9D"/>
    <w:rsid w:val="00EC4020"/>
    <w:rsid w:val="00EC4C7A"/>
    <w:rsid w:val="00EC4DA1"/>
    <w:rsid w:val="00EC514E"/>
    <w:rsid w:val="00EC51F9"/>
    <w:rsid w:val="00EC5A81"/>
    <w:rsid w:val="00EC68F9"/>
    <w:rsid w:val="00EC6A34"/>
    <w:rsid w:val="00EC6B90"/>
    <w:rsid w:val="00EC7096"/>
    <w:rsid w:val="00EC70FE"/>
    <w:rsid w:val="00EC748C"/>
    <w:rsid w:val="00EC7600"/>
    <w:rsid w:val="00EC77A2"/>
    <w:rsid w:val="00EC77CC"/>
    <w:rsid w:val="00ED0054"/>
    <w:rsid w:val="00ED007D"/>
    <w:rsid w:val="00ED00CD"/>
    <w:rsid w:val="00ED07B1"/>
    <w:rsid w:val="00ED085A"/>
    <w:rsid w:val="00ED0C3D"/>
    <w:rsid w:val="00ED0F92"/>
    <w:rsid w:val="00ED109D"/>
    <w:rsid w:val="00ED10A4"/>
    <w:rsid w:val="00ED10FF"/>
    <w:rsid w:val="00ED17D4"/>
    <w:rsid w:val="00ED1907"/>
    <w:rsid w:val="00ED24C5"/>
    <w:rsid w:val="00ED256E"/>
    <w:rsid w:val="00ED289F"/>
    <w:rsid w:val="00ED29AA"/>
    <w:rsid w:val="00ED2CFE"/>
    <w:rsid w:val="00ED2D0C"/>
    <w:rsid w:val="00ED2D3B"/>
    <w:rsid w:val="00ED2EE3"/>
    <w:rsid w:val="00ED3228"/>
    <w:rsid w:val="00ED37AD"/>
    <w:rsid w:val="00ED3824"/>
    <w:rsid w:val="00ED399C"/>
    <w:rsid w:val="00ED3F71"/>
    <w:rsid w:val="00ED40F1"/>
    <w:rsid w:val="00ED424F"/>
    <w:rsid w:val="00ED45F4"/>
    <w:rsid w:val="00ED4835"/>
    <w:rsid w:val="00ED5195"/>
    <w:rsid w:val="00ED557D"/>
    <w:rsid w:val="00ED5AE2"/>
    <w:rsid w:val="00ED5D6B"/>
    <w:rsid w:val="00ED65D9"/>
    <w:rsid w:val="00ED663D"/>
    <w:rsid w:val="00ED738B"/>
    <w:rsid w:val="00ED7584"/>
    <w:rsid w:val="00ED75D4"/>
    <w:rsid w:val="00ED75FA"/>
    <w:rsid w:val="00ED7C00"/>
    <w:rsid w:val="00ED7F06"/>
    <w:rsid w:val="00EE01EA"/>
    <w:rsid w:val="00EE0261"/>
    <w:rsid w:val="00EE057B"/>
    <w:rsid w:val="00EE094D"/>
    <w:rsid w:val="00EE0BB2"/>
    <w:rsid w:val="00EE0C1E"/>
    <w:rsid w:val="00EE102F"/>
    <w:rsid w:val="00EE1304"/>
    <w:rsid w:val="00EE1479"/>
    <w:rsid w:val="00EE14A3"/>
    <w:rsid w:val="00EE15A7"/>
    <w:rsid w:val="00EE1ADC"/>
    <w:rsid w:val="00EE1D63"/>
    <w:rsid w:val="00EE231F"/>
    <w:rsid w:val="00EE2696"/>
    <w:rsid w:val="00EE2BBB"/>
    <w:rsid w:val="00EE2D96"/>
    <w:rsid w:val="00EE2E23"/>
    <w:rsid w:val="00EE33CC"/>
    <w:rsid w:val="00EE34DC"/>
    <w:rsid w:val="00EE34DD"/>
    <w:rsid w:val="00EE405B"/>
    <w:rsid w:val="00EE546E"/>
    <w:rsid w:val="00EE5752"/>
    <w:rsid w:val="00EE5A67"/>
    <w:rsid w:val="00EE5B34"/>
    <w:rsid w:val="00EE5BA1"/>
    <w:rsid w:val="00EE654C"/>
    <w:rsid w:val="00EE7218"/>
    <w:rsid w:val="00EE78FB"/>
    <w:rsid w:val="00EE7AA2"/>
    <w:rsid w:val="00EE7B52"/>
    <w:rsid w:val="00EF0AC9"/>
    <w:rsid w:val="00EF0C66"/>
    <w:rsid w:val="00EF0D52"/>
    <w:rsid w:val="00EF1193"/>
    <w:rsid w:val="00EF128E"/>
    <w:rsid w:val="00EF1C5F"/>
    <w:rsid w:val="00EF20ED"/>
    <w:rsid w:val="00EF2664"/>
    <w:rsid w:val="00EF2799"/>
    <w:rsid w:val="00EF2A91"/>
    <w:rsid w:val="00EF2B0C"/>
    <w:rsid w:val="00EF2C01"/>
    <w:rsid w:val="00EF40A4"/>
    <w:rsid w:val="00EF446E"/>
    <w:rsid w:val="00EF463D"/>
    <w:rsid w:val="00EF4D35"/>
    <w:rsid w:val="00EF4E31"/>
    <w:rsid w:val="00EF4F55"/>
    <w:rsid w:val="00EF505E"/>
    <w:rsid w:val="00EF5AA9"/>
    <w:rsid w:val="00EF5B22"/>
    <w:rsid w:val="00EF5C6A"/>
    <w:rsid w:val="00EF5D95"/>
    <w:rsid w:val="00EF61EE"/>
    <w:rsid w:val="00EF6413"/>
    <w:rsid w:val="00EF708A"/>
    <w:rsid w:val="00EF7178"/>
    <w:rsid w:val="00EF71EA"/>
    <w:rsid w:val="00EF7311"/>
    <w:rsid w:val="00EF755E"/>
    <w:rsid w:val="00EF76F0"/>
    <w:rsid w:val="00EF7C47"/>
    <w:rsid w:val="00EF7C81"/>
    <w:rsid w:val="00F00036"/>
    <w:rsid w:val="00F00266"/>
    <w:rsid w:val="00F003C5"/>
    <w:rsid w:val="00F00749"/>
    <w:rsid w:val="00F00B49"/>
    <w:rsid w:val="00F01315"/>
    <w:rsid w:val="00F014A9"/>
    <w:rsid w:val="00F01773"/>
    <w:rsid w:val="00F019A3"/>
    <w:rsid w:val="00F01B07"/>
    <w:rsid w:val="00F01BD8"/>
    <w:rsid w:val="00F01C18"/>
    <w:rsid w:val="00F01C6C"/>
    <w:rsid w:val="00F01D48"/>
    <w:rsid w:val="00F01D6A"/>
    <w:rsid w:val="00F0222F"/>
    <w:rsid w:val="00F022DA"/>
    <w:rsid w:val="00F02C55"/>
    <w:rsid w:val="00F03EAE"/>
    <w:rsid w:val="00F03FC7"/>
    <w:rsid w:val="00F0424C"/>
    <w:rsid w:val="00F042C2"/>
    <w:rsid w:val="00F04413"/>
    <w:rsid w:val="00F0470C"/>
    <w:rsid w:val="00F04B38"/>
    <w:rsid w:val="00F04CA1"/>
    <w:rsid w:val="00F04E0F"/>
    <w:rsid w:val="00F05A9E"/>
    <w:rsid w:val="00F05C63"/>
    <w:rsid w:val="00F05FBB"/>
    <w:rsid w:val="00F06247"/>
    <w:rsid w:val="00F06451"/>
    <w:rsid w:val="00F06B40"/>
    <w:rsid w:val="00F07D2E"/>
    <w:rsid w:val="00F100CC"/>
    <w:rsid w:val="00F1042A"/>
    <w:rsid w:val="00F10A39"/>
    <w:rsid w:val="00F10CEC"/>
    <w:rsid w:val="00F11561"/>
    <w:rsid w:val="00F117E6"/>
    <w:rsid w:val="00F11D06"/>
    <w:rsid w:val="00F11D18"/>
    <w:rsid w:val="00F125EA"/>
    <w:rsid w:val="00F127F2"/>
    <w:rsid w:val="00F12B2F"/>
    <w:rsid w:val="00F12C9E"/>
    <w:rsid w:val="00F12F6C"/>
    <w:rsid w:val="00F1326C"/>
    <w:rsid w:val="00F13346"/>
    <w:rsid w:val="00F13EBE"/>
    <w:rsid w:val="00F13F55"/>
    <w:rsid w:val="00F13FC6"/>
    <w:rsid w:val="00F147E6"/>
    <w:rsid w:val="00F14CFC"/>
    <w:rsid w:val="00F14F95"/>
    <w:rsid w:val="00F15329"/>
    <w:rsid w:val="00F153FE"/>
    <w:rsid w:val="00F1606C"/>
    <w:rsid w:val="00F161C8"/>
    <w:rsid w:val="00F162EA"/>
    <w:rsid w:val="00F167C8"/>
    <w:rsid w:val="00F16C83"/>
    <w:rsid w:val="00F17678"/>
    <w:rsid w:val="00F17FB9"/>
    <w:rsid w:val="00F20471"/>
    <w:rsid w:val="00F20A5C"/>
    <w:rsid w:val="00F20C3C"/>
    <w:rsid w:val="00F20DE0"/>
    <w:rsid w:val="00F212C9"/>
    <w:rsid w:val="00F21D1A"/>
    <w:rsid w:val="00F22637"/>
    <w:rsid w:val="00F229DD"/>
    <w:rsid w:val="00F22DDC"/>
    <w:rsid w:val="00F232E1"/>
    <w:rsid w:val="00F2364A"/>
    <w:rsid w:val="00F23A35"/>
    <w:rsid w:val="00F23B76"/>
    <w:rsid w:val="00F24055"/>
    <w:rsid w:val="00F24120"/>
    <w:rsid w:val="00F243CD"/>
    <w:rsid w:val="00F25023"/>
    <w:rsid w:val="00F25116"/>
    <w:rsid w:val="00F25466"/>
    <w:rsid w:val="00F261A6"/>
    <w:rsid w:val="00F26225"/>
    <w:rsid w:val="00F264D5"/>
    <w:rsid w:val="00F2661C"/>
    <w:rsid w:val="00F2669F"/>
    <w:rsid w:val="00F26CB9"/>
    <w:rsid w:val="00F27128"/>
    <w:rsid w:val="00F27312"/>
    <w:rsid w:val="00F279ED"/>
    <w:rsid w:val="00F27F49"/>
    <w:rsid w:val="00F302D3"/>
    <w:rsid w:val="00F30569"/>
    <w:rsid w:val="00F306F6"/>
    <w:rsid w:val="00F3097A"/>
    <w:rsid w:val="00F309A5"/>
    <w:rsid w:val="00F30E4C"/>
    <w:rsid w:val="00F30E83"/>
    <w:rsid w:val="00F30E86"/>
    <w:rsid w:val="00F316DD"/>
    <w:rsid w:val="00F320EB"/>
    <w:rsid w:val="00F32558"/>
    <w:rsid w:val="00F32811"/>
    <w:rsid w:val="00F3289F"/>
    <w:rsid w:val="00F329A1"/>
    <w:rsid w:val="00F33EF4"/>
    <w:rsid w:val="00F3422B"/>
    <w:rsid w:val="00F34624"/>
    <w:rsid w:val="00F353F3"/>
    <w:rsid w:val="00F355CD"/>
    <w:rsid w:val="00F359B9"/>
    <w:rsid w:val="00F35DC2"/>
    <w:rsid w:val="00F35EF2"/>
    <w:rsid w:val="00F360D7"/>
    <w:rsid w:val="00F36166"/>
    <w:rsid w:val="00F36615"/>
    <w:rsid w:val="00F369CD"/>
    <w:rsid w:val="00F36D56"/>
    <w:rsid w:val="00F36F85"/>
    <w:rsid w:val="00F37229"/>
    <w:rsid w:val="00F37388"/>
    <w:rsid w:val="00F3739B"/>
    <w:rsid w:val="00F3752A"/>
    <w:rsid w:val="00F37531"/>
    <w:rsid w:val="00F377E9"/>
    <w:rsid w:val="00F37EA5"/>
    <w:rsid w:val="00F400BA"/>
    <w:rsid w:val="00F40E03"/>
    <w:rsid w:val="00F40E71"/>
    <w:rsid w:val="00F4104E"/>
    <w:rsid w:val="00F41FC5"/>
    <w:rsid w:val="00F42259"/>
    <w:rsid w:val="00F4231D"/>
    <w:rsid w:val="00F42B70"/>
    <w:rsid w:val="00F43627"/>
    <w:rsid w:val="00F44CAD"/>
    <w:rsid w:val="00F451D6"/>
    <w:rsid w:val="00F45B13"/>
    <w:rsid w:val="00F4743A"/>
    <w:rsid w:val="00F4769C"/>
    <w:rsid w:val="00F5005E"/>
    <w:rsid w:val="00F50E4F"/>
    <w:rsid w:val="00F5129F"/>
    <w:rsid w:val="00F51A15"/>
    <w:rsid w:val="00F51C16"/>
    <w:rsid w:val="00F52315"/>
    <w:rsid w:val="00F52823"/>
    <w:rsid w:val="00F5294A"/>
    <w:rsid w:val="00F52DEB"/>
    <w:rsid w:val="00F53104"/>
    <w:rsid w:val="00F53304"/>
    <w:rsid w:val="00F5349D"/>
    <w:rsid w:val="00F53EFA"/>
    <w:rsid w:val="00F53F71"/>
    <w:rsid w:val="00F542BF"/>
    <w:rsid w:val="00F549E2"/>
    <w:rsid w:val="00F54BC9"/>
    <w:rsid w:val="00F54FCD"/>
    <w:rsid w:val="00F55272"/>
    <w:rsid w:val="00F55E30"/>
    <w:rsid w:val="00F55FBD"/>
    <w:rsid w:val="00F56048"/>
    <w:rsid w:val="00F56312"/>
    <w:rsid w:val="00F56371"/>
    <w:rsid w:val="00F5656D"/>
    <w:rsid w:val="00F5661C"/>
    <w:rsid w:val="00F56636"/>
    <w:rsid w:val="00F56FC2"/>
    <w:rsid w:val="00F57627"/>
    <w:rsid w:val="00F577F5"/>
    <w:rsid w:val="00F579A4"/>
    <w:rsid w:val="00F57A49"/>
    <w:rsid w:val="00F57B37"/>
    <w:rsid w:val="00F61B40"/>
    <w:rsid w:val="00F61BCF"/>
    <w:rsid w:val="00F61FFA"/>
    <w:rsid w:val="00F620E3"/>
    <w:rsid w:val="00F62998"/>
    <w:rsid w:val="00F62C1E"/>
    <w:rsid w:val="00F633E6"/>
    <w:rsid w:val="00F63FBC"/>
    <w:rsid w:val="00F6401F"/>
    <w:rsid w:val="00F64221"/>
    <w:rsid w:val="00F64C93"/>
    <w:rsid w:val="00F64FF8"/>
    <w:rsid w:val="00F6510D"/>
    <w:rsid w:val="00F653B9"/>
    <w:rsid w:val="00F6582C"/>
    <w:rsid w:val="00F6591D"/>
    <w:rsid w:val="00F65C21"/>
    <w:rsid w:val="00F660B9"/>
    <w:rsid w:val="00F66554"/>
    <w:rsid w:val="00F666FB"/>
    <w:rsid w:val="00F66A6D"/>
    <w:rsid w:val="00F66D8F"/>
    <w:rsid w:val="00F6739E"/>
    <w:rsid w:val="00F67B0A"/>
    <w:rsid w:val="00F7009C"/>
    <w:rsid w:val="00F70733"/>
    <w:rsid w:val="00F70766"/>
    <w:rsid w:val="00F708DF"/>
    <w:rsid w:val="00F70A41"/>
    <w:rsid w:val="00F70C43"/>
    <w:rsid w:val="00F70DC7"/>
    <w:rsid w:val="00F71796"/>
    <w:rsid w:val="00F71BDA"/>
    <w:rsid w:val="00F71EA2"/>
    <w:rsid w:val="00F71FD8"/>
    <w:rsid w:val="00F72294"/>
    <w:rsid w:val="00F72499"/>
    <w:rsid w:val="00F725CC"/>
    <w:rsid w:val="00F72ADD"/>
    <w:rsid w:val="00F72B54"/>
    <w:rsid w:val="00F72B8A"/>
    <w:rsid w:val="00F72CC3"/>
    <w:rsid w:val="00F72CCA"/>
    <w:rsid w:val="00F73056"/>
    <w:rsid w:val="00F73EEA"/>
    <w:rsid w:val="00F741B4"/>
    <w:rsid w:val="00F742F0"/>
    <w:rsid w:val="00F74660"/>
    <w:rsid w:val="00F749E0"/>
    <w:rsid w:val="00F749E1"/>
    <w:rsid w:val="00F75231"/>
    <w:rsid w:val="00F7524A"/>
    <w:rsid w:val="00F75376"/>
    <w:rsid w:val="00F755C0"/>
    <w:rsid w:val="00F75904"/>
    <w:rsid w:val="00F75FE8"/>
    <w:rsid w:val="00F76363"/>
    <w:rsid w:val="00F76443"/>
    <w:rsid w:val="00F76561"/>
    <w:rsid w:val="00F76646"/>
    <w:rsid w:val="00F7689C"/>
    <w:rsid w:val="00F768A5"/>
    <w:rsid w:val="00F769B7"/>
    <w:rsid w:val="00F76C49"/>
    <w:rsid w:val="00F77033"/>
    <w:rsid w:val="00F77066"/>
    <w:rsid w:val="00F77119"/>
    <w:rsid w:val="00F775A6"/>
    <w:rsid w:val="00F77794"/>
    <w:rsid w:val="00F77CE0"/>
    <w:rsid w:val="00F80130"/>
    <w:rsid w:val="00F80BB6"/>
    <w:rsid w:val="00F81404"/>
    <w:rsid w:val="00F81448"/>
    <w:rsid w:val="00F8233E"/>
    <w:rsid w:val="00F82399"/>
    <w:rsid w:val="00F82A39"/>
    <w:rsid w:val="00F831C5"/>
    <w:rsid w:val="00F83222"/>
    <w:rsid w:val="00F837E0"/>
    <w:rsid w:val="00F83B03"/>
    <w:rsid w:val="00F84005"/>
    <w:rsid w:val="00F84DBA"/>
    <w:rsid w:val="00F85048"/>
    <w:rsid w:val="00F850F0"/>
    <w:rsid w:val="00F854E5"/>
    <w:rsid w:val="00F85E8E"/>
    <w:rsid w:val="00F85EC6"/>
    <w:rsid w:val="00F85F3A"/>
    <w:rsid w:val="00F861C8"/>
    <w:rsid w:val="00F8636C"/>
    <w:rsid w:val="00F86419"/>
    <w:rsid w:val="00F86769"/>
    <w:rsid w:val="00F8683A"/>
    <w:rsid w:val="00F86D04"/>
    <w:rsid w:val="00F87AFA"/>
    <w:rsid w:val="00F90CD2"/>
    <w:rsid w:val="00F90F47"/>
    <w:rsid w:val="00F91412"/>
    <w:rsid w:val="00F91BF7"/>
    <w:rsid w:val="00F91D90"/>
    <w:rsid w:val="00F91DB3"/>
    <w:rsid w:val="00F91FAB"/>
    <w:rsid w:val="00F92A8D"/>
    <w:rsid w:val="00F932B8"/>
    <w:rsid w:val="00F9333B"/>
    <w:rsid w:val="00F93569"/>
    <w:rsid w:val="00F9397C"/>
    <w:rsid w:val="00F93AB1"/>
    <w:rsid w:val="00F93C2E"/>
    <w:rsid w:val="00F940D9"/>
    <w:rsid w:val="00F9418F"/>
    <w:rsid w:val="00F946D7"/>
    <w:rsid w:val="00F94A05"/>
    <w:rsid w:val="00F950EC"/>
    <w:rsid w:val="00F952C6"/>
    <w:rsid w:val="00F952DF"/>
    <w:rsid w:val="00F95618"/>
    <w:rsid w:val="00F95E69"/>
    <w:rsid w:val="00F95FFA"/>
    <w:rsid w:val="00F96788"/>
    <w:rsid w:val="00F9698E"/>
    <w:rsid w:val="00F97350"/>
    <w:rsid w:val="00F9748D"/>
    <w:rsid w:val="00F977C2"/>
    <w:rsid w:val="00F977D0"/>
    <w:rsid w:val="00FA050D"/>
    <w:rsid w:val="00FA09AF"/>
    <w:rsid w:val="00FA0E1F"/>
    <w:rsid w:val="00FA0F1F"/>
    <w:rsid w:val="00FA1038"/>
    <w:rsid w:val="00FA1793"/>
    <w:rsid w:val="00FA1C28"/>
    <w:rsid w:val="00FA222B"/>
    <w:rsid w:val="00FA2728"/>
    <w:rsid w:val="00FA2B9F"/>
    <w:rsid w:val="00FA2D12"/>
    <w:rsid w:val="00FA2DD8"/>
    <w:rsid w:val="00FA341E"/>
    <w:rsid w:val="00FA34E6"/>
    <w:rsid w:val="00FA49F3"/>
    <w:rsid w:val="00FA4AE7"/>
    <w:rsid w:val="00FA56E5"/>
    <w:rsid w:val="00FA5FC9"/>
    <w:rsid w:val="00FA68B0"/>
    <w:rsid w:val="00FA6AE1"/>
    <w:rsid w:val="00FA7F3F"/>
    <w:rsid w:val="00FB0165"/>
    <w:rsid w:val="00FB08CA"/>
    <w:rsid w:val="00FB0CCE"/>
    <w:rsid w:val="00FB2B8B"/>
    <w:rsid w:val="00FB311E"/>
    <w:rsid w:val="00FB37E3"/>
    <w:rsid w:val="00FB3FCB"/>
    <w:rsid w:val="00FB4084"/>
    <w:rsid w:val="00FB423E"/>
    <w:rsid w:val="00FB4B7C"/>
    <w:rsid w:val="00FB5027"/>
    <w:rsid w:val="00FB52D7"/>
    <w:rsid w:val="00FB53EF"/>
    <w:rsid w:val="00FB556B"/>
    <w:rsid w:val="00FB59C7"/>
    <w:rsid w:val="00FB5BA0"/>
    <w:rsid w:val="00FB5DBD"/>
    <w:rsid w:val="00FB6363"/>
    <w:rsid w:val="00FB68B4"/>
    <w:rsid w:val="00FB6A29"/>
    <w:rsid w:val="00FB7058"/>
    <w:rsid w:val="00FB7F23"/>
    <w:rsid w:val="00FC0409"/>
    <w:rsid w:val="00FC05B8"/>
    <w:rsid w:val="00FC0684"/>
    <w:rsid w:val="00FC069D"/>
    <w:rsid w:val="00FC0D8C"/>
    <w:rsid w:val="00FC117A"/>
    <w:rsid w:val="00FC14C9"/>
    <w:rsid w:val="00FC1A1F"/>
    <w:rsid w:val="00FC1ABB"/>
    <w:rsid w:val="00FC1E86"/>
    <w:rsid w:val="00FC1FC5"/>
    <w:rsid w:val="00FC26C7"/>
    <w:rsid w:val="00FC2B9E"/>
    <w:rsid w:val="00FC2C59"/>
    <w:rsid w:val="00FC2DF4"/>
    <w:rsid w:val="00FC2E6A"/>
    <w:rsid w:val="00FC32C7"/>
    <w:rsid w:val="00FC3358"/>
    <w:rsid w:val="00FC349E"/>
    <w:rsid w:val="00FC3E9E"/>
    <w:rsid w:val="00FC4AB2"/>
    <w:rsid w:val="00FC4B63"/>
    <w:rsid w:val="00FC5339"/>
    <w:rsid w:val="00FC5AC3"/>
    <w:rsid w:val="00FC5D72"/>
    <w:rsid w:val="00FC5D85"/>
    <w:rsid w:val="00FC6089"/>
    <w:rsid w:val="00FC63BC"/>
    <w:rsid w:val="00FC68E3"/>
    <w:rsid w:val="00FC696B"/>
    <w:rsid w:val="00FC699F"/>
    <w:rsid w:val="00FC6A34"/>
    <w:rsid w:val="00FC6AE8"/>
    <w:rsid w:val="00FC6C76"/>
    <w:rsid w:val="00FC7085"/>
    <w:rsid w:val="00FC7958"/>
    <w:rsid w:val="00FD025A"/>
    <w:rsid w:val="00FD0361"/>
    <w:rsid w:val="00FD059B"/>
    <w:rsid w:val="00FD062B"/>
    <w:rsid w:val="00FD0724"/>
    <w:rsid w:val="00FD0830"/>
    <w:rsid w:val="00FD10E7"/>
    <w:rsid w:val="00FD15C9"/>
    <w:rsid w:val="00FD2028"/>
    <w:rsid w:val="00FD22D9"/>
    <w:rsid w:val="00FD230E"/>
    <w:rsid w:val="00FD2475"/>
    <w:rsid w:val="00FD24C5"/>
    <w:rsid w:val="00FD2815"/>
    <w:rsid w:val="00FD2DD4"/>
    <w:rsid w:val="00FD2DF7"/>
    <w:rsid w:val="00FD309A"/>
    <w:rsid w:val="00FD32B7"/>
    <w:rsid w:val="00FD35F5"/>
    <w:rsid w:val="00FD3793"/>
    <w:rsid w:val="00FD3945"/>
    <w:rsid w:val="00FD48E3"/>
    <w:rsid w:val="00FD4A1D"/>
    <w:rsid w:val="00FD4C26"/>
    <w:rsid w:val="00FD4E6D"/>
    <w:rsid w:val="00FD5211"/>
    <w:rsid w:val="00FD5322"/>
    <w:rsid w:val="00FD5474"/>
    <w:rsid w:val="00FD598E"/>
    <w:rsid w:val="00FD5C95"/>
    <w:rsid w:val="00FD5E3A"/>
    <w:rsid w:val="00FD5FEE"/>
    <w:rsid w:val="00FD6C3C"/>
    <w:rsid w:val="00FD72CD"/>
    <w:rsid w:val="00FD7F18"/>
    <w:rsid w:val="00FE0C6E"/>
    <w:rsid w:val="00FE0CB1"/>
    <w:rsid w:val="00FE0D7D"/>
    <w:rsid w:val="00FE1104"/>
    <w:rsid w:val="00FE1142"/>
    <w:rsid w:val="00FE1309"/>
    <w:rsid w:val="00FE15F8"/>
    <w:rsid w:val="00FE2036"/>
    <w:rsid w:val="00FE2129"/>
    <w:rsid w:val="00FE24B3"/>
    <w:rsid w:val="00FE2A0F"/>
    <w:rsid w:val="00FE2D50"/>
    <w:rsid w:val="00FE2DBF"/>
    <w:rsid w:val="00FE2F55"/>
    <w:rsid w:val="00FE313B"/>
    <w:rsid w:val="00FE313D"/>
    <w:rsid w:val="00FE341F"/>
    <w:rsid w:val="00FE3567"/>
    <w:rsid w:val="00FE3620"/>
    <w:rsid w:val="00FE38AB"/>
    <w:rsid w:val="00FE3A93"/>
    <w:rsid w:val="00FE3B85"/>
    <w:rsid w:val="00FE3CDF"/>
    <w:rsid w:val="00FE3E3F"/>
    <w:rsid w:val="00FE45D4"/>
    <w:rsid w:val="00FE46E6"/>
    <w:rsid w:val="00FE4704"/>
    <w:rsid w:val="00FE4B6C"/>
    <w:rsid w:val="00FE4E7E"/>
    <w:rsid w:val="00FE55C9"/>
    <w:rsid w:val="00FE59DA"/>
    <w:rsid w:val="00FE5F7D"/>
    <w:rsid w:val="00FE6377"/>
    <w:rsid w:val="00FE680B"/>
    <w:rsid w:val="00FE73AF"/>
    <w:rsid w:val="00FE755D"/>
    <w:rsid w:val="00FE78F2"/>
    <w:rsid w:val="00FE7B08"/>
    <w:rsid w:val="00FE7E38"/>
    <w:rsid w:val="00FF0220"/>
    <w:rsid w:val="00FF0382"/>
    <w:rsid w:val="00FF059D"/>
    <w:rsid w:val="00FF1087"/>
    <w:rsid w:val="00FF1E7D"/>
    <w:rsid w:val="00FF2D6C"/>
    <w:rsid w:val="00FF4ACD"/>
    <w:rsid w:val="00FF51DA"/>
    <w:rsid w:val="00FF53AC"/>
    <w:rsid w:val="00FF5799"/>
    <w:rsid w:val="00FF5E12"/>
    <w:rsid w:val="00FF6A4E"/>
    <w:rsid w:val="00FF6C67"/>
    <w:rsid w:val="00FF6DB0"/>
    <w:rsid w:val="00FF7357"/>
    <w:rsid w:val="00FF74AD"/>
    <w:rsid w:val="00FF76AA"/>
    <w:rsid w:val="00FF7706"/>
    <w:rsid w:val="00FF7F4D"/>
    <w:rsid w:val="5A257FBB"/>
    <w:rsid w:val="6A94DD8E"/>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4E22F1"/>
  <w15:chartTrackingRefBased/>
  <w15:docId w15:val="{77DC1266-2EBD-1948-9B45-08A5F51A3C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419" w:eastAsia="en-US" w:bidi="ar-SA"/>
      </w:rPr>
    </w:rPrDefault>
    <w:pPrDefault>
      <w:pPr>
        <w:spacing w:after="16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11E02"/>
    <w:pPr>
      <w:jc w:val="both"/>
    </w:pPr>
  </w:style>
  <w:style w:type="paragraph" w:styleId="Heading1">
    <w:name w:val="heading 1"/>
    <w:aliases w:val="PB Heading 1"/>
    <w:basedOn w:val="Normal"/>
    <w:next w:val="PBParagraph"/>
    <w:link w:val="Heading1Char"/>
    <w:uiPriority w:val="1"/>
    <w:rsid w:val="008630BB"/>
    <w:pPr>
      <w:keepNext/>
      <w:keepLines/>
      <w:numPr>
        <w:numId w:val="19"/>
      </w:numPr>
      <w:spacing w:before="240" w:after="120"/>
      <w:ind w:left="567"/>
      <w:jc w:val="left"/>
      <w:outlineLvl w:val="0"/>
    </w:pPr>
    <w:rPr>
      <w:rFonts w:asciiTheme="majorHAnsi" w:eastAsiaTheme="majorEastAsia" w:hAnsiTheme="majorHAnsi" w:cstheme="majorBidi"/>
      <w:bCs/>
      <w:color w:val="03295A" w:themeColor="accent4"/>
      <w:sz w:val="28"/>
      <w:szCs w:val="28"/>
    </w:rPr>
  </w:style>
  <w:style w:type="paragraph" w:styleId="Heading2">
    <w:name w:val="heading 2"/>
    <w:aliases w:val="PB Heading 2"/>
    <w:basedOn w:val="Heading1"/>
    <w:next w:val="PBParagraph"/>
    <w:link w:val="Heading2Char"/>
    <w:uiPriority w:val="2"/>
    <w:qFormat/>
    <w:rsid w:val="004F15DB"/>
    <w:pPr>
      <w:numPr>
        <w:numId w:val="0"/>
      </w:numPr>
      <w:outlineLvl w:val="1"/>
    </w:pPr>
    <w:rPr>
      <w:color w:val="024987" w:themeColor="accent3"/>
      <w:sz w:val="24"/>
      <w:szCs w:val="24"/>
    </w:rPr>
  </w:style>
  <w:style w:type="paragraph" w:styleId="Heading3">
    <w:name w:val="heading 3"/>
    <w:aliases w:val="PB Heading 3"/>
    <w:basedOn w:val="Heading2"/>
    <w:next w:val="PBParagraph"/>
    <w:link w:val="Heading3Char"/>
    <w:uiPriority w:val="3"/>
    <w:qFormat/>
    <w:rsid w:val="00F91412"/>
    <w:pPr>
      <w:keepNext w:val="0"/>
      <w:keepLines w:val="0"/>
      <w:widowControl w:val="0"/>
      <w:numPr>
        <w:ilvl w:val="2"/>
        <w:numId w:val="19"/>
      </w:numPr>
      <w:spacing w:before="0" w:after="0" w:line="240" w:lineRule="auto"/>
      <w:outlineLvl w:val="2"/>
    </w:pPr>
    <w:rPr>
      <w:rFonts w:asciiTheme="minorHAnsi" w:hAnsiTheme="minorHAnsi"/>
      <w:color w:val="03295A" w:themeColor="accent4"/>
      <w:sz w:val="20"/>
      <w:szCs w:val="20"/>
    </w:rPr>
  </w:style>
  <w:style w:type="paragraph" w:styleId="Heading4">
    <w:name w:val="heading 4"/>
    <w:aliases w:val="PB Heading 4"/>
    <w:basedOn w:val="Heading3"/>
    <w:next w:val="PBParagraph"/>
    <w:link w:val="Heading4Char"/>
    <w:uiPriority w:val="4"/>
    <w:qFormat/>
    <w:rsid w:val="00E2518B"/>
    <w:pPr>
      <w:numPr>
        <w:ilvl w:val="3"/>
      </w:numPr>
      <w:outlineLvl w:val="3"/>
    </w:pPr>
    <w:rPr>
      <w:bCs w:val="0"/>
      <w:i/>
      <w:iCs/>
      <w:color w:val="0094D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52B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52B28"/>
    <w:rPr>
      <w:color w:val="808080"/>
    </w:rPr>
  </w:style>
  <w:style w:type="paragraph" w:styleId="Title">
    <w:name w:val="Title"/>
    <w:aliases w:val="PB Title"/>
    <w:basedOn w:val="Normal"/>
    <w:next w:val="Normal"/>
    <w:link w:val="TitleChar"/>
    <w:uiPriority w:val="5"/>
    <w:qFormat/>
    <w:rsid w:val="00B1459E"/>
    <w:pPr>
      <w:spacing w:after="240" w:line="240" w:lineRule="auto"/>
      <w:contextualSpacing/>
      <w:jc w:val="center"/>
    </w:pPr>
    <w:rPr>
      <w:rFonts w:asciiTheme="majorHAnsi" w:eastAsiaTheme="majorEastAsia" w:hAnsiTheme="majorHAnsi" w:cstheme="majorBidi"/>
      <w:b/>
      <w:color w:val="03295A" w:themeColor="accent4"/>
      <w:spacing w:val="10"/>
      <w:kern w:val="28"/>
      <w:sz w:val="32"/>
      <w:szCs w:val="56"/>
    </w:rPr>
  </w:style>
  <w:style w:type="character" w:customStyle="1" w:styleId="TitleChar">
    <w:name w:val="Title Char"/>
    <w:aliases w:val="PB Title Char"/>
    <w:basedOn w:val="DefaultParagraphFont"/>
    <w:link w:val="Title"/>
    <w:uiPriority w:val="5"/>
    <w:rsid w:val="008E6580"/>
    <w:rPr>
      <w:rFonts w:asciiTheme="majorHAnsi" w:eastAsiaTheme="majorEastAsia" w:hAnsiTheme="majorHAnsi" w:cstheme="majorBidi"/>
      <w:b/>
      <w:color w:val="03295A" w:themeColor="accent4"/>
      <w:spacing w:val="10"/>
      <w:kern w:val="28"/>
      <w:sz w:val="32"/>
      <w:szCs w:val="56"/>
      <w:lang w:val="es-419"/>
    </w:rPr>
  </w:style>
  <w:style w:type="character" w:customStyle="1" w:styleId="Heading1Char">
    <w:name w:val="Heading 1 Char"/>
    <w:aliases w:val="PB Heading 1 Char"/>
    <w:basedOn w:val="DefaultParagraphFont"/>
    <w:link w:val="Heading1"/>
    <w:uiPriority w:val="1"/>
    <w:rsid w:val="008E6580"/>
    <w:rPr>
      <w:rFonts w:asciiTheme="majorHAnsi" w:eastAsiaTheme="majorEastAsia" w:hAnsiTheme="majorHAnsi" w:cstheme="majorBidi"/>
      <w:bCs/>
      <w:color w:val="03295A" w:themeColor="accent4"/>
      <w:sz w:val="28"/>
      <w:szCs w:val="28"/>
      <w:lang w:val="es-419"/>
    </w:rPr>
  </w:style>
  <w:style w:type="paragraph" w:styleId="Header">
    <w:name w:val="header"/>
    <w:basedOn w:val="Normal"/>
    <w:link w:val="HeaderChar"/>
    <w:uiPriority w:val="99"/>
    <w:unhideWhenUsed/>
    <w:rsid w:val="000375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37583"/>
    <w:rPr>
      <w:lang w:val="es-419"/>
    </w:rPr>
  </w:style>
  <w:style w:type="paragraph" w:styleId="Footer">
    <w:name w:val="footer"/>
    <w:basedOn w:val="Normal"/>
    <w:link w:val="FooterChar"/>
    <w:uiPriority w:val="99"/>
    <w:unhideWhenUsed/>
    <w:rsid w:val="000375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37583"/>
    <w:rPr>
      <w:lang w:val="es-419"/>
    </w:rPr>
  </w:style>
  <w:style w:type="character" w:styleId="Hyperlink">
    <w:name w:val="Hyperlink"/>
    <w:basedOn w:val="DefaultParagraphFont"/>
    <w:uiPriority w:val="99"/>
    <w:unhideWhenUsed/>
    <w:rsid w:val="00B2174F"/>
    <w:rPr>
      <w:color w:val="024987" w:themeColor="hyperlink"/>
      <w:u w:val="single"/>
    </w:rPr>
  </w:style>
  <w:style w:type="paragraph" w:styleId="ListParagraph">
    <w:name w:val="List Paragraph"/>
    <w:aliases w:val="PB Numbered List"/>
    <w:basedOn w:val="Normal"/>
    <w:link w:val="ListParagraphChar"/>
    <w:uiPriority w:val="34"/>
    <w:qFormat/>
    <w:rsid w:val="008E6580"/>
    <w:pPr>
      <w:numPr>
        <w:numId w:val="4"/>
      </w:numPr>
      <w:contextualSpacing/>
    </w:pPr>
  </w:style>
  <w:style w:type="paragraph" w:customStyle="1" w:styleId="PBParagraph">
    <w:name w:val="PB Paragraph"/>
    <w:basedOn w:val="ListParagraph"/>
    <w:link w:val="PBParagraphChar"/>
    <w:qFormat/>
    <w:rsid w:val="008E6580"/>
    <w:pPr>
      <w:numPr>
        <w:numId w:val="2"/>
      </w:numPr>
      <w:spacing w:after="120"/>
      <w:contextualSpacing w:val="0"/>
    </w:pPr>
  </w:style>
  <w:style w:type="character" w:customStyle="1" w:styleId="Heading2Char">
    <w:name w:val="Heading 2 Char"/>
    <w:aliases w:val="PB Heading 2 Char"/>
    <w:basedOn w:val="DefaultParagraphFont"/>
    <w:link w:val="Heading2"/>
    <w:uiPriority w:val="2"/>
    <w:rsid w:val="004F15DB"/>
    <w:rPr>
      <w:rFonts w:asciiTheme="majorHAnsi" w:eastAsiaTheme="majorEastAsia" w:hAnsiTheme="majorHAnsi" w:cstheme="majorBidi"/>
      <w:bCs/>
      <w:color w:val="024987" w:themeColor="accent3"/>
      <w:sz w:val="24"/>
      <w:szCs w:val="24"/>
      <w:lang w:val="es-419"/>
    </w:rPr>
  </w:style>
  <w:style w:type="character" w:customStyle="1" w:styleId="ListParagraphChar">
    <w:name w:val="List Paragraph Char"/>
    <w:aliases w:val="PB Numbered List Char"/>
    <w:basedOn w:val="DefaultParagraphFont"/>
    <w:link w:val="ListParagraph"/>
    <w:uiPriority w:val="34"/>
    <w:rsid w:val="008E6580"/>
    <w:rPr>
      <w:lang w:val="es-419"/>
    </w:rPr>
  </w:style>
  <w:style w:type="character" w:customStyle="1" w:styleId="PBParagraphChar">
    <w:name w:val="PB Paragraph Char"/>
    <w:basedOn w:val="ListParagraphChar"/>
    <w:link w:val="PBParagraph"/>
    <w:rsid w:val="008E6580"/>
    <w:rPr>
      <w:lang w:val="es-419"/>
    </w:rPr>
  </w:style>
  <w:style w:type="character" w:customStyle="1" w:styleId="Heading3Char">
    <w:name w:val="Heading 3 Char"/>
    <w:aliases w:val="PB Heading 3 Char"/>
    <w:basedOn w:val="DefaultParagraphFont"/>
    <w:link w:val="Heading3"/>
    <w:uiPriority w:val="3"/>
    <w:rsid w:val="00F91412"/>
    <w:rPr>
      <w:rFonts w:eastAsiaTheme="majorEastAsia" w:cstheme="majorBidi"/>
      <w:bCs/>
      <w:color w:val="03295A" w:themeColor="accent4"/>
      <w:sz w:val="20"/>
      <w:szCs w:val="20"/>
      <w:lang w:val="es-419"/>
    </w:rPr>
  </w:style>
  <w:style w:type="paragraph" w:customStyle="1" w:styleId="PBBulletList">
    <w:name w:val="PB Bullet List"/>
    <w:basedOn w:val="ListParagraph"/>
    <w:link w:val="PBBulletListChar"/>
    <w:uiPriority w:val="6"/>
    <w:qFormat/>
    <w:rsid w:val="001C1A21"/>
    <w:pPr>
      <w:numPr>
        <w:numId w:val="3"/>
      </w:numPr>
    </w:pPr>
  </w:style>
  <w:style w:type="character" w:customStyle="1" w:styleId="Heading4Char">
    <w:name w:val="Heading 4 Char"/>
    <w:aliases w:val="PB Heading 4 Char"/>
    <w:basedOn w:val="DefaultParagraphFont"/>
    <w:link w:val="Heading4"/>
    <w:uiPriority w:val="4"/>
    <w:rsid w:val="008E6580"/>
    <w:rPr>
      <w:rFonts w:eastAsiaTheme="majorEastAsia" w:cstheme="majorBidi"/>
      <w:i/>
      <w:iCs/>
      <w:color w:val="0094D2" w:themeColor="accent1"/>
      <w:sz w:val="20"/>
      <w:szCs w:val="20"/>
      <w:lang w:val="es-419"/>
    </w:rPr>
  </w:style>
  <w:style w:type="character" w:customStyle="1" w:styleId="PBBulletListChar">
    <w:name w:val="PB Bullet List Char"/>
    <w:basedOn w:val="ListParagraphChar"/>
    <w:link w:val="PBBulletList"/>
    <w:uiPriority w:val="6"/>
    <w:rsid w:val="008E6580"/>
    <w:rPr>
      <w:lang w:val="es-419"/>
    </w:rPr>
  </w:style>
  <w:style w:type="paragraph" w:styleId="Quote">
    <w:name w:val="Quote"/>
    <w:aliases w:val="PB Quote"/>
    <w:basedOn w:val="Normal"/>
    <w:next w:val="Normal"/>
    <w:link w:val="QuoteChar"/>
    <w:uiPriority w:val="6"/>
    <w:qFormat/>
    <w:rsid w:val="00520E44"/>
    <w:pPr>
      <w:ind w:left="1134" w:right="567"/>
    </w:pPr>
    <w:rPr>
      <w:sz w:val="21"/>
      <w:szCs w:val="21"/>
    </w:rPr>
  </w:style>
  <w:style w:type="character" w:customStyle="1" w:styleId="QuoteChar">
    <w:name w:val="Quote Char"/>
    <w:aliases w:val="PB Quote Char"/>
    <w:basedOn w:val="DefaultParagraphFont"/>
    <w:link w:val="Quote"/>
    <w:uiPriority w:val="6"/>
    <w:rsid w:val="008E6580"/>
    <w:rPr>
      <w:sz w:val="21"/>
      <w:szCs w:val="21"/>
      <w:lang w:val="es-419"/>
    </w:rPr>
  </w:style>
  <w:style w:type="paragraph" w:styleId="FootnoteText">
    <w:name w:val="footnote text"/>
    <w:basedOn w:val="Normal"/>
    <w:link w:val="FootnoteTextChar"/>
    <w:uiPriority w:val="99"/>
    <w:unhideWhenUsed/>
    <w:rsid w:val="000B17BF"/>
    <w:pPr>
      <w:spacing w:after="0" w:line="240" w:lineRule="auto"/>
      <w:ind w:left="567" w:hanging="567"/>
    </w:pPr>
    <w:rPr>
      <w:sz w:val="18"/>
      <w:szCs w:val="20"/>
    </w:rPr>
  </w:style>
  <w:style w:type="character" w:customStyle="1" w:styleId="FootnoteTextChar">
    <w:name w:val="Footnote Text Char"/>
    <w:basedOn w:val="DefaultParagraphFont"/>
    <w:link w:val="FootnoteText"/>
    <w:uiPriority w:val="99"/>
    <w:rsid w:val="000B17BF"/>
    <w:rPr>
      <w:sz w:val="18"/>
      <w:szCs w:val="20"/>
      <w:lang w:val="es-419"/>
    </w:rPr>
  </w:style>
  <w:style w:type="character" w:styleId="FootnoteReference">
    <w:name w:val="footnote reference"/>
    <w:basedOn w:val="DefaultParagraphFont"/>
    <w:uiPriority w:val="99"/>
    <w:unhideWhenUsed/>
    <w:rsid w:val="00C114F7"/>
    <w:rPr>
      <w:vertAlign w:val="superscript"/>
    </w:rPr>
  </w:style>
  <w:style w:type="paragraph" w:styleId="TOCHeading">
    <w:name w:val="TOC Heading"/>
    <w:basedOn w:val="Heading1"/>
    <w:next w:val="Normal"/>
    <w:uiPriority w:val="39"/>
    <w:unhideWhenUsed/>
    <w:rsid w:val="00497782"/>
    <w:pPr>
      <w:spacing w:line="259" w:lineRule="auto"/>
      <w:ind w:left="0" w:firstLine="0"/>
      <w:jc w:val="center"/>
      <w:outlineLvl w:val="9"/>
    </w:pPr>
    <w:rPr>
      <w:rFonts w:cstheme="majorHAnsi"/>
    </w:rPr>
  </w:style>
  <w:style w:type="paragraph" w:styleId="TOC1">
    <w:name w:val="toc 1"/>
    <w:basedOn w:val="Normal"/>
    <w:next w:val="Normal"/>
    <w:autoRedefine/>
    <w:uiPriority w:val="39"/>
    <w:unhideWhenUsed/>
    <w:rsid w:val="005F5EAC"/>
    <w:pPr>
      <w:tabs>
        <w:tab w:val="left" w:pos="567"/>
        <w:tab w:val="right" w:leader="dot" w:pos="9628"/>
      </w:tabs>
      <w:spacing w:after="120"/>
      <w:ind w:left="567" w:hanging="567"/>
      <w:jc w:val="left"/>
    </w:pPr>
    <w:rPr>
      <w:noProof/>
    </w:rPr>
  </w:style>
  <w:style w:type="paragraph" w:styleId="TOC2">
    <w:name w:val="toc 2"/>
    <w:basedOn w:val="Normal"/>
    <w:next w:val="Normal"/>
    <w:autoRedefine/>
    <w:uiPriority w:val="39"/>
    <w:unhideWhenUsed/>
    <w:rsid w:val="000E2DB0"/>
    <w:pPr>
      <w:tabs>
        <w:tab w:val="left" w:pos="1134"/>
        <w:tab w:val="right" w:leader="dot" w:pos="9628"/>
      </w:tabs>
      <w:spacing w:after="120"/>
      <w:ind w:left="1134" w:hanging="567"/>
      <w:jc w:val="left"/>
    </w:pPr>
    <w:rPr>
      <w:noProof/>
    </w:rPr>
  </w:style>
  <w:style w:type="paragraph" w:styleId="TOC3">
    <w:name w:val="toc 3"/>
    <w:basedOn w:val="Normal"/>
    <w:next w:val="Normal"/>
    <w:autoRedefine/>
    <w:uiPriority w:val="39"/>
    <w:unhideWhenUsed/>
    <w:rsid w:val="000E2DB0"/>
    <w:pPr>
      <w:tabs>
        <w:tab w:val="left" w:pos="1701"/>
        <w:tab w:val="right" w:leader="dot" w:pos="9628"/>
      </w:tabs>
      <w:spacing w:after="120"/>
      <w:ind w:left="1701" w:hanging="567"/>
      <w:jc w:val="left"/>
    </w:pPr>
    <w:rPr>
      <w:noProof/>
    </w:rPr>
  </w:style>
  <w:style w:type="paragraph" w:customStyle="1" w:styleId="PBAnnexTitle">
    <w:name w:val="PB Annex Title"/>
    <w:basedOn w:val="Heading1"/>
    <w:next w:val="Normal"/>
    <w:rsid w:val="00B37C70"/>
  </w:style>
  <w:style w:type="paragraph" w:customStyle="1" w:styleId="PBBoxEmphasis">
    <w:name w:val="PB Box Emphasis"/>
    <w:basedOn w:val="Normal"/>
    <w:link w:val="PBBoxEmphasisChar"/>
    <w:uiPriority w:val="29"/>
    <w:unhideWhenUsed/>
    <w:rsid w:val="002845BF"/>
    <w:pPr>
      <w:pBdr>
        <w:top w:val="single" w:sz="4" w:space="1" w:color="auto"/>
        <w:left w:val="single" w:sz="4" w:space="4" w:color="auto"/>
        <w:bottom w:val="single" w:sz="4" w:space="1" w:color="auto"/>
        <w:right w:val="single" w:sz="4" w:space="4" w:color="auto"/>
      </w:pBdr>
      <w:shd w:val="clear" w:color="auto" w:fill="DAE5D8" w:themeFill="accent5" w:themeFillTint="33"/>
      <w:ind w:left="851" w:right="849"/>
    </w:pPr>
    <w:rPr>
      <w:sz w:val="20"/>
      <w:szCs w:val="20"/>
    </w:rPr>
  </w:style>
  <w:style w:type="paragraph" w:styleId="BalloonText">
    <w:name w:val="Balloon Text"/>
    <w:basedOn w:val="Normal"/>
    <w:link w:val="BalloonTextChar"/>
    <w:uiPriority w:val="99"/>
    <w:semiHidden/>
    <w:unhideWhenUsed/>
    <w:rsid w:val="00407F85"/>
    <w:pPr>
      <w:spacing w:after="0" w:line="240" w:lineRule="auto"/>
    </w:pPr>
    <w:rPr>
      <w:rFonts w:ascii="Segoe UI" w:hAnsi="Segoe UI" w:cs="Segoe UI"/>
      <w:sz w:val="18"/>
      <w:szCs w:val="18"/>
    </w:rPr>
  </w:style>
  <w:style w:type="character" w:customStyle="1" w:styleId="PBBoxEmphasisChar">
    <w:name w:val="PB Box Emphasis Char"/>
    <w:basedOn w:val="DefaultParagraphFont"/>
    <w:link w:val="PBBoxEmphasis"/>
    <w:uiPriority w:val="29"/>
    <w:rsid w:val="008E6580"/>
    <w:rPr>
      <w:sz w:val="20"/>
      <w:szCs w:val="20"/>
      <w:shd w:val="clear" w:color="auto" w:fill="DAE5D8" w:themeFill="accent5" w:themeFillTint="33"/>
      <w:lang w:val="es-419"/>
    </w:rPr>
  </w:style>
  <w:style w:type="character" w:customStyle="1" w:styleId="BalloonTextChar">
    <w:name w:val="Balloon Text Char"/>
    <w:basedOn w:val="DefaultParagraphFont"/>
    <w:link w:val="BalloonText"/>
    <w:uiPriority w:val="99"/>
    <w:semiHidden/>
    <w:rsid w:val="00407F85"/>
    <w:rPr>
      <w:rFonts w:ascii="Segoe UI" w:hAnsi="Segoe UI" w:cs="Segoe UI"/>
      <w:sz w:val="18"/>
      <w:szCs w:val="18"/>
      <w:lang w:val="es-419"/>
    </w:rPr>
  </w:style>
  <w:style w:type="character" w:styleId="CommentReference">
    <w:name w:val="annotation reference"/>
    <w:basedOn w:val="DefaultParagraphFont"/>
    <w:uiPriority w:val="99"/>
    <w:semiHidden/>
    <w:unhideWhenUsed/>
    <w:rsid w:val="000B17BF"/>
    <w:rPr>
      <w:sz w:val="16"/>
      <w:szCs w:val="16"/>
    </w:rPr>
  </w:style>
  <w:style w:type="paragraph" w:styleId="CommentText">
    <w:name w:val="annotation text"/>
    <w:basedOn w:val="Normal"/>
    <w:link w:val="CommentTextChar"/>
    <w:uiPriority w:val="99"/>
    <w:unhideWhenUsed/>
    <w:rsid w:val="000B17BF"/>
    <w:pPr>
      <w:spacing w:line="240" w:lineRule="auto"/>
    </w:pPr>
    <w:rPr>
      <w:sz w:val="20"/>
      <w:szCs w:val="20"/>
    </w:rPr>
  </w:style>
  <w:style w:type="character" w:customStyle="1" w:styleId="CommentTextChar">
    <w:name w:val="Comment Text Char"/>
    <w:basedOn w:val="DefaultParagraphFont"/>
    <w:link w:val="CommentText"/>
    <w:uiPriority w:val="99"/>
    <w:rsid w:val="000B17BF"/>
    <w:rPr>
      <w:sz w:val="20"/>
      <w:szCs w:val="20"/>
      <w:lang w:val="es-419"/>
    </w:rPr>
  </w:style>
  <w:style w:type="paragraph" w:styleId="CommentSubject">
    <w:name w:val="annotation subject"/>
    <w:basedOn w:val="CommentText"/>
    <w:next w:val="CommentText"/>
    <w:link w:val="CommentSubjectChar"/>
    <w:uiPriority w:val="99"/>
    <w:semiHidden/>
    <w:unhideWhenUsed/>
    <w:rsid w:val="000B17BF"/>
    <w:rPr>
      <w:b/>
      <w:bCs/>
    </w:rPr>
  </w:style>
  <w:style w:type="character" w:customStyle="1" w:styleId="CommentSubjectChar">
    <w:name w:val="Comment Subject Char"/>
    <w:basedOn w:val="CommentTextChar"/>
    <w:link w:val="CommentSubject"/>
    <w:uiPriority w:val="99"/>
    <w:semiHidden/>
    <w:rsid w:val="000B17BF"/>
    <w:rPr>
      <w:b/>
      <w:bCs/>
      <w:sz w:val="20"/>
      <w:szCs w:val="20"/>
      <w:lang w:val="es-419"/>
    </w:rPr>
  </w:style>
  <w:style w:type="character" w:styleId="UnresolvedMention">
    <w:name w:val="Unresolved Mention"/>
    <w:basedOn w:val="DefaultParagraphFont"/>
    <w:uiPriority w:val="99"/>
    <w:unhideWhenUsed/>
    <w:rsid w:val="00D44012"/>
    <w:rPr>
      <w:color w:val="605E5C"/>
      <w:shd w:val="clear" w:color="auto" w:fill="E1DFDD"/>
    </w:rPr>
  </w:style>
  <w:style w:type="paragraph" w:customStyle="1" w:styleId="PBParagraphs">
    <w:name w:val="PBParagraphs"/>
    <w:basedOn w:val="Normal"/>
    <w:link w:val="PBParagraphsChar"/>
    <w:qFormat/>
    <w:rsid w:val="00BB0F40"/>
    <w:pPr>
      <w:numPr>
        <w:numId w:val="5"/>
      </w:numPr>
      <w:tabs>
        <w:tab w:val="left" w:pos="567"/>
      </w:tabs>
      <w:spacing w:before="120" w:after="120" w:line="240" w:lineRule="auto"/>
    </w:pPr>
    <w:rPr>
      <w:rFonts w:ascii="Calibri" w:eastAsia="SimSun" w:hAnsi="Calibri"/>
      <w:szCs w:val="19"/>
    </w:rPr>
  </w:style>
  <w:style w:type="character" w:customStyle="1" w:styleId="PBParagraphsChar">
    <w:name w:val="PBParagraphs Char"/>
    <w:basedOn w:val="DefaultParagraphFont"/>
    <w:link w:val="PBParagraphs"/>
    <w:rsid w:val="00BB0F40"/>
    <w:rPr>
      <w:rFonts w:ascii="Calibri" w:eastAsia="SimSun" w:hAnsi="Calibri"/>
      <w:szCs w:val="19"/>
      <w:lang w:val="es-419"/>
    </w:rPr>
  </w:style>
  <w:style w:type="numbering" w:customStyle="1" w:styleId="CurrentList1">
    <w:name w:val="Current List1"/>
    <w:uiPriority w:val="99"/>
    <w:rsid w:val="00E90993"/>
    <w:pPr>
      <w:numPr>
        <w:numId w:val="18"/>
      </w:numPr>
    </w:pPr>
  </w:style>
  <w:style w:type="character" w:styleId="FollowedHyperlink">
    <w:name w:val="FollowedHyperlink"/>
    <w:basedOn w:val="DefaultParagraphFont"/>
    <w:uiPriority w:val="99"/>
    <w:semiHidden/>
    <w:unhideWhenUsed/>
    <w:rsid w:val="0017467E"/>
    <w:rPr>
      <w:color w:val="53714B" w:themeColor="followedHyperlink"/>
      <w:u w:val="single"/>
    </w:rPr>
  </w:style>
  <w:style w:type="paragraph" w:styleId="Revision">
    <w:name w:val="Revision"/>
    <w:hidden/>
    <w:uiPriority w:val="99"/>
    <w:semiHidden/>
    <w:rsid w:val="00C844EB"/>
    <w:pPr>
      <w:spacing w:after="0" w:line="240" w:lineRule="auto"/>
    </w:pPr>
  </w:style>
  <w:style w:type="paragraph" w:styleId="NormalWeb">
    <w:name w:val="Normal (Web)"/>
    <w:basedOn w:val="Normal"/>
    <w:uiPriority w:val="99"/>
    <w:semiHidden/>
    <w:unhideWhenUsed/>
    <w:rsid w:val="00111E02"/>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numbering" w:customStyle="1" w:styleId="Style1">
    <w:name w:val="Style1"/>
    <w:uiPriority w:val="99"/>
    <w:rsid w:val="001F0C23"/>
    <w:pPr>
      <w:numPr>
        <w:numId w:val="20"/>
      </w:numPr>
    </w:pPr>
  </w:style>
  <w:style w:type="numbering" w:customStyle="1" w:styleId="Style2">
    <w:name w:val="Style2"/>
    <w:uiPriority w:val="99"/>
    <w:rsid w:val="00227CF4"/>
    <w:pPr>
      <w:numPr>
        <w:numId w:val="21"/>
      </w:numPr>
    </w:pPr>
  </w:style>
  <w:style w:type="numbering" w:customStyle="1" w:styleId="Style3">
    <w:name w:val="Style3"/>
    <w:uiPriority w:val="99"/>
    <w:rsid w:val="00227CF4"/>
  </w:style>
  <w:style w:type="numbering" w:customStyle="1" w:styleId="Style6">
    <w:name w:val="Style6"/>
    <w:uiPriority w:val="99"/>
    <w:rsid w:val="00A50606"/>
    <w:pPr>
      <w:numPr>
        <w:numId w:val="1"/>
      </w:numPr>
    </w:pPr>
  </w:style>
  <w:style w:type="numbering" w:customStyle="1" w:styleId="Style7">
    <w:name w:val="Style7"/>
    <w:uiPriority w:val="99"/>
    <w:rsid w:val="00A50606"/>
    <w:pPr>
      <w:numPr>
        <w:numId w:val="6"/>
      </w:numPr>
    </w:pPr>
  </w:style>
  <w:style w:type="numbering" w:customStyle="1" w:styleId="Style8">
    <w:name w:val="Style8"/>
    <w:uiPriority w:val="99"/>
    <w:rsid w:val="00A50606"/>
    <w:pPr>
      <w:numPr>
        <w:numId w:val="7"/>
      </w:numPr>
    </w:pPr>
  </w:style>
  <w:style w:type="numbering" w:customStyle="1" w:styleId="Style9">
    <w:name w:val="Style9"/>
    <w:uiPriority w:val="99"/>
    <w:rsid w:val="00A50606"/>
    <w:pPr>
      <w:numPr>
        <w:numId w:val="10"/>
      </w:numPr>
    </w:pPr>
  </w:style>
  <w:style w:type="numbering" w:customStyle="1" w:styleId="Style10">
    <w:name w:val="Style10"/>
    <w:uiPriority w:val="99"/>
    <w:rsid w:val="00106E12"/>
    <w:pPr>
      <w:numPr>
        <w:numId w:val="8"/>
      </w:numPr>
    </w:pPr>
  </w:style>
  <w:style w:type="numbering" w:customStyle="1" w:styleId="Style11">
    <w:name w:val="Style11"/>
    <w:uiPriority w:val="99"/>
    <w:rsid w:val="00D14552"/>
    <w:pPr>
      <w:numPr>
        <w:numId w:val="9"/>
      </w:numPr>
    </w:pPr>
  </w:style>
  <w:style w:type="numbering" w:customStyle="1" w:styleId="Style12">
    <w:name w:val="Style12"/>
    <w:uiPriority w:val="99"/>
    <w:rsid w:val="00124A88"/>
    <w:pPr>
      <w:numPr>
        <w:numId w:val="13"/>
      </w:numPr>
    </w:pPr>
  </w:style>
  <w:style w:type="numbering" w:customStyle="1" w:styleId="Style13">
    <w:name w:val="Style13"/>
    <w:uiPriority w:val="99"/>
    <w:rsid w:val="00FB4B7C"/>
    <w:pPr>
      <w:numPr>
        <w:numId w:val="11"/>
      </w:numPr>
    </w:pPr>
  </w:style>
  <w:style w:type="numbering" w:customStyle="1" w:styleId="Style14">
    <w:name w:val="Style14"/>
    <w:uiPriority w:val="99"/>
    <w:rsid w:val="00FB4B7C"/>
    <w:pPr>
      <w:numPr>
        <w:numId w:val="12"/>
      </w:numPr>
    </w:pPr>
  </w:style>
  <w:style w:type="numbering" w:customStyle="1" w:styleId="Style15">
    <w:name w:val="Style15"/>
    <w:uiPriority w:val="99"/>
    <w:rsid w:val="00FB4B7C"/>
    <w:pPr>
      <w:numPr>
        <w:numId w:val="19"/>
      </w:numPr>
    </w:pPr>
  </w:style>
  <w:style w:type="paragraph" w:styleId="TOC4">
    <w:name w:val="toc 4"/>
    <w:basedOn w:val="Normal"/>
    <w:next w:val="Normal"/>
    <w:autoRedefine/>
    <w:uiPriority w:val="39"/>
    <w:unhideWhenUsed/>
    <w:rsid w:val="007B75C6"/>
    <w:pPr>
      <w:spacing w:after="100" w:line="240" w:lineRule="auto"/>
      <w:ind w:left="720"/>
      <w:jc w:val="left"/>
    </w:pPr>
    <w:rPr>
      <w:rFonts w:eastAsiaTheme="minorEastAsia"/>
      <w:sz w:val="24"/>
      <w:szCs w:val="24"/>
      <w:lang w:eastAsia="en-GB"/>
    </w:rPr>
  </w:style>
  <w:style w:type="paragraph" w:styleId="TOC5">
    <w:name w:val="toc 5"/>
    <w:basedOn w:val="Normal"/>
    <w:next w:val="Normal"/>
    <w:autoRedefine/>
    <w:uiPriority w:val="39"/>
    <w:unhideWhenUsed/>
    <w:rsid w:val="007B75C6"/>
    <w:pPr>
      <w:spacing w:after="100" w:line="240" w:lineRule="auto"/>
      <w:ind w:left="960"/>
      <w:jc w:val="left"/>
    </w:pPr>
    <w:rPr>
      <w:rFonts w:eastAsiaTheme="minorEastAsia"/>
      <w:sz w:val="24"/>
      <w:szCs w:val="24"/>
      <w:lang w:eastAsia="en-GB"/>
    </w:rPr>
  </w:style>
  <w:style w:type="paragraph" w:styleId="TOC6">
    <w:name w:val="toc 6"/>
    <w:basedOn w:val="Normal"/>
    <w:next w:val="Normal"/>
    <w:autoRedefine/>
    <w:uiPriority w:val="39"/>
    <w:unhideWhenUsed/>
    <w:rsid w:val="007B75C6"/>
    <w:pPr>
      <w:spacing w:after="100" w:line="240" w:lineRule="auto"/>
      <w:ind w:left="1200"/>
      <w:jc w:val="left"/>
    </w:pPr>
    <w:rPr>
      <w:rFonts w:eastAsiaTheme="minorEastAsia"/>
      <w:sz w:val="24"/>
      <w:szCs w:val="24"/>
      <w:lang w:eastAsia="en-GB"/>
    </w:rPr>
  </w:style>
  <w:style w:type="paragraph" w:styleId="TOC7">
    <w:name w:val="toc 7"/>
    <w:basedOn w:val="Normal"/>
    <w:next w:val="Normal"/>
    <w:autoRedefine/>
    <w:uiPriority w:val="39"/>
    <w:unhideWhenUsed/>
    <w:rsid w:val="007B75C6"/>
    <w:pPr>
      <w:spacing w:after="100" w:line="240" w:lineRule="auto"/>
      <w:ind w:left="1440"/>
      <w:jc w:val="left"/>
    </w:pPr>
    <w:rPr>
      <w:rFonts w:eastAsiaTheme="minorEastAsia"/>
      <w:sz w:val="24"/>
      <w:szCs w:val="24"/>
      <w:lang w:eastAsia="en-GB"/>
    </w:rPr>
  </w:style>
  <w:style w:type="paragraph" w:styleId="TOC8">
    <w:name w:val="toc 8"/>
    <w:basedOn w:val="Normal"/>
    <w:next w:val="Normal"/>
    <w:autoRedefine/>
    <w:uiPriority w:val="39"/>
    <w:unhideWhenUsed/>
    <w:rsid w:val="007B75C6"/>
    <w:pPr>
      <w:spacing w:after="100" w:line="240" w:lineRule="auto"/>
      <w:ind w:left="1680"/>
      <w:jc w:val="left"/>
    </w:pPr>
    <w:rPr>
      <w:rFonts w:eastAsiaTheme="minorEastAsia"/>
      <w:sz w:val="24"/>
      <w:szCs w:val="24"/>
      <w:lang w:eastAsia="en-GB"/>
    </w:rPr>
  </w:style>
  <w:style w:type="paragraph" w:styleId="TOC9">
    <w:name w:val="toc 9"/>
    <w:basedOn w:val="Normal"/>
    <w:next w:val="Normal"/>
    <w:autoRedefine/>
    <w:uiPriority w:val="39"/>
    <w:unhideWhenUsed/>
    <w:rsid w:val="007B75C6"/>
    <w:pPr>
      <w:spacing w:after="100" w:line="240" w:lineRule="auto"/>
      <w:ind w:left="1920"/>
      <w:jc w:val="left"/>
    </w:pPr>
    <w:rPr>
      <w:rFonts w:eastAsiaTheme="minorEastAsia"/>
      <w:sz w:val="24"/>
      <w:szCs w:val="24"/>
      <w:lang w:eastAsia="en-GB"/>
    </w:rPr>
  </w:style>
  <w:style w:type="character" w:styleId="Mention">
    <w:name w:val="Mention"/>
    <w:basedOn w:val="DefaultParagraphFont"/>
    <w:uiPriority w:val="99"/>
    <w:unhideWhenUsed/>
    <w:rsid w:val="008F3465"/>
    <w:rPr>
      <w:color w:val="2B579A"/>
      <w:shd w:val="clear" w:color="auto" w:fill="E1DFDD"/>
    </w:rPr>
  </w:style>
  <w:style w:type="paragraph" w:customStyle="1" w:styleId="pf0">
    <w:name w:val="pf0"/>
    <w:basedOn w:val="Normal"/>
    <w:rsid w:val="00AD7299"/>
    <w:pPr>
      <w:spacing w:before="100" w:beforeAutospacing="1" w:after="100" w:afterAutospacing="1" w:line="240" w:lineRule="auto"/>
      <w:jc w:val="left"/>
    </w:pPr>
    <w:rPr>
      <w:rFonts w:ascii="Times New Roman" w:eastAsia="Times New Roman" w:hAnsi="Times New Roman" w:cs="Times New Roman"/>
      <w:sz w:val="24"/>
      <w:szCs w:val="24"/>
      <w:lang w:eastAsia="es-ES_tradnl"/>
    </w:rPr>
  </w:style>
  <w:style w:type="character" w:customStyle="1" w:styleId="cf01">
    <w:name w:val="cf01"/>
    <w:basedOn w:val="DefaultParagraphFont"/>
    <w:rsid w:val="00AD7299"/>
    <w:rPr>
      <w:rFonts w:ascii="Segoe UI" w:hAnsi="Segoe UI" w:cs="Segoe UI" w:hint="default"/>
      <w:sz w:val="18"/>
      <w:szCs w:val="18"/>
    </w:rPr>
  </w:style>
  <w:style w:type="character" w:customStyle="1" w:styleId="cf11">
    <w:name w:val="cf11"/>
    <w:basedOn w:val="DefaultParagraphFont"/>
    <w:rsid w:val="00AD7299"/>
    <w:rPr>
      <w:rFonts w:ascii="Segoe UI" w:hAnsi="Segoe UI" w:cs="Segoe UI" w:hint="default"/>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72080">
      <w:bodyDiv w:val="1"/>
      <w:marLeft w:val="0"/>
      <w:marRight w:val="0"/>
      <w:marTop w:val="0"/>
      <w:marBottom w:val="0"/>
      <w:divBdr>
        <w:top w:val="none" w:sz="0" w:space="0" w:color="auto"/>
        <w:left w:val="none" w:sz="0" w:space="0" w:color="auto"/>
        <w:bottom w:val="none" w:sz="0" w:space="0" w:color="auto"/>
        <w:right w:val="none" w:sz="0" w:space="0" w:color="auto"/>
      </w:divBdr>
    </w:div>
    <w:div w:id="118115133">
      <w:bodyDiv w:val="1"/>
      <w:marLeft w:val="0"/>
      <w:marRight w:val="0"/>
      <w:marTop w:val="0"/>
      <w:marBottom w:val="0"/>
      <w:divBdr>
        <w:top w:val="none" w:sz="0" w:space="0" w:color="auto"/>
        <w:left w:val="none" w:sz="0" w:space="0" w:color="auto"/>
        <w:bottom w:val="none" w:sz="0" w:space="0" w:color="auto"/>
        <w:right w:val="none" w:sz="0" w:space="0" w:color="auto"/>
      </w:divBdr>
    </w:div>
    <w:div w:id="186647232">
      <w:bodyDiv w:val="1"/>
      <w:marLeft w:val="0"/>
      <w:marRight w:val="0"/>
      <w:marTop w:val="0"/>
      <w:marBottom w:val="0"/>
      <w:divBdr>
        <w:top w:val="none" w:sz="0" w:space="0" w:color="auto"/>
        <w:left w:val="none" w:sz="0" w:space="0" w:color="auto"/>
        <w:bottom w:val="none" w:sz="0" w:space="0" w:color="auto"/>
        <w:right w:val="none" w:sz="0" w:space="0" w:color="auto"/>
      </w:divBdr>
    </w:div>
    <w:div w:id="198861690">
      <w:bodyDiv w:val="1"/>
      <w:marLeft w:val="0"/>
      <w:marRight w:val="0"/>
      <w:marTop w:val="0"/>
      <w:marBottom w:val="0"/>
      <w:divBdr>
        <w:top w:val="none" w:sz="0" w:space="0" w:color="auto"/>
        <w:left w:val="none" w:sz="0" w:space="0" w:color="auto"/>
        <w:bottom w:val="none" w:sz="0" w:space="0" w:color="auto"/>
        <w:right w:val="none" w:sz="0" w:space="0" w:color="auto"/>
      </w:divBdr>
    </w:div>
    <w:div w:id="243956466">
      <w:bodyDiv w:val="1"/>
      <w:marLeft w:val="0"/>
      <w:marRight w:val="0"/>
      <w:marTop w:val="0"/>
      <w:marBottom w:val="0"/>
      <w:divBdr>
        <w:top w:val="none" w:sz="0" w:space="0" w:color="auto"/>
        <w:left w:val="none" w:sz="0" w:space="0" w:color="auto"/>
        <w:bottom w:val="none" w:sz="0" w:space="0" w:color="auto"/>
        <w:right w:val="none" w:sz="0" w:space="0" w:color="auto"/>
      </w:divBdr>
    </w:div>
    <w:div w:id="269896727">
      <w:bodyDiv w:val="1"/>
      <w:marLeft w:val="0"/>
      <w:marRight w:val="0"/>
      <w:marTop w:val="0"/>
      <w:marBottom w:val="0"/>
      <w:divBdr>
        <w:top w:val="none" w:sz="0" w:space="0" w:color="auto"/>
        <w:left w:val="none" w:sz="0" w:space="0" w:color="auto"/>
        <w:bottom w:val="none" w:sz="0" w:space="0" w:color="auto"/>
        <w:right w:val="none" w:sz="0" w:space="0" w:color="auto"/>
      </w:divBdr>
    </w:div>
    <w:div w:id="317807737">
      <w:bodyDiv w:val="1"/>
      <w:marLeft w:val="0"/>
      <w:marRight w:val="0"/>
      <w:marTop w:val="0"/>
      <w:marBottom w:val="0"/>
      <w:divBdr>
        <w:top w:val="none" w:sz="0" w:space="0" w:color="auto"/>
        <w:left w:val="none" w:sz="0" w:space="0" w:color="auto"/>
        <w:bottom w:val="none" w:sz="0" w:space="0" w:color="auto"/>
        <w:right w:val="none" w:sz="0" w:space="0" w:color="auto"/>
      </w:divBdr>
    </w:div>
    <w:div w:id="326328235">
      <w:bodyDiv w:val="1"/>
      <w:marLeft w:val="0"/>
      <w:marRight w:val="0"/>
      <w:marTop w:val="0"/>
      <w:marBottom w:val="0"/>
      <w:divBdr>
        <w:top w:val="none" w:sz="0" w:space="0" w:color="auto"/>
        <w:left w:val="none" w:sz="0" w:space="0" w:color="auto"/>
        <w:bottom w:val="none" w:sz="0" w:space="0" w:color="auto"/>
        <w:right w:val="none" w:sz="0" w:space="0" w:color="auto"/>
      </w:divBdr>
    </w:div>
    <w:div w:id="329647034">
      <w:bodyDiv w:val="1"/>
      <w:marLeft w:val="0"/>
      <w:marRight w:val="0"/>
      <w:marTop w:val="0"/>
      <w:marBottom w:val="0"/>
      <w:divBdr>
        <w:top w:val="none" w:sz="0" w:space="0" w:color="auto"/>
        <w:left w:val="none" w:sz="0" w:space="0" w:color="auto"/>
        <w:bottom w:val="none" w:sz="0" w:space="0" w:color="auto"/>
        <w:right w:val="none" w:sz="0" w:space="0" w:color="auto"/>
      </w:divBdr>
    </w:div>
    <w:div w:id="376781480">
      <w:bodyDiv w:val="1"/>
      <w:marLeft w:val="0"/>
      <w:marRight w:val="0"/>
      <w:marTop w:val="0"/>
      <w:marBottom w:val="0"/>
      <w:divBdr>
        <w:top w:val="none" w:sz="0" w:space="0" w:color="auto"/>
        <w:left w:val="none" w:sz="0" w:space="0" w:color="auto"/>
        <w:bottom w:val="none" w:sz="0" w:space="0" w:color="auto"/>
        <w:right w:val="none" w:sz="0" w:space="0" w:color="auto"/>
      </w:divBdr>
    </w:div>
    <w:div w:id="423647063">
      <w:bodyDiv w:val="1"/>
      <w:marLeft w:val="0"/>
      <w:marRight w:val="0"/>
      <w:marTop w:val="0"/>
      <w:marBottom w:val="0"/>
      <w:divBdr>
        <w:top w:val="none" w:sz="0" w:space="0" w:color="auto"/>
        <w:left w:val="none" w:sz="0" w:space="0" w:color="auto"/>
        <w:bottom w:val="none" w:sz="0" w:space="0" w:color="auto"/>
        <w:right w:val="none" w:sz="0" w:space="0" w:color="auto"/>
      </w:divBdr>
    </w:div>
    <w:div w:id="454368888">
      <w:bodyDiv w:val="1"/>
      <w:marLeft w:val="0"/>
      <w:marRight w:val="0"/>
      <w:marTop w:val="0"/>
      <w:marBottom w:val="0"/>
      <w:divBdr>
        <w:top w:val="none" w:sz="0" w:space="0" w:color="auto"/>
        <w:left w:val="none" w:sz="0" w:space="0" w:color="auto"/>
        <w:bottom w:val="none" w:sz="0" w:space="0" w:color="auto"/>
        <w:right w:val="none" w:sz="0" w:space="0" w:color="auto"/>
      </w:divBdr>
    </w:div>
    <w:div w:id="475220177">
      <w:bodyDiv w:val="1"/>
      <w:marLeft w:val="0"/>
      <w:marRight w:val="0"/>
      <w:marTop w:val="0"/>
      <w:marBottom w:val="0"/>
      <w:divBdr>
        <w:top w:val="none" w:sz="0" w:space="0" w:color="auto"/>
        <w:left w:val="none" w:sz="0" w:space="0" w:color="auto"/>
        <w:bottom w:val="none" w:sz="0" w:space="0" w:color="auto"/>
        <w:right w:val="none" w:sz="0" w:space="0" w:color="auto"/>
      </w:divBdr>
    </w:div>
    <w:div w:id="580414570">
      <w:bodyDiv w:val="1"/>
      <w:marLeft w:val="0"/>
      <w:marRight w:val="0"/>
      <w:marTop w:val="0"/>
      <w:marBottom w:val="0"/>
      <w:divBdr>
        <w:top w:val="none" w:sz="0" w:space="0" w:color="auto"/>
        <w:left w:val="none" w:sz="0" w:space="0" w:color="auto"/>
        <w:bottom w:val="none" w:sz="0" w:space="0" w:color="auto"/>
        <w:right w:val="none" w:sz="0" w:space="0" w:color="auto"/>
      </w:divBdr>
    </w:div>
    <w:div w:id="618072377">
      <w:bodyDiv w:val="1"/>
      <w:marLeft w:val="0"/>
      <w:marRight w:val="0"/>
      <w:marTop w:val="0"/>
      <w:marBottom w:val="0"/>
      <w:divBdr>
        <w:top w:val="none" w:sz="0" w:space="0" w:color="auto"/>
        <w:left w:val="none" w:sz="0" w:space="0" w:color="auto"/>
        <w:bottom w:val="none" w:sz="0" w:space="0" w:color="auto"/>
        <w:right w:val="none" w:sz="0" w:space="0" w:color="auto"/>
      </w:divBdr>
    </w:div>
    <w:div w:id="632177598">
      <w:bodyDiv w:val="1"/>
      <w:marLeft w:val="0"/>
      <w:marRight w:val="0"/>
      <w:marTop w:val="0"/>
      <w:marBottom w:val="0"/>
      <w:divBdr>
        <w:top w:val="none" w:sz="0" w:space="0" w:color="auto"/>
        <w:left w:val="none" w:sz="0" w:space="0" w:color="auto"/>
        <w:bottom w:val="none" w:sz="0" w:space="0" w:color="auto"/>
        <w:right w:val="none" w:sz="0" w:space="0" w:color="auto"/>
      </w:divBdr>
    </w:div>
    <w:div w:id="661856204">
      <w:bodyDiv w:val="1"/>
      <w:marLeft w:val="0"/>
      <w:marRight w:val="0"/>
      <w:marTop w:val="0"/>
      <w:marBottom w:val="0"/>
      <w:divBdr>
        <w:top w:val="none" w:sz="0" w:space="0" w:color="auto"/>
        <w:left w:val="none" w:sz="0" w:space="0" w:color="auto"/>
        <w:bottom w:val="none" w:sz="0" w:space="0" w:color="auto"/>
        <w:right w:val="none" w:sz="0" w:space="0" w:color="auto"/>
      </w:divBdr>
    </w:div>
    <w:div w:id="677462346">
      <w:bodyDiv w:val="1"/>
      <w:marLeft w:val="0"/>
      <w:marRight w:val="0"/>
      <w:marTop w:val="0"/>
      <w:marBottom w:val="0"/>
      <w:divBdr>
        <w:top w:val="none" w:sz="0" w:space="0" w:color="auto"/>
        <w:left w:val="none" w:sz="0" w:space="0" w:color="auto"/>
        <w:bottom w:val="none" w:sz="0" w:space="0" w:color="auto"/>
        <w:right w:val="none" w:sz="0" w:space="0" w:color="auto"/>
      </w:divBdr>
    </w:div>
    <w:div w:id="689069477">
      <w:bodyDiv w:val="1"/>
      <w:marLeft w:val="0"/>
      <w:marRight w:val="0"/>
      <w:marTop w:val="0"/>
      <w:marBottom w:val="0"/>
      <w:divBdr>
        <w:top w:val="none" w:sz="0" w:space="0" w:color="auto"/>
        <w:left w:val="none" w:sz="0" w:space="0" w:color="auto"/>
        <w:bottom w:val="none" w:sz="0" w:space="0" w:color="auto"/>
        <w:right w:val="none" w:sz="0" w:space="0" w:color="auto"/>
      </w:divBdr>
    </w:div>
    <w:div w:id="716777388">
      <w:bodyDiv w:val="1"/>
      <w:marLeft w:val="0"/>
      <w:marRight w:val="0"/>
      <w:marTop w:val="0"/>
      <w:marBottom w:val="0"/>
      <w:divBdr>
        <w:top w:val="none" w:sz="0" w:space="0" w:color="auto"/>
        <w:left w:val="none" w:sz="0" w:space="0" w:color="auto"/>
        <w:bottom w:val="none" w:sz="0" w:space="0" w:color="auto"/>
        <w:right w:val="none" w:sz="0" w:space="0" w:color="auto"/>
      </w:divBdr>
    </w:div>
    <w:div w:id="742221689">
      <w:bodyDiv w:val="1"/>
      <w:marLeft w:val="0"/>
      <w:marRight w:val="0"/>
      <w:marTop w:val="0"/>
      <w:marBottom w:val="0"/>
      <w:divBdr>
        <w:top w:val="none" w:sz="0" w:space="0" w:color="auto"/>
        <w:left w:val="none" w:sz="0" w:space="0" w:color="auto"/>
        <w:bottom w:val="none" w:sz="0" w:space="0" w:color="auto"/>
        <w:right w:val="none" w:sz="0" w:space="0" w:color="auto"/>
      </w:divBdr>
    </w:div>
    <w:div w:id="746416497">
      <w:bodyDiv w:val="1"/>
      <w:marLeft w:val="0"/>
      <w:marRight w:val="0"/>
      <w:marTop w:val="0"/>
      <w:marBottom w:val="0"/>
      <w:divBdr>
        <w:top w:val="none" w:sz="0" w:space="0" w:color="auto"/>
        <w:left w:val="none" w:sz="0" w:space="0" w:color="auto"/>
        <w:bottom w:val="none" w:sz="0" w:space="0" w:color="auto"/>
        <w:right w:val="none" w:sz="0" w:space="0" w:color="auto"/>
      </w:divBdr>
    </w:div>
    <w:div w:id="758908055">
      <w:bodyDiv w:val="1"/>
      <w:marLeft w:val="0"/>
      <w:marRight w:val="0"/>
      <w:marTop w:val="0"/>
      <w:marBottom w:val="0"/>
      <w:divBdr>
        <w:top w:val="none" w:sz="0" w:space="0" w:color="auto"/>
        <w:left w:val="none" w:sz="0" w:space="0" w:color="auto"/>
        <w:bottom w:val="none" w:sz="0" w:space="0" w:color="auto"/>
        <w:right w:val="none" w:sz="0" w:space="0" w:color="auto"/>
      </w:divBdr>
    </w:div>
    <w:div w:id="760611003">
      <w:bodyDiv w:val="1"/>
      <w:marLeft w:val="0"/>
      <w:marRight w:val="0"/>
      <w:marTop w:val="0"/>
      <w:marBottom w:val="0"/>
      <w:divBdr>
        <w:top w:val="none" w:sz="0" w:space="0" w:color="auto"/>
        <w:left w:val="none" w:sz="0" w:space="0" w:color="auto"/>
        <w:bottom w:val="none" w:sz="0" w:space="0" w:color="auto"/>
        <w:right w:val="none" w:sz="0" w:space="0" w:color="auto"/>
      </w:divBdr>
    </w:div>
    <w:div w:id="853496746">
      <w:bodyDiv w:val="1"/>
      <w:marLeft w:val="0"/>
      <w:marRight w:val="0"/>
      <w:marTop w:val="0"/>
      <w:marBottom w:val="0"/>
      <w:divBdr>
        <w:top w:val="none" w:sz="0" w:space="0" w:color="auto"/>
        <w:left w:val="none" w:sz="0" w:space="0" w:color="auto"/>
        <w:bottom w:val="none" w:sz="0" w:space="0" w:color="auto"/>
        <w:right w:val="none" w:sz="0" w:space="0" w:color="auto"/>
      </w:divBdr>
    </w:div>
    <w:div w:id="891037852">
      <w:bodyDiv w:val="1"/>
      <w:marLeft w:val="0"/>
      <w:marRight w:val="0"/>
      <w:marTop w:val="0"/>
      <w:marBottom w:val="0"/>
      <w:divBdr>
        <w:top w:val="none" w:sz="0" w:space="0" w:color="auto"/>
        <w:left w:val="none" w:sz="0" w:space="0" w:color="auto"/>
        <w:bottom w:val="none" w:sz="0" w:space="0" w:color="auto"/>
        <w:right w:val="none" w:sz="0" w:space="0" w:color="auto"/>
      </w:divBdr>
    </w:div>
    <w:div w:id="959647955">
      <w:bodyDiv w:val="1"/>
      <w:marLeft w:val="0"/>
      <w:marRight w:val="0"/>
      <w:marTop w:val="0"/>
      <w:marBottom w:val="0"/>
      <w:divBdr>
        <w:top w:val="none" w:sz="0" w:space="0" w:color="auto"/>
        <w:left w:val="none" w:sz="0" w:space="0" w:color="auto"/>
        <w:bottom w:val="none" w:sz="0" w:space="0" w:color="auto"/>
        <w:right w:val="none" w:sz="0" w:space="0" w:color="auto"/>
      </w:divBdr>
    </w:div>
    <w:div w:id="966206811">
      <w:bodyDiv w:val="1"/>
      <w:marLeft w:val="0"/>
      <w:marRight w:val="0"/>
      <w:marTop w:val="0"/>
      <w:marBottom w:val="0"/>
      <w:divBdr>
        <w:top w:val="none" w:sz="0" w:space="0" w:color="auto"/>
        <w:left w:val="none" w:sz="0" w:space="0" w:color="auto"/>
        <w:bottom w:val="none" w:sz="0" w:space="0" w:color="auto"/>
        <w:right w:val="none" w:sz="0" w:space="0" w:color="auto"/>
      </w:divBdr>
    </w:div>
    <w:div w:id="1001657793">
      <w:bodyDiv w:val="1"/>
      <w:marLeft w:val="0"/>
      <w:marRight w:val="0"/>
      <w:marTop w:val="0"/>
      <w:marBottom w:val="0"/>
      <w:divBdr>
        <w:top w:val="none" w:sz="0" w:space="0" w:color="auto"/>
        <w:left w:val="none" w:sz="0" w:space="0" w:color="auto"/>
        <w:bottom w:val="none" w:sz="0" w:space="0" w:color="auto"/>
        <w:right w:val="none" w:sz="0" w:space="0" w:color="auto"/>
      </w:divBdr>
    </w:div>
    <w:div w:id="1136794319">
      <w:bodyDiv w:val="1"/>
      <w:marLeft w:val="0"/>
      <w:marRight w:val="0"/>
      <w:marTop w:val="0"/>
      <w:marBottom w:val="0"/>
      <w:divBdr>
        <w:top w:val="none" w:sz="0" w:space="0" w:color="auto"/>
        <w:left w:val="none" w:sz="0" w:space="0" w:color="auto"/>
        <w:bottom w:val="none" w:sz="0" w:space="0" w:color="auto"/>
        <w:right w:val="none" w:sz="0" w:space="0" w:color="auto"/>
      </w:divBdr>
    </w:div>
    <w:div w:id="1139037838">
      <w:bodyDiv w:val="1"/>
      <w:marLeft w:val="0"/>
      <w:marRight w:val="0"/>
      <w:marTop w:val="0"/>
      <w:marBottom w:val="0"/>
      <w:divBdr>
        <w:top w:val="none" w:sz="0" w:space="0" w:color="auto"/>
        <w:left w:val="none" w:sz="0" w:space="0" w:color="auto"/>
        <w:bottom w:val="none" w:sz="0" w:space="0" w:color="auto"/>
        <w:right w:val="none" w:sz="0" w:space="0" w:color="auto"/>
      </w:divBdr>
    </w:div>
    <w:div w:id="1149638081">
      <w:bodyDiv w:val="1"/>
      <w:marLeft w:val="0"/>
      <w:marRight w:val="0"/>
      <w:marTop w:val="0"/>
      <w:marBottom w:val="0"/>
      <w:divBdr>
        <w:top w:val="none" w:sz="0" w:space="0" w:color="auto"/>
        <w:left w:val="none" w:sz="0" w:space="0" w:color="auto"/>
        <w:bottom w:val="none" w:sz="0" w:space="0" w:color="auto"/>
        <w:right w:val="none" w:sz="0" w:space="0" w:color="auto"/>
      </w:divBdr>
    </w:div>
    <w:div w:id="1243249364">
      <w:bodyDiv w:val="1"/>
      <w:marLeft w:val="0"/>
      <w:marRight w:val="0"/>
      <w:marTop w:val="0"/>
      <w:marBottom w:val="0"/>
      <w:divBdr>
        <w:top w:val="none" w:sz="0" w:space="0" w:color="auto"/>
        <w:left w:val="none" w:sz="0" w:space="0" w:color="auto"/>
        <w:bottom w:val="none" w:sz="0" w:space="0" w:color="auto"/>
        <w:right w:val="none" w:sz="0" w:space="0" w:color="auto"/>
      </w:divBdr>
    </w:div>
    <w:div w:id="1284845719">
      <w:bodyDiv w:val="1"/>
      <w:marLeft w:val="0"/>
      <w:marRight w:val="0"/>
      <w:marTop w:val="0"/>
      <w:marBottom w:val="0"/>
      <w:divBdr>
        <w:top w:val="none" w:sz="0" w:space="0" w:color="auto"/>
        <w:left w:val="none" w:sz="0" w:space="0" w:color="auto"/>
        <w:bottom w:val="none" w:sz="0" w:space="0" w:color="auto"/>
        <w:right w:val="none" w:sz="0" w:space="0" w:color="auto"/>
      </w:divBdr>
    </w:div>
    <w:div w:id="1347366185">
      <w:bodyDiv w:val="1"/>
      <w:marLeft w:val="0"/>
      <w:marRight w:val="0"/>
      <w:marTop w:val="0"/>
      <w:marBottom w:val="0"/>
      <w:divBdr>
        <w:top w:val="none" w:sz="0" w:space="0" w:color="auto"/>
        <w:left w:val="none" w:sz="0" w:space="0" w:color="auto"/>
        <w:bottom w:val="none" w:sz="0" w:space="0" w:color="auto"/>
        <w:right w:val="none" w:sz="0" w:space="0" w:color="auto"/>
      </w:divBdr>
    </w:div>
    <w:div w:id="1374771607">
      <w:bodyDiv w:val="1"/>
      <w:marLeft w:val="0"/>
      <w:marRight w:val="0"/>
      <w:marTop w:val="0"/>
      <w:marBottom w:val="0"/>
      <w:divBdr>
        <w:top w:val="none" w:sz="0" w:space="0" w:color="auto"/>
        <w:left w:val="none" w:sz="0" w:space="0" w:color="auto"/>
        <w:bottom w:val="none" w:sz="0" w:space="0" w:color="auto"/>
        <w:right w:val="none" w:sz="0" w:space="0" w:color="auto"/>
      </w:divBdr>
    </w:div>
    <w:div w:id="1416517995">
      <w:bodyDiv w:val="1"/>
      <w:marLeft w:val="0"/>
      <w:marRight w:val="0"/>
      <w:marTop w:val="0"/>
      <w:marBottom w:val="0"/>
      <w:divBdr>
        <w:top w:val="none" w:sz="0" w:space="0" w:color="auto"/>
        <w:left w:val="none" w:sz="0" w:space="0" w:color="auto"/>
        <w:bottom w:val="none" w:sz="0" w:space="0" w:color="auto"/>
        <w:right w:val="none" w:sz="0" w:space="0" w:color="auto"/>
      </w:divBdr>
    </w:div>
    <w:div w:id="1489979470">
      <w:bodyDiv w:val="1"/>
      <w:marLeft w:val="0"/>
      <w:marRight w:val="0"/>
      <w:marTop w:val="0"/>
      <w:marBottom w:val="0"/>
      <w:divBdr>
        <w:top w:val="none" w:sz="0" w:space="0" w:color="auto"/>
        <w:left w:val="none" w:sz="0" w:space="0" w:color="auto"/>
        <w:bottom w:val="none" w:sz="0" w:space="0" w:color="auto"/>
        <w:right w:val="none" w:sz="0" w:space="0" w:color="auto"/>
      </w:divBdr>
    </w:div>
    <w:div w:id="1558320346">
      <w:bodyDiv w:val="1"/>
      <w:marLeft w:val="0"/>
      <w:marRight w:val="0"/>
      <w:marTop w:val="0"/>
      <w:marBottom w:val="0"/>
      <w:divBdr>
        <w:top w:val="none" w:sz="0" w:space="0" w:color="auto"/>
        <w:left w:val="none" w:sz="0" w:space="0" w:color="auto"/>
        <w:bottom w:val="none" w:sz="0" w:space="0" w:color="auto"/>
        <w:right w:val="none" w:sz="0" w:space="0" w:color="auto"/>
      </w:divBdr>
    </w:div>
    <w:div w:id="1581987652">
      <w:bodyDiv w:val="1"/>
      <w:marLeft w:val="0"/>
      <w:marRight w:val="0"/>
      <w:marTop w:val="0"/>
      <w:marBottom w:val="0"/>
      <w:divBdr>
        <w:top w:val="none" w:sz="0" w:space="0" w:color="auto"/>
        <w:left w:val="none" w:sz="0" w:space="0" w:color="auto"/>
        <w:bottom w:val="none" w:sz="0" w:space="0" w:color="auto"/>
        <w:right w:val="none" w:sz="0" w:space="0" w:color="auto"/>
      </w:divBdr>
    </w:div>
    <w:div w:id="1600403341">
      <w:bodyDiv w:val="1"/>
      <w:marLeft w:val="0"/>
      <w:marRight w:val="0"/>
      <w:marTop w:val="0"/>
      <w:marBottom w:val="0"/>
      <w:divBdr>
        <w:top w:val="none" w:sz="0" w:space="0" w:color="auto"/>
        <w:left w:val="none" w:sz="0" w:space="0" w:color="auto"/>
        <w:bottom w:val="none" w:sz="0" w:space="0" w:color="auto"/>
        <w:right w:val="none" w:sz="0" w:space="0" w:color="auto"/>
      </w:divBdr>
    </w:div>
    <w:div w:id="1610813758">
      <w:bodyDiv w:val="1"/>
      <w:marLeft w:val="0"/>
      <w:marRight w:val="0"/>
      <w:marTop w:val="0"/>
      <w:marBottom w:val="0"/>
      <w:divBdr>
        <w:top w:val="none" w:sz="0" w:space="0" w:color="auto"/>
        <w:left w:val="none" w:sz="0" w:space="0" w:color="auto"/>
        <w:bottom w:val="none" w:sz="0" w:space="0" w:color="auto"/>
        <w:right w:val="none" w:sz="0" w:space="0" w:color="auto"/>
      </w:divBdr>
    </w:div>
    <w:div w:id="1629125915">
      <w:bodyDiv w:val="1"/>
      <w:marLeft w:val="0"/>
      <w:marRight w:val="0"/>
      <w:marTop w:val="0"/>
      <w:marBottom w:val="0"/>
      <w:divBdr>
        <w:top w:val="none" w:sz="0" w:space="0" w:color="auto"/>
        <w:left w:val="none" w:sz="0" w:space="0" w:color="auto"/>
        <w:bottom w:val="none" w:sz="0" w:space="0" w:color="auto"/>
        <w:right w:val="none" w:sz="0" w:space="0" w:color="auto"/>
      </w:divBdr>
    </w:div>
    <w:div w:id="1638340948">
      <w:bodyDiv w:val="1"/>
      <w:marLeft w:val="0"/>
      <w:marRight w:val="0"/>
      <w:marTop w:val="0"/>
      <w:marBottom w:val="0"/>
      <w:divBdr>
        <w:top w:val="none" w:sz="0" w:space="0" w:color="auto"/>
        <w:left w:val="none" w:sz="0" w:space="0" w:color="auto"/>
        <w:bottom w:val="none" w:sz="0" w:space="0" w:color="auto"/>
        <w:right w:val="none" w:sz="0" w:space="0" w:color="auto"/>
      </w:divBdr>
    </w:div>
    <w:div w:id="1662152885">
      <w:bodyDiv w:val="1"/>
      <w:marLeft w:val="0"/>
      <w:marRight w:val="0"/>
      <w:marTop w:val="0"/>
      <w:marBottom w:val="0"/>
      <w:divBdr>
        <w:top w:val="none" w:sz="0" w:space="0" w:color="auto"/>
        <w:left w:val="none" w:sz="0" w:space="0" w:color="auto"/>
        <w:bottom w:val="none" w:sz="0" w:space="0" w:color="auto"/>
        <w:right w:val="none" w:sz="0" w:space="0" w:color="auto"/>
      </w:divBdr>
    </w:div>
    <w:div w:id="1725105134">
      <w:bodyDiv w:val="1"/>
      <w:marLeft w:val="0"/>
      <w:marRight w:val="0"/>
      <w:marTop w:val="0"/>
      <w:marBottom w:val="0"/>
      <w:divBdr>
        <w:top w:val="none" w:sz="0" w:space="0" w:color="auto"/>
        <w:left w:val="none" w:sz="0" w:space="0" w:color="auto"/>
        <w:bottom w:val="none" w:sz="0" w:space="0" w:color="auto"/>
        <w:right w:val="none" w:sz="0" w:space="0" w:color="auto"/>
      </w:divBdr>
    </w:div>
    <w:div w:id="1777289449">
      <w:bodyDiv w:val="1"/>
      <w:marLeft w:val="0"/>
      <w:marRight w:val="0"/>
      <w:marTop w:val="0"/>
      <w:marBottom w:val="0"/>
      <w:divBdr>
        <w:top w:val="none" w:sz="0" w:space="0" w:color="auto"/>
        <w:left w:val="none" w:sz="0" w:space="0" w:color="auto"/>
        <w:bottom w:val="none" w:sz="0" w:space="0" w:color="auto"/>
        <w:right w:val="none" w:sz="0" w:space="0" w:color="auto"/>
      </w:divBdr>
    </w:div>
    <w:div w:id="1788543566">
      <w:bodyDiv w:val="1"/>
      <w:marLeft w:val="0"/>
      <w:marRight w:val="0"/>
      <w:marTop w:val="0"/>
      <w:marBottom w:val="0"/>
      <w:divBdr>
        <w:top w:val="none" w:sz="0" w:space="0" w:color="auto"/>
        <w:left w:val="none" w:sz="0" w:space="0" w:color="auto"/>
        <w:bottom w:val="none" w:sz="0" w:space="0" w:color="auto"/>
        <w:right w:val="none" w:sz="0" w:space="0" w:color="auto"/>
      </w:divBdr>
    </w:div>
    <w:div w:id="1798716866">
      <w:bodyDiv w:val="1"/>
      <w:marLeft w:val="0"/>
      <w:marRight w:val="0"/>
      <w:marTop w:val="0"/>
      <w:marBottom w:val="0"/>
      <w:divBdr>
        <w:top w:val="none" w:sz="0" w:space="0" w:color="auto"/>
        <w:left w:val="none" w:sz="0" w:space="0" w:color="auto"/>
        <w:bottom w:val="none" w:sz="0" w:space="0" w:color="auto"/>
        <w:right w:val="none" w:sz="0" w:space="0" w:color="auto"/>
      </w:divBdr>
    </w:div>
    <w:div w:id="1814978170">
      <w:bodyDiv w:val="1"/>
      <w:marLeft w:val="0"/>
      <w:marRight w:val="0"/>
      <w:marTop w:val="0"/>
      <w:marBottom w:val="0"/>
      <w:divBdr>
        <w:top w:val="none" w:sz="0" w:space="0" w:color="auto"/>
        <w:left w:val="none" w:sz="0" w:space="0" w:color="auto"/>
        <w:bottom w:val="none" w:sz="0" w:space="0" w:color="auto"/>
        <w:right w:val="none" w:sz="0" w:space="0" w:color="auto"/>
      </w:divBdr>
    </w:div>
    <w:div w:id="1833790228">
      <w:bodyDiv w:val="1"/>
      <w:marLeft w:val="0"/>
      <w:marRight w:val="0"/>
      <w:marTop w:val="0"/>
      <w:marBottom w:val="0"/>
      <w:divBdr>
        <w:top w:val="none" w:sz="0" w:space="0" w:color="auto"/>
        <w:left w:val="none" w:sz="0" w:space="0" w:color="auto"/>
        <w:bottom w:val="none" w:sz="0" w:space="0" w:color="auto"/>
        <w:right w:val="none" w:sz="0" w:space="0" w:color="auto"/>
      </w:divBdr>
      <w:divsChild>
        <w:div w:id="102070450">
          <w:marLeft w:val="0"/>
          <w:marRight w:val="0"/>
          <w:marTop w:val="0"/>
          <w:marBottom w:val="0"/>
          <w:divBdr>
            <w:top w:val="none" w:sz="0" w:space="0" w:color="auto"/>
            <w:left w:val="none" w:sz="0" w:space="0" w:color="auto"/>
            <w:bottom w:val="none" w:sz="0" w:space="0" w:color="auto"/>
            <w:right w:val="none" w:sz="0" w:space="0" w:color="auto"/>
          </w:divBdr>
        </w:div>
        <w:div w:id="345061970">
          <w:marLeft w:val="0"/>
          <w:marRight w:val="0"/>
          <w:marTop w:val="0"/>
          <w:marBottom w:val="0"/>
          <w:divBdr>
            <w:top w:val="none" w:sz="0" w:space="0" w:color="auto"/>
            <w:left w:val="none" w:sz="0" w:space="0" w:color="auto"/>
            <w:bottom w:val="none" w:sz="0" w:space="0" w:color="auto"/>
            <w:right w:val="none" w:sz="0" w:space="0" w:color="auto"/>
          </w:divBdr>
        </w:div>
        <w:div w:id="934558971">
          <w:marLeft w:val="0"/>
          <w:marRight w:val="0"/>
          <w:marTop w:val="0"/>
          <w:marBottom w:val="0"/>
          <w:divBdr>
            <w:top w:val="none" w:sz="0" w:space="0" w:color="auto"/>
            <w:left w:val="none" w:sz="0" w:space="0" w:color="auto"/>
            <w:bottom w:val="none" w:sz="0" w:space="0" w:color="auto"/>
            <w:right w:val="none" w:sz="0" w:space="0" w:color="auto"/>
          </w:divBdr>
        </w:div>
        <w:div w:id="1466388669">
          <w:marLeft w:val="0"/>
          <w:marRight w:val="0"/>
          <w:marTop w:val="0"/>
          <w:marBottom w:val="0"/>
          <w:divBdr>
            <w:top w:val="none" w:sz="0" w:space="0" w:color="auto"/>
            <w:left w:val="none" w:sz="0" w:space="0" w:color="auto"/>
            <w:bottom w:val="none" w:sz="0" w:space="0" w:color="auto"/>
            <w:right w:val="none" w:sz="0" w:space="0" w:color="auto"/>
          </w:divBdr>
        </w:div>
        <w:div w:id="1678458967">
          <w:marLeft w:val="0"/>
          <w:marRight w:val="0"/>
          <w:marTop w:val="0"/>
          <w:marBottom w:val="0"/>
          <w:divBdr>
            <w:top w:val="none" w:sz="0" w:space="0" w:color="auto"/>
            <w:left w:val="none" w:sz="0" w:space="0" w:color="auto"/>
            <w:bottom w:val="none" w:sz="0" w:space="0" w:color="auto"/>
            <w:right w:val="none" w:sz="0" w:space="0" w:color="auto"/>
          </w:divBdr>
        </w:div>
      </w:divsChild>
    </w:div>
    <w:div w:id="1841969515">
      <w:bodyDiv w:val="1"/>
      <w:marLeft w:val="0"/>
      <w:marRight w:val="0"/>
      <w:marTop w:val="0"/>
      <w:marBottom w:val="0"/>
      <w:divBdr>
        <w:top w:val="none" w:sz="0" w:space="0" w:color="auto"/>
        <w:left w:val="none" w:sz="0" w:space="0" w:color="auto"/>
        <w:bottom w:val="none" w:sz="0" w:space="0" w:color="auto"/>
        <w:right w:val="none" w:sz="0" w:space="0" w:color="auto"/>
      </w:divBdr>
    </w:div>
    <w:div w:id="1844003103">
      <w:bodyDiv w:val="1"/>
      <w:marLeft w:val="0"/>
      <w:marRight w:val="0"/>
      <w:marTop w:val="0"/>
      <w:marBottom w:val="0"/>
      <w:divBdr>
        <w:top w:val="none" w:sz="0" w:space="0" w:color="auto"/>
        <w:left w:val="none" w:sz="0" w:space="0" w:color="auto"/>
        <w:bottom w:val="none" w:sz="0" w:space="0" w:color="auto"/>
        <w:right w:val="none" w:sz="0" w:space="0" w:color="auto"/>
      </w:divBdr>
    </w:div>
    <w:div w:id="1866213590">
      <w:bodyDiv w:val="1"/>
      <w:marLeft w:val="0"/>
      <w:marRight w:val="0"/>
      <w:marTop w:val="0"/>
      <w:marBottom w:val="0"/>
      <w:divBdr>
        <w:top w:val="none" w:sz="0" w:space="0" w:color="auto"/>
        <w:left w:val="none" w:sz="0" w:space="0" w:color="auto"/>
        <w:bottom w:val="none" w:sz="0" w:space="0" w:color="auto"/>
        <w:right w:val="none" w:sz="0" w:space="0" w:color="auto"/>
      </w:divBdr>
    </w:div>
    <w:div w:id="1988780293">
      <w:bodyDiv w:val="1"/>
      <w:marLeft w:val="0"/>
      <w:marRight w:val="0"/>
      <w:marTop w:val="0"/>
      <w:marBottom w:val="0"/>
      <w:divBdr>
        <w:top w:val="none" w:sz="0" w:space="0" w:color="auto"/>
        <w:left w:val="none" w:sz="0" w:space="0" w:color="auto"/>
        <w:bottom w:val="none" w:sz="0" w:space="0" w:color="auto"/>
        <w:right w:val="none" w:sz="0" w:space="0" w:color="auto"/>
      </w:divBdr>
    </w:div>
    <w:div w:id="1997873987">
      <w:bodyDiv w:val="1"/>
      <w:marLeft w:val="0"/>
      <w:marRight w:val="0"/>
      <w:marTop w:val="0"/>
      <w:marBottom w:val="0"/>
      <w:divBdr>
        <w:top w:val="none" w:sz="0" w:space="0" w:color="auto"/>
        <w:left w:val="none" w:sz="0" w:space="0" w:color="auto"/>
        <w:bottom w:val="none" w:sz="0" w:space="0" w:color="auto"/>
        <w:right w:val="none" w:sz="0" w:space="0" w:color="auto"/>
      </w:divBdr>
    </w:div>
    <w:div w:id="2010717319">
      <w:bodyDiv w:val="1"/>
      <w:marLeft w:val="0"/>
      <w:marRight w:val="0"/>
      <w:marTop w:val="0"/>
      <w:marBottom w:val="0"/>
      <w:divBdr>
        <w:top w:val="none" w:sz="0" w:space="0" w:color="auto"/>
        <w:left w:val="none" w:sz="0" w:space="0" w:color="auto"/>
        <w:bottom w:val="none" w:sz="0" w:space="0" w:color="auto"/>
        <w:right w:val="none" w:sz="0" w:space="0" w:color="auto"/>
      </w:divBdr>
    </w:div>
    <w:div w:id="2019505471">
      <w:bodyDiv w:val="1"/>
      <w:marLeft w:val="0"/>
      <w:marRight w:val="0"/>
      <w:marTop w:val="0"/>
      <w:marBottom w:val="0"/>
      <w:divBdr>
        <w:top w:val="none" w:sz="0" w:space="0" w:color="auto"/>
        <w:left w:val="none" w:sz="0" w:space="0" w:color="auto"/>
        <w:bottom w:val="none" w:sz="0" w:space="0" w:color="auto"/>
        <w:right w:val="none" w:sz="0" w:space="0" w:color="auto"/>
      </w:divBdr>
    </w:div>
    <w:div w:id="2023703478">
      <w:bodyDiv w:val="1"/>
      <w:marLeft w:val="0"/>
      <w:marRight w:val="0"/>
      <w:marTop w:val="0"/>
      <w:marBottom w:val="0"/>
      <w:divBdr>
        <w:top w:val="none" w:sz="0" w:space="0" w:color="auto"/>
        <w:left w:val="none" w:sz="0" w:space="0" w:color="auto"/>
        <w:bottom w:val="none" w:sz="0" w:space="0" w:color="auto"/>
        <w:right w:val="none" w:sz="0" w:space="0" w:color="auto"/>
      </w:divBdr>
    </w:div>
    <w:div w:id="2048410440">
      <w:bodyDiv w:val="1"/>
      <w:marLeft w:val="0"/>
      <w:marRight w:val="0"/>
      <w:marTop w:val="0"/>
      <w:marBottom w:val="0"/>
      <w:divBdr>
        <w:top w:val="none" w:sz="0" w:space="0" w:color="auto"/>
        <w:left w:val="none" w:sz="0" w:space="0" w:color="auto"/>
        <w:bottom w:val="none" w:sz="0" w:space="0" w:color="auto"/>
        <w:right w:val="none" w:sz="0" w:space="0" w:color="auto"/>
      </w:divBdr>
    </w:div>
    <w:div w:id="2063478404">
      <w:bodyDiv w:val="1"/>
      <w:marLeft w:val="0"/>
      <w:marRight w:val="0"/>
      <w:marTop w:val="0"/>
      <w:marBottom w:val="0"/>
      <w:divBdr>
        <w:top w:val="none" w:sz="0" w:space="0" w:color="auto"/>
        <w:left w:val="none" w:sz="0" w:space="0" w:color="auto"/>
        <w:bottom w:val="none" w:sz="0" w:space="0" w:color="auto"/>
        <w:right w:val="none" w:sz="0" w:space="0" w:color="auto"/>
      </w:divBdr>
    </w:div>
    <w:div w:id="2063822334">
      <w:bodyDiv w:val="1"/>
      <w:marLeft w:val="0"/>
      <w:marRight w:val="0"/>
      <w:marTop w:val="0"/>
      <w:marBottom w:val="0"/>
      <w:divBdr>
        <w:top w:val="none" w:sz="0" w:space="0" w:color="auto"/>
        <w:left w:val="none" w:sz="0" w:space="0" w:color="auto"/>
        <w:bottom w:val="none" w:sz="0" w:space="0" w:color="auto"/>
        <w:right w:val="none" w:sz="0" w:space="0" w:color="auto"/>
      </w:divBdr>
    </w:div>
    <w:div w:id="2108576360">
      <w:bodyDiv w:val="1"/>
      <w:marLeft w:val="0"/>
      <w:marRight w:val="0"/>
      <w:marTop w:val="0"/>
      <w:marBottom w:val="0"/>
      <w:divBdr>
        <w:top w:val="none" w:sz="0" w:space="0" w:color="auto"/>
        <w:left w:val="none" w:sz="0" w:space="0" w:color="auto"/>
        <w:bottom w:val="none" w:sz="0" w:space="0" w:color="auto"/>
        <w:right w:val="none" w:sz="0" w:space="0" w:color="auto"/>
      </w:divBdr>
      <w:divsChild>
        <w:div w:id="231964583">
          <w:marLeft w:val="0"/>
          <w:marRight w:val="0"/>
          <w:marTop w:val="0"/>
          <w:marBottom w:val="0"/>
          <w:divBdr>
            <w:top w:val="none" w:sz="0" w:space="0" w:color="auto"/>
            <w:left w:val="none" w:sz="0" w:space="0" w:color="auto"/>
            <w:bottom w:val="none" w:sz="0" w:space="0" w:color="auto"/>
            <w:right w:val="none" w:sz="0" w:space="0" w:color="auto"/>
          </w:divBdr>
        </w:div>
        <w:div w:id="329916882">
          <w:marLeft w:val="0"/>
          <w:marRight w:val="0"/>
          <w:marTop w:val="0"/>
          <w:marBottom w:val="0"/>
          <w:divBdr>
            <w:top w:val="none" w:sz="0" w:space="0" w:color="auto"/>
            <w:left w:val="none" w:sz="0" w:space="0" w:color="auto"/>
            <w:bottom w:val="none" w:sz="0" w:space="0" w:color="auto"/>
            <w:right w:val="none" w:sz="0" w:space="0" w:color="auto"/>
          </w:divBdr>
        </w:div>
        <w:div w:id="1257595134">
          <w:marLeft w:val="0"/>
          <w:marRight w:val="0"/>
          <w:marTop w:val="0"/>
          <w:marBottom w:val="0"/>
          <w:divBdr>
            <w:top w:val="none" w:sz="0" w:space="0" w:color="auto"/>
            <w:left w:val="none" w:sz="0" w:space="0" w:color="auto"/>
            <w:bottom w:val="none" w:sz="0" w:space="0" w:color="auto"/>
            <w:right w:val="none" w:sz="0" w:space="0" w:color="auto"/>
          </w:divBdr>
        </w:div>
        <w:div w:id="1486359530">
          <w:marLeft w:val="0"/>
          <w:marRight w:val="0"/>
          <w:marTop w:val="0"/>
          <w:marBottom w:val="0"/>
          <w:divBdr>
            <w:top w:val="none" w:sz="0" w:space="0" w:color="auto"/>
            <w:left w:val="none" w:sz="0" w:space="0" w:color="auto"/>
            <w:bottom w:val="none" w:sz="0" w:space="0" w:color="auto"/>
            <w:right w:val="none" w:sz="0" w:space="0" w:color="auto"/>
          </w:divBdr>
        </w:div>
      </w:divsChild>
    </w:div>
    <w:div w:id="2124495371">
      <w:bodyDiv w:val="1"/>
      <w:marLeft w:val="0"/>
      <w:marRight w:val="0"/>
      <w:marTop w:val="0"/>
      <w:marBottom w:val="0"/>
      <w:divBdr>
        <w:top w:val="none" w:sz="0" w:space="0" w:color="auto"/>
        <w:left w:val="none" w:sz="0" w:space="0" w:color="auto"/>
        <w:bottom w:val="none" w:sz="0" w:space="0" w:color="auto"/>
        <w:right w:val="none" w:sz="0" w:space="0" w:color="auto"/>
      </w:divBdr>
    </w:div>
    <w:div w:id="2146197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cch.net/es/publications-and-studies/details4/?pid=6096&amp;dtid=3" TargetMode="External"/><Relationship Id="rId18" Type="http://schemas.openxmlformats.org/officeDocument/2006/relationships/hyperlink" Target="https://www.hcch.net/es/instruments/conventions/specialised-sections/adults/"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hcch.net/es/publications-and-studies/details4/?pid=2943&amp;dtid=3" TargetMode="External"/><Relationship Id="rId17" Type="http://schemas.openxmlformats.org/officeDocument/2006/relationships/hyperlink" Target="https://www.hcch.net/es/instruments/conventions/full-text/?cid=133" TargetMode="External"/><Relationship Id="rId2" Type="http://schemas.openxmlformats.org/officeDocument/2006/relationships/customXml" Target="../customXml/item2.xml"/><Relationship Id="rId16" Type="http://schemas.openxmlformats.org/officeDocument/2006/relationships/hyperlink" Target="https://www.hcch.net/es/instruments/conventions/specialised-sections/child-support/"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hcch.net" TargetMode="External"/><Relationship Id="rId5" Type="http://schemas.openxmlformats.org/officeDocument/2006/relationships/numbering" Target="numbering.xml"/><Relationship Id="rId15" Type="http://schemas.openxmlformats.org/officeDocument/2006/relationships/hyperlink" Target="https://www.hcch.net/es/instruments/conventions/specialised-sections/intercountry-adoption/" TargetMode="External"/><Relationship Id="rId10" Type="http://schemas.openxmlformats.org/officeDocument/2006/relationships/endnotes" Target="endnotes.xml"/><Relationship Id="rId19" Type="http://schemas.openxmlformats.org/officeDocument/2006/relationships/hyperlink" Target="http://www.hcch.ne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cch.net/es/instruments/conventions/specialised-sections/child-abduction/" TargetMode="Externa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HCCH Colours">
  <a:themeElements>
    <a:clrScheme name="HCCH Colours">
      <a:dk1>
        <a:sysClr val="windowText" lastClr="000000"/>
      </a:dk1>
      <a:lt1>
        <a:sysClr val="window" lastClr="FFFFFF"/>
      </a:lt1>
      <a:dk2>
        <a:srgbClr val="44546A"/>
      </a:dk2>
      <a:lt2>
        <a:srgbClr val="E7E6E6"/>
      </a:lt2>
      <a:accent1>
        <a:srgbClr val="0094D2"/>
      </a:accent1>
      <a:accent2>
        <a:srgbClr val="0069B4"/>
      </a:accent2>
      <a:accent3>
        <a:srgbClr val="024987"/>
      </a:accent3>
      <a:accent4>
        <a:srgbClr val="03295A"/>
      </a:accent4>
      <a:accent5>
        <a:srgbClr val="53714B"/>
      </a:accent5>
      <a:accent6>
        <a:srgbClr val="A2B93B"/>
      </a:accent6>
      <a:hlink>
        <a:srgbClr val="024987"/>
      </a:hlink>
      <a:folHlink>
        <a:srgbClr val="53714B"/>
      </a:folHlink>
    </a:clrScheme>
    <a:fontScheme name="HCCH Font_5">
      <a:majorFont>
        <a:latin typeface="Franklin Gothic Medium"/>
        <a:ea typeface=""/>
        <a:cs typeface=""/>
      </a:majorFont>
      <a:minorFont>
        <a:latin typeface="Franklin Gothic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6652c5c8-06da-49d8-9279-6cb6c545cc53">
      <UserInfo>
        <DisplayName>Marta Pertegás</DisplayName>
        <AccountId>29</AccountId>
        <AccountType/>
      </UserInfo>
      <UserInfo>
        <DisplayName>Gérardine Goh Escolar</DisplayName>
        <AccountId>85</AccountId>
        <AccountType/>
      </UserInfo>
      <UserInfo>
        <DisplayName>Willem van der Endt</DisplayName>
        <AccountId>33</AccountId>
        <AccountType/>
      </UserInfo>
      <UserInfo>
        <DisplayName>Stuart Hawkins</DisplayName>
        <AccountId>6</AccountId>
        <AccountType/>
      </UserInfo>
      <UserInfo>
        <DisplayName>Willy de Zoete</DisplayName>
        <AccountId>18</AccountId>
        <AccountType/>
      </UserInfo>
      <UserInfo>
        <DisplayName>Charlotte Darbas</DisplayName>
        <AccountId>14</AccountId>
        <AccountType/>
      </UserInfo>
      <UserInfo>
        <DisplayName>Ana Zanettin</DisplayName>
        <AccountId>72</AccountId>
        <AccountType/>
      </UserInfo>
      <UserInfo>
        <DisplayName>Laura Molenaar</DisplayName>
        <AccountId>48</AccountId>
        <AccountType/>
      </UserInfo>
      <UserInfo>
        <DisplayName>Philippe Lortie</DisplayName>
        <AccountId>42</AccountId>
        <AccountType/>
      </UserInfo>
      <UserInfo>
        <DisplayName>Laura Martinez-Mora</DisplayName>
        <AccountId>44</AccountId>
        <AccountType/>
      </UserInfo>
      <UserInfo>
        <DisplayName>Nietta Keane</DisplayName>
        <AccountId>174</AccountId>
        <AccountType/>
      </UserInfo>
      <UserInfo>
        <DisplayName>Ella Hetfield</DisplayName>
        <AccountId>508</AccountId>
        <AccountType/>
      </UserInfo>
      <UserInfo>
        <DisplayName>Sayeh Mohammadi</DisplayName>
        <AccountId>404</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9853575E1739C42B1E3677FAA579C74" ma:contentTypeVersion="9" ma:contentTypeDescription="Create a new document." ma:contentTypeScope="" ma:versionID="d619fc59ca5de0a5b4c426c1267aebbe">
  <xsd:schema xmlns:xsd="http://www.w3.org/2001/XMLSchema" xmlns:xs="http://www.w3.org/2001/XMLSchema" xmlns:p="http://schemas.microsoft.com/office/2006/metadata/properties" xmlns:ns2="f331b2ce-b7fd-4fe6-9115-e1c8e8a5bacb" xmlns:ns3="6652c5c8-06da-49d8-9279-6cb6c545cc53" targetNamespace="http://schemas.microsoft.com/office/2006/metadata/properties" ma:root="true" ma:fieldsID="ec8602659981f26ba93e7467f08b7e2f" ns2:_="" ns3:_="">
    <xsd:import namespace="f331b2ce-b7fd-4fe6-9115-e1c8e8a5bacb"/>
    <xsd:import namespace="6652c5c8-06da-49d8-9279-6cb6c545cc5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3:SharedWithUsers" minOccurs="0"/>
                <xsd:element ref="ns3:SharedWithDetail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31b2ce-b7fd-4fe6-9115-e1c8e8a5ba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52c5c8-06da-49d8-9279-6cb6c545cc5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96896CB-93A2-4217-8E5F-025961ED4632}">
  <ds:schemaRefs>
    <ds:schemaRef ds:uri="http://schemas.microsoft.com/sharepoint/v3/contenttype/forms"/>
  </ds:schemaRefs>
</ds:datastoreItem>
</file>

<file path=customXml/itemProps2.xml><?xml version="1.0" encoding="utf-8"?>
<ds:datastoreItem xmlns:ds="http://schemas.openxmlformats.org/officeDocument/2006/customXml" ds:itemID="{7DF396C9-00D4-4156-BC38-E46E8A3B7743}">
  <ds:schemaRefs>
    <ds:schemaRef ds:uri="http://schemas.microsoft.com/office/2006/metadata/properties"/>
    <ds:schemaRef ds:uri="http://schemas.microsoft.com/office/infopath/2007/PartnerControls"/>
    <ds:schemaRef ds:uri="1c4906f5-9645-43b3-baa5-5f8b1ab61bfb"/>
    <ds:schemaRef ds:uri="6652c5c8-06da-49d8-9279-6cb6c545cc53"/>
  </ds:schemaRefs>
</ds:datastoreItem>
</file>

<file path=customXml/itemProps3.xml><?xml version="1.0" encoding="utf-8"?>
<ds:datastoreItem xmlns:ds="http://schemas.openxmlformats.org/officeDocument/2006/customXml" ds:itemID="{33EC989E-B649-44DE-9E04-DEE60A6C9527}">
  <ds:schemaRefs>
    <ds:schemaRef ds:uri="http://schemas.openxmlformats.org/officeDocument/2006/bibliography"/>
  </ds:schemaRefs>
</ds:datastoreItem>
</file>

<file path=customXml/itemProps4.xml><?xml version="1.0" encoding="utf-8"?>
<ds:datastoreItem xmlns:ds="http://schemas.openxmlformats.org/officeDocument/2006/customXml" ds:itemID="{C2CFF5F8-ABB8-4495-AC05-C8FF642B1AFA}"/>
</file>

<file path=docProps/app.xml><?xml version="1.0" encoding="utf-8"?>
<Properties xmlns="http://schemas.openxmlformats.org/officeDocument/2006/extended-properties" xmlns:vt="http://schemas.openxmlformats.org/officeDocument/2006/docPropsVTypes">
  <Template>Normal</Template>
  <TotalTime>382</TotalTime>
  <Pages>35</Pages>
  <Words>14668</Words>
  <Characters>83614</Characters>
  <Application>Microsoft Office Word</Application>
  <DocSecurity>0</DocSecurity>
  <Lines>696</Lines>
  <Paragraphs>1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086</CharactersWithSpaces>
  <SharedDoc>false</SharedDoc>
  <HLinks>
    <vt:vector size="420" baseType="variant">
      <vt:variant>
        <vt:i4>4456513</vt:i4>
      </vt:variant>
      <vt:variant>
        <vt:i4>3576</vt:i4>
      </vt:variant>
      <vt:variant>
        <vt:i4>0</vt:i4>
      </vt:variant>
      <vt:variant>
        <vt:i4>5</vt:i4>
      </vt:variant>
      <vt:variant>
        <vt:lpwstr>http://www.hcch.net/</vt:lpwstr>
      </vt:variant>
      <vt:variant>
        <vt:lpwstr/>
      </vt:variant>
      <vt:variant>
        <vt:i4>2293869</vt:i4>
      </vt:variant>
      <vt:variant>
        <vt:i4>1095</vt:i4>
      </vt:variant>
      <vt:variant>
        <vt:i4>0</vt:i4>
      </vt:variant>
      <vt:variant>
        <vt:i4>5</vt:i4>
      </vt:variant>
      <vt:variant>
        <vt:lpwstr>https://www.hcch.net/en/instruments/conventions/specialised-sections/adults</vt:lpwstr>
      </vt:variant>
      <vt:variant>
        <vt:lpwstr/>
      </vt:variant>
      <vt:variant>
        <vt:i4>2228279</vt:i4>
      </vt:variant>
      <vt:variant>
        <vt:i4>1086</vt:i4>
      </vt:variant>
      <vt:variant>
        <vt:i4>0</vt:i4>
      </vt:variant>
      <vt:variant>
        <vt:i4>5</vt:i4>
      </vt:variant>
      <vt:variant>
        <vt:lpwstr>https://www.hcch.net/en/instruments/conventions/full-text/?cid=133</vt:lpwstr>
      </vt:variant>
      <vt:variant>
        <vt:lpwstr/>
      </vt:variant>
      <vt:variant>
        <vt:i4>3473467</vt:i4>
      </vt:variant>
      <vt:variant>
        <vt:i4>1077</vt:i4>
      </vt:variant>
      <vt:variant>
        <vt:i4>0</vt:i4>
      </vt:variant>
      <vt:variant>
        <vt:i4>5</vt:i4>
      </vt:variant>
      <vt:variant>
        <vt:lpwstr>https://www.hcch.net/en/instruments/conventions/specialised-sections/child-support</vt:lpwstr>
      </vt:variant>
      <vt:variant>
        <vt:lpwstr/>
      </vt:variant>
      <vt:variant>
        <vt:i4>6357088</vt:i4>
      </vt:variant>
      <vt:variant>
        <vt:i4>1068</vt:i4>
      </vt:variant>
      <vt:variant>
        <vt:i4>0</vt:i4>
      </vt:variant>
      <vt:variant>
        <vt:i4>5</vt:i4>
      </vt:variant>
      <vt:variant>
        <vt:lpwstr>https://www.hcch.net/en/instruments/conventions/specialised-sections/intercountry-adoption</vt:lpwstr>
      </vt:variant>
      <vt:variant>
        <vt:lpwstr/>
      </vt:variant>
      <vt:variant>
        <vt:i4>4980800</vt:i4>
      </vt:variant>
      <vt:variant>
        <vt:i4>1059</vt:i4>
      </vt:variant>
      <vt:variant>
        <vt:i4>0</vt:i4>
      </vt:variant>
      <vt:variant>
        <vt:i4>5</vt:i4>
      </vt:variant>
      <vt:variant>
        <vt:lpwstr>https://www.hcch.net/en/instruments/conventions/specialised-sections/child-abduction</vt:lpwstr>
      </vt:variant>
      <vt:variant>
        <vt:lpwstr/>
      </vt:variant>
      <vt:variant>
        <vt:i4>2293865</vt:i4>
      </vt:variant>
      <vt:variant>
        <vt:i4>348</vt:i4>
      </vt:variant>
      <vt:variant>
        <vt:i4>0</vt:i4>
      </vt:variant>
      <vt:variant>
        <vt:i4>5</vt:i4>
      </vt:variant>
      <vt:variant>
        <vt:lpwstr>https://www.hcch.net/en/publications-and-studies/details4/?pid=6096&amp;dtid=3</vt:lpwstr>
      </vt:variant>
      <vt:variant>
        <vt:lpwstr/>
      </vt:variant>
      <vt:variant>
        <vt:i4>4128895</vt:i4>
      </vt:variant>
      <vt:variant>
        <vt:i4>345</vt:i4>
      </vt:variant>
      <vt:variant>
        <vt:i4>0</vt:i4>
      </vt:variant>
      <vt:variant>
        <vt:i4>5</vt:i4>
      </vt:variant>
      <vt:variant>
        <vt:lpwstr>https://www.hcch.net/pt/publications-and-studies/details4/?pid=2943&amp;dtid=3</vt:lpwstr>
      </vt:variant>
      <vt:variant>
        <vt:lpwstr/>
      </vt:variant>
      <vt:variant>
        <vt:i4>4456513</vt:i4>
      </vt:variant>
      <vt:variant>
        <vt:i4>342</vt:i4>
      </vt:variant>
      <vt:variant>
        <vt:i4>0</vt:i4>
      </vt:variant>
      <vt:variant>
        <vt:i4>5</vt:i4>
      </vt:variant>
      <vt:variant>
        <vt:lpwstr>http://www.hcch.net/</vt:lpwstr>
      </vt:variant>
      <vt:variant>
        <vt:lpwstr/>
      </vt:variant>
      <vt:variant>
        <vt:i4>1310776</vt:i4>
      </vt:variant>
      <vt:variant>
        <vt:i4>335</vt:i4>
      </vt:variant>
      <vt:variant>
        <vt:i4>0</vt:i4>
      </vt:variant>
      <vt:variant>
        <vt:i4>5</vt:i4>
      </vt:variant>
      <vt:variant>
        <vt:lpwstr/>
      </vt:variant>
      <vt:variant>
        <vt:lpwstr>_Toc170384134</vt:lpwstr>
      </vt:variant>
      <vt:variant>
        <vt:i4>1310776</vt:i4>
      </vt:variant>
      <vt:variant>
        <vt:i4>329</vt:i4>
      </vt:variant>
      <vt:variant>
        <vt:i4>0</vt:i4>
      </vt:variant>
      <vt:variant>
        <vt:i4>5</vt:i4>
      </vt:variant>
      <vt:variant>
        <vt:lpwstr/>
      </vt:variant>
      <vt:variant>
        <vt:lpwstr>_Toc170384133</vt:lpwstr>
      </vt:variant>
      <vt:variant>
        <vt:i4>1310776</vt:i4>
      </vt:variant>
      <vt:variant>
        <vt:i4>323</vt:i4>
      </vt:variant>
      <vt:variant>
        <vt:i4>0</vt:i4>
      </vt:variant>
      <vt:variant>
        <vt:i4>5</vt:i4>
      </vt:variant>
      <vt:variant>
        <vt:lpwstr/>
      </vt:variant>
      <vt:variant>
        <vt:lpwstr>_Toc170384132</vt:lpwstr>
      </vt:variant>
      <vt:variant>
        <vt:i4>1310776</vt:i4>
      </vt:variant>
      <vt:variant>
        <vt:i4>317</vt:i4>
      </vt:variant>
      <vt:variant>
        <vt:i4>0</vt:i4>
      </vt:variant>
      <vt:variant>
        <vt:i4>5</vt:i4>
      </vt:variant>
      <vt:variant>
        <vt:lpwstr/>
      </vt:variant>
      <vt:variant>
        <vt:lpwstr>_Toc170384131</vt:lpwstr>
      </vt:variant>
      <vt:variant>
        <vt:i4>1310776</vt:i4>
      </vt:variant>
      <vt:variant>
        <vt:i4>311</vt:i4>
      </vt:variant>
      <vt:variant>
        <vt:i4>0</vt:i4>
      </vt:variant>
      <vt:variant>
        <vt:i4>5</vt:i4>
      </vt:variant>
      <vt:variant>
        <vt:lpwstr/>
      </vt:variant>
      <vt:variant>
        <vt:lpwstr>_Toc170384130</vt:lpwstr>
      </vt:variant>
      <vt:variant>
        <vt:i4>1376312</vt:i4>
      </vt:variant>
      <vt:variant>
        <vt:i4>305</vt:i4>
      </vt:variant>
      <vt:variant>
        <vt:i4>0</vt:i4>
      </vt:variant>
      <vt:variant>
        <vt:i4>5</vt:i4>
      </vt:variant>
      <vt:variant>
        <vt:lpwstr/>
      </vt:variant>
      <vt:variant>
        <vt:lpwstr>_Toc170384129</vt:lpwstr>
      </vt:variant>
      <vt:variant>
        <vt:i4>1376312</vt:i4>
      </vt:variant>
      <vt:variant>
        <vt:i4>299</vt:i4>
      </vt:variant>
      <vt:variant>
        <vt:i4>0</vt:i4>
      </vt:variant>
      <vt:variant>
        <vt:i4>5</vt:i4>
      </vt:variant>
      <vt:variant>
        <vt:lpwstr/>
      </vt:variant>
      <vt:variant>
        <vt:lpwstr>_Toc170384128</vt:lpwstr>
      </vt:variant>
      <vt:variant>
        <vt:i4>1376312</vt:i4>
      </vt:variant>
      <vt:variant>
        <vt:i4>293</vt:i4>
      </vt:variant>
      <vt:variant>
        <vt:i4>0</vt:i4>
      </vt:variant>
      <vt:variant>
        <vt:i4>5</vt:i4>
      </vt:variant>
      <vt:variant>
        <vt:lpwstr/>
      </vt:variant>
      <vt:variant>
        <vt:lpwstr>_Toc170384127</vt:lpwstr>
      </vt:variant>
      <vt:variant>
        <vt:i4>1376312</vt:i4>
      </vt:variant>
      <vt:variant>
        <vt:i4>287</vt:i4>
      </vt:variant>
      <vt:variant>
        <vt:i4>0</vt:i4>
      </vt:variant>
      <vt:variant>
        <vt:i4>5</vt:i4>
      </vt:variant>
      <vt:variant>
        <vt:lpwstr/>
      </vt:variant>
      <vt:variant>
        <vt:lpwstr>_Toc170384126</vt:lpwstr>
      </vt:variant>
      <vt:variant>
        <vt:i4>1376312</vt:i4>
      </vt:variant>
      <vt:variant>
        <vt:i4>281</vt:i4>
      </vt:variant>
      <vt:variant>
        <vt:i4>0</vt:i4>
      </vt:variant>
      <vt:variant>
        <vt:i4>5</vt:i4>
      </vt:variant>
      <vt:variant>
        <vt:lpwstr/>
      </vt:variant>
      <vt:variant>
        <vt:lpwstr>_Toc170384125</vt:lpwstr>
      </vt:variant>
      <vt:variant>
        <vt:i4>1376312</vt:i4>
      </vt:variant>
      <vt:variant>
        <vt:i4>275</vt:i4>
      </vt:variant>
      <vt:variant>
        <vt:i4>0</vt:i4>
      </vt:variant>
      <vt:variant>
        <vt:i4>5</vt:i4>
      </vt:variant>
      <vt:variant>
        <vt:lpwstr/>
      </vt:variant>
      <vt:variant>
        <vt:lpwstr>_Toc170384124</vt:lpwstr>
      </vt:variant>
      <vt:variant>
        <vt:i4>1376312</vt:i4>
      </vt:variant>
      <vt:variant>
        <vt:i4>269</vt:i4>
      </vt:variant>
      <vt:variant>
        <vt:i4>0</vt:i4>
      </vt:variant>
      <vt:variant>
        <vt:i4>5</vt:i4>
      </vt:variant>
      <vt:variant>
        <vt:lpwstr/>
      </vt:variant>
      <vt:variant>
        <vt:lpwstr>_Toc170384123</vt:lpwstr>
      </vt:variant>
      <vt:variant>
        <vt:i4>1376312</vt:i4>
      </vt:variant>
      <vt:variant>
        <vt:i4>263</vt:i4>
      </vt:variant>
      <vt:variant>
        <vt:i4>0</vt:i4>
      </vt:variant>
      <vt:variant>
        <vt:i4>5</vt:i4>
      </vt:variant>
      <vt:variant>
        <vt:lpwstr/>
      </vt:variant>
      <vt:variant>
        <vt:lpwstr>_Toc170384122</vt:lpwstr>
      </vt:variant>
      <vt:variant>
        <vt:i4>1441848</vt:i4>
      </vt:variant>
      <vt:variant>
        <vt:i4>257</vt:i4>
      </vt:variant>
      <vt:variant>
        <vt:i4>0</vt:i4>
      </vt:variant>
      <vt:variant>
        <vt:i4>5</vt:i4>
      </vt:variant>
      <vt:variant>
        <vt:lpwstr/>
      </vt:variant>
      <vt:variant>
        <vt:lpwstr>_Toc170384119</vt:lpwstr>
      </vt:variant>
      <vt:variant>
        <vt:i4>1441848</vt:i4>
      </vt:variant>
      <vt:variant>
        <vt:i4>251</vt:i4>
      </vt:variant>
      <vt:variant>
        <vt:i4>0</vt:i4>
      </vt:variant>
      <vt:variant>
        <vt:i4>5</vt:i4>
      </vt:variant>
      <vt:variant>
        <vt:lpwstr/>
      </vt:variant>
      <vt:variant>
        <vt:lpwstr>_Toc170384118</vt:lpwstr>
      </vt:variant>
      <vt:variant>
        <vt:i4>1441848</vt:i4>
      </vt:variant>
      <vt:variant>
        <vt:i4>245</vt:i4>
      </vt:variant>
      <vt:variant>
        <vt:i4>0</vt:i4>
      </vt:variant>
      <vt:variant>
        <vt:i4>5</vt:i4>
      </vt:variant>
      <vt:variant>
        <vt:lpwstr/>
      </vt:variant>
      <vt:variant>
        <vt:lpwstr>_Toc170384117</vt:lpwstr>
      </vt:variant>
      <vt:variant>
        <vt:i4>1441848</vt:i4>
      </vt:variant>
      <vt:variant>
        <vt:i4>239</vt:i4>
      </vt:variant>
      <vt:variant>
        <vt:i4>0</vt:i4>
      </vt:variant>
      <vt:variant>
        <vt:i4>5</vt:i4>
      </vt:variant>
      <vt:variant>
        <vt:lpwstr/>
      </vt:variant>
      <vt:variant>
        <vt:lpwstr>_Toc170384116</vt:lpwstr>
      </vt:variant>
      <vt:variant>
        <vt:i4>1441848</vt:i4>
      </vt:variant>
      <vt:variant>
        <vt:i4>233</vt:i4>
      </vt:variant>
      <vt:variant>
        <vt:i4>0</vt:i4>
      </vt:variant>
      <vt:variant>
        <vt:i4>5</vt:i4>
      </vt:variant>
      <vt:variant>
        <vt:lpwstr/>
      </vt:variant>
      <vt:variant>
        <vt:lpwstr>_Toc170384115</vt:lpwstr>
      </vt:variant>
      <vt:variant>
        <vt:i4>1441848</vt:i4>
      </vt:variant>
      <vt:variant>
        <vt:i4>227</vt:i4>
      </vt:variant>
      <vt:variant>
        <vt:i4>0</vt:i4>
      </vt:variant>
      <vt:variant>
        <vt:i4>5</vt:i4>
      </vt:variant>
      <vt:variant>
        <vt:lpwstr/>
      </vt:variant>
      <vt:variant>
        <vt:lpwstr>_Toc170384114</vt:lpwstr>
      </vt:variant>
      <vt:variant>
        <vt:i4>1441848</vt:i4>
      </vt:variant>
      <vt:variant>
        <vt:i4>221</vt:i4>
      </vt:variant>
      <vt:variant>
        <vt:i4>0</vt:i4>
      </vt:variant>
      <vt:variant>
        <vt:i4>5</vt:i4>
      </vt:variant>
      <vt:variant>
        <vt:lpwstr/>
      </vt:variant>
      <vt:variant>
        <vt:lpwstr>_Toc170384113</vt:lpwstr>
      </vt:variant>
      <vt:variant>
        <vt:i4>1441848</vt:i4>
      </vt:variant>
      <vt:variant>
        <vt:i4>215</vt:i4>
      </vt:variant>
      <vt:variant>
        <vt:i4>0</vt:i4>
      </vt:variant>
      <vt:variant>
        <vt:i4>5</vt:i4>
      </vt:variant>
      <vt:variant>
        <vt:lpwstr/>
      </vt:variant>
      <vt:variant>
        <vt:lpwstr>_Toc170384112</vt:lpwstr>
      </vt:variant>
      <vt:variant>
        <vt:i4>1441848</vt:i4>
      </vt:variant>
      <vt:variant>
        <vt:i4>209</vt:i4>
      </vt:variant>
      <vt:variant>
        <vt:i4>0</vt:i4>
      </vt:variant>
      <vt:variant>
        <vt:i4>5</vt:i4>
      </vt:variant>
      <vt:variant>
        <vt:lpwstr/>
      </vt:variant>
      <vt:variant>
        <vt:lpwstr>_Toc170384111</vt:lpwstr>
      </vt:variant>
      <vt:variant>
        <vt:i4>1441848</vt:i4>
      </vt:variant>
      <vt:variant>
        <vt:i4>203</vt:i4>
      </vt:variant>
      <vt:variant>
        <vt:i4>0</vt:i4>
      </vt:variant>
      <vt:variant>
        <vt:i4>5</vt:i4>
      </vt:variant>
      <vt:variant>
        <vt:lpwstr/>
      </vt:variant>
      <vt:variant>
        <vt:lpwstr>_Toc170384110</vt:lpwstr>
      </vt:variant>
      <vt:variant>
        <vt:i4>1507384</vt:i4>
      </vt:variant>
      <vt:variant>
        <vt:i4>197</vt:i4>
      </vt:variant>
      <vt:variant>
        <vt:i4>0</vt:i4>
      </vt:variant>
      <vt:variant>
        <vt:i4>5</vt:i4>
      </vt:variant>
      <vt:variant>
        <vt:lpwstr/>
      </vt:variant>
      <vt:variant>
        <vt:lpwstr>_Toc170384109</vt:lpwstr>
      </vt:variant>
      <vt:variant>
        <vt:i4>1507384</vt:i4>
      </vt:variant>
      <vt:variant>
        <vt:i4>191</vt:i4>
      </vt:variant>
      <vt:variant>
        <vt:i4>0</vt:i4>
      </vt:variant>
      <vt:variant>
        <vt:i4>5</vt:i4>
      </vt:variant>
      <vt:variant>
        <vt:lpwstr/>
      </vt:variant>
      <vt:variant>
        <vt:lpwstr>_Toc170384108</vt:lpwstr>
      </vt:variant>
      <vt:variant>
        <vt:i4>1507384</vt:i4>
      </vt:variant>
      <vt:variant>
        <vt:i4>185</vt:i4>
      </vt:variant>
      <vt:variant>
        <vt:i4>0</vt:i4>
      </vt:variant>
      <vt:variant>
        <vt:i4>5</vt:i4>
      </vt:variant>
      <vt:variant>
        <vt:lpwstr/>
      </vt:variant>
      <vt:variant>
        <vt:lpwstr>_Toc170384107</vt:lpwstr>
      </vt:variant>
      <vt:variant>
        <vt:i4>1507384</vt:i4>
      </vt:variant>
      <vt:variant>
        <vt:i4>179</vt:i4>
      </vt:variant>
      <vt:variant>
        <vt:i4>0</vt:i4>
      </vt:variant>
      <vt:variant>
        <vt:i4>5</vt:i4>
      </vt:variant>
      <vt:variant>
        <vt:lpwstr/>
      </vt:variant>
      <vt:variant>
        <vt:lpwstr>_Toc170384106</vt:lpwstr>
      </vt:variant>
      <vt:variant>
        <vt:i4>1507384</vt:i4>
      </vt:variant>
      <vt:variant>
        <vt:i4>173</vt:i4>
      </vt:variant>
      <vt:variant>
        <vt:i4>0</vt:i4>
      </vt:variant>
      <vt:variant>
        <vt:i4>5</vt:i4>
      </vt:variant>
      <vt:variant>
        <vt:lpwstr/>
      </vt:variant>
      <vt:variant>
        <vt:lpwstr>_Toc170384105</vt:lpwstr>
      </vt:variant>
      <vt:variant>
        <vt:i4>1507384</vt:i4>
      </vt:variant>
      <vt:variant>
        <vt:i4>167</vt:i4>
      </vt:variant>
      <vt:variant>
        <vt:i4>0</vt:i4>
      </vt:variant>
      <vt:variant>
        <vt:i4>5</vt:i4>
      </vt:variant>
      <vt:variant>
        <vt:lpwstr/>
      </vt:variant>
      <vt:variant>
        <vt:lpwstr>_Toc170384104</vt:lpwstr>
      </vt:variant>
      <vt:variant>
        <vt:i4>1507384</vt:i4>
      </vt:variant>
      <vt:variant>
        <vt:i4>161</vt:i4>
      </vt:variant>
      <vt:variant>
        <vt:i4>0</vt:i4>
      </vt:variant>
      <vt:variant>
        <vt:i4>5</vt:i4>
      </vt:variant>
      <vt:variant>
        <vt:lpwstr/>
      </vt:variant>
      <vt:variant>
        <vt:lpwstr>_Toc170384103</vt:lpwstr>
      </vt:variant>
      <vt:variant>
        <vt:i4>1507384</vt:i4>
      </vt:variant>
      <vt:variant>
        <vt:i4>155</vt:i4>
      </vt:variant>
      <vt:variant>
        <vt:i4>0</vt:i4>
      </vt:variant>
      <vt:variant>
        <vt:i4>5</vt:i4>
      </vt:variant>
      <vt:variant>
        <vt:lpwstr/>
      </vt:variant>
      <vt:variant>
        <vt:lpwstr>_Toc170384102</vt:lpwstr>
      </vt:variant>
      <vt:variant>
        <vt:i4>1507384</vt:i4>
      </vt:variant>
      <vt:variant>
        <vt:i4>149</vt:i4>
      </vt:variant>
      <vt:variant>
        <vt:i4>0</vt:i4>
      </vt:variant>
      <vt:variant>
        <vt:i4>5</vt:i4>
      </vt:variant>
      <vt:variant>
        <vt:lpwstr/>
      </vt:variant>
      <vt:variant>
        <vt:lpwstr>_Toc170384101</vt:lpwstr>
      </vt:variant>
      <vt:variant>
        <vt:i4>1507384</vt:i4>
      </vt:variant>
      <vt:variant>
        <vt:i4>143</vt:i4>
      </vt:variant>
      <vt:variant>
        <vt:i4>0</vt:i4>
      </vt:variant>
      <vt:variant>
        <vt:i4>5</vt:i4>
      </vt:variant>
      <vt:variant>
        <vt:lpwstr/>
      </vt:variant>
      <vt:variant>
        <vt:lpwstr>_Toc170384100</vt:lpwstr>
      </vt:variant>
      <vt:variant>
        <vt:i4>1966137</vt:i4>
      </vt:variant>
      <vt:variant>
        <vt:i4>137</vt:i4>
      </vt:variant>
      <vt:variant>
        <vt:i4>0</vt:i4>
      </vt:variant>
      <vt:variant>
        <vt:i4>5</vt:i4>
      </vt:variant>
      <vt:variant>
        <vt:lpwstr/>
      </vt:variant>
      <vt:variant>
        <vt:lpwstr>_Toc170384099</vt:lpwstr>
      </vt:variant>
      <vt:variant>
        <vt:i4>1966137</vt:i4>
      </vt:variant>
      <vt:variant>
        <vt:i4>131</vt:i4>
      </vt:variant>
      <vt:variant>
        <vt:i4>0</vt:i4>
      </vt:variant>
      <vt:variant>
        <vt:i4>5</vt:i4>
      </vt:variant>
      <vt:variant>
        <vt:lpwstr/>
      </vt:variant>
      <vt:variant>
        <vt:lpwstr>_Toc170384098</vt:lpwstr>
      </vt:variant>
      <vt:variant>
        <vt:i4>1966137</vt:i4>
      </vt:variant>
      <vt:variant>
        <vt:i4>125</vt:i4>
      </vt:variant>
      <vt:variant>
        <vt:i4>0</vt:i4>
      </vt:variant>
      <vt:variant>
        <vt:i4>5</vt:i4>
      </vt:variant>
      <vt:variant>
        <vt:lpwstr/>
      </vt:variant>
      <vt:variant>
        <vt:lpwstr>_Toc170384097</vt:lpwstr>
      </vt:variant>
      <vt:variant>
        <vt:i4>1966137</vt:i4>
      </vt:variant>
      <vt:variant>
        <vt:i4>119</vt:i4>
      </vt:variant>
      <vt:variant>
        <vt:i4>0</vt:i4>
      </vt:variant>
      <vt:variant>
        <vt:i4>5</vt:i4>
      </vt:variant>
      <vt:variant>
        <vt:lpwstr/>
      </vt:variant>
      <vt:variant>
        <vt:lpwstr>_Toc170384096</vt:lpwstr>
      </vt:variant>
      <vt:variant>
        <vt:i4>1966137</vt:i4>
      </vt:variant>
      <vt:variant>
        <vt:i4>113</vt:i4>
      </vt:variant>
      <vt:variant>
        <vt:i4>0</vt:i4>
      </vt:variant>
      <vt:variant>
        <vt:i4>5</vt:i4>
      </vt:variant>
      <vt:variant>
        <vt:lpwstr/>
      </vt:variant>
      <vt:variant>
        <vt:lpwstr>_Toc170384095</vt:lpwstr>
      </vt:variant>
      <vt:variant>
        <vt:i4>1966137</vt:i4>
      </vt:variant>
      <vt:variant>
        <vt:i4>107</vt:i4>
      </vt:variant>
      <vt:variant>
        <vt:i4>0</vt:i4>
      </vt:variant>
      <vt:variant>
        <vt:i4>5</vt:i4>
      </vt:variant>
      <vt:variant>
        <vt:lpwstr/>
      </vt:variant>
      <vt:variant>
        <vt:lpwstr>_Toc170384094</vt:lpwstr>
      </vt:variant>
      <vt:variant>
        <vt:i4>1966137</vt:i4>
      </vt:variant>
      <vt:variant>
        <vt:i4>101</vt:i4>
      </vt:variant>
      <vt:variant>
        <vt:i4>0</vt:i4>
      </vt:variant>
      <vt:variant>
        <vt:i4>5</vt:i4>
      </vt:variant>
      <vt:variant>
        <vt:lpwstr/>
      </vt:variant>
      <vt:variant>
        <vt:lpwstr>_Toc170384093</vt:lpwstr>
      </vt:variant>
      <vt:variant>
        <vt:i4>1966137</vt:i4>
      </vt:variant>
      <vt:variant>
        <vt:i4>95</vt:i4>
      </vt:variant>
      <vt:variant>
        <vt:i4>0</vt:i4>
      </vt:variant>
      <vt:variant>
        <vt:i4>5</vt:i4>
      </vt:variant>
      <vt:variant>
        <vt:lpwstr/>
      </vt:variant>
      <vt:variant>
        <vt:lpwstr>_Toc170384092</vt:lpwstr>
      </vt:variant>
      <vt:variant>
        <vt:i4>1966137</vt:i4>
      </vt:variant>
      <vt:variant>
        <vt:i4>89</vt:i4>
      </vt:variant>
      <vt:variant>
        <vt:i4>0</vt:i4>
      </vt:variant>
      <vt:variant>
        <vt:i4>5</vt:i4>
      </vt:variant>
      <vt:variant>
        <vt:lpwstr/>
      </vt:variant>
      <vt:variant>
        <vt:lpwstr>_Toc170384091</vt:lpwstr>
      </vt:variant>
      <vt:variant>
        <vt:i4>1966137</vt:i4>
      </vt:variant>
      <vt:variant>
        <vt:i4>83</vt:i4>
      </vt:variant>
      <vt:variant>
        <vt:i4>0</vt:i4>
      </vt:variant>
      <vt:variant>
        <vt:i4>5</vt:i4>
      </vt:variant>
      <vt:variant>
        <vt:lpwstr/>
      </vt:variant>
      <vt:variant>
        <vt:lpwstr>_Toc170384090</vt:lpwstr>
      </vt:variant>
      <vt:variant>
        <vt:i4>2031673</vt:i4>
      </vt:variant>
      <vt:variant>
        <vt:i4>77</vt:i4>
      </vt:variant>
      <vt:variant>
        <vt:i4>0</vt:i4>
      </vt:variant>
      <vt:variant>
        <vt:i4>5</vt:i4>
      </vt:variant>
      <vt:variant>
        <vt:lpwstr/>
      </vt:variant>
      <vt:variant>
        <vt:lpwstr>_Toc170384089</vt:lpwstr>
      </vt:variant>
      <vt:variant>
        <vt:i4>2031673</vt:i4>
      </vt:variant>
      <vt:variant>
        <vt:i4>71</vt:i4>
      </vt:variant>
      <vt:variant>
        <vt:i4>0</vt:i4>
      </vt:variant>
      <vt:variant>
        <vt:i4>5</vt:i4>
      </vt:variant>
      <vt:variant>
        <vt:lpwstr/>
      </vt:variant>
      <vt:variant>
        <vt:lpwstr>_Toc170384088</vt:lpwstr>
      </vt:variant>
      <vt:variant>
        <vt:i4>2031673</vt:i4>
      </vt:variant>
      <vt:variant>
        <vt:i4>65</vt:i4>
      </vt:variant>
      <vt:variant>
        <vt:i4>0</vt:i4>
      </vt:variant>
      <vt:variant>
        <vt:i4>5</vt:i4>
      </vt:variant>
      <vt:variant>
        <vt:lpwstr/>
      </vt:variant>
      <vt:variant>
        <vt:lpwstr>_Toc170384087</vt:lpwstr>
      </vt:variant>
      <vt:variant>
        <vt:i4>2031673</vt:i4>
      </vt:variant>
      <vt:variant>
        <vt:i4>59</vt:i4>
      </vt:variant>
      <vt:variant>
        <vt:i4>0</vt:i4>
      </vt:variant>
      <vt:variant>
        <vt:i4>5</vt:i4>
      </vt:variant>
      <vt:variant>
        <vt:lpwstr/>
      </vt:variant>
      <vt:variant>
        <vt:lpwstr>_Toc170384086</vt:lpwstr>
      </vt:variant>
      <vt:variant>
        <vt:i4>2031673</vt:i4>
      </vt:variant>
      <vt:variant>
        <vt:i4>53</vt:i4>
      </vt:variant>
      <vt:variant>
        <vt:i4>0</vt:i4>
      </vt:variant>
      <vt:variant>
        <vt:i4>5</vt:i4>
      </vt:variant>
      <vt:variant>
        <vt:lpwstr/>
      </vt:variant>
      <vt:variant>
        <vt:lpwstr>_Toc170384085</vt:lpwstr>
      </vt:variant>
      <vt:variant>
        <vt:i4>2031673</vt:i4>
      </vt:variant>
      <vt:variant>
        <vt:i4>47</vt:i4>
      </vt:variant>
      <vt:variant>
        <vt:i4>0</vt:i4>
      </vt:variant>
      <vt:variant>
        <vt:i4>5</vt:i4>
      </vt:variant>
      <vt:variant>
        <vt:lpwstr/>
      </vt:variant>
      <vt:variant>
        <vt:lpwstr>_Toc170384084</vt:lpwstr>
      </vt:variant>
      <vt:variant>
        <vt:i4>2031673</vt:i4>
      </vt:variant>
      <vt:variant>
        <vt:i4>41</vt:i4>
      </vt:variant>
      <vt:variant>
        <vt:i4>0</vt:i4>
      </vt:variant>
      <vt:variant>
        <vt:i4>5</vt:i4>
      </vt:variant>
      <vt:variant>
        <vt:lpwstr/>
      </vt:variant>
      <vt:variant>
        <vt:lpwstr>_Toc170384083</vt:lpwstr>
      </vt:variant>
      <vt:variant>
        <vt:i4>2031673</vt:i4>
      </vt:variant>
      <vt:variant>
        <vt:i4>35</vt:i4>
      </vt:variant>
      <vt:variant>
        <vt:i4>0</vt:i4>
      </vt:variant>
      <vt:variant>
        <vt:i4>5</vt:i4>
      </vt:variant>
      <vt:variant>
        <vt:lpwstr/>
      </vt:variant>
      <vt:variant>
        <vt:lpwstr>_Toc170384082</vt:lpwstr>
      </vt:variant>
      <vt:variant>
        <vt:i4>2031673</vt:i4>
      </vt:variant>
      <vt:variant>
        <vt:i4>29</vt:i4>
      </vt:variant>
      <vt:variant>
        <vt:i4>0</vt:i4>
      </vt:variant>
      <vt:variant>
        <vt:i4>5</vt:i4>
      </vt:variant>
      <vt:variant>
        <vt:lpwstr/>
      </vt:variant>
      <vt:variant>
        <vt:lpwstr>_Toc170384080</vt:lpwstr>
      </vt:variant>
      <vt:variant>
        <vt:i4>1048633</vt:i4>
      </vt:variant>
      <vt:variant>
        <vt:i4>23</vt:i4>
      </vt:variant>
      <vt:variant>
        <vt:i4>0</vt:i4>
      </vt:variant>
      <vt:variant>
        <vt:i4>5</vt:i4>
      </vt:variant>
      <vt:variant>
        <vt:lpwstr/>
      </vt:variant>
      <vt:variant>
        <vt:lpwstr>_Toc170384079</vt:lpwstr>
      </vt:variant>
      <vt:variant>
        <vt:i4>1048633</vt:i4>
      </vt:variant>
      <vt:variant>
        <vt:i4>17</vt:i4>
      </vt:variant>
      <vt:variant>
        <vt:i4>0</vt:i4>
      </vt:variant>
      <vt:variant>
        <vt:i4>5</vt:i4>
      </vt:variant>
      <vt:variant>
        <vt:lpwstr/>
      </vt:variant>
      <vt:variant>
        <vt:lpwstr>_Toc170384078</vt:lpwstr>
      </vt:variant>
      <vt:variant>
        <vt:i4>1048633</vt:i4>
      </vt:variant>
      <vt:variant>
        <vt:i4>11</vt:i4>
      </vt:variant>
      <vt:variant>
        <vt:i4>0</vt:i4>
      </vt:variant>
      <vt:variant>
        <vt:i4>5</vt:i4>
      </vt:variant>
      <vt:variant>
        <vt:lpwstr/>
      </vt:variant>
      <vt:variant>
        <vt:lpwstr>_Toc170384077</vt:lpwstr>
      </vt:variant>
      <vt:variant>
        <vt:i4>1507405</vt:i4>
      </vt:variant>
      <vt:variant>
        <vt:i4>6</vt:i4>
      </vt:variant>
      <vt:variant>
        <vt:i4>0</vt:i4>
      </vt:variant>
      <vt:variant>
        <vt:i4>5</vt:i4>
      </vt:variant>
      <vt:variant>
        <vt:lpwstr>https://assets.hcch.net/docs/7a6a8da3-4a7f-4367-89d6-f96e1e32c299.pdf</vt:lpwstr>
      </vt:variant>
      <vt:variant>
        <vt:lpwstr/>
      </vt:variant>
      <vt:variant>
        <vt:i4>1179724</vt:i4>
      </vt:variant>
      <vt:variant>
        <vt:i4>3</vt:i4>
      </vt:variant>
      <vt:variant>
        <vt:i4>0</vt:i4>
      </vt:variant>
      <vt:variant>
        <vt:i4>5</vt:i4>
      </vt:variant>
      <vt:variant>
        <vt:lpwstr>https://assets.hcch.net/docs/9ced3fe9-ea55-4a35-b7be-bdf362dea3cb.pdf</vt:lpwstr>
      </vt:variant>
      <vt:variant>
        <vt:lpwstr/>
      </vt:variant>
      <vt:variant>
        <vt:i4>4259914</vt:i4>
      </vt:variant>
      <vt:variant>
        <vt:i4>0</vt:i4>
      </vt:variant>
      <vt:variant>
        <vt:i4>0</vt:i4>
      </vt:variant>
      <vt:variant>
        <vt:i4>5</vt:i4>
      </vt:variant>
      <vt:variant>
        <vt:lpwstr>https://assets.hcch.net/docs/a059ead6-99f2-452d-bbc9-b9cfa78f1ff2.pdf</vt:lpwstr>
      </vt:variant>
      <vt:variant>
        <vt:lpwstr/>
      </vt:variant>
      <vt:variant>
        <vt:i4>4456513</vt:i4>
      </vt:variant>
      <vt:variant>
        <vt:i4>3</vt:i4>
      </vt:variant>
      <vt:variant>
        <vt:i4>0</vt:i4>
      </vt:variant>
      <vt:variant>
        <vt:i4>5</vt:i4>
      </vt:variant>
      <vt:variant>
        <vt:lpwstr>http://www.hcch.net/</vt:lpwstr>
      </vt:variant>
      <vt:variant>
        <vt:lpwstr/>
      </vt:variant>
      <vt:variant>
        <vt:i4>2818079</vt:i4>
      </vt:variant>
      <vt:variant>
        <vt:i4>0</vt:i4>
      </vt:variant>
      <vt:variant>
        <vt:i4>0</vt:i4>
      </vt:variant>
      <vt:variant>
        <vt:i4>5</vt:i4>
      </vt:variant>
      <vt:variant>
        <vt:lpwstr>mailto:secretariat@hcch.net</vt:lpwstr>
      </vt:variant>
      <vt:variant>
        <vt:lpwstr/>
      </vt:variant>
      <vt:variant>
        <vt:i4>5177410</vt:i4>
      </vt:variant>
      <vt:variant>
        <vt:i4>0</vt:i4>
      </vt:variant>
      <vt:variant>
        <vt:i4>0</vt:i4>
      </vt:variant>
      <vt:variant>
        <vt:i4>5</vt:i4>
      </vt:variant>
      <vt:variant>
        <vt:lpwstr>https://assets.hcch.net/docs/5b48f412-6979-4dc1-b4c1-782fe0d5cfa7.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Zanettin</dc:creator>
  <cp:keywords/>
  <dc:description/>
  <cp:lastModifiedBy>Nietta Keane</cp:lastModifiedBy>
  <cp:revision>230</cp:revision>
  <cp:lastPrinted>2026-03-26T10:15:00Z</cp:lastPrinted>
  <dcterms:created xsi:type="dcterms:W3CDTF">2024-10-25T14:33:00Z</dcterms:created>
  <dcterms:modified xsi:type="dcterms:W3CDTF">2026-03-26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E9853575E1739C42B1E3677FAA579C74</vt:lpwstr>
  </property>
  <property fmtid="{D5CDD505-2E9C-101B-9397-08002B2CF9AE}" pid="4" name="Order">
    <vt:r8>44000</vt:r8>
  </property>
  <property fmtid="{D5CDD505-2E9C-101B-9397-08002B2CF9AE}" pid="5" name="_ColorHex">
    <vt:lpwstr/>
  </property>
  <property fmtid="{D5CDD505-2E9C-101B-9397-08002B2CF9AE}" pid="6" name="_Emoji">
    <vt:lpwstr/>
  </property>
  <property fmtid="{D5CDD505-2E9C-101B-9397-08002B2CF9AE}" pid="7" name="ComplianceAssetId">
    <vt:lpwstr/>
  </property>
  <property fmtid="{D5CDD505-2E9C-101B-9397-08002B2CF9AE}" pid="8" name="_ExtendedDescription">
    <vt:lpwstr/>
  </property>
  <property fmtid="{D5CDD505-2E9C-101B-9397-08002B2CF9AE}" pid="9" name="_ColorTag">
    <vt:lpwstr/>
  </property>
  <property fmtid="{D5CDD505-2E9C-101B-9397-08002B2CF9AE}" pid="10" name="TriggerFlowInfo">
    <vt:lpwstr/>
  </property>
  <property fmtid="{D5CDD505-2E9C-101B-9397-08002B2CF9AE}" pid="11" name="GrammarlyDocumentId">
    <vt:lpwstr>ddd994a34cc2a0f68e48b206f17e455f82e4bacf535c1f7220fa616b96f63f39</vt:lpwstr>
  </property>
  <property fmtid="{D5CDD505-2E9C-101B-9397-08002B2CF9AE}" pid="12" name="xd_Signature">
    <vt:bool>false</vt:bool>
  </property>
  <property fmtid="{D5CDD505-2E9C-101B-9397-08002B2CF9AE}" pid="13" name="xd_ProgID">
    <vt:lpwstr/>
  </property>
  <property fmtid="{D5CDD505-2E9C-101B-9397-08002B2CF9AE}" pid="14" name="TemplateUrl">
    <vt:lpwstr/>
  </property>
</Properties>
</file>